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99DF2" w14:textId="77777777" w:rsidR="00761B86" w:rsidRDefault="00761B86" w:rsidP="00761B86">
      <w:pPr>
        <w:rPr>
          <w:b/>
        </w:rPr>
      </w:pPr>
      <w:r>
        <w:rPr>
          <w:rFonts w:ascii="Times New Roman"/>
          <w:noProof/>
          <w:sz w:val="20"/>
        </w:rPr>
        <mc:AlternateContent>
          <mc:Choice Requires="wpg">
            <w:drawing>
              <wp:inline distT="0" distB="0" distL="0" distR="0" wp14:anchorId="0BAC0323" wp14:editId="610118B3">
                <wp:extent cx="6132781" cy="1442329"/>
                <wp:effectExtent l="0" t="0" r="14605" b="5715"/>
                <wp:docPr id="111"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32781" cy="1442329"/>
                          <a:chOff x="0" y="0"/>
                          <a:chExt cx="9572" cy="2060"/>
                        </a:xfrm>
                      </wpg:grpSpPr>
                      <wps:wsp>
                        <wps:cNvPr id="112" name="Line 109"/>
                        <wps:cNvCnPr>
                          <a:cxnSpLocks noChangeShapeType="1"/>
                        </wps:cNvCnPr>
                        <wps:spPr bwMode="auto">
                          <a:xfrm>
                            <a:off x="39" y="29"/>
                            <a:ext cx="0" cy="720"/>
                          </a:xfrm>
                          <a:prstGeom prst="line">
                            <a:avLst/>
                          </a:prstGeom>
                          <a:noFill/>
                          <a:ln w="36576">
                            <a:solidFill>
                              <a:srgbClr val="8DB3E2"/>
                            </a:solidFill>
                            <a:round/>
                            <a:headEnd/>
                            <a:tailEnd/>
                          </a:ln>
                          <a:extLst>
                            <a:ext uri="{909E8E84-426E-40DD-AFC4-6F175D3DCCD1}">
                              <a14:hiddenFill xmlns:a14="http://schemas.microsoft.com/office/drawing/2010/main">
                                <a:noFill/>
                              </a14:hiddenFill>
                            </a:ext>
                          </a:extLst>
                        </wps:spPr>
                        <wps:bodyPr/>
                      </wps:wsp>
                      <wps:wsp>
                        <wps:cNvPr id="113" name="Line 108"/>
                        <wps:cNvCnPr>
                          <a:cxnSpLocks noChangeShapeType="1"/>
                        </wps:cNvCnPr>
                        <wps:spPr bwMode="auto">
                          <a:xfrm>
                            <a:off x="39" y="749"/>
                            <a:ext cx="0" cy="389"/>
                          </a:xfrm>
                          <a:prstGeom prst="line">
                            <a:avLst/>
                          </a:prstGeom>
                          <a:noFill/>
                          <a:ln w="36576">
                            <a:solidFill>
                              <a:srgbClr val="8DB3E2"/>
                            </a:solidFill>
                            <a:round/>
                            <a:headEnd/>
                            <a:tailEnd/>
                          </a:ln>
                          <a:extLst>
                            <a:ext uri="{909E8E84-426E-40DD-AFC4-6F175D3DCCD1}">
                              <a14:hiddenFill xmlns:a14="http://schemas.microsoft.com/office/drawing/2010/main">
                                <a:noFill/>
                              </a14:hiddenFill>
                            </a:ext>
                          </a:extLst>
                        </wps:spPr>
                        <wps:bodyPr/>
                      </wps:wsp>
                      <wps:wsp>
                        <wps:cNvPr id="114" name="Line 107"/>
                        <wps:cNvCnPr>
                          <a:cxnSpLocks noChangeShapeType="1"/>
                        </wps:cNvCnPr>
                        <wps:spPr bwMode="auto">
                          <a:xfrm>
                            <a:off x="39" y="1138"/>
                            <a:ext cx="0" cy="389"/>
                          </a:xfrm>
                          <a:prstGeom prst="line">
                            <a:avLst/>
                          </a:prstGeom>
                          <a:noFill/>
                          <a:ln w="36576">
                            <a:solidFill>
                              <a:srgbClr val="8DB3E2"/>
                            </a:solidFill>
                            <a:round/>
                            <a:headEnd/>
                            <a:tailEnd/>
                          </a:ln>
                          <a:extLst>
                            <a:ext uri="{909E8E84-426E-40DD-AFC4-6F175D3DCCD1}">
                              <a14:hiddenFill xmlns:a14="http://schemas.microsoft.com/office/drawing/2010/main">
                                <a:noFill/>
                              </a14:hiddenFill>
                            </a:ext>
                          </a:extLst>
                        </wps:spPr>
                        <wps:bodyPr/>
                      </wps:wsp>
                      <wps:wsp>
                        <wps:cNvPr id="115" name="Line 106"/>
                        <wps:cNvCnPr>
                          <a:cxnSpLocks noChangeShapeType="1"/>
                        </wps:cNvCnPr>
                        <wps:spPr bwMode="auto">
                          <a:xfrm>
                            <a:off x="10" y="2040"/>
                            <a:ext cx="9552" cy="0"/>
                          </a:xfrm>
                          <a:prstGeom prst="line">
                            <a:avLst/>
                          </a:prstGeom>
                          <a:noFill/>
                          <a:ln w="12192">
                            <a:solidFill>
                              <a:srgbClr val="365F91"/>
                            </a:solidFill>
                            <a:round/>
                            <a:headEnd/>
                            <a:tailEnd/>
                          </a:ln>
                          <a:extLst>
                            <a:ext uri="{909E8E84-426E-40DD-AFC4-6F175D3DCCD1}">
                              <a14:hiddenFill xmlns:a14="http://schemas.microsoft.com/office/drawing/2010/main">
                                <a:noFill/>
                              </a14:hiddenFill>
                            </a:ext>
                          </a:extLst>
                        </wps:spPr>
                        <wps:bodyPr/>
                      </wps:wsp>
                      <wps:wsp>
                        <wps:cNvPr id="116" name="Line 105"/>
                        <wps:cNvCnPr>
                          <a:cxnSpLocks noChangeShapeType="1"/>
                        </wps:cNvCnPr>
                        <wps:spPr bwMode="auto">
                          <a:xfrm>
                            <a:off x="39" y="1527"/>
                            <a:ext cx="0" cy="504"/>
                          </a:xfrm>
                          <a:prstGeom prst="line">
                            <a:avLst/>
                          </a:prstGeom>
                          <a:noFill/>
                          <a:ln w="36576">
                            <a:solidFill>
                              <a:srgbClr val="8DB3E2"/>
                            </a:solidFill>
                            <a:round/>
                            <a:headEnd/>
                            <a:tailEnd/>
                          </a:ln>
                          <a:extLst>
                            <a:ext uri="{909E8E84-426E-40DD-AFC4-6F175D3DCCD1}">
                              <a14:hiddenFill xmlns:a14="http://schemas.microsoft.com/office/drawing/2010/main">
                                <a:noFill/>
                              </a14:hiddenFill>
                            </a:ext>
                          </a:extLst>
                        </wps:spPr>
                        <wps:bodyPr/>
                      </wps:wsp>
                      <wps:wsp>
                        <wps:cNvPr id="117" name="Text Box 104"/>
                        <wps:cNvSpPr txBox="1">
                          <a:spLocks noChangeArrowheads="1"/>
                        </wps:cNvSpPr>
                        <wps:spPr bwMode="auto">
                          <a:xfrm>
                            <a:off x="0" y="0"/>
                            <a:ext cx="9572" cy="2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D43AF" w14:textId="77777777" w:rsidR="00AD5EB2" w:rsidRDefault="00AD5EB2" w:rsidP="00761B86">
                              <w:pPr>
                                <w:spacing w:before="120"/>
                                <w:ind w:left="173"/>
                                <w:rPr>
                                  <w:b/>
                                  <w:sz w:val="48"/>
                                </w:rPr>
                              </w:pPr>
                              <w:r>
                                <w:rPr>
                                  <w:b/>
                                  <w:sz w:val="48"/>
                                </w:rPr>
                                <w:t>Planning &amp; Implementation Guide</w:t>
                              </w:r>
                            </w:p>
                            <w:p w14:paraId="6D1A7653" w14:textId="77777777" w:rsidR="00AD5EB2" w:rsidRPr="00B857B4" w:rsidRDefault="00AD5EB2" w:rsidP="00761B86">
                              <w:pPr>
                                <w:spacing w:before="202"/>
                                <w:ind w:left="173"/>
                                <w:rPr>
                                  <w:sz w:val="28"/>
                                  <w:szCs w:val="28"/>
                                </w:rPr>
                              </w:pPr>
                              <w:r w:rsidRPr="00B857B4">
                                <w:rPr>
                                  <w:sz w:val="28"/>
                                  <w:szCs w:val="28"/>
                                </w:rPr>
                                <w:t>Second Chance Act</w:t>
                              </w:r>
                            </w:p>
                            <w:p w14:paraId="2B3A41C5" w14:textId="77777777" w:rsidR="00AD5EB2" w:rsidRPr="00B857B4" w:rsidRDefault="00AD5EB2" w:rsidP="00761B86">
                              <w:pPr>
                                <w:spacing w:before="108" w:line="333" w:lineRule="auto"/>
                                <w:ind w:left="173"/>
                                <w:rPr>
                                  <w:sz w:val="28"/>
                                  <w:szCs w:val="28"/>
                                </w:rPr>
                              </w:pPr>
                              <w:r w:rsidRPr="00646127">
                                <w:rPr>
                                  <w:sz w:val="28"/>
                                  <w:szCs w:val="28"/>
                                </w:rPr>
                                <w:t xml:space="preserve">Improving Reentry for Adults with Co-occurring Substance Abuse and Mental Illness  </w:t>
                              </w:r>
                            </w:p>
                          </w:txbxContent>
                        </wps:txbx>
                        <wps:bodyPr rot="0" vert="horz" wrap="square" lIns="0" tIns="0" rIns="0" bIns="0" anchor="t" anchorCtr="0" upright="1">
                          <a:noAutofit/>
                        </wps:bodyPr>
                      </wps:wsp>
                    </wpg:wgp>
                  </a:graphicData>
                </a:graphic>
              </wp:inline>
            </w:drawing>
          </mc:Choice>
          <mc:Fallback>
            <w:pict>
              <v:group w14:anchorId="0BAC0323" id="Group 103" o:spid="_x0000_s1026" style="width:482.9pt;height:113.55pt;mso-position-horizontal-relative:char;mso-position-vertical-relative:line" coordsize="9572,2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">
                <v:line id="Line 109" o:spid="_x0000_s1027" style="position:absolute;visibility:visible;mso-wrap-style:square" from="39,29" to="39,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" strokecolor="#8db3e2" strokeweight="2.88pt"/>
                <v:line id="Line 108" o:spid="_x0000_s1028" style="position:absolute;visibility:visible;mso-wrap-style:square" from="39,749" to="39,1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" strokecolor="#8db3e2" strokeweight="2.88pt"/>
                <v:line id="Line 107" o:spid="_x0000_s1029" style="position:absolute;visibility:visible;mso-wrap-style:square" from="39,1138" to="39,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" strokecolor="#8db3e2" strokeweight="2.88pt"/>
                <v:line id="Line 106" o:spid="_x0000_s1030" style="position:absolute;visibility:visible;mso-wrap-style:square" from="10,2040" to="9562,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" strokecolor="#365f91" strokeweight=".96pt"/>
                <v:line id="Line 105" o:spid="_x0000_s1031" style="position:absolute;visibility:visible;mso-wrap-style:square" from="39,1527" to="39,2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" strokecolor="#8db3e2" strokeweight="2.88pt"/>
                <v:shapetype id="_x0000_t202" coordsize="21600,21600" o:spt="202" path="m,l,21600r21600,l21600,xe">
                  <v:stroke joinstyle="miter"/>
                  <v:path gradientshapeok="t" o:connecttype="rect"/>
                </v:shapetype>
                <v:shape id="Text Box 104" o:spid="_x0000_s1032" type="#_x0000_t202" style="position:absolute;width:9572;height:2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76FD43AF" w14:textId="77777777" w:rsidR="00AD5EB2" w:rsidRDefault="00AD5EB2" w:rsidP="00761B86">
                        <w:pPr>
                          <w:spacing w:before="120"/>
                          <w:ind w:left="173"/>
                          <w:rPr>
                            <w:b/>
                            <w:sz w:val="48"/>
                          </w:rPr>
                        </w:pPr>
                        <w:r>
                          <w:rPr>
                            <w:b/>
                            <w:sz w:val="48"/>
                          </w:rPr>
                          <w:t>Planning &amp; Implementation Guide</w:t>
                        </w:r>
                      </w:p>
                      <w:p w14:paraId="6D1A7653" w14:textId="77777777" w:rsidR="00AD5EB2" w:rsidRPr="00B857B4" w:rsidRDefault="00AD5EB2" w:rsidP="00761B86">
                        <w:pPr>
                          <w:spacing w:before="202"/>
                          <w:ind w:left="173"/>
                          <w:rPr>
                            <w:sz w:val="28"/>
                            <w:szCs w:val="28"/>
                          </w:rPr>
                        </w:pPr>
                        <w:r w:rsidRPr="00B857B4">
                          <w:rPr>
                            <w:sz w:val="28"/>
                            <w:szCs w:val="28"/>
                          </w:rPr>
                          <w:t>Second Chance Act</w:t>
                        </w:r>
                      </w:p>
                      <w:p w14:paraId="2B3A41C5" w14:textId="77777777" w:rsidR="00AD5EB2" w:rsidRPr="00B857B4" w:rsidRDefault="00AD5EB2" w:rsidP="00761B86">
                        <w:pPr>
                          <w:spacing w:before="108" w:line="333" w:lineRule="auto"/>
                          <w:ind w:left="173"/>
                          <w:rPr>
                            <w:sz w:val="28"/>
                            <w:szCs w:val="28"/>
                          </w:rPr>
                        </w:pPr>
                        <w:r w:rsidRPr="00646127">
                          <w:rPr>
                            <w:sz w:val="28"/>
                            <w:szCs w:val="28"/>
                          </w:rPr>
                          <w:t xml:space="preserve">Improving Reentry for Adults with Co-occurring Substance Abuse and Mental Illness  </w:t>
                        </w:r>
                      </w:p>
                    </w:txbxContent>
                  </v:textbox>
                </v:shape>
                <w10:anchorlock/>
              </v:group>
            </w:pict>
          </mc:Fallback>
        </mc:AlternateContent>
      </w:r>
    </w:p>
    <w:p w14:paraId="70CD161E" w14:textId="77777777" w:rsidR="00761B86" w:rsidRDefault="00761B86" w:rsidP="00761B86">
      <w:pPr>
        <w:rPr>
          <w:b/>
        </w:rPr>
      </w:pPr>
    </w:p>
    <w:p w14:paraId="06D66880" w14:textId="77777777" w:rsidR="00761B86" w:rsidRDefault="00761B86" w:rsidP="00761B86">
      <w:pPr>
        <w:rPr>
          <w:b/>
        </w:rPr>
      </w:pPr>
    </w:p>
    <w:p w14:paraId="6A73A3AE" w14:textId="72B41A3F" w:rsidR="00761B86" w:rsidRDefault="00761B86" w:rsidP="00761B86">
      <w:pPr>
        <w:rPr>
          <w:b/>
        </w:rPr>
      </w:pPr>
    </w:p>
    <w:p w14:paraId="025FC652" w14:textId="2F47ECC4" w:rsidR="00937EB4" w:rsidRDefault="00937EB4" w:rsidP="00761B86">
      <w:pPr>
        <w:rPr>
          <w:b/>
        </w:rPr>
      </w:pPr>
    </w:p>
    <w:p w14:paraId="7552DECA" w14:textId="0739D616" w:rsidR="00937EB4" w:rsidRDefault="00937EB4" w:rsidP="00761B86">
      <w:pPr>
        <w:rPr>
          <w:b/>
        </w:rPr>
      </w:pPr>
    </w:p>
    <w:p w14:paraId="50D6B048" w14:textId="57358D07" w:rsidR="00937EB4" w:rsidRDefault="00937EB4" w:rsidP="00761B86">
      <w:pPr>
        <w:rPr>
          <w:b/>
        </w:rPr>
      </w:pPr>
    </w:p>
    <w:p w14:paraId="3C701B56" w14:textId="33D58B42" w:rsidR="00937EB4" w:rsidRDefault="00937EB4" w:rsidP="00761B86">
      <w:pPr>
        <w:rPr>
          <w:b/>
        </w:rPr>
      </w:pPr>
    </w:p>
    <w:p w14:paraId="224C34BA" w14:textId="608F7D90" w:rsidR="00937EB4" w:rsidRDefault="00937EB4" w:rsidP="00761B86">
      <w:pPr>
        <w:rPr>
          <w:b/>
        </w:rPr>
      </w:pPr>
    </w:p>
    <w:p w14:paraId="7BD0EDC7" w14:textId="193EDDC9" w:rsidR="00937EB4" w:rsidRDefault="00937EB4" w:rsidP="00761B86">
      <w:pPr>
        <w:rPr>
          <w:b/>
        </w:rPr>
      </w:pPr>
    </w:p>
    <w:p w14:paraId="1BCF307A" w14:textId="76838498" w:rsidR="00937EB4" w:rsidRDefault="00937EB4" w:rsidP="00761B86">
      <w:pPr>
        <w:rPr>
          <w:b/>
        </w:rPr>
      </w:pPr>
    </w:p>
    <w:p w14:paraId="2E82B7FA" w14:textId="67D8B5EE" w:rsidR="00937EB4" w:rsidRDefault="00937EB4" w:rsidP="00761B86">
      <w:pPr>
        <w:rPr>
          <w:b/>
        </w:rPr>
      </w:pPr>
    </w:p>
    <w:p w14:paraId="7FC84991" w14:textId="41BB4546" w:rsidR="00937EB4" w:rsidRDefault="00937EB4" w:rsidP="00761B86">
      <w:pPr>
        <w:rPr>
          <w:b/>
        </w:rPr>
      </w:pPr>
    </w:p>
    <w:p w14:paraId="485D632C" w14:textId="41B27988" w:rsidR="00937EB4" w:rsidRDefault="00937EB4" w:rsidP="00761B86">
      <w:pPr>
        <w:rPr>
          <w:b/>
        </w:rPr>
      </w:pPr>
    </w:p>
    <w:p w14:paraId="76ED3B7B" w14:textId="060FDF2A" w:rsidR="00937EB4" w:rsidRDefault="00937EB4" w:rsidP="00761B86">
      <w:pPr>
        <w:rPr>
          <w:b/>
        </w:rPr>
      </w:pPr>
    </w:p>
    <w:p w14:paraId="29F0FCF1" w14:textId="1D24633F" w:rsidR="00937EB4" w:rsidRDefault="00937EB4" w:rsidP="00761B86">
      <w:pPr>
        <w:rPr>
          <w:b/>
        </w:rPr>
      </w:pPr>
    </w:p>
    <w:p w14:paraId="18003C7C" w14:textId="5C1D174B" w:rsidR="00937EB4" w:rsidRDefault="00937EB4" w:rsidP="00761B86">
      <w:pPr>
        <w:rPr>
          <w:b/>
        </w:rPr>
      </w:pPr>
    </w:p>
    <w:p w14:paraId="63138591" w14:textId="7EF7E609" w:rsidR="00937EB4" w:rsidRDefault="00937EB4" w:rsidP="00761B86">
      <w:pPr>
        <w:rPr>
          <w:b/>
        </w:rPr>
      </w:pPr>
    </w:p>
    <w:p w14:paraId="0740E9B9" w14:textId="60531AD3" w:rsidR="00937EB4" w:rsidRDefault="00937EB4" w:rsidP="00761B86">
      <w:pPr>
        <w:rPr>
          <w:b/>
        </w:rPr>
      </w:pPr>
    </w:p>
    <w:p w14:paraId="6F38E877" w14:textId="77777777" w:rsidR="00937EB4" w:rsidRDefault="00937EB4" w:rsidP="00761B86">
      <w:pPr>
        <w:rPr>
          <w:b/>
        </w:rPr>
      </w:pPr>
    </w:p>
    <w:p w14:paraId="715B385A" w14:textId="77777777" w:rsidR="00761B86" w:rsidRDefault="00761B86" w:rsidP="00761B86">
      <w:pPr>
        <w:rPr>
          <w:b/>
        </w:rPr>
      </w:pPr>
    </w:p>
    <w:p w14:paraId="538DD559" w14:textId="77777777" w:rsidR="00761B86" w:rsidRDefault="00761B86" w:rsidP="00761B86">
      <w:pPr>
        <w:rPr>
          <w:b/>
        </w:rPr>
      </w:pPr>
    </w:p>
    <w:p w14:paraId="033E8C88" w14:textId="77777777" w:rsidR="00761B86" w:rsidRDefault="00761B86" w:rsidP="00761B86">
      <w:pPr>
        <w:rPr>
          <w:b/>
        </w:rPr>
      </w:pPr>
    </w:p>
    <w:p w14:paraId="11A1DEAD" w14:textId="77777777" w:rsidR="00761B86" w:rsidRDefault="00761B86" w:rsidP="00761B86">
      <w:pPr>
        <w:rPr>
          <w:b/>
        </w:rPr>
      </w:pPr>
    </w:p>
    <w:p w14:paraId="09E85F35" w14:textId="77777777" w:rsidR="00761B86" w:rsidRDefault="00761B86" w:rsidP="00761B86">
      <w:pPr>
        <w:rPr>
          <w:b/>
        </w:rPr>
      </w:pPr>
      <w:r w:rsidRPr="002E6C65">
        <w:rPr>
          <w:b/>
        </w:rPr>
        <w:t>DESCRIPTION</w:t>
      </w:r>
    </w:p>
    <w:p w14:paraId="32991BE4" w14:textId="77777777" w:rsidR="00761B86" w:rsidRPr="002E6C65" w:rsidRDefault="00761B86" w:rsidP="00761B86">
      <w:pPr>
        <w:rPr>
          <w:b/>
          <w:sz w:val="18"/>
          <w:szCs w:val="18"/>
        </w:rPr>
      </w:pPr>
    </w:p>
    <w:p w14:paraId="36CFD70A" w14:textId="762D4311" w:rsidR="00761B86" w:rsidRPr="002E6C65" w:rsidRDefault="00761B86" w:rsidP="00761B86">
      <w:pPr>
        <w:rPr>
          <w:sz w:val="18"/>
          <w:szCs w:val="18"/>
        </w:rPr>
      </w:pPr>
      <w:r w:rsidRPr="002E6C65">
        <w:rPr>
          <w:sz w:val="18"/>
          <w:szCs w:val="18"/>
        </w:rPr>
        <w:t xml:space="preserve">This Planning &amp; Implementation Guide is intended for state, local, or tribal jurisdictions that have received an FY2018 Second Chance Act (SCA) grant for the </w:t>
      </w:r>
      <w:r w:rsidR="008A3FE9">
        <w:rPr>
          <w:sz w:val="18"/>
          <w:szCs w:val="18"/>
        </w:rPr>
        <w:t xml:space="preserve">Improving Reentry for Adults with Co-occurring Substance Abuse and Mental Illness </w:t>
      </w:r>
      <w:r w:rsidRPr="002E6C65">
        <w:rPr>
          <w:sz w:val="18"/>
          <w:szCs w:val="18"/>
        </w:rPr>
        <w:t>grant track. Grantees will complete this Planning &amp; Implementation Guide in partnership with the technical assistance provider assigned by the National Reentry Resource Center. The U.S. Department of Justice’s Bureau of Justice Assistance will review the guide upon its completion. Any questions about this guide should be directed to your technical assistance provider. The National Reentry Resource Center prepared this guide with support from the U.S. Department of Justice’s Bureau of Justice Assistance (BJA). The contents of this document do not necessarily reflect the official position or policies of the U.S. Department of Justice.</w:t>
      </w:r>
    </w:p>
    <w:p w14:paraId="5E7972F9" w14:textId="77777777" w:rsidR="00761B86" w:rsidRDefault="00761B86" w:rsidP="00761B86">
      <w:pPr>
        <w:rPr>
          <w:b/>
        </w:rPr>
      </w:pPr>
    </w:p>
    <w:p w14:paraId="53F50F10" w14:textId="6CFD4F44" w:rsidR="00761B86" w:rsidRDefault="00761B86" w:rsidP="008A71CD">
      <w:pPr>
        <w:spacing w:before="145" w:line="352" w:lineRule="auto"/>
        <w:ind w:left="313" w:right="180"/>
        <w:jc w:val="center"/>
        <w:rPr>
          <w:b/>
        </w:rPr>
      </w:pPr>
      <w:r>
        <w:rPr>
          <w:i/>
          <w:w w:val="105"/>
          <w:sz w:val="17"/>
        </w:rPr>
        <w:t>The National Reentry Resource Center prepared this guide with support from the U.S. Department of Justice’s Bureau of Justice Assistance. The contents of this document do not necessarily reflect the official position or policies of the U.S. Department of Justice.</w:t>
      </w:r>
    </w:p>
    <w:p w14:paraId="7B4FC5FB" w14:textId="77777777" w:rsidR="00761B86" w:rsidRPr="002E6C65" w:rsidRDefault="00761B86" w:rsidP="00761B86">
      <w:pPr>
        <w:rPr>
          <w:b/>
        </w:rPr>
      </w:pPr>
      <w:r w:rsidRPr="002E6C65">
        <w:rPr>
          <w:b/>
        </w:rPr>
        <w:lastRenderedPageBreak/>
        <w:t>About the Planning &amp; Implementation Guide</w:t>
      </w:r>
    </w:p>
    <w:p w14:paraId="3E6B20F9" w14:textId="77777777" w:rsidR="00761B86" w:rsidRDefault="00761B86" w:rsidP="00761B86">
      <w:r>
        <w:t>The National Reentry Resource Center (NRRC) has prepared this Planning &amp; Implementation Guide (P&amp;I Guide) to support grantees in developing and refining a reentry program for adults who have co-occurring substance abuse and mental illnesses (CSAMI) that will reduce recidivism and support successful reentry and recovery. The guide is not intended to serve as a step-by-step blueprint, but rather to foster discussion on best practices, identify considerations for your collaborative effort, and help you work through key decisions and implementation challenges.</w:t>
      </w:r>
    </w:p>
    <w:p w14:paraId="2EDCD4CA" w14:textId="77777777" w:rsidR="00761B86" w:rsidRDefault="00761B86" w:rsidP="00761B86"/>
    <w:p w14:paraId="68DC052C" w14:textId="77777777" w:rsidR="00761B86" w:rsidRDefault="00761B86" w:rsidP="00761B86">
      <w:r>
        <w:t>The guide was developed as a tool for grantees, but it also serves as an important tool for your NRRC technical assistance provider (“TA provider”) to understand the status and progress of your project, the types of challenges you are encountering, and the ways your TA provider might be helpful to you in making your project successful.</w:t>
      </w:r>
    </w:p>
    <w:p w14:paraId="5BBF673D" w14:textId="77777777" w:rsidR="00761B86" w:rsidRDefault="00761B86" w:rsidP="00761B86"/>
    <w:p w14:paraId="58E86B78" w14:textId="77777777" w:rsidR="00761B86" w:rsidRDefault="00761B86" w:rsidP="00761B86">
      <w:r>
        <w:t>You and your TA provider will use your responses to the self-assessment to collaboratively develop priorities for technical assistance.</w:t>
      </w:r>
    </w:p>
    <w:p w14:paraId="2804B0E5" w14:textId="77777777" w:rsidR="002D7377" w:rsidRDefault="002D7377" w:rsidP="00761B86"/>
    <w:p w14:paraId="676FD267" w14:textId="4CD6CBDA" w:rsidR="00761B86" w:rsidRDefault="00761B86" w:rsidP="00761B86">
      <w:r>
        <w:t>The guide must be completed in coordination with your TA provider and then receive final approval by BJA. Grantees will have 12 months to complete the Planning and Implementation Guide.</w:t>
      </w:r>
    </w:p>
    <w:p w14:paraId="47E7A444" w14:textId="77777777" w:rsidR="00761B86" w:rsidRDefault="00761B86" w:rsidP="00761B86"/>
    <w:p w14:paraId="1C959F4B" w14:textId="77777777" w:rsidR="00761B86" w:rsidRDefault="00761B86" w:rsidP="00761B86">
      <w:r>
        <w:t xml:space="preserve">Any questions about this guide should be directed to your TA provider. </w:t>
      </w:r>
    </w:p>
    <w:p w14:paraId="330CCAE0" w14:textId="77777777" w:rsidR="00761B86" w:rsidRDefault="00761B86" w:rsidP="00761B86"/>
    <w:p w14:paraId="0CCFC9EC" w14:textId="77777777" w:rsidR="00761B86" w:rsidRDefault="00761B86" w:rsidP="00761B86">
      <w:r>
        <w:t>If any programmatic, administrative, or financial changes have been made since you submitted your grant proposal, you are required to submit a Grant Adjustment Notice (GAN) through the GAN module in the Grants Management System (GMS). Please note that GANs are subject to approval by BJA.</w:t>
      </w:r>
    </w:p>
    <w:p w14:paraId="1A820E58" w14:textId="77777777" w:rsidR="00761B86" w:rsidRDefault="00761B86" w:rsidP="00761B86"/>
    <w:p w14:paraId="0A6D14DF" w14:textId="77777777" w:rsidR="00761B86" w:rsidRPr="00AB2826" w:rsidRDefault="00761B86" w:rsidP="00761B86">
      <w:pPr>
        <w:rPr>
          <w:b/>
        </w:rPr>
      </w:pPr>
      <w:r w:rsidRPr="00AB2826">
        <w:rPr>
          <w:b/>
        </w:rPr>
        <w:t>Contents of the Guide</w:t>
      </w:r>
    </w:p>
    <w:p w14:paraId="15C66CC1" w14:textId="77777777" w:rsidR="00761B86" w:rsidRDefault="00761B86" w:rsidP="00761B86">
      <w:r w:rsidRPr="00646127">
        <w:t>The guide is divided into six sections, each with assessment questions, exercises, and discussion prompts. The self-assessment questions and exercises are built on evidence-based principles and emerging practices. You will be prompted to write short responses, attach relevant documents, and/or complete exercises for each section. Your answers will provide insight into your program’s strengths and identify the areas that need improvement. As you work through the sections, take note of the corresponding supporting resources in the appendix, which contains suggestions for further reading and provides access to important resources and tools. Your TA provider may also send you additional information on specific topics to complement certain sections. If you need additional information or resources on a topic, please reach out to your TA provider.</w:t>
      </w:r>
    </w:p>
    <w:p w14:paraId="7846F55C" w14:textId="77777777" w:rsidR="00761B86" w:rsidRDefault="00761B86" w:rsidP="00761B86"/>
    <w:p w14:paraId="553FD50A" w14:textId="61AEC49C" w:rsidR="00761B86" w:rsidRDefault="00761B86" w:rsidP="00761B86"/>
    <w:tbl>
      <w:tblPr>
        <w:tblStyle w:val="TableGrid"/>
        <w:tblW w:w="0" w:type="auto"/>
        <w:tblLook w:val="04A0" w:firstRow="1" w:lastRow="0" w:firstColumn="1" w:lastColumn="0" w:noHBand="0" w:noVBand="1"/>
      </w:tblPr>
      <w:tblGrid>
        <w:gridCol w:w="9350"/>
      </w:tblGrid>
      <w:tr w:rsidR="00761B86" w14:paraId="0B055D39" w14:textId="77777777" w:rsidTr="005F17E1">
        <w:tc>
          <w:tcPr>
            <w:tcW w:w="12950" w:type="dxa"/>
          </w:tcPr>
          <w:p w14:paraId="26FE7619" w14:textId="77777777" w:rsidR="00761B86" w:rsidRDefault="00761B86" w:rsidP="005F17E1">
            <w:pPr>
              <w:keepNext/>
              <w:rPr>
                <w:b/>
              </w:rPr>
            </w:pPr>
            <w:r>
              <w:rPr>
                <w:b/>
              </w:rPr>
              <w:lastRenderedPageBreak/>
              <w:t>Contents</w:t>
            </w:r>
          </w:p>
        </w:tc>
      </w:tr>
      <w:tr w:rsidR="00761B86" w14:paraId="1FC9F051" w14:textId="77777777" w:rsidTr="005F17E1">
        <w:tc>
          <w:tcPr>
            <w:tcW w:w="12950" w:type="dxa"/>
          </w:tcPr>
          <w:p w14:paraId="67D619C3" w14:textId="77777777" w:rsidR="00761B86" w:rsidRDefault="00761B86" w:rsidP="005F17E1">
            <w:pPr>
              <w:keepNext/>
              <w:rPr>
                <w:b/>
              </w:rPr>
            </w:pPr>
          </w:p>
          <w:p w14:paraId="1BA747AD" w14:textId="0DD0A7EF" w:rsidR="00761B86" w:rsidRPr="00765D99" w:rsidRDefault="00761B86" w:rsidP="005F17E1">
            <w:pPr>
              <w:keepNext/>
              <w:rPr>
                <w:b/>
              </w:rPr>
            </w:pPr>
            <w:r w:rsidRPr="00765D99">
              <w:rPr>
                <w:b/>
              </w:rPr>
              <w:t xml:space="preserve">Section 1. </w:t>
            </w:r>
            <w:r>
              <w:rPr>
                <w:b/>
              </w:rPr>
              <w:t>GETTING STARTED AND IDENTIFYING</w:t>
            </w:r>
            <w:r w:rsidR="00523A73">
              <w:rPr>
                <w:b/>
              </w:rPr>
              <w:t xml:space="preserve"> IMPLEMENTATION</w:t>
            </w:r>
            <w:r>
              <w:rPr>
                <w:b/>
              </w:rPr>
              <w:t xml:space="preserve"> GOALS</w:t>
            </w:r>
          </w:p>
          <w:p w14:paraId="7B7578A8" w14:textId="77777777" w:rsidR="00761B86" w:rsidRDefault="00761B86" w:rsidP="005F17E1">
            <w:pPr>
              <w:keepNext/>
            </w:pPr>
            <w:r>
              <w:t xml:space="preserve">                  Exercise 1: Grantee Snapshot, Advisory Group, and Implementation Team</w:t>
            </w:r>
          </w:p>
          <w:p w14:paraId="64A2C9CD" w14:textId="77777777" w:rsidR="00761B86" w:rsidRDefault="00761B86" w:rsidP="005F17E1">
            <w:pPr>
              <w:keepNext/>
            </w:pPr>
          </w:p>
          <w:p w14:paraId="5424B894" w14:textId="77777777" w:rsidR="00761B86" w:rsidRPr="00765D99" w:rsidRDefault="00761B86" w:rsidP="005F17E1">
            <w:pPr>
              <w:keepNext/>
              <w:rPr>
                <w:b/>
                <w:i/>
              </w:rPr>
            </w:pPr>
            <w:r>
              <w:t xml:space="preserve">                  </w:t>
            </w:r>
            <w:r w:rsidRPr="00765D99">
              <w:rPr>
                <w:b/>
                <w:i/>
              </w:rPr>
              <w:t>Due to your NRRC TA Provider Friday, January 25, 2019</w:t>
            </w:r>
          </w:p>
        </w:tc>
      </w:tr>
      <w:tr w:rsidR="00761B86" w14:paraId="44A7FBF9" w14:textId="77777777" w:rsidTr="005F17E1">
        <w:tc>
          <w:tcPr>
            <w:tcW w:w="12950" w:type="dxa"/>
          </w:tcPr>
          <w:p w14:paraId="21151225" w14:textId="77777777" w:rsidR="00761B86" w:rsidRDefault="00761B86" w:rsidP="005F17E1">
            <w:pPr>
              <w:keepNext/>
            </w:pPr>
          </w:p>
          <w:p w14:paraId="4065CA31" w14:textId="77777777" w:rsidR="00761B86" w:rsidRDefault="00761B86" w:rsidP="005F17E1">
            <w:pPr>
              <w:keepNext/>
            </w:pPr>
            <w:r w:rsidRPr="00765D99">
              <w:rPr>
                <w:b/>
              </w:rPr>
              <w:t xml:space="preserve">Section 2: </w:t>
            </w:r>
            <w:r w:rsidRPr="00D54346">
              <w:rPr>
                <w:b/>
              </w:rPr>
              <w:t>DEFINING OR REFINING YOUR TARGET POPULATION</w:t>
            </w:r>
            <w:r>
              <w:t xml:space="preserve">                  </w:t>
            </w:r>
          </w:p>
          <w:p w14:paraId="1C0A8ED9" w14:textId="1CA2BEDF" w:rsidR="00761B86" w:rsidRDefault="00761B86" w:rsidP="005F17E1">
            <w:pPr>
              <w:keepNext/>
            </w:pPr>
            <w:r>
              <w:t xml:space="preserve">                  Exercise 2</w:t>
            </w:r>
            <w:r w:rsidR="004F0E88">
              <w:t>:</w:t>
            </w:r>
            <w:r>
              <w:t xml:space="preserve"> Describing Your Target Population and Program Eligibility</w:t>
            </w:r>
          </w:p>
          <w:p w14:paraId="5C16D487" w14:textId="2A8131D4" w:rsidR="00761B86" w:rsidRDefault="00761B86" w:rsidP="005F17E1">
            <w:pPr>
              <w:keepNext/>
            </w:pPr>
            <w:r>
              <w:t xml:space="preserve">                  Exercise 3</w:t>
            </w:r>
            <w:r w:rsidR="004F0E88">
              <w:t>:</w:t>
            </w:r>
            <w:r>
              <w:t xml:space="preserve"> Evaluating Your Screening and Assessment Process </w:t>
            </w:r>
          </w:p>
          <w:p w14:paraId="72E413A2" w14:textId="77777777" w:rsidR="00761B86" w:rsidRDefault="00761B86" w:rsidP="005F17E1">
            <w:pPr>
              <w:keepNext/>
            </w:pPr>
          </w:p>
          <w:p w14:paraId="32D230D4" w14:textId="77777777" w:rsidR="00761B86" w:rsidRDefault="00761B86" w:rsidP="005F17E1">
            <w:pPr>
              <w:keepNext/>
            </w:pPr>
            <w:r>
              <w:rPr>
                <w:b/>
                <w:i/>
              </w:rPr>
              <w:t xml:space="preserve">                  </w:t>
            </w:r>
            <w:r w:rsidRPr="00765D99">
              <w:rPr>
                <w:b/>
                <w:i/>
              </w:rPr>
              <w:t xml:space="preserve">Due to your NRRC TA Provider </w:t>
            </w:r>
            <w:r>
              <w:rPr>
                <w:b/>
                <w:i/>
              </w:rPr>
              <w:t>Friday, February 22, 2019</w:t>
            </w:r>
          </w:p>
        </w:tc>
      </w:tr>
      <w:tr w:rsidR="00761B86" w14:paraId="02F494EA" w14:textId="77777777" w:rsidTr="005F17E1">
        <w:tc>
          <w:tcPr>
            <w:tcW w:w="12950" w:type="dxa"/>
          </w:tcPr>
          <w:p w14:paraId="7B7A59D1" w14:textId="77777777" w:rsidR="00761B86" w:rsidRDefault="00761B86" w:rsidP="005F17E1">
            <w:pPr>
              <w:keepNext/>
            </w:pPr>
          </w:p>
          <w:p w14:paraId="1FD4A961" w14:textId="77777777" w:rsidR="00761B86" w:rsidRPr="00765D99" w:rsidRDefault="00761B86" w:rsidP="005F17E1">
            <w:pPr>
              <w:keepNext/>
              <w:rPr>
                <w:b/>
              </w:rPr>
            </w:pPr>
            <w:r w:rsidRPr="00765D99">
              <w:rPr>
                <w:b/>
              </w:rPr>
              <w:t xml:space="preserve">Section 3: </w:t>
            </w:r>
            <w:r w:rsidRPr="00D54346">
              <w:rPr>
                <w:b/>
              </w:rPr>
              <w:t>IDENTIFYING EVIDENCE-BASED SERVICES AND SUPPORTS</w:t>
            </w:r>
          </w:p>
          <w:p w14:paraId="3C72AADB" w14:textId="39614A10" w:rsidR="00761B86" w:rsidRDefault="00761B86" w:rsidP="005F17E1">
            <w:pPr>
              <w:keepNext/>
            </w:pPr>
            <w:r>
              <w:t xml:space="preserve">                  Exercise 4</w:t>
            </w:r>
            <w:r w:rsidR="004F0E88">
              <w:t>:</w:t>
            </w:r>
            <w:r>
              <w:t xml:space="preserve"> Service Provision and Evidence-Based Curricula</w:t>
            </w:r>
          </w:p>
          <w:p w14:paraId="16116B61" w14:textId="77777777" w:rsidR="00761B86" w:rsidRDefault="00761B86" w:rsidP="005F17E1">
            <w:pPr>
              <w:keepNext/>
            </w:pPr>
            <w:r>
              <w:t xml:space="preserve">                  </w:t>
            </w:r>
          </w:p>
          <w:p w14:paraId="35511738" w14:textId="77777777" w:rsidR="00761B86" w:rsidRPr="002E6C65" w:rsidRDefault="00761B86" w:rsidP="005F17E1">
            <w:pPr>
              <w:keepNext/>
              <w:rPr>
                <w:b/>
                <w:i/>
              </w:rPr>
            </w:pPr>
            <w:r>
              <w:t xml:space="preserve">                  </w:t>
            </w:r>
            <w:r w:rsidRPr="002E6C65">
              <w:rPr>
                <w:b/>
                <w:i/>
              </w:rPr>
              <w:t>Due to your NRRC TA Provider Friday, March 29, 2019</w:t>
            </w:r>
          </w:p>
        </w:tc>
      </w:tr>
      <w:tr w:rsidR="00761B86" w14:paraId="62CCB13F" w14:textId="77777777" w:rsidTr="005F17E1">
        <w:tc>
          <w:tcPr>
            <w:tcW w:w="12950" w:type="dxa"/>
          </w:tcPr>
          <w:p w14:paraId="7C01991D" w14:textId="77777777" w:rsidR="00761B86" w:rsidRDefault="00761B86" w:rsidP="005F17E1">
            <w:pPr>
              <w:keepNext/>
            </w:pPr>
          </w:p>
          <w:p w14:paraId="645BF202" w14:textId="77777777" w:rsidR="00761B86" w:rsidRPr="002E6C65" w:rsidRDefault="00761B86" w:rsidP="005F17E1">
            <w:pPr>
              <w:keepNext/>
              <w:rPr>
                <w:b/>
              </w:rPr>
            </w:pPr>
            <w:r w:rsidRPr="002E6C65">
              <w:rPr>
                <w:b/>
              </w:rPr>
              <w:t xml:space="preserve">Section 4: </w:t>
            </w:r>
            <w:r w:rsidRPr="00CD25E3">
              <w:rPr>
                <w:b/>
              </w:rPr>
              <w:t>COLLABORATIVE COMPREHENSIVE CASE PLANS AND POST-RELEASE SUPPORTS</w:t>
            </w:r>
          </w:p>
          <w:p w14:paraId="36602D0A" w14:textId="64631C8E" w:rsidR="00761B86" w:rsidRDefault="00761B86" w:rsidP="005F17E1">
            <w:pPr>
              <w:keepNext/>
            </w:pPr>
            <w:r>
              <w:t xml:space="preserve">                  Exercise 5</w:t>
            </w:r>
            <w:r w:rsidR="004F0E88">
              <w:t>:</w:t>
            </w:r>
            <w:r>
              <w:t xml:space="preserve"> Collaborative Comprehensive Case Plans</w:t>
            </w:r>
          </w:p>
          <w:p w14:paraId="22ACAB35" w14:textId="494B5E22" w:rsidR="00761B86" w:rsidRDefault="00761B86" w:rsidP="005F17E1">
            <w:pPr>
              <w:keepNext/>
            </w:pPr>
            <w:r>
              <w:t xml:space="preserve">                  Exercise 6</w:t>
            </w:r>
            <w:r w:rsidR="004F0E88">
              <w:t>:</w:t>
            </w:r>
            <w:r>
              <w:t xml:space="preserve"> Probation and Parole Strategies</w:t>
            </w:r>
          </w:p>
          <w:p w14:paraId="5530CA2C" w14:textId="6B67236D" w:rsidR="00761B86" w:rsidRDefault="00761B86" w:rsidP="005F17E1">
            <w:pPr>
              <w:keepNext/>
            </w:pPr>
            <w:r>
              <w:t xml:space="preserve">                  Exercise 7</w:t>
            </w:r>
            <w:r w:rsidR="004F0E88">
              <w:t>:</w:t>
            </w:r>
            <w:r>
              <w:t xml:space="preserve"> Health Care Coverage Enrollment Strategies</w:t>
            </w:r>
          </w:p>
          <w:p w14:paraId="4BC8E37C" w14:textId="6EC70E12" w:rsidR="00761B86" w:rsidRDefault="00761B86" w:rsidP="005F17E1">
            <w:pPr>
              <w:keepNext/>
            </w:pPr>
            <w:r>
              <w:t xml:space="preserve">                  Exercise 8</w:t>
            </w:r>
            <w:r w:rsidR="004F0E88">
              <w:t>:</w:t>
            </w:r>
            <w:r>
              <w:t xml:space="preserve"> Housing</w:t>
            </w:r>
          </w:p>
          <w:p w14:paraId="74CBDC4B" w14:textId="77777777" w:rsidR="00761B86" w:rsidRDefault="00761B86" w:rsidP="005F17E1">
            <w:pPr>
              <w:keepNext/>
            </w:pPr>
            <w:r>
              <w:t xml:space="preserve">                 </w:t>
            </w:r>
          </w:p>
          <w:p w14:paraId="4BCF17B1" w14:textId="77777777" w:rsidR="00761B86" w:rsidRPr="002E6C65" w:rsidRDefault="00761B86" w:rsidP="005F17E1">
            <w:pPr>
              <w:keepNext/>
              <w:rPr>
                <w:b/>
                <w:i/>
              </w:rPr>
            </w:pPr>
            <w:r>
              <w:t xml:space="preserve">                  </w:t>
            </w:r>
            <w:r w:rsidRPr="002E6C65">
              <w:rPr>
                <w:b/>
                <w:i/>
              </w:rPr>
              <w:t>Due to your NRRC TA Provider Friday, April 26, 2019</w:t>
            </w:r>
          </w:p>
        </w:tc>
      </w:tr>
      <w:tr w:rsidR="00761B86" w14:paraId="32ACE367" w14:textId="77777777" w:rsidTr="005F17E1">
        <w:tc>
          <w:tcPr>
            <w:tcW w:w="12950" w:type="dxa"/>
          </w:tcPr>
          <w:p w14:paraId="61B8B6D2" w14:textId="77777777" w:rsidR="00761B86" w:rsidRDefault="00761B86" w:rsidP="005F17E1">
            <w:pPr>
              <w:keepNext/>
            </w:pPr>
          </w:p>
          <w:p w14:paraId="064A7693" w14:textId="77777777" w:rsidR="00761B86" w:rsidRPr="002E6C65" w:rsidRDefault="00761B86" w:rsidP="005F17E1">
            <w:pPr>
              <w:keepNext/>
              <w:rPr>
                <w:b/>
              </w:rPr>
            </w:pPr>
            <w:r w:rsidRPr="002E6C65">
              <w:rPr>
                <w:b/>
              </w:rPr>
              <w:t xml:space="preserve">Section 5: </w:t>
            </w:r>
            <w:r w:rsidRPr="008E67CE">
              <w:rPr>
                <w:b/>
              </w:rPr>
              <w:t>DATA COLLECTION, PERFORMANCE MEASUREMENT, AND PROGRAM EVALUATION</w:t>
            </w:r>
          </w:p>
          <w:p w14:paraId="71B3A889" w14:textId="6573C3F2" w:rsidR="00761B86" w:rsidRDefault="00761B86" w:rsidP="005F17E1">
            <w:pPr>
              <w:keepNext/>
            </w:pPr>
            <w:r>
              <w:t xml:space="preserve">                  Exercise 9</w:t>
            </w:r>
            <w:r w:rsidR="004F0E88">
              <w:t>:</w:t>
            </w:r>
            <w:r>
              <w:t xml:space="preserve"> Developing a Data Collection and Performance Measurement Strategy</w:t>
            </w:r>
          </w:p>
          <w:p w14:paraId="14558662" w14:textId="2530FB0D" w:rsidR="00761B86" w:rsidRDefault="00761B86" w:rsidP="005F17E1">
            <w:pPr>
              <w:keepNext/>
            </w:pPr>
            <w:r>
              <w:t xml:space="preserve">                  Exercise 10</w:t>
            </w:r>
            <w:r w:rsidR="004F0E88">
              <w:t>:</w:t>
            </w:r>
            <w:r>
              <w:t xml:space="preserve"> Program Evaluation</w:t>
            </w:r>
          </w:p>
          <w:p w14:paraId="301125C2" w14:textId="77777777" w:rsidR="00761B86" w:rsidRDefault="00761B86" w:rsidP="005F17E1">
            <w:pPr>
              <w:keepNext/>
            </w:pPr>
          </w:p>
          <w:p w14:paraId="1CE25A3F" w14:textId="77777777" w:rsidR="00761B86" w:rsidRPr="002E6C65" w:rsidRDefault="00761B86" w:rsidP="005F17E1">
            <w:pPr>
              <w:keepNext/>
              <w:rPr>
                <w:b/>
                <w:i/>
              </w:rPr>
            </w:pPr>
            <w:r>
              <w:t xml:space="preserve">                  </w:t>
            </w:r>
            <w:r w:rsidRPr="002E6C65">
              <w:rPr>
                <w:b/>
                <w:i/>
              </w:rPr>
              <w:t>Due to your NRRC TA Provider Friday, May 17, 2019</w:t>
            </w:r>
          </w:p>
        </w:tc>
      </w:tr>
      <w:tr w:rsidR="00761B86" w14:paraId="0BD7F5FD" w14:textId="77777777" w:rsidTr="005F17E1">
        <w:tc>
          <w:tcPr>
            <w:tcW w:w="12950" w:type="dxa"/>
          </w:tcPr>
          <w:p w14:paraId="2D9CA8F5" w14:textId="77777777" w:rsidR="00761B86" w:rsidRDefault="00761B86" w:rsidP="005F17E1">
            <w:pPr>
              <w:keepNext/>
            </w:pPr>
          </w:p>
          <w:p w14:paraId="6E0A7DDE" w14:textId="77777777" w:rsidR="00761B86" w:rsidRPr="002E6C65" w:rsidRDefault="00761B86" w:rsidP="005F17E1">
            <w:pPr>
              <w:keepNext/>
              <w:rPr>
                <w:b/>
              </w:rPr>
            </w:pPr>
            <w:r w:rsidRPr="002E6C65">
              <w:rPr>
                <w:b/>
              </w:rPr>
              <w:t>Section 6: Sustainability</w:t>
            </w:r>
          </w:p>
          <w:p w14:paraId="238B96B3" w14:textId="77777777" w:rsidR="00761B86" w:rsidRDefault="00761B86" w:rsidP="005F17E1">
            <w:pPr>
              <w:keepNext/>
            </w:pPr>
            <w:r>
              <w:t xml:space="preserve">                  Exercise 11: Planning for Program Sustainability</w:t>
            </w:r>
          </w:p>
          <w:p w14:paraId="3D211DFB" w14:textId="77777777" w:rsidR="00761B86" w:rsidRDefault="00761B86" w:rsidP="005F17E1">
            <w:pPr>
              <w:keepNext/>
            </w:pPr>
          </w:p>
          <w:p w14:paraId="3A87EE91" w14:textId="77777777" w:rsidR="00761B86" w:rsidRPr="002E6C65" w:rsidRDefault="00761B86" w:rsidP="005F17E1">
            <w:pPr>
              <w:keepNext/>
              <w:rPr>
                <w:b/>
                <w:i/>
              </w:rPr>
            </w:pPr>
            <w:r>
              <w:t xml:space="preserve">                  </w:t>
            </w:r>
            <w:r w:rsidRPr="002E6C65">
              <w:rPr>
                <w:b/>
                <w:i/>
              </w:rPr>
              <w:t>Due to your NRRC TA Provider Friday, May 17, 2019</w:t>
            </w:r>
          </w:p>
        </w:tc>
      </w:tr>
      <w:tr w:rsidR="00436751" w14:paraId="02C0AB46" w14:textId="77777777" w:rsidTr="005F17E1">
        <w:tc>
          <w:tcPr>
            <w:tcW w:w="12950" w:type="dxa"/>
          </w:tcPr>
          <w:p w14:paraId="4F07C0BF" w14:textId="77777777" w:rsidR="00436751" w:rsidRPr="00743B5A" w:rsidRDefault="00436751" w:rsidP="00436751">
            <w:pPr>
              <w:keepNext/>
              <w:rPr>
                <w:b/>
              </w:rPr>
            </w:pPr>
            <w:r w:rsidRPr="00743B5A">
              <w:rPr>
                <w:b/>
              </w:rPr>
              <w:t xml:space="preserve">FY2018 SCA CSAMI </w:t>
            </w:r>
            <w:r>
              <w:rPr>
                <w:b/>
              </w:rPr>
              <w:t xml:space="preserve">Resource </w:t>
            </w:r>
            <w:r w:rsidRPr="00743B5A">
              <w:rPr>
                <w:b/>
              </w:rPr>
              <w:t>Appendix</w:t>
            </w:r>
          </w:p>
          <w:p w14:paraId="5DCC5408" w14:textId="77777777" w:rsidR="00436751" w:rsidRDefault="00436751" w:rsidP="005F17E1">
            <w:pPr>
              <w:keepNext/>
            </w:pPr>
          </w:p>
        </w:tc>
      </w:tr>
      <w:tr w:rsidR="00761B86" w14:paraId="0756EC7A" w14:textId="77777777" w:rsidTr="005F17E1">
        <w:tc>
          <w:tcPr>
            <w:tcW w:w="12950" w:type="dxa"/>
            <w:vAlign w:val="center"/>
          </w:tcPr>
          <w:p w14:paraId="77049F0F" w14:textId="77777777" w:rsidR="00761B86" w:rsidRPr="002E6C65" w:rsidRDefault="00761B86" w:rsidP="005F17E1">
            <w:pPr>
              <w:keepNext/>
              <w:rPr>
                <w:b/>
                <w:i/>
              </w:rPr>
            </w:pPr>
            <w:r w:rsidRPr="002E6C65">
              <w:rPr>
                <w:b/>
                <w:i/>
              </w:rPr>
              <w:t>Final Draft to your NRRC TA Provider, June 7, 2019</w:t>
            </w:r>
          </w:p>
        </w:tc>
      </w:tr>
    </w:tbl>
    <w:p w14:paraId="2CBAB8B2" w14:textId="77777777" w:rsidR="00761B86" w:rsidRDefault="00761B86" w:rsidP="00761B86">
      <w:pPr>
        <w:keepNext/>
      </w:pPr>
    </w:p>
    <w:p w14:paraId="124C5D3B" w14:textId="77777777" w:rsidR="00761B86" w:rsidRDefault="00761B86" w:rsidP="00761B86">
      <w:pPr>
        <w:keepNext/>
        <w:rPr>
          <w:b/>
        </w:rPr>
      </w:pPr>
    </w:p>
    <w:p w14:paraId="26E678C6" w14:textId="77777777" w:rsidR="00937EB4" w:rsidRDefault="00937EB4">
      <w:pPr>
        <w:rPr>
          <w:b/>
        </w:rPr>
      </w:pPr>
      <w:r>
        <w:rPr>
          <w:b/>
        </w:rPr>
        <w:br w:type="page"/>
      </w:r>
    </w:p>
    <w:p w14:paraId="16A16EBD" w14:textId="631BD6EC" w:rsidR="00761B86" w:rsidRDefault="00761B86" w:rsidP="00761B86">
      <w:pPr>
        <w:keepNext/>
      </w:pPr>
      <w:r w:rsidRPr="003C680E">
        <w:rPr>
          <w:b/>
        </w:rPr>
        <w:lastRenderedPageBreak/>
        <w:t xml:space="preserve">SECTION 1: </w:t>
      </w:r>
      <w:r w:rsidR="00523A73">
        <w:rPr>
          <w:b/>
        </w:rPr>
        <w:t xml:space="preserve">GETTING STARTED AND </w:t>
      </w:r>
      <w:r w:rsidRPr="003C680E">
        <w:rPr>
          <w:b/>
        </w:rPr>
        <w:t>IDENTIFYING IMPLEMENTATION GOALS</w:t>
      </w:r>
      <w:r>
        <w:rPr>
          <w:b/>
        </w:rPr>
        <w:t> </w:t>
      </w:r>
      <w:r>
        <w:rPr>
          <w:b/>
        </w:rPr>
        <w:br/>
      </w:r>
      <w:r>
        <w:rPr>
          <w:b/>
          <w:i/>
        </w:rPr>
        <w:t>Due to your NRRC TA provider January 25th, 2019</w:t>
      </w:r>
      <w:r>
        <w:rPr>
          <w:b/>
        </w:rPr>
        <w:br/>
      </w:r>
      <w:r>
        <w:t xml:space="preserve"> </w:t>
      </w:r>
      <w:r>
        <w:br/>
      </w:r>
      <w:r w:rsidRPr="00CB2210">
        <w:t>Although your TA provider has read the project narrative that you submitted in response to the Second Chance Act (SCA) solicitation, there may have been updates or developments since the submission of your original application. This exercise is intended to give your TA provider a sense of your current project goals and your initial technical assistance needs.</w:t>
      </w:r>
    </w:p>
    <w:p w14:paraId="4A21F504" w14:textId="77777777" w:rsidR="00761B86" w:rsidRDefault="00761B86" w:rsidP="00761B86"/>
    <w:p w14:paraId="13C188AD" w14:textId="77777777" w:rsidR="00761B86" w:rsidRPr="00F060E5" w:rsidRDefault="00761B86" w:rsidP="00761B86">
      <w:pPr>
        <w:keepNext/>
      </w:pPr>
      <w:r>
        <w:rPr>
          <w:b/>
        </w:rPr>
        <w:t>EXERCISE 1: Grantee Snapshot, Advisory Group, and Implementation Team</w:t>
      </w:r>
    </w:p>
    <w:p w14:paraId="02A50FBF" w14:textId="77777777" w:rsidR="00761B86" w:rsidRDefault="00761B86" w:rsidP="00761B86">
      <w:pPr>
        <w:spacing w:line="240" w:lineRule="auto"/>
      </w:pPr>
    </w:p>
    <w:p w14:paraId="1159BD06" w14:textId="2B761C67" w:rsidR="00761B86" w:rsidRPr="008115A6" w:rsidRDefault="00761B86" w:rsidP="00761B86">
      <w:pPr>
        <w:pStyle w:val="ListParagraph"/>
        <w:keepNext/>
        <w:numPr>
          <w:ilvl w:val="0"/>
          <w:numId w:val="5"/>
        </w:numPr>
      </w:pPr>
      <w:r>
        <w:t>Lead Agency (</w:t>
      </w:r>
      <w:r w:rsidRPr="001A34BD">
        <w:rPr>
          <w:i/>
        </w:rPr>
        <w:t xml:space="preserve">Who </w:t>
      </w:r>
      <w:r w:rsidR="00081B3F">
        <w:rPr>
          <w:i/>
        </w:rPr>
        <w:t>a</w:t>
      </w:r>
      <w:r w:rsidRPr="001A34BD">
        <w:rPr>
          <w:i/>
        </w:rPr>
        <w:t xml:space="preserve">pplied for the </w:t>
      </w:r>
      <w:r w:rsidR="00081B3F">
        <w:rPr>
          <w:i/>
        </w:rPr>
        <w:t>g</w:t>
      </w:r>
      <w:r w:rsidRPr="001A34BD">
        <w:rPr>
          <w:i/>
        </w:rPr>
        <w:t>rant?)</w:t>
      </w:r>
    </w:p>
    <w:sdt>
      <w:sdtPr>
        <w:id w:val="2021198255"/>
        <w:placeholder>
          <w:docPart w:val="7A0AFC331C394638A0431EE99FD6B76B"/>
        </w:placeholder>
        <w:showingPlcHdr/>
      </w:sdtPr>
      <w:sdtEndPr/>
      <w:sdtContent>
        <w:p w14:paraId="3AB55038" w14:textId="77777777" w:rsidR="00761B86" w:rsidRDefault="00761B86" w:rsidP="00761B86">
          <w:pPr>
            <w:ind w:left="360"/>
          </w:pPr>
          <w:r w:rsidRPr="00A57A54">
            <w:rPr>
              <w:rStyle w:val="PlaceholderText"/>
            </w:rPr>
            <w:t>Click or tap here to enter text.</w:t>
          </w:r>
        </w:p>
      </w:sdtContent>
    </w:sdt>
    <w:p w14:paraId="58D3584C" w14:textId="77777777" w:rsidR="00761B86" w:rsidRDefault="00761B86" w:rsidP="00761B86"/>
    <w:p w14:paraId="3EEF414A" w14:textId="77777777" w:rsidR="00761B86" w:rsidRPr="001A34BD" w:rsidRDefault="00761B86" w:rsidP="00761B86">
      <w:pPr>
        <w:pStyle w:val="ListParagraph"/>
        <w:keepNext/>
        <w:numPr>
          <w:ilvl w:val="0"/>
          <w:numId w:val="5"/>
        </w:numPr>
      </w:pPr>
      <w:r>
        <w:t>Primary Criminal Justice Partner (</w:t>
      </w:r>
      <w:r>
        <w:rPr>
          <w:i/>
        </w:rPr>
        <w:t>e.g., sheriff's office, probation department, etc.)</w:t>
      </w:r>
    </w:p>
    <w:p w14:paraId="7BA87A03" w14:textId="77777777" w:rsidR="00761B86" w:rsidRPr="008115A6" w:rsidRDefault="00460220" w:rsidP="00761B86">
      <w:pPr>
        <w:pStyle w:val="ListParagraph"/>
        <w:keepNext/>
        <w:ind w:left="360"/>
        <w:rPr>
          <w:b/>
        </w:rPr>
      </w:pPr>
      <w:sdt>
        <w:sdtPr>
          <w:id w:val="-1350864172"/>
          <w:placeholder>
            <w:docPart w:val="3C4504F50DF54CB1AA6FAA5DE32C3BB7"/>
          </w:placeholder>
          <w:showingPlcHdr/>
        </w:sdtPr>
        <w:sdtEndPr/>
        <w:sdtContent>
          <w:bookmarkStart w:id="0" w:name="_GoBack"/>
          <w:r w:rsidR="00761B86" w:rsidRPr="00A57A54">
            <w:rPr>
              <w:rStyle w:val="PlaceholderText"/>
            </w:rPr>
            <w:t>Click or tap here to enter text.</w:t>
          </w:r>
          <w:bookmarkEnd w:id="0"/>
        </w:sdtContent>
      </w:sdt>
    </w:p>
    <w:p w14:paraId="095DC5E5" w14:textId="77777777" w:rsidR="00761B86" w:rsidRDefault="00761B86" w:rsidP="00761B86">
      <w:pPr>
        <w:pStyle w:val="ListParagraph"/>
        <w:keepNext/>
        <w:ind w:left="360"/>
      </w:pPr>
    </w:p>
    <w:p w14:paraId="6D7D9EF5" w14:textId="77777777" w:rsidR="00761B86" w:rsidRPr="008115A6" w:rsidRDefault="00761B86" w:rsidP="00761B86">
      <w:pPr>
        <w:pStyle w:val="ListParagraph"/>
        <w:keepNext/>
        <w:numPr>
          <w:ilvl w:val="0"/>
          <w:numId w:val="5"/>
        </w:numPr>
      </w:pPr>
      <w:r>
        <w:t xml:space="preserve">Primary Mental Health Partner </w:t>
      </w:r>
    </w:p>
    <w:p w14:paraId="074802C3" w14:textId="77777777" w:rsidR="00761B86" w:rsidRPr="008115A6" w:rsidRDefault="00460220" w:rsidP="00761B86">
      <w:pPr>
        <w:pStyle w:val="ListParagraph"/>
        <w:keepNext/>
        <w:ind w:left="360"/>
        <w:rPr>
          <w:b/>
        </w:rPr>
      </w:pPr>
      <w:sdt>
        <w:sdtPr>
          <w:id w:val="-412775630"/>
          <w:placeholder>
            <w:docPart w:val="9DF4867EEDF844B08887819E0372A3A1"/>
          </w:placeholder>
          <w:showingPlcHdr/>
        </w:sdtPr>
        <w:sdtEndPr/>
        <w:sdtContent>
          <w:r w:rsidR="00761B86" w:rsidRPr="00A57A54">
            <w:rPr>
              <w:rStyle w:val="PlaceholderText"/>
            </w:rPr>
            <w:t>Click or tap here to enter text.</w:t>
          </w:r>
        </w:sdtContent>
      </w:sdt>
    </w:p>
    <w:p w14:paraId="709E99BA" w14:textId="77777777" w:rsidR="00761B86" w:rsidRDefault="00761B86" w:rsidP="00761B86">
      <w:pPr>
        <w:pStyle w:val="ListParagraph"/>
        <w:keepNext/>
        <w:ind w:left="360"/>
      </w:pPr>
    </w:p>
    <w:p w14:paraId="0F7C58D4" w14:textId="77777777" w:rsidR="00761B86" w:rsidRDefault="00761B86" w:rsidP="00761B86">
      <w:pPr>
        <w:pStyle w:val="ListParagraph"/>
        <w:keepNext/>
        <w:numPr>
          <w:ilvl w:val="0"/>
          <w:numId w:val="5"/>
        </w:numPr>
      </w:pPr>
      <w:r>
        <w:t xml:space="preserve">Primary Substance Addiction Partner </w:t>
      </w:r>
    </w:p>
    <w:p w14:paraId="306871FE" w14:textId="77777777" w:rsidR="00761B86" w:rsidRPr="008115A6" w:rsidRDefault="00460220" w:rsidP="00761B86">
      <w:pPr>
        <w:pStyle w:val="ListParagraph"/>
        <w:keepNext/>
        <w:ind w:left="360"/>
      </w:pPr>
      <w:sdt>
        <w:sdtPr>
          <w:id w:val="-338929604"/>
          <w:placeholder>
            <w:docPart w:val="EB7B7B04E0904ADB8660EF4179E2DF2C"/>
          </w:placeholder>
          <w:showingPlcHdr/>
        </w:sdtPr>
        <w:sdtEndPr/>
        <w:sdtContent>
          <w:r w:rsidR="00761B86" w:rsidRPr="00A57A54">
            <w:rPr>
              <w:rStyle w:val="PlaceholderText"/>
            </w:rPr>
            <w:t>Click or tap here to enter text.</w:t>
          </w:r>
        </w:sdtContent>
      </w:sdt>
    </w:p>
    <w:p w14:paraId="31E9E0DC" w14:textId="77777777" w:rsidR="00761B86" w:rsidRDefault="00761B86" w:rsidP="00761B86">
      <w:pPr>
        <w:spacing w:line="240" w:lineRule="auto"/>
      </w:pPr>
    </w:p>
    <w:p w14:paraId="74642B9D" w14:textId="77777777" w:rsidR="00761B86" w:rsidRPr="008115A6" w:rsidRDefault="00761B86" w:rsidP="00761B86">
      <w:pPr>
        <w:pStyle w:val="ListParagraph"/>
        <w:keepNext/>
        <w:numPr>
          <w:ilvl w:val="0"/>
          <w:numId w:val="5"/>
        </w:numPr>
      </w:pPr>
      <w:r w:rsidRPr="008115A6">
        <w:t>Project Name</w:t>
      </w:r>
    </w:p>
    <w:p w14:paraId="41EA221E" w14:textId="77777777" w:rsidR="00761B86" w:rsidRDefault="00460220" w:rsidP="00761B86">
      <w:pPr>
        <w:pStyle w:val="ListParagraph"/>
        <w:keepNext/>
        <w:ind w:left="360"/>
      </w:pPr>
      <w:sdt>
        <w:sdtPr>
          <w:id w:val="1157338574"/>
          <w:placeholder>
            <w:docPart w:val="8DCBAE59ADFF4491A23C850BFBC41F19"/>
          </w:placeholder>
          <w:showingPlcHdr/>
        </w:sdtPr>
        <w:sdtEndPr/>
        <w:sdtContent>
          <w:r w:rsidR="00761B86" w:rsidRPr="00A57A54">
            <w:rPr>
              <w:rStyle w:val="PlaceholderText"/>
            </w:rPr>
            <w:t>Click or tap here to enter text.</w:t>
          </w:r>
        </w:sdtContent>
      </w:sdt>
    </w:p>
    <w:p w14:paraId="4E2BAAF2" w14:textId="77777777" w:rsidR="00761B86" w:rsidRDefault="00761B86" w:rsidP="00761B86">
      <w:pPr>
        <w:pStyle w:val="ListParagraph"/>
        <w:keepNext/>
        <w:ind w:left="360"/>
      </w:pPr>
    </w:p>
    <w:p w14:paraId="7C49DBC7" w14:textId="77777777" w:rsidR="00761B86" w:rsidRPr="008115A6" w:rsidRDefault="00761B86" w:rsidP="00761B86">
      <w:pPr>
        <w:pStyle w:val="ListParagraph"/>
        <w:keepNext/>
        <w:numPr>
          <w:ilvl w:val="0"/>
          <w:numId w:val="5"/>
        </w:numPr>
      </w:pPr>
      <w:r w:rsidRPr="008115A6">
        <w:t>Point(s) of Contact</w:t>
      </w:r>
    </w:p>
    <w:tbl>
      <w:tblPr>
        <w:tblStyle w:val="TableGrid"/>
        <w:tblW w:w="0" w:type="auto"/>
        <w:tblLook w:val="04A0" w:firstRow="1" w:lastRow="0" w:firstColumn="1" w:lastColumn="0" w:noHBand="0" w:noVBand="1"/>
      </w:tblPr>
      <w:tblGrid>
        <w:gridCol w:w="2256"/>
        <w:gridCol w:w="2241"/>
        <w:gridCol w:w="2494"/>
        <w:gridCol w:w="2359"/>
      </w:tblGrid>
      <w:tr w:rsidR="00761B86" w14:paraId="4A604CD7" w14:textId="77777777" w:rsidTr="005F17E1">
        <w:tc>
          <w:tcPr>
            <w:tcW w:w="3113" w:type="dxa"/>
            <w:vAlign w:val="center"/>
          </w:tcPr>
          <w:p w14:paraId="388167A4" w14:textId="77777777" w:rsidR="00761B86" w:rsidRPr="003B6234" w:rsidRDefault="00761B86" w:rsidP="005F17E1">
            <w:pPr>
              <w:jc w:val="center"/>
              <w:rPr>
                <w:b/>
              </w:rPr>
            </w:pPr>
            <w:r w:rsidRPr="003B6234">
              <w:rPr>
                <w:b/>
              </w:rPr>
              <w:t>Name</w:t>
            </w:r>
          </w:p>
        </w:tc>
        <w:tc>
          <w:tcPr>
            <w:tcW w:w="3096" w:type="dxa"/>
            <w:vAlign w:val="center"/>
          </w:tcPr>
          <w:p w14:paraId="5771CC47" w14:textId="77777777" w:rsidR="00761B86" w:rsidRPr="003B6234" w:rsidRDefault="00761B86" w:rsidP="005F17E1">
            <w:pPr>
              <w:jc w:val="center"/>
              <w:rPr>
                <w:b/>
              </w:rPr>
            </w:pPr>
            <w:r w:rsidRPr="003B6234">
              <w:rPr>
                <w:b/>
              </w:rPr>
              <w:t>Email</w:t>
            </w:r>
          </w:p>
        </w:tc>
        <w:tc>
          <w:tcPr>
            <w:tcW w:w="3580" w:type="dxa"/>
            <w:vAlign w:val="center"/>
          </w:tcPr>
          <w:p w14:paraId="43B6A77E" w14:textId="77777777" w:rsidR="00761B86" w:rsidRPr="003B6234" w:rsidRDefault="00761B86" w:rsidP="005F17E1">
            <w:pPr>
              <w:jc w:val="center"/>
              <w:rPr>
                <w:b/>
              </w:rPr>
            </w:pPr>
            <w:r w:rsidRPr="003B6234">
              <w:rPr>
                <w:b/>
              </w:rPr>
              <w:t xml:space="preserve">Title </w:t>
            </w:r>
          </w:p>
        </w:tc>
        <w:tc>
          <w:tcPr>
            <w:tcW w:w="3161" w:type="dxa"/>
          </w:tcPr>
          <w:p w14:paraId="51447599" w14:textId="77777777" w:rsidR="00761B86" w:rsidRPr="001A34BD" w:rsidRDefault="00761B86" w:rsidP="005F17E1">
            <w:pPr>
              <w:jc w:val="center"/>
              <w:rPr>
                <w:b/>
              </w:rPr>
            </w:pPr>
            <w:r>
              <w:rPr>
                <w:b/>
              </w:rPr>
              <w:t xml:space="preserve">Agency </w:t>
            </w:r>
          </w:p>
        </w:tc>
      </w:tr>
      <w:tr w:rsidR="00761B86" w14:paraId="42A7BC78" w14:textId="77777777" w:rsidTr="005F17E1">
        <w:tc>
          <w:tcPr>
            <w:tcW w:w="3113" w:type="dxa"/>
          </w:tcPr>
          <w:p w14:paraId="6B70C146" w14:textId="77777777" w:rsidR="00761B86" w:rsidRDefault="00761B86" w:rsidP="005F17E1"/>
        </w:tc>
        <w:tc>
          <w:tcPr>
            <w:tcW w:w="3096" w:type="dxa"/>
          </w:tcPr>
          <w:p w14:paraId="5FB38D38" w14:textId="77777777" w:rsidR="00761B86" w:rsidRDefault="00761B86" w:rsidP="005F17E1"/>
        </w:tc>
        <w:tc>
          <w:tcPr>
            <w:tcW w:w="3580" w:type="dxa"/>
          </w:tcPr>
          <w:p w14:paraId="063D81AD" w14:textId="77777777" w:rsidR="00761B86" w:rsidRDefault="00761B86" w:rsidP="005F17E1"/>
        </w:tc>
        <w:tc>
          <w:tcPr>
            <w:tcW w:w="3161" w:type="dxa"/>
          </w:tcPr>
          <w:p w14:paraId="00A485A5" w14:textId="77777777" w:rsidR="00761B86" w:rsidRDefault="00761B86" w:rsidP="005F17E1"/>
        </w:tc>
      </w:tr>
      <w:tr w:rsidR="00761B86" w14:paraId="7873D563" w14:textId="77777777" w:rsidTr="005F17E1">
        <w:tc>
          <w:tcPr>
            <w:tcW w:w="3113" w:type="dxa"/>
          </w:tcPr>
          <w:p w14:paraId="37F623E8" w14:textId="77777777" w:rsidR="00761B86" w:rsidRDefault="00761B86" w:rsidP="005F17E1"/>
        </w:tc>
        <w:tc>
          <w:tcPr>
            <w:tcW w:w="3096" w:type="dxa"/>
          </w:tcPr>
          <w:p w14:paraId="78CC5830" w14:textId="77777777" w:rsidR="00761B86" w:rsidRDefault="00761B86" w:rsidP="005F17E1"/>
        </w:tc>
        <w:tc>
          <w:tcPr>
            <w:tcW w:w="3580" w:type="dxa"/>
          </w:tcPr>
          <w:p w14:paraId="526032A1" w14:textId="77777777" w:rsidR="00761B86" w:rsidRDefault="00761B86" w:rsidP="005F17E1"/>
        </w:tc>
        <w:tc>
          <w:tcPr>
            <w:tcW w:w="3161" w:type="dxa"/>
          </w:tcPr>
          <w:p w14:paraId="4F833ACE" w14:textId="77777777" w:rsidR="00761B86" w:rsidRDefault="00761B86" w:rsidP="005F17E1"/>
        </w:tc>
      </w:tr>
      <w:tr w:rsidR="00761B86" w14:paraId="0C6752FE" w14:textId="77777777" w:rsidTr="005F17E1">
        <w:tc>
          <w:tcPr>
            <w:tcW w:w="3113" w:type="dxa"/>
          </w:tcPr>
          <w:p w14:paraId="0ECE2E07" w14:textId="77777777" w:rsidR="00761B86" w:rsidRDefault="00761B86" w:rsidP="005F17E1"/>
        </w:tc>
        <w:tc>
          <w:tcPr>
            <w:tcW w:w="3096" w:type="dxa"/>
          </w:tcPr>
          <w:p w14:paraId="16C88E26" w14:textId="77777777" w:rsidR="00761B86" w:rsidRDefault="00761B86" w:rsidP="005F17E1"/>
        </w:tc>
        <w:tc>
          <w:tcPr>
            <w:tcW w:w="3580" w:type="dxa"/>
          </w:tcPr>
          <w:p w14:paraId="270205D9" w14:textId="77777777" w:rsidR="00761B86" w:rsidRDefault="00761B86" w:rsidP="005F17E1"/>
        </w:tc>
        <w:tc>
          <w:tcPr>
            <w:tcW w:w="3161" w:type="dxa"/>
          </w:tcPr>
          <w:p w14:paraId="13A71899" w14:textId="77777777" w:rsidR="00761B86" w:rsidRDefault="00761B86" w:rsidP="005F17E1"/>
        </w:tc>
      </w:tr>
      <w:tr w:rsidR="00761B86" w14:paraId="2D474079" w14:textId="77777777" w:rsidTr="005F17E1">
        <w:tc>
          <w:tcPr>
            <w:tcW w:w="3113" w:type="dxa"/>
          </w:tcPr>
          <w:p w14:paraId="72E79098" w14:textId="77777777" w:rsidR="00761B86" w:rsidRDefault="00761B86" w:rsidP="005F17E1"/>
        </w:tc>
        <w:tc>
          <w:tcPr>
            <w:tcW w:w="3096" w:type="dxa"/>
          </w:tcPr>
          <w:p w14:paraId="38A30B82" w14:textId="77777777" w:rsidR="00761B86" w:rsidRDefault="00761B86" w:rsidP="005F17E1"/>
        </w:tc>
        <w:tc>
          <w:tcPr>
            <w:tcW w:w="3580" w:type="dxa"/>
          </w:tcPr>
          <w:p w14:paraId="61FD5078" w14:textId="77777777" w:rsidR="00761B86" w:rsidRDefault="00761B86" w:rsidP="005F17E1"/>
        </w:tc>
        <w:tc>
          <w:tcPr>
            <w:tcW w:w="3161" w:type="dxa"/>
          </w:tcPr>
          <w:p w14:paraId="4E04E80E" w14:textId="77777777" w:rsidR="00761B86" w:rsidRDefault="00761B86" w:rsidP="005F17E1"/>
        </w:tc>
      </w:tr>
      <w:tr w:rsidR="00761B86" w14:paraId="3F3EA53C" w14:textId="77777777" w:rsidTr="005F17E1">
        <w:tc>
          <w:tcPr>
            <w:tcW w:w="3113" w:type="dxa"/>
          </w:tcPr>
          <w:p w14:paraId="21811E34" w14:textId="77777777" w:rsidR="00761B86" w:rsidRDefault="00761B86" w:rsidP="005F17E1"/>
        </w:tc>
        <w:tc>
          <w:tcPr>
            <w:tcW w:w="3096" w:type="dxa"/>
          </w:tcPr>
          <w:p w14:paraId="717065DD" w14:textId="77777777" w:rsidR="00761B86" w:rsidRDefault="00761B86" w:rsidP="005F17E1"/>
        </w:tc>
        <w:tc>
          <w:tcPr>
            <w:tcW w:w="3580" w:type="dxa"/>
          </w:tcPr>
          <w:p w14:paraId="0000B93D" w14:textId="77777777" w:rsidR="00761B86" w:rsidRDefault="00761B86" w:rsidP="005F17E1"/>
        </w:tc>
        <w:tc>
          <w:tcPr>
            <w:tcW w:w="3161" w:type="dxa"/>
          </w:tcPr>
          <w:p w14:paraId="36CF06A4" w14:textId="77777777" w:rsidR="00761B86" w:rsidRDefault="00761B86" w:rsidP="005F17E1"/>
        </w:tc>
      </w:tr>
    </w:tbl>
    <w:p w14:paraId="6155C663" w14:textId="77777777" w:rsidR="00761B86" w:rsidRDefault="00761B86" w:rsidP="00761B86"/>
    <w:p w14:paraId="32A8AAC5" w14:textId="2C182DB9" w:rsidR="00761B86" w:rsidRDefault="00761B86" w:rsidP="00761B86">
      <w:pPr>
        <w:pStyle w:val="ListParagraph"/>
        <w:keepNext/>
        <w:numPr>
          <w:ilvl w:val="0"/>
          <w:numId w:val="5"/>
        </w:numPr>
      </w:pPr>
      <w:r w:rsidRPr="00FA5283">
        <w:t>Please list your corrections partner(s), including the agency (e.g., Louisiana Department of Public Safety &amp; Corrections), the facility name (e.g., Hunt Correctional Center), and the facility type (e.g., state men's prison).</w:t>
      </w:r>
    </w:p>
    <w:p w14:paraId="369ECDED" w14:textId="7FBF4652" w:rsidR="009A15AD" w:rsidRDefault="00460220" w:rsidP="009A15AD">
      <w:pPr>
        <w:pStyle w:val="ListParagraph"/>
        <w:keepNext/>
        <w:ind w:left="360"/>
      </w:pPr>
      <w:sdt>
        <w:sdtPr>
          <w:id w:val="178091652"/>
          <w:placeholder>
            <w:docPart w:val="96056B810261487182AC2CE0CC5C5ADC"/>
          </w:placeholder>
          <w:showingPlcHdr/>
        </w:sdtPr>
        <w:sdtEndPr/>
        <w:sdtContent>
          <w:r w:rsidR="009A15AD" w:rsidRPr="00A57A54">
            <w:rPr>
              <w:rStyle w:val="PlaceholderText"/>
            </w:rPr>
            <w:t>Click or tap here to enter text.</w:t>
          </w:r>
        </w:sdtContent>
      </w:sdt>
    </w:p>
    <w:p w14:paraId="1843944E" w14:textId="585EEA7D" w:rsidR="00761B86" w:rsidRDefault="00761B86" w:rsidP="00761B86">
      <w:pPr>
        <w:keepNext/>
      </w:pPr>
    </w:p>
    <w:p w14:paraId="4C56A58F" w14:textId="32BB02C3" w:rsidR="00761B86" w:rsidRDefault="009A15AD" w:rsidP="00761B86">
      <w:pPr>
        <w:keepNext/>
        <w:rPr>
          <w:b/>
        </w:rPr>
      </w:pPr>
      <w:r>
        <w:rPr>
          <w:b/>
        </w:rPr>
        <w:t xml:space="preserve">Advisory Group and Implementation Team </w:t>
      </w:r>
    </w:p>
    <w:p w14:paraId="4B65C09D" w14:textId="72681F17" w:rsidR="009A15AD" w:rsidRDefault="009A15AD" w:rsidP="00761B86">
      <w:pPr>
        <w:keepNext/>
      </w:pPr>
      <w:bookmarkStart w:id="1" w:name="_Hlk528325690"/>
      <w:r>
        <w:t xml:space="preserve">The following exercise outlines the vision, mission, and goals for the program as well as the members and roles of the advisory group and the implementation team. The advisory group will consist of high-level leaders from the jurisdiction’s criminal justice and behavioral health systems, and other systems as appropriate. This group provides guidance for the program on a periodic basis. The implementation team—which will include substance addiction and mental </w:t>
      </w:r>
      <w:r>
        <w:lastRenderedPageBreak/>
        <w:t>illness treatment and service providers, corrections partners, probation and parole agencies, and other stakeholders—oversees the daily operations of the CSAMI program.</w:t>
      </w:r>
      <w:bookmarkEnd w:id="1"/>
    </w:p>
    <w:p w14:paraId="1F7DBA5B" w14:textId="76E43942" w:rsidR="009A15AD" w:rsidRDefault="009A15AD" w:rsidP="00761B86">
      <w:pPr>
        <w:keepNext/>
      </w:pPr>
    </w:p>
    <w:p w14:paraId="0D91253C" w14:textId="3187C87C" w:rsidR="009A15AD" w:rsidRDefault="009A15AD" w:rsidP="009A15AD">
      <w:pPr>
        <w:pStyle w:val="ListParagraph"/>
        <w:keepNext/>
        <w:numPr>
          <w:ilvl w:val="0"/>
          <w:numId w:val="5"/>
        </w:numPr>
      </w:pPr>
      <w:r>
        <w:t>What is the vision for this program? (</w:t>
      </w:r>
      <w:r>
        <w:rPr>
          <w:i/>
        </w:rPr>
        <w:t>The vision should be the end result of what you want to accomplish through this grant program.)</w:t>
      </w:r>
    </w:p>
    <w:p w14:paraId="2C759FC6" w14:textId="0A9E5216" w:rsidR="009A15AD" w:rsidRPr="009A15AD" w:rsidRDefault="00460220" w:rsidP="009A15AD">
      <w:pPr>
        <w:keepNext/>
        <w:ind w:firstLine="360"/>
      </w:pPr>
      <w:sdt>
        <w:sdtPr>
          <w:id w:val="-1917311605"/>
          <w:placeholder>
            <w:docPart w:val="CE4E5858D9B248768FE293D49B83E123"/>
          </w:placeholder>
          <w:showingPlcHdr/>
        </w:sdtPr>
        <w:sdtEndPr/>
        <w:sdtContent>
          <w:r w:rsidR="009A15AD" w:rsidRPr="00A57A54">
            <w:rPr>
              <w:rStyle w:val="PlaceholderText"/>
            </w:rPr>
            <w:t>Click or tap here to enter text.</w:t>
          </w:r>
        </w:sdtContent>
      </w:sdt>
      <w:r w:rsidR="009A15AD">
        <w:tab/>
      </w:r>
    </w:p>
    <w:p w14:paraId="19F2E1D3" w14:textId="56F68856" w:rsidR="00257E49" w:rsidRDefault="00257E49"/>
    <w:p w14:paraId="767CAB84" w14:textId="010842A5" w:rsidR="009A15AD" w:rsidRDefault="009A15AD" w:rsidP="009A15AD">
      <w:pPr>
        <w:pStyle w:val="ListParagraph"/>
        <w:keepNext/>
        <w:numPr>
          <w:ilvl w:val="0"/>
          <w:numId w:val="5"/>
        </w:numPr>
      </w:pPr>
      <w:r>
        <w:t>What is its mission? (</w:t>
      </w:r>
      <w:r>
        <w:rPr>
          <w:i/>
        </w:rPr>
        <w:t>The mission should clearly articulate your purpose for the grant program.)</w:t>
      </w:r>
    </w:p>
    <w:p w14:paraId="4AD92A7A" w14:textId="1C788C9F" w:rsidR="009A15AD" w:rsidRDefault="00460220" w:rsidP="009A15AD">
      <w:pPr>
        <w:ind w:firstLine="360"/>
      </w:pPr>
      <w:sdt>
        <w:sdtPr>
          <w:id w:val="-718744820"/>
          <w:placeholder>
            <w:docPart w:val="95EE42ECF43B4DE695BC799B639FB4A0"/>
          </w:placeholder>
          <w:showingPlcHdr/>
        </w:sdtPr>
        <w:sdtEndPr/>
        <w:sdtContent>
          <w:r w:rsidR="009A15AD" w:rsidRPr="00A57A54">
            <w:rPr>
              <w:rStyle w:val="PlaceholderText"/>
            </w:rPr>
            <w:t>Click or tap here to enter text.</w:t>
          </w:r>
        </w:sdtContent>
      </w:sdt>
    </w:p>
    <w:p w14:paraId="022BF37E" w14:textId="43286A39" w:rsidR="009A15AD" w:rsidRDefault="009A15AD"/>
    <w:p w14:paraId="4D636316" w14:textId="59FB6879" w:rsidR="00EB3FA1" w:rsidRDefault="00EB3FA1" w:rsidP="00EB3FA1">
      <w:pPr>
        <w:pStyle w:val="ListParagraph"/>
        <w:keepNext/>
        <w:numPr>
          <w:ilvl w:val="0"/>
          <w:numId w:val="5"/>
        </w:numPr>
      </w:pPr>
      <w:r>
        <w:t>What are the key goals that the team would like to accomplish with the grant? (</w:t>
      </w:r>
      <w:r w:rsidRPr="00EB3FA1">
        <w:rPr>
          <w:i/>
        </w:rPr>
        <w:t>This should include goals for both the planning and implementation phase</w:t>
      </w:r>
      <w:r>
        <w:rPr>
          <w:i/>
        </w:rPr>
        <w:t>.)</w:t>
      </w:r>
    </w:p>
    <w:p w14:paraId="78DD1EED" w14:textId="77777777" w:rsidR="00EB3FA1" w:rsidRDefault="00460220" w:rsidP="00EB3FA1">
      <w:pPr>
        <w:ind w:firstLine="360"/>
      </w:pPr>
      <w:sdt>
        <w:sdtPr>
          <w:id w:val="-1253736390"/>
          <w:placeholder>
            <w:docPart w:val="FFB054C786664DD38BF8264284BD5E94"/>
          </w:placeholder>
          <w:showingPlcHdr/>
        </w:sdtPr>
        <w:sdtEndPr/>
        <w:sdtContent>
          <w:r w:rsidR="00EB3FA1" w:rsidRPr="00A57A54">
            <w:rPr>
              <w:rStyle w:val="PlaceholderText"/>
            </w:rPr>
            <w:t>Click or tap here to enter text.</w:t>
          </w:r>
        </w:sdtContent>
      </w:sdt>
    </w:p>
    <w:p w14:paraId="007FF802" w14:textId="5757A653" w:rsidR="00EB3FA1" w:rsidRDefault="00EB3FA1"/>
    <w:p w14:paraId="34DB1035" w14:textId="2E7BB760" w:rsidR="005F17E1" w:rsidRDefault="00352FE0" w:rsidP="005F17E1">
      <w:pPr>
        <w:pStyle w:val="ListParagraph"/>
        <w:keepNext/>
        <w:numPr>
          <w:ilvl w:val="0"/>
          <w:numId w:val="5"/>
        </w:numPr>
      </w:pPr>
      <w:r>
        <w:t xml:space="preserve">Is there </w:t>
      </w:r>
      <w:r w:rsidRPr="008A71CD">
        <w:rPr>
          <w:b/>
        </w:rPr>
        <w:t>an advisory group</w:t>
      </w:r>
      <w:r>
        <w:t xml:space="preserve"> </w:t>
      </w:r>
      <w:r w:rsidRPr="008A71CD">
        <w:rPr>
          <w:b/>
        </w:rPr>
        <w:t>or reentry council</w:t>
      </w:r>
      <w:r>
        <w:t xml:space="preserve"> overseeing the grant program</w:t>
      </w:r>
      <w:r w:rsidR="005F17E1">
        <w:t xml:space="preserve">? </w:t>
      </w:r>
    </w:p>
    <w:p w14:paraId="13187A33" w14:textId="705DB0CB" w:rsidR="00352FE0" w:rsidRDefault="00460220" w:rsidP="00352FE0">
      <w:pPr>
        <w:keepNext/>
        <w:ind w:left="360"/>
      </w:pPr>
      <w:sdt>
        <w:sdtPr>
          <w:rPr>
            <w:rFonts w:ascii="MS Gothic" w:eastAsia="MS Gothic" w:hAnsi="MS Gothic"/>
          </w:rPr>
          <w:id w:val="-75907353"/>
          <w14:checkbox>
            <w14:checked w14:val="0"/>
            <w14:checkedState w14:val="2612" w14:font="MS Gothic"/>
            <w14:uncheckedState w14:val="2610" w14:font="MS Gothic"/>
          </w14:checkbox>
        </w:sdtPr>
        <w:sdtEndPr/>
        <w:sdtContent>
          <w:r w:rsidR="00352FE0">
            <w:rPr>
              <w:rFonts w:ascii="MS Gothic" w:eastAsia="MS Gothic" w:hAnsi="MS Gothic" w:hint="eastAsia"/>
            </w:rPr>
            <w:t>☐</w:t>
          </w:r>
        </w:sdtContent>
      </w:sdt>
      <w:r w:rsidR="00352FE0">
        <w:t xml:space="preserve"> Yes </w:t>
      </w:r>
      <w:r w:rsidR="00352FE0" w:rsidRPr="00352FE0">
        <w:rPr>
          <w:i/>
        </w:rPr>
        <w:t>(Please briefly describe the composition and role of the advisory group for the grant program.</w:t>
      </w:r>
      <w:r w:rsidR="008F3CEF">
        <w:rPr>
          <w:i/>
        </w:rPr>
        <w:t xml:space="preserve"> Also attach a list of advisory group members to this document.</w:t>
      </w:r>
      <w:r w:rsidR="00352FE0" w:rsidRPr="00352FE0">
        <w:rPr>
          <w:i/>
        </w:rPr>
        <w:t xml:space="preserve">) </w:t>
      </w:r>
      <w:sdt>
        <w:sdtPr>
          <w:id w:val="196291352"/>
          <w:placeholder>
            <w:docPart w:val="9DA971FB3A1A46B1A0A898DACA0AF63E"/>
          </w:placeholder>
          <w:showingPlcHdr/>
        </w:sdtPr>
        <w:sdtEndPr/>
        <w:sdtContent>
          <w:r w:rsidR="00352FE0" w:rsidRPr="00A57A54">
            <w:rPr>
              <w:rStyle w:val="PlaceholderText"/>
            </w:rPr>
            <w:t>Click or tap here to enter text.</w:t>
          </w:r>
        </w:sdtContent>
      </w:sdt>
    </w:p>
    <w:p w14:paraId="6C71BE90" w14:textId="0E279FF8" w:rsidR="006E4C92" w:rsidRDefault="00460220" w:rsidP="006E4C92">
      <w:pPr>
        <w:keepNext/>
        <w:ind w:left="360"/>
      </w:pPr>
      <w:sdt>
        <w:sdtPr>
          <w:rPr>
            <w:rFonts w:ascii="MS Gothic" w:eastAsia="MS Gothic" w:hAnsi="MS Gothic"/>
          </w:rPr>
          <w:id w:val="2128281726"/>
          <w14:checkbox>
            <w14:checked w14:val="0"/>
            <w14:checkedState w14:val="2612" w14:font="MS Gothic"/>
            <w14:uncheckedState w14:val="2610" w14:font="MS Gothic"/>
          </w14:checkbox>
        </w:sdtPr>
        <w:sdtEndPr/>
        <w:sdtContent>
          <w:r w:rsidR="00352FE0" w:rsidRPr="00352FE0">
            <w:rPr>
              <w:rFonts w:ascii="MS Gothic" w:eastAsia="MS Gothic" w:hAnsi="MS Gothic" w:hint="eastAsia"/>
            </w:rPr>
            <w:t>☐</w:t>
          </w:r>
        </w:sdtContent>
      </w:sdt>
      <w:r w:rsidR="00352FE0">
        <w:t xml:space="preserve"> No </w:t>
      </w:r>
      <w:r w:rsidR="006E4C92" w:rsidRPr="006E4C92">
        <w:rPr>
          <w:i/>
        </w:rPr>
        <w:t>(Why not? Please briefly describe your plans for creating an advisor</w:t>
      </w:r>
      <w:r w:rsidR="006E4C92">
        <w:rPr>
          <w:i/>
        </w:rPr>
        <w:t>y group for the grant program.)</w:t>
      </w:r>
      <w:r w:rsidR="006E4C92" w:rsidRPr="00352FE0">
        <w:rPr>
          <w:i/>
        </w:rPr>
        <w:t xml:space="preserve"> </w:t>
      </w:r>
      <w:sdt>
        <w:sdtPr>
          <w:id w:val="-1246111471"/>
          <w:placeholder>
            <w:docPart w:val="0FAC4F8D3BE140B3946FAD609A477FFA"/>
          </w:placeholder>
          <w:showingPlcHdr/>
        </w:sdtPr>
        <w:sdtEndPr/>
        <w:sdtContent>
          <w:r w:rsidR="006E4C92" w:rsidRPr="00A57A54">
            <w:rPr>
              <w:rStyle w:val="PlaceholderText"/>
            </w:rPr>
            <w:t>Click or tap here to enter text.</w:t>
          </w:r>
        </w:sdtContent>
      </w:sdt>
    </w:p>
    <w:p w14:paraId="5894B450" w14:textId="6E296C8C" w:rsidR="005F17E1" w:rsidRPr="006E4C92" w:rsidRDefault="006E4C92" w:rsidP="00352FE0">
      <w:pPr>
        <w:keepNext/>
        <w:ind w:left="360"/>
      </w:pPr>
      <w:r w:rsidRPr="006E4C92">
        <w:rPr>
          <w:i/>
        </w:rPr>
        <w:t xml:space="preserve"> </w:t>
      </w:r>
    </w:p>
    <w:p w14:paraId="38661580" w14:textId="446E1FCB" w:rsidR="001B03A3" w:rsidRDefault="001B03A3" w:rsidP="001B03A3">
      <w:pPr>
        <w:pStyle w:val="ListParagraph"/>
        <w:keepNext/>
        <w:numPr>
          <w:ilvl w:val="0"/>
          <w:numId w:val="5"/>
        </w:numPr>
      </w:pPr>
      <w:bookmarkStart w:id="2" w:name="_Hlk528329013"/>
      <w:r>
        <w:t xml:space="preserve">How often will you have advisory group meetings? </w:t>
      </w:r>
    </w:p>
    <w:p w14:paraId="3F53AF1C" w14:textId="77777777" w:rsidR="001B03A3" w:rsidRDefault="00460220" w:rsidP="001B03A3">
      <w:pPr>
        <w:ind w:firstLine="360"/>
      </w:pPr>
      <w:sdt>
        <w:sdtPr>
          <w:id w:val="912968657"/>
          <w:placeholder>
            <w:docPart w:val="45BC1D4FEB5B4BC9852B85E54A498D7B"/>
          </w:placeholder>
          <w:showingPlcHdr/>
        </w:sdtPr>
        <w:sdtEndPr/>
        <w:sdtContent>
          <w:r w:rsidR="001B03A3" w:rsidRPr="00A57A54">
            <w:rPr>
              <w:rStyle w:val="PlaceholderText"/>
            </w:rPr>
            <w:t>Click or tap here to enter text.</w:t>
          </w:r>
        </w:sdtContent>
      </w:sdt>
    </w:p>
    <w:bookmarkEnd w:id="2"/>
    <w:p w14:paraId="44004D52" w14:textId="0983B8A1" w:rsidR="00EB3FA1" w:rsidRDefault="00EB3FA1"/>
    <w:p w14:paraId="453CDFCC" w14:textId="62FDD6F0" w:rsidR="001B03A3" w:rsidRDefault="001B03A3" w:rsidP="001B03A3">
      <w:pPr>
        <w:pStyle w:val="ListParagraph"/>
        <w:keepNext/>
        <w:numPr>
          <w:ilvl w:val="0"/>
          <w:numId w:val="5"/>
        </w:numPr>
      </w:pPr>
      <w:r>
        <w:t xml:space="preserve">How do you plan to engage leadership from different systems in your jurisdiction during the grant period? </w:t>
      </w:r>
    </w:p>
    <w:p w14:paraId="4B626848" w14:textId="77777777" w:rsidR="001B03A3" w:rsidRDefault="00460220" w:rsidP="001B03A3">
      <w:pPr>
        <w:ind w:firstLine="360"/>
      </w:pPr>
      <w:sdt>
        <w:sdtPr>
          <w:id w:val="-54165653"/>
          <w:placeholder>
            <w:docPart w:val="7B0543741CE94A36BAC13EADBBDB0F6E"/>
          </w:placeholder>
          <w:showingPlcHdr/>
        </w:sdtPr>
        <w:sdtEndPr/>
        <w:sdtContent>
          <w:r w:rsidR="001B03A3" w:rsidRPr="00A57A54">
            <w:rPr>
              <w:rStyle w:val="PlaceholderText"/>
            </w:rPr>
            <w:t>Click or tap here to enter text.</w:t>
          </w:r>
        </w:sdtContent>
      </w:sdt>
    </w:p>
    <w:p w14:paraId="1D4EBD20" w14:textId="70BA36C9" w:rsidR="001B03A3" w:rsidRDefault="001B03A3"/>
    <w:p w14:paraId="4CBC4E4F" w14:textId="41C2A5E2" w:rsidR="001B03A3" w:rsidRDefault="001B03A3" w:rsidP="001B03A3">
      <w:pPr>
        <w:pStyle w:val="ListParagraph"/>
        <w:keepNext/>
        <w:numPr>
          <w:ilvl w:val="0"/>
          <w:numId w:val="5"/>
        </w:numPr>
      </w:pPr>
      <w:r>
        <w:t xml:space="preserve">Do you have the endorsement of your governor, mayor, county commissioner, or another legislative champion? </w:t>
      </w:r>
    </w:p>
    <w:p w14:paraId="2B2D8693" w14:textId="06C52F48" w:rsidR="001B03A3" w:rsidRDefault="00460220" w:rsidP="001B03A3">
      <w:pPr>
        <w:keepNext/>
        <w:ind w:left="450"/>
      </w:pPr>
      <w:sdt>
        <w:sdtPr>
          <w:rPr>
            <w:rFonts w:ascii="MS Gothic" w:eastAsia="MS Gothic" w:hAnsi="MS Gothic"/>
          </w:rPr>
          <w:id w:val="-76297973"/>
          <w14:checkbox>
            <w14:checked w14:val="0"/>
            <w14:checkedState w14:val="2612" w14:font="MS Gothic"/>
            <w14:uncheckedState w14:val="2610" w14:font="MS Gothic"/>
          </w14:checkbox>
        </w:sdtPr>
        <w:sdtEndPr/>
        <w:sdtContent>
          <w:r w:rsidR="001B03A3">
            <w:rPr>
              <w:rFonts w:ascii="MS Gothic" w:eastAsia="MS Gothic" w:hAnsi="MS Gothic" w:hint="eastAsia"/>
            </w:rPr>
            <w:t>☐</w:t>
          </w:r>
        </w:sdtContent>
      </w:sdt>
      <w:r w:rsidR="001B03A3">
        <w:t xml:space="preserve"> Yes </w:t>
      </w:r>
      <w:r w:rsidR="001B03A3" w:rsidRPr="001B03A3">
        <w:rPr>
          <w:i/>
        </w:rPr>
        <w:t xml:space="preserve">(Please </w:t>
      </w:r>
      <w:r w:rsidR="001B03A3">
        <w:rPr>
          <w:i/>
        </w:rPr>
        <w:t>specify whom</w:t>
      </w:r>
      <w:r w:rsidR="001B03A3" w:rsidRPr="001B03A3">
        <w:rPr>
          <w:i/>
        </w:rPr>
        <w:t xml:space="preserve">.) </w:t>
      </w:r>
      <w:sdt>
        <w:sdtPr>
          <w:id w:val="243461545"/>
          <w:placeholder>
            <w:docPart w:val="14F9C1A8038E47149868293B21C48198"/>
          </w:placeholder>
          <w:showingPlcHdr/>
        </w:sdtPr>
        <w:sdtEndPr/>
        <w:sdtContent>
          <w:r w:rsidR="001B03A3" w:rsidRPr="00A57A54">
            <w:rPr>
              <w:rStyle w:val="PlaceholderText"/>
            </w:rPr>
            <w:t>Click or tap here to enter text.</w:t>
          </w:r>
        </w:sdtContent>
      </w:sdt>
    </w:p>
    <w:p w14:paraId="0C907DDD" w14:textId="66BD31A1" w:rsidR="001B03A3" w:rsidRDefault="00460220" w:rsidP="001B03A3">
      <w:pPr>
        <w:keepNext/>
        <w:ind w:left="450"/>
      </w:pPr>
      <w:sdt>
        <w:sdtPr>
          <w:rPr>
            <w:rFonts w:ascii="MS Gothic" w:eastAsia="MS Gothic" w:hAnsi="MS Gothic"/>
          </w:rPr>
          <w:id w:val="-728607269"/>
          <w14:checkbox>
            <w14:checked w14:val="0"/>
            <w14:checkedState w14:val="2612" w14:font="MS Gothic"/>
            <w14:uncheckedState w14:val="2610" w14:font="MS Gothic"/>
          </w14:checkbox>
        </w:sdtPr>
        <w:sdtEndPr/>
        <w:sdtContent>
          <w:r w:rsidR="001B03A3" w:rsidRPr="001B03A3">
            <w:rPr>
              <w:rFonts w:ascii="MS Gothic" w:eastAsia="MS Gothic" w:hAnsi="MS Gothic" w:hint="eastAsia"/>
            </w:rPr>
            <w:t>☐</w:t>
          </w:r>
        </w:sdtContent>
      </w:sdt>
      <w:r w:rsidR="001B03A3">
        <w:t xml:space="preserve"> No </w:t>
      </w:r>
      <w:r w:rsidR="001B03A3" w:rsidRPr="001B03A3">
        <w:rPr>
          <w:i/>
        </w:rPr>
        <w:t>(Why not?</w:t>
      </w:r>
      <w:r w:rsidR="001B03A3">
        <w:rPr>
          <w:i/>
        </w:rPr>
        <w:t>)</w:t>
      </w:r>
      <w:r w:rsidR="001B03A3" w:rsidRPr="001B03A3">
        <w:rPr>
          <w:i/>
        </w:rPr>
        <w:t xml:space="preserve"> </w:t>
      </w:r>
      <w:sdt>
        <w:sdtPr>
          <w:id w:val="284559601"/>
          <w:placeholder>
            <w:docPart w:val="5F70EAC8F0404021804E64D44B3A3B2A"/>
          </w:placeholder>
          <w:showingPlcHdr/>
        </w:sdtPr>
        <w:sdtEndPr/>
        <w:sdtContent>
          <w:r w:rsidR="001B03A3" w:rsidRPr="00A57A54">
            <w:rPr>
              <w:rStyle w:val="PlaceholderText"/>
            </w:rPr>
            <w:t>Click or tap here to enter text.</w:t>
          </w:r>
        </w:sdtContent>
      </w:sdt>
    </w:p>
    <w:p w14:paraId="6F151585" w14:textId="12CDD6E7" w:rsidR="001B03A3" w:rsidRDefault="001B03A3" w:rsidP="001B03A3">
      <w:pPr>
        <w:ind w:firstLine="360"/>
      </w:pPr>
    </w:p>
    <w:p w14:paraId="720D798C" w14:textId="0BF16B4E" w:rsidR="00FE319F" w:rsidRDefault="00FE319F" w:rsidP="00FE319F">
      <w:pPr>
        <w:pStyle w:val="ListParagraph"/>
        <w:keepNext/>
        <w:numPr>
          <w:ilvl w:val="0"/>
          <w:numId w:val="5"/>
        </w:numPr>
      </w:pPr>
      <w:r>
        <w:t xml:space="preserve">How will you inform system leaders, champions, and community stakeholders about the progress of the grant? </w:t>
      </w:r>
    </w:p>
    <w:p w14:paraId="09FCF6E2" w14:textId="77777777" w:rsidR="00FE319F" w:rsidRDefault="00460220" w:rsidP="00FE319F">
      <w:pPr>
        <w:ind w:firstLine="360"/>
      </w:pPr>
      <w:sdt>
        <w:sdtPr>
          <w:id w:val="-33730970"/>
          <w:placeholder>
            <w:docPart w:val="211FD2D779354DA583B70D514FE7DE3A"/>
          </w:placeholder>
          <w:showingPlcHdr/>
        </w:sdtPr>
        <w:sdtEndPr/>
        <w:sdtContent>
          <w:r w:rsidR="00FE319F" w:rsidRPr="00A57A54">
            <w:rPr>
              <w:rStyle w:val="PlaceholderText"/>
            </w:rPr>
            <w:t>Click or tap here to enter text.</w:t>
          </w:r>
        </w:sdtContent>
      </w:sdt>
    </w:p>
    <w:p w14:paraId="32D4A5C5" w14:textId="735DF061" w:rsidR="001B03A3" w:rsidRDefault="001B03A3"/>
    <w:p w14:paraId="1591BC2C" w14:textId="29D73973" w:rsidR="00E519FD" w:rsidRDefault="00E519FD" w:rsidP="00E519FD">
      <w:pPr>
        <w:pStyle w:val="ListParagraph"/>
        <w:keepNext/>
        <w:numPr>
          <w:ilvl w:val="0"/>
          <w:numId w:val="5"/>
        </w:numPr>
      </w:pPr>
      <w:r>
        <w:lastRenderedPageBreak/>
        <w:t xml:space="preserve">Please list all members of the </w:t>
      </w:r>
      <w:r w:rsidRPr="008A71CD">
        <w:rPr>
          <w:b/>
        </w:rPr>
        <w:t>implementation team</w:t>
      </w:r>
      <w:r w:rsidR="00B41CEB">
        <w:t xml:space="preserve"> </w:t>
      </w:r>
      <w:r w:rsidR="006623B1">
        <w:t xml:space="preserve">(the staff who will be directly involved in program operations) </w:t>
      </w:r>
      <w:r w:rsidR="00B41CEB">
        <w:t xml:space="preserve">in the table below or attach a list of members of the implementation team. </w:t>
      </w:r>
    </w:p>
    <w:p w14:paraId="7443A923" w14:textId="0DE09032" w:rsidR="00E519FD" w:rsidRDefault="00E519FD" w:rsidP="00E519FD">
      <w:pPr>
        <w:keepNext/>
      </w:pPr>
    </w:p>
    <w:tbl>
      <w:tblPr>
        <w:tblStyle w:val="TableGrid"/>
        <w:tblW w:w="0" w:type="auto"/>
        <w:tblLook w:val="04A0" w:firstRow="1" w:lastRow="0" w:firstColumn="1" w:lastColumn="0" w:noHBand="0" w:noVBand="1"/>
      </w:tblPr>
      <w:tblGrid>
        <w:gridCol w:w="2944"/>
        <w:gridCol w:w="2984"/>
        <w:gridCol w:w="3422"/>
      </w:tblGrid>
      <w:tr w:rsidR="00E519FD" w:rsidRPr="003B6234" w14:paraId="3C028E64" w14:textId="77777777" w:rsidTr="00055F62">
        <w:tc>
          <w:tcPr>
            <w:tcW w:w="3113" w:type="dxa"/>
            <w:vAlign w:val="center"/>
          </w:tcPr>
          <w:p w14:paraId="0328E7BB" w14:textId="77777777" w:rsidR="00E519FD" w:rsidRPr="003B6234" w:rsidRDefault="00E519FD" w:rsidP="00055F62">
            <w:pPr>
              <w:jc w:val="center"/>
              <w:rPr>
                <w:b/>
              </w:rPr>
            </w:pPr>
            <w:r w:rsidRPr="003B6234">
              <w:rPr>
                <w:b/>
              </w:rPr>
              <w:t>Name</w:t>
            </w:r>
          </w:p>
        </w:tc>
        <w:tc>
          <w:tcPr>
            <w:tcW w:w="3096" w:type="dxa"/>
            <w:vAlign w:val="center"/>
          </w:tcPr>
          <w:p w14:paraId="534EB57E" w14:textId="5BC072A1" w:rsidR="00E519FD" w:rsidRPr="003B6234" w:rsidRDefault="00E519FD" w:rsidP="00055F62">
            <w:pPr>
              <w:jc w:val="center"/>
              <w:rPr>
                <w:b/>
              </w:rPr>
            </w:pPr>
            <w:r>
              <w:rPr>
                <w:b/>
              </w:rPr>
              <w:t>System, agency, or constituency they represent</w:t>
            </w:r>
          </w:p>
        </w:tc>
        <w:tc>
          <w:tcPr>
            <w:tcW w:w="3580" w:type="dxa"/>
            <w:vAlign w:val="center"/>
          </w:tcPr>
          <w:p w14:paraId="0D958456" w14:textId="41795DED" w:rsidR="00E519FD" w:rsidRPr="003B6234" w:rsidRDefault="00E519FD" w:rsidP="00055F62">
            <w:pPr>
              <w:jc w:val="center"/>
              <w:rPr>
                <w:b/>
              </w:rPr>
            </w:pPr>
            <w:r>
              <w:rPr>
                <w:b/>
              </w:rPr>
              <w:t>Contact information</w:t>
            </w:r>
          </w:p>
        </w:tc>
      </w:tr>
      <w:tr w:rsidR="00E519FD" w14:paraId="5C00CFFF" w14:textId="77777777" w:rsidTr="00055F62">
        <w:tc>
          <w:tcPr>
            <w:tcW w:w="3113" w:type="dxa"/>
          </w:tcPr>
          <w:p w14:paraId="491D602E" w14:textId="77777777" w:rsidR="00E519FD" w:rsidRDefault="00E519FD" w:rsidP="00055F62"/>
        </w:tc>
        <w:tc>
          <w:tcPr>
            <w:tcW w:w="3096" w:type="dxa"/>
          </w:tcPr>
          <w:p w14:paraId="06FF93FD" w14:textId="77777777" w:rsidR="00E519FD" w:rsidRDefault="00E519FD" w:rsidP="00055F62"/>
        </w:tc>
        <w:tc>
          <w:tcPr>
            <w:tcW w:w="3580" w:type="dxa"/>
          </w:tcPr>
          <w:p w14:paraId="15DD0B22" w14:textId="77777777" w:rsidR="00E519FD" w:rsidRDefault="00E519FD" w:rsidP="00055F62"/>
        </w:tc>
      </w:tr>
      <w:tr w:rsidR="00E519FD" w14:paraId="7C6F3E3C" w14:textId="77777777" w:rsidTr="00055F62">
        <w:tc>
          <w:tcPr>
            <w:tcW w:w="3113" w:type="dxa"/>
          </w:tcPr>
          <w:p w14:paraId="26384FC4" w14:textId="77777777" w:rsidR="00E519FD" w:rsidRDefault="00E519FD" w:rsidP="00055F62"/>
        </w:tc>
        <w:tc>
          <w:tcPr>
            <w:tcW w:w="3096" w:type="dxa"/>
          </w:tcPr>
          <w:p w14:paraId="5958DBC8" w14:textId="77777777" w:rsidR="00E519FD" w:rsidRDefault="00E519FD" w:rsidP="00055F62"/>
        </w:tc>
        <w:tc>
          <w:tcPr>
            <w:tcW w:w="3580" w:type="dxa"/>
          </w:tcPr>
          <w:p w14:paraId="40F46FBB" w14:textId="77777777" w:rsidR="00E519FD" w:rsidRDefault="00E519FD" w:rsidP="00055F62"/>
        </w:tc>
      </w:tr>
      <w:tr w:rsidR="00E519FD" w14:paraId="24B18DB2" w14:textId="77777777" w:rsidTr="00055F62">
        <w:tc>
          <w:tcPr>
            <w:tcW w:w="3113" w:type="dxa"/>
          </w:tcPr>
          <w:p w14:paraId="52B373D0" w14:textId="77777777" w:rsidR="00E519FD" w:rsidRDefault="00E519FD" w:rsidP="00055F62"/>
        </w:tc>
        <w:tc>
          <w:tcPr>
            <w:tcW w:w="3096" w:type="dxa"/>
          </w:tcPr>
          <w:p w14:paraId="496EE1AE" w14:textId="77777777" w:rsidR="00E519FD" w:rsidRDefault="00E519FD" w:rsidP="00055F62"/>
        </w:tc>
        <w:tc>
          <w:tcPr>
            <w:tcW w:w="3580" w:type="dxa"/>
          </w:tcPr>
          <w:p w14:paraId="3DD4B85D" w14:textId="77777777" w:rsidR="00E519FD" w:rsidRDefault="00E519FD" w:rsidP="00055F62"/>
        </w:tc>
      </w:tr>
      <w:tr w:rsidR="00E519FD" w14:paraId="2E40DA52" w14:textId="77777777" w:rsidTr="00055F62">
        <w:tc>
          <w:tcPr>
            <w:tcW w:w="3113" w:type="dxa"/>
          </w:tcPr>
          <w:p w14:paraId="4A95AB32" w14:textId="77777777" w:rsidR="00E519FD" w:rsidRDefault="00E519FD" w:rsidP="00055F62"/>
        </w:tc>
        <w:tc>
          <w:tcPr>
            <w:tcW w:w="3096" w:type="dxa"/>
          </w:tcPr>
          <w:p w14:paraId="6AD58C95" w14:textId="77777777" w:rsidR="00E519FD" w:rsidRDefault="00E519FD" w:rsidP="00055F62"/>
        </w:tc>
        <w:tc>
          <w:tcPr>
            <w:tcW w:w="3580" w:type="dxa"/>
          </w:tcPr>
          <w:p w14:paraId="1D7F0DCB" w14:textId="77777777" w:rsidR="00E519FD" w:rsidRDefault="00E519FD" w:rsidP="00055F62"/>
        </w:tc>
      </w:tr>
      <w:tr w:rsidR="00E519FD" w14:paraId="2F7B5291" w14:textId="77777777" w:rsidTr="00055F62">
        <w:tc>
          <w:tcPr>
            <w:tcW w:w="3113" w:type="dxa"/>
          </w:tcPr>
          <w:p w14:paraId="090450C3" w14:textId="77777777" w:rsidR="00E519FD" w:rsidRDefault="00E519FD" w:rsidP="00055F62"/>
        </w:tc>
        <w:tc>
          <w:tcPr>
            <w:tcW w:w="3096" w:type="dxa"/>
          </w:tcPr>
          <w:p w14:paraId="059AFB92" w14:textId="77777777" w:rsidR="00E519FD" w:rsidRDefault="00E519FD" w:rsidP="00055F62"/>
        </w:tc>
        <w:tc>
          <w:tcPr>
            <w:tcW w:w="3580" w:type="dxa"/>
          </w:tcPr>
          <w:p w14:paraId="25B1C265" w14:textId="77777777" w:rsidR="00E519FD" w:rsidRDefault="00E519FD" w:rsidP="00055F62"/>
        </w:tc>
      </w:tr>
      <w:tr w:rsidR="00E519FD" w14:paraId="6229C287" w14:textId="77777777" w:rsidTr="00055F62">
        <w:tc>
          <w:tcPr>
            <w:tcW w:w="3113" w:type="dxa"/>
          </w:tcPr>
          <w:p w14:paraId="23DBA526" w14:textId="77777777" w:rsidR="00E519FD" w:rsidRDefault="00E519FD" w:rsidP="00055F62"/>
        </w:tc>
        <w:tc>
          <w:tcPr>
            <w:tcW w:w="3096" w:type="dxa"/>
          </w:tcPr>
          <w:p w14:paraId="3C5B56E1" w14:textId="77777777" w:rsidR="00E519FD" w:rsidRDefault="00E519FD" w:rsidP="00055F62"/>
        </w:tc>
        <w:tc>
          <w:tcPr>
            <w:tcW w:w="3580" w:type="dxa"/>
          </w:tcPr>
          <w:p w14:paraId="1720D8CC" w14:textId="77777777" w:rsidR="00E519FD" w:rsidRDefault="00E519FD" w:rsidP="00055F62"/>
        </w:tc>
      </w:tr>
      <w:tr w:rsidR="00E519FD" w14:paraId="7891B93D" w14:textId="77777777" w:rsidTr="00055F62">
        <w:tc>
          <w:tcPr>
            <w:tcW w:w="3113" w:type="dxa"/>
          </w:tcPr>
          <w:p w14:paraId="09D8C6CA" w14:textId="77777777" w:rsidR="00E519FD" w:rsidRDefault="00E519FD" w:rsidP="00055F62"/>
        </w:tc>
        <w:tc>
          <w:tcPr>
            <w:tcW w:w="3096" w:type="dxa"/>
          </w:tcPr>
          <w:p w14:paraId="5C4EF372" w14:textId="77777777" w:rsidR="00E519FD" w:rsidRDefault="00E519FD" w:rsidP="00055F62"/>
        </w:tc>
        <w:tc>
          <w:tcPr>
            <w:tcW w:w="3580" w:type="dxa"/>
          </w:tcPr>
          <w:p w14:paraId="5BDE41DE" w14:textId="77777777" w:rsidR="00E519FD" w:rsidRDefault="00E519FD" w:rsidP="00055F62"/>
        </w:tc>
      </w:tr>
      <w:tr w:rsidR="00E519FD" w14:paraId="35027E60" w14:textId="77777777" w:rsidTr="00055F62">
        <w:tc>
          <w:tcPr>
            <w:tcW w:w="3113" w:type="dxa"/>
          </w:tcPr>
          <w:p w14:paraId="51046DD4" w14:textId="77777777" w:rsidR="00E519FD" w:rsidRDefault="00E519FD" w:rsidP="00055F62"/>
        </w:tc>
        <w:tc>
          <w:tcPr>
            <w:tcW w:w="3096" w:type="dxa"/>
          </w:tcPr>
          <w:p w14:paraId="31F63C47" w14:textId="77777777" w:rsidR="00E519FD" w:rsidRDefault="00E519FD" w:rsidP="00055F62"/>
        </w:tc>
        <w:tc>
          <w:tcPr>
            <w:tcW w:w="3580" w:type="dxa"/>
          </w:tcPr>
          <w:p w14:paraId="4E73369A" w14:textId="77777777" w:rsidR="00E519FD" w:rsidRDefault="00E519FD" w:rsidP="00055F62"/>
        </w:tc>
      </w:tr>
    </w:tbl>
    <w:p w14:paraId="7B089365" w14:textId="77777777" w:rsidR="00E519FD" w:rsidRDefault="00E519FD" w:rsidP="00E519FD">
      <w:pPr>
        <w:keepNext/>
      </w:pPr>
    </w:p>
    <w:p w14:paraId="49E29812" w14:textId="633BD273" w:rsidR="008B1B20" w:rsidRDefault="008B1B20" w:rsidP="008B1B20">
      <w:pPr>
        <w:pStyle w:val="ListParagraph"/>
        <w:keepNext/>
        <w:numPr>
          <w:ilvl w:val="0"/>
          <w:numId w:val="5"/>
        </w:numPr>
      </w:pPr>
      <w:r>
        <w:t xml:space="preserve">How often will you have implementation team meetings? </w:t>
      </w:r>
    </w:p>
    <w:p w14:paraId="14F0D29E" w14:textId="77777777" w:rsidR="008B1B20" w:rsidRDefault="00460220" w:rsidP="008B1B20">
      <w:pPr>
        <w:ind w:firstLine="360"/>
      </w:pPr>
      <w:sdt>
        <w:sdtPr>
          <w:id w:val="1483045182"/>
          <w:placeholder>
            <w:docPart w:val="216ABFBAFC5843678A23A4DBC188515A"/>
          </w:placeholder>
          <w:showingPlcHdr/>
        </w:sdtPr>
        <w:sdtEndPr/>
        <w:sdtContent>
          <w:r w:rsidR="008B1B20" w:rsidRPr="00A57A54">
            <w:rPr>
              <w:rStyle w:val="PlaceholderText"/>
            </w:rPr>
            <w:t>Click or tap here to enter text.</w:t>
          </w:r>
        </w:sdtContent>
      </w:sdt>
    </w:p>
    <w:p w14:paraId="75DBB4CB" w14:textId="08B3BDD2" w:rsidR="00E519FD" w:rsidRDefault="00E519FD"/>
    <w:p w14:paraId="335966B6" w14:textId="49447879" w:rsidR="008B1B20" w:rsidRDefault="008B1B20" w:rsidP="008B1B20">
      <w:pPr>
        <w:pStyle w:val="ListParagraph"/>
        <w:keepNext/>
        <w:numPr>
          <w:ilvl w:val="0"/>
          <w:numId w:val="5"/>
        </w:numPr>
      </w:pPr>
      <w:r>
        <w:t xml:space="preserve">Name two to three organizations that you would like to participate in your initiative and are not currently involved. </w:t>
      </w:r>
    </w:p>
    <w:p w14:paraId="7285CE51" w14:textId="627B1B5D" w:rsidR="00E519FD" w:rsidRDefault="00460220" w:rsidP="008B1B20">
      <w:pPr>
        <w:ind w:left="360"/>
      </w:pPr>
      <w:sdt>
        <w:sdtPr>
          <w:id w:val="931782035"/>
          <w:placeholder>
            <w:docPart w:val="49018ABCF6BF43A8A7C80CBB0711577F"/>
          </w:placeholder>
          <w:showingPlcHdr/>
        </w:sdtPr>
        <w:sdtEndPr/>
        <w:sdtContent>
          <w:r w:rsidR="008B1B20" w:rsidRPr="00A57A54">
            <w:rPr>
              <w:rStyle w:val="PlaceholderText"/>
            </w:rPr>
            <w:t>Click or tap here to enter text.</w:t>
          </w:r>
        </w:sdtContent>
      </w:sdt>
    </w:p>
    <w:p w14:paraId="45057B97" w14:textId="121D6F88" w:rsidR="001B03A3" w:rsidRDefault="001B03A3"/>
    <w:p w14:paraId="1D6AAFD7" w14:textId="20F73BC8" w:rsidR="00B45C33" w:rsidRDefault="00B45C33" w:rsidP="00B45C33">
      <w:pPr>
        <w:pStyle w:val="ListParagraph"/>
        <w:keepNext/>
        <w:numPr>
          <w:ilvl w:val="0"/>
          <w:numId w:val="5"/>
        </w:numPr>
      </w:pPr>
      <w:r>
        <w:t xml:space="preserve">Who is tasked with reaching out to those organizations that are not currently involved? </w:t>
      </w:r>
    </w:p>
    <w:p w14:paraId="0E4C66C3" w14:textId="42831598" w:rsidR="00B45C33" w:rsidRDefault="00460220" w:rsidP="00B45C33">
      <w:pPr>
        <w:ind w:left="360" w:firstLine="90"/>
      </w:pPr>
      <w:sdt>
        <w:sdtPr>
          <w:id w:val="331798579"/>
          <w:placeholder>
            <w:docPart w:val="6868425CFFD54FAF8B0F4F603153BF9B"/>
          </w:placeholder>
          <w:showingPlcHdr/>
        </w:sdtPr>
        <w:sdtEndPr/>
        <w:sdtContent>
          <w:r w:rsidR="00B45C33" w:rsidRPr="00A57A54">
            <w:rPr>
              <w:rStyle w:val="PlaceholderText"/>
            </w:rPr>
            <w:t>Click or tap here to enter text.</w:t>
          </w:r>
        </w:sdtContent>
      </w:sdt>
    </w:p>
    <w:p w14:paraId="6E01C2F5" w14:textId="677B1E65" w:rsidR="00B45C33" w:rsidRDefault="00B45C33"/>
    <w:p w14:paraId="20FFF60D" w14:textId="7188C094" w:rsidR="0087328B" w:rsidRDefault="0087328B" w:rsidP="0087328B">
      <w:pPr>
        <w:pStyle w:val="ListParagraph"/>
        <w:keepNext/>
        <w:numPr>
          <w:ilvl w:val="0"/>
          <w:numId w:val="5"/>
        </w:numPr>
      </w:pPr>
      <w:r>
        <w:t xml:space="preserve">What are the outcomes of interest for each current and potential stakeholder? </w:t>
      </w:r>
      <w:r w:rsidRPr="0087328B">
        <w:rPr>
          <w:i/>
        </w:rPr>
        <w:t>(Please list the stakeholder AND their outcome of interest, e.g. local halfway house, ensure access to safe and stable housing; e.g. Department of Corrections (DOC) recidivism reduction, access to treatment.)</w:t>
      </w:r>
    </w:p>
    <w:p w14:paraId="794A05D2" w14:textId="03BE336F" w:rsidR="0087328B" w:rsidRDefault="0087328B"/>
    <w:tbl>
      <w:tblPr>
        <w:tblStyle w:val="TableGrid"/>
        <w:tblW w:w="0" w:type="auto"/>
        <w:tblLook w:val="04A0" w:firstRow="1" w:lastRow="0" w:firstColumn="1" w:lastColumn="0" w:noHBand="0" w:noVBand="1"/>
      </w:tblPr>
      <w:tblGrid>
        <w:gridCol w:w="3113"/>
        <w:gridCol w:w="3096"/>
      </w:tblGrid>
      <w:tr w:rsidR="0087328B" w:rsidRPr="003B6234" w14:paraId="081BC23E" w14:textId="77777777" w:rsidTr="00055F62">
        <w:tc>
          <w:tcPr>
            <w:tcW w:w="3113" w:type="dxa"/>
            <w:vAlign w:val="center"/>
          </w:tcPr>
          <w:p w14:paraId="3B039866" w14:textId="38CB5661" w:rsidR="0087328B" w:rsidRPr="003B6234" w:rsidRDefault="0087328B" w:rsidP="00055F62">
            <w:pPr>
              <w:jc w:val="center"/>
              <w:rPr>
                <w:b/>
              </w:rPr>
            </w:pPr>
            <w:r>
              <w:rPr>
                <w:b/>
              </w:rPr>
              <w:t>Current/potential stakeholder</w:t>
            </w:r>
          </w:p>
        </w:tc>
        <w:tc>
          <w:tcPr>
            <w:tcW w:w="3096" w:type="dxa"/>
            <w:vAlign w:val="center"/>
          </w:tcPr>
          <w:p w14:paraId="13FA65B0" w14:textId="4F9AD3F8" w:rsidR="0087328B" w:rsidRPr="003B6234" w:rsidRDefault="0087328B" w:rsidP="00055F62">
            <w:pPr>
              <w:jc w:val="center"/>
              <w:rPr>
                <w:b/>
              </w:rPr>
            </w:pPr>
            <w:r>
              <w:rPr>
                <w:b/>
              </w:rPr>
              <w:t>Outcome</w:t>
            </w:r>
            <w:r w:rsidR="00867716">
              <w:rPr>
                <w:b/>
              </w:rPr>
              <w:t>(</w:t>
            </w:r>
            <w:r>
              <w:rPr>
                <w:b/>
              </w:rPr>
              <w:t>s</w:t>
            </w:r>
            <w:r w:rsidR="00867716">
              <w:rPr>
                <w:b/>
              </w:rPr>
              <w:t>)</w:t>
            </w:r>
            <w:r>
              <w:rPr>
                <w:b/>
              </w:rPr>
              <w:t xml:space="preserve"> of interest</w:t>
            </w:r>
          </w:p>
        </w:tc>
      </w:tr>
      <w:tr w:rsidR="0087328B" w14:paraId="2BE3CBCB" w14:textId="77777777" w:rsidTr="00055F62">
        <w:tc>
          <w:tcPr>
            <w:tcW w:w="3113" w:type="dxa"/>
          </w:tcPr>
          <w:p w14:paraId="2BF78BEF" w14:textId="77777777" w:rsidR="0087328B" w:rsidRDefault="0087328B" w:rsidP="00055F62"/>
        </w:tc>
        <w:tc>
          <w:tcPr>
            <w:tcW w:w="3096" w:type="dxa"/>
          </w:tcPr>
          <w:p w14:paraId="52C00745" w14:textId="77777777" w:rsidR="0087328B" w:rsidRDefault="0087328B" w:rsidP="00055F62"/>
        </w:tc>
      </w:tr>
      <w:tr w:rsidR="0087328B" w14:paraId="17D7921F" w14:textId="77777777" w:rsidTr="00055F62">
        <w:tc>
          <w:tcPr>
            <w:tcW w:w="3113" w:type="dxa"/>
          </w:tcPr>
          <w:p w14:paraId="5D0DE989" w14:textId="77777777" w:rsidR="0087328B" w:rsidRDefault="0087328B" w:rsidP="00055F62"/>
        </w:tc>
        <w:tc>
          <w:tcPr>
            <w:tcW w:w="3096" w:type="dxa"/>
          </w:tcPr>
          <w:p w14:paraId="79C50ED9" w14:textId="77777777" w:rsidR="0087328B" w:rsidRDefault="0087328B" w:rsidP="00055F62"/>
        </w:tc>
      </w:tr>
      <w:tr w:rsidR="0087328B" w14:paraId="6A7402A5" w14:textId="77777777" w:rsidTr="00055F62">
        <w:tc>
          <w:tcPr>
            <w:tcW w:w="3113" w:type="dxa"/>
          </w:tcPr>
          <w:p w14:paraId="440D6955" w14:textId="77777777" w:rsidR="0087328B" w:rsidRDefault="0087328B" w:rsidP="00055F62"/>
        </w:tc>
        <w:tc>
          <w:tcPr>
            <w:tcW w:w="3096" w:type="dxa"/>
          </w:tcPr>
          <w:p w14:paraId="518EB2F3" w14:textId="77777777" w:rsidR="0087328B" w:rsidRDefault="0087328B" w:rsidP="00055F62"/>
        </w:tc>
      </w:tr>
      <w:tr w:rsidR="0087328B" w14:paraId="2EE029D2" w14:textId="77777777" w:rsidTr="00055F62">
        <w:tc>
          <w:tcPr>
            <w:tcW w:w="3113" w:type="dxa"/>
          </w:tcPr>
          <w:p w14:paraId="7F966322" w14:textId="77777777" w:rsidR="0087328B" w:rsidRDefault="0087328B" w:rsidP="00055F62"/>
        </w:tc>
        <w:tc>
          <w:tcPr>
            <w:tcW w:w="3096" w:type="dxa"/>
          </w:tcPr>
          <w:p w14:paraId="4765FE78" w14:textId="77777777" w:rsidR="0087328B" w:rsidRDefault="0087328B" w:rsidP="00055F62"/>
        </w:tc>
      </w:tr>
      <w:tr w:rsidR="0087328B" w14:paraId="1FB5A3B4" w14:textId="77777777" w:rsidTr="00055F62">
        <w:tc>
          <w:tcPr>
            <w:tcW w:w="3113" w:type="dxa"/>
          </w:tcPr>
          <w:p w14:paraId="68B12A2A" w14:textId="77777777" w:rsidR="0087328B" w:rsidRDefault="0087328B" w:rsidP="00055F62"/>
        </w:tc>
        <w:tc>
          <w:tcPr>
            <w:tcW w:w="3096" w:type="dxa"/>
          </w:tcPr>
          <w:p w14:paraId="6FAB7508" w14:textId="77777777" w:rsidR="0087328B" w:rsidRDefault="0087328B" w:rsidP="00055F62"/>
        </w:tc>
      </w:tr>
      <w:tr w:rsidR="0087328B" w14:paraId="5A3B03BD" w14:textId="77777777" w:rsidTr="00055F62">
        <w:tc>
          <w:tcPr>
            <w:tcW w:w="3113" w:type="dxa"/>
          </w:tcPr>
          <w:p w14:paraId="1655E42B" w14:textId="77777777" w:rsidR="0087328B" w:rsidRDefault="0087328B" w:rsidP="00055F62"/>
        </w:tc>
        <w:tc>
          <w:tcPr>
            <w:tcW w:w="3096" w:type="dxa"/>
          </w:tcPr>
          <w:p w14:paraId="781F0CCD" w14:textId="77777777" w:rsidR="0087328B" w:rsidRDefault="0087328B" w:rsidP="00055F62"/>
        </w:tc>
      </w:tr>
      <w:tr w:rsidR="0087328B" w14:paraId="6CFA670B" w14:textId="77777777" w:rsidTr="00055F62">
        <w:tc>
          <w:tcPr>
            <w:tcW w:w="3113" w:type="dxa"/>
          </w:tcPr>
          <w:p w14:paraId="250B5FD3" w14:textId="77777777" w:rsidR="0087328B" w:rsidRDefault="0087328B" w:rsidP="00055F62"/>
        </w:tc>
        <w:tc>
          <w:tcPr>
            <w:tcW w:w="3096" w:type="dxa"/>
          </w:tcPr>
          <w:p w14:paraId="4067E649" w14:textId="77777777" w:rsidR="0087328B" w:rsidRDefault="0087328B" w:rsidP="00055F62"/>
        </w:tc>
      </w:tr>
      <w:tr w:rsidR="0087328B" w14:paraId="365FFCE2" w14:textId="77777777" w:rsidTr="00055F62">
        <w:tc>
          <w:tcPr>
            <w:tcW w:w="3113" w:type="dxa"/>
          </w:tcPr>
          <w:p w14:paraId="5D4FF9BF" w14:textId="77777777" w:rsidR="0087328B" w:rsidRDefault="0087328B" w:rsidP="00055F62"/>
        </w:tc>
        <w:tc>
          <w:tcPr>
            <w:tcW w:w="3096" w:type="dxa"/>
          </w:tcPr>
          <w:p w14:paraId="602CEBD4" w14:textId="77777777" w:rsidR="0087328B" w:rsidRDefault="0087328B" w:rsidP="00055F62"/>
        </w:tc>
      </w:tr>
    </w:tbl>
    <w:p w14:paraId="32C7EE09" w14:textId="77777777" w:rsidR="0087328B" w:rsidRDefault="0087328B"/>
    <w:p w14:paraId="2C1AA43C" w14:textId="151B57A2" w:rsidR="0087328B" w:rsidRDefault="0087328B"/>
    <w:p w14:paraId="74CC8979" w14:textId="5A9695C7" w:rsidR="009F35C6" w:rsidRDefault="009F35C6" w:rsidP="009F35C6">
      <w:pPr>
        <w:pStyle w:val="ListParagraph"/>
        <w:keepNext/>
        <w:numPr>
          <w:ilvl w:val="0"/>
          <w:numId w:val="5"/>
        </w:numPr>
      </w:pPr>
      <w:r>
        <w:t xml:space="preserve">How are you currently engaging with stakeholders? </w:t>
      </w:r>
    </w:p>
    <w:p w14:paraId="54FDA06A" w14:textId="77777777" w:rsidR="0087328B" w:rsidRDefault="00460220" w:rsidP="009F35C6">
      <w:pPr>
        <w:ind w:left="450"/>
      </w:pPr>
      <w:sdt>
        <w:sdtPr>
          <w:id w:val="1322781118"/>
          <w:placeholder>
            <w:docPart w:val="131B301EBB33463CAE992B6E40511173"/>
          </w:placeholder>
          <w:showingPlcHdr/>
        </w:sdtPr>
        <w:sdtEndPr/>
        <w:sdtContent>
          <w:r w:rsidR="009F35C6" w:rsidRPr="00A57A54">
            <w:rPr>
              <w:rStyle w:val="PlaceholderText"/>
            </w:rPr>
            <w:t>Click or tap here to enter text.</w:t>
          </w:r>
        </w:sdtContent>
      </w:sdt>
    </w:p>
    <w:p w14:paraId="518619C6" w14:textId="77777777" w:rsidR="00883E2B" w:rsidRDefault="00883E2B" w:rsidP="00883E2B"/>
    <w:p w14:paraId="5E5F1C85" w14:textId="77777777" w:rsidR="00883E2B" w:rsidRPr="00883E2B" w:rsidRDefault="00883E2B" w:rsidP="00883E2B">
      <w:pPr>
        <w:pStyle w:val="ListParagraph"/>
        <w:numPr>
          <w:ilvl w:val="0"/>
          <w:numId w:val="12"/>
        </w:numPr>
        <w:ind w:left="360"/>
        <w:rPr>
          <w:i/>
        </w:rPr>
      </w:pPr>
      <w:r w:rsidRPr="00883E2B">
        <w:lastRenderedPageBreak/>
        <w:t xml:space="preserve">What are your opportunities for sharing program successes </w:t>
      </w:r>
      <w:r w:rsidRPr="00883E2B">
        <w:rPr>
          <w:i/>
        </w:rPr>
        <w:t>(e.g., work group meetings, judicial meetings, community meetings, city council meetings, local health system meetings, school board meetings, faith-based organization gatherings, newsletters, etc.)?</w:t>
      </w:r>
    </w:p>
    <w:p w14:paraId="60E319D4" w14:textId="13AFE7DF" w:rsidR="00883E2B" w:rsidRDefault="00460220" w:rsidP="00883E2B">
      <w:pPr>
        <w:pStyle w:val="ListParagraph"/>
        <w:ind w:left="360"/>
      </w:pPr>
      <w:sdt>
        <w:sdtPr>
          <w:id w:val="-886334899"/>
          <w:placeholder>
            <w:docPart w:val="8A6C1DAC2EE34F5C8C89E82F4C431AED"/>
          </w:placeholder>
          <w:showingPlcHdr/>
        </w:sdtPr>
        <w:sdtEndPr/>
        <w:sdtContent>
          <w:r w:rsidR="00883E2B" w:rsidRPr="00A57A54">
            <w:rPr>
              <w:rStyle w:val="PlaceholderText"/>
            </w:rPr>
            <w:t>Click or tap here to enter text.</w:t>
          </w:r>
        </w:sdtContent>
      </w:sdt>
    </w:p>
    <w:p w14:paraId="49970CFB" w14:textId="77777777" w:rsidR="003A1B5B" w:rsidRDefault="003A1B5B" w:rsidP="006172F8">
      <w:pPr>
        <w:keepNext/>
        <w:rPr>
          <w:b/>
        </w:rPr>
      </w:pPr>
    </w:p>
    <w:p w14:paraId="5E7925DF" w14:textId="15C88B5C" w:rsidR="006172F8" w:rsidRDefault="006172F8" w:rsidP="006172F8">
      <w:pPr>
        <w:keepNext/>
      </w:pPr>
      <w:r w:rsidRPr="00F060E5">
        <w:rPr>
          <w:b/>
        </w:rPr>
        <w:t>GRANTEE ACTION PLAN</w:t>
      </w:r>
      <w:r>
        <w:br/>
      </w:r>
      <w:r>
        <w:br/>
        <w:t xml:space="preserve">Please list any next steps needed to accomplish </w:t>
      </w:r>
      <w:r w:rsidR="00C9275B">
        <w:t xml:space="preserve">the </w:t>
      </w:r>
      <w:r>
        <w:t>goals</w:t>
      </w:r>
      <w:r w:rsidR="00A876A2">
        <w:t xml:space="preserve"> in Section 1</w:t>
      </w:r>
      <w:r w:rsidR="003A1B5B">
        <w:t>.</w:t>
      </w:r>
    </w:p>
    <w:p w14:paraId="68AEB6E6" w14:textId="77777777" w:rsidR="006172F8" w:rsidRDefault="00460220" w:rsidP="006172F8">
      <w:pPr>
        <w:keepNext/>
      </w:pPr>
      <w:sdt>
        <w:sdtPr>
          <w:id w:val="-270242383"/>
          <w:placeholder>
            <w:docPart w:val="739D8A217F344773BF4595F63D6B9AD6"/>
          </w:placeholder>
          <w:showingPlcHdr/>
        </w:sdtPr>
        <w:sdtEndPr/>
        <w:sdtContent>
          <w:r w:rsidR="006172F8" w:rsidRPr="00A57A54">
            <w:rPr>
              <w:rStyle w:val="PlaceholderText"/>
            </w:rPr>
            <w:t>Click or tap here to enter text.</w:t>
          </w:r>
        </w:sdtContent>
      </w:sdt>
    </w:p>
    <w:p w14:paraId="69925FE5" w14:textId="77777777" w:rsidR="006172F8" w:rsidRDefault="006172F8" w:rsidP="003C680E">
      <w:pPr>
        <w:keepNext/>
        <w:rPr>
          <w:b/>
        </w:rPr>
      </w:pPr>
    </w:p>
    <w:p w14:paraId="54766E7A" w14:textId="77777777" w:rsidR="006172F8" w:rsidRDefault="006172F8" w:rsidP="003C680E">
      <w:pPr>
        <w:keepNext/>
        <w:rPr>
          <w:b/>
        </w:rPr>
      </w:pPr>
    </w:p>
    <w:p w14:paraId="77F421A8" w14:textId="77777777" w:rsidR="005A0E0E" w:rsidRDefault="005A0E0E">
      <w:pPr>
        <w:rPr>
          <w:b/>
        </w:rPr>
      </w:pPr>
      <w:r>
        <w:rPr>
          <w:b/>
        </w:rPr>
        <w:br w:type="page"/>
      </w:r>
    </w:p>
    <w:p w14:paraId="22884B75" w14:textId="5FC732C9" w:rsidR="003C680E" w:rsidRDefault="003C680E" w:rsidP="003C680E">
      <w:pPr>
        <w:keepNext/>
      </w:pPr>
      <w:r w:rsidRPr="00765D99">
        <w:rPr>
          <w:b/>
        </w:rPr>
        <w:lastRenderedPageBreak/>
        <w:t xml:space="preserve">Section 2: </w:t>
      </w:r>
      <w:r w:rsidRPr="00D54346">
        <w:rPr>
          <w:b/>
        </w:rPr>
        <w:t>DEFINING OR REFINING YOUR TARGET POPULATION</w:t>
      </w:r>
      <w:r>
        <w:t xml:space="preserve">                  </w:t>
      </w:r>
    </w:p>
    <w:p w14:paraId="106470DE" w14:textId="296D92F1" w:rsidR="003C680E" w:rsidRDefault="003C680E" w:rsidP="003C680E">
      <w:pPr>
        <w:keepNext/>
      </w:pPr>
      <w:r>
        <w:t>This grant is focused on administering services on a systems level and increasing access to CSAMI screening, assessment, treatment, and other services for people in correctional facilities and upon their reentry. </w:t>
      </w:r>
      <w:hyperlink r:id="rId8">
        <w:r>
          <w:rPr>
            <w:color w:val="007AC0"/>
            <w:u w:val="single"/>
          </w:rPr>
          <w:t>The solicitation</w:t>
        </w:r>
      </w:hyperlink>
      <w:r>
        <w:t xml:space="preserve"> outlines the requirements to develop or refine a standardized screening process for all people incarcerated in the correctional facility; it also requires that assessment for CSAMI is available during incarceration and prior to release to the community. Having a clearly defined target population helps highlight what information you will need to obtain through the screening, assessment, case management, referral, or other processes to determine CSAMI program eligibility. Clearly defined target population criteria will also increase the likelihood that the referrals will be good matches for the CSAMI program.</w:t>
      </w:r>
    </w:p>
    <w:p w14:paraId="09B96CC0" w14:textId="61C394FA" w:rsidR="00883E2B" w:rsidRDefault="00883E2B" w:rsidP="00D762E7">
      <w:pPr>
        <w:keepNext/>
        <w:rPr>
          <w:b/>
        </w:rPr>
      </w:pPr>
    </w:p>
    <w:p w14:paraId="21B64228" w14:textId="632B8D8E" w:rsidR="00257E49" w:rsidRDefault="003B6234" w:rsidP="003C680E">
      <w:pPr>
        <w:keepNext/>
        <w:rPr>
          <w:b/>
        </w:rPr>
      </w:pPr>
      <w:r w:rsidRPr="00F060E5">
        <w:rPr>
          <w:b/>
        </w:rPr>
        <w:t xml:space="preserve">EXERCISE 2: </w:t>
      </w:r>
      <w:r w:rsidR="003C680E">
        <w:rPr>
          <w:b/>
        </w:rPr>
        <w:t xml:space="preserve">Describing Your Target Population and Program Eligibility </w:t>
      </w:r>
    </w:p>
    <w:p w14:paraId="144DF10D" w14:textId="77777777" w:rsidR="00257E49" w:rsidRDefault="00257E49"/>
    <w:p w14:paraId="0D2542C9" w14:textId="1C8F6013" w:rsidR="00257E49" w:rsidRDefault="00405100" w:rsidP="00405100">
      <w:pPr>
        <w:pStyle w:val="ListParagraph"/>
        <w:keepNext/>
        <w:numPr>
          <w:ilvl w:val="0"/>
          <w:numId w:val="6"/>
        </w:numPr>
        <w:ind w:left="360"/>
      </w:pPr>
      <w:r>
        <w:t xml:space="preserve">Briefly describe the target population for your program. </w:t>
      </w:r>
      <w:r w:rsidRPr="00405100">
        <w:t>(Please include age, gender, community of focus, facility type, charge or offense history, level of risk of recidivism, probation and parole status, etc.)</w:t>
      </w:r>
    </w:p>
    <w:p w14:paraId="697FE24C" w14:textId="77777777" w:rsidR="00D762E7" w:rsidRDefault="00460220" w:rsidP="00405100">
      <w:pPr>
        <w:pStyle w:val="ListParagraph"/>
        <w:keepNext/>
        <w:tabs>
          <w:tab w:val="left" w:pos="720"/>
        </w:tabs>
        <w:ind w:hanging="360"/>
      </w:pPr>
      <w:sdt>
        <w:sdtPr>
          <w:id w:val="1471860256"/>
          <w:placeholder>
            <w:docPart w:val="401476D085CBE145BF73E534F1D71BA6"/>
          </w:placeholder>
          <w:showingPlcHdr/>
        </w:sdtPr>
        <w:sdtEndPr/>
        <w:sdtContent>
          <w:r w:rsidR="00D762E7" w:rsidRPr="00A57A54">
            <w:rPr>
              <w:rStyle w:val="PlaceholderText"/>
            </w:rPr>
            <w:t>Click or tap here to enter text.</w:t>
          </w:r>
        </w:sdtContent>
      </w:sdt>
    </w:p>
    <w:p w14:paraId="6A19702C" w14:textId="77777777" w:rsidR="00257E49" w:rsidRDefault="00257E49"/>
    <w:p w14:paraId="50A4831D" w14:textId="19EFE0A6" w:rsidR="00405100" w:rsidRDefault="00405100" w:rsidP="00AD1F8D">
      <w:pPr>
        <w:pStyle w:val="ListParagraph"/>
        <w:keepNext/>
        <w:numPr>
          <w:ilvl w:val="0"/>
          <w:numId w:val="6"/>
        </w:numPr>
        <w:ind w:left="360"/>
      </w:pPr>
      <w:r>
        <w:t xml:space="preserve">Do you know the racial/ethnic composition of the population from which your program’s target population is drawn? </w:t>
      </w:r>
      <w:r w:rsidRPr="00405100">
        <w:t>(</w:t>
      </w:r>
      <w:r>
        <w:rPr>
          <w:i/>
        </w:rPr>
        <w:t>e.g., probation, jail, or prison population</w:t>
      </w:r>
      <w:r w:rsidRPr="00405100">
        <w:t>)</w:t>
      </w:r>
    </w:p>
    <w:p w14:paraId="36BD8DA7" w14:textId="4B687715" w:rsidR="00AD1F8D" w:rsidRDefault="00460220" w:rsidP="00AD1F8D">
      <w:pPr>
        <w:keepNext/>
        <w:ind w:left="360"/>
      </w:pPr>
      <w:sdt>
        <w:sdtPr>
          <w:rPr>
            <w:rFonts w:ascii="MS Gothic" w:eastAsia="MS Gothic" w:hAnsi="MS Gothic"/>
          </w:rPr>
          <w:id w:val="-1288654994"/>
          <w14:checkbox>
            <w14:checked w14:val="0"/>
            <w14:checkedState w14:val="2612" w14:font="MS Gothic"/>
            <w14:uncheckedState w14:val="2610" w14:font="MS Gothic"/>
          </w14:checkbox>
        </w:sdtPr>
        <w:sdtEndPr/>
        <w:sdtContent>
          <w:r w:rsidR="00D9782A">
            <w:rPr>
              <w:rFonts w:ascii="MS Gothic" w:eastAsia="MS Gothic" w:hAnsi="MS Gothic" w:hint="eastAsia"/>
            </w:rPr>
            <w:t>☐</w:t>
          </w:r>
        </w:sdtContent>
      </w:sdt>
      <w:r w:rsidR="00AD1F8D">
        <w:t xml:space="preserve"> Yes </w:t>
      </w:r>
      <w:r w:rsidR="00AD1F8D" w:rsidRPr="00352FE0">
        <w:rPr>
          <w:i/>
        </w:rPr>
        <w:t>(Please describe</w:t>
      </w:r>
      <w:r w:rsidR="00050170">
        <w:rPr>
          <w:i/>
        </w:rPr>
        <w:t>.</w:t>
      </w:r>
      <w:r w:rsidR="00AD1F8D" w:rsidRPr="00352FE0">
        <w:rPr>
          <w:i/>
        </w:rPr>
        <w:t xml:space="preserve">) </w:t>
      </w:r>
      <w:sdt>
        <w:sdtPr>
          <w:id w:val="2084092417"/>
          <w:placeholder>
            <w:docPart w:val="424EB25E32C64313B7A224EFB71B4AFA"/>
          </w:placeholder>
          <w:showingPlcHdr/>
        </w:sdtPr>
        <w:sdtEndPr/>
        <w:sdtContent>
          <w:r w:rsidR="00AD1F8D" w:rsidRPr="00A57A54">
            <w:rPr>
              <w:rStyle w:val="PlaceholderText"/>
            </w:rPr>
            <w:t>Click or tap here to enter text.</w:t>
          </w:r>
        </w:sdtContent>
      </w:sdt>
    </w:p>
    <w:p w14:paraId="20F01A1C" w14:textId="15281347" w:rsidR="00AD1F8D" w:rsidRDefault="00460220" w:rsidP="00AD1F8D">
      <w:pPr>
        <w:keepNext/>
        <w:ind w:left="360"/>
      </w:pPr>
      <w:sdt>
        <w:sdtPr>
          <w:rPr>
            <w:rFonts w:ascii="MS Gothic" w:eastAsia="MS Gothic" w:hAnsi="MS Gothic"/>
          </w:rPr>
          <w:id w:val="698055683"/>
          <w14:checkbox>
            <w14:checked w14:val="0"/>
            <w14:checkedState w14:val="2612" w14:font="MS Gothic"/>
            <w14:uncheckedState w14:val="2610" w14:font="MS Gothic"/>
          </w14:checkbox>
        </w:sdtPr>
        <w:sdtEndPr/>
        <w:sdtContent>
          <w:r w:rsidR="00D9782A">
            <w:rPr>
              <w:rFonts w:ascii="MS Gothic" w:eastAsia="MS Gothic" w:hAnsi="MS Gothic" w:hint="eastAsia"/>
            </w:rPr>
            <w:t>☐</w:t>
          </w:r>
        </w:sdtContent>
      </w:sdt>
      <w:r w:rsidR="00AD1F8D">
        <w:t xml:space="preserve"> No </w:t>
      </w:r>
      <w:r w:rsidR="00AD1F8D" w:rsidRPr="006E4C92">
        <w:rPr>
          <w:i/>
        </w:rPr>
        <w:t>(Why not?</w:t>
      </w:r>
      <w:r w:rsidR="00AD1F8D">
        <w:rPr>
          <w:i/>
        </w:rPr>
        <w:t>)</w:t>
      </w:r>
      <w:r w:rsidR="00AD1F8D" w:rsidRPr="00352FE0">
        <w:rPr>
          <w:i/>
        </w:rPr>
        <w:t xml:space="preserve"> </w:t>
      </w:r>
      <w:sdt>
        <w:sdtPr>
          <w:id w:val="-824037725"/>
          <w:placeholder>
            <w:docPart w:val="F25A9404B9D64287BB2C2781D0B4A854"/>
          </w:placeholder>
          <w:showingPlcHdr/>
        </w:sdtPr>
        <w:sdtEndPr/>
        <w:sdtContent>
          <w:r w:rsidR="00AD1F8D" w:rsidRPr="00A57A54">
            <w:rPr>
              <w:rStyle w:val="PlaceholderText"/>
            </w:rPr>
            <w:t>Click or tap here to enter text.</w:t>
          </w:r>
        </w:sdtContent>
      </w:sdt>
    </w:p>
    <w:p w14:paraId="7DDB9D15" w14:textId="4ED71D9C" w:rsidR="00D762E7" w:rsidRDefault="00D762E7" w:rsidP="00D762E7">
      <w:pPr>
        <w:keepNext/>
      </w:pPr>
    </w:p>
    <w:p w14:paraId="3BEEBEA0" w14:textId="57EC10EC" w:rsidR="00577D36" w:rsidRDefault="00577D36" w:rsidP="00577D36">
      <w:pPr>
        <w:pStyle w:val="ListParagraph"/>
        <w:keepNext/>
        <w:numPr>
          <w:ilvl w:val="0"/>
          <w:numId w:val="6"/>
        </w:numPr>
        <w:ind w:left="360"/>
      </w:pPr>
      <w:r>
        <w:t xml:space="preserve">How did you choose this particular target population? </w:t>
      </w:r>
    </w:p>
    <w:p w14:paraId="5113C762" w14:textId="77777777" w:rsidR="00577D36" w:rsidRDefault="00460220" w:rsidP="00577D36">
      <w:pPr>
        <w:pStyle w:val="ListParagraph"/>
        <w:keepNext/>
        <w:tabs>
          <w:tab w:val="left" w:pos="720"/>
        </w:tabs>
        <w:ind w:hanging="360"/>
      </w:pPr>
      <w:sdt>
        <w:sdtPr>
          <w:id w:val="-1289272023"/>
          <w:placeholder>
            <w:docPart w:val="272BB776364942AF8B468EA73005BE46"/>
          </w:placeholder>
          <w:showingPlcHdr/>
        </w:sdtPr>
        <w:sdtEndPr/>
        <w:sdtContent>
          <w:r w:rsidR="00577D36" w:rsidRPr="00A57A54">
            <w:rPr>
              <w:rStyle w:val="PlaceholderText"/>
            </w:rPr>
            <w:t>Click or tap here to enter text.</w:t>
          </w:r>
        </w:sdtContent>
      </w:sdt>
    </w:p>
    <w:p w14:paraId="2D97BFEA" w14:textId="77777777" w:rsidR="00577D36" w:rsidRDefault="00577D36" w:rsidP="00D762E7">
      <w:pPr>
        <w:keepNext/>
      </w:pPr>
    </w:p>
    <w:p w14:paraId="0FAE18B0" w14:textId="511C255C" w:rsidR="00577D36" w:rsidRDefault="00577D36" w:rsidP="00577D36">
      <w:pPr>
        <w:pStyle w:val="ListParagraph"/>
        <w:keepNext/>
        <w:numPr>
          <w:ilvl w:val="0"/>
          <w:numId w:val="6"/>
        </w:numPr>
        <w:ind w:left="360"/>
      </w:pPr>
      <w:r>
        <w:t xml:space="preserve">Please describe how you selected the number of people to serve in the three-year grant period. </w:t>
      </w:r>
    </w:p>
    <w:p w14:paraId="24F5C233" w14:textId="77777777" w:rsidR="00577D36" w:rsidRDefault="00460220" w:rsidP="00577D36">
      <w:pPr>
        <w:pStyle w:val="ListParagraph"/>
        <w:keepNext/>
        <w:tabs>
          <w:tab w:val="left" w:pos="720"/>
        </w:tabs>
        <w:ind w:hanging="360"/>
      </w:pPr>
      <w:sdt>
        <w:sdtPr>
          <w:id w:val="442192444"/>
          <w:placeholder>
            <w:docPart w:val="9F355AF81EAA49F5AF58B46B3CF602A6"/>
          </w:placeholder>
          <w:showingPlcHdr/>
        </w:sdtPr>
        <w:sdtEndPr/>
        <w:sdtContent>
          <w:r w:rsidR="00577D36" w:rsidRPr="00A57A54">
            <w:rPr>
              <w:rStyle w:val="PlaceholderText"/>
            </w:rPr>
            <w:t>Click or tap here to enter text.</w:t>
          </w:r>
        </w:sdtContent>
      </w:sdt>
    </w:p>
    <w:p w14:paraId="0B9D768A" w14:textId="32D94082" w:rsidR="00405100" w:rsidRDefault="00405100" w:rsidP="00D762E7">
      <w:pPr>
        <w:keepNext/>
      </w:pPr>
    </w:p>
    <w:p w14:paraId="7199BAD1" w14:textId="5366884B" w:rsidR="00B34A27" w:rsidRDefault="00B34A27" w:rsidP="00B34A27">
      <w:pPr>
        <w:pStyle w:val="ListParagraph"/>
        <w:keepNext/>
        <w:numPr>
          <w:ilvl w:val="0"/>
          <w:numId w:val="6"/>
        </w:numPr>
        <w:ind w:left="360"/>
      </w:pPr>
      <w:r>
        <w:t xml:space="preserve">What are the eligibility criteria for the CSAMI services?  </w:t>
      </w:r>
    </w:p>
    <w:p w14:paraId="31A0E33B" w14:textId="77777777" w:rsidR="00B34A27" w:rsidRDefault="00460220" w:rsidP="00B34A27">
      <w:pPr>
        <w:pStyle w:val="ListParagraph"/>
        <w:keepNext/>
        <w:tabs>
          <w:tab w:val="left" w:pos="720"/>
        </w:tabs>
        <w:ind w:hanging="360"/>
      </w:pPr>
      <w:sdt>
        <w:sdtPr>
          <w:id w:val="-1652832491"/>
          <w:placeholder>
            <w:docPart w:val="2F327590E89348169067D0A6F6405D33"/>
          </w:placeholder>
          <w:showingPlcHdr/>
        </w:sdtPr>
        <w:sdtEndPr/>
        <w:sdtContent>
          <w:r w:rsidR="00B34A27" w:rsidRPr="00A57A54">
            <w:rPr>
              <w:rStyle w:val="PlaceholderText"/>
            </w:rPr>
            <w:t>Click or tap here to enter text.</w:t>
          </w:r>
        </w:sdtContent>
      </w:sdt>
    </w:p>
    <w:p w14:paraId="0E1F4C4D" w14:textId="77777777" w:rsidR="00B34A27" w:rsidRDefault="00B34A27" w:rsidP="008A71CD">
      <w:pPr>
        <w:keepNext/>
        <w:spacing w:line="240" w:lineRule="auto"/>
      </w:pPr>
    </w:p>
    <w:p w14:paraId="04C57D6D" w14:textId="4F7F8331" w:rsidR="00B34A27" w:rsidRDefault="00B34A27" w:rsidP="00D9782A">
      <w:pPr>
        <w:pStyle w:val="ListParagraph"/>
        <w:keepNext/>
        <w:numPr>
          <w:ilvl w:val="0"/>
          <w:numId w:val="6"/>
        </w:numPr>
        <w:ind w:left="360"/>
      </w:pPr>
      <w:r>
        <w:t xml:space="preserve">Are there any exclusionary criteria? </w:t>
      </w:r>
      <w:r w:rsidRPr="00B34A27">
        <w:t>(</w:t>
      </w:r>
      <w:r w:rsidRPr="00B34A27">
        <w:rPr>
          <w:i/>
        </w:rPr>
        <w:t>e.g., criminal charges/offenses, amount of time</w:t>
      </w:r>
      <w:r>
        <w:rPr>
          <w:i/>
        </w:rPr>
        <w:t xml:space="preserve"> from release, diagnoses, etc.)</w:t>
      </w:r>
    </w:p>
    <w:p w14:paraId="76D60AC0" w14:textId="100A92E6" w:rsidR="00B34A27" w:rsidRDefault="00B34A27" w:rsidP="00D9782A">
      <w:pPr>
        <w:ind w:left="360"/>
      </w:pPr>
      <w:bookmarkStart w:id="3" w:name="_Hlk528333001"/>
      <w:r>
        <w:t xml:space="preserve"> </w:t>
      </w:r>
      <w:sdt>
        <w:sdtPr>
          <w:rPr>
            <w:rFonts w:ascii="MS Gothic" w:eastAsia="MS Gothic" w:hAnsi="MS Gothic"/>
          </w:rPr>
          <w:id w:val="-803081769"/>
          <w14:checkbox>
            <w14:checked w14:val="0"/>
            <w14:checkedState w14:val="2612" w14:font="MS Gothic"/>
            <w14:uncheckedState w14:val="2610" w14:font="MS Gothic"/>
          </w14:checkbox>
        </w:sdtPr>
        <w:sdtEndPr/>
        <w:sdtContent>
          <w:r w:rsidR="00D9782A">
            <w:rPr>
              <w:rFonts w:ascii="MS Gothic" w:eastAsia="MS Gothic" w:hAnsi="MS Gothic" w:hint="eastAsia"/>
            </w:rPr>
            <w:t>☐</w:t>
          </w:r>
        </w:sdtContent>
      </w:sdt>
      <w:r w:rsidR="00D9782A">
        <w:t xml:space="preserve"> Yes </w:t>
      </w:r>
      <w:r>
        <w:t>(</w:t>
      </w:r>
      <w:r w:rsidR="00050170">
        <w:rPr>
          <w:i/>
        </w:rPr>
        <w:t>P</w:t>
      </w:r>
      <w:r w:rsidRPr="00D9782A">
        <w:rPr>
          <w:i/>
        </w:rPr>
        <w:t>lease explain the rationale for any exclusionary criteria</w:t>
      </w:r>
      <w:r w:rsidR="00050170">
        <w:rPr>
          <w:i/>
        </w:rPr>
        <w:t>.</w:t>
      </w:r>
      <w:r>
        <w:t>)</w:t>
      </w:r>
      <w:r w:rsidRPr="00B34A27">
        <w:t xml:space="preserve"> </w:t>
      </w:r>
      <w:sdt>
        <w:sdtPr>
          <w:id w:val="-1774163327"/>
          <w:placeholder>
            <w:docPart w:val="EE849F931185404E9246361BE4075F08"/>
          </w:placeholder>
          <w:showingPlcHdr/>
        </w:sdtPr>
        <w:sdtEndPr/>
        <w:sdtContent>
          <w:r w:rsidR="0061558D" w:rsidRPr="00A57A54">
            <w:rPr>
              <w:rStyle w:val="PlaceholderText"/>
            </w:rPr>
            <w:t>Click or tap here to enter text.</w:t>
          </w:r>
        </w:sdtContent>
      </w:sdt>
    </w:p>
    <w:p w14:paraId="31CBBC23" w14:textId="3AA0FC0F" w:rsidR="00B34A27" w:rsidRDefault="00460220" w:rsidP="00D9782A">
      <w:pPr>
        <w:ind w:left="450"/>
      </w:pPr>
      <w:sdt>
        <w:sdtPr>
          <w:rPr>
            <w:rFonts w:ascii="MS Gothic" w:eastAsia="MS Gothic" w:hAnsi="MS Gothic"/>
          </w:rPr>
          <w:id w:val="-1366598294"/>
          <w14:checkbox>
            <w14:checked w14:val="0"/>
            <w14:checkedState w14:val="2612" w14:font="MS Gothic"/>
            <w14:uncheckedState w14:val="2610" w14:font="MS Gothic"/>
          </w14:checkbox>
        </w:sdtPr>
        <w:sdtEndPr/>
        <w:sdtContent>
          <w:r w:rsidR="00D9782A">
            <w:rPr>
              <w:rFonts w:ascii="MS Gothic" w:eastAsia="MS Gothic" w:hAnsi="MS Gothic" w:hint="eastAsia"/>
            </w:rPr>
            <w:t>☐</w:t>
          </w:r>
        </w:sdtContent>
      </w:sdt>
      <w:r w:rsidR="00D9782A">
        <w:t xml:space="preserve"> No</w:t>
      </w:r>
      <w:r w:rsidR="00D9782A">
        <w:tab/>
      </w:r>
    </w:p>
    <w:bookmarkEnd w:id="3"/>
    <w:p w14:paraId="63167AA6" w14:textId="706C26D1" w:rsidR="00B34A27" w:rsidRDefault="00B34A27"/>
    <w:p w14:paraId="6E3D27AB" w14:textId="29E37305" w:rsidR="00D9782A" w:rsidRDefault="00D9782A" w:rsidP="00D9782A">
      <w:pPr>
        <w:pStyle w:val="ListParagraph"/>
        <w:keepNext/>
        <w:numPr>
          <w:ilvl w:val="0"/>
          <w:numId w:val="6"/>
        </w:numPr>
        <w:ind w:left="360"/>
      </w:pPr>
      <w:r>
        <w:t xml:space="preserve">What severity of substance addiction and mental illness will you serve? </w:t>
      </w:r>
    </w:p>
    <w:p w14:paraId="001A0B14" w14:textId="57ADE974" w:rsidR="00B34A27" w:rsidRDefault="00460220" w:rsidP="00D9782A">
      <w:pPr>
        <w:tabs>
          <w:tab w:val="left" w:pos="450"/>
        </w:tabs>
        <w:ind w:left="360"/>
      </w:pPr>
      <w:sdt>
        <w:sdtPr>
          <w:id w:val="1242606779"/>
          <w:placeholder>
            <w:docPart w:val="D9AE77CF2E3B4E79B8A57789A1270708"/>
          </w:placeholder>
          <w:showingPlcHdr/>
        </w:sdtPr>
        <w:sdtEndPr/>
        <w:sdtContent>
          <w:r w:rsidR="00D9782A" w:rsidRPr="00A57A54">
            <w:rPr>
              <w:rStyle w:val="PlaceholderText"/>
            </w:rPr>
            <w:t>Click or tap here to enter text.</w:t>
          </w:r>
        </w:sdtContent>
      </w:sdt>
    </w:p>
    <w:p w14:paraId="45E1EF71" w14:textId="07AB95E6" w:rsidR="00D9782A" w:rsidRDefault="00D9782A" w:rsidP="00D9782A">
      <w:pPr>
        <w:tabs>
          <w:tab w:val="left" w:pos="450"/>
        </w:tabs>
        <w:ind w:left="360"/>
      </w:pPr>
    </w:p>
    <w:p w14:paraId="3DBC5EFD" w14:textId="3BE15ECB" w:rsidR="00D9782A" w:rsidRDefault="00D9782A" w:rsidP="00D9782A">
      <w:pPr>
        <w:pStyle w:val="ListParagraph"/>
        <w:keepNext/>
        <w:numPr>
          <w:ilvl w:val="0"/>
          <w:numId w:val="6"/>
        </w:numPr>
        <w:ind w:left="360"/>
      </w:pPr>
      <w:r>
        <w:lastRenderedPageBreak/>
        <w:t xml:space="preserve">How will the program prioritize people who have medium to high criminogenic risk levels for program slots? </w:t>
      </w:r>
    </w:p>
    <w:p w14:paraId="336456D5" w14:textId="58CCD117" w:rsidR="00D9782A" w:rsidRDefault="00460220" w:rsidP="00D9782A">
      <w:pPr>
        <w:tabs>
          <w:tab w:val="left" w:pos="450"/>
        </w:tabs>
        <w:ind w:left="360"/>
      </w:pPr>
      <w:sdt>
        <w:sdtPr>
          <w:id w:val="1471713167"/>
          <w:placeholder>
            <w:docPart w:val="B1DA1313A6A340C1A650BC6CF54F9F22"/>
          </w:placeholder>
          <w:showingPlcHdr/>
        </w:sdtPr>
        <w:sdtEndPr/>
        <w:sdtContent>
          <w:r w:rsidR="00D9782A" w:rsidRPr="00A57A54">
            <w:rPr>
              <w:rStyle w:val="PlaceholderText"/>
            </w:rPr>
            <w:t>Click or tap here to enter text.</w:t>
          </w:r>
        </w:sdtContent>
      </w:sdt>
    </w:p>
    <w:p w14:paraId="36B9CE92" w14:textId="77777777" w:rsidR="00D9782A" w:rsidRDefault="00D9782A" w:rsidP="00D9782A">
      <w:pPr>
        <w:tabs>
          <w:tab w:val="left" w:pos="450"/>
        </w:tabs>
        <w:ind w:left="360"/>
      </w:pPr>
    </w:p>
    <w:p w14:paraId="02590F5A" w14:textId="6D097DBA" w:rsidR="00257E49" w:rsidRDefault="00E711B7" w:rsidP="00E711B7">
      <w:pPr>
        <w:pStyle w:val="ListParagraph"/>
        <w:keepNext/>
        <w:numPr>
          <w:ilvl w:val="0"/>
          <w:numId w:val="6"/>
        </w:numPr>
        <w:tabs>
          <w:tab w:val="left" w:pos="360"/>
        </w:tabs>
        <w:ind w:left="360"/>
      </w:pPr>
      <w:r>
        <w:t>What methods will you use for program recruitment</w:t>
      </w:r>
      <w:r w:rsidRPr="00E711B7">
        <w:t>?</w:t>
      </w:r>
    </w:p>
    <w:p w14:paraId="27AD278C" w14:textId="7C4002C2" w:rsidR="00E711B7" w:rsidRDefault="00460220" w:rsidP="00E711B7">
      <w:pPr>
        <w:keepNext/>
        <w:tabs>
          <w:tab w:val="left" w:pos="360"/>
        </w:tabs>
        <w:ind w:left="360"/>
      </w:pPr>
      <w:sdt>
        <w:sdtPr>
          <w:id w:val="-709339659"/>
          <w:placeholder>
            <w:docPart w:val="04CE8EF98AD64F7EB97308816B5BDAC4"/>
          </w:placeholder>
          <w:showingPlcHdr/>
        </w:sdtPr>
        <w:sdtEndPr/>
        <w:sdtContent>
          <w:r w:rsidR="00E711B7" w:rsidRPr="00A57A54">
            <w:rPr>
              <w:rStyle w:val="PlaceholderText"/>
            </w:rPr>
            <w:t>Click or tap here to enter text.</w:t>
          </w:r>
        </w:sdtContent>
      </w:sdt>
    </w:p>
    <w:p w14:paraId="69EBDFF9" w14:textId="77777777" w:rsidR="00E711B7" w:rsidRDefault="00E711B7" w:rsidP="00E711B7">
      <w:pPr>
        <w:pStyle w:val="ListParagraph"/>
        <w:keepNext/>
        <w:tabs>
          <w:tab w:val="left" w:pos="360"/>
        </w:tabs>
      </w:pPr>
    </w:p>
    <w:p w14:paraId="2DAE9563" w14:textId="38FB124A" w:rsidR="00257E49" w:rsidRDefault="00E711B7" w:rsidP="00E711B7">
      <w:pPr>
        <w:pStyle w:val="ListParagraph"/>
        <w:keepNext/>
        <w:numPr>
          <w:ilvl w:val="0"/>
          <w:numId w:val="6"/>
        </w:numPr>
        <w:ind w:left="360"/>
      </w:pPr>
      <w:r w:rsidRPr="00E711B7">
        <w:t>Who is involved in deciding if a person is accepted to the CSAMI services (e.g., prosecutor, judge, case manager, lieutenant in the jail, probation supervisor, etc.)?</w:t>
      </w:r>
    </w:p>
    <w:p w14:paraId="1DA5B875" w14:textId="77777777" w:rsidR="00D762E7" w:rsidRDefault="00460220" w:rsidP="00E711B7">
      <w:pPr>
        <w:pStyle w:val="ListParagraph"/>
        <w:keepNext/>
        <w:tabs>
          <w:tab w:val="left" w:pos="720"/>
        </w:tabs>
        <w:ind w:hanging="360"/>
      </w:pPr>
      <w:sdt>
        <w:sdtPr>
          <w:id w:val="-1326125931"/>
          <w:placeholder>
            <w:docPart w:val="6779054F6A99DB458D7ABB1EB8E259D0"/>
          </w:placeholder>
          <w:showingPlcHdr/>
        </w:sdtPr>
        <w:sdtEndPr/>
        <w:sdtContent>
          <w:r w:rsidR="00D762E7" w:rsidRPr="00A57A54">
            <w:rPr>
              <w:rStyle w:val="PlaceholderText"/>
            </w:rPr>
            <w:t>Click or tap here to enter text.</w:t>
          </w:r>
        </w:sdtContent>
      </w:sdt>
    </w:p>
    <w:p w14:paraId="79A2218A" w14:textId="77777777" w:rsidR="00257E49" w:rsidRDefault="00257E49"/>
    <w:p w14:paraId="66F715E9" w14:textId="4CB74031" w:rsidR="00C14172" w:rsidRDefault="00C14172" w:rsidP="00C14172">
      <w:pPr>
        <w:pStyle w:val="ListParagraph"/>
        <w:keepNext/>
        <w:numPr>
          <w:ilvl w:val="0"/>
          <w:numId w:val="6"/>
        </w:numPr>
        <w:ind w:left="360"/>
      </w:pPr>
      <w:r w:rsidRPr="00C14172">
        <w:t>Have all decision-makers agreed to follow validated risk and needs assessment results in making decisions about program eligibility?</w:t>
      </w:r>
    </w:p>
    <w:p w14:paraId="0B145F5C" w14:textId="33AB252D" w:rsidR="00023DAF" w:rsidRDefault="00460220" w:rsidP="008A71CD">
      <w:pPr>
        <w:pStyle w:val="ListParagraph"/>
        <w:keepNext/>
      </w:pPr>
      <w:sdt>
        <w:sdtPr>
          <w:rPr>
            <w:rFonts w:ascii="MS Gothic" w:eastAsia="MS Gothic" w:hAnsi="MS Gothic"/>
          </w:rPr>
          <w:id w:val="1471787449"/>
          <w14:checkbox>
            <w14:checked w14:val="0"/>
            <w14:checkedState w14:val="2612" w14:font="MS Gothic"/>
            <w14:uncheckedState w14:val="2610" w14:font="MS Gothic"/>
          </w14:checkbox>
        </w:sdtPr>
        <w:sdtEndPr/>
        <w:sdtContent>
          <w:r w:rsidR="00023DAF" w:rsidRPr="00023DAF">
            <w:rPr>
              <w:rFonts w:ascii="MS Gothic" w:eastAsia="MS Gothic" w:hAnsi="MS Gothic" w:hint="eastAsia"/>
            </w:rPr>
            <w:t>☐</w:t>
          </w:r>
        </w:sdtContent>
      </w:sdt>
      <w:r w:rsidR="00023DAF">
        <w:t xml:space="preserve"> Yes</w:t>
      </w:r>
    </w:p>
    <w:p w14:paraId="279B0AD7" w14:textId="77777777" w:rsidR="00023DAF" w:rsidRDefault="00460220" w:rsidP="008A71CD">
      <w:pPr>
        <w:pStyle w:val="ListParagraph"/>
        <w:keepNext/>
      </w:pPr>
      <w:sdt>
        <w:sdtPr>
          <w:rPr>
            <w:rFonts w:ascii="MS Gothic" w:eastAsia="MS Gothic" w:hAnsi="MS Gothic"/>
          </w:rPr>
          <w:id w:val="-220144647"/>
          <w14:checkbox>
            <w14:checked w14:val="0"/>
            <w14:checkedState w14:val="2612" w14:font="MS Gothic"/>
            <w14:uncheckedState w14:val="2610" w14:font="MS Gothic"/>
          </w14:checkbox>
        </w:sdtPr>
        <w:sdtEndPr/>
        <w:sdtContent>
          <w:r w:rsidR="00023DAF" w:rsidRPr="00023DAF">
            <w:rPr>
              <w:rFonts w:ascii="MS Gothic" w:eastAsia="MS Gothic" w:hAnsi="MS Gothic" w:hint="eastAsia"/>
            </w:rPr>
            <w:t>☐</w:t>
          </w:r>
        </w:sdtContent>
      </w:sdt>
      <w:r w:rsidR="00023DAF">
        <w:t xml:space="preserve"> No </w:t>
      </w:r>
      <w:r w:rsidR="00023DAF" w:rsidRPr="00023DAF">
        <w:rPr>
          <w:i/>
        </w:rPr>
        <w:t xml:space="preserve">(Why not?) </w:t>
      </w:r>
      <w:sdt>
        <w:sdtPr>
          <w:id w:val="1467925120"/>
          <w:placeholder>
            <w:docPart w:val="A5EE35D78C1C47F8B9DBD88A3539464B"/>
          </w:placeholder>
          <w:showingPlcHdr/>
        </w:sdtPr>
        <w:sdtEndPr/>
        <w:sdtContent>
          <w:r w:rsidR="00023DAF" w:rsidRPr="00A57A54">
            <w:rPr>
              <w:rStyle w:val="PlaceholderText"/>
            </w:rPr>
            <w:t>Click or tap here to enter text.</w:t>
          </w:r>
        </w:sdtContent>
      </w:sdt>
    </w:p>
    <w:p w14:paraId="66CC4C12" w14:textId="4215930E" w:rsidR="00257E49" w:rsidRDefault="00023DAF" w:rsidP="00023DAF">
      <w:pPr>
        <w:pStyle w:val="ListParagraph"/>
      </w:pPr>
      <w:r w:rsidDel="00023DAF">
        <w:t xml:space="preserve"> </w:t>
      </w:r>
    </w:p>
    <w:p w14:paraId="3211D581" w14:textId="3BEBB921" w:rsidR="00257E49" w:rsidRDefault="004A2660" w:rsidP="004A2660">
      <w:pPr>
        <w:pStyle w:val="ListParagraph"/>
        <w:keepNext/>
        <w:numPr>
          <w:ilvl w:val="0"/>
          <w:numId w:val="6"/>
        </w:numPr>
        <w:ind w:left="360"/>
      </w:pPr>
      <w:r w:rsidRPr="004A2660">
        <w:t>What processes will be developed by the end of the planning process to ensure that the standardized screening, assessment, and services will begin upon the start of the implementation phase of the project?</w:t>
      </w:r>
    </w:p>
    <w:p w14:paraId="71388E20" w14:textId="77941161" w:rsidR="00257E49" w:rsidRDefault="00460220" w:rsidP="004A2660">
      <w:pPr>
        <w:ind w:firstLine="360"/>
      </w:pPr>
      <w:sdt>
        <w:sdtPr>
          <w:id w:val="581336181"/>
          <w:placeholder>
            <w:docPart w:val="CC7DECD79C6A48B2BBFF43E04B4DE612"/>
          </w:placeholder>
          <w:showingPlcHdr/>
        </w:sdtPr>
        <w:sdtEndPr/>
        <w:sdtContent>
          <w:r w:rsidR="004A2660" w:rsidRPr="00A57A54">
            <w:rPr>
              <w:rStyle w:val="PlaceholderText"/>
            </w:rPr>
            <w:t>Click or tap here to enter text.</w:t>
          </w:r>
        </w:sdtContent>
      </w:sdt>
    </w:p>
    <w:p w14:paraId="21B160C8" w14:textId="77777777" w:rsidR="00257E49" w:rsidRDefault="00257E49" w:rsidP="00D762E7">
      <w:pPr>
        <w:pStyle w:val="BlockEndLabel"/>
      </w:pPr>
    </w:p>
    <w:p w14:paraId="5C05965A" w14:textId="50D783DF" w:rsidR="002D7329" w:rsidRDefault="00533C8F" w:rsidP="002D7329">
      <w:pPr>
        <w:keepNext/>
        <w:rPr>
          <w:b/>
        </w:rPr>
      </w:pPr>
      <w:r>
        <w:rPr>
          <w:b/>
        </w:rPr>
        <w:t>Exercise</w:t>
      </w:r>
      <w:r w:rsidR="002D7329" w:rsidRPr="00F060E5">
        <w:rPr>
          <w:b/>
        </w:rPr>
        <w:t xml:space="preserve"> </w:t>
      </w:r>
      <w:r>
        <w:rPr>
          <w:b/>
        </w:rPr>
        <w:t>3</w:t>
      </w:r>
      <w:r w:rsidR="002D7329" w:rsidRPr="00F060E5">
        <w:rPr>
          <w:b/>
        </w:rPr>
        <w:t xml:space="preserve">: </w:t>
      </w:r>
      <w:r w:rsidR="002D7329">
        <w:rPr>
          <w:b/>
        </w:rPr>
        <w:t xml:space="preserve">Evaluating </w:t>
      </w:r>
      <w:r w:rsidR="00D1043F">
        <w:rPr>
          <w:b/>
        </w:rPr>
        <w:t>Y</w:t>
      </w:r>
      <w:r w:rsidR="002D7329">
        <w:rPr>
          <w:b/>
        </w:rPr>
        <w:t xml:space="preserve">our </w:t>
      </w:r>
      <w:r w:rsidR="00D1043F">
        <w:rPr>
          <w:b/>
        </w:rPr>
        <w:t>S</w:t>
      </w:r>
      <w:r w:rsidR="002D7329">
        <w:rPr>
          <w:b/>
        </w:rPr>
        <w:t xml:space="preserve">creening and </w:t>
      </w:r>
      <w:r w:rsidR="00D1043F">
        <w:rPr>
          <w:b/>
        </w:rPr>
        <w:t>A</w:t>
      </w:r>
      <w:r w:rsidR="002D7329">
        <w:rPr>
          <w:b/>
        </w:rPr>
        <w:t xml:space="preserve">ssessment </w:t>
      </w:r>
      <w:r w:rsidR="00D1043F">
        <w:rPr>
          <w:b/>
        </w:rPr>
        <w:t>P</w:t>
      </w:r>
      <w:r w:rsidR="002D7329">
        <w:rPr>
          <w:b/>
        </w:rPr>
        <w:t xml:space="preserve">rocess </w:t>
      </w:r>
      <w:bookmarkStart w:id="4" w:name="_Hlk528331566"/>
    </w:p>
    <w:p w14:paraId="58A8F5BA" w14:textId="5130E672" w:rsidR="00F93A50" w:rsidRPr="002D7329" w:rsidRDefault="002D7329" w:rsidP="002D7329">
      <w:pPr>
        <w:keepNext/>
      </w:pPr>
      <w:r w:rsidRPr="002D7329">
        <w:t>For your grant program, you will need to identify appropriate candidates for your CSAMI program, define the terms of participation, and explain these terms to prospective participants. This activity will help you consider how to develop a standardized screening process and CSAMI assessments that will be available to people before their release from the correctional facility. The information for the screening and assessment processes will determine whether potential participants are eligible for pre- and post-release services. All people who are booked into the correctional facility are required to undergo a mental illness screening and substance addiction screening, so these processes will be able to help determine who in the facility should receive services. The following sets of questions ask about your processes for criminogenic risk and needs assessment, mental illness screening and assessment, and substance addiction screening and assessment.      </w:t>
      </w:r>
      <w:bookmarkEnd w:id="4"/>
      <w:r w:rsidRPr="002D7329">
        <w:t xml:space="preserve">      </w:t>
      </w:r>
    </w:p>
    <w:p w14:paraId="64E7CBCA" w14:textId="4A7E89D8" w:rsidR="00F93A50" w:rsidRDefault="00F93A50" w:rsidP="00D762E7">
      <w:pPr>
        <w:pStyle w:val="BlockEndLabel"/>
        <w:rPr>
          <w:b w:val="0"/>
          <w:color w:val="auto"/>
        </w:rPr>
      </w:pPr>
    </w:p>
    <w:p w14:paraId="5916EFEB" w14:textId="142AB349" w:rsidR="009F5836" w:rsidRDefault="009F5836" w:rsidP="009F5836">
      <w:pPr>
        <w:pStyle w:val="ListParagraph"/>
        <w:keepNext/>
        <w:numPr>
          <w:ilvl w:val="0"/>
          <w:numId w:val="13"/>
        </w:numPr>
        <w:ind w:left="360"/>
      </w:pPr>
      <w:r w:rsidRPr="009F5836">
        <w:t>Please briefly describe (in one paragraph) your screening and assessment process or attach a program flow chart or logic model that outlines the process.</w:t>
      </w:r>
      <w:r w:rsidR="0061558D">
        <w:t xml:space="preserve"> </w:t>
      </w:r>
    </w:p>
    <w:p w14:paraId="7E7A33DF" w14:textId="714810A0" w:rsidR="009F5836" w:rsidRDefault="00460220" w:rsidP="009F5836">
      <w:pPr>
        <w:keepNext/>
        <w:ind w:left="360"/>
      </w:pPr>
      <w:sdt>
        <w:sdtPr>
          <w:id w:val="225124079"/>
          <w:placeholder>
            <w:docPart w:val="D1AB38CA25DD4F939545811D05A01F29"/>
          </w:placeholder>
          <w:showingPlcHdr/>
        </w:sdtPr>
        <w:sdtEndPr/>
        <w:sdtContent>
          <w:r w:rsidR="009F5836" w:rsidRPr="00A57A54">
            <w:rPr>
              <w:rStyle w:val="PlaceholderText"/>
            </w:rPr>
            <w:t>Click or tap here to enter text.</w:t>
          </w:r>
        </w:sdtContent>
      </w:sdt>
    </w:p>
    <w:p w14:paraId="737AFFED" w14:textId="77777777" w:rsidR="009F5836" w:rsidRPr="002D7329" w:rsidRDefault="009F5836" w:rsidP="00D762E7">
      <w:pPr>
        <w:pStyle w:val="BlockEndLabel"/>
        <w:rPr>
          <w:b w:val="0"/>
          <w:color w:val="auto"/>
        </w:rPr>
      </w:pPr>
    </w:p>
    <w:p w14:paraId="3809F1EC" w14:textId="77777777" w:rsidR="006D7F24" w:rsidRDefault="006D7F24">
      <w:pPr>
        <w:rPr>
          <w:b/>
        </w:rPr>
      </w:pPr>
      <w:r>
        <w:rPr>
          <w:b/>
        </w:rPr>
        <w:br w:type="page"/>
      </w:r>
    </w:p>
    <w:p w14:paraId="624E9908" w14:textId="4BCAA432" w:rsidR="0061558D" w:rsidRDefault="0061558D" w:rsidP="0061558D">
      <w:pPr>
        <w:keepNext/>
        <w:rPr>
          <w:b/>
        </w:rPr>
      </w:pPr>
      <w:r>
        <w:rPr>
          <w:b/>
        </w:rPr>
        <w:lastRenderedPageBreak/>
        <w:t>How Your Screening and Assessment Tools Are Used</w:t>
      </w:r>
    </w:p>
    <w:p w14:paraId="32108C0F" w14:textId="3FD9E734" w:rsidR="0061558D" w:rsidRDefault="0061558D" w:rsidP="0061558D">
      <w:pPr>
        <w:keepNext/>
        <w:rPr>
          <w:b/>
        </w:rPr>
      </w:pPr>
    </w:p>
    <w:p w14:paraId="258781DF" w14:textId="342334FC" w:rsidR="0061558D" w:rsidRPr="00EA6C7A" w:rsidRDefault="0061558D" w:rsidP="0061558D">
      <w:pPr>
        <w:keepNext/>
        <w:rPr>
          <w:b/>
        </w:rPr>
      </w:pPr>
      <w:r w:rsidRPr="00EA6C7A">
        <w:rPr>
          <w:b/>
        </w:rPr>
        <w:t>Criminogenic Risk and Needs Assessment</w:t>
      </w:r>
    </w:p>
    <w:p w14:paraId="358C64F3" w14:textId="77777777" w:rsidR="00F93A50" w:rsidRDefault="00F93A50" w:rsidP="00D762E7">
      <w:pPr>
        <w:pStyle w:val="BlockEndLabel"/>
      </w:pPr>
    </w:p>
    <w:p w14:paraId="428DA595" w14:textId="5DA2B784" w:rsidR="0061558D" w:rsidRDefault="0061558D" w:rsidP="0061558D">
      <w:pPr>
        <w:pStyle w:val="ListParagraph"/>
        <w:keepNext/>
        <w:numPr>
          <w:ilvl w:val="0"/>
          <w:numId w:val="13"/>
        </w:numPr>
        <w:ind w:left="360"/>
      </w:pPr>
      <w:r>
        <w:t xml:space="preserve">What is the name of the validated criminogenic risk and needs assessment that will be used for this program? </w:t>
      </w:r>
    </w:p>
    <w:p w14:paraId="4F161EAB" w14:textId="77777777" w:rsidR="0061558D" w:rsidRDefault="00460220" w:rsidP="0061558D">
      <w:pPr>
        <w:keepNext/>
        <w:ind w:left="360"/>
      </w:pPr>
      <w:sdt>
        <w:sdtPr>
          <w:id w:val="1018899631"/>
          <w:placeholder>
            <w:docPart w:val="C1DAF3C4503F424EBC400705C1F0917F"/>
          </w:placeholder>
          <w:showingPlcHdr/>
        </w:sdtPr>
        <w:sdtEndPr/>
        <w:sdtContent>
          <w:r w:rsidR="0061558D" w:rsidRPr="00A57A54">
            <w:rPr>
              <w:rStyle w:val="PlaceholderText"/>
            </w:rPr>
            <w:t>Click or tap here to enter text.</w:t>
          </w:r>
        </w:sdtContent>
      </w:sdt>
    </w:p>
    <w:p w14:paraId="660996B1" w14:textId="77777777" w:rsidR="00F93A50" w:rsidRDefault="00F93A50" w:rsidP="00D762E7">
      <w:pPr>
        <w:pStyle w:val="BlockEndLabel"/>
      </w:pPr>
    </w:p>
    <w:p w14:paraId="7EBC92E9" w14:textId="18021A60" w:rsidR="0061558D" w:rsidRDefault="0061558D" w:rsidP="0061558D">
      <w:pPr>
        <w:pStyle w:val="ListParagraph"/>
        <w:keepNext/>
        <w:numPr>
          <w:ilvl w:val="0"/>
          <w:numId w:val="13"/>
        </w:numPr>
        <w:ind w:left="360"/>
      </w:pPr>
      <w:r>
        <w:t xml:space="preserve">Is </w:t>
      </w:r>
      <w:r w:rsidR="009A1C73">
        <w:t>the criminogenic risk and needs</w:t>
      </w:r>
      <w:r>
        <w:t xml:space="preserve"> assessment currently in place or will it be implemented in the future to meet grant requirements? </w:t>
      </w:r>
    </w:p>
    <w:p w14:paraId="36E100A4" w14:textId="63020876" w:rsidR="00023DAF" w:rsidRDefault="00460220" w:rsidP="008A71CD">
      <w:pPr>
        <w:pStyle w:val="ListParagraph"/>
        <w:keepNext/>
      </w:pPr>
      <w:sdt>
        <w:sdtPr>
          <w:rPr>
            <w:rFonts w:ascii="MS Gothic" w:eastAsia="MS Gothic" w:hAnsi="MS Gothic"/>
          </w:rPr>
          <w:id w:val="265360335"/>
          <w14:checkbox>
            <w14:checked w14:val="0"/>
            <w14:checkedState w14:val="2612" w14:font="MS Gothic"/>
            <w14:uncheckedState w14:val="2610" w14:font="MS Gothic"/>
          </w14:checkbox>
        </w:sdtPr>
        <w:sdtEndPr/>
        <w:sdtContent>
          <w:r w:rsidR="00023DAF">
            <w:rPr>
              <w:rFonts w:ascii="MS Gothic" w:eastAsia="MS Gothic" w:hAnsi="MS Gothic" w:hint="eastAsia"/>
            </w:rPr>
            <w:t>☐</w:t>
          </w:r>
        </w:sdtContent>
      </w:sdt>
      <w:r w:rsidR="00023DAF">
        <w:t xml:space="preserve"> Currently in use</w:t>
      </w:r>
    </w:p>
    <w:p w14:paraId="70E26BC4" w14:textId="7D345D11" w:rsidR="00023DAF" w:rsidRDefault="00460220" w:rsidP="008A71CD">
      <w:pPr>
        <w:pStyle w:val="ListParagraph"/>
        <w:keepNext/>
      </w:pPr>
      <w:sdt>
        <w:sdtPr>
          <w:rPr>
            <w:rFonts w:ascii="MS Gothic" w:eastAsia="MS Gothic" w:hAnsi="MS Gothic"/>
          </w:rPr>
          <w:id w:val="-1360658087"/>
          <w14:checkbox>
            <w14:checked w14:val="0"/>
            <w14:checkedState w14:val="2612" w14:font="MS Gothic"/>
            <w14:uncheckedState w14:val="2610" w14:font="MS Gothic"/>
          </w14:checkbox>
        </w:sdtPr>
        <w:sdtEndPr/>
        <w:sdtContent>
          <w:r w:rsidR="00023DAF">
            <w:rPr>
              <w:rFonts w:ascii="MS Gothic" w:eastAsia="MS Gothic" w:hAnsi="MS Gothic" w:hint="eastAsia"/>
            </w:rPr>
            <w:t>☐</w:t>
          </w:r>
        </w:sdtContent>
      </w:sdt>
      <w:r w:rsidR="00023DAF">
        <w:t xml:space="preserve"> To be implemented in the future</w:t>
      </w:r>
    </w:p>
    <w:p w14:paraId="04539302" w14:textId="6A85AD28" w:rsidR="0061558D" w:rsidRDefault="0061558D" w:rsidP="008A71CD">
      <w:pPr>
        <w:keepNext/>
      </w:pPr>
    </w:p>
    <w:p w14:paraId="688DFD62" w14:textId="0D933FEC" w:rsidR="0061558D" w:rsidRDefault="0061558D" w:rsidP="0061558D">
      <w:pPr>
        <w:pStyle w:val="ListParagraph"/>
        <w:keepNext/>
        <w:numPr>
          <w:ilvl w:val="0"/>
          <w:numId w:val="13"/>
        </w:numPr>
        <w:ind w:left="360"/>
      </w:pPr>
      <w:r>
        <w:t xml:space="preserve">Has the </w:t>
      </w:r>
      <w:r w:rsidR="009A1C73">
        <w:t xml:space="preserve">criminogenic risk and needs </w:t>
      </w:r>
      <w:r>
        <w:t xml:space="preserve">assessment been validated (or normed) on your jurisdiction’s population? </w:t>
      </w:r>
    </w:p>
    <w:p w14:paraId="05AE90E4" w14:textId="11EE775F" w:rsidR="0061558D" w:rsidRDefault="00460220" w:rsidP="0061558D">
      <w:pPr>
        <w:ind w:left="360"/>
      </w:pPr>
      <w:sdt>
        <w:sdtPr>
          <w:rPr>
            <w:rFonts w:ascii="MS Gothic" w:eastAsia="MS Gothic" w:hAnsi="MS Gothic"/>
          </w:rPr>
          <w:id w:val="1495064051"/>
          <w14:checkbox>
            <w14:checked w14:val="0"/>
            <w14:checkedState w14:val="2612" w14:font="MS Gothic"/>
            <w14:uncheckedState w14:val="2610" w14:font="MS Gothic"/>
          </w14:checkbox>
        </w:sdtPr>
        <w:sdtEndPr/>
        <w:sdtContent>
          <w:r w:rsidR="0061558D">
            <w:rPr>
              <w:rFonts w:ascii="MS Gothic" w:eastAsia="MS Gothic" w:hAnsi="MS Gothic" w:hint="eastAsia"/>
            </w:rPr>
            <w:t>☐</w:t>
          </w:r>
        </w:sdtContent>
      </w:sdt>
      <w:r w:rsidR="0061558D">
        <w:t xml:space="preserve"> Yes (</w:t>
      </w:r>
      <w:r w:rsidR="0061558D">
        <w:rPr>
          <w:i/>
        </w:rPr>
        <w:t>When did this validation take place?</w:t>
      </w:r>
      <w:r w:rsidR="0061558D">
        <w:t>)</w:t>
      </w:r>
      <w:r w:rsidR="0061558D" w:rsidRPr="00B34A27">
        <w:t xml:space="preserve"> </w:t>
      </w:r>
      <w:sdt>
        <w:sdtPr>
          <w:id w:val="-1251116194"/>
          <w:placeholder>
            <w:docPart w:val="6B74FFB3DDEC4E64AF199B56D86A224B"/>
          </w:placeholder>
          <w:showingPlcHdr/>
        </w:sdtPr>
        <w:sdtEndPr/>
        <w:sdtContent>
          <w:r w:rsidR="0061558D" w:rsidRPr="00A57A54">
            <w:rPr>
              <w:rStyle w:val="PlaceholderText"/>
            </w:rPr>
            <w:t>Click or tap here to enter text.</w:t>
          </w:r>
        </w:sdtContent>
      </w:sdt>
    </w:p>
    <w:p w14:paraId="14F92278" w14:textId="63C7B23D" w:rsidR="0061558D" w:rsidRPr="0061558D" w:rsidRDefault="00460220" w:rsidP="0061558D">
      <w:pPr>
        <w:ind w:left="360"/>
      </w:pPr>
      <w:sdt>
        <w:sdtPr>
          <w:rPr>
            <w:rFonts w:ascii="MS Gothic" w:eastAsia="MS Gothic" w:hAnsi="MS Gothic"/>
          </w:rPr>
          <w:id w:val="465790108"/>
          <w14:checkbox>
            <w14:checked w14:val="0"/>
            <w14:checkedState w14:val="2612" w14:font="MS Gothic"/>
            <w14:uncheckedState w14:val="2610" w14:font="MS Gothic"/>
          </w14:checkbox>
        </w:sdtPr>
        <w:sdtEndPr/>
        <w:sdtContent>
          <w:r w:rsidR="0061558D" w:rsidRPr="0061558D">
            <w:rPr>
              <w:rFonts w:ascii="MS Gothic" w:eastAsia="MS Gothic" w:hAnsi="MS Gothic" w:hint="eastAsia"/>
            </w:rPr>
            <w:t>☐</w:t>
          </w:r>
        </w:sdtContent>
      </w:sdt>
      <w:r w:rsidR="0061558D">
        <w:t xml:space="preserve"> No (</w:t>
      </w:r>
      <w:r w:rsidR="0061558D">
        <w:rPr>
          <w:i/>
        </w:rPr>
        <w:t>Why not?)</w:t>
      </w:r>
      <w:r w:rsidR="0061558D">
        <w:t xml:space="preserve"> </w:t>
      </w:r>
      <w:sdt>
        <w:sdtPr>
          <w:id w:val="711305052"/>
          <w:placeholder>
            <w:docPart w:val="427AB459BADE4B6AB7D9CF4A7C0C54AD"/>
          </w:placeholder>
          <w:showingPlcHdr/>
        </w:sdtPr>
        <w:sdtEndPr/>
        <w:sdtContent>
          <w:r w:rsidR="0061558D" w:rsidRPr="00A57A54">
            <w:rPr>
              <w:rStyle w:val="PlaceholderText"/>
            </w:rPr>
            <w:t>Click or tap here to enter text.</w:t>
          </w:r>
        </w:sdtContent>
      </w:sdt>
    </w:p>
    <w:p w14:paraId="21A59691" w14:textId="77777777" w:rsidR="0061558D" w:rsidRDefault="0061558D" w:rsidP="0061558D">
      <w:pPr>
        <w:keepNext/>
        <w:ind w:left="360"/>
      </w:pPr>
    </w:p>
    <w:p w14:paraId="228DBB08" w14:textId="75CF3D0C" w:rsidR="009A1C73" w:rsidRDefault="009A1C73" w:rsidP="009A1C73">
      <w:pPr>
        <w:pStyle w:val="ListParagraph"/>
        <w:keepNext/>
        <w:numPr>
          <w:ilvl w:val="0"/>
          <w:numId w:val="13"/>
        </w:numPr>
        <w:ind w:left="360"/>
      </w:pPr>
      <w:r>
        <w:t xml:space="preserve">Who will administer the criminogenic risk and needs assessment for this program? </w:t>
      </w:r>
    </w:p>
    <w:p w14:paraId="6E969F81" w14:textId="324CE03F" w:rsidR="00257E49" w:rsidRDefault="00460220" w:rsidP="009A1C73">
      <w:pPr>
        <w:keepNext/>
        <w:ind w:left="360"/>
      </w:pPr>
      <w:sdt>
        <w:sdtPr>
          <w:id w:val="1538620395"/>
          <w:placeholder>
            <w:docPart w:val="431A638D07F84B04BB51A33BA6875427"/>
          </w:placeholder>
          <w:showingPlcHdr/>
        </w:sdtPr>
        <w:sdtEndPr/>
        <w:sdtContent>
          <w:r w:rsidR="009A1C73" w:rsidRPr="00A57A54">
            <w:rPr>
              <w:rStyle w:val="PlaceholderText"/>
            </w:rPr>
            <w:t>Click or tap here to enter text.</w:t>
          </w:r>
        </w:sdtContent>
      </w:sdt>
      <w:r w:rsidR="003B6234">
        <w:br/>
      </w:r>
    </w:p>
    <w:p w14:paraId="48A116CE" w14:textId="0312EC1C" w:rsidR="007D53D8" w:rsidRDefault="007D53D8" w:rsidP="007D53D8">
      <w:pPr>
        <w:pStyle w:val="ListParagraph"/>
        <w:keepNext/>
        <w:numPr>
          <w:ilvl w:val="0"/>
          <w:numId w:val="13"/>
        </w:numPr>
        <w:tabs>
          <w:tab w:val="left" w:pos="360"/>
        </w:tabs>
        <w:ind w:left="360"/>
      </w:pPr>
      <w:r>
        <w:t xml:space="preserve">When is the criminogenic risk and needs assessment administered? </w:t>
      </w:r>
      <w:r w:rsidRPr="007D53D8">
        <w:t>If you are planning to implement one, when would it be administered?</w:t>
      </w:r>
    </w:p>
    <w:p w14:paraId="4550CB9D" w14:textId="79A50E8A" w:rsidR="007D53D8" w:rsidRDefault="00460220" w:rsidP="007D53D8">
      <w:pPr>
        <w:keepNext/>
        <w:ind w:left="360"/>
        <w:rPr>
          <w:b/>
        </w:rPr>
      </w:pPr>
      <w:sdt>
        <w:sdtPr>
          <w:id w:val="-247963439"/>
          <w:placeholder>
            <w:docPart w:val="9290F20A891B4C06B48B447991C8DC61"/>
          </w:placeholder>
          <w:showingPlcHdr/>
        </w:sdtPr>
        <w:sdtEndPr/>
        <w:sdtContent>
          <w:r w:rsidR="007D53D8" w:rsidRPr="00A57A54">
            <w:rPr>
              <w:rStyle w:val="PlaceholderText"/>
            </w:rPr>
            <w:t>Click or tap here to enter text.</w:t>
          </w:r>
        </w:sdtContent>
      </w:sdt>
    </w:p>
    <w:p w14:paraId="637B16FD" w14:textId="77777777" w:rsidR="007D53D8" w:rsidRDefault="007D53D8">
      <w:pPr>
        <w:keepNext/>
        <w:rPr>
          <w:b/>
        </w:rPr>
      </w:pPr>
    </w:p>
    <w:p w14:paraId="3842CA2B" w14:textId="3BC9F79F" w:rsidR="007D53D8" w:rsidRDefault="007D53D8" w:rsidP="007D53D8">
      <w:pPr>
        <w:pStyle w:val="ListParagraph"/>
        <w:keepNext/>
        <w:numPr>
          <w:ilvl w:val="0"/>
          <w:numId w:val="13"/>
        </w:numPr>
        <w:tabs>
          <w:tab w:val="left" w:pos="360"/>
        </w:tabs>
        <w:ind w:left="360"/>
      </w:pPr>
      <w:r>
        <w:t>How is the criminogenic risk and needs assessment information recorded and stored</w:t>
      </w:r>
      <w:r w:rsidRPr="007D53D8">
        <w:t>?</w:t>
      </w:r>
    </w:p>
    <w:p w14:paraId="26B45D7D" w14:textId="527E77F6" w:rsidR="00454359" w:rsidRPr="00454359" w:rsidRDefault="00460220" w:rsidP="00454359">
      <w:pPr>
        <w:keepNext/>
        <w:ind w:left="360"/>
      </w:pPr>
      <w:sdt>
        <w:sdtPr>
          <w:rPr>
            <w:rFonts w:ascii="Segoe UI Symbol" w:hAnsi="Segoe UI Symbol" w:cs="Segoe UI Symbol"/>
          </w:rPr>
          <w:id w:val="-1531261523"/>
          <w14:checkbox>
            <w14:checked w14:val="0"/>
            <w14:checkedState w14:val="2612" w14:font="MS Gothic"/>
            <w14:uncheckedState w14:val="2610" w14:font="MS Gothic"/>
          </w14:checkbox>
        </w:sdtPr>
        <w:sdtEndPr/>
        <w:sdtContent>
          <w:r w:rsidR="001C121D">
            <w:rPr>
              <w:rFonts w:ascii="MS Gothic" w:eastAsia="MS Gothic" w:hAnsi="MS Gothic" w:cs="Segoe UI Symbol" w:hint="eastAsia"/>
            </w:rPr>
            <w:t>☐</w:t>
          </w:r>
        </w:sdtContent>
      </w:sdt>
      <w:r w:rsidR="00454359" w:rsidRPr="00454359">
        <w:t xml:space="preserve"> </w:t>
      </w:r>
      <w:r w:rsidR="00454359">
        <w:t>Electronically</w:t>
      </w:r>
    </w:p>
    <w:p w14:paraId="6AC7D069" w14:textId="506B2198" w:rsidR="007D53D8" w:rsidRPr="00454359" w:rsidRDefault="00460220" w:rsidP="00454359">
      <w:pPr>
        <w:keepNext/>
        <w:ind w:left="360"/>
      </w:pPr>
      <w:sdt>
        <w:sdtPr>
          <w:rPr>
            <w:rFonts w:ascii="Segoe UI Symbol" w:hAnsi="Segoe UI Symbol" w:cs="Segoe UI Symbol"/>
          </w:rPr>
          <w:id w:val="1682549735"/>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454359" w:rsidRPr="00454359">
        <w:t xml:space="preserve"> </w:t>
      </w:r>
      <w:r w:rsidR="00454359">
        <w:t>Paper files</w:t>
      </w:r>
      <w:r w:rsidR="00454359" w:rsidRPr="00454359">
        <w:tab/>
      </w:r>
    </w:p>
    <w:p w14:paraId="0AE36DDC" w14:textId="59226460" w:rsidR="007D53D8" w:rsidRDefault="00460220" w:rsidP="00454359">
      <w:pPr>
        <w:keepNext/>
        <w:ind w:left="360"/>
        <w:rPr>
          <w:b/>
        </w:rPr>
      </w:pPr>
      <w:sdt>
        <w:sdtPr>
          <w:rPr>
            <w:rFonts w:ascii="Segoe UI Symbol" w:hAnsi="Segoe UI Symbol" w:cs="Segoe UI Symbol"/>
          </w:rPr>
          <w:id w:val="-1658995776"/>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454359" w:rsidRPr="00454359">
        <w:t xml:space="preserve"> </w:t>
      </w:r>
      <w:r w:rsidR="00454359">
        <w:t>Electronic health record</w:t>
      </w:r>
    </w:p>
    <w:p w14:paraId="69539C1E" w14:textId="3A68E517" w:rsidR="00454359" w:rsidRPr="00454359" w:rsidRDefault="00460220" w:rsidP="00454359">
      <w:pPr>
        <w:keepNext/>
        <w:ind w:left="360"/>
        <w:rPr>
          <w:b/>
        </w:rPr>
      </w:pPr>
      <w:sdt>
        <w:sdtPr>
          <w:rPr>
            <w:rFonts w:ascii="Segoe UI Symbol" w:hAnsi="Segoe UI Symbol" w:cs="Segoe UI Symbol"/>
          </w:rPr>
          <w:id w:val="108603845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454359" w:rsidRPr="00454359">
        <w:t xml:space="preserve"> </w:t>
      </w:r>
      <w:r w:rsidR="00454359">
        <w:t xml:space="preserve">Other </w:t>
      </w:r>
      <w:r w:rsidR="00454359" w:rsidRPr="00454359">
        <w:rPr>
          <w:i/>
        </w:rPr>
        <w:t>(</w:t>
      </w:r>
      <w:r w:rsidR="00247C2F">
        <w:rPr>
          <w:i/>
        </w:rPr>
        <w:t>P</w:t>
      </w:r>
      <w:r w:rsidR="00454359" w:rsidRPr="00454359">
        <w:rPr>
          <w:i/>
        </w:rPr>
        <w:t>lease specify</w:t>
      </w:r>
      <w:r w:rsidR="00247C2F">
        <w:rPr>
          <w:i/>
        </w:rPr>
        <w:t>.</w:t>
      </w:r>
      <w:r w:rsidR="00454359" w:rsidRPr="00454359">
        <w:rPr>
          <w:i/>
        </w:rPr>
        <w:t>)</w:t>
      </w:r>
      <w:r w:rsidR="00454359">
        <w:rPr>
          <w:i/>
        </w:rPr>
        <w:t xml:space="preserve"> </w:t>
      </w:r>
      <w:sdt>
        <w:sdtPr>
          <w:id w:val="1627114542"/>
          <w:placeholder>
            <w:docPart w:val="9990B848F57546BA973DC50A1F5623CC"/>
          </w:placeholder>
          <w:showingPlcHdr/>
        </w:sdtPr>
        <w:sdtEndPr/>
        <w:sdtContent>
          <w:r w:rsidR="00454359" w:rsidRPr="00A57A54">
            <w:rPr>
              <w:rStyle w:val="PlaceholderText"/>
            </w:rPr>
            <w:t>Click or tap here to enter text.</w:t>
          </w:r>
        </w:sdtContent>
      </w:sdt>
    </w:p>
    <w:p w14:paraId="076142C7" w14:textId="5E9F9E1A" w:rsidR="007D53D8" w:rsidRDefault="007D53D8">
      <w:pPr>
        <w:keepNext/>
        <w:rPr>
          <w:b/>
        </w:rPr>
      </w:pPr>
    </w:p>
    <w:p w14:paraId="6E571C4E" w14:textId="29EA09D2" w:rsidR="00361BC3" w:rsidRDefault="00361BC3" w:rsidP="00361BC3">
      <w:pPr>
        <w:pStyle w:val="ListParagraph"/>
        <w:keepNext/>
        <w:numPr>
          <w:ilvl w:val="0"/>
          <w:numId w:val="13"/>
        </w:numPr>
        <w:tabs>
          <w:tab w:val="left" w:pos="360"/>
        </w:tabs>
        <w:ind w:left="360"/>
      </w:pPr>
      <w:r>
        <w:t>Which partners have access to the criminogenic risk and needs assessment results</w:t>
      </w:r>
      <w:r w:rsidRPr="007D53D8">
        <w:t>?</w:t>
      </w:r>
      <w:r>
        <w:t xml:space="preserve"> Is access automatic or upon request? </w:t>
      </w:r>
    </w:p>
    <w:p w14:paraId="1EE5DBB7" w14:textId="0A7AD718" w:rsidR="00361BC3" w:rsidRPr="00361BC3" w:rsidRDefault="00460220" w:rsidP="00361BC3">
      <w:pPr>
        <w:keepNext/>
        <w:ind w:left="360"/>
      </w:pPr>
      <w:sdt>
        <w:sdtPr>
          <w:rPr>
            <w:rFonts w:ascii="Segoe UI Symbol" w:hAnsi="Segoe UI Symbol" w:cs="Segoe UI Symbol"/>
          </w:rPr>
          <w:id w:val="2022052516"/>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361BC3" w:rsidRPr="00454359">
        <w:t xml:space="preserve"> </w:t>
      </w:r>
      <w:r w:rsidR="00361BC3">
        <w:t xml:space="preserve">Automatic </w:t>
      </w:r>
      <w:r w:rsidR="00361BC3" w:rsidRPr="00361BC3">
        <w:rPr>
          <w:i/>
        </w:rPr>
        <w:t>(</w:t>
      </w:r>
      <w:r w:rsidR="00023DAF">
        <w:rPr>
          <w:i/>
        </w:rPr>
        <w:t>W</w:t>
      </w:r>
      <w:r w:rsidR="00361BC3" w:rsidRPr="00361BC3">
        <w:rPr>
          <w:i/>
        </w:rPr>
        <w:t>hich partners?)</w:t>
      </w:r>
      <w:r w:rsidR="00361BC3">
        <w:rPr>
          <w:i/>
        </w:rPr>
        <w:t xml:space="preserve"> </w:t>
      </w:r>
      <w:sdt>
        <w:sdtPr>
          <w:id w:val="1356305162"/>
          <w:placeholder>
            <w:docPart w:val="A1178D01D3E742C898AD1456402C542D"/>
          </w:placeholder>
          <w:showingPlcHdr/>
        </w:sdtPr>
        <w:sdtEndPr/>
        <w:sdtContent>
          <w:r w:rsidR="00361BC3" w:rsidRPr="00A57A54">
            <w:rPr>
              <w:rStyle w:val="PlaceholderText"/>
            </w:rPr>
            <w:t>Click or tap here to enter text.</w:t>
          </w:r>
        </w:sdtContent>
      </w:sdt>
    </w:p>
    <w:p w14:paraId="732ACD39" w14:textId="2F798351" w:rsidR="00361BC3" w:rsidRPr="00454359" w:rsidRDefault="00460220" w:rsidP="00361BC3">
      <w:pPr>
        <w:keepNext/>
        <w:ind w:left="360"/>
      </w:pPr>
      <w:sdt>
        <w:sdtPr>
          <w:rPr>
            <w:rFonts w:ascii="Segoe UI Symbol" w:hAnsi="Segoe UI Symbol" w:cs="Segoe UI Symbol"/>
          </w:rPr>
          <w:id w:val="1574542928"/>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361BC3" w:rsidRPr="00454359">
        <w:t xml:space="preserve"> </w:t>
      </w:r>
      <w:r w:rsidR="00361BC3">
        <w:t xml:space="preserve">Upon request </w:t>
      </w:r>
      <w:r w:rsidR="00361BC3" w:rsidRPr="00361BC3">
        <w:rPr>
          <w:i/>
        </w:rPr>
        <w:t>(</w:t>
      </w:r>
      <w:r w:rsidR="00023DAF">
        <w:rPr>
          <w:i/>
        </w:rPr>
        <w:t>W</w:t>
      </w:r>
      <w:r w:rsidR="00361BC3" w:rsidRPr="00361BC3">
        <w:rPr>
          <w:i/>
        </w:rPr>
        <w:t>hich partners?)</w:t>
      </w:r>
      <w:r w:rsidR="00361BC3">
        <w:rPr>
          <w:i/>
        </w:rPr>
        <w:t xml:space="preserve"> </w:t>
      </w:r>
      <w:sdt>
        <w:sdtPr>
          <w:id w:val="662975793"/>
          <w:placeholder>
            <w:docPart w:val="1D8E2540085F4FF49B8A7A77FF79927B"/>
          </w:placeholder>
          <w:showingPlcHdr/>
        </w:sdtPr>
        <w:sdtEndPr/>
        <w:sdtContent>
          <w:r w:rsidR="00361BC3" w:rsidRPr="00A57A54">
            <w:rPr>
              <w:rStyle w:val="PlaceholderText"/>
            </w:rPr>
            <w:t>Click or tap here to enter text.</w:t>
          </w:r>
        </w:sdtContent>
      </w:sdt>
      <w:r w:rsidR="00361BC3" w:rsidRPr="00454359">
        <w:tab/>
      </w:r>
    </w:p>
    <w:p w14:paraId="4C100A6D" w14:textId="0EA369F1" w:rsidR="00361BC3" w:rsidRDefault="00460220" w:rsidP="00361BC3">
      <w:pPr>
        <w:keepNext/>
        <w:ind w:left="360"/>
        <w:rPr>
          <w:b/>
        </w:rPr>
      </w:pPr>
      <w:sdt>
        <w:sdtPr>
          <w:rPr>
            <w:rFonts w:ascii="Segoe UI Symbol" w:hAnsi="Segoe UI Symbol" w:cs="Segoe UI Symbol"/>
          </w:rPr>
          <w:id w:val="38645866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361BC3" w:rsidRPr="00454359">
        <w:t xml:space="preserve"> </w:t>
      </w:r>
      <w:r w:rsidR="00361BC3">
        <w:t xml:space="preserve">No access </w:t>
      </w:r>
      <w:r w:rsidR="00361BC3" w:rsidRPr="00361BC3">
        <w:rPr>
          <w:i/>
        </w:rPr>
        <w:t>(</w:t>
      </w:r>
      <w:r w:rsidR="00023DAF">
        <w:rPr>
          <w:i/>
        </w:rPr>
        <w:t>W</w:t>
      </w:r>
      <w:r w:rsidR="00361BC3" w:rsidRPr="00361BC3">
        <w:rPr>
          <w:i/>
        </w:rPr>
        <w:t>hich partners?)</w:t>
      </w:r>
      <w:r w:rsidR="00361BC3">
        <w:t xml:space="preserve"> </w:t>
      </w:r>
      <w:sdt>
        <w:sdtPr>
          <w:id w:val="121663054"/>
          <w:placeholder>
            <w:docPart w:val="88A84AAC333B490E8C3C394BD3066DB0"/>
          </w:placeholder>
          <w:showingPlcHdr/>
        </w:sdtPr>
        <w:sdtEndPr/>
        <w:sdtContent>
          <w:r w:rsidR="00361BC3" w:rsidRPr="00A57A54">
            <w:rPr>
              <w:rStyle w:val="PlaceholderText"/>
            </w:rPr>
            <w:t>Click or tap here to enter text.</w:t>
          </w:r>
        </w:sdtContent>
      </w:sdt>
    </w:p>
    <w:p w14:paraId="2C812CA1" w14:textId="39D18775" w:rsidR="00361BC3" w:rsidRDefault="00361BC3">
      <w:pPr>
        <w:keepNext/>
        <w:rPr>
          <w:b/>
        </w:rPr>
      </w:pPr>
    </w:p>
    <w:p w14:paraId="5A4322D6" w14:textId="26F9A063" w:rsidR="00DF0156" w:rsidRDefault="00DF0156" w:rsidP="00DF0156">
      <w:pPr>
        <w:pStyle w:val="ListParagraph"/>
        <w:keepNext/>
        <w:numPr>
          <w:ilvl w:val="0"/>
          <w:numId w:val="13"/>
        </w:numPr>
        <w:ind w:left="360"/>
      </w:pPr>
      <w:r>
        <w:t xml:space="preserve">Are participants periodically reassessed? </w:t>
      </w:r>
    </w:p>
    <w:p w14:paraId="5C9C4641" w14:textId="0D349F20" w:rsidR="00DF0156" w:rsidRDefault="00460220" w:rsidP="00DF0156">
      <w:pPr>
        <w:ind w:left="360"/>
      </w:pPr>
      <w:sdt>
        <w:sdtPr>
          <w:rPr>
            <w:rFonts w:ascii="MS Gothic" w:eastAsia="MS Gothic" w:hAnsi="MS Gothic"/>
          </w:rPr>
          <w:id w:val="-1943907851"/>
          <w14:checkbox>
            <w14:checked w14:val="0"/>
            <w14:checkedState w14:val="2612" w14:font="MS Gothic"/>
            <w14:uncheckedState w14:val="2610" w14:font="MS Gothic"/>
          </w14:checkbox>
        </w:sdtPr>
        <w:sdtEndPr/>
        <w:sdtContent>
          <w:r w:rsidR="00DF0156">
            <w:rPr>
              <w:rFonts w:ascii="MS Gothic" w:eastAsia="MS Gothic" w:hAnsi="MS Gothic" w:hint="eastAsia"/>
            </w:rPr>
            <w:t>☐</w:t>
          </w:r>
        </w:sdtContent>
      </w:sdt>
      <w:r w:rsidR="00DF0156">
        <w:t xml:space="preserve"> Yes (</w:t>
      </w:r>
      <w:r w:rsidR="00DF0156">
        <w:rPr>
          <w:i/>
        </w:rPr>
        <w:t>When and by whom?</w:t>
      </w:r>
      <w:r w:rsidR="00DF0156">
        <w:t>)</w:t>
      </w:r>
      <w:r w:rsidR="00DF0156" w:rsidRPr="00B34A27">
        <w:t xml:space="preserve"> </w:t>
      </w:r>
      <w:sdt>
        <w:sdtPr>
          <w:id w:val="-2136011668"/>
          <w:placeholder>
            <w:docPart w:val="B70121411DDC41F581C4F786E292A647"/>
          </w:placeholder>
          <w:showingPlcHdr/>
        </w:sdtPr>
        <w:sdtEndPr/>
        <w:sdtContent>
          <w:r w:rsidR="00DF0156" w:rsidRPr="00A57A54">
            <w:rPr>
              <w:rStyle w:val="PlaceholderText"/>
            </w:rPr>
            <w:t>Click or tap here to enter text.</w:t>
          </w:r>
        </w:sdtContent>
      </w:sdt>
    </w:p>
    <w:p w14:paraId="724015A2" w14:textId="77777777" w:rsidR="00DF0156" w:rsidRPr="0061558D" w:rsidRDefault="00460220" w:rsidP="00DF0156">
      <w:pPr>
        <w:ind w:left="360"/>
      </w:pPr>
      <w:sdt>
        <w:sdtPr>
          <w:rPr>
            <w:rFonts w:ascii="MS Gothic" w:eastAsia="MS Gothic" w:hAnsi="MS Gothic"/>
          </w:rPr>
          <w:id w:val="-727844094"/>
          <w14:checkbox>
            <w14:checked w14:val="0"/>
            <w14:checkedState w14:val="2612" w14:font="MS Gothic"/>
            <w14:uncheckedState w14:val="2610" w14:font="MS Gothic"/>
          </w14:checkbox>
        </w:sdtPr>
        <w:sdtEndPr/>
        <w:sdtContent>
          <w:r w:rsidR="00DF0156" w:rsidRPr="0061558D">
            <w:rPr>
              <w:rFonts w:ascii="MS Gothic" w:eastAsia="MS Gothic" w:hAnsi="MS Gothic" w:hint="eastAsia"/>
            </w:rPr>
            <w:t>☐</w:t>
          </w:r>
        </w:sdtContent>
      </w:sdt>
      <w:r w:rsidR="00DF0156">
        <w:t xml:space="preserve"> No (</w:t>
      </w:r>
      <w:r w:rsidR="00DF0156">
        <w:rPr>
          <w:i/>
        </w:rPr>
        <w:t>Why not?)</w:t>
      </w:r>
      <w:r w:rsidR="00DF0156">
        <w:t xml:space="preserve"> </w:t>
      </w:r>
      <w:sdt>
        <w:sdtPr>
          <w:id w:val="-130560809"/>
          <w:placeholder>
            <w:docPart w:val="BB4000E8E2C74FE4962C8D47244D89B2"/>
          </w:placeholder>
          <w:showingPlcHdr/>
        </w:sdtPr>
        <w:sdtEndPr/>
        <w:sdtContent>
          <w:r w:rsidR="00DF0156" w:rsidRPr="00A57A54">
            <w:rPr>
              <w:rStyle w:val="PlaceholderText"/>
            </w:rPr>
            <w:t>Click or tap here to enter text.</w:t>
          </w:r>
        </w:sdtContent>
      </w:sdt>
    </w:p>
    <w:p w14:paraId="778BF6AE" w14:textId="67CD7D95" w:rsidR="00DF0156" w:rsidRDefault="00DF0156" w:rsidP="00DF0156">
      <w:pPr>
        <w:pStyle w:val="ListParagraph"/>
        <w:keepNext/>
        <w:numPr>
          <w:ilvl w:val="0"/>
          <w:numId w:val="13"/>
        </w:numPr>
        <w:tabs>
          <w:tab w:val="left" w:pos="360"/>
        </w:tabs>
        <w:ind w:left="360"/>
      </w:pPr>
      <w:r>
        <w:lastRenderedPageBreak/>
        <w:t xml:space="preserve">What staff receive training on the </w:t>
      </w:r>
      <w:r w:rsidRPr="00175E5E">
        <w:rPr>
          <w:i/>
        </w:rPr>
        <w:t>administration and scoring</w:t>
      </w:r>
      <w:r>
        <w:t xml:space="preserve"> of the criminogenic risk and needs assessment? </w:t>
      </w:r>
    </w:p>
    <w:p w14:paraId="4F8366EC" w14:textId="77777777" w:rsidR="00DF0156" w:rsidRDefault="00460220" w:rsidP="00DF0156">
      <w:pPr>
        <w:keepNext/>
        <w:ind w:left="360"/>
        <w:rPr>
          <w:b/>
        </w:rPr>
      </w:pPr>
      <w:sdt>
        <w:sdtPr>
          <w:id w:val="909034145"/>
          <w:placeholder>
            <w:docPart w:val="DD42892218C04E918D759370A83AB71D"/>
          </w:placeholder>
          <w:showingPlcHdr/>
        </w:sdtPr>
        <w:sdtEndPr/>
        <w:sdtContent>
          <w:r w:rsidR="00DF0156" w:rsidRPr="00A57A54">
            <w:rPr>
              <w:rStyle w:val="PlaceholderText"/>
            </w:rPr>
            <w:t>Click or tap here to enter text.</w:t>
          </w:r>
        </w:sdtContent>
      </w:sdt>
    </w:p>
    <w:p w14:paraId="152D417A" w14:textId="0435B1FA" w:rsidR="00361BC3" w:rsidRPr="008A71CD" w:rsidRDefault="00361BC3">
      <w:pPr>
        <w:keepNext/>
        <w:rPr>
          <w:b/>
          <w:sz w:val="18"/>
        </w:rPr>
      </w:pPr>
    </w:p>
    <w:p w14:paraId="2D8A95AB" w14:textId="214404E2" w:rsidR="00175E5E" w:rsidRDefault="00175E5E" w:rsidP="00175E5E">
      <w:pPr>
        <w:pStyle w:val="ListParagraph"/>
        <w:keepNext/>
        <w:numPr>
          <w:ilvl w:val="0"/>
          <w:numId w:val="13"/>
        </w:numPr>
        <w:tabs>
          <w:tab w:val="left" w:pos="360"/>
        </w:tabs>
        <w:ind w:left="360"/>
      </w:pPr>
      <w:r>
        <w:t xml:space="preserve">What staff receive training on </w:t>
      </w:r>
      <w:r>
        <w:rPr>
          <w:i/>
        </w:rPr>
        <w:t xml:space="preserve">implementing </w:t>
      </w:r>
      <w:r>
        <w:t xml:space="preserve">the results of the criminogenic risk and needs assessment? </w:t>
      </w:r>
    </w:p>
    <w:p w14:paraId="389C9770" w14:textId="77777777" w:rsidR="00175E5E" w:rsidRDefault="00460220" w:rsidP="00175E5E">
      <w:pPr>
        <w:keepNext/>
        <w:ind w:left="360"/>
        <w:rPr>
          <w:b/>
        </w:rPr>
      </w:pPr>
      <w:sdt>
        <w:sdtPr>
          <w:id w:val="-323279378"/>
          <w:placeholder>
            <w:docPart w:val="83731C01005041BEBF242D1A481E43B3"/>
          </w:placeholder>
          <w:showingPlcHdr/>
        </w:sdtPr>
        <w:sdtEndPr/>
        <w:sdtContent>
          <w:r w:rsidR="00175E5E" w:rsidRPr="00A57A54">
            <w:rPr>
              <w:rStyle w:val="PlaceholderText"/>
            </w:rPr>
            <w:t>Click or tap here to enter text.</w:t>
          </w:r>
        </w:sdtContent>
      </w:sdt>
    </w:p>
    <w:p w14:paraId="1AF97055" w14:textId="2CE7754E" w:rsidR="00361BC3" w:rsidRPr="008A71CD" w:rsidRDefault="00361BC3">
      <w:pPr>
        <w:keepNext/>
        <w:rPr>
          <w:b/>
          <w:sz w:val="18"/>
        </w:rPr>
      </w:pPr>
    </w:p>
    <w:p w14:paraId="391A9D99" w14:textId="5B260DCA" w:rsidR="00175E5E" w:rsidRDefault="00175E5E" w:rsidP="00175E5E">
      <w:pPr>
        <w:pStyle w:val="ListParagraph"/>
        <w:keepNext/>
        <w:numPr>
          <w:ilvl w:val="0"/>
          <w:numId w:val="13"/>
        </w:numPr>
        <w:ind w:left="360"/>
      </w:pPr>
      <w:r>
        <w:t>Do staff receive booster trainings</w:t>
      </w:r>
      <w:r w:rsidR="00D64A8F">
        <w:t xml:space="preserve"> on the criminogenic risk and needs assessment</w:t>
      </w:r>
      <w:r>
        <w:t xml:space="preserve">? </w:t>
      </w:r>
    </w:p>
    <w:p w14:paraId="4D1CBD64" w14:textId="086B1FD4" w:rsidR="00175E5E" w:rsidRDefault="00460220" w:rsidP="00175E5E">
      <w:pPr>
        <w:ind w:left="360"/>
      </w:pPr>
      <w:sdt>
        <w:sdtPr>
          <w:rPr>
            <w:rFonts w:ascii="MS Gothic" w:eastAsia="MS Gothic" w:hAnsi="MS Gothic"/>
          </w:rPr>
          <w:id w:val="724104995"/>
          <w14:checkbox>
            <w14:checked w14:val="0"/>
            <w14:checkedState w14:val="2612" w14:font="MS Gothic"/>
            <w14:uncheckedState w14:val="2610" w14:font="MS Gothic"/>
          </w14:checkbox>
        </w:sdtPr>
        <w:sdtEndPr/>
        <w:sdtContent>
          <w:r w:rsidR="0030648E">
            <w:rPr>
              <w:rFonts w:ascii="MS Gothic" w:eastAsia="MS Gothic" w:hAnsi="MS Gothic" w:hint="eastAsia"/>
            </w:rPr>
            <w:t>☐</w:t>
          </w:r>
        </w:sdtContent>
      </w:sdt>
      <w:r w:rsidR="00175E5E">
        <w:t xml:space="preserve"> Yes (</w:t>
      </w:r>
      <w:r w:rsidR="00D64A8F">
        <w:rPr>
          <w:i/>
        </w:rPr>
        <w:t>How often</w:t>
      </w:r>
      <w:r w:rsidR="00175E5E">
        <w:rPr>
          <w:i/>
        </w:rPr>
        <w:t>?</w:t>
      </w:r>
      <w:r w:rsidR="00175E5E">
        <w:t>)</w:t>
      </w:r>
      <w:r w:rsidR="00175E5E" w:rsidRPr="00B34A27">
        <w:t xml:space="preserve"> </w:t>
      </w:r>
      <w:sdt>
        <w:sdtPr>
          <w:id w:val="1642537061"/>
          <w:placeholder>
            <w:docPart w:val="AFD453A88E3644ABAB5A0170EA8FE685"/>
          </w:placeholder>
          <w:showingPlcHdr/>
        </w:sdtPr>
        <w:sdtEndPr/>
        <w:sdtContent>
          <w:r w:rsidR="00175E5E" w:rsidRPr="00A57A54">
            <w:rPr>
              <w:rStyle w:val="PlaceholderText"/>
            </w:rPr>
            <w:t>Click or tap here to enter text.</w:t>
          </w:r>
        </w:sdtContent>
      </w:sdt>
    </w:p>
    <w:p w14:paraId="629A71C1" w14:textId="77777777" w:rsidR="00175E5E" w:rsidRPr="0061558D" w:rsidRDefault="00460220" w:rsidP="00175E5E">
      <w:pPr>
        <w:ind w:left="360"/>
      </w:pPr>
      <w:sdt>
        <w:sdtPr>
          <w:rPr>
            <w:rFonts w:ascii="MS Gothic" w:eastAsia="MS Gothic" w:hAnsi="MS Gothic"/>
          </w:rPr>
          <w:id w:val="569707250"/>
          <w14:checkbox>
            <w14:checked w14:val="0"/>
            <w14:checkedState w14:val="2612" w14:font="MS Gothic"/>
            <w14:uncheckedState w14:val="2610" w14:font="MS Gothic"/>
          </w14:checkbox>
        </w:sdtPr>
        <w:sdtEndPr/>
        <w:sdtContent>
          <w:r w:rsidR="00175E5E" w:rsidRPr="0061558D">
            <w:rPr>
              <w:rFonts w:ascii="MS Gothic" w:eastAsia="MS Gothic" w:hAnsi="MS Gothic" w:hint="eastAsia"/>
            </w:rPr>
            <w:t>☐</w:t>
          </w:r>
        </w:sdtContent>
      </w:sdt>
      <w:r w:rsidR="00175E5E">
        <w:t xml:space="preserve"> No (</w:t>
      </w:r>
      <w:r w:rsidR="00175E5E">
        <w:rPr>
          <w:i/>
        </w:rPr>
        <w:t>Why not?)</w:t>
      </w:r>
      <w:r w:rsidR="00175E5E">
        <w:t xml:space="preserve"> </w:t>
      </w:r>
      <w:sdt>
        <w:sdtPr>
          <w:id w:val="765811670"/>
          <w:placeholder>
            <w:docPart w:val="82708E0C3A5549EC895EC8825E3B97BD"/>
          </w:placeholder>
          <w:showingPlcHdr/>
        </w:sdtPr>
        <w:sdtEndPr/>
        <w:sdtContent>
          <w:r w:rsidR="00175E5E" w:rsidRPr="00A57A54">
            <w:rPr>
              <w:rStyle w:val="PlaceholderText"/>
            </w:rPr>
            <w:t>Click or tap here to enter text.</w:t>
          </w:r>
        </w:sdtContent>
      </w:sdt>
    </w:p>
    <w:p w14:paraId="468C09D4" w14:textId="77777777" w:rsidR="00175E5E" w:rsidRPr="008A71CD" w:rsidRDefault="00175E5E">
      <w:pPr>
        <w:keepNext/>
        <w:rPr>
          <w:b/>
          <w:sz w:val="18"/>
        </w:rPr>
      </w:pPr>
    </w:p>
    <w:p w14:paraId="2184899D" w14:textId="52FFA68E" w:rsidR="00D64A8F" w:rsidRDefault="00D64A8F" w:rsidP="00D64A8F">
      <w:pPr>
        <w:pStyle w:val="ListParagraph"/>
        <w:keepNext/>
        <w:numPr>
          <w:ilvl w:val="0"/>
          <w:numId w:val="13"/>
        </w:numPr>
        <w:ind w:left="360"/>
      </w:pPr>
      <w:r>
        <w:t xml:space="preserve">Are case plans developed from the results of the criminogenic risk and needs assessment? </w:t>
      </w:r>
    </w:p>
    <w:p w14:paraId="74A0201A" w14:textId="64AA47BA" w:rsidR="00D64A8F" w:rsidRDefault="00460220" w:rsidP="00D64A8F">
      <w:pPr>
        <w:ind w:left="360"/>
      </w:pPr>
      <w:sdt>
        <w:sdtPr>
          <w:rPr>
            <w:rFonts w:ascii="MS Gothic" w:eastAsia="MS Gothic" w:hAnsi="MS Gothic"/>
          </w:rPr>
          <w:id w:val="1104530794"/>
          <w14:checkbox>
            <w14:checked w14:val="0"/>
            <w14:checkedState w14:val="2612" w14:font="MS Gothic"/>
            <w14:uncheckedState w14:val="2610" w14:font="MS Gothic"/>
          </w14:checkbox>
        </w:sdtPr>
        <w:sdtEndPr/>
        <w:sdtContent>
          <w:r w:rsidR="00D64A8F">
            <w:rPr>
              <w:rFonts w:ascii="MS Gothic" w:eastAsia="MS Gothic" w:hAnsi="MS Gothic" w:hint="eastAsia"/>
            </w:rPr>
            <w:t>☐</w:t>
          </w:r>
        </w:sdtContent>
      </w:sdt>
      <w:r w:rsidR="00D64A8F">
        <w:t xml:space="preserve"> Yes (</w:t>
      </w:r>
      <w:r w:rsidR="00D64A8F">
        <w:rPr>
          <w:i/>
        </w:rPr>
        <w:t>Please elaborate</w:t>
      </w:r>
      <w:r w:rsidR="003E39F0">
        <w:rPr>
          <w:i/>
        </w:rPr>
        <w:t>.</w:t>
      </w:r>
      <w:r w:rsidR="00D64A8F">
        <w:t>)</w:t>
      </w:r>
      <w:r w:rsidR="00D64A8F" w:rsidRPr="00B34A27">
        <w:t xml:space="preserve"> </w:t>
      </w:r>
      <w:sdt>
        <w:sdtPr>
          <w:id w:val="-695388260"/>
          <w:placeholder>
            <w:docPart w:val="CD79FCE9662549E5B6D70AC4E586329D"/>
          </w:placeholder>
          <w:showingPlcHdr/>
        </w:sdtPr>
        <w:sdtEndPr/>
        <w:sdtContent>
          <w:r w:rsidR="00D64A8F" w:rsidRPr="00A57A54">
            <w:rPr>
              <w:rStyle w:val="PlaceholderText"/>
            </w:rPr>
            <w:t>Click or tap here to enter text.</w:t>
          </w:r>
        </w:sdtContent>
      </w:sdt>
    </w:p>
    <w:p w14:paraId="1D1CD1F9" w14:textId="0A51899E" w:rsidR="00175E5E" w:rsidRDefault="00460220" w:rsidP="008A71CD">
      <w:pPr>
        <w:spacing w:line="240" w:lineRule="auto"/>
        <w:ind w:left="360"/>
        <w:rPr>
          <w:b/>
        </w:rPr>
      </w:pPr>
      <w:sdt>
        <w:sdtPr>
          <w:rPr>
            <w:rFonts w:ascii="MS Gothic" w:eastAsia="MS Gothic" w:hAnsi="MS Gothic"/>
          </w:rPr>
          <w:id w:val="-1146662067"/>
          <w14:checkbox>
            <w14:checked w14:val="0"/>
            <w14:checkedState w14:val="2612" w14:font="MS Gothic"/>
            <w14:uncheckedState w14:val="2610" w14:font="MS Gothic"/>
          </w14:checkbox>
        </w:sdtPr>
        <w:sdtEndPr/>
        <w:sdtContent>
          <w:r w:rsidR="006D7F24">
            <w:rPr>
              <w:rFonts w:ascii="MS Gothic" w:eastAsia="MS Gothic" w:hAnsi="MS Gothic" w:hint="eastAsia"/>
            </w:rPr>
            <w:t>☐</w:t>
          </w:r>
        </w:sdtContent>
      </w:sdt>
      <w:r w:rsidR="00D64A8F">
        <w:t xml:space="preserve"> No (</w:t>
      </w:r>
      <w:r w:rsidR="00D64A8F">
        <w:rPr>
          <w:i/>
        </w:rPr>
        <w:t>Why not?)</w:t>
      </w:r>
      <w:r w:rsidR="00D64A8F">
        <w:t xml:space="preserve"> </w:t>
      </w:r>
      <w:sdt>
        <w:sdtPr>
          <w:id w:val="258420506"/>
          <w:placeholder>
            <w:docPart w:val="A4A3395E185C465BA1ECA3EE4B20BFE0"/>
          </w:placeholder>
          <w:showingPlcHdr/>
        </w:sdtPr>
        <w:sdtEndPr/>
        <w:sdtContent>
          <w:r w:rsidR="00D64A8F" w:rsidRPr="00A57A54">
            <w:rPr>
              <w:rStyle w:val="PlaceholderText"/>
            </w:rPr>
            <w:t>Click or tap here to enter text.</w:t>
          </w:r>
        </w:sdtContent>
      </w:sdt>
    </w:p>
    <w:p w14:paraId="69E9EFDC" w14:textId="77777777" w:rsidR="00C137E3" w:rsidRPr="008A71CD" w:rsidRDefault="00C137E3" w:rsidP="007E6A76">
      <w:pPr>
        <w:keepNext/>
        <w:spacing w:line="240" w:lineRule="auto"/>
        <w:rPr>
          <w:b/>
          <w:sz w:val="18"/>
        </w:rPr>
      </w:pPr>
    </w:p>
    <w:p w14:paraId="4771CA08" w14:textId="4496D804" w:rsidR="00EA6C7A" w:rsidRPr="00EA6C7A" w:rsidRDefault="00EA6C7A" w:rsidP="007E6A76">
      <w:pPr>
        <w:keepNext/>
        <w:spacing w:line="240" w:lineRule="auto"/>
        <w:rPr>
          <w:b/>
        </w:rPr>
      </w:pPr>
      <w:r>
        <w:rPr>
          <w:b/>
        </w:rPr>
        <w:t>Mental Illness Screening Tool</w:t>
      </w:r>
    </w:p>
    <w:p w14:paraId="7A72CA37" w14:textId="38082FC5" w:rsidR="00175E5E" w:rsidRPr="008A71CD" w:rsidRDefault="00175E5E" w:rsidP="007E6A76">
      <w:pPr>
        <w:keepNext/>
        <w:spacing w:line="240" w:lineRule="auto"/>
        <w:rPr>
          <w:sz w:val="18"/>
        </w:rPr>
      </w:pPr>
    </w:p>
    <w:p w14:paraId="009BF2EF" w14:textId="06FA78CD" w:rsidR="00EA6C7A" w:rsidRDefault="00EA6C7A" w:rsidP="007E6A76">
      <w:pPr>
        <w:pStyle w:val="ListParagraph"/>
        <w:keepNext/>
        <w:numPr>
          <w:ilvl w:val="0"/>
          <w:numId w:val="13"/>
        </w:numPr>
        <w:tabs>
          <w:tab w:val="left" w:pos="360"/>
        </w:tabs>
        <w:spacing w:line="240" w:lineRule="auto"/>
        <w:ind w:left="360"/>
      </w:pPr>
      <w:r>
        <w:t xml:space="preserve">What is the name of the validated mental illness screening tool? </w:t>
      </w:r>
    </w:p>
    <w:p w14:paraId="79C35B31" w14:textId="77777777" w:rsidR="00EA6C7A" w:rsidRDefault="00460220" w:rsidP="007E6A76">
      <w:pPr>
        <w:keepNext/>
        <w:spacing w:line="240" w:lineRule="auto"/>
        <w:ind w:left="360"/>
        <w:rPr>
          <w:b/>
        </w:rPr>
      </w:pPr>
      <w:sdt>
        <w:sdtPr>
          <w:id w:val="-2051449394"/>
          <w:placeholder>
            <w:docPart w:val="18CA6DC9EAA14DBAB6A105765B079245"/>
          </w:placeholder>
          <w:showingPlcHdr/>
        </w:sdtPr>
        <w:sdtEndPr/>
        <w:sdtContent>
          <w:r w:rsidR="00EA6C7A" w:rsidRPr="00A57A54">
            <w:rPr>
              <w:rStyle w:val="PlaceholderText"/>
            </w:rPr>
            <w:t>Click or tap here to enter text.</w:t>
          </w:r>
        </w:sdtContent>
      </w:sdt>
    </w:p>
    <w:p w14:paraId="2D1D6B83" w14:textId="77777777" w:rsidR="00EA6C7A" w:rsidRPr="008A71CD" w:rsidRDefault="00EA6C7A" w:rsidP="007E6A76">
      <w:pPr>
        <w:keepNext/>
        <w:spacing w:line="240" w:lineRule="auto"/>
        <w:rPr>
          <w:sz w:val="18"/>
        </w:rPr>
      </w:pPr>
    </w:p>
    <w:p w14:paraId="16F4276C" w14:textId="78722185" w:rsidR="00EA6C7A" w:rsidRDefault="00EA6C7A" w:rsidP="007E6A76">
      <w:pPr>
        <w:pStyle w:val="ListParagraph"/>
        <w:keepNext/>
        <w:numPr>
          <w:ilvl w:val="0"/>
          <w:numId w:val="13"/>
        </w:numPr>
        <w:tabs>
          <w:tab w:val="left" w:pos="360"/>
        </w:tabs>
        <w:spacing w:line="240" w:lineRule="auto"/>
        <w:ind w:left="360"/>
      </w:pPr>
      <w:r>
        <w:t xml:space="preserve">Who administers the mental illness screening tool? </w:t>
      </w:r>
    </w:p>
    <w:p w14:paraId="2F990997" w14:textId="77777777" w:rsidR="00EA6C7A" w:rsidRDefault="00460220" w:rsidP="007E6A76">
      <w:pPr>
        <w:keepNext/>
        <w:spacing w:line="240" w:lineRule="auto"/>
        <w:ind w:left="360"/>
        <w:rPr>
          <w:b/>
        </w:rPr>
      </w:pPr>
      <w:sdt>
        <w:sdtPr>
          <w:id w:val="1624420484"/>
          <w:placeholder>
            <w:docPart w:val="45CD4F56FB464A4B941A54A0200A5060"/>
          </w:placeholder>
          <w:showingPlcHdr/>
        </w:sdtPr>
        <w:sdtEndPr/>
        <w:sdtContent>
          <w:r w:rsidR="00EA6C7A" w:rsidRPr="00A57A54">
            <w:rPr>
              <w:rStyle w:val="PlaceholderText"/>
            </w:rPr>
            <w:t>Click or tap here to enter text.</w:t>
          </w:r>
        </w:sdtContent>
      </w:sdt>
    </w:p>
    <w:p w14:paraId="32EE7510" w14:textId="010DB617" w:rsidR="00175E5E" w:rsidRPr="008A71CD" w:rsidRDefault="00175E5E" w:rsidP="007E6A76">
      <w:pPr>
        <w:keepNext/>
        <w:spacing w:line="240" w:lineRule="auto"/>
        <w:rPr>
          <w:b/>
          <w:sz w:val="18"/>
        </w:rPr>
      </w:pPr>
    </w:p>
    <w:p w14:paraId="6F07D01E" w14:textId="6724F013" w:rsidR="00EA6C7A" w:rsidRDefault="00EA6C7A" w:rsidP="007E6A76">
      <w:pPr>
        <w:pStyle w:val="ListParagraph"/>
        <w:keepNext/>
        <w:numPr>
          <w:ilvl w:val="0"/>
          <w:numId w:val="13"/>
        </w:numPr>
        <w:tabs>
          <w:tab w:val="left" w:pos="360"/>
        </w:tabs>
        <w:spacing w:line="240" w:lineRule="auto"/>
        <w:ind w:left="360"/>
      </w:pPr>
      <w:r>
        <w:t xml:space="preserve">When and where does the </w:t>
      </w:r>
      <w:r w:rsidR="00504C48">
        <w:t xml:space="preserve">initial </w:t>
      </w:r>
      <w:r>
        <w:t xml:space="preserve">mental illness screening occur? </w:t>
      </w:r>
    </w:p>
    <w:p w14:paraId="19C801FE" w14:textId="77777777" w:rsidR="00EA6C7A" w:rsidRDefault="00460220" w:rsidP="007E6A76">
      <w:pPr>
        <w:keepNext/>
        <w:spacing w:line="240" w:lineRule="auto"/>
        <w:ind w:left="360"/>
        <w:rPr>
          <w:b/>
        </w:rPr>
      </w:pPr>
      <w:sdt>
        <w:sdtPr>
          <w:id w:val="565150850"/>
          <w:placeholder>
            <w:docPart w:val="1915F996508947E8A00983C5DCAFAAA5"/>
          </w:placeholder>
          <w:showingPlcHdr/>
        </w:sdtPr>
        <w:sdtEndPr/>
        <w:sdtContent>
          <w:r w:rsidR="00EA6C7A" w:rsidRPr="00A57A54">
            <w:rPr>
              <w:rStyle w:val="PlaceholderText"/>
            </w:rPr>
            <w:t>Click or tap here to enter text.</w:t>
          </w:r>
        </w:sdtContent>
      </w:sdt>
    </w:p>
    <w:p w14:paraId="669155C4" w14:textId="5F72C754" w:rsidR="00175E5E" w:rsidRPr="008A71CD" w:rsidRDefault="00175E5E" w:rsidP="007E6A76">
      <w:pPr>
        <w:keepNext/>
        <w:spacing w:line="240" w:lineRule="auto"/>
        <w:rPr>
          <w:b/>
          <w:sz w:val="18"/>
        </w:rPr>
      </w:pPr>
    </w:p>
    <w:p w14:paraId="08A17E5D" w14:textId="526FBDF7" w:rsidR="00224F61" w:rsidRDefault="00224F61" w:rsidP="007E6A76">
      <w:pPr>
        <w:pStyle w:val="ListParagraph"/>
        <w:keepNext/>
        <w:numPr>
          <w:ilvl w:val="0"/>
          <w:numId w:val="13"/>
        </w:numPr>
        <w:tabs>
          <w:tab w:val="left" w:pos="360"/>
        </w:tabs>
        <w:spacing w:line="240" w:lineRule="auto"/>
        <w:ind w:left="360"/>
      </w:pPr>
      <w:r>
        <w:t>How are the mental illness screening results recorded and stored</w:t>
      </w:r>
      <w:r w:rsidRPr="007D53D8">
        <w:t>?</w:t>
      </w:r>
    </w:p>
    <w:p w14:paraId="36797C38" w14:textId="3D52B202" w:rsidR="00224F61" w:rsidRPr="00454359" w:rsidRDefault="00460220" w:rsidP="007E6A76">
      <w:pPr>
        <w:keepNext/>
        <w:spacing w:line="240" w:lineRule="auto"/>
        <w:ind w:left="360"/>
      </w:pPr>
      <w:sdt>
        <w:sdtPr>
          <w:rPr>
            <w:rFonts w:ascii="Segoe UI Symbol" w:hAnsi="Segoe UI Symbol" w:cs="Segoe UI Symbol"/>
          </w:rPr>
          <w:id w:val="-2071178015"/>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224F61" w:rsidRPr="00454359">
        <w:t xml:space="preserve"> </w:t>
      </w:r>
      <w:r w:rsidR="00224F61">
        <w:t>Electronically</w:t>
      </w:r>
    </w:p>
    <w:p w14:paraId="6D9F404A" w14:textId="25140810" w:rsidR="00224F61" w:rsidRPr="00454359" w:rsidRDefault="00460220" w:rsidP="007E6A76">
      <w:pPr>
        <w:keepNext/>
        <w:spacing w:line="240" w:lineRule="auto"/>
        <w:ind w:left="360"/>
      </w:pPr>
      <w:sdt>
        <w:sdtPr>
          <w:rPr>
            <w:rFonts w:ascii="Segoe UI Symbol" w:hAnsi="Segoe UI Symbol" w:cs="Segoe UI Symbol"/>
          </w:rPr>
          <w:id w:val="-42996800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224F61" w:rsidRPr="00454359">
        <w:t xml:space="preserve"> </w:t>
      </w:r>
      <w:r w:rsidR="00224F61">
        <w:t>Paper files</w:t>
      </w:r>
      <w:r w:rsidR="00224F61" w:rsidRPr="00454359">
        <w:tab/>
      </w:r>
    </w:p>
    <w:p w14:paraId="11724FD2" w14:textId="7638D596" w:rsidR="00224F61" w:rsidRDefault="00460220" w:rsidP="007E6A76">
      <w:pPr>
        <w:keepNext/>
        <w:spacing w:line="240" w:lineRule="auto"/>
        <w:ind w:left="360"/>
        <w:rPr>
          <w:b/>
        </w:rPr>
      </w:pPr>
      <w:sdt>
        <w:sdtPr>
          <w:rPr>
            <w:rFonts w:ascii="Segoe UI Symbol" w:hAnsi="Segoe UI Symbol" w:cs="Segoe UI Symbol"/>
          </w:rPr>
          <w:id w:val="13830878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224F61" w:rsidRPr="00454359">
        <w:t xml:space="preserve"> </w:t>
      </w:r>
      <w:r w:rsidR="00224F61">
        <w:t>Electronic health record</w:t>
      </w:r>
    </w:p>
    <w:p w14:paraId="696CE55B" w14:textId="2B18AC5D" w:rsidR="00224F61" w:rsidRPr="00454359" w:rsidRDefault="00460220" w:rsidP="007E6A76">
      <w:pPr>
        <w:keepNext/>
        <w:spacing w:line="240" w:lineRule="auto"/>
        <w:ind w:left="360"/>
        <w:rPr>
          <w:b/>
        </w:rPr>
      </w:pPr>
      <w:sdt>
        <w:sdtPr>
          <w:rPr>
            <w:rFonts w:ascii="Segoe UI Symbol" w:hAnsi="Segoe UI Symbol" w:cs="Segoe UI Symbol"/>
          </w:rPr>
          <w:id w:val="150524208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224F61" w:rsidRPr="00454359">
        <w:t xml:space="preserve"> </w:t>
      </w:r>
      <w:r w:rsidR="00224F61">
        <w:t xml:space="preserve">Other </w:t>
      </w:r>
      <w:r w:rsidR="00224F61" w:rsidRPr="00454359">
        <w:rPr>
          <w:i/>
        </w:rPr>
        <w:t>(</w:t>
      </w:r>
      <w:r w:rsidR="00247C2F">
        <w:rPr>
          <w:i/>
        </w:rPr>
        <w:t>P</w:t>
      </w:r>
      <w:r w:rsidR="00224F61" w:rsidRPr="00454359">
        <w:rPr>
          <w:i/>
        </w:rPr>
        <w:t>lease specify</w:t>
      </w:r>
      <w:r w:rsidR="00247C2F">
        <w:rPr>
          <w:i/>
        </w:rPr>
        <w:t>.</w:t>
      </w:r>
      <w:r w:rsidR="00224F61" w:rsidRPr="00454359">
        <w:rPr>
          <w:i/>
        </w:rPr>
        <w:t>)</w:t>
      </w:r>
      <w:r w:rsidR="00224F61">
        <w:rPr>
          <w:i/>
        </w:rPr>
        <w:t xml:space="preserve"> </w:t>
      </w:r>
      <w:sdt>
        <w:sdtPr>
          <w:id w:val="1971012855"/>
          <w:placeholder>
            <w:docPart w:val="0FD69F658826447F9C562040A682B80E"/>
          </w:placeholder>
          <w:showingPlcHdr/>
        </w:sdtPr>
        <w:sdtEndPr/>
        <w:sdtContent>
          <w:r w:rsidR="00224F61" w:rsidRPr="00A57A54">
            <w:rPr>
              <w:rStyle w:val="PlaceholderText"/>
            </w:rPr>
            <w:t>Click or tap here to enter text.</w:t>
          </w:r>
        </w:sdtContent>
      </w:sdt>
    </w:p>
    <w:p w14:paraId="5155C52B" w14:textId="77777777" w:rsidR="00EA6C7A" w:rsidRPr="008A71CD" w:rsidRDefault="00EA6C7A" w:rsidP="00EA6C7A">
      <w:pPr>
        <w:keepNext/>
        <w:spacing w:line="240" w:lineRule="auto"/>
        <w:rPr>
          <w:b/>
          <w:sz w:val="18"/>
        </w:rPr>
      </w:pPr>
    </w:p>
    <w:p w14:paraId="0C217E23" w14:textId="7D15EADB" w:rsidR="007E6A76" w:rsidRDefault="007E6A76" w:rsidP="007E6A76">
      <w:pPr>
        <w:pStyle w:val="ListParagraph"/>
        <w:keepNext/>
        <w:numPr>
          <w:ilvl w:val="0"/>
          <w:numId w:val="13"/>
        </w:numPr>
        <w:tabs>
          <w:tab w:val="left" w:pos="360"/>
        </w:tabs>
        <w:ind w:left="360"/>
      </w:pPr>
      <w:r>
        <w:t xml:space="preserve">Which partners have access to the </w:t>
      </w:r>
      <w:r w:rsidR="001E4297">
        <w:t xml:space="preserve">mental illness screening </w:t>
      </w:r>
      <w:r>
        <w:t>results</w:t>
      </w:r>
      <w:r w:rsidRPr="007D53D8">
        <w:t>?</w:t>
      </w:r>
      <w:r>
        <w:t xml:space="preserve"> Is access automatic or upon request? </w:t>
      </w:r>
    </w:p>
    <w:p w14:paraId="7BF0C3BA" w14:textId="7928ADEB" w:rsidR="007E6A76" w:rsidRPr="00361BC3" w:rsidRDefault="00460220" w:rsidP="007E6A76">
      <w:pPr>
        <w:keepNext/>
        <w:ind w:left="360"/>
      </w:pPr>
      <w:sdt>
        <w:sdtPr>
          <w:rPr>
            <w:rFonts w:ascii="Segoe UI Symbol" w:hAnsi="Segoe UI Symbol" w:cs="Segoe UI Symbol"/>
          </w:rPr>
          <w:id w:val="1112780390"/>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7E6A76" w:rsidRPr="00454359">
        <w:t xml:space="preserve"> </w:t>
      </w:r>
      <w:r w:rsidR="007E6A76">
        <w:t xml:space="preserve">Automatic </w:t>
      </w:r>
      <w:r w:rsidR="007E6A76" w:rsidRPr="00361BC3">
        <w:rPr>
          <w:i/>
        </w:rPr>
        <w:t>(</w:t>
      </w:r>
      <w:r w:rsidR="00247C2F">
        <w:rPr>
          <w:i/>
        </w:rPr>
        <w:t>W</w:t>
      </w:r>
      <w:r w:rsidR="007E6A76" w:rsidRPr="00361BC3">
        <w:rPr>
          <w:i/>
        </w:rPr>
        <w:t>hich partners?)</w:t>
      </w:r>
      <w:r w:rsidR="007E6A76">
        <w:rPr>
          <w:i/>
        </w:rPr>
        <w:t xml:space="preserve"> </w:t>
      </w:r>
      <w:sdt>
        <w:sdtPr>
          <w:id w:val="314535516"/>
          <w:placeholder>
            <w:docPart w:val="8E41F2780535415A8329010C041D5756"/>
          </w:placeholder>
          <w:showingPlcHdr/>
        </w:sdtPr>
        <w:sdtEndPr/>
        <w:sdtContent>
          <w:r w:rsidR="007E6A76" w:rsidRPr="00A57A54">
            <w:rPr>
              <w:rStyle w:val="PlaceholderText"/>
            </w:rPr>
            <w:t>Click or tap here to enter text.</w:t>
          </w:r>
        </w:sdtContent>
      </w:sdt>
    </w:p>
    <w:p w14:paraId="5E91AD8E" w14:textId="2154FB6C" w:rsidR="007E6A76" w:rsidRPr="00454359" w:rsidRDefault="00460220" w:rsidP="007E6A76">
      <w:pPr>
        <w:keepNext/>
        <w:ind w:left="360"/>
      </w:pPr>
      <w:sdt>
        <w:sdtPr>
          <w:rPr>
            <w:rFonts w:ascii="Segoe UI Symbol" w:hAnsi="Segoe UI Symbol" w:cs="Segoe UI Symbol"/>
          </w:rPr>
          <w:id w:val="930398072"/>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7E6A76" w:rsidRPr="00454359">
        <w:t xml:space="preserve"> </w:t>
      </w:r>
      <w:r w:rsidR="007E6A76">
        <w:t xml:space="preserve">Upon request </w:t>
      </w:r>
      <w:r w:rsidR="007E6A76" w:rsidRPr="00361BC3">
        <w:rPr>
          <w:i/>
        </w:rPr>
        <w:t>(</w:t>
      </w:r>
      <w:r w:rsidR="00247C2F">
        <w:rPr>
          <w:i/>
        </w:rPr>
        <w:t>W</w:t>
      </w:r>
      <w:r w:rsidR="007E6A76" w:rsidRPr="00361BC3">
        <w:rPr>
          <w:i/>
        </w:rPr>
        <w:t>hich partners?)</w:t>
      </w:r>
      <w:r w:rsidR="007E6A76">
        <w:rPr>
          <w:i/>
        </w:rPr>
        <w:t xml:space="preserve"> </w:t>
      </w:r>
      <w:sdt>
        <w:sdtPr>
          <w:id w:val="301196218"/>
          <w:placeholder>
            <w:docPart w:val="DB006F68697141349DEA9E3BB73DAEDA"/>
          </w:placeholder>
          <w:showingPlcHdr/>
        </w:sdtPr>
        <w:sdtEndPr/>
        <w:sdtContent>
          <w:r w:rsidR="007E6A76" w:rsidRPr="00A57A54">
            <w:rPr>
              <w:rStyle w:val="PlaceholderText"/>
            </w:rPr>
            <w:t>Click or tap here to enter text.</w:t>
          </w:r>
        </w:sdtContent>
      </w:sdt>
      <w:r w:rsidR="007E6A76" w:rsidRPr="00454359">
        <w:tab/>
      </w:r>
    </w:p>
    <w:p w14:paraId="15BC0B83" w14:textId="11223156" w:rsidR="007E6A76" w:rsidRDefault="00460220" w:rsidP="007E6A76">
      <w:pPr>
        <w:keepNext/>
        <w:ind w:left="360"/>
        <w:rPr>
          <w:b/>
        </w:rPr>
      </w:pPr>
      <w:sdt>
        <w:sdtPr>
          <w:rPr>
            <w:rFonts w:ascii="Segoe UI Symbol" w:hAnsi="Segoe UI Symbol" w:cs="Segoe UI Symbol"/>
          </w:rPr>
          <w:id w:val="9275569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7E6A76" w:rsidRPr="00454359">
        <w:t xml:space="preserve"> </w:t>
      </w:r>
      <w:r w:rsidR="007E6A76">
        <w:t xml:space="preserve">No access </w:t>
      </w:r>
      <w:r w:rsidR="007E6A76" w:rsidRPr="00361BC3">
        <w:rPr>
          <w:i/>
        </w:rPr>
        <w:t>(</w:t>
      </w:r>
      <w:r w:rsidR="00247C2F">
        <w:rPr>
          <w:i/>
        </w:rPr>
        <w:t>W</w:t>
      </w:r>
      <w:r w:rsidR="007E6A76" w:rsidRPr="00361BC3">
        <w:rPr>
          <w:i/>
        </w:rPr>
        <w:t>hich partners?)</w:t>
      </w:r>
      <w:r w:rsidR="007E6A76">
        <w:t xml:space="preserve"> </w:t>
      </w:r>
      <w:sdt>
        <w:sdtPr>
          <w:id w:val="-1354185938"/>
          <w:placeholder>
            <w:docPart w:val="520994D7553E4738B48C9147AEB99A64"/>
          </w:placeholder>
          <w:showingPlcHdr/>
        </w:sdtPr>
        <w:sdtEndPr/>
        <w:sdtContent>
          <w:r w:rsidR="007E6A76" w:rsidRPr="00A57A54">
            <w:rPr>
              <w:rStyle w:val="PlaceholderText"/>
            </w:rPr>
            <w:t>Click or tap here to enter text.</w:t>
          </w:r>
        </w:sdtContent>
      </w:sdt>
    </w:p>
    <w:p w14:paraId="01155F6A" w14:textId="77777777" w:rsidR="00175E5E" w:rsidRPr="008A71CD" w:rsidRDefault="00175E5E" w:rsidP="00EA6C7A">
      <w:pPr>
        <w:keepNext/>
        <w:spacing w:line="240" w:lineRule="auto"/>
        <w:rPr>
          <w:b/>
          <w:sz w:val="18"/>
        </w:rPr>
      </w:pPr>
    </w:p>
    <w:p w14:paraId="5E4ADA4A" w14:textId="5106052F" w:rsidR="008D2FD8" w:rsidRDefault="008D2FD8" w:rsidP="008D2FD8">
      <w:pPr>
        <w:pStyle w:val="ListParagraph"/>
        <w:keepNext/>
        <w:numPr>
          <w:ilvl w:val="0"/>
          <w:numId w:val="13"/>
        </w:numPr>
        <w:tabs>
          <w:tab w:val="left" w:pos="360"/>
        </w:tabs>
        <w:ind w:left="360"/>
      </w:pPr>
      <w:r>
        <w:t xml:space="preserve">What staff receive training on the </w:t>
      </w:r>
      <w:r w:rsidRPr="00175E5E">
        <w:rPr>
          <w:i/>
        </w:rPr>
        <w:t>administration and scoring</w:t>
      </w:r>
      <w:r>
        <w:t xml:space="preserve"> of the mental illness screening tool? </w:t>
      </w:r>
    </w:p>
    <w:p w14:paraId="667D4AAF" w14:textId="77777777" w:rsidR="00257E49" w:rsidRDefault="00460220" w:rsidP="008D2FD8">
      <w:pPr>
        <w:ind w:left="450"/>
      </w:pPr>
      <w:sdt>
        <w:sdtPr>
          <w:id w:val="-809548035"/>
          <w:placeholder>
            <w:docPart w:val="68574F0684B34FB69BEA74CDC5F44EB6"/>
          </w:placeholder>
          <w:showingPlcHdr/>
        </w:sdtPr>
        <w:sdtEndPr/>
        <w:sdtContent>
          <w:r w:rsidR="008D2FD8" w:rsidRPr="00A57A54">
            <w:rPr>
              <w:rStyle w:val="PlaceholderText"/>
            </w:rPr>
            <w:t>Click or tap here to enter text.</w:t>
          </w:r>
        </w:sdtContent>
      </w:sdt>
    </w:p>
    <w:p w14:paraId="33382D8E" w14:textId="0D387269" w:rsidR="00EA6C7A" w:rsidRPr="008A71CD" w:rsidRDefault="00EA6C7A" w:rsidP="00EA6C7A">
      <w:pPr>
        <w:pStyle w:val="ListParagraph"/>
        <w:keepNext/>
        <w:rPr>
          <w:sz w:val="18"/>
        </w:rPr>
      </w:pPr>
    </w:p>
    <w:p w14:paraId="1BBB1C11" w14:textId="32F867F3" w:rsidR="008D2FD8" w:rsidRDefault="008D2FD8" w:rsidP="008D2FD8">
      <w:pPr>
        <w:pStyle w:val="ListParagraph"/>
        <w:keepNext/>
        <w:numPr>
          <w:ilvl w:val="0"/>
          <w:numId w:val="13"/>
        </w:numPr>
        <w:ind w:left="360"/>
      </w:pPr>
      <w:r>
        <w:t xml:space="preserve">Do staff receive booster trainings on the mental illness screening tool? </w:t>
      </w:r>
    </w:p>
    <w:p w14:paraId="74308C05" w14:textId="77777777" w:rsidR="008D2FD8" w:rsidRDefault="00460220" w:rsidP="008D2FD8">
      <w:pPr>
        <w:ind w:left="360"/>
      </w:pPr>
      <w:sdt>
        <w:sdtPr>
          <w:rPr>
            <w:rFonts w:ascii="MS Gothic" w:eastAsia="MS Gothic" w:hAnsi="MS Gothic"/>
          </w:rPr>
          <w:id w:val="-634411316"/>
          <w14:checkbox>
            <w14:checked w14:val="0"/>
            <w14:checkedState w14:val="2612" w14:font="MS Gothic"/>
            <w14:uncheckedState w14:val="2610" w14:font="MS Gothic"/>
          </w14:checkbox>
        </w:sdtPr>
        <w:sdtEndPr/>
        <w:sdtContent>
          <w:r w:rsidR="008D2FD8">
            <w:rPr>
              <w:rFonts w:ascii="MS Gothic" w:eastAsia="MS Gothic" w:hAnsi="MS Gothic" w:hint="eastAsia"/>
            </w:rPr>
            <w:t>☐</w:t>
          </w:r>
        </w:sdtContent>
      </w:sdt>
      <w:r w:rsidR="008D2FD8">
        <w:t xml:space="preserve"> Yes (</w:t>
      </w:r>
      <w:r w:rsidR="008D2FD8">
        <w:rPr>
          <w:i/>
        </w:rPr>
        <w:t>How often?</w:t>
      </w:r>
      <w:r w:rsidR="008D2FD8">
        <w:t>)</w:t>
      </w:r>
      <w:r w:rsidR="008D2FD8" w:rsidRPr="00B34A27">
        <w:t xml:space="preserve"> </w:t>
      </w:r>
      <w:sdt>
        <w:sdtPr>
          <w:id w:val="1026672626"/>
          <w:placeholder>
            <w:docPart w:val="BD3DC3E4DE46440B8EB8CAE6A88A9002"/>
          </w:placeholder>
          <w:showingPlcHdr/>
        </w:sdtPr>
        <w:sdtEndPr/>
        <w:sdtContent>
          <w:r w:rsidR="008D2FD8" w:rsidRPr="00A57A54">
            <w:rPr>
              <w:rStyle w:val="PlaceholderText"/>
            </w:rPr>
            <w:t>Click or tap here to enter text.</w:t>
          </w:r>
        </w:sdtContent>
      </w:sdt>
    </w:p>
    <w:p w14:paraId="05787F7A" w14:textId="77777777" w:rsidR="008D2FD8" w:rsidRPr="0061558D" w:rsidRDefault="00460220" w:rsidP="008D2FD8">
      <w:pPr>
        <w:ind w:left="360"/>
      </w:pPr>
      <w:sdt>
        <w:sdtPr>
          <w:rPr>
            <w:rFonts w:ascii="MS Gothic" w:eastAsia="MS Gothic" w:hAnsi="MS Gothic"/>
          </w:rPr>
          <w:id w:val="137628894"/>
          <w14:checkbox>
            <w14:checked w14:val="0"/>
            <w14:checkedState w14:val="2612" w14:font="MS Gothic"/>
            <w14:uncheckedState w14:val="2610" w14:font="MS Gothic"/>
          </w14:checkbox>
        </w:sdtPr>
        <w:sdtEndPr/>
        <w:sdtContent>
          <w:r w:rsidR="008D2FD8" w:rsidRPr="0061558D">
            <w:rPr>
              <w:rFonts w:ascii="MS Gothic" w:eastAsia="MS Gothic" w:hAnsi="MS Gothic" w:hint="eastAsia"/>
            </w:rPr>
            <w:t>☐</w:t>
          </w:r>
        </w:sdtContent>
      </w:sdt>
      <w:r w:rsidR="008D2FD8">
        <w:t xml:space="preserve"> No (</w:t>
      </w:r>
      <w:r w:rsidR="008D2FD8">
        <w:rPr>
          <w:i/>
        </w:rPr>
        <w:t>Why not?)</w:t>
      </w:r>
      <w:r w:rsidR="008D2FD8">
        <w:t xml:space="preserve"> </w:t>
      </w:r>
      <w:sdt>
        <w:sdtPr>
          <w:id w:val="-53550334"/>
          <w:placeholder>
            <w:docPart w:val="590A522C515C4D9BAA342AA8F34622CC"/>
          </w:placeholder>
          <w:showingPlcHdr/>
        </w:sdtPr>
        <w:sdtEndPr/>
        <w:sdtContent>
          <w:r w:rsidR="008D2FD8" w:rsidRPr="00A57A54">
            <w:rPr>
              <w:rStyle w:val="PlaceholderText"/>
            </w:rPr>
            <w:t>Click or tap here to enter text.</w:t>
          </w:r>
        </w:sdtContent>
      </w:sdt>
    </w:p>
    <w:p w14:paraId="3C32B06F" w14:textId="04FDFFDD" w:rsidR="00252EBE" w:rsidRDefault="00252EBE" w:rsidP="00252EBE">
      <w:pPr>
        <w:pStyle w:val="ListParagraph"/>
        <w:keepNext/>
        <w:numPr>
          <w:ilvl w:val="0"/>
          <w:numId w:val="13"/>
        </w:numPr>
        <w:tabs>
          <w:tab w:val="left" w:pos="360"/>
        </w:tabs>
        <w:ind w:left="360"/>
      </w:pPr>
      <w:r>
        <w:lastRenderedPageBreak/>
        <w:t xml:space="preserve">What is the quality assurance process to ensure that the mental illness </w:t>
      </w:r>
      <w:r w:rsidR="004F0BA8">
        <w:t xml:space="preserve">screening </w:t>
      </w:r>
      <w:r>
        <w:t xml:space="preserve">is being administered correctly? How will this process be continued after the grant period has ended?  </w:t>
      </w:r>
    </w:p>
    <w:p w14:paraId="6E11C067" w14:textId="2FD7DF56" w:rsidR="00A82314" w:rsidRPr="008A71CD" w:rsidRDefault="00460220" w:rsidP="008A71CD">
      <w:pPr>
        <w:ind w:firstLine="360"/>
        <w:rPr>
          <w:b/>
        </w:rPr>
      </w:pPr>
      <w:sdt>
        <w:sdtPr>
          <w:id w:val="-112528186"/>
          <w:placeholder>
            <w:docPart w:val="92605DC4A746F64EB7A6283E47760879"/>
          </w:placeholder>
          <w:showingPlcHdr/>
        </w:sdtPr>
        <w:sdtEndPr/>
        <w:sdtContent>
          <w:r w:rsidR="00252EBE" w:rsidRPr="00A57A54">
            <w:rPr>
              <w:rStyle w:val="PlaceholderText"/>
            </w:rPr>
            <w:t>Click or tap here to enter text.</w:t>
          </w:r>
        </w:sdtContent>
      </w:sdt>
      <w:r w:rsidR="00252EBE" w:rsidDel="00252EBE">
        <w:rPr>
          <w:rFonts w:ascii="MS Gothic" w:eastAsia="MS Gothic" w:hAnsi="MS Gothic"/>
        </w:rPr>
        <w:t xml:space="preserve"> </w:t>
      </w:r>
    </w:p>
    <w:p w14:paraId="294C9494" w14:textId="79ECAE9B" w:rsidR="00EA6C7A" w:rsidRDefault="00EA6C7A" w:rsidP="00EA6C7A">
      <w:pPr>
        <w:pStyle w:val="ListParagraph"/>
        <w:keepNext/>
      </w:pPr>
    </w:p>
    <w:p w14:paraId="0C124FDE" w14:textId="079FBB24" w:rsidR="00A82314" w:rsidRDefault="00A82314" w:rsidP="00A82314">
      <w:pPr>
        <w:pStyle w:val="ListParagraph"/>
        <w:keepNext/>
        <w:numPr>
          <w:ilvl w:val="0"/>
          <w:numId w:val="13"/>
        </w:numPr>
        <w:tabs>
          <w:tab w:val="left" w:pos="360"/>
        </w:tabs>
        <w:spacing w:line="240" w:lineRule="auto"/>
        <w:ind w:left="360"/>
      </w:pPr>
      <w:r>
        <w:t xml:space="preserve">How are the results of the mental illness screening used and shared? </w:t>
      </w:r>
      <w:r w:rsidRPr="00A82314">
        <w:rPr>
          <w:i/>
        </w:rPr>
        <w:t>(</w:t>
      </w:r>
      <w:r w:rsidR="00A152D8">
        <w:rPr>
          <w:i/>
        </w:rPr>
        <w:t>E</w:t>
      </w:r>
      <w:r w:rsidRPr="00A82314">
        <w:rPr>
          <w:i/>
        </w:rPr>
        <w:t>.g., someone who screens positive is referred for assessment, someone who screens positive for suicidality is placed under proper monitoring</w:t>
      </w:r>
      <w:r w:rsidR="00A152D8">
        <w:rPr>
          <w:i/>
        </w:rPr>
        <w:t>.</w:t>
      </w:r>
      <w:r w:rsidRPr="00A82314">
        <w:rPr>
          <w:i/>
        </w:rPr>
        <w:t>)</w:t>
      </w:r>
    </w:p>
    <w:p w14:paraId="358EAB0D" w14:textId="77777777" w:rsidR="00A82314" w:rsidRDefault="00460220" w:rsidP="00A82314">
      <w:pPr>
        <w:keepNext/>
        <w:spacing w:line="240" w:lineRule="auto"/>
        <w:ind w:left="360"/>
        <w:rPr>
          <w:b/>
        </w:rPr>
      </w:pPr>
      <w:sdt>
        <w:sdtPr>
          <w:id w:val="-496580568"/>
          <w:placeholder>
            <w:docPart w:val="252C16EB2FC4411AB5FF47D17C4705F9"/>
          </w:placeholder>
          <w:showingPlcHdr/>
        </w:sdtPr>
        <w:sdtEndPr/>
        <w:sdtContent>
          <w:r w:rsidR="00A82314" w:rsidRPr="00A57A54">
            <w:rPr>
              <w:rStyle w:val="PlaceholderText"/>
            </w:rPr>
            <w:t>Click or tap here to enter text.</w:t>
          </w:r>
        </w:sdtContent>
      </w:sdt>
    </w:p>
    <w:p w14:paraId="722972E8" w14:textId="3B2A35FA" w:rsidR="00EA6C7A" w:rsidRDefault="00EA6C7A" w:rsidP="00EA6C7A">
      <w:pPr>
        <w:pStyle w:val="ListParagraph"/>
        <w:keepNext/>
      </w:pPr>
    </w:p>
    <w:p w14:paraId="4A9AC230" w14:textId="2BF174BD" w:rsidR="00EA6C7A" w:rsidRDefault="00B64CD7" w:rsidP="00B64CD7">
      <w:pPr>
        <w:keepNext/>
        <w:rPr>
          <w:b/>
        </w:rPr>
      </w:pPr>
      <w:r w:rsidRPr="00B64CD7">
        <w:rPr>
          <w:b/>
        </w:rPr>
        <w:t>Mental Illness Assessment</w:t>
      </w:r>
    </w:p>
    <w:p w14:paraId="69184CE7" w14:textId="644B1661" w:rsidR="00B64CD7" w:rsidRDefault="00B64CD7" w:rsidP="00B64CD7">
      <w:pPr>
        <w:keepNext/>
        <w:rPr>
          <w:b/>
        </w:rPr>
      </w:pPr>
    </w:p>
    <w:p w14:paraId="11494215" w14:textId="415FA286" w:rsidR="001E4297" w:rsidRDefault="001E4297" w:rsidP="001E4297">
      <w:pPr>
        <w:pStyle w:val="ListParagraph"/>
        <w:keepNext/>
        <w:numPr>
          <w:ilvl w:val="0"/>
          <w:numId w:val="13"/>
        </w:numPr>
        <w:ind w:left="360"/>
      </w:pPr>
      <w:r>
        <w:t xml:space="preserve">What is the name of the mental illness assessment? </w:t>
      </w:r>
    </w:p>
    <w:p w14:paraId="4278D9C6" w14:textId="77777777" w:rsidR="001E4297" w:rsidRDefault="00460220" w:rsidP="001E4297">
      <w:pPr>
        <w:keepNext/>
        <w:ind w:left="360"/>
      </w:pPr>
      <w:sdt>
        <w:sdtPr>
          <w:id w:val="-2034185806"/>
          <w:placeholder>
            <w:docPart w:val="DC38F74BE0AF44A59987D62A1E441105"/>
          </w:placeholder>
          <w:showingPlcHdr/>
        </w:sdtPr>
        <w:sdtEndPr/>
        <w:sdtContent>
          <w:r w:rsidR="001E4297" w:rsidRPr="00A57A54">
            <w:rPr>
              <w:rStyle w:val="PlaceholderText"/>
            </w:rPr>
            <w:t>Click or tap here to enter text.</w:t>
          </w:r>
        </w:sdtContent>
      </w:sdt>
    </w:p>
    <w:p w14:paraId="2FA666A0" w14:textId="1DBBC45F" w:rsidR="00B64CD7" w:rsidRDefault="00B64CD7" w:rsidP="00B64CD7">
      <w:pPr>
        <w:keepNext/>
        <w:rPr>
          <w:b/>
        </w:rPr>
      </w:pPr>
    </w:p>
    <w:p w14:paraId="183900D3" w14:textId="35394B4C" w:rsidR="001E4297" w:rsidRDefault="001E4297" w:rsidP="001E4297">
      <w:pPr>
        <w:pStyle w:val="ListParagraph"/>
        <w:keepNext/>
        <w:numPr>
          <w:ilvl w:val="0"/>
          <w:numId w:val="13"/>
        </w:numPr>
        <w:ind w:left="360"/>
      </w:pPr>
      <w:r>
        <w:t xml:space="preserve">Who conducts the mental illness assessment? </w:t>
      </w:r>
    </w:p>
    <w:p w14:paraId="5DE16396" w14:textId="77777777" w:rsidR="001E4297" w:rsidRDefault="00460220" w:rsidP="001E4297">
      <w:pPr>
        <w:keepNext/>
        <w:ind w:left="360"/>
      </w:pPr>
      <w:sdt>
        <w:sdtPr>
          <w:id w:val="-1348006635"/>
          <w:placeholder>
            <w:docPart w:val="96A9CB9DC04A473BA0576A1C40077566"/>
          </w:placeholder>
          <w:showingPlcHdr/>
        </w:sdtPr>
        <w:sdtEndPr/>
        <w:sdtContent>
          <w:r w:rsidR="001E4297" w:rsidRPr="00A57A54">
            <w:rPr>
              <w:rStyle w:val="PlaceholderText"/>
            </w:rPr>
            <w:t>Click or tap here to enter text.</w:t>
          </w:r>
        </w:sdtContent>
      </w:sdt>
    </w:p>
    <w:p w14:paraId="006707D2" w14:textId="77777777" w:rsidR="00EA6C7A" w:rsidRDefault="00EA6C7A" w:rsidP="00EA6C7A">
      <w:pPr>
        <w:pStyle w:val="ListParagraph"/>
        <w:keepNext/>
      </w:pPr>
    </w:p>
    <w:p w14:paraId="6AF643A7" w14:textId="0E8EAD22" w:rsidR="001E4297" w:rsidRDefault="001E4297" w:rsidP="001E4297">
      <w:pPr>
        <w:pStyle w:val="ListParagraph"/>
        <w:keepNext/>
        <w:numPr>
          <w:ilvl w:val="0"/>
          <w:numId w:val="13"/>
        </w:numPr>
        <w:ind w:left="360"/>
      </w:pPr>
      <w:r>
        <w:t xml:space="preserve">When and where does the mental illness assessment occur? </w:t>
      </w:r>
    </w:p>
    <w:p w14:paraId="048E3FFA" w14:textId="77777777" w:rsidR="001E4297" w:rsidRDefault="00460220" w:rsidP="001E4297">
      <w:pPr>
        <w:keepNext/>
        <w:ind w:left="360"/>
      </w:pPr>
      <w:sdt>
        <w:sdtPr>
          <w:id w:val="-1246113326"/>
          <w:placeholder>
            <w:docPart w:val="4F6B396D6FAF4DA9AA4E9462B02C1326"/>
          </w:placeholder>
          <w:showingPlcHdr/>
        </w:sdtPr>
        <w:sdtEndPr/>
        <w:sdtContent>
          <w:r w:rsidR="001E4297" w:rsidRPr="00A57A54">
            <w:rPr>
              <w:rStyle w:val="PlaceholderText"/>
            </w:rPr>
            <w:t>Click or tap here to enter text.</w:t>
          </w:r>
        </w:sdtContent>
      </w:sdt>
    </w:p>
    <w:p w14:paraId="15FDA971" w14:textId="141CE8F2" w:rsidR="001E4297" w:rsidRDefault="001E4297" w:rsidP="001E4297">
      <w:pPr>
        <w:pStyle w:val="ListParagraph"/>
        <w:keepNext/>
      </w:pPr>
    </w:p>
    <w:p w14:paraId="7EDFAF88" w14:textId="2F779A19" w:rsidR="001E4297" w:rsidRDefault="001E4297" w:rsidP="001E4297">
      <w:pPr>
        <w:pStyle w:val="ListParagraph"/>
        <w:keepNext/>
        <w:numPr>
          <w:ilvl w:val="0"/>
          <w:numId w:val="13"/>
        </w:numPr>
        <w:tabs>
          <w:tab w:val="left" w:pos="360"/>
        </w:tabs>
        <w:spacing w:line="240" w:lineRule="auto"/>
        <w:ind w:left="360"/>
      </w:pPr>
      <w:r>
        <w:t>How are the mental illness assessment results recorded and stored</w:t>
      </w:r>
      <w:r w:rsidRPr="007D53D8">
        <w:t>?</w:t>
      </w:r>
    </w:p>
    <w:p w14:paraId="665DF08F" w14:textId="3F630223" w:rsidR="001E4297" w:rsidRPr="00454359" w:rsidRDefault="00460220" w:rsidP="001E4297">
      <w:pPr>
        <w:keepNext/>
        <w:spacing w:line="240" w:lineRule="auto"/>
        <w:ind w:left="360"/>
      </w:pPr>
      <w:sdt>
        <w:sdtPr>
          <w:rPr>
            <w:rFonts w:ascii="Segoe UI Symbol" w:hAnsi="Segoe UI Symbol" w:cs="Segoe UI Symbol"/>
          </w:rPr>
          <w:id w:val="50049115"/>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1E4297" w:rsidRPr="00454359">
        <w:t xml:space="preserve"> </w:t>
      </w:r>
      <w:r w:rsidR="001E4297">
        <w:t>Electronically</w:t>
      </w:r>
    </w:p>
    <w:p w14:paraId="3CE29D67" w14:textId="2AB38EE5" w:rsidR="001E4297" w:rsidRPr="00454359" w:rsidRDefault="00460220" w:rsidP="001E4297">
      <w:pPr>
        <w:keepNext/>
        <w:spacing w:line="240" w:lineRule="auto"/>
        <w:ind w:left="360"/>
      </w:pPr>
      <w:sdt>
        <w:sdtPr>
          <w:rPr>
            <w:rFonts w:ascii="Segoe UI Symbol" w:hAnsi="Segoe UI Symbol" w:cs="Segoe UI Symbol"/>
          </w:rPr>
          <w:id w:val="-122783683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1E4297" w:rsidRPr="00454359">
        <w:t xml:space="preserve"> </w:t>
      </w:r>
      <w:r w:rsidR="001E4297">
        <w:t>Paper files</w:t>
      </w:r>
      <w:r w:rsidR="001E4297" w:rsidRPr="00454359">
        <w:tab/>
      </w:r>
    </w:p>
    <w:p w14:paraId="5CBD5122" w14:textId="7E6343A7" w:rsidR="001E4297" w:rsidRDefault="00460220" w:rsidP="001E4297">
      <w:pPr>
        <w:keepNext/>
        <w:spacing w:line="240" w:lineRule="auto"/>
        <w:ind w:left="360"/>
        <w:rPr>
          <w:b/>
        </w:rPr>
      </w:pPr>
      <w:sdt>
        <w:sdtPr>
          <w:rPr>
            <w:rFonts w:ascii="Segoe UI Symbol" w:hAnsi="Segoe UI Symbol" w:cs="Segoe UI Symbol"/>
          </w:rPr>
          <w:id w:val="1823001216"/>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1E4297" w:rsidRPr="00454359">
        <w:t xml:space="preserve"> </w:t>
      </w:r>
      <w:r w:rsidR="001E4297">
        <w:t>Electronic health record</w:t>
      </w:r>
    </w:p>
    <w:p w14:paraId="65DE6196" w14:textId="53B7C27D" w:rsidR="001E4297" w:rsidRPr="00454359" w:rsidRDefault="00460220" w:rsidP="001E4297">
      <w:pPr>
        <w:keepNext/>
        <w:spacing w:line="240" w:lineRule="auto"/>
        <w:ind w:left="360"/>
        <w:rPr>
          <w:b/>
        </w:rPr>
      </w:pPr>
      <w:sdt>
        <w:sdtPr>
          <w:rPr>
            <w:rFonts w:ascii="Segoe UI Symbol" w:hAnsi="Segoe UI Symbol" w:cs="Segoe UI Symbol"/>
          </w:rPr>
          <w:id w:val="-40106375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1E4297" w:rsidRPr="00454359">
        <w:t xml:space="preserve"> </w:t>
      </w:r>
      <w:r w:rsidR="001E4297">
        <w:t xml:space="preserve">Other </w:t>
      </w:r>
      <w:r w:rsidR="001E4297" w:rsidRPr="00454359">
        <w:rPr>
          <w:i/>
        </w:rPr>
        <w:t>(</w:t>
      </w:r>
      <w:r w:rsidR="00247C2F">
        <w:rPr>
          <w:i/>
        </w:rPr>
        <w:t>P</w:t>
      </w:r>
      <w:r w:rsidR="001E4297" w:rsidRPr="00454359">
        <w:rPr>
          <w:i/>
        </w:rPr>
        <w:t>lease specify</w:t>
      </w:r>
      <w:r w:rsidR="00247C2F">
        <w:rPr>
          <w:i/>
        </w:rPr>
        <w:t>.</w:t>
      </w:r>
      <w:r w:rsidR="001E4297" w:rsidRPr="00454359">
        <w:rPr>
          <w:i/>
        </w:rPr>
        <w:t>)</w:t>
      </w:r>
      <w:r w:rsidR="001E4297">
        <w:rPr>
          <w:i/>
        </w:rPr>
        <w:t xml:space="preserve"> </w:t>
      </w:r>
      <w:sdt>
        <w:sdtPr>
          <w:id w:val="-466289897"/>
          <w:placeholder>
            <w:docPart w:val="6ECD719B8A974C168C47DCA2FB6CCD3A"/>
          </w:placeholder>
          <w:showingPlcHdr/>
        </w:sdtPr>
        <w:sdtEndPr/>
        <w:sdtContent>
          <w:r w:rsidR="001E4297" w:rsidRPr="00A57A54">
            <w:rPr>
              <w:rStyle w:val="PlaceholderText"/>
            </w:rPr>
            <w:t>Click or tap here to enter text.</w:t>
          </w:r>
        </w:sdtContent>
      </w:sdt>
    </w:p>
    <w:p w14:paraId="08E8CB8F" w14:textId="65D5F1CE" w:rsidR="001E4297" w:rsidRDefault="001E4297" w:rsidP="001E4297">
      <w:pPr>
        <w:pStyle w:val="ListParagraph"/>
        <w:keepNext/>
      </w:pPr>
    </w:p>
    <w:p w14:paraId="4519E525" w14:textId="4C2A7798" w:rsidR="001E4297" w:rsidRDefault="001E4297" w:rsidP="001E4297">
      <w:pPr>
        <w:pStyle w:val="ListParagraph"/>
        <w:keepNext/>
        <w:numPr>
          <w:ilvl w:val="0"/>
          <w:numId w:val="13"/>
        </w:numPr>
        <w:tabs>
          <w:tab w:val="left" w:pos="360"/>
        </w:tabs>
        <w:ind w:left="360"/>
      </w:pPr>
      <w:r>
        <w:t>Which partners have access to the mental illness assessment results</w:t>
      </w:r>
      <w:r w:rsidRPr="007D53D8">
        <w:t>?</w:t>
      </w:r>
      <w:r>
        <w:t xml:space="preserve"> Is access automatic or upon request? </w:t>
      </w:r>
    </w:p>
    <w:p w14:paraId="0D78A844" w14:textId="3C0952A8" w:rsidR="001E4297" w:rsidRPr="00361BC3" w:rsidRDefault="00460220" w:rsidP="001E4297">
      <w:pPr>
        <w:keepNext/>
        <w:ind w:left="360"/>
      </w:pPr>
      <w:sdt>
        <w:sdtPr>
          <w:rPr>
            <w:rFonts w:ascii="Segoe UI Symbol" w:hAnsi="Segoe UI Symbol" w:cs="Segoe UI Symbol"/>
          </w:rPr>
          <w:id w:val="1334802695"/>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1E4297" w:rsidRPr="00454359">
        <w:t xml:space="preserve"> </w:t>
      </w:r>
      <w:r w:rsidR="001E4297">
        <w:t xml:space="preserve">Automatic </w:t>
      </w:r>
      <w:r w:rsidR="001E4297" w:rsidRPr="00361BC3">
        <w:rPr>
          <w:i/>
        </w:rPr>
        <w:t>(</w:t>
      </w:r>
      <w:r w:rsidR="003E39F0">
        <w:rPr>
          <w:i/>
        </w:rPr>
        <w:t>W</w:t>
      </w:r>
      <w:r w:rsidR="001E4297" w:rsidRPr="00361BC3">
        <w:rPr>
          <w:i/>
        </w:rPr>
        <w:t>hich partners?)</w:t>
      </w:r>
      <w:r w:rsidR="001E4297">
        <w:rPr>
          <w:i/>
        </w:rPr>
        <w:t xml:space="preserve"> </w:t>
      </w:r>
      <w:sdt>
        <w:sdtPr>
          <w:id w:val="-1738538009"/>
          <w:placeholder>
            <w:docPart w:val="21818D1C8B5B4A2FBA5C1798C60048EF"/>
          </w:placeholder>
          <w:showingPlcHdr/>
        </w:sdtPr>
        <w:sdtEndPr/>
        <w:sdtContent>
          <w:r w:rsidR="001E4297" w:rsidRPr="00A57A54">
            <w:rPr>
              <w:rStyle w:val="PlaceholderText"/>
            </w:rPr>
            <w:t>Click or tap here to enter text.</w:t>
          </w:r>
        </w:sdtContent>
      </w:sdt>
    </w:p>
    <w:p w14:paraId="68DBFACA" w14:textId="3A84FDE2" w:rsidR="001E4297" w:rsidRPr="00454359" w:rsidRDefault="00460220" w:rsidP="001E4297">
      <w:pPr>
        <w:keepNext/>
        <w:ind w:left="360"/>
      </w:pPr>
      <w:sdt>
        <w:sdtPr>
          <w:rPr>
            <w:rFonts w:ascii="Segoe UI Symbol" w:hAnsi="Segoe UI Symbol" w:cs="Segoe UI Symbol"/>
          </w:rPr>
          <w:id w:val="-146811877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1E4297" w:rsidRPr="00454359">
        <w:t xml:space="preserve"> </w:t>
      </w:r>
      <w:r w:rsidR="001E4297">
        <w:t xml:space="preserve">Upon request </w:t>
      </w:r>
      <w:r w:rsidR="001E4297" w:rsidRPr="00361BC3">
        <w:rPr>
          <w:i/>
        </w:rPr>
        <w:t>(</w:t>
      </w:r>
      <w:r w:rsidR="003E39F0">
        <w:rPr>
          <w:i/>
        </w:rPr>
        <w:t>W</w:t>
      </w:r>
      <w:r w:rsidR="001E4297" w:rsidRPr="00361BC3">
        <w:rPr>
          <w:i/>
        </w:rPr>
        <w:t>hich partners?)</w:t>
      </w:r>
      <w:r w:rsidR="001E4297">
        <w:rPr>
          <w:i/>
        </w:rPr>
        <w:t xml:space="preserve"> </w:t>
      </w:r>
      <w:sdt>
        <w:sdtPr>
          <w:id w:val="-58795741"/>
          <w:placeholder>
            <w:docPart w:val="5A53EFEE19AB42018CFD9796FF8E9E4E"/>
          </w:placeholder>
          <w:showingPlcHdr/>
        </w:sdtPr>
        <w:sdtEndPr/>
        <w:sdtContent>
          <w:r w:rsidR="001E4297" w:rsidRPr="00A57A54">
            <w:rPr>
              <w:rStyle w:val="PlaceholderText"/>
            </w:rPr>
            <w:t>Click or tap here to enter text.</w:t>
          </w:r>
        </w:sdtContent>
      </w:sdt>
      <w:r w:rsidR="001E4297" w:rsidRPr="00454359">
        <w:tab/>
      </w:r>
    </w:p>
    <w:p w14:paraId="5A30F92A" w14:textId="601C939A" w:rsidR="001E4297" w:rsidRDefault="00460220" w:rsidP="001E4297">
      <w:pPr>
        <w:keepNext/>
        <w:ind w:left="360"/>
        <w:rPr>
          <w:b/>
        </w:rPr>
      </w:pPr>
      <w:sdt>
        <w:sdtPr>
          <w:rPr>
            <w:rFonts w:ascii="Segoe UI Symbol" w:hAnsi="Segoe UI Symbol" w:cs="Segoe UI Symbol"/>
          </w:rPr>
          <w:id w:val="589515390"/>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1E4297" w:rsidRPr="00454359">
        <w:t xml:space="preserve"> </w:t>
      </w:r>
      <w:r w:rsidR="001E4297">
        <w:t xml:space="preserve">No access </w:t>
      </w:r>
      <w:r w:rsidR="001E4297" w:rsidRPr="00361BC3">
        <w:rPr>
          <w:i/>
        </w:rPr>
        <w:t>(</w:t>
      </w:r>
      <w:r w:rsidR="003E39F0">
        <w:rPr>
          <w:i/>
        </w:rPr>
        <w:t>W</w:t>
      </w:r>
      <w:r w:rsidR="001E4297" w:rsidRPr="00361BC3">
        <w:rPr>
          <w:i/>
        </w:rPr>
        <w:t>hich partners?)</w:t>
      </w:r>
      <w:r w:rsidR="001E4297">
        <w:t xml:space="preserve"> </w:t>
      </w:r>
      <w:sdt>
        <w:sdtPr>
          <w:id w:val="-2121902606"/>
          <w:placeholder>
            <w:docPart w:val="520997FC830546C8A48132099189CE82"/>
          </w:placeholder>
          <w:showingPlcHdr/>
        </w:sdtPr>
        <w:sdtEndPr/>
        <w:sdtContent>
          <w:r w:rsidR="001E4297" w:rsidRPr="00A57A54">
            <w:rPr>
              <w:rStyle w:val="PlaceholderText"/>
            </w:rPr>
            <w:t>Click or tap here to enter text.</w:t>
          </w:r>
        </w:sdtContent>
      </w:sdt>
    </w:p>
    <w:p w14:paraId="7DAF74C4" w14:textId="4F1F904B" w:rsidR="001E4297" w:rsidRDefault="001E4297" w:rsidP="008A71CD">
      <w:pPr>
        <w:keepNext/>
      </w:pPr>
    </w:p>
    <w:p w14:paraId="0BF654B4" w14:textId="50EFBEBD" w:rsidR="001E4297" w:rsidRDefault="001E4297" w:rsidP="001E4297">
      <w:pPr>
        <w:pStyle w:val="ListParagraph"/>
        <w:keepNext/>
        <w:numPr>
          <w:ilvl w:val="0"/>
          <w:numId w:val="13"/>
        </w:numPr>
        <w:ind w:left="360"/>
      </w:pPr>
      <w:r>
        <w:t xml:space="preserve">How are the results of the mental illness assessment used and shared? </w:t>
      </w:r>
    </w:p>
    <w:p w14:paraId="041C2DB9" w14:textId="77777777" w:rsidR="001E4297" w:rsidRDefault="00460220" w:rsidP="001E4297">
      <w:pPr>
        <w:keepNext/>
        <w:ind w:left="360"/>
      </w:pPr>
      <w:sdt>
        <w:sdtPr>
          <w:id w:val="-1659223120"/>
          <w:placeholder>
            <w:docPart w:val="0893772BD2554873B5922533EE77C25D"/>
          </w:placeholder>
          <w:showingPlcHdr/>
        </w:sdtPr>
        <w:sdtEndPr/>
        <w:sdtContent>
          <w:r w:rsidR="001E4297" w:rsidRPr="00A57A54">
            <w:rPr>
              <w:rStyle w:val="PlaceholderText"/>
            </w:rPr>
            <w:t>Click or tap here to enter text.</w:t>
          </w:r>
        </w:sdtContent>
      </w:sdt>
    </w:p>
    <w:p w14:paraId="08EF684A" w14:textId="63808698" w:rsidR="001E4297" w:rsidRDefault="001E4297" w:rsidP="001E4297">
      <w:pPr>
        <w:pStyle w:val="ListParagraph"/>
        <w:keepNext/>
      </w:pPr>
    </w:p>
    <w:p w14:paraId="217B666F" w14:textId="3D854E1F" w:rsidR="00EA1508" w:rsidRDefault="00EA1508" w:rsidP="00EA1508">
      <w:pPr>
        <w:pStyle w:val="ListParagraph"/>
        <w:keepNext/>
        <w:numPr>
          <w:ilvl w:val="0"/>
          <w:numId w:val="13"/>
        </w:numPr>
        <w:ind w:left="360"/>
      </w:pPr>
      <w:r>
        <w:t xml:space="preserve">Are participants periodically reassessed for mental illness? </w:t>
      </w:r>
    </w:p>
    <w:p w14:paraId="161583DF" w14:textId="712CBDB4" w:rsidR="00EA1508" w:rsidRDefault="00460220" w:rsidP="00EA1508">
      <w:pPr>
        <w:ind w:left="360"/>
      </w:pPr>
      <w:sdt>
        <w:sdtPr>
          <w:rPr>
            <w:rFonts w:ascii="MS Gothic" w:eastAsia="MS Gothic" w:hAnsi="MS Gothic"/>
          </w:rPr>
          <w:id w:val="-947541904"/>
          <w14:checkbox>
            <w14:checked w14:val="0"/>
            <w14:checkedState w14:val="2612" w14:font="MS Gothic"/>
            <w14:uncheckedState w14:val="2610" w14:font="MS Gothic"/>
          </w14:checkbox>
        </w:sdtPr>
        <w:sdtEndPr/>
        <w:sdtContent>
          <w:r w:rsidR="00EA1508">
            <w:rPr>
              <w:rFonts w:ascii="MS Gothic" w:eastAsia="MS Gothic" w:hAnsi="MS Gothic" w:hint="eastAsia"/>
            </w:rPr>
            <w:t>☐</w:t>
          </w:r>
        </w:sdtContent>
      </w:sdt>
      <w:r w:rsidR="00EA1508">
        <w:t xml:space="preserve"> Yes (</w:t>
      </w:r>
      <w:r w:rsidR="00EA1508">
        <w:rPr>
          <w:i/>
        </w:rPr>
        <w:t>When and by whom?</w:t>
      </w:r>
      <w:r w:rsidR="00EA1508">
        <w:t>)</w:t>
      </w:r>
      <w:r w:rsidR="00EA1508" w:rsidRPr="00B34A27">
        <w:t xml:space="preserve"> </w:t>
      </w:r>
      <w:sdt>
        <w:sdtPr>
          <w:id w:val="974799657"/>
          <w:placeholder>
            <w:docPart w:val="9A93B74C479C4F188B76FAA61D2D497D"/>
          </w:placeholder>
          <w:showingPlcHdr/>
        </w:sdtPr>
        <w:sdtEndPr/>
        <w:sdtContent>
          <w:r w:rsidR="00EA1508" w:rsidRPr="00A57A54">
            <w:rPr>
              <w:rStyle w:val="PlaceholderText"/>
            </w:rPr>
            <w:t>Click or tap here to enter text.</w:t>
          </w:r>
        </w:sdtContent>
      </w:sdt>
    </w:p>
    <w:p w14:paraId="5270C9CB" w14:textId="77777777" w:rsidR="00EA1508" w:rsidRPr="0061558D" w:rsidRDefault="00460220" w:rsidP="00EA1508">
      <w:pPr>
        <w:ind w:left="360"/>
      </w:pPr>
      <w:sdt>
        <w:sdtPr>
          <w:rPr>
            <w:rFonts w:ascii="MS Gothic" w:eastAsia="MS Gothic" w:hAnsi="MS Gothic"/>
          </w:rPr>
          <w:id w:val="-775326101"/>
          <w14:checkbox>
            <w14:checked w14:val="0"/>
            <w14:checkedState w14:val="2612" w14:font="MS Gothic"/>
            <w14:uncheckedState w14:val="2610" w14:font="MS Gothic"/>
          </w14:checkbox>
        </w:sdtPr>
        <w:sdtEndPr/>
        <w:sdtContent>
          <w:r w:rsidR="00EA1508" w:rsidRPr="0061558D">
            <w:rPr>
              <w:rFonts w:ascii="MS Gothic" w:eastAsia="MS Gothic" w:hAnsi="MS Gothic" w:hint="eastAsia"/>
            </w:rPr>
            <w:t>☐</w:t>
          </w:r>
        </w:sdtContent>
      </w:sdt>
      <w:r w:rsidR="00EA1508">
        <w:t xml:space="preserve"> No (</w:t>
      </w:r>
      <w:r w:rsidR="00EA1508">
        <w:rPr>
          <w:i/>
        </w:rPr>
        <w:t>Why not?)</w:t>
      </w:r>
      <w:r w:rsidR="00EA1508">
        <w:t xml:space="preserve"> </w:t>
      </w:r>
      <w:sdt>
        <w:sdtPr>
          <w:id w:val="790478775"/>
          <w:placeholder>
            <w:docPart w:val="559D9C08C78D4AE98A73003C142CB75E"/>
          </w:placeholder>
          <w:showingPlcHdr/>
        </w:sdtPr>
        <w:sdtEndPr/>
        <w:sdtContent>
          <w:r w:rsidR="00EA1508" w:rsidRPr="00A57A54">
            <w:rPr>
              <w:rStyle w:val="PlaceholderText"/>
            </w:rPr>
            <w:t>Click or tap here to enter text.</w:t>
          </w:r>
        </w:sdtContent>
      </w:sdt>
    </w:p>
    <w:p w14:paraId="54B85966" w14:textId="3F4A7246" w:rsidR="001E4297" w:rsidRDefault="001E4297" w:rsidP="001E4297">
      <w:pPr>
        <w:pStyle w:val="ListParagraph"/>
        <w:keepNext/>
      </w:pPr>
    </w:p>
    <w:p w14:paraId="63A2F1CE" w14:textId="26DDF132" w:rsidR="00EA1508" w:rsidRDefault="00EA1508" w:rsidP="00EA1508">
      <w:pPr>
        <w:pStyle w:val="ListParagraph"/>
        <w:keepNext/>
        <w:numPr>
          <w:ilvl w:val="0"/>
          <w:numId w:val="13"/>
        </w:numPr>
        <w:tabs>
          <w:tab w:val="left" w:pos="360"/>
        </w:tabs>
        <w:ind w:left="360"/>
      </w:pPr>
      <w:r>
        <w:t xml:space="preserve">What staff receive training on the </w:t>
      </w:r>
      <w:r w:rsidRPr="00175E5E">
        <w:rPr>
          <w:i/>
        </w:rPr>
        <w:t xml:space="preserve">administration </w:t>
      </w:r>
      <w:r>
        <w:t xml:space="preserve">of the mental illness </w:t>
      </w:r>
      <w:r w:rsidR="00C524D9">
        <w:t>assessment</w:t>
      </w:r>
      <w:r>
        <w:t xml:space="preserve">? </w:t>
      </w:r>
    </w:p>
    <w:p w14:paraId="7D2346B8" w14:textId="77777777" w:rsidR="00EA1508" w:rsidRDefault="00460220" w:rsidP="00EA1508">
      <w:pPr>
        <w:ind w:left="450"/>
      </w:pPr>
      <w:sdt>
        <w:sdtPr>
          <w:id w:val="-673193263"/>
          <w:placeholder>
            <w:docPart w:val="CD47F27019384BEAACFD2B62CC909E4D"/>
          </w:placeholder>
          <w:showingPlcHdr/>
        </w:sdtPr>
        <w:sdtEndPr/>
        <w:sdtContent>
          <w:r w:rsidR="00EA1508" w:rsidRPr="00A57A54">
            <w:rPr>
              <w:rStyle w:val="PlaceholderText"/>
            </w:rPr>
            <w:t>Click or tap here to enter text.</w:t>
          </w:r>
        </w:sdtContent>
      </w:sdt>
    </w:p>
    <w:p w14:paraId="3308D824" w14:textId="40911324" w:rsidR="00C524D9" w:rsidRDefault="00C524D9" w:rsidP="00C524D9">
      <w:pPr>
        <w:pStyle w:val="ListParagraph"/>
        <w:keepNext/>
        <w:numPr>
          <w:ilvl w:val="0"/>
          <w:numId w:val="13"/>
        </w:numPr>
        <w:tabs>
          <w:tab w:val="left" w:pos="360"/>
        </w:tabs>
        <w:ind w:left="360"/>
      </w:pPr>
      <w:r>
        <w:lastRenderedPageBreak/>
        <w:t xml:space="preserve">What staff receive training on </w:t>
      </w:r>
      <w:r>
        <w:rPr>
          <w:i/>
        </w:rPr>
        <w:t xml:space="preserve">implementing </w:t>
      </w:r>
      <w:r>
        <w:t xml:space="preserve">the results of the mental illness assessment? </w:t>
      </w:r>
    </w:p>
    <w:p w14:paraId="7558BEB5" w14:textId="77777777" w:rsidR="00C524D9" w:rsidRDefault="00460220" w:rsidP="00C524D9">
      <w:pPr>
        <w:keepNext/>
        <w:ind w:left="360"/>
        <w:rPr>
          <w:b/>
        </w:rPr>
      </w:pPr>
      <w:sdt>
        <w:sdtPr>
          <w:id w:val="2145838561"/>
          <w:placeholder>
            <w:docPart w:val="288794CCB25B46B2837B710EF23D1933"/>
          </w:placeholder>
          <w:showingPlcHdr/>
        </w:sdtPr>
        <w:sdtEndPr/>
        <w:sdtContent>
          <w:r w:rsidR="00C524D9" w:rsidRPr="00A57A54">
            <w:rPr>
              <w:rStyle w:val="PlaceholderText"/>
            </w:rPr>
            <w:t>Click or tap here to enter text.</w:t>
          </w:r>
        </w:sdtContent>
      </w:sdt>
    </w:p>
    <w:p w14:paraId="7F6D5DAC" w14:textId="21AF7FE1" w:rsidR="001E4297" w:rsidRDefault="001E4297" w:rsidP="001E4297">
      <w:pPr>
        <w:pStyle w:val="ListParagraph"/>
        <w:keepNext/>
      </w:pPr>
    </w:p>
    <w:p w14:paraId="58A0C3ED" w14:textId="17EDEEBF" w:rsidR="00C524D9" w:rsidRDefault="00C524D9" w:rsidP="00C524D9">
      <w:pPr>
        <w:pStyle w:val="ListParagraph"/>
        <w:keepNext/>
        <w:numPr>
          <w:ilvl w:val="0"/>
          <w:numId w:val="13"/>
        </w:numPr>
        <w:ind w:left="360"/>
      </w:pPr>
      <w:r>
        <w:t xml:space="preserve">Do staff receive booster trainings on the mental illness assessment? </w:t>
      </w:r>
    </w:p>
    <w:p w14:paraId="2A893AA2" w14:textId="26FF0152" w:rsidR="00C524D9" w:rsidRDefault="00460220" w:rsidP="00C524D9">
      <w:pPr>
        <w:ind w:left="360"/>
      </w:pPr>
      <w:sdt>
        <w:sdtPr>
          <w:rPr>
            <w:rFonts w:ascii="MS Gothic" w:eastAsia="MS Gothic" w:hAnsi="MS Gothic"/>
          </w:rPr>
          <w:id w:val="-1192380266"/>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C524D9">
        <w:t xml:space="preserve"> Yes (</w:t>
      </w:r>
      <w:r w:rsidR="00C524D9">
        <w:rPr>
          <w:i/>
        </w:rPr>
        <w:t>How often?</w:t>
      </w:r>
      <w:r w:rsidR="00C524D9">
        <w:t>)</w:t>
      </w:r>
      <w:r w:rsidR="00C524D9" w:rsidRPr="00B34A27">
        <w:t xml:space="preserve"> </w:t>
      </w:r>
      <w:sdt>
        <w:sdtPr>
          <w:id w:val="-1134403997"/>
          <w:placeholder>
            <w:docPart w:val="3CDB13C53ABF4C38A9C262B105F8C631"/>
          </w:placeholder>
          <w:showingPlcHdr/>
        </w:sdtPr>
        <w:sdtEndPr/>
        <w:sdtContent>
          <w:r w:rsidR="00C524D9" w:rsidRPr="00A57A54">
            <w:rPr>
              <w:rStyle w:val="PlaceholderText"/>
            </w:rPr>
            <w:t>Click or tap here to enter text.</w:t>
          </w:r>
        </w:sdtContent>
      </w:sdt>
    </w:p>
    <w:p w14:paraId="3B80B51B" w14:textId="564A609F" w:rsidR="00834DAC" w:rsidRPr="0061558D" w:rsidRDefault="00460220" w:rsidP="00C524D9">
      <w:pPr>
        <w:ind w:left="360"/>
      </w:pPr>
      <w:sdt>
        <w:sdtPr>
          <w:rPr>
            <w:rFonts w:ascii="MS Gothic" w:eastAsia="MS Gothic" w:hAnsi="MS Gothic"/>
          </w:rPr>
          <w:id w:val="1624732432"/>
          <w14:checkbox>
            <w14:checked w14:val="0"/>
            <w14:checkedState w14:val="2612" w14:font="MS Gothic"/>
            <w14:uncheckedState w14:val="2610" w14:font="MS Gothic"/>
          </w14:checkbox>
        </w:sdtPr>
        <w:sdtEndPr/>
        <w:sdtContent>
          <w:r w:rsidR="00C524D9" w:rsidRPr="0061558D">
            <w:rPr>
              <w:rFonts w:ascii="MS Gothic" w:eastAsia="MS Gothic" w:hAnsi="MS Gothic" w:hint="eastAsia"/>
            </w:rPr>
            <w:t>☐</w:t>
          </w:r>
        </w:sdtContent>
      </w:sdt>
      <w:r w:rsidR="00C524D9">
        <w:t xml:space="preserve"> No (</w:t>
      </w:r>
      <w:r w:rsidR="00C524D9">
        <w:rPr>
          <w:i/>
        </w:rPr>
        <w:t>Why not?)</w:t>
      </w:r>
      <w:r w:rsidR="00C524D9">
        <w:t xml:space="preserve"> </w:t>
      </w:r>
      <w:sdt>
        <w:sdtPr>
          <w:id w:val="-1831284591"/>
          <w:placeholder>
            <w:docPart w:val="613DDEDDE7C545D18B6981BDDE23F41E"/>
          </w:placeholder>
          <w:showingPlcHdr/>
        </w:sdtPr>
        <w:sdtEndPr/>
        <w:sdtContent>
          <w:r w:rsidR="00C524D9" w:rsidRPr="00A57A54">
            <w:rPr>
              <w:rStyle w:val="PlaceholderText"/>
            </w:rPr>
            <w:t>Click or tap here to enter text.</w:t>
          </w:r>
        </w:sdtContent>
      </w:sdt>
    </w:p>
    <w:p w14:paraId="2545BCC1" w14:textId="77777777" w:rsidR="00834DAC" w:rsidRDefault="00834DAC" w:rsidP="008A71CD">
      <w:pPr>
        <w:ind w:left="360"/>
      </w:pPr>
    </w:p>
    <w:p w14:paraId="3584A981" w14:textId="174CEE48" w:rsidR="00C524D9" w:rsidRDefault="00C524D9" w:rsidP="00C524D9">
      <w:pPr>
        <w:pStyle w:val="ListParagraph"/>
        <w:keepNext/>
        <w:numPr>
          <w:ilvl w:val="0"/>
          <w:numId w:val="13"/>
        </w:numPr>
        <w:tabs>
          <w:tab w:val="left" w:pos="360"/>
        </w:tabs>
        <w:ind w:left="360"/>
      </w:pPr>
      <w:r>
        <w:t xml:space="preserve">What is the quality assurance process to ensure that the mental illness assessment is being administered correctly? How will this process be continued after the grant period has ended?  </w:t>
      </w:r>
    </w:p>
    <w:p w14:paraId="3D679640" w14:textId="77777777" w:rsidR="00C524D9" w:rsidRDefault="00460220" w:rsidP="00C524D9">
      <w:pPr>
        <w:keepNext/>
        <w:ind w:left="360"/>
        <w:rPr>
          <w:b/>
        </w:rPr>
      </w:pPr>
      <w:sdt>
        <w:sdtPr>
          <w:id w:val="1257640846"/>
          <w:placeholder>
            <w:docPart w:val="806A4CCDF1184FBEB81B1EB67D3D045D"/>
          </w:placeholder>
          <w:showingPlcHdr/>
        </w:sdtPr>
        <w:sdtEndPr/>
        <w:sdtContent>
          <w:r w:rsidR="00C524D9" w:rsidRPr="00A57A54">
            <w:rPr>
              <w:rStyle w:val="PlaceholderText"/>
            </w:rPr>
            <w:t>Click or tap here to enter text.</w:t>
          </w:r>
        </w:sdtContent>
      </w:sdt>
    </w:p>
    <w:p w14:paraId="708E754D" w14:textId="2436EDCE" w:rsidR="001E4297" w:rsidRDefault="001E4297" w:rsidP="001E4297">
      <w:pPr>
        <w:pStyle w:val="ListParagraph"/>
        <w:keepNext/>
      </w:pPr>
    </w:p>
    <w:p w14:paraId="79648B7C" w14:textId="7CFE56CA" w:rsidR="00504C48" w:rsidRPr="00EA6C7A" w:rsidRDefault="00504C48" w:rsidP="00504C48">
      <w:pPr>
        <w:keepNext/>
        <w:spacing w:line="240" w:lineRule="auto"/>
        <w:rPr>
          <w:b/>
        </w:rPr>
      </w:pPr>
      <w:r>
        <w:rPr>
          <w:b/>
        </w:rPr>
        <w:t>Substance Addiction Screening Tool</w:t>
      </w:r>
    </w:p>
    <w:p w14:paraId="2147FF6C" w14:textId="77777777" w:rsidR="00504C48" w:rsidRDefault="00504C48" w:rsidP="00504C48">
      <w:pPr>
        <w:keepNext/>
        <w:spacing w:line="240" w:lineRule="auto"/>
      </w:pPr>
    </w:p>
    <w:p w14:paraId="621E90F3" w14:textId="317681DB" w:rsidR="00504C48" w:rsidRDefault="00504C48" w:rsidP="00504C48">
      <w:pPr>
        <w:pStyle w:val="ListParagraph"/>
        <w:keepNext/>
        <w:numPr>
          <w:ilvl w:val="0"/>
          <w:numId w:val="13"/>
        </w:numPr>
        <w:tabs>
          <w:tab w:val="left" w:pos="360"/>
        </w:tabs>
        <w:spacing w:line="240" w:lineRule="auto"/>
        <w:ind w:left="360"/>
      </w:pPr>
      <w:r>
        <w:t xml:space="preserve">What is the name of the validated substance addiction screening tool? </w:t>
      </w:r>
    </w:p>
    <w:p w14:paraId="49AB9564" w14:textId="77777777" w:rsidR="00504C48" w:rsidRDefault="00460220" w:rsidP="00504C48">
      <w:pPr>
        <w:keepNext/>
        <w:spacing w:line="240" w:lineRule="auto"/>
        <w:ind w:left="360"/>
        <w:rPr>
          <w:b/>
        </w:rPr>
      </w:pPr>
      <w:sdt>
        <w:sdtPr>
          <w:id w:val="-2067406285"/>
          <w:placeholder>
            <w:docPart w:val="BDBE04175228443A800A5AA578C52D40"/>
          </w:placeholder>
          <w:showingPlcHdr/>
        </w:sdtPr>
        <w:sdtEndPr/>
        <w:sdtContent>
          <w:r w:rsidR="00504C48" w:rsidRPr="00A57A54">
            <w:rPr>
              <w:rStyle w:val="PlaceholderText"/>
            </w:rPr>
            <w:t>Click or tap here to enter text.</w:t>
          </w:r>
        </w:sdtContent>
      </w:sdt>
    </w:p>
    <w:p w14:paraId="568EF25F" w14:textId="77777777" w:rsidR="00504C48" w:rsidRPr="00EA6C7A" w:rsidRDefault="00504C48" w:rsidP="00504C48">
      <w:pPr>
        <w:keepNext/>
        <w:spacing w:line="240" w:lineRule="auto"/>
      </w:pPr>
    </w:p>
    <w:p w14:paraId="44F50692" w14:textId="1E60F09F" w:rsidR="00504C48" w:rsidRDefault="00504C48" w:rsidP="00504C48">
      <w:pPr>
        <w:pStyle w:val="ListParagraph"/>
        <w:keepNext/>
        <w:numPr>
          <w:ilvl w:val="0"/>
          <w:numId w:val="13"/>
        </w:numPr>
        <w:tabs>
          <w:tab w:val="left" w:pos="360"/>
        </w:tabs>
        <w:spacing w:line="240" w:lineRule="auto"/>
        <w:ind w:left="360"/>
      </w:pPr>
      <w:r>
        <w:t xml:space="preserve">Who administers the substance addiction screening tool? </w:t>
      </w:r>
    </w:p>
    <w:p w14:paraId="0709E3A3" w14:textId="77777777" w:rsidR="00504C48" w:rsidRDefault="00460220" w:rsidP="00504C48">
      <w:pPr>
        <w:keepNext/>
        <w:spacing w:line="240" w:lineRule="auto"/>
        <w:ind w:left="360"/>
        <w:rPr>
          <w:b/>
        </w:rPr>
      </w:pPr>
      <w:sdt>
        <w:sdtPr>
          <w:id w:val="413435563"/>
          <w:placeholder>
            <w:docPart w:val="B1931D4490DB40E6AEE11EA5EFD46456"/>
          </w:placeholder>
          <w:showingPlcHdr/>
        </w:sdtPr>
        <w:sdtEndPr/>
        <w:sdtContent>
          <w:r w:rsidR="00504C48" w:rsidRPr="00A57A54">
            <w:rPr>
              <w:rStyle w:val="PlaceholderText"/>
            </w:rPr>
            <w:t>Click or tap here to enter text.</w:t>
          </w:r>
        </w:sdtContent>
      </w:sdt>
    </w:p>
    <w:p w14:paraId="216E9A77" w14:textId="77777777" w:rsidR="00504C48" w:rsidRDefault="00504C48" w:rsidP="00504C48">
      <w:pPr>
        <w:keepNext/>
        <w:spacing w:line="240" w:lineRule="auto"/>
        <w:rPr>
          <w:b/>
        </w:rPr>
      </w:pPr>
    </w:p>
    <w:p w14:paraId="2B288E30" w14:textId="1C811C8D" w:rsidR="00504C48" w:rsidRDefault="00504C48" w:rsidP="00504C48">
      <w:pPr>
        <w:pStyle w:val="ListParagraph"/>
        <w:keepNext/>
        <w:numPr>
          <w:ilvl w:val="0"/>
          <w:numId w:val="13"/>
        </w:numPr>
        <w:tabs>
          <w:tab w:val="left" w:pos="360"/>
        </w:tabs>
        <w:spacing w:line="240" w:lineRule="auto"/>
        <w:ind w:left="360"/>
      </w:pPr>
      <w:r>
        <w:t xml:space="preserve">When and where does the initial substance addiction screening occur? </w:t>
      </w:r>
    </w:p>
    <w:p w14:paraId="4DE3A1CD" w14:textId="77777777" w:rsidR="00504C48" w:rsidRDefault="00460220" w:rsidP="00504C48">
      <w:pPr>
        <w:keepNext/>
        <w:spacing w:line="240" w:lineRule="auto"/>
        <w:ind w:left="360"/>
        <w:rPr>
          <w:b/>
        </w:rPr>
      </w:pPr>
      <w:sdt>
        <w:sdtPr>
          <w:id w:val="-1239013429"/>
          <w:placeholder>
            <w:docPart w:val="0443F1D3C6DA4AFC9609B5D0246C2861"/>
          </w:placeholder>
          <w:showingPlcHdr/>
        </w:sdtPr>
        <w:sdtEndPr/>
        <w:sdtContent>
          <w:r w:rsidR="00504C48" w:rsidRPr="00A57A54">
            <w:rPr>
              <w:rStyle w:val="PlaceholderText"/>
            </w:rPr>
            <w:t>Click or tap here to enter text.</w:t>
          </w:r>
        </w:sdtContent>
      </w:sdt>
    </w:p>
    <w:p w14:paraId="30C31190" w14:textId="77777777" w:rsidR="00504C48" w:rsidRDefault="00504C48" w:rsidP="00504C48">
      <w:pPr>
        <w:keepNext/>
        <w:spacing w:line="240" w:lineRule="auto"/>
        <w:rPr>
          <w:b/>
        </w:rPr>
      </w:pPr>
    </w:p>
    <w:p w14:paraId="46857DDB" w14:textId="25EA2641" w:rsidR="00504C48" w:rsidRDefault="00504C48" w:rsidP="00504C48">
      <w:pPr>
        <w:pStyle w:val="ListParagraph"/>
        <w:keepNext/>
        <w:numPr>
          <w:ilvl w:val="0"/>
          <w:numId w:val="13"/>
        </w:numPr>
        <w:tabs>
          <w:tab w:val="left" w:pos="360"/>
        </w:tabs>
        <w:spacing w:line="240" w:lineRule="auto"/>
        <w:ind w:left="360"/>
      </w:pPr>
      <w:r>
        <w:t xml:space="preserve">How are the </w:t>
      </w:r>
      <w:r w:rsidR="00D05457">
        <w:t xml:space="preserve">substance addiction </w:t>
      </w:r>
      <w:r>
        <w:t>screening results recorded and stored</w:t>
      </w:r>
      <w:r w:rsidRPr="007D53D8">
        <w:t>?</w:t>
      </w:r>
    </w:p>
    <w:p w14:paraId="0A3A0B69" w14:textId="459FAB33" w:rsidR="00504C48" w:rsidRPr="00454359" w:rsidRDefault="00460220" w:rsidP="00504C48">
      <w:pPr>
        <w:keepNext/>
        <w:spacing w:line="240" w:lineRule="auto"/>
        <w:ind w:left="360"/>
      </w:pPr>
      <w:sdt>
        <w:sdtPr>
          <w:rPr>
            <w:rFonts w:ascii="Segoe UI Symbol" w:hAnsi="Segoe UI Symbol" w:cs="Segoe UI Symbol"/>
          </w:rPr>
          <w:id w:val="79671885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04C48" w:rsidRPr="00454359">
        <w:t xml:space="preserve"> </w:t>
      </w:r>
      <w:r w:rsidR="00504C48">
        <w:t>Electronically</w:t>
      </w:r>
    </w:p>
    <w:p w14:paraId="6FD46E3E" w14:textId="09508482" w:rsidR="00504C48" w:rsidRPr="00454359" w:rsidRDefault="00460220" w:rsidP="00504C48">
      <w:pPr>
        <w:keepNext/>
        <w:spacing w:line="240" w:lineRule="auto"/>
        <w:ind w:left="360"/>
      </w:pPr>
      <w:sdt>
        <w:sdtPr>
          <w:rPr>
            <w:rFonts w:ascii="Segoe UI Symbol" w:hAnsi="Segoe UI Symbol" w:cs="Segoe UI Symbol"/>
          </w:rPr>
          <w:id w:val="-6773104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04C48" w:rsidRPr="00454359">
        <w:t xml:space="preserve"> </w:t>
      </w:r>
      <w:r w:rsidR="00504C48">
        <w:t>Paper files</w:t>
      </w:r>
      <w:r w:rsidR="00504C48" w:rsidRPr="00454359">
        <w:tab/>
      </w:r>
    </w:p>
    <w:p w14:paraId="43963C15" w14:textId="4F78A043" w:rsidR="00504C48" w:rsidRDefault="00460220" w:rsidP="00504C48">
      <w:pPr>
        <w:keepNext/>
        <w:spacing w:line="240" w:lineRule="auto"/>
        <w:ind w:left="360"/>
        <w:rPr>
          <w:b/>
        </w:rPr>
      </w:pPr>
      <w:sdt>
        <w:sdtPr>
          <w:rPr>
            <w:rFonts w:ascii="Segoe UI Symbol" w:hAnsi="Segoe UI Symbol" w:cs="Segoe UI Symbol"/>
          </w:rPr>
          <w:id w:val="61186490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04C48" w:rsidRPr="00454359">
        <w:t xml:space="preserve"> </w:t>
      </w:r>
      <w:r w:rsidR="00504C48">
        <w:t>Electronic health record</w:t>
      </w:r>
    </w:p>
    <w:p w14:paraId="758BB955" w14:textId="583B010A" w:rsidR="00504C48" w:rsidRPr="00454359" w:rsidRDefault="00460220" w:rsidP="00504C48">
      <w:pPr>
        <w:keepNext/>
        <w:spacing w:line="240" w:lineRule="auto"/>
        <w:ind w:left="360"/>
        <w:rPr>
          <w:b/>
        </w:rPr>
      </w:pPr>
      <w:sdt>
        <w:sdtPr>
          <w:rPr>
            <w:rFonts w:ascii="Segoe UI Symbol" w:hAnsi="Segoe UI Symbol" w:cs="Segoe UI Symbol"/>
          </w:rPr>
          <w:id w:val="24577724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04C48" w:rsidRPr="00454359">
        <w:t xml:space="preserve"> </w:t>
      </w:r>
      <w:r w:rsidR="00504C48">
        <w:t xml:space="preserve">Other </w:t>
      </w:r>
      <w:r w:rsidR="00504C48" w:rsidRPr="00454359">
        <w:rPr>
          <w:i/>
        </w:rPr>
        <w:t>(</w:t>
      </w:r>
      <w:r w:rsidR="00A152D8">
        <w:rPr>
          <w:i/>
        </w:rPr>
        <w:t>P</w:t>
      </w:r>
      <w:r w:rsidR="00504C48" w:rsidRPr="00454359">
        <w:rPr>
          <w:i/>
        </w:rPr>
        <w:t>lease specify</w:t>
      </w:r>
      <w:r w:rsidR="00A152D8">
        <w:rPr>
          <w:i/>
        </w:rPr>
        <w:t>.</w:t>
      </w:r>
      <w:r w:rsidR="00504C48" w:rsidRPr="00454359">
        <w:rPr>
          <w:i/>
        </w:rPr>
        <w:t>)</w:t>
      </w:r>
      <w:r w:rsidR="00504C48">
        <w:rPr>
          <w:i/>
        </w:rPr>
        <w:t xml:space="preserve"> </w:t>
      </w:r>
      <w:sdt>
        <w:sdtPr>
          <w:id w:val="-211434122"/>
          <w:placeholder>
            <w:docPart w:val="D2B870DA2A454757BA2988F0D653C47E"/>
          </w:placeholder>
          <w:showingPlcHdr/>
        </w:sdtPr>
        <w:sdtEndPr/>
        <w:sdtContent>
          <w:r w:rsidR="00504C48" w:rsidRPr="00A57A54">
            <w:rPr>
              <w:rStyle w:val="PlaceholderText"/>
            </w:rPr>
            <w:t>Click or tap here to enter text.</w:t>
          </w:r>
        </w:sdtContent>
      </w:sdt>
    </w:p>
    <w:p w14:paraId="0C51EB91" w14:textId="77777777" w:rsidR="00504C48" w:rsidRDefault="00504C48" w:rsidP="00504C48">
      <w:pPr>
        <w:keepNext/>
        <w:spacing w:line="240" w:lineRule="auto"/>
        <w:rPr>
          <w:b/>
        </w:rPr>
      </w:pPr>
    </w:p>
    <w:p w14:paraId="3DC6CC8D" w14:textId="73700F3E" w:rsidR="00504C48" w:rsidRDefault="00504C48" w:rsidP="00504C48">
      <w:pPr>
        <w:pStyle w:val="ListParagraph"/>
        <w:keepNext/>
        <w:numPr>
          <w:ilvl w:val="0"/>
          <w:numId w:val="13"/>
        </w:numPr>
        <w:tabs>
          <w:tab w:val="left" w:pos="360"/>
        </w:tabs>
        <w:ind w:left="360"/>
      </w:pPr>
      <w:r>
        <w:t xml:space="preserve">Which partners have access to the </w:t>
      </w:r>
      <w:r w:rsidR="00D05457">
        <w:t xml:space="preserve">substance addiction </w:t>
      </w:r>
      <w:r>
        <w:t>screening results</w:t>
      </w:r>
      <w:r w:rsidRPr="007D53D8">
        <w:t>?</w:t>
      </w:r>
      <w:r>
        <w:t xml:space="preserve"> Is access automatic or upon request? </w:t>
      </w:r>
    </w:p>
    <w:p w14:paraId="0EA223E1" w14:textId="0AED57D6" w:rsidR="00504C48" w:rsidRPr="00361BC3" w:rsidRDefault="00460220" w:rsidP="00504C48">
      <w:pPr>
        <w:keepNext/>
        <w:ind w:left="360"/>
      </w:pPr>
      <w:sdt>
        <w:sdtPr>
          <w:rPr>
            <w:rFonts w:ascii="Segoe UI Symbol" w:hAnsi="Segoe UI Symbol" w:cs="Segoe UI Symbol"/>
          </w:rPr>
          <w:id w:val="-437910475"/>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04C48" w:rsidRPr="00454359">
        <w:t xml:space="preserve"> </w:t>
      </w:r>
      <w:r w:rsidR="00504C48">
        <w:t xml:space="preserve">Automatic </w:t>
      </w:r>
      <w:r w:rsidR="00504C48" w:rsidRPr="00361BC3">
        <w:rPr>
          <w:i/>
        </w:rPr>
        <w:t>(</w:t>
      </w:r>
      <w:r w:rsidR="00A152D8">
        <w:rPr>
          <w:i/>
        </w:rPr>
        <w:t>W</w:t>
      </w:r>
      <w:r w:rsidR="00504C48" w:rsidRPr="00361BC3">
        <w:rPr>
          <w:i/>
        </w:rPr>
        <w:t>hich partners?)</w:t>
      </w:r>
      <w:r w:rsidR="00504C48">
        <w:rPr>
          <w:i/>
        </w:rPr>
        <w:t xml:space="preserve"> </w:t>
      </w:r>
      <w:sdt>
        <w:sdtPr>
          <w:id w:val="-1569799220"/>
          <w:placeholder>
            <w:docPart w:val="18598A598B774D84BA54D5173A54A8A9"/>
          </w:placeholder>
          <w:showingPlcHdr/>
        </w:sdtPr>
        <w:sdtEndPr/>
        <w:sdtContent>
          <w:r w:rsidR="00504C48" w:rsidRPr="00A57A54">
            <w:rPr>
              <w:rStyle w:val="PlaceholderText"/>
            </w:rPr>
            <w:t>Click or tap here to enter text.</w:t>
          </w:r>
        </w:sdtContent>
      </w:sdt>
    </w:p>
    <w:p w14:paraId="7D471C5E" w14:textId="4627B9E4" w:rsidR="00504C48" w:rsidRPr="00454359" w:rsidRDefault="00460220" w:rsidP="00504C48">
      <w:pPr>
        <w:keepNext/>
        <w:ind w:left="360"/>
      </w:pPr>
      <w:sdt>
        <w:sdtPr>
          <w:rPr>
            <w:rFonts w:ascii="Segoe UI Symbol" w:hAnsi="Segoe UI Symbol" w:cs="Segoe UI Symbol"/>
          </w:rPr>
          <w:id w:val="1108779188"/>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04C48" w:rsidRPr="00454359">
        <w:t xml:space="preserve"> </w:t>
      </w:r>
      <w:r w:rsidR="00504C48">
        <w:t xml:space="preserve">Upon request </w:t>
      </w:r>
      <w:r w:rsidR="00504C48" w:rsidRPr="00361BC3">
        <w:rPr>
          <w:i/>
        </w:rPr>
        <w:t>(</w:t>
      </w:r>
      <w:r w:rsidR="00A152D8">
        <w:rPr>
          <w:i/>
        </w:rPr>
        <w:t>W</w:t>
      </w:r>
      <w:r w:rsidR="00504C48" w:rsidRPr="00361BC3">
        <w:rPr>
          <w:i/>
        </w:rPr>
        <w:t>hich partners?)</w:t>
      </w:r>
      <w:r w:rsidR="00504C48">
        <w:rPr>
          <w:i/>
        </w:rPr>
        <w:t xml:space="preserve"> </w:t>
      </w:r>
      <w:sdt>
        <w:sdtPr>
          <w:id w:val="-697541502"/>
          <w:placeholder>
            <w:docPart w:val="67B37A0CEB1B440A987DE75D5198B6FF"/>
          </w:placeholder>
          <w:showingPlcHdr/>
        </w:sdtPr>
        <w:sdtEndPr/>
        <w:sdtContent>
          <w:r w:rsidR="00504C48" w:rsidRPr="00A57A54">
            <w:rPr>
              <w:rStyle w:val="PlaceholderText"/>
            </w:rPr>
            <w:t>Click or tap here to enter text.</w:t>
          </w:r>
        </w:sdtContent>
      </w:sdt>
      <w:r w:rsidR="00504C48" w:rsidRPr="00454359">
        <w:tab/>
      </w:r>
    </w:p>
    <w:p w14:paraId="2C1833BE" w14:textId="17EACB87" w:rsidR="00504C48" w:rsidRDefault="00460220" w:rsidP="00504C48">
      <w:pPr>
        <w:keepNext/>
        <w:ind w:left="360"/>
        <w:rPr>
          <w:b/>
        </w:rPr>
      </w:pPr>
      <w:sdt>
        <w:sdtPr>
          <w:rPr>
            <w:rFonts w:ascii="Segoe UI Symbol" w:hAnsi="Segoe UI Symbol" w:cs="Segoe UI Symbol"/>
          </w:rPr>
          <w:id w:val="2077243601"/>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04C48" w:rsidRPr="00454359">
        <w:t xml:space="preserve"> </w:t>
      </w:r>
      <w:r w:rsidR="00504C48">
        <w:t xml:space="preserve">No access </w:t>
      </w:r>
      <w:r w:rsidR="00504C48" w:rsidRPr="00361BC3">
        <w:rPr>
          <w:i/>
        </w:rPr>
        <w:t>(</w:t>
      </w:r>
      <w:r w:rsidR="00A152D8">
        <w:rPr>
          <w:i/>
        </w:rPr>
        <w:t>W</w:t>
      </w:r>
      <w:r w:rsidR="00504C48" w:rsidRPr="00361BC3">
        <w:rPr>
          <w:i/>
        </w:rPr>
        <w:t>hich partners?)</w:t>
      </w:r>
      <w:r w:rsidR="00504C48">
        <w:t xml:space="preserve"> </w:t>
      </w:r>
      <w:sdt>
        <w:sdtPr>
          <w:id w:val="1094210060"/>
          <w:placeholder>
            <w:docPart w:val="5D8D27E618724F4D9FC765E59B5BF475"/>
          </w:placeholder>
          <w:showingPlcHdr/>
        </w:sdtPr>
        <w:sdtEndPr/>
        <w:sdtContent>
          <w:r w:rsidR="00504C48" w:rsidRPr="00A57A54">
            <w:rPr>
              <w:rStyle w:val="PlaceholderText"/>
            </w:rPr>
            <w:t>Click or tap here to enter text.</w:t>
          </w:r>
        </w:sdtContent>
      </w:sdt>
    </w:p>
    <w:p w14:paraId="3785C196" w14:textId="77777777" w:rsidR="00504C48" w:rsidRDefault="00504C48" w:rsidP="00504C48">
      <w:pPr>
        <w:keepNext/>
        <w:spacing w:line="240" w:lineRule="auto"/>
        <w:rPr>
          <w:b/>
        </w:rPr>
      </w:pPr>
    </w:p>
    <w:p w14:paraId="16CCC6F5" w14:textId="0AC2C682" w:rsidR="00D05457" w:rsidRDefault="00D05457" w:rsidP="00D05457">
      <w:pPr>
        <w:pStyle w:val="ListParagraph"/>
        <w:keepNext/>
        <w:numPr>
          <w:ilvl w:val="0"/>
          <w:numId w:val="13"/>
        </w:numPr>
        <w:tabs>
          <w:tab w:val="left" w:pos="360"/>
        </w:tabs>
        <w:spacing w:line="240" w:lineRule="auto"/>
        <w:ind w:left="360"/>
      </w:pPr>
      <w:r>
        <w:t xml:space="preserve">How are the results of the substance addiction screening used and shared? </w:t>
      </w:r>
      <w:r w:rsidRPr="00A82314">
        <w:rPr>
          <w:i/>
        </w:rPr>
        <w:t>(</w:t>
      </w:r>
      <w:r w:rsidR="00A152D8">
        <w:rPr>
          <w:i/>
        </w:rPr>
        <w:t>E</w:t>
      </w:r>
      <w:r w:rsidRPr="00A82314">
        <w:rPr>
          <w:i/>
        </w:rPr>
        <w:t xml:space="preserve">.g., someone who screens positive is referred for assessment, someone who screens positive for </w:t>
      </w:r>
      <w:r w:rsidR="00B611EF">
        <w:rPr>
          <w:i/>
        </w:rPr>
        <w:t>withdrawal</w:t>
      </w:r>
      <w:r w:rsidR="00B611EF" w:rsidRPr="00A82314">
        <w:rPr>
          <w:i/>
        </w:rPr>
        <w:t xml:space="preserve"> </w:t>
      </w:r>
      <w:r w:rsidRPr="00A82314">
        <w:rPr>
          <w:i/>
        </w:rPr>
        <w:t>is placed under proper monitoring</w:t>
      </w:r>
      <w:r w:rsidR="00A152D8">
        <w:rPr>
          <w:i/>
        </w:rPr>
        <w:t>.</w:t>
      </w:r>
      <w:r w:rsidRPr="00A82314">
        <w:rPr>
          <w:i/>
        </w:rPr>
        <w:t>)</w:t>
      </w:r>
    </w:p>
    <w:p w14:paraId="48F96EF5" w14:textId="77777777" w:rsidR="00D05457" w:rsidRDefault="00460220" w:rsidP="00D05457">
      <w:pPr>
        <w:keepNext/>
        <w:spacing w:line="240" w:lineRule="auto"/>
        <w:ind w:left="360"/>
        <w:rPr>
          <w:b/>
        </w:rPr>
      </w:pPr>
      <w:sdt>
        <w:sdtPr>
          <w:id w:val="2043246846"/>
          <w:placeholder>
            <w:docPart w:val="5C03829B606441D08E9E8DE8DF7094B7"/>
          </w:placeholder>
          <w:showingPlcHdr/>
        </w:sdtPr>
        <w:sdtEndPr/>
        <w:sdtContent>
          <w:r w:rsidR="00D05457" w:rsidRPr="00A57A54">
            <w:rPr>
              <w:rStyle w:val="PlaceholderText"/>
            </w:rPr>
            <w:t>Click or tap here to enter text.</w:t>
          </w:r>
        </w:sdtContent>
      </w:sdt>
    </w:p>
    <w:p w14:paraId="19DEE390" w14:textId="77777777" w:rsidR="00D05457" w:rsidRDefault="00D05457" w:rsidP="00D05457">
      <w:pPr>
        <w:pStyle w:val="ListParagraph"/>
        <w:keepNext/>
        <w:tabs>
          <w:tab w:val="left" w:pos="360"/>
        </w:tabs>
        <w:ind w:left="360"/>
      </w:pPr>
    </w:p>
    <w:p w14:paraId="21606EDC" w14:textId="6A237D20" w:rsidR="00504C48" w:rsidRDefault="00504C48" w:rsidP="00504C48">
      <w:pPr>
        <w:pStyle w:val="ListParagraph"/>
        <w:keepNext/>
        <w:numPr>
          <w:ilvl w:val="0"/>
          <w:numId w:val="13"/>
        </w:numPr>
        <w:tabs>
          <w:tab w:val="left" w:pos="360"/>
        </w:tabs>
        <w:ind w:left="360"/>
      </w:pPr>
      <w:r>
        <w:t xml:space="preserve">What staff receive training on the </w:t>
      </w:r>
      <w:r w:rsidRPr="00175E5E">
        <w:rPr>
          <w:i/>
        </w:rPr>
        <w:t>administration and scoring</w:t>
      </w:r>
      <w:r>
        <w:t xml:space="preserve"> of the </w:t>
      </w:r>
      <w:r w:rsidR="00D05457">
        <w:t xml:space="preserve">substance addiction </w:t>
      </w:r>
      <w:r>
        <w:t xml:space="preserve">screening tool? </w:t>
      </w:r>
    </w:p>
    <w:p w14:paraId="076B6A50" w14:textId="06D7F780" w:rsidR="006D7F24" w:rsidRDefault="00460220" w:rsidP="00504C48">
      <w:pPr>
        <w:ind w:left="450"/>
      </w:pPr>
      <w:sdt>
        <w:sdtPr>
          <w:id w:val="-488941339"/>
          <w:placeholder>
            <w:docPart w:val="10F07662ED93461F900EB923FCA938E5"/>
          </w:placeholder>
          <w:showingPlcHdr/>
        </w:sdtPr>
        <w:sdtEndPr/>
        <w:sdtContent>
          <w:r w:rsidR="00504C48" w:rsidRPr="00A57A54">
            <w:rPr>
              <w:rStyle w:val="PlaceholderText"/>
            </w:rPr>
            <w:t>Click or tap here to enter text.</w:t>
          </w:r>
        </w:sdtContent>
      </w:sdt>
    </w:p>
    <w:p w14:paraId="3E90A338" w14:textId="77777777" w:rsidR="00504C48" w:rsidRDefault="00504C48" w:rsidP="008A71CD">
      <w:pPr>
        <w:ind w:left="450"/>
      </w:pPr>
    </w:p>
    <w:p w14:paraId="4DD28392" w14:textId="6019A420" w:rsidR="00504C48" w:rsidRDefault="00504C48" w:rsidP="00504C48">
      <w:pPr>
        <w:pStyle w:val="ListParagraph"/>
        <w:keepNext/>
        <w:numPr>
          <w:ilvl w:val="0"/>
          <w:numId w:val="13"/>
        </w:numPr>
        <w:ind w:left="360"/>
      </w:pPr>
      <w:r>
        <w:t xml:space="preserve">Do staff receive booster trainings on the </w:t>
      </w:r>
      <w:r w:rsidR="00D05457">
        <w:t xml:space="preserve">substance addiction </w:t>
      </w:r>
      <w:r>
        <w:t xml:space="preserve">screening tool? </w:t>
      </w:r>
    </w:p>
    <w:p w14:paraId="200E44EB" w14:textId="629BBACE" w:rsidR="00504C48" w:rsidRDefault="00460220" w:rsidP="00504C48">
      <w:pPr>
        <w:ind w:left="360"/>
      </w:pPr>
      <w:sdt>
        <w:sdtPr>
          <w:rPr>
            <w:rFonts w:ascii="MS Gothic" w:eastAsia="MS Gothic" w:hAnsi="MS Gothic"/>
          </w:rPr>
          <w:id w:val="-1445373700"/>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504C48">
        <w:t xml:space="preserve"> Yes (</w:t>
      </w:r>
      <w:r w:rsidR="00504C48">
        <w:rPr>
          <w:i/>
        </w:rPr>
        <w:t>How often?</w:t>
      </w:r>
      <w:r w:rsidR="00504C48">
        <w:t>)</w:t>
      </w:r>
      <w:r w:rsidR="00504C48" w:rsidRPr="00B34A27">
        <w:t xml:space="preserve"> </w:t>
      </w:r>
      <w:sdt>
        <w:sdtPr>
          <w:id w:val="187873685"/>
          <w:placeholder>
            <w:docPart w:val="6BA0D6401DA247F1874A219E47C6E12D"/>
          </w:placeholder>
          <w:showingPlcHdr/>
        </w:sdtPr>
        <w:sdtEndPr/>
        <w:sdtContent>
          <w:r w:rsidR="00504C48" w:rsidRPr="00A57A54">
            <w:rPr>
              <w:rStyle w:val="PlaceholderText"/>
            </w:rPr>
            <w:t>Click or tap here to enter text.</w:t>
          </w:r>
        </w:sdtContent>
      </w:sdt>
    </w:p>
    <w:p w14:paraId="5E76ACC8" w14:textId="77777777" w:rsidR="00504C48" w:rsidRPr="0061558D" w:rsidRDefault="00460220" w:rsidP="00504C48">
      <w:pPr>
        <w:ind w:left="360"/>
      </w:pPr>
      <w:sdt>
        <w:sdtPr>
          <w:rPr>
            <w:rFonts w:ascii="MS Gothic" w:eastAsia="MS Gothic" w:hAnsi="MS Gothic"/>
          </w:rPr>
          <w:id w:val="-165022410"/>
          <w14:checkbox>
            <w14:checked w14:val="0"/>
            <w14:checkedState w14:val="2612" w14:font="MS Gothic"/>
            <w14:uncheckedState w14:val="2610" w14:font="MS Gothic"/>
          </w14:checkbox>
        </w:sdtPr>
        <w:sdtEndPr/>
        <w:sdtContent>
          <w:r w:rsidR="00504C48" w:rsidRPr="0061558D">
            <w:rPr>
              <w:rFonts w:ascii="MS Gothic" w:eastAsia="MS Gothic" w:hAnsi="MS Gothic" w:hint="eastAsia"/>
            </w:rPr>
            <w:t>☐</w:t>
          </w:r>
        </w:sdtContent>
      </w:sdt>
      <w:r w:rsidR="00504C48">
        <w:t xml:space="preserve"> No (</w:t>
      </w:r>
      <w:r w:rsidR="00504C48">
        <w:rPr>
          <w:i/>
        </w:rPr>
        <w:t>Why not?)</w:t>
      </w:r>
      <w:r w:rsidR="00504C48">
        <w:t xml:space="preserve"> </w:t>
      </w:r>
      <w:sdt>
        <w:sdtPr>
          <w:id w:val="-1963645911"/>
          <w:placeholder>
            <w:docPart w:val="77D960A492DF4D7693675EFF500C7E49"/>
          </w:placeholder>
          <w:showingPlcHdr/>
        </w:sdtPr>
        <w:sdtEndPr/>
        <w:sdtContent>
          <w:r w:rsidR="00504C48" w:rsidRPr="00A57A54">
            <w:rPr>
              <w:rStyle w:val="PlaceholderText"/>
            </w:rPr>
            <w:t>Click or tap here to enter text.</w:t>
          </w:r>
        </w:sdtContent>
      </w:sdt>
    </w:p>
    <w:p w14:paraId="09CF6474" w14:textId="77777777" w:rsidR="00504C48" w:rsidRDefault="00504C48" w:rsidP="00504C48">
      <w:pPr>
        <w:pStyle w:val="ListParagraph"/>
        <w:keepNext/>
      </w:pPr>
    </w:p>
    <w:p w14:paraId="58E5238D" w14:textId="02EEF7A2" w:rsidR="00504C48" w:rsidRDefault="00D05457" w:rsidP="00D05457">
      <w:pPr>
        <w:pStyle w:val="ListParagraph"/>
        <w:keepNext/>
        <w:numPr>
          <w:ilvl w:val="0"/>
          <w:numId w:val="13"/>
        </w:numPr>
        <w:tabs>
          <w:tab w:val="left" w:pos="360"/>
        </w:tabs>
        <w:spacing w:line="240" w:lineRule="auto"/>
        <w:ind w:left="360"/>
      </w:pPr>
      <w:r>
        <w:t xml:space="preserve">What is the </w:t>
      </w:r>
      <w:r w:rsidR="00504C48">
        <w:t xml:space="preserve">quality assurance process to ensure that the </w:t>
      </w:r>
      <w:r>
        <w:t xml:space="preserve">substance addiction </w:t>
      </w:r>
      <w:r w:rsidR="00504C48">
        <w:t xml:space="preserve">screening is being administered correctly? </w:t>
      </w:r>
      <w:r w:rsidRPr="00D05457">
        <w:t>How will this process be continued after the grant period has ended?</w:t>
      </w:r>
    </w:p>
    <w:p w14:paraId="6991C7A4" w14:textId="77777777" w:rsidR="00504C48" w:rsidRDefault="00460220" w:rsidP="00504C48">
      <w:pPr>
        <w:keepNext/>
        <w:spacing w:line="240" w:lineRule="auto"/>
        <w:ind w:left="360"/>
        <w:rPr>
          <w:b/>
        </w:rPr>
      </w:pPr>
      <w:sdt>
        <w:sdtPr>
          <w:id w:val="-1978906944"/>
          <w:placeholder>
            <w:docPart w:val="B3FBCA8B528E425997312633FF614B47"/>
          </w:placeholder>
          <w:showingPlcHdr/>
        </w:sdtPr>
        <w:sdtEndPr/>
        <w:sdtContent>
          <w:r w:rsidR="00504C48" w:rsidRPr="00A57A54">
            <w:rPr>
              <w:rStyle w:val="PlaceholderText"/>
            </w:rPr>
            <w:t>Click or tap here to enter text.</w:t>
          </w:r>
        </w:sdtContent>
      </w:sdt>
    </w:p>
    <w:p w14:paraId="18A4BC3E" w14:textId="77777777" w:rsidR="00504C48" w:rsidRDefault="00504C48" w:rsidP="00504C48">
      <w:pPr>
        <w:pStyle w:val="ListParagraph"/>
        <w:keepNext/>
      </w:pPr>
    </w:p>
    <w:p w14:paraId="3F7E35E3" w14:textId="12A18EEF" w:rsidR="001E4297" w:rsidRDefault="00055F62" w:rsidP="00055F62">
      <w:pPr>
        <w:pStyle w:val="ListParagraph"/>
        <w:keepNext/>
        <w:ind w:left="0"/>
        <w:rPr>
          <w:b/>
        </w:rPr>
      </w:pPr>
      <w:r>
        <w:rPr>
          <w:b/>
        </w:rPr>
        <w:t xml:space="preserve">Substance Addiction Assessment </w:t>
      </w:r>
    </w:p>
    <w:p w14:paraId="5AF53220" w14:textId="0B90E486" w:rsidR="00055F62" w:rsidRDefault="00055F62" w:rsidP="00055F62">
      <w:pPr>
        <w:pStyle w:val="ListParagraph"/>
        <w:keepNext/>
        <w:ind w:left="0"/>
        <w:rPr>
          <w:b/>
        </w:rPr>
      </w:pPr>
    </w:p>
    <w:p w14:paraId="04830B62" w14:textId="29BAAF52" w:rsidR="00055F62" w:rsidRDefault="00055F62" w:rsidP="00055F62">
      <w:pPr>
        <w:pStyle w:val="ListParagraph"/>
        <w:keepNext/>
        <w:numPr>
          <w:ilvl w:val="0"/>
          <w:numId w:val="13"/>
        </w:numPr>
        <w:ind w:left="360"/>
      </w:pPr>
      <w:r>
        <w:t xml:space="preserve">What is the name of the substance addiction assessment? </w:t>
      </w:r>
    </w:p>
    <w:p w14:paraId="32585D22" w14:textId="77777777" w:rsidR="00055F62" w:rsidRDefault="00460220" w:rsidP="00055F62">
      <w:pPr>
        <w:keepNext/>
        <w:ind w:left="360"/>
      </w:pPr>
      <w:sdt>
        <w:sdtPr>
          <w:id w:val="1543481860"/>
          <w:placeholder>
            <w:docPart w:val="75DA073598844311AB02CF8457BF1859"/>
          </w:placeholder>
          <w:showingPlcHdr/>
        </w:sdtPr>
        <w:sdtEndPr/>
        <w:sdtContent>
          <w:r w:rsidR="00055F62" w:rsidRPr="00A57A54">
            <w:rPr>
              <w:rStyle w:val="PlaceholderText"/>
            </w:rPr>
            <w:t>Click or tap here to enter text.</w:t>
          </w:r>
        </w:sdtContent>
      </w:sdt>
    </w:p>
    <w:p w14:paraId="02F9B37A" w14:textId="77777777" w:rsidR="00055F62" w:rsidRDefault="00055F62" w:rsidP="00055F62">
      <w:pPr>
        <w:keepNext/>
        <w:rPr>
          <w:b/>
        </w:rPr>
      </w:pPr>
    </w:p>
    <w:p w14:paraId="406705CB" w14:textId="73667D71" w:rsidR="00055F62" w:rsidRDefault="00055F62" w:rsidP="00055F62">
      <w:pPr>
        <w:pStyle w:val="ListParagraph"/>
        <w:keepNext/>
        <w:numPr>
          <w:ilvl w:val="0"/>
          <w:numId w:val="13"/>
        </w:numPr>
        <w:ind w:left="360"/>
      </w:pPr>
      <w:r>
        <w:t xml:space="preserve">Who conducts the substance addiction assessment? </w:t>
      </w:r>
    </w:p>
    <w:p w14:paraId="4B56189C" w14:textId="77777777" w:rsidR="00055F62" w:rsidRDefault="00460220" w:rsidP="00055F62">
      <w:pPr>
        <w:keepNext/>
        <w:ind w:left="360"/>
      </w:pPr>
      <w:sdt>
        <w:sdtPr>
          <w:id w:val="-965191576"/>
          <w:placeholder>
            <w:docPart w:val="0E02E116518D4DC89E1203431305D7EF"/>
          </w:placeholder>
          <w:showingPlcHdr/>
        </w:sdtPr>
        <w:sdtEndPr/>
        <w:sdtContent>
          <w:r w:rsidR="00055F62" w:rsidRPr="00A57A54">
            <w:rPr>
              <w:rStyle w:val="PlaceholderText"/>
            </w:rPr>
            <w:t>Click or tap here to enter text.</w:t>
          </w:r>
        </w:sdtContent>
      </w:sdt>
    </w:p>
    <w:p w14:paraId="40FAFDAD" w14:textId="77777777" w:rsidR="00055F62" w:rsidRDefault="00055F62" w:rsidP="00055F62">
      <w:pPr>
        <w:pStyle w:val="ListParagraph"/>
        <w:keepNext/>
      </w:pPr>
    </w:p>
    <w:p w14:paraId="77E2A9FD" w14:textId="5A60EEFE" w:rsidR="00055F62" w:rsidRDefault="00055F62" w:rsidP="00055F62">
      <w:pPr>
        <w:pStyle w:val="ListParagraph"/>
        <w:keepNext/>
        <w:numPr>
          <w:ilvl w:val="0"/>
          <w:numId w:val="13"/>
        </w:numPr>
        <w:ind w:left="360"/>
      </w:pPr>
      <w:r>
        <w:t xml:space="preserve">When and where does the substance addiction assessment occur? </w:t>
      </w:r>
    </w:p>
    <w:p w14:paraId="4DA04E70" w14:textId="77777777" w:rsidR="00055F62" w:rsidRDefault="00460220" w:rsidP="00055F62">
      <w:pPr>
        <w:keepNext/>
        <w:ind w:left="360"/>
      </w:pPr>
      <w:sdt>
        <w:sdtPr>
          <w:id w:val="-306090321"/>
          <w:placeholder>
            <w:docPart w:val="51FCB4D417934DB98102BBB9BC3E8E55"/>
          </w:placeholder>
          <w:showingPlcHdr/>
        </w:sdtPr>
        <w:sdtEndPr/>
        <w:sdtContent>
          <w:r w:rsidR="00055F62" w:rsidRPr="00A57A54">
            <w:rPr>
              <w:rStyle w:val="PlaceholderText"/>
            </w:rPr>
            <w:t>Click or tap here to enter text.</w:t>
          </w:r>
        </w:sdtContent>
      </w:sdt>
    </w:p>
    <w:p w14:paraId="19EDFE86" w14:textId="77777777" w:rsidR="00055F62" w:rsidRDefault="00055F62" w:rsidP="00055F62">
      <w:pPr>
        <w:pStyle w:val="ListParagraph"/>
        <w:keepNext/>
      </w:pPr>
    </w:p>
    <w:p w14:paraId="5A4A1A5E" w14:textId="513942B6" w:rsidR="00055F62" w:rsidRDefault="00055F62" w:rsidP="00055F62">
      <w:pPr>
        <w:pStyle w:val="ListParagraph"/>
        <w:keepNext/>
        <w:numPr>
          <w:ilvl w:val="0"/>
          <w:numId w:val="13"/>
        </w:numPr>
        <w:tabs>
          <w:tab w:val="left" w:pos="360"/>
        </w:tabs>
        <w:spacing w:line="240" w:lineRule="auto"/>
        <w:ind w:left="360"/>
      </w:pPr>
      <w:r>
        <w:t>How are the substance addiction assessment results recorded and stored</w:t>
      </w:r>
      <w:r w:rsidRPr="007D53D8">
        <w:t>?</w:t>
      </w:r>
    </w:p>
    <w:p w14:paraId="67E2711F" w14:textId="647B121E" w:rsidR="00055F62" w:rsidRPr="00454359" w:rsidRDefault="00460220" w:rsidP="00055F62">
      <w:pPr>
        <w:keepNext/>
        <w:spacing w:line="240" w:lineRule="auto"/>
        <w:ind w:left="360"/>
      </w:pPr>
      <w:sdt>
        <w:sdtPr>
          <w:rPr>
            <w:rFonts w:ascii="Segoe UI Symbol" w:hAnsi="Segoe UI Symbol" w:cs="Segoe UI Symbol"/>
          </w:rPr>
          <w:id w:val="-364210596"/>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055F62" w:rsidRPr="00454359">
        <w:t xml:space="preserve"> </w:t>
      </w:r>
      <w:r w:rsidR="00055F62">
        <w:t>Electronically</w:t>
      </w:r>
    </w:p>
    <w:p w14:paraId="751A9E75" w14:textId="6946EFBB" w:rsidR="00055F62" w:rsidRPr="00454359" w:rsidRDefault="00460220" w:rsidP="00055F62">
      <w:pPr>
        <w:keepNext/>
        <w:spacing w:line="240" w:lineRule="auto"/>
        <w:ind w:left="360"/>
      </w:pPr>
      <w:sdt>
        <w:sdtPr>
          <w:rPr>
            <w:rFonts w:ascii="Segoe UI Symbol" w:hAnsi="Segoe UI Symbol" w:cs="Segoe UI Symbol"/>
          </w:rPr>
          <w:id w:val="2924053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055F62" w:rsidRPr="00454359">
        <w:t xml:space="preserve"> </w:t>
      </w:r>
      <w:r w:rsidR="00055F62">
        <w:t>Paper files</w:t>
      </w:r>
      <w:r w:rsidR="00055F62" w:rsidRPr="00454359">
        <w:tab/>
      </w:r>
    </w:p>
    <w:p w14:paraId="193DD36F" w14:textId="72ED6F47" w:rsidR="00055F62" w:rsidRDefault="00460220" w:rsidP="00055F62">
      <w:pPr>
        <w:keepNext/>
        <w:spacing w:line="240" w:lineRule="auto"/>
        <w:ind w:left="360"/>
        <w:rPr>
          <w:b/>
        </w:rPr>
      </w:pPr>
      <w:sdt>
        <w:sdtPr>
          <w:rPr>
            <w:rFonts w:ascii="Segoe UI Symbol" w:hAnsi="Segoe UI Symbol" w:cs="Segoe UI Symbol"/>
          </w:rPr>
          <w:id w:val="89301423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055F62" w:rsidRPr="00454359">
        <w:t xml:space="preserve"> </w:t>
      </w:r>
      <w:r w:rsidR="00055F62">
        <w:t>Electronic health record</w:t>
      </w:r>
    </w:p>
    <w:p w14:paraId="73E51693" w14:textId="41874BA2" w:rsidR="00055F62" w:rsidRPr="00454359" w:rsidRDefault="00460220" w:rsidP="00055F62">
      <w:pPr>
        <w:keepNext/>
        <w:spacing w:line="240" w:lineRule="auto"/>
        <w:ind w:left="360"/>
        <w:rPr>
          <w:b/>
        </w:rPr>
      </w:pPr>
      <w:sdt>
        <w:sdtPr>
          <w:rPr>
            <w:rFonts w:ascii="Segoe UI Symbol" w:hAnsi="Segoe UI Symbol" w:cs="Segoe UI Symbol"/>
          </w:rPr>
          <w:id w:val="1979637732"/>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055F62" w:rsidRPr="00454359">
        <w:t xml:space="preserve"> </w:t>
      </w:r>
      <w:r w:rsidR="00055F62">
        <w:t xml:space="preserve">Other </w:t>
      </w:r>
      <w:r w:rsidR="00055F62" w:rsidRPr="00454359">
        <w:rPr>
          <w:i/>
        </w:rPr>
        <w:t>(</w:t>
      </w:r>
      <w:r w:rsidR="00A152D8">
        <w:rPr>
          <w:i/>
        </w:rPr>
        <w:t>P</w:t>
      </w:r>
      <w:r w:rsidR="00055F62" w:rsidRPr="00454359">
        <w:rPr>
          <w:i/>
        </w:rPr>
        <w:t>lease specify</w:t>
      </w:r>
      <w:r w:rsidR="00A152D8">
        <w:rPr>
          <w:i/>
        </w:rPr>
        <w:t>.</w:t>
      </w:r>
      <w:r w:rsidR="00055F62" w:rsidRPr="00454359">
        <w:rPr>
          <w:i/>
        </w:rPr>
        <w:t>)</w:t>
      </w:r>
      <w:r w:rsidR="00055F62">
        <w:rPr>
          <w:i/>
        </w:rPr>
        <w:t xml:space="preserve"> </w:t>
      </w:r>
      <w:sdt>
        <w:sdtPr>
          <w:id w:val="-1806388317"/>
          <w:placeholder>
            <w:docPart w:val="3A445A233CA84629B9300F734C82C8F0"/>
          </w:placeholder>
          <w:showingPlcHdr/>
        </w:sdtPr>
        <w:sdtEndPr/>
        <w:sdtContent>
          <w:r w:rsidR="00055F62" w:rsidRPr="00A57A54">
            <w:rPr>
              <w:rStyle w:val="PlaceholderText"/>
            </w:rPr>
            <w:t>Click or tap here to enter text.</w:t>
          </w:r>
        </w:sdtContent>
      </w:sdt>
    </w:p>
    <w:p w14:paraId="369FE9A8" w14:textId="77777777" w:rsidR="00055F62" w:rsidRDefault="00055F62" w:rsidP="00055F62">
      <w:pPr>
        <w:pStyle w:val="ListParagraph"/>
        <w:keepNext/>
      </w:pPr>
    </w:p>
    <w:p w14:paraId="2FD3AD5F" w14:textId="73C1FE3E" w:rsidR="00055F62" w:rsidRDefault="00055F62" w:rsidP="00055F62">
      <w:pPr>
        <w:pStyle w:val="ListParagraph"/>
        <w:keepNext/>
        <w:numPr>
          <w:ilvl w:val="0"/>
          <w:numId w:val="13"/>
        </w:numPr>
        <w:tabs>
          <w:tab w:val="left" w:pos="360"/>
        </w:tabs>
        <w:ind w:left="360"/>
      </w:pPr>
      <w:r>
        <w:t xml:space="preserve">Which partners have access to the </w:t>
      </w:r>
      <w:r w:rsidR="00AB69D4">
        <w:t xml:space="preserve">substance addiction </w:t>
      </w:r>
      <w:r>
        <w:t>assessment results</w:t>
      </w:r>
      <w:r w:rsidRPr="007D53D8">
        <w:t>?</w:t>
      </w:r>
      <w:r>
        <w:t xml:space="preserve"> Is access automatic or upon request? </w:t>
      </w:r>
    </w:p>
    <w:p w14:paraId="66AED918" w14:textId="4D4C1BAE" w:rsidR="00055F62" w:rsidRPr="00361BC3" w:rsidRDefault="00460220" w:rsidP="00055F62">
      <w:pPr>
        <w:keepNext/>
        <w:ind w:left="360"/>
      </w:pPr>
      <w:sdt>
        <w:sdtPr>
          <w:rPr>
            <w:rFonts w:ascii="Segoe UI Symbol" w:hAnsi="Segoe UI Symbol" w:cs="Segoe UI Symbol"/>
          </w:rPr>
          <w:id w:val="95761510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055F62" w:rsidRPr="00454359">
        <w:t xml:space="preserve"> </w:t>
      </w:r>
      <w:r w:rsidR="00055F62">
        <w:t xml:space="preserve">Automatic </w:t>
      </w:r>
      <w:r w:rsidR="00055F62" w:rsidRPr="00361BC3">
        <w:rPr>
          <w:i/>
        </w:rPr>
        <w:t>(</w:t>
      </w:r>
      <w:r w:rsidR="00A152D8">
        <w:rPr>
          <w:i/>
        </w:rPr>
        <w:t>W</w:t>
      </w:r>
      <w:r w:rsidR="00055F62" w:rsidRPr="00361BC3">
        <w:rPr>
          <w:i/>
        </w:rPr>
        <w:t>hich partners?)</w:t>
      </w:r>
      <w:r w:rsidR="00055F62">
        <w:rPr>
          <w:i/>
        </w:rPr>
        <w:t xml:space="preserve"> </w:t>
      </w:r>
      <w:sdt>
        <w:sdtPr>
          <w:id w:val="-415624476"/>
          <w:placeholder>
            <w:docPart w:val="13FAD693DC0D46D998D92CDCD0764993"/>
          </w:placeholder>
          <w:showingPlcHdr/>
        </w:sdtPr>
        <w:sdtEndPr/>
        <w:sdtContent>
          <w:r w:rsidR="00055F62" w:rsidRPr="00A57A54">
            <w:rPr>
              <w:rStyle w:val="PlaceholderText"/>
            </w:rPr>
            <w:t>Click or tap here to enter text.</w:t>
          </w:r>
        </w:sdtContent>
      </w:sdt>
    </w:p>
    <w:p w14:paraId="5CCB67C7" w14:textId="26DC2722" w:rsidR="00055F62" w:rsidRPr="00454359" w:rsidRDefault="00460220" w:rsidP="00055F62">
      <w:pPr>
        <w:keepNext/>
        <w:ind w:left="360"/>
      </w:pPr>
      <w:sdt>
        <w:sdtPr>
          <w:rPr>
            <w:rFonts w:ascii="Segoe UI Symbol" w:hAnsi="Segoe UI Symbol" w:cs="Segoe UI Symbol"/>
          </w:rPr>
          <w:id w:val="2060352945"/>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055F62" w:rsidRPr="00454359">
        <w:t xml:space="preserve"> </w:t>
      </w:r>
      <w:r w:rsidR="00055F62">
        <w:t xml:space="preserve">Upon request </w:t>
      </w:r>
      <w:r w:rsidR="00055F62" w:rsidRPr="00361BC3">
        <w:rPr>
          <w:i/>
        </w:rPr>
        <w:t>(</w:t>
      </w:r>
      <w:r w:rsidR="00A152D8">
        <w:rPr>
          <w:i/>
        </w:rPr>
        <w:t>W</w:t>
      </w:r>
      <w:r w:rsidR="00055F62" w:rsidRPr="00361BC3">
        <w:rPr>
          <w:i/>
        </w:rPr>
        <w:t>hich partners?)</w:t>
      </w:r>
      <w:r w:rsidR="00055F62">
        <w:rPr>
          <w:i/>
        </w:rPr>
        <w:t xml:space="preserve"> </w:t>
      </w:r>
      <w:sdt>
        <w:sdtPr>
          <w:id w:val="205764297"/>
          <w:placeholder>
            <w:docPart w:val="D01964A385064ED0BA7F8C03435AE395"/>
          </w:placeholder>
          <w:showingPlcHdr/>
        </w:sdtPr>
        <w:sdtEndPr/>
        <w:sdtContent>
          <w:r w:rsidR="00055F62" w:rsidRPr="00A57A54">
            <w:rPr>
              <w:rStyle w:val="PlaceholderText"/>
            </w:rPr>
            <w:t>Click or tap here to enter text.</w:t>
          </w:r>
        </w:sdtContent>
      </w:sdt>
      <w:r w:rsidR="00055F62" w:rsidRPr="00454359">
        <w:tab/>
      </w:r>
    </w:p>
    <w:p w14:paraId="2E3B2C23" w14:textId="28834304" w:rsidR="00055F62" w:rsidRDefault="00460220" w:rsidP="008A71CD">
      <w:pPr>
        <w:keepNext/>
        <w:ind w:left="360"/>
      </w:pPr>
      <w:sdt>
        <w:sdtPr>
          <w:rPr>
            <w:rFonts w:ascii="Segoe UI Symbol" w:hAnsi="Segoe UI Symbol" w:cs="Segoe UI Symbol"/>
          </w:rPr>
          <w:id w:val="-1120910945"/>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055F62" w:rsidRPr="00454359">
        <w:t xml:space="preserve"> </w:t>
      </w:r>
      <w:r w:rsidR="00055F62">
        <w:t xml:space="preserve">No access </w:t>
      </w:r>
      <w:r w:rsidR="00055F62" w:rsidRPr="00361BC3">
        <w:rPr>
          <w:i/>
        </w:rPr>
        <w:t>(</w:t>
      </w:r>
      <w:r w:rsidR="00A152D8">
        <w:rPr>
          <w:i/>
        </w:rPr>
        <w:t>W</w:t>
      </w:r>
      <w:r w:rsidR="00055F62" w:rsidRPr="00361BC3">
        <w:rPr>
          <w:i/>
        </w:rPr>
        <w:t>hich partners?)</w:t>
      </w:r>
      <w:r w:rsidR="00055F62">
        <w:t xml:space="preserve"> </w:t>
      </w:r>
      <w:sdt>
        <w:sdtPr>
          <w:id w:val="-1641256244"/>
          <w:placeholder>
            <w:docPart w:val="7DA40E3E3F0044DE8A5FAE041374CA70"/>
          </w:placeholder>
          <w:showingPlcHdr/>
        </w:sdtPr>
        <w:sdtEndPr/>
        <w:sdtContent>
          <w:r w:rsidR="00055F62" w:rsidRPr="00A57A54">
            <w:rPr>
              <w:rStyle w:val="PlaceholderText"/>
            </w:rPr>
            <w:t>Click or tap here to enter text.</w:t>
          </w:r>
        </w:sdtContent>
      </w:sdt>
    </w:p>
    <w:p w14:paraId="2F191096" w14:textId="77777777" w:rsidR="00055F62" w:rsidRDefault="00055F62" w:rsidP="00055F62">
      <w:pPr>
        <w:pStyle w:val="ListParagraph"/>
        <w:keepNext/>
      </w:pPr>
    </w:p>
    <w:p w14:paraId="6F9E1B1D" w14:textId="5DDD8F48" w:rsidR="00055F62" w:rsidRDefault="00055F62" w:rsidP="00055F62">
      <w:pPr>
        <w:pStyle w:val="ListParagraph"/>
        <w:keepNext/>
        <w:numPr>
          <w:ilvl w:val="0"/>
          <w:numId w:val="13"/>
        </w:numPr>
        <w:ind w:left="360"/>
      </w:pPr>
      <w:r>
        <w:t xml:space="preserve">How are the results of the </w:t>
      </w:r>
      <w:r w:rsidR="00AB69D4">
        <w:t xml:space="preserve">substance addiction </w:t>
      </w:r>
      <w:r>
        <w:t xml:space="preserve">assessment used and shared? </w:t>
      </w:r>
    </w:p>
    <w:p w14:paraId="1F831276" w14:textId="77777777" w:rsidR="00055F62" w:rsidRDefault="00460220" w:rsidP="00055F62">
      <w:pPr>
        <w:keepNext/>
        <w:ind w:left="360"/>
      </w:pPr>
      <w:sdt>
        <w:sdtPr>
          <w:id w:val="1933545004"/>
          <w:placeholder>
            <w:docPart w:val="1730F09F345241148C76B950FA1017C8"/>
          </w:placeholder>
          <w:showingPlcHdr/>
        </w:sdtPr>
        <w:sdtEndPr/>
        <w:sdtContent>
          <w:r w:rsidR="00055F62" w:rsidRPr="00A57A54">
            <w:rPr>
              <w:rStyle w:val="PlaceholderText"/>
            </w:rPr>
            <w:t>Click or tap here to enter text.</w:t>
          </w:r>
        </w:sdtContent>
      </w:sdt>
    </w:p>
    <w:p w14:paraId="0267F424" w14:textId="77777777" w:rsidR="00055F62" w:rsidRDefault="00055F62" w:rsidP="00055F62">
      <w:pPr>
        <w:pStyle w:val="ListParagraph"/>
        <w:keepNext/>
      </w:pPr>
    </w:p>
    <w:p w14:paraId="690DB030" w14:textId="6FF5D318" w:rsidR="00055F62" w:rsidRDefault="00055F62" w:rsidP="00055F62">
      <w:pPr>
        <w:pStyle w:val="ListParagraph"/>
        <w:keepNext/>
        <w:numPr>
          <w:ilvl w:val="0"/>
          <w:numId w:val="13"/>
        </w:numPr>
        <w:ind w:left="360"/>
      </w:pPr>
      <w:r>
        <w:t xml:space="preserve">Are participants periodically reassessed for </w:t>
      </w:r>
      <w:r w:rsidR="00AB69D4">
        <w:t>substance addiction</w:t>
      </w:r>
      <w:r>
        <w:t xml:space="preserve">? </w:t>
      </w:r>
    </w:p>
    <w:p w14:paraId="4D2D1A99" w14:textId="77777777" w:rsidR="00055F62" w:rsidRDefault="00460220" w:rsidP="00055F62">
      <w:pPr>
        <w:ind w:left="360"/>
      </w:pPr>
      <w:sdt>
        <w:sdtPr>
          <w:rPr>
            <w:rFonts w:ascii="MS Gothic" w:eastAsia="MS Gothic" w:hAnsi="MS Gothic"/>
          </w:rPr>
          <w:id w:val="-1845543528"/>
          <w14:checkbox>
            <w14:checked w14:val="0"/>
            <w14:checkedState w14:val="2612" w14:font="MS Gothic"/>
            <w14:uncheckedState w14:val="2610" w14:font="MS Gothic"/>
          </w14:checkbox>
        </w:sdtPr>
        <w:sdtEndPr/>
        <w:sdtContent>
          <w:r w:rsidR="00055F62">
            <w:rPr>
              <w:rFonts w:ascii="MS Gothic" w:eastAsia="MS Gothic" w:hAnsi="MS Gothic" w:hint="eastAsia"/>
            </w:rPr>
            <w:t>☐</w:t>
          </w:r>
        </w:sdtContent>
      </w:sdt>
      <w:r w:rsidR="00055F62">
        <w:t xml:space="preserve"> Yes (</w:t>
      </w:r>
      <w:r w:rsidR="00055F62">
        <w:rPr>
          <w:i/>
        </w:rPr>
        <w:t>When and by whom?</w:t>
      </w:r>
      <w:r w:rsidR="00055F62">
        <w:t>)</w:t>
      </w:r>
      <w:r w:rsidR="00055F62" w:rsidRPr="00B34A27">
        <w:t xml:space="preserve"> </w:t>
      </w:r>
      <w:sdt>
        <w:sdtPr>
          <w:id w:val="957995257"/>
          <w:placeholder>
            <w:docPart w:val="EF21D78C51934ADA9EA83FDBE39F8B3C"/>
          </w:placeholder>
          <w:showingPlcHdr/>
        </w:sdtPr>
        <w:sdtEndPr/>
        <w:sdtContent>
          <w:r w:rsidR="00055F62" w:rsidRPr="00A57A54">
            <w:rPr>
              <w:rStyle w:val="PlaceholderText"/>
            </w:rPr>
            <w:t>Click or tap here to enter text.</w:t>
          </w:r>
        </w:sdtContent>
      </w:sdt>
    </w:p>
    <w:p w14:paraId="56624569" w14:textId="77777777" w:rsidR="00055F62" w:rsidRPr="0061558D" w:rsidRDefault="00460220" w:rsidP="00055F62">
      <w:pPr>
        <w:ind w:left="360"/>
      </w:pPr>
      <w:sdt>
        <w:sdtPr>
          <w:rPr>
            <w:rFonts w:ascii="MS Gothic" w:eastAsia="MS Gothic" w:hAnsi="MS Gothic"/>
          </w:rPr>
          <w:id w:val="787466619"/>
          <w14:checkbox>
            <w14:checked w14:val="0"/>
            <w14:checkedState w14:val="2612" w14:font="MS Gothic"/>
            <w14:uncheckedState w14:val="2610" w14:font="MS Gothic"/>
          </w14:checkbox>
        </w:sdtPr>
        <w:sdtEndPr/>
        <w:sdtContent>
          <w:r w:rsidR="00055F62" w:rsidRPr="0061558D">
            <w:rPr>
              <w:rFonts w:ascii="MS Gothic" w:eastAsia="MS Gothic" w:hAnsi="MS Gothic" w:hint="eastAsia"/>
            </w:rPr>
            <w:t>☐</w:t>
          </w:r>
        </w:sdtContent>
      </w:sdt>
      <w:r w:rsidR="00055F62">
        <w:t xml:space="preserve"> No (</w:t>
      </w:r>
      <w:r w:rsidR="00055F62">
        <w:rPr>
          <w:i/>
        </w:rPr>
        <w:t>Why not?)</w:t>
      </w:r>
      <w:r w:rsidR="00055F62">
        <w:t xml:space="preserve"> </w:t>
      </w:r>
      <w:sdt>
        <w:sdtPr>
          <w:id w:val="-522709228"/>
          <w:placeholder>
            <w:docPart w:val="19A95FE80F294BD6AEA09E05E8BE03FC"/>
          </w:placeholder>
          <w:showingPlcHdr/>
        </w:sdtPr>
        <w:sdtEndPr/>
        <w:sdtContent>
          <w:r w:rsidR="00055F62" w:rsidRPr="00A57A54">
            <w:rPr>
              <w:rStyle w:val="PlaceholderText"/>
            </w:rPr>
            <w:t>Click or tap here to enter text.</w:t>
          </w:r>
        </w:sdtContent>
      </w:sdt>
    </w:p>
    <w:p w14:paraId="130DA138" w14:textId="77777777" w:rsidR="00055F62" w:rsidRDefault="00055F62" w:rsidP="00055F62">
      <w:pPr>
        <w:pStyle w:val="ListParagraph"/>
        <w:keepNext/>
      </w:pPr>
    </w:p>
    <w:p w14:paraId="0CEE8D2E" w14:textId="356676F4" w:rsidR="00055F62" w:rsidRDefault="00055F62" w:rsidP="00055F62">
      <w:pPr>
        <w:pStyle w:val="ListParagraph"/>
        <w:keepNext/>
        <w:numPr>
          <w:ilvl w:val="0"/>
          <w:numId w:val="13"/>
        </w:numPr>
        <w:tabs>
          <w:tab w:val="left" w:pos="360"/>
        </w:tabs>
        <w:ind w:left="360"/>
      </w:pPr>
      <w:r>
        <w:t xml:space="preserve">What staff receive training on the </w:t>
      </w:r>
      <w:r w:rsidRPr="00175E5E">
        <w:rPr>
          <w:i/>
        </w:rPr>
        <w:t xml:space="preserve">administration </w:t>
      </w:r>
      <w:r>
        <w:t xml:space="preserve">of the </w:t>
      </w:r>
      <w:r w:rsidR="00AB69D4">
        <w:t xml:space="preserve">substance addiction </w:t>
      </w:r>
      <w:r>
        <w:t xml:space="preserve">assessment? </w:t>
      </w:r>
    </w:p>
    <w:p w14:paraId="53A63EE8" w14:textId="2E40649E" w:rsidR="00055F62" w:rsidRDefault="00460220" w:rsidP="008A71CD">
      <w:pPr>
        <w:ind w:left="450"/>
      </w:pPr>
      <w:sdt>
        <w:sdtPr>
          <w:id w:val="-1538738610"/>
          <w:placeholder>
            <w:docPart w:val="269C1EB790AD47EEB17BFA2AC3042D6D"/>
          </w:placeholder>
          <w:showingPlcHdr/>
        </w:sdtPr>
        <w:sdtEndPr/>
        <w:sdtContent>
          <w:r w:rsidR="00055F62" w:rsidRPr="00A57A54">
            <w:rPr>
              <w:rStyle w:val="PlaceholderText"/>
            </w:rPr>
            <w:t>Click or tap here to enter text.</w:t>
          </w:r>
        </w:sdtContent>
      </w:sdt>
    </w:p>
    <w:p w14:paraId="2BC83F05" w14:textId="7760C79A" w:rsidR="00055F62" w:rsidRDefault="00055F62" w:rsidP="00055F62">
      <w:pPr>
        <w:pStyle w:val="ListParagraph"/>
        <w:keepNext/>
        <w:numPr>
          <w:ilvl w:val="0"/>
          <w:numId w:val="13"/>
        </w:numPr>
        <w:tabs>
          <w:tab w:val="left" w:pos="360"/>
        </w:tabs>
        <w:ind w:left="360"/>
      </w:pPr>
      <w:r>
        <w:lastRenderedPageBreak/>
        <w:t xml:space="preserve">What staff receive training on </w:t>
      </w:r>
      <w:r>
        <w:rPr>
          <w:i/>
        </w:rPr>
        <w:t xml:space="preserve">implementing </w:t>
      </w:r>
      <w:r>
        <w:t xml:space="preserve">the results of the </w:t>
      </w:r>
      <w:r w:rsidR="00AB69D4">
        <w:t xml:space="preserve">substance addiction </w:t>
      </w:r>
      <w:r>
        <w:t xml:space="preserve">assessment? </w:t>
      </w:r>
    </w:p>
    <w:p w14:paraId="3C267C82" w14:textId="77777777" w:rsidR="00055F62" w:rsidRDefault="00460220" w:rsidP="00055F62">
      <w:pPr>
        <w:keepNext/>
        <w:ind w:left="360"/>
        <w:rPr>
          <w:b/>
        </w:rPr>
      </w:pPr>
      <w:sdt>
        <w:sdtPr>
          <w:id w:val="1084652657"/>
          <w:placeholder>
            <w:docPart w:val="B6B584E3D50644F2A7A7F7B9CDDA324C"/>
          </w:placeholder>
          <w:showingPlcHdr/>
        </w:sdtPr>
        <w:sdtEndPr/>
        <w:sdtContent>
          <w:r w:rsidR="00055F62" w:rsidRPr="00A57A54">
            <w:rPr>
              <w:rStyle w:val="PlaceholderText"/>
            </w:rPr>
            <w:t>Click or tap here to enter text.</w:t>
          </w:r>
        </w:sdtContent>
      </w:sdt>
    </w:p>
    <w:p w14:paraId="2B834AF7" w14:textId="77777777" w:rsidR="00055F62" w:rsidRDefault="00055F62" w:rsidP="00055F62">
      <w:pPr>
        <w:pStyle w:val="ListParagraph"/>
        <w:keepNext/>
      </w:pPr>
    </w:p>
    <w:p w14:paraId="66DFA0FF" w14:textId="4A7C5763" w:rsidR="00055F62" w:rsidRDefault="00055F62" w:rsidP="00055F62">
      <w:pPr>
        <w:pStyle w:val="ListParagraph"/>
        <w:keepNext/>
        <w:numPr>
          <w:ilvl w:val="0"/>
          <w:numId w:val="13"/>
        </w:numPr>
        <w:ind w:left="360"/>
      </w:pPr>
      <w:bookmarkStart w:id="5" w:name="_Hlk528336360"/>
      <w:r>
        <w:t xml:space="preserve">Do staff receive booster trainings on the </w:t>
      </w:r>
      <w:r w:rsidR="00AB69D4">
        <w:t xml:space="preserve">substance addiction </w:t>
      </w:r>
      <w:r>
        <w:t xml:space="preserve">assessment? </w:t>
      </w:r>
    </w:p>
    <w:p w14:paraId="2C304A7A" w14:textId="32DC445F" w:rsidR="00055F62" w:rsidRDefault="00460220" w:rsidP="00055F62">
      <w:pPr>
        <w:ind w:left="360"/>
      </w:pPr>
      <w:sdt>
        <w:sdtPr>
          <w:rPr>
            <w:rFonts w:ascii="MS Gothic" w:eastAsia="MS Gothic" w:hAnsi="MS Gothic"/>
          </w:rPr>
          <w:id w:val="1160975408"/>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055F62">
        <w:t xml:space="preserve"> Yes (</w:t>
      </w:r>
      <w:r w:rsidR="00055F62">
        <w:rPr>
          <w:i/>
        </w:rPr>
        <w:t>How often?</w:t>
      </w:r>
      <w:r w:rsidR="00055F62">
        <w:t>)</w:t>
      </w:r>
      <w:r w:rsidR="00055F62" w:rsidRPr="00B34A27">
        <w:t xml:space="preserve"> </w:t>
      </w:r>
      <w:sdt>
        <w:sdtPr>
          <w:id w:val="-1035423332"/>
          <w:placeholder>
            <w:docPart w:val="C77C0FC7F72C46209EFAA35ABE33A334"/>
          </w:placeholder>
          <w:showingPlcHdr/>
        </w:sdtPr>
        <w:sdtEndPr/>
        <w:sdtContent>
          <w:r w:rsidR="00055F62" w:rsidRPr="00A57A54">
            <w:rPr>
              <w:rStyle w:val="PlaceholderText"/>
            </w:rPr>
            <w:t>Click or tap here to enter text.</w:t>
          </w:r>
        </w:sdtContent>
      </w:sdt>
    </w:p>
    <w:p w14:paraId="53A5FD1D" w14:textId="720E7278" w:rsidR="00055F62" w:rsidRPr="0061558D" w:rsidRDefault="00460220" w:rsidP="00055F62">
      <w:pPr>
        <w:ind w:left="360"/>
      </w:pPr>
      <w:sdt>
        <w:sdtPr>
          <w:rPr>
            <w:rFonts w:ascii="MS Gothic" w:eastAsia="MS Gothic" w:hAnsi="MS Gothic"/>
          </w:rPr>
          <w:id w:val="485749924"/>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055F62">
        <w:t xml:space="preserve"> No (</w:t>
      </w:r>
      <w:r w:rsidR="00055F62">
        <w:rPr>
          <w:i/>
        </w:rPr>
        <w:t>Why not?)</w:t>
      </w:r>
      <w:r w:rsidR="00055F62">
        <w:t xml:space="preserve"> </w:t>
      </w:r>
      <w:sdt>
        <w:sdtPr>
          <w:id w:val="-1797902948"/>
          <w:placeholder>
            <w:docPart w:val="96FE0C5579F44B6CAC17C0DDD1509A60"/>
          </w:placeholder>
          <w:showingPlcHdr/>
        </w:sdtPr>
        <w:sdtEndPr/>
        <w:sdtContent>
          <w:r w:rsidR="00055F62" w:rsidRPr="00A57A54">
            <w:rPr>
              <w:rStyle w:val="PlaceholderText"/>
            </w:rPr>
            <w:t>Click or tap here to enter text.</w:t>
          </w:r>
        </w:sdtContent>
      </w:sdt>
    </w:p>
    <w:bookmarkEnd w:id="5"/>
    <w:p w14:paraId="21EC36BA" w14:textId="77777777" w:rsidR="00055F62" w:rsidRDefault="00055F62" w:rsidP="00055F62">
      <w:pPr>
        <w:pStyle w:val="ListParagraph"/>
        <w:keepNext/>
      </w:pPr>
    </w:p>
    <w:p w14:paraId="7DFC3457" w14:textId="3FC50161" w:rsidR="00055F62" w:rsidRDefault="00055F62" w:rsidP="00055F62">
      <w:pPr>
        <w:pStyle w:val="ListParagraph"/>
        <w:keepNext/>
        <w:numPr>
          <w:ilvl w:val="0"/>
          <w:numId w:val="13"/>
        </w:numPr>
        <w:tabs>
          <w:tab w:val="left" w:pos="360"/>
        </w:tabs>
        <w:ind w:left="360"/>
      </w:pPr>
      <w:r>
        <w:t xml:space="preserve">What is the quality assurance process to ensure that the </w:t>
      </w:r>
      <w:r w:rsidR="00AB69D4">
        <w:t xml:space="preserve">substance addiction </w:t>
      </w:r>
      <w:r>
        <w:t xml:space="preserve">assessment is being administered correctly? How will this process be continued after the grant period has ended?  </w:t>
      </w:r>
    </w:p>
    <w:p w14:paraId="4F70E557" w14:textId="77777777" w:rsidR="00055F62" w:rsidRDefault="00460220" w:rsidP="00055F62">
      <w:pPr>
        <w:keepNext/>
        <w:ind w:left="360"/>
        <w:rPr>
          <w:b/>
        </w:rPr>
      </w:pPr>
      <w:sdt>
        <w:sdtPr>
          <w:id w:val="261967469"/>
          <w:placeholder>
            <w:docPart w:val="7561DE9D7D324447BB5E813BB361601E"/>
          </w:placeholder>
          <w:showingPlcHdr/>
        </w:sdtPr>
        <w:sdtEndPr/>
        <w:sdtContent>
          <w:r w:rsidR="00055F62" w:rsidRPr="00A57A54">
            <w:rPr>
              <w:rStyle w:val="PlaceholderText"/>
            </w:rPr>
            <w:t>Click or tap here to enter text.</w:t>
          </w:r>
        </w:sdtContent>
      </w:sdt>
    </w:p>
    <w:p w14:paraId="509B9590" w14:textId="77777777" w:rsidR="00055F62" w:rsidRPr="00055F62" w:rsidRDefault="00055F62" w:rsidP="00055F62">
      <w:pPr>
        <w:pStyle w:val="ListParagraph"/>
        <w:keepNext/>
        <w:ind w:left="0"/>
      </w:pPr>
    </w:p>
    <w:p w14:paraId="28076FA1" w14:textId="68139A32" w:rsidR="006172F8" w:rsidRDefault="006172F8" w:rsidP="006172F8">
      <w:pPr>
        <w:keepNext/>
      </w:pPr>
      <w:r w:rsidRPr="00F060E5">
        <w:rPr>
          <w:b/>
        </w:rPr>
        <w:t>GRANTEE ACTION PLAN</w:t>
      </w:r>
      <w:r>
        <w:br/>
      </w:r>
      <w:r>
        <w:br/>
        <w:t xml:space="preserve">Please list any next steps needed to accomplish </w:t>
      </w:r>
      <w:r w:rsidR="004F344B">
        <w:t xml:space="preserve">the </w:t>
      </w:r>
      <w:r>
        <w:t>goals</w:t>
      </w:r>
      <w:r w:rsidR="004F344B">
        <w:t xml:space="preserve"> in Section 2</w:t>
      </w:r>
      <w:r w:rsidR="002A6A30">
        <w:t>.</w:t>
      </w:r>
    </w:p>
    <w:p w14:paraId="4052313B" w14:textId="77777777" w:rsidR="006172F8" w:rsidRDefault="00460220" w:rsidP="006172F8">
      <w:pPr>
        <w:keepNext/>
      </w:pPr>
      <w:sdt>
        <w:sdtPr>
          <w:id w:val="-1203325908"/>
          <w:placeholder>
            <w:docPart w:val="F87341A1C69D4B1887E146F59A053378"/>
          </w:placeholder>
          <w:showingPlcHdr/>
        </w:sdtPr>
        <w:sdtEndPr/>
        <w:sdtContent>
          <w:r w:rsidR="006172F8" w:rsidRPr="00A57A54">
            <w:rPr>
              <w:rStyle w:val="PlaceholderText"/>
            </w:rPr>
            <w:t>Click or tap here to enter text.</w:t>
          </w:r>
        </w:sdtContent>
      </w:sdt>
    </w:p>
    <w:p w14:paraId="11FBA7E0" w14:textId="77777777" w:rsidR="006172F8" w:rsidRDefault="006172F8" w:rsidP="008935EA">
      <w:pPr>
        <w:keepNext/>
        <w:rPr>
          <w:b/>
        </w:rPr>
      </w:pPr>
    </w:p>
    <w:p w14:paraId="4BF17081" w14:textId="77777777" w:rsidR="007F54A2" w:rsidRDefault="007F54A2" w:rsidP="008935EA">
      <w:pPr>
        <w:keepNext/>
        <w:rPr>
          <w:b/>
        </w:rPr>
        <w:sectPr w:rsidR="007F54A2" w:rsidSect="00616EBF">
          <w:headerReference w:type="default" r:id="rId9"/>
          <w:footerReference w:type="even" r:id="rId10"/>
          <w:footerReference w:type="default" r:id="rId11"/>
          <w:pgSz w:w="12240" w:h="15840"/>
          <w:pgMar w:top="1530" w:right="1440" w:bottom="1440" w:left="1440" w:header="720" w:footer="720" w:gutter="0"/>
          <w:pgNumType w:start="1"/>
          <w:cols w:space="720"/>
          <w:docGrid w:linePitch="299"/>
        </w:sectPr>
      </w:pPr>
    </w:p>
    <w:p w14:paraId="502F4AEB" w14:textId="4500D4D3" w:rsidR="008935EA" w:rsidRPr="00765D99" w:rsidRDefault="008935EA" w:rsidP="008935EA">
      <w:pPr>
        <w:keepNext/>
        <w:rPr>
          <w:b/>
        </w:rPr>
      </w:pPr>
      <w:r w:rsidRPr="00765D99">
        <w:rPr>
          <w:b/>
        </w:rPr>
        <w:lastRenderedPageBreak/>
        <w:t xml:space="preserve">Section 3: </w:t>
      </w:r>
      <w:r w:rsidRPr="00D54346">
        <w:rPr>
          <w:b/>
        </w:rPr>
        <w:t>IDENTIFYING EVIDENCE-BASED SERVICES AND SUPPORTS</w:t>
      </w:r>
    </w:p>
    <w:p w14:paraId="1F443442" w14:textId="42950BCB" w:rsidR="001E4297" w:rsidRDefault="001E4297" w:rsidP="001E4297">
      <w:pPr>
        <w:pStyle w:val="ListParagraph"/>
        <w:keepNext/>
      </w:pPr>
    </w:p>
    <w:p w14:paraId="6AF24A21" w14:textId="50CF71A3" w:rsidR="00504C48" w:rsidRPr="008935EA" w:rsidRDefault="008935EA" w:rsidP="008935EA">
      <w:pPr>
        <w:pStyle w:val="ListParagraph"/>
        <w:keepNext/>
        <w:ind w:left="0"/>
        <w:rPr>
          <w:b/>
        </w:rPr>
      </w:pPr>
      <w:r w:rsidRPr="008935EA">
        <w:rPr>
          <w:b/>
        </w:rPr>
        <w:t>Exercise 4: Service Provision and Evidence-Based Curricula</w:t>
      </w:r>
    </w:p>
    <w:p w14:paraId="6AF1D62B" w14:textId="73DCD442" w:rsidR="00257E49" w:rsidRDefault="00A21EFD">
      <w:r>
        <w:t xml:space="preserve">Provide an inventory of the programming and services provided through your grant-funded program, including interventions and methods. Services include, but are not limited to, evidence-based curricula, such as Thinking for a Change or cognitive behavioral interventions, or other support services, such as transportation, housing, or a GED class. </w:t>
      </w:r>
      <w:r w:rsidR="0087710A">
        <w:t>Please note that health care and other benefits enrollment and housing are addressed in Section 4: Collaborative Comprehensive Case Plans and Post-Release Supports, Exercise 7: Health Care Coverage Enrollment Strategies, and Exercise 8</w:t>
      </w:r>
      <w:r w:rsidR="00273994">
        <w:t xml:space="preserve">: Housing. </w:t>
      </w:r>
      <w:r w:rsidR="0087710A">
        <w:t xml:space="preserve">Use the </w:t>
      </w:r>
      <w:r w:rsidR="000E6C23">
        <w:t xml:space="preserve">chart </w:t>
      </w:r>
      <w:r w:rsidR="0087710A">
        <w:t xml:space="preserve">below to describe </w:t>
      </w:r>
      <w:r w:rsidR="000E6C23">
        <w:t>the</w:t>
      </w:r>
      <w:r w:rsidR="0087710A">
        <w:t xml:space="preserve"> services your program offers.  </w:t>
      </w:r>
    </w:p>
    <w:p w14:paraId="08BCE7E4" w14:textId="3956DACC" w:rsidR="0083798F" w:rsidRDefault="0087710A">
      <w:r>
        <w:t xml:space="preserve"> </w:t>
      </w:r>
    </w:p>
    <w:p w14:paraId="1ED80584" w14:textId="605852CC" w:rsidR="0083798F" w:rsidRDefault="0083798F"/>
    <w:p w14:paraId="376D3EA4" w14:textId="7508EDF2" w:rsidR="0083798F" w:rsidRDefault="0083798F"/>
    <w:tbl>
      <w:tblPr>
        <w:tblW w:w="14202" w:type="dxa"/>
        <w:tblInd w:w="-324"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2250"/>
        <w:gridCol w:w="2250"/>
        <w:gridCol w:w="1800"/>
        <w:gridCol w:w="1350"/>
        <w:gridCol w:w="1350"/>
        <w:gridCol w:w="1350"/>
        <w:gridCol w:w="1080"/>
        <w:gridCol w:w="1530"/>
        <w:gridCol w:w="1242"/>
      </w:tblGrid>
      <w:tr w:rsidR="00041BFB" w:rsidRPr="003F6872" w14:paraId="28887BB0" w14:textId="77777777" w:rsidTr="008A71CD">
        <w:tc>
          <w:tcPr>
            <w:tcW w:w="2250" w:type="dxa"/>
            <w:tcBorders>
              <w:top w:val="single" w:sz="8" w:space="0" w:color="4F81BD"/>
              <w:left w:val="single" w:sz="8" w:space="0" w:color="4F81BD"/>
              <w:bottom w:val="single" w:sz="18" w:space="0" w:color="4F81BD"/>
              <w:right w:val="single" w:sz="8" w:space="0" w:color="4F81BD"/>
            </w:tcBorders>
            <w:shd w:val="clear" w:color="auto" w:fill="auto"/>
            <w:vAlign w:val="center"/>
          </w:tcPr>
          <w:p w14:paraId="50264C1A" w14:textId="77777777" w:rsidR="00041BFB" w:rsidRPr="008A71CD" w:rsidRDefault="00041BFB" w:rsidP="008946F5">
            <w:pPr>
              <w:spacing w:line="240" w:lineRule="auto"/>
              <w:jc w:val="center"/>
              <w:rPr>
                <w:rFonts w:ascii="Helvetica" w:eastAsia="MS Gothic" w:hAnsi="Helvetica"/>
                <w:b/>
                <w:bCs/>
              </w:rPr>
            </w:pPr>
            <w:r w:rsidRPr="008A71CD">
              <w:rPr>
                <w:rFonts w:ascii="Helvetica" w:hAnsi="Helvetica"/>
                <w:b/>
                <w:bCs/>
              </w:rPr>
              <w:t>Service Provided to Program Participants</w:t>
            </w:r>
          </w:p>
        </w:tc>
        <w:tc>
          <w:tcPr>
            <w:tcW w:w="2250" w:type="dxa"/>
            <w:tcBorders>
              <w:top w:val="single" w:sz="8" w:space="0" w:color="4F81BD"/>
              <w:left w:val="single" w:sz="8" w:space="0" w:color="4F81BD"/>
              <w:bottom w:val="single" w:sz="18" w:space="0" w:color="4F81BD"/>
              <w:right w:val="single" w:sz="8" w:space="0" w:color="4F81BD"/>
            </w:tcBorders>
            <w:shd w:val="clear" w:color="auto" w:fill="auto"/>
            <w:vAlign w:val="center"/>
          </w:tcPr>
          <w:p w14:paraId="6842665F" w14:textId="77777777" w:rsidR="00041BFB" w:rsidRPr="008A71CD" w:rsidRDefault="00041BFB" w:rsidP="008946F5">
            <w:pPr>
              <w:spacing w:line="240" w:lineRule="auto"/>
              <w:jc w:val="center"/>
              <w:rPr>
                <w:rFonts w:ascii="Helvetica" w:hAnsi="Helvetica"/>
                <w:b/>
                <w:bCs/>
              </w:rPr>
            </w:pPr>
            <w:r w:rsidRPr="008A71CD">
              <w:rPr>
                <w:rFonts w:ascii="Helvetica" w:hAnsi="Helvetica"/>
                <w:b/>
                <w:bCs/>
              </w:rPr>
              <w:t>Curriculum</w:t>
            </w:r>
          </w:p>
          <w:p w14:paraId="565E3E0D" w14:textId="77777777" w:rsidR="00041BFB" w:rsidRPr="008A71CD" w:rsidRDefault="00041BFB" w:rsidP="008946F5">
            <w:pPr>
              <w:spacing w:line="240" w:lineRule="auto"/>
              <w:jc w:val="center"/>
              <w:rPr>
                <w:rFonts w:ascii="Helvetica" w:hAnsi="Helvetica"/>
                <w:b/>
                <w:bCs/>
              </w:rPr>
            </w:pPr>
            <w:r w:rsidRPr="008A71CD">
              <w:rPr>
                <w:rFonts w:ascii="Helvetica" w:hAnsi="Helvetica"/>
                <w:b/>
                <w:bCs/>
              </w:rPr>
              <w:t xml:space="preserve">Name and % of Curriculum Used </w:t>
            </w:r>
          </w:p>
          <w:p w14:paraId="787F5601" w14:textId="77777777" w:rsidR="00041BFB" w:rsidRPr="008A71CD" w:rsidRDefault="00041BFB" w:rsidP="008946F5">
            <w:pPr>
              <w:spacing w:line="240" w:lineRule="auto"/>
              <w:jc w:val="center"/>
              <w:rPr>
                <w:rFonts w:ascii="Helvetica" w:eastAsia="MS Gothic" w:hAnsi="Helvetica"/>
                <w:b/>
                <w:bCs/>
              </w:rPr>
            </w:pPr>
            <w:r w:rsidRPr="008A71CD">
              <w:rPr>
                <w:rFonts w:ascii="Helvetica" w:hAnsi="Helvetica"/>
                <w:b/>
                <w:bCs/>
              </w:rPr>
              <w:t>(if applicable)</w:t>
            </w:r>
          </w:p>
        </w:tc>
        <w:tc>
          <w:tcPr>
            <w:tcW w:w="1800" w:type="dxa"/>
            <w:tcBorders>
              <w:top w:val="single" w:sz="8" w:space="0" w:color="4F81BD"/>
              <w:left w:val="single" w:sz="8" w:space="0" w:color="4F81BD"/>
              <w:bottom w:val="single" w:sz="18" w:space="0" w:color="4F81BD"/>
              <w:right w:val="single" w:sz="8" w:space="0" w:color="4F81BD"/>
            </w:tcBorders>
            <w:shd w:val="clear" w:color="auto" w:fill="auto"/>
            <w:vAlign w:val="center"/>
          </w:tcPr>
          <w:p w14:paraId="48136A09" w14:textId="77777777" w:rsidR="00041BFB" w:rsidRPr="008A71CD" w:rsidRDefault="00041BFB" w:rsidP="008946F5">
            <w:pPr>
              <w:spacing w:line="240" w:lineRule="auto"/>
              <w:jc w:val="center"/>
              <w:rPr>
                <w:rFonts w:ascii="Helvetica" w:eastAsia="MS Gothic" w:hAnsi="Helvetica"/>
                <w:b/>
                <w:bCs/>
              </w:rPr>
            </w:pPr>
            <w:r w:rsidRPr="008A71CD">
              <w:rPr>
                <w:rFonts w:ascii="Helvetica" w:eastAsia="MS Gothic" w:hAnsi="Helvetica"/>
                <w:b/>
                <w:bCs/>
              </w:rPr>
              <w:t>Before Release, After Release, or Both?</w:t>
            </w:r>
          </w:p>
        </w:tc>
        <w:tc>
          <w:tcPr>
            <w:tcW w:w="1350" w:type="dxa"/>
            <w:tcBorders>
              <w:top w:val="single" w:sz="8" w:space="0" w:color="4F81BD"/>
              <w:left w:val="single" w:sz="8" w:space="0" w:color="4F81BD"/>
              <w:bottom w:val="single" w:sz="18" w:space="0" w:color="4F81BD"/>
              <w:right w:val="single" w:sz="8" w:space="0" w:color="4F81BD"/>
            </w:tcBorders>
            <w:shd w:val="clear" w:color="auto" w:fill="auto"/>
            <w:vAlign w:val="center"/>
          </w:tcPr>
          <w:p w14:paraId="2BD7B6E9" w14:textId="77777777" w:rsidR="00041BFB" w:rsidRPr="008A71CD" w:rsidRDefault="00041BFB" w:rsidP="008946F5">
            <w:pPr>
              <w:spacing w:line="240" w:lineRule="auto"/>
              <w:jc w:val="center"/>
              <w:rPr>
                <w:rFonts w:ascii="Helvetica" w:eastAsia="MS Gothic" w:hAnsi="Helvetica"/>
                <w:b/>
                <w:bCs/>
              </w:rPr>
            </w:pPr>
            <w:r w:rsidRPr="008A71CD">
              <w:rPr>
                <w:rFonts w:ascii="Helvetica" w:hAnsi="Helvetica"/>
                <w:b/>
                <w:bCs/>
              </w:rPr>
              <w:t>Service-Delivery Method</w:t>
            </w:r>
            <w:r w:rsidRPr="008A71CD">
              <w:rPr>
                <w:rFonts w:ascii="Helvetica" w:hAnsi="Helvetica"/>
                <w:b/>
                <w:bCs/>
                <w:vertAlign w:val="superscript"/>
              </w:rPr>
              <w:footnoteReference w:id="1"/>
            </w:r>
          </w:p>
        </w:tc>
        <w:tc>
          <w:tcPr>
            <w:tcW w:w="1350" w:type="dxa"/>
            <w:tcBorders>
              <w:top w:val="single" w:sz="8" w:space="0" w:color="4F81BD"/>
              <w:left w:val="single" w:sz="8" w:space="0" w:color="4F81BD"/>
              <w:bottom w:val="single" w:sz="18" w:space="0" w:color="4F81BD"/>
              <w:right w:val="single" w:sz="8" w:space="0" w:color="4F81BD"/>
            </w:tcBorders>
            <w:shd w:val="clear" w:color="auto" w:fill="auto"/>
            <w:vAlign w:val="center"/>
          </w:tcPr>
          <w:p w14:paraId="0D90C1BE" w14:textId="77777777" w:rsidR="00041BFB" w:rsidRPr="008A71CD" w:rsidRDefault="00041BFB" w:rsidP="008946F5">
            <w:pPr>
              <w:spacing w:line="240" w:lineRule="auto"/>
              <w:jc w:val="center"/>
              <w:rPr>
                <w:rFonts w:ascii="Helvetica" w:eastAsia="MS Gothic" w:hAnsi="Helvetica"/>
                <w:b/>
                <w:bCs/>
              </w:rPr>
            </w:pPr>
            <w:r w:rsidRPr="008A71CD">
              <w:rPr>
                <w:rFonts w:ascii="Helvetica" w:hAnsi="Helvetica"/>
                <w:b/>
                <w:bCs/>
              </w:rPr>
              <w:t>Name of Service Provider</w:t>
            </w:r>
          </w:p>
        </w:tc>
        <w:tc>
          <w:tcPr>
            <w:tcW w:w="1350" w:type="dxa"/>
            <w:tcBorders>
              <w:top w:val="single" w:sz="8" w:space="0" w:color="4F81BD"/>
              <w:left w:val="single" w:sz="8" w:space="0" w:color="4F81BD"/>
              <w:bottom w:val="single" w:sz="18" w:space="0" w:color="4F81BD"/>
              <w:right w:val="single" w:sz="8" w:space="0" w:color="4F81BD"/>
            </w:tcBorders>
            <w:shd w:val="clear" w:color="auto" w:fill="auto"/>
            <w:vAlign w:val="center"/>
          </w:tcPr>
          <w:p w14:paraId="0565593D" w14:textId="77777777" w:rsidR="00041BFB" w:rsidRPr="008A71CD" w:rsidRDefault="00041BFB" w:rsidP="008946F5">
            <w:pPr>
              <w:spacing w:line="240" w:lineRule="auto"/>
              <w:jc w:val="center"/>
              <w:rPr>
                <w:rFonts w:ascii="Helvetica" w:eastAsia="MS Gothic" w:hAnsi="Helvetica"/>
                <w:b/>
                <w:bCs/>
              </w:rPr>
            </w:pPr>
            <w:r w:rsidRPr="008A71CD">
              <w:rPr>
                <w:rFonts w:ascii="Helvetica" w:hAnsi="Helvetica"/>
                <w:b/>
                <w:bCs/>
              </w:rPr>
              <w:t>Service Capacity</w:t>
            </w:r>
            <w:r w:rsidRPr="008A71CD">
              <w:rPr>
                <w:rStyle w:val="FootnoteReference"/>
                <w:rFonts w:ascii="Helvetica" w:hAnsi="Helvetica"/>
                <w:b/>
                <w:bCs/>
              </w:rPr>
              <w:footnoteReference w:id="2"/>
            </w:r>
          </w:p>
        </w:tc>
        <w:tc>
          <w:tcPr>
            <w:tcW w:w="1080" w:type="dxa"/>
            <w:tcBorders>
              <w:top w:val="single" w:sz="8" w:space="0" w:color="4F81BD"/>
              <w:left w:val="single" w:sz="8" w:space="0" w:color="4F81BD"/>
              <w:bottom w:val="single" w:sz="18" w:space="0" w:color="4F81BD"/>
              <w:right w:val="single" w:sz="8" w:space="0" w:color="4F81BD"/>
            </w:tcBorders>
            <w:shd w:val="clear" w:color="auto" w:fill="auto"/>
            <w:vAlign w:val="center"/>
          </w:tcPr>
          <w:p w14:paraId="1C1D2A04" w14:textId="77777777" w:rsidR="00041BFB" w:rsidRPr="008A71CD" w:rsidRDefault="00041BFB" w:rsidP="008946F5">
            <w:pPr>
              <w:spacing w:line="240" w:lineRule="auto"/>
              <w:jc w:val="center"/>
              <w:rPr>
                <w:rFonts w:ascii="Helvetica" w:eastAsia="MS Gothic" w:hAnsi="Helvetica"/>
                <w:b/>
                <w:bCs/>
              </w:rPr>
            </w:pPr>
            <w:r w:rsidRPr="008A71CD">
              <w:rPr>
                <w:rFonts w:ascii="Helvetica" w:hAnsi="Helvetica"/>
                <w:b/>
                <w:bCs/>
              </w:rPr>
              <w:t>Length of Service</w:t>
            </w:r>
          </w:p>
        </w:tc>
        <w:tc>
          <w:tcPr>
            <w:tcW w:w="1530" w:type="dxa"/>
            <w:tcBorders>
              <w:top w:val="single" w:sz="8" w:space="0" w:color="4F81BD"/>
              <w:left w:val="single" w:sz="8" w:space="0" w:color="4F81BD"/>
              <w:bottom w:val="single" w:sz="18" w:space="0" w:color="4F81BD"/>
              <w:right w:val="single" w:sz="8" w:space="0" w:color="4F81BD"/>
            </w:tcBorders>
            <w:shd w:val="clear" w:color="auto" w:fill="auto"/>
            <w:vAlign w:val="center"/>
          </w:tcPr>
          <w:p w14:paraId="25E19F6A" w14:textId="77777777" w:rsidR="00041BFB" w:rsidRPr="008A71CD" w:rsidRDefault="00041BFB" w:rsidP="008946F5">
            <w:pPr>
              <w:spacing w:line="240" w:lineRule="auto"/>
              <w:jc w:val="center"/>
              <w:rPr>
                <w:rFonts w:ascii="Helvetica" w:eastAsia="MS Gothic" w:hAnsi="Helvetica"/>
                <w:b/>
                <w:bCs/>
              </w:rPr>
            </w:pPr>
            <w:r w:rsidRPr="008A71CD">
              <w:rPr>
                <w:rFonts w:ascii="Helvetica" w:hAnsi="Helvetica"/>
                <w:b/>
                <w:bCs/>
              </w:rPr>
              <w:t>Funded by this grant program? (y/n)</w:t>
            </w:r>
          </w:p>
        </w:tc>
        <w:tc>
          <w:tcPr>
            <w:tcW w:w="1242" w:type="dxa"/>
            <w:tcBorders>
              <w:top w:val="single" w:sz="8" w:space="0" w:color="4F81BD"/>
              <w:left w:val="single" w:sz="8" w:space="0" w:color="4F81BD"/>
              <w:bottom w:val="single" w:sz="18" w:space="0" w:color="4F81BD"/>
              <w:right w:val="single" w:sz="8" w:space="0" w:color="4F81BD"/>
            </w:tcBorders>
            <w:shd w:val="clear" w:color="auto" w:fill="auto"/>
          </w:tcPr>
          <w:p w14:paraId="5BAD75AE" w14:textId="77777777" w:rsidR="00041BFB" w:rsidRPr="008A71CD" w:rsidDel="002927CC" w:rsidRDefault="00041BFB" w:rsidP="008946F5">
            <w:pPr>
              <w:spacing w:line="240" w:lineRule="auto"/>
              <w:jc w:val="center"/>
              <w:rPr>
                <w:rFonts w:ascii="Helvetica" w:hAnsi="Helvetica"/>
                <w:b/>
                <w:bCs/>
              </w:rPr>
            </w:pPr>
            <w:r w:rsidRPr="008A71CD">
              <w:rPr>
                <w:rFonts w:ascii="Helvetica" w:hAnsi="Helvetica"/>
                <w:b/>
                <w:bCs/>
              </w:rPr>
              <w:t>Funded in any part by Medicaid? (y/n)</w:t>
            </w:r>
          </w:p>
        </w:tc>
      </w:tr>
      <w:tr w:rsidR="00041BFB" w:rsidRPr="003F6872" w14:paraId="7E480C48" w14:textId="77777777" w:rsidTr="008A71CD">
        <w:trPr>
          <w:trHeight w:val="504"/>
        </w:trPr>
        <w:tc>
          <w:tcPr>
            <w:tcW w:w="2250" w:type="dxa"/>
            <w:tcBorders>
              <w:top w:val="single" w:sz="18" w:space="0" w:color="4F81BD"/>
              <w:left w:val="single" w:sz="8" w:space="0" w:color="4F81BD"/>
              <w:bottom w:val="single" w:sz="8" w:space="0" w:color="4F81BD"/>
              <w:right w:val="single" w:sz="8" w:space="0" w:color="4F81BD"/>
            </w:tcBorders>
            <w:shd w:val="clear" w:color="auto" w:fill="auto"/>
          </w:tcPr>
          <w:p w14:paraId="16FDE2DC" w14:textId="77777777" w:rsidR="00041BFB" w:rsidRPr="008A71CD" w:rsidRDefault="00041BFB" w:rsidP="008946F5">
            <w:pPr>
              <w:spacing w:line="240" w:lineRule="auto"/>
              <w:rPr>
                <w:rFonts w:ascii="Helvetica" w:eastAsia="MS Gothic" w:hAnsi="Helvetica"/>
                <w:b/>
                <w:bCs/>
              </w:rPr>
            </w:pPr>
          </w:p>
        </w:tc>
        <w:tc>
          <w:tcPr>
            <w:tcW w:w="2250" w:type="dxa"/>
            <w:tcBorders>
              <w:top w:val="single" w:sz="18" w:space="0" w:color="4F81BD"/>
              <w:left w:val="single" w:sz="8" w:space="0" w:color="4F81BD"/>
              <w:bottom w:val="single" w:sz="8" w:space="0" w:color="4F81BD"/>
              <w:right w:val="single" w:sz="8" w:space="0" w:color="4F81BD"/>
            </w:tcBorders>
            <w:shd w:val="clear" w:color="auto" w:fill="auto"/>
          </w:tcPr>
          <w:p w14:paraId="24F4D62F" w14:textId="77777777" w:rsidR="00041BFB" w:rsidRPr="008A71CD" w:rsidRDefault="00041BFB" w:rsidP="008946F5">
            <w:pPr>
              <w:spacing w:line="240" w:lineRule="auto"/>
              <w:rPr>
                <w:rFonts w:ascii="Helvetica" w:hAnsi="Helvetica"/>
              </w:rPr>
            </w:pPr>
          </w:p>
        </w:tc>
        <w:tc>
          <w:tcPr>
            <w:tcW w:w="1800" w:type="dxa"/>
            <w:tcBorders>
              <w:top w:val="single" w:sz="18" w:space="0" w:color="4F81BD"/>
              <w:left w:val="single" w:sz="8" w:space="0" w:color="4F81BD"/>
              <w:bottom w:val="single" w:sz="8" w:space="0" w:color="4F81BD"/>
              <w:right w:val="single" w:sz="8" w:space="0" w:color="4F81BD"/>
            </w:tcBorders>
            <w:shd w:val="clear" w:color="auto" w:fill="auto"/>
          </w:tcPr>
          <w:p w14:paraId="5FC98EC2" w14:textId="77777777" w:rsidR="00041BFB" w:rsidRPr="008A71CD" w:rsidRDefault="00041BFB" w:rsidP="008946F5">
            <w:pPr>
              <w:spacing w:line="240" w:lineRule="auto"/>
              <w:rPr>
                <w:rFonts w:ascii="Helvetica" w:hAnsi="Helvetica"/>
              </w:rPr>
            </w:pPr>
          </w:p>
        </w:tc>
        <w:tc>
          <w:tcPr>
            <w:tcW w:w="1350" w:type="dxa"/>
            <w:tcBorders>
              <w:top w:val="single" w:sz="18" w:space="0" w:color="4F81BD"/>
              <w:left w:val="single" w:sz="8" w:space="0" w:color="4F81BD"/>
              <w:bottom w:val="single" w:sz="8" w:space="0" w:color="4F81BD"/>
              <w:right w:val="single" w:sz="8" w:space="0" w:color="4F81BD"/>
            </w:tcBorders>
            <w:shd w:val="clear" w:color="auto" w:fill="auto"/>
          </w:tcPr>
          <w:p w14:paraId="52767F78" w14:textId="77777777" w:rsidR="00041BFB" w:rsidRPr="008A71CD" w:rsidRDefault="00041BFB" w:rsidP="008946F5">
            <w:pPr>
              <w:spacing w:line="240" w:lineRule="auto"/>
              <w:rPr>
                <w:rFonts w:ascii="Helvetica" w:hAnsi="Helvetica"/>
              </w:rPr>
            </w:pPr>
          </w:p>
        </w:tc>
        <w:tc>
          <w:tcPr>
            <w:tcW w:w="1350" w:type="dxa"/>
            <w:tcBorders>
              <w:top w:val="single" w:sz="18" w:space="0" w:color="4F81BD"/>
              <w:left w:val="single" w:sz="8" w:space="0" w:color="4F81BD"/>
              <w:bottom w:val="single" w:sz="8" w:space="0" w:color="4F81BD"/>
              <w:right w:val="single" w:sz="8" w:space="0" w:color="4F81BD"/>
            </w:tcBorders>
            <w:shd w:val="clear" w:color="auto" w:fill="auto"/>
          </w:tcPr>
          <w:p w14:paraId="2704F404" w14:textId="77777777" w:rsidR="00041BFB" w:rsidRPr="008A71CD" w:rsidRDefault="00041BFB" w:rsidP="008946F5">
            <w:pPr>
              <w:spacing w:line="240" w:lineRule="auto"/>
              <w:rPr>
                <w:rFonts w:ascii="Helvetica" w:hAnsi="Helvetica"/>
              </w:rPr>
            </w:pPr>
          </w:p>
        </w:tc>
        <w:tc>
          <w:tcPr>
            <w:tcW w:w="1350" w:type="dxa"/>
            <w:tcBorders>
              <w:top w:val="single" w:sz="18" w:space="0" w:color="4F81BD"/>
              <w:left w:val="single" w:sz="8" w:space="0" w:color="4F81BD"/>
              <w:bottom w:val="single" w:sz="8" w:space="0" w:color="4F81BD"/>
              <w:right w:val="single" w:sz="8" w:space="0" w:color="4F81BD"/>
            </w:tcBorders>
            <w:shd w:val="clear" w:color="auto" w:fill="auto"/>
          </w:tcPr>
          <w:p w14:paraId="0411F3A1" w14:textId="77777777" w:rsidR="00041BFB" w:rsidRPr="008A71CD" w:rsidRDefault="00041BFB" w:rsidP="008946F5">
            <w:pPr>
              <w:spacing w:line="240" w:lineRule="auto"/>
              <w:rPr>
                <w:rFonts w:ascii="Helvetica" w:hAnsi="Helvetica"/>
              </w:rPr>
            </w:pPr>
          </w:p>
        </w:tc>
        <w:tc>
          <w:tcPr>
            <w:tcW w:w="1080" w:type="dxa"/>
            <w:tcBorders>
              <w:top w:val="single" w:sz="18" w:space="0" w:color="4F81BD"/>
              <w:left w:val="single" w:sz="8" w:space="0" w:color="4F81BD"/>
              <w:bottom w:val="single" w:sz="8" w:space="0" w:color="4F81BD"/>
              <w:right w:val="single" w:sz="8" w:space="0" w:color="4F81BD"/>
            </w:tcBorders>
            <w:shd w:val="clear" w:color="auto" w:fill="auto"/>
          </w:tcPr>
          <w:p w14:paraId="3FBC277A" w14:textId="77777777" w:rsidR="00041BFB" w:rsidRPr="008A71CD" w:rsidRDefault="00041BFB" w:rsidP="008946F5">
            <w:pPr>
              <w:spacing w:line="240" w:lineRule="auto"/>
              <w:rPr>
                <w:rFonts w:ascii="Helvetica" w:hAnsi="Helvetica"/>
              </w:rPr>
            </w:pPr>
          </w:p>
        </w:tc>
        <w:tc>
          <w:tcPr>
            <w:tcW w:w="1530" w:type="dxa"/>
            <w:tcBorders>
              <w:top w:val="single" w:sz="18" w:space="0" w:color="4F81BD"/>
              <w:left w:val="single" w:sz="8" w:space="0" w:color="4F81BD"/>
              <w:bottom w:val="single" w:sz="8" w:space="0" w:color="4F81BD"/>
              <w:right w:val="single" w:sz="8" w:space="0" w:color="4F81BD"/>
            </w:tcBorders>
            <w:shd w:val="clear" w:color="auto" w:fill="auto"/>
          </w:tcPr>
          <w:p w14:paraId="304351CE" w14:textId="77777777" w:rsidR="00041BFB" w:rsidRPr="008A71CD" w:rsidRDefault="00041BFB" w:rsidP="008946F5">
            <w:pPr>
              <w:spacing w:line="240" w:lineRule="auto"/>
              <w:rPr>
                <w:rFonts w:ascii="Helvetica" w:hAnsi="Helvetica"/>
              </w:rPr>
            </w:pPr>
          </w:p>
        </w:tc>
        <w:tc>
          <w:tcPr>
            <w:tcW w:w="1242" w:type="dxa"/>
            <w:tcBorders>
              <w:top w:val="single" w:sz="18" w:space="0" w:color="4F81BD"/>
              <w:left w:val="single" w:sz="8" w:space="0" w:color="4F81BD"/>
              <w:bottom w:val="single" w:sz="8" w:space="0" w:color="4F81BD"/>
              <w:right w:val="single" w:sz="8" w:space="0" w:color="4F81BD"/>
            </w:tcBorders>
            <w:shd w:val="clear" w:color="auto" w:fill="auto"/>
          </w:tcPr>
          <w:p w14:paraId="21A6278D" w14:textId="77777777" w:rsidR="00041BFB" w:rsidRPr="008A71CD" w:rsidRDefault="00041BFB" w:rsidP="008946F5">
            <w:pPr>
              <w:spacing w:line="240" w:lineRule="auto"/>
              <w:rPr>
                <w:rFonts w:ascii="Helvetica" w:hAnsi="Helvetica"/>
              </w:rPr>
            </w:pPr>
          </w:p>
        </w:tc>
      </w:tr>
      <w:tr w:rsidR="00041BFB" w:rsidRPr="003F6872" w14:paraId="34E29916" w14:textId="77777777" w:rsidTr="008A71CD">
        <w:trPr>
          <w:trHeight w:val="504"/>
        </w:trPr>
        <w:tc>
          <w:tcPr>
            <w:tcW w:w="2250" w:type="dxa"/>
            <w:tcBorders>
              <w:top w:val="single" w:sz="8" w:space="0" w:color="4F81BD"/>
              <w:left w:val="single" w:sz="8" w:space="0" w:color="4F81BD"/>
              <w:bottom w:val="single" w:sz="8" w:space="0" w:color="4F81BD"/>
              <w:right w:val="single" w:sz="8" w:space="0" w:color="4F81BD"/>
            </w:tcBorders>
            <w:shd w:val="clear" w:color="auto" w:fill="auto"/>
          </w:tcPr>
          <w:p w14:paraId="2D0C31F9" w14:textId="77777777" w:rsidR="00041BFB" w:rsidRPr="003F6872" w:rsidRDefault="00041BFB" w:rsidP="008946F5">
            <w:pPr>
              <w:spacing w:line="240" w:lineRule="auto"/>
              <w:rPr>
                <w:rFonts w:ascii="Helvetica" w:eastAsia="MS Gothic" w:hAnsi="Helvetica"/>
                <w:b/>
                <w:bCs/>
                <w:color w:val="000000"/>
              </w:rPr>
            </w:pPr>
          </w:p>
        </w:tc>
        <w:tc>
          <w:tcPr>
            <w:tcW w:w="2250" w:type="dxa"/>
            <w:tcBorders>
              <w:top w:val="single" w:sz="8" w:space="0" w:color="4F81BD"/>
              <w:left w:val="single" w:sz="8" w:space="0" w:color="4F81BD"/>
              <w:bottom w:val="single" w:sz="8" w:space="0" w:color="4F81BD"/>
              <w:right w:val="single" w:sz="8" w:space="0" w:color="4F81BD"/>
            </w:tcBorders>
            <w:shd w:val="clear" w:color="auto" w:fill="auto"/>
          </w:tcPr>
          <w:p w14:paraId="47E5F533" w14:textId="77777777" w:rsidR="00041BFB" w:rsidRPr="003F6872" w:rsidRDefault="00041BFB" w:rsidP="008946F5">
            <w:pPr>
              <w:spacing w:line="240" w:lineRule="auto"/>
              <w:rPr>
                <w:rFonts w:ascii="Helvetica" w:hAnsi="Helvetica"/>
                <w:color w:val="000000"/>
              </w:rPr>
            </w:pPr>
          </w:p>
        </w:tc>
        <w:tc>
          <w:tcPr>
            <w:tcW w:w="1800" w:type="dxa"/>
            <w:tcBorders>
              <w:top w:val="single" w:sz="8" w:space="0" w:color="4F81BD"/>
              <w:left w:val="single" w:sz="8" w:space="0" w:color="4F81BD"/>
              <w:bottom w:val="single" w:sz="8" w:space="0" w:color="4F81BD"/>
              <w:right w:val="single" w:sz="8" w:space="0" w:color="4F81BD"/>
            </w:tcBorders>
            <w:shd w:val="clear" w:color="auto" w:fill="auto"/>
          </w:tcPr>
          <w:p w14:paraId="5BFC73E7"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7EF73E9B"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6E29AA68"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4F7B396A" w14:textId="77777777" w:rsidR="00041BFB" w:rsidRPr="003F6872" w:rsidRDefault="00041BFB" w:rsidP="008946F5">
            <w:pPr>
              <w:spacing w:line="240" w:lineRule="auto"/>
              <w:rPr>
                <w:rFonts w:ascii="Helvetica" w:hAnsi="Helvetica"/>
                <w:color w:val="000000"/>
              </w:rPr>
            </w:pPr>
          </w:p>
        </w:tc>
        <w:tc>
          <w:tcPr>
            <w:tcW w:w="1080" w:type="dxa"/>
            <w:tcBorders>
              <w:top w:val="single" w:sz="8" w:space="0" w:color="4F81BD"/>
              <w:left w:val="single" w:sz="8" w:space="0" w:color="4F81BD"/>
              <w:bottom w:val="single" w:sz="8" w:space="0" w:color="4F81BD"/>
              <w:right w:val="single" w:sz="8" w:space="0" w:color="4F81BD"/>
            </w:tcBorders>
            <w:shd w:val="clear" w:color="auto" w:fill="auto"/>
          </w:tcPr>
          <w:p w14:paraId="4556650F" w14:textId="77777777" w:rsidR="00041BFB" w:rsidRPr="003F6872" w:rsidRDefault="00041BFB" w:rsidP="008946F5">
            <w:pPr>
              <w:spacing w:line="240" w:lineRule="auto"/>
              <w:rPr>
                <w:rFonts w:ascii="Helvetica" w:hAnsi="Helvetica"/>
                <w:color w:val="000000"/>
              </w:rPr>
            </w:pPr>
          </w:p>
        </w:tc>
        <w:tc>
          <w:tcPr>
            <w:tcW w:w="1530" w:type="dxa"/>
            <w:tcBorders>
              <w:top w:val="single" w:sz="8" w:space="0" w:color="4F81BD"/>
              <w:left w:val="single" w:sz="8" w:space="0" w:color="4F81BD"/>
              <w:bottom w:val="single" w:sz="8" w:space="0" w:color="4F81BD"/>
              <w:right w:val="single" w:sz="8" w:space="0" w:color="4F81BD"/>
            </w:tcBorders>
            <w:shd w:val="clear" w:color="auto" w:fill="auto"/>
          </w:tcPr>
          <w:p w14:paraId="1E6FCA37" w14:textId="77777777" w:rsidR="00041BFB" w:rsidRPr="003F6872" w:rsidRDefault="00041BFB" w:rsidP="008946F5">
            <w:pPr>
              <w:spacing w:line="240" w:lineRule="auto"/>
              <w:rPr>
                <w:rFonts w:ascii="Helvetica" w:hAnsi="Helvetica"/>
                <w:color w:val="000000"/>
              </w:rPr>
            </w:pPr>
          </w:p>
        </w:tc>
        <w:tc>
          <w:tcPr>
            <w:tcW w:w="1242" w:type="dxa"/>
            <w:tcBorders>
              <w:top w:val="single" w:sz="8" w:space="0" w:color="4F81BD"/>
              <w:left w:val="single" w:sz="8" w:space="0" w:color="4F81BD"/>
              <w:bottom w:val="single" w:sz="8" w:space="0" w:color="4F81BD"/>
              <w:right w:val="single" w:sz="8" w:space="0" w:color="4F81BD"/>
            </w:tcBorders>
            <w:shd w:val="clear" w:color="auto" w:fill="auto"/>
          </w:tcPr>
          <w:p w14:paraId="41AD6AAF" w14:textId="77777777" w:rsidR="00041BFB" w:rsidRPr="003F6872" w:rsidRDefault="00041BFB" w:rsidP="008946F5">
            <w:pPr>
              <w:spacing w:line="240" w:lineRule="auto"/>
              <w:rPr>
                <w:rFonts w:ascii="Helvetica" w:hAnsi="Helvetica"/>
                <w:color w:val="000000"/>
              </w:rPr>
            </w:pPr>
          </w:p>
        </w:tc>
      </w:tr>
      <w:tr w:rsidR="00041BFB" w:rsidRPr="003F6872" w14:paraId="35499476" w14:textId="77777777" w:rsidTr="008A71CD">
        <w:trPr>
          <w:trHeight w:val="504"/>
        </w:trPr>
        <w:tc>
          <w:tcPr>
            <w:tcW w:w="2250" w:type="dxa"/>
            <w:tcBorders>
              <w:top w:val="single" w:sz="8" w:space="0" w:color="4F81BD"/>
              <w:left w:val="single" w:sz="8" w:space="0" w:color="4F81BD"/>
              <w:bottom w:val="single" w:sz="8" w:space="0" w:color="4F81BD"/>
              <w:right w:val="single" w:sz="8" w:space="0" w:color="4F81BD"/>
            </w:tcBorders>
            <w:shd w:val="clear" w:color="auto" w:fill="auto"/>
          </w:tcPr>
          <w:p w14:paraId="7417AED7" w14:textId="77777777" w:rsidR="00041BFB" w:rsidRPr="003F6872" w:rsidRDefault="00041BFB" w:rsidP="008946F5">
            <w:pPr>
              <w:spacing w:line="240" w:lineRule="auto"/>
              <w:rPr>
                <w:rFonts w:ascii="Helvetica" w:eastAsia="MS Gothic" w:hAnsi="Helvetica"/>
                <w:b/>
                <w:bCs/>
                <w:color w:val="000000"/>
              </w:rPr>
            </w:pPr>
          </w:p>
        </w:tc>
        <w:tc>
          <w:tcPr>
            <w:tcW w:w="2250" w:type="dxa"/>
            <w:tcBorders>
              <w:top w:val="single" w:sz="8" w:space="0" w:color="4F81BD"/>
              <w:left w:val="single" w:sz="8" w:space="0" w:color="4F81BD"/>
              <w:bottom w:val="single" w:sz="8" w:space="0" w:color="4F81BD"/>
              <w:right w:val="single" w:sz="8" w:space="0" w:color="4F81BD"/>
            </w:tcBorders>
            <w:shd w:val="clear" w:color="auto" w:fill="auto"/>
          </w:tcPr>
          <w:p w14:paraId="4B9B63BE" w14:textId="77777777" w:rsidR="00041BFB" w:rsidRPr="003F6872" w:rsidRDefault="00041BFB" w:rsidP="008946F5">
            <w:pPr>
              <w:spacing w:line="240" w:lineRule="auto"/>
              <w:rPr>
                <w:rFonts w:ascii="Helvetica" w:hAnsi="Helvetica"/>
                <w:color w:val="000000"/>
              </w:rPr>
            </w:pPr>
          </w:p>
        </w:tc>
        <w:tc>
          <w:tcPr>
            <w:tcW w:w="1800" w:type="dxa"/>
            <w:tcBorders>
              <w:top w:val="single" w:sz="8" w:space="0" w:color="4F81BD"/>
              <w:left w:val="single" w:sz="8" w:space="0" w:color="4F81BD"/>
              <w:bottom w:val="single" w:sz="8" w:space="0" w:color="4F81BD"/>
              <w:right w:val="single" w:sz="8" w:space="0" w:color="4F81BD"/>
            </w:tcBorders>
            <w:shd w:val="clear" w:color="auto" w:fill="auto"/>
          </w:tcPr>
          <w:p w14:paraId="234E50C2"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0E7CE910"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6905C255"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1CFD2793" w14:textId="77777777" w:rsidR="00041BFB" w:rsidRPr="003F6872" w:rsidRDefault="00041BFB" w:rsidP="008946F5">
            <w:pPr>
              <w:spacing w:line="240" w:lineRule="auto"/>
              <w:rPr>
                <w:rFonts w:ascii="Helvetica" w:hAnsi="Helvetica"/>
                <w:color w:val="000000"/>
              </w:rPr>
            </w:pPr>
          </w:p>
        </w:tc>
        <w:tc>
          <w:tcPr>
            <w:tcW w:w="1080" w:type="dxa"/>
            <w:tcBorders>
              <w:top w:val="single" w:sz="8" w:space="0" w:color="4F81BD"/>
              <w:left w:val="single" w:sz="8" w:space="0" w:color="4F81BD"/>
              <w:bottom w:val="single" w:sz="8" w:space="0" w:color="4F81BD"/>
              <w:right w:val="single" w:sz="8" w:space="0" w:color="4F81BD"/>
            </w:tcBorders>
            <w:shd w:val="clear" w:color="auto" w:fill="auto"/>
          </w:tcPr>
          <w:p w14:paraId="36E3ED12" w14:textId="77777777" w:rsidR="00041BFB" w:rsidRPr="003F6872" w:rsidRDefault="00041BFB" w:rsidP="008946F5">
            <w:pPr>
              <w:spacing w:line="240" w:lineRule="auto"/>
              <w:rPr>
                <w:rFonts w:ascii="Helvetica" w:hAnsi="Helvetica"/>
                <w:color w:val="000000"/>
              </w:rPr>
            </w:pPr>
          </w:p>
        </w:tc>
        <w:tc>
          <w:tcPr>
            <w:tcW w:w="1530" w:type="dxa"/>
            <w:tcBorders>
              <w:top w:val="single" w:sz="8" w:space="0" w:color="4F81BD"/>
              <w:left w:val="single" w:sz="8" w:space="0" w:color="4F81BD"/>
              <w:bottom w:val="single" w:sz="8" w:space="0" w:color="4F81BD"/>
              <w:right w:val="single" w:sz="8" w:space="0" w:color="4F81BD"/>
            </w:tcBorders>
            <w:shd w:val="clear" w:color="auto" w:fill="auto"/>
          </w:tcPr>
          <w:p w14:paraId="610AADFE" w14:textId="77777777" w:rsidR="00041BFB" w:rsidRPr="003F6872" w:rsidRDefault="00041BFB" w:rsidP="008946F5">
            <w:pPr>
              <w:spacing w:line="240" w:lineRule="auto"/>
              <w:rPr>
                <w:rFonts w:ascii="Helvetica" w:hAnsi="Helvetica"/>
                <w:color w:val="000000"/>
              </w:rPr>
            </w:pPr>
          </w:p>
        </w:tc>
        <w:tc>
          <w:tcPr>
            <w:tcW w:w="1242" w:type="dxa"/>
            <w:tcBorders>
              <w:top w:val="single" w:sz="8" w:space="0" w:color="4F81BD"/>
              <w:left w:val="single" w:sz="8" w:space="0" w:color="4F81BD"/>
              <w:bottom w:val="single" w:sz="8" w:space="0" w:color="4F81BD"/>
              <w:right w:val="single" w:sz="8" w:space="0" w:color="4F81BD"/>
            </w:tcBorders>
            <w:shd w:val="clear" w:color="auto" w:fill="auto"/>
          </w:tcPr>
          <w:p w14:paraId="71C1DD09" w14:textId="77777777" w:rsidR="00041BFB" w:rsidRPr="003F6872" w:rsidRDefault="00041BFB" w:rsidP="008946F5">
            <w:pPr>
              <w:spacing w:line="240" w:lineRule="auto"/>
              <w:rPr>
                <w:rFonts w:ascii="Helvetica" w:hAnsi="Helvetica"/>
                <w:color w:val="000000"/>
              </w:rPr>
            </w:pPr>
          </w:p>
        </w:tc>
      </w:tr>
      <w:tr w:rsidR="00041BFB" w:rsidRPr="003F6872" w14:paraId="7165C550" w14:textId="77777777" w:rsidTr="008A71CD">
        <w:trPr>
          <w:trHeight w:val="504"/>
        </w:trPr>
        <w:tc>
          <w:tcPr>
            <w:tcW w:w="2250" w:type="dxa"/>
            <w:tcBorders>
              <w:top w:val="single" w:sz="8" w:space="0" w:color="4F81BD"/>
              <w:left w:val="single" w:sz="8" w:space="0" w:color="4F81BD"/>
              <w:bottom w:val="single" w:sz="8" w:space="0" w:color="4F81BD"/>
              <w:right w:val="single" w:sz="8" w:space="0" w:color="4F81BD"/>
            </w:tcBorders>
            <w:shd w:val="clear" w:color="auto" w:fill="auto"/>
          </w:tcPr>
          <w:p w14:paraId="62D145D0" w14:textId="77777777" w:rsidR="00041BFB" w:rsidRPr="003F6872" w:rsidRDefault="00041BFB" w:rsidP="008946F5">
            <w:pPr>
              <w:spacing w:line="240" w:lineRule="auto"/>
              <w:rPr>
                <w:rFonts w:ascii="Helvetica" w:eastAsia="MS Gothic" w:hAnsi="Helvetica"/>
                <w:b/>
                <w:bCs/>
                <w:color w:val="000000"/>
              </w:rPr>
            </w:pPr>
          </w:p>
        </w:tc>
        <w:tc>
          <w:tcPr>
            <w:tcW w:w="2250" w:type="dxa"/>
            <w:tcBorders>
              <w:top w:val="single" w:sz="8" w:space="0" w:color="4F81BD"/>
              <w:left w:val="single" w:sz="8" w:space="0" w:color="4F81BD"/>
              <w:bottom w:val="single" w:sz="8" w:space="0" w:color="4F81BD"/>
              <w:right w:val="single" w:sz="8" w:space="0" w:color="4F81BD"/>
            </w:tcBorders>
            <w:shd w:val="clear" w:color="auto" w:fill="auto"/>
          </w:tcPr>
          <w:p w14:paraId="11701954" w14:textId="77777777" w:rsidR="00041BFB" w:rsidRPr="003F6872" w:rsidRDefault="00041BFB" w:rsidP="008946F5">
            <w:pPr>
              <w:spacing w:line="240" w:lineRule="auto"/>
              <w:rPr>
                <w:rFonts w:ascii="Helvetica" w:hAnsi="Helvetica"/>
                <w:color w:val="000000"/>
              </w:rPr>
            </w:pPr>
          </w:p>
        </w:tc>
        <w:tc>
          <w:tcPr>
            <w:tcW w:w="1800" w:type="dxa"/>
            <w:tcBorders>
              <w:top w:val="single" w:sz="8" w:space="0" w:color="4F81BD"/>
              <w:left w:val="single" w:sz="8" w:space="0" w:color="4F81BD"/>
              <w:bottom w:val="single" w:sz="8" w:space="0" w:color="4F81BD"/>
              <w:right w:val="single" w:sz="8" w:space="0" w:color="4F81BD"/>
            </w:tcBorders>
            <w:shd w:val="clear" w:color="auto" w:fill="auto"/>
          </w:tcPr>
          <w:p w14:paraId="14885A0D"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4DF3507B"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0A635B86"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20BAD92E" w14:textId="77777777" w:rsidR="00041BFB" w:rsidRPr="003F6872" w:rsidRDefault="00041BFB" w:rsidP="008946F5">
            <w:pPr>
              <w:spacing w:line="240" w:lineRule="auto"/>
              <w:rPr>
                <w:rFonts w:ascii="Helvetica" w:hAnsi="Helvetica"/>
                <w:color w:val="000000"/>
              </w:rPr>
            </w:pPr>
          </w:p>
        </w:tc>
        <w:tc>
          <w:tcPr>
            <w:tcW w:w="1080" w:type="dxa"/>
            <w:tcBorders>
              <w:top w:val="single" w:sz="8" w:space="0" w:color="4F81BD"/>
              <w:left w:val="single" w:sz="8" w:space="0" w:color="4F81BD"/>
              <w:bottom w:val="single" w:sz="8" w:space="0" w:color="4F81BD"/>
              <w:right w:val="single" w:sz="8" w:space="0" w:color="4F81BD"/>
            </w:tcBorders>
            <w:shd w:val="clear" w:color="auto" w:fill="auto"/>
          </w:tcPr>
          <w:p w14:paraId="3B2A87B6" w14:textId="77777777" w:rsidR="00041BFB" w:rsidRPr="003F6872" w:rsidRDefault="00041BFB" w:rsidP="008946F5">
            <w:pPr>
              <w:spacing w:line="240" w:lineRule="auto"/>
              <w:rPr>
                <w:rFonts w:ascii="Helvetica" w:hAnsi="Helvetica"/>
                <w:color w:val="000000"/>
              </w:rPr>
            </w:pPr>
          </w:p>
        </w:tc>
        <w:tc>
          <w:tcPr>
            <w:tcW w:w="1530" w:type="dxa"/>
            <w:tcBorders>
              <w:top w:val="single" w:sz="8" w:space="0" w:color="4F81BD"/>
              <w:left w:val="single" w:sz="8" w:space="0" w:color="4F81BD"/>
              <w:bottom w:val="single" w:sz="8" w:space="0" w:color="4F81BD"/>
              <w:right w:val="single" w:sz="8" w:space="0" w:color="4F81BD"/>
            </w:tcBorders>
            <w:shd w:val="clear" w:color="auto" w:fill="auto"/>
          </w:tcPr>
          <w:p w14:paraId="69A52E53" w14:textId="77777777" w:rsidR="00041BFB" w:rsidRPr="003F6872" w:rsidRDefault="00041BFB" w:rsidP="008946F5">
            <w:pPr>
              <w:spacing w:line="240" w:lineRule="auto"/>
              <w:rPr>
                <w:rFonts w:ascii="Helvetica" w:hAnsi="Helvetica"/>
                <w:color w:val="000000"/>
              </w:rPr>
            </w:pPr>
          </w:p>
        </w:tc>
        <w:tc>
          <w:tcPr>
            <w:tcW w:w="1242" w:type="dxa"/>
            <w:tcBorders>
              <w:top w:val="single" w:sz="8" w:space="0" w:color="4F81BD"/>
              <w:left w:val="single" w:sz="8" w:space="0" w:color="4F81BD"/>
              <w:bottom w:val="single" w:sz="8" w:space="0" w:color="4F81BD"/>
              <w:right w:val="single" w:sz="8" w:space="0" w:color="4F81BD"/>
            </w:tcBorders>
            <w:shd w:val="clear" w:color="auto" w:fill="auto"/>
          </w:tcPr>
          <w:p w14:paraId="00EF24DC" w14:textId="77777777" w:rsidR="00041BFB" w:rsidRPr="003F6872" w:rsidRDefault="00041BFB" w:rsidP="008946F5">
            <w:pPr>
              <w:spacing w:line="240" w:lineRule="auto"/>
              <w:rPr>
                <w:rFonts w:ascii="Helvetica" w:hAnsi="Helvetica"/>
                <w:color w:val="000000"/>
              </w:rPr>
            </w:pPr>
          </w:p>
        </w:tc>
      </w:tr>
      <w:tr w:rsidR="00041BFB" w:rsidRPr="003F6872" w14:paraId="5BB437D2" w14:textId="77777777" w:rsidTr="008A71CD">
        <w:trPr>
          <w:trHeight w:val="504"/>
        </w:trPr>
        <w:tc>
          <w:tcPr>
            <w:tcW w:w="2250" w:type="dxa"/>
            <w:tcBorders>
              <w:top w:val="single" w:sz="8" w:space="0" w:color="4F81BD"/>
              <w:left w:val="single" w:sz="8" w:space="0" w:color="4F81BD"/>
              <w:bottom w:val="single" w:sz="8" w:space="0" w:color="4F81BD"/>
              <w:right w:val="single" w:sz="8" w:space="0" w:color="4F81BD"/>
            </w:tcBorders>
            <w:shd w:val="clear" w:color="auto" w:fill="auto"/>
          </w:tcPr>
          <w:p w14:paraId="684F9382" w14:textId="77777777" w:rsidR="00041BFB" w:rsidRPr="003F6872" w:rsidRDefault="00041BFB" w:rsidP="008946F5">
            <w:pPr>
              <w:spacing w:line="240" w:lineRule="auto"/>
              <w:rPr>
                <w:rFonts w:ascii="Helvetica" w:eastAsia="MS Gothic" w:hAnsi="Helvetica"/>
                <w:b/>
                <w:bCs/>
                <w:color w:val="000000"/>
              </w:rPr>
            </w:pPr>
          </w:p>
        </w:tc>
        <w:tc>
          <w:tcPr>
            <w:tcW w:w="2250" w:type="dxa"/>
            <w:tcBorders>
              <w:top w:val="single" w:sz="8" w:space="0" w:color="4F81BD"/>
              <w:left w:val="single" w:sz="8" w:space="0" w:color="4F81BD"/>
              <w:bottom w:val="single" w:sz="8" w:space="0" w:color="4F81BD"/>
              <w:right w:val="single" w:sz="8" w:space="0" w:color="4F81BD"/>
            </w:tcBorders>
            <w:shd w:val="clear" w:color="auto" w:fill="auto"/>
          </w:tcPr>
          <w:p w14:paraId="4FDADAEF" w14:textId="77777777" w:rsidR="00041BFB" w:rsidRPr="003F6872" w:rsidRDefault="00041BFB" w:rsidP="008946F5">
            <w:pPr>
              <w:spacing w:line="240" w:lineRule="auto"/>
              <w:rPr>
                <w:rFonts w:ascii="Helvetica" w:hAnsi="Helvetica"/>
                <w:color w:val="000000"/>
              </w:rPr>
            </w:pPr>
          </w:p>
        </w:tc>
        <w:tc>
          <w:tcPr>
            <w:tcW w:w="1800" w:type="dxa"/>
            <w:tcBorders>
              <w:top w:val="single" w:sz="8" w:space="0" w:color="4F81BD"/>
              <w:left w:val="single" w:sz="8" w:space="0" w:color="4F81BD"/>
              <w:bottom w:val="single" w:sz="8" w:space="0" w:color="4F81BD"/>
              <w:right w:val="single" w:sz="8" w:space="0" w:color="4F81BD"/>
            </w:tcBorders>
            <w:shd w:val="clear" w:color="auto" w:fill="auto"/>
          </w:tcPr>
          <w:p w14:paraId="1A0DF491"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246C2E2D"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65344378"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8" w:space="0" w:color="4F81BD"/>
              <w:right w:val="single" w:sz="8" w:space="0" w:color="4F81BD"/>
            </w:tcBorders>
            <w:shd w:val="clear" w:color="auto" w:fill="auto"/>
          </w:tcPr>
          <w:p w14:paraId="210D4B9B" w14:textId="77777777" w:rsidR="00041BFB" w:rsidRPr="003F6872" w:rsidRDefault="00041BFB" w:rsidP="008946F5">
            <w:pPr>
              <w:spacing w:line="240" w:lineRule="auto"/>
              <w:rPr>
                <w:rFonts w:ascii="Helvetica" w:hAnsi="Helvetica"/>
                <w:color w:val="000000"/>
              </w:rPr>
            </w:pPr>
          </w:p>
        </w:tc>
        <w:tc>
          <w:tcPr>
            <w:tcW w:w="1080" w:type="dxa"/>
            <w:tcBorders>
              <w:top w:val="single" w:sz="8" w:space="0" w:color="4F81BD"/>
              <w:left w:val="single" w:sz="8" w:space="0" w:color="4F81BD"/>
              <w:bottom w:val="single" w:sz="8" w:space="0" w:color="4F81BD"/>
              <w:right w:val="single" w:sz="8" w:space="0" w:color="4F81BD"/>
            </w:tcBorders>
            <w:shd w:val="clear" w:color="auto" w:fill="auto"/>
          </w:tcPr>
          <w:p w14:paraId="161A3A33" w14:textId="77777777" w:rsidR="00041BFB" w:rsidRPr="003F6872" w:rsidRDefault="00041BFB" w:rsidP="008946F5">
            <w:pPr>
              <w:spacing w:line="240" w:lineRule="auto"/>
              <w:rPr>
                <w:rFonts w:ascii="Helvetica" w:hAnsi="Helvetica"/>
                <w:color w:val="000000"/>
              </w:rPr>
            </w:pPr>
          </w:p>
        </w:tc>
        <w:tc>
          <w:tcPr>
            <w:tcW w:w="1530" w:type="dxa"/>
            <w:tcBorders>
              <w:top w:val="single" w:sz="8" w:space="0" w:color="4F81BD"/>
              <w:left w:val="single" w:sz="8" w:space="0" w:color="4F81BD"/>
              <w:bottom w:val="single" w:sz="8" w:space="0" w:color="4F81BD"/>
              <w:right w:val="single" w:sz="8" w:space="0" w:color="4F81BD"/>
            </w:tcBorders>
            <w:shd w:val="clear" w:color="auto" w:fill="auto"/>
          </w:tcPr>
          <w:p w14:paraId="0737758C" w14:textId="77777777" w:rsidR="00041BFB" w:rsidRPr="003F6872" w:rsidRDefault="00041BFB" w:rsidP="008946F5">
            <w:pPr>
              <w:spacing w:line="240" w:lineRule="auto"/>
              <w:rPr>
                <w:rFonts w:ascii="Helvetica" w:hAnsi="Helvetica"/>
                <w:color w:val="000000"/>
              </w:rPr>
            </w:pPr>
          </w:p>
        </w:tc>
        <w:tc>
          <w:tcPr>
            <w:tcW w:w="1242" w:type="dxa"/>
            <w:tcBorders>
              <w:top w:val="single" w:sz="8" w:space="0" w:color="4F81BD"/>
              <w:left w:val="single" w:sz="8" w:space="0" w:color="4F81BD"/>
              <w:bottom w:val="single" w:sz="8" w:space="0" w:color="4F81BD"/>
              <w:right w:val="single" w:sz="8" w:space="0" w:color="4F81BD"/>
            </w:tcBorders>
            <w:shd w:val="clear" w:color="auto" w:fill="auto"/>
          </w:tcPr>
          <w:p w14:paraId="75A5261E" w14:textId="77777777" w:rsidR="00041BFB" w:rsidRPr="003F6872" w:rsidRDefault="00041BFB" w:rsidP="008946F5">
            <w:pPr>
              <w:spacing w:line="240" w:lineRule="auto"/>
              <w:rPr>
                <w:rFonts w:ascii="Helvetica" w:hAnsi="Helvetica"/>
                <w:color w:val="000000"/>
              </w:rPr>
            </w:pPr>
          </w:p>
        </w:tc>
      </w:tr>
      <w:tr w:rsidR="00041BFB" w:rsidRPr="003F6872" w14:paraId="231BA74F" w14:textId="77777777" w:rsidTr="008A71CD">
        <w:trPr>
          <w:trHeight w:val="504"/>
        </w:trPr>
        <w:tc>
          <w:tcPr>
            <w:tcW w:w="2250" w:type="dxa"/>
            <w:tcBorders>
              <w:top w:val="single" w:sz="8" w:space="0" w:color="4F81BD"/>
              <w:left w:val="single" w:sz="8" w:space="0" w:color="4F81BD"/>
              <w:bottom w:val="single" w:sz="4" w:space="0" w:color="auto"/>
              <w:right w:val="single" w:sz="8" w:space="0" w:color="4F81BD"/>
            </w:tcBorders>
            <w:shd w:val="clear" w:color="auto" w:fill="auto"/>
          </w:tcPr>
          <w:p w14:paraId="2BCE54EC" w14:textId="77777777" w:rsidR="00041BFB" w:rsidRPr="003F6872" w:rsidRDefault="00041BFB" w:rsidP="008946F5">
            <w:pPr>
              <w:spacing w:line="240" w:lineRule="auto"/>
              <w:rPr>
                <w:rFonts w:ascii="Helvetica" w:eastAsia="MS Gothic" w:hAnsi="Helvetica"/>
                <w:b/>
                <w:bCs/>
                <w:color w:val="000000"/>
              </w:rPr>
            </w:pPr>
          </w:p>
        </w:tc>
        <w:tc>
          <w:tcPr>
            <w:tcW w:w="2250" w:type="dxa"/>
            <w:tcBorders>
              <w:top w:val="single" w:sz="8" w:space="0" w:color="4F81BD"/>
              <w:left w:val="single" w:sz="8" w:space="0" w:color="4F81BD"/>
              <w:bottom w:val="single" w:sz="4" w:space="0" w:color="auto"/>
              <w:right w:val="single" w:sz="8" w:space="0" w:color="4F81BD"/>
            </w:tcBorders>
            <w:shd w:val="clear" w:color="auto" w:fill="auto"/>
          </w:tcPr>
          <w:p w14:paraId="259CAF36" w14:textId="77777777" w:rsidR="00041BFB" w:rsidRPr="003F6872" w:rsidRDefault="00041BFB" w:rsidP="008946F5">
            <w:pPr>
              <w:spacing w:line="240" w:lineRule="auto"/>
              <w:rPr>
                <w:rFonts w:ascii="Helvetica" w:hAnsi="Helvetica"/>
                <w:color w:val="000000"/>
              </w:rPr>
            </w:pPr>
          </w:p>
        </w:tc>
        <w:tc>
          <w:tcPr>
            <w:tcW w:w="1800" w:type="dxa"/>
            <w:tcBorders>
              <w:top w:val="single" w:sz="8" w:space="0" w:color="4F81BD"/>
              <w:left w:val="single" w:sz="8" w:space="0" w:color="4F81BD"/>
              <w:bottom w:val="single" w:sz="4" w:space="0" w:color="auto"/>
              <w:right w:val="single" w:sz="8" w:space="0" w:color="4F81BD"/>
            </w:tcBorders>
            <w:shd w:val="clear" w:color="auto" w:fill="auto"/>
          </w:tcPr>
          <w:p w14:paraId="06FA7D6B"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4" w:space="0" w:color="auto"/>
              <w:right w:val="single" w:sz="8" w:space="0" w:color="4F81BD"/>
            </w:tcBorders>
            <w:shd w:val="clear" w:color="auto" w:fill="auto"/>
          </w:tcPr>
          <w:p w14:paraId="52AA1A55"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4" w:space="0" w:color="auto"/>
              <w:right w:val="single" w:sz="8" w:space="0" w:color="4F81BD"/>
            </w:tcBorders>
            <w:shd w:val="clear" w:color="auto" w:fill="auto"/>
          </w:tcPr>
          <w:p w14:paraId="62C10C03" w14:textId="77777777" w:rsidR="00041BFB" w:rsidRPr="003F6872" w:rsidRDefault="00041BFB" w:rsidP="008946F5">
            <w:pPr>
              <w:spacing w:line="240" w:lineRule="auto"/>
              <w:rPr>
                <w:rFonts w:ascii="Helvetica" w:hAnsi="Helvetica"/>
                <w:color w:val="000000"/>
              </w:rPr>
            </w:pPr>
          </w:p>
        </w:tc>
        <w:tc>
          <w:tcPr>
            <w:tcW w:w="1350" w:type="dxa"/>
            <w:tcBorders>
              <w:top w:val="single" w:sz="8" w:space="0" w:color="4F81BD"/>
              <w:left w:val="single" w:sz="8" w:space="0" w:color="4F81BD"/>
              <w:bottom w:val="single" w:sz="4" w:space="0" w:color="auto"/>
              <w:right w:val="single" w:sz="8" w:space="0" w:color="4F81BD"/>
            </w:tcBorders>
            <w:shd w:val="clear" w:color="auto" w:fill="auto"/>
          </w:tcPr>
          <w:p w14:paraId="22F6C6D4" w14:textId="77777777" w:rsidR="00041BFB" w:rsidRPr="003F6872" w:rsidRDefault="00041BFB" w:rsidP="008946F5">
            <w:pPr>
              <w:spacing w:line="240" w:lineRule="auto"/>
              <w:rPr>
                <w:rFonts w:ascii="Helvetica" w:hAnsi="Helvetica"/>
                <w:color w:val="000000"/>
              </w:rPr>
            </w:pPr>
          </w:p>
        </w:tc>
        <w:tc>
          <w:tcPr>
            <w:tcW w:w="1080" w:type="dxa"/>
            <w:tcBorders>
              <w:top w:val="single" w:sz="8" w:space="0" w:color="4F81BD"/>
              <w:left w:val="single" w:sz="8" w:space="0" w:color="4F81BD"/>
              <w:bottom w:val="single" w:sz="4" w:space="0" w:color="auto"/>
              <w:right w:val="single" w:sz="8" w:space="0" w:color="4F81BD"/>
            </w:tcBorders>
            <w:shd w:val="clear" w:color="auto" w:fill="auto"/>
          </w:tcPr>
          <w:p w14:paraId="70367087" w14:textId="77777777" w:rsidR="00041BFB" w:rsidRPr="003F6872" w:rsidRDefault="00041BFB" w:rsidP="008946F5">
            <w:pPr>
              <w:spacing w:line="240" w:lineRule="auto"/>
              <w:rPr>
                <w:rFonts w:ascii="Helvetica" w:hAnsi="Helvetica"/>
                <w:color w:val="000000"/>
              </w:rPr>
            </w:pPr>
          </w:p>
        </w:tc>
        <w:tc>
          <w:tcPr>
            <w:tcW w:w="1530" w:type="dxa"/>
            <w:tcBorders>
              <w:top w:val="single" w:sz="8" w:space="0" w:color="4F81BD"/>
              <w:left w:val="single" w:sz="8" w:space="0" w:color="4F81BD"/>
              <w:bottom w:val="single" w:sz="4" w:space="0" w:color="auto"/>
              <w:right w:val="single" w:sz="8" w:space="0" w:color="4F81BD"/>
            </w:tcBorders>
            <w:shd w:val="clear" w:color="auto" w:fill="auto"/>
          </w:tcPr>
          <w:p w14:paraId="7387F01D" w14:textId="77777777" w:rsidR="00041BFB" w:rsidRPr="003F6872" w:rsidRDefault="00041BFB" w:rsidP="008946F5">
            <w:pPr>
              <w:spacing w:line="240" w:lineRule="auto"/>
              <w:rPr>
                <w:rFonts w:ascii="Helvetica" w:hAnsi="Helvetica"/>
                <w:color w:val="000000"/>
              </w:rPr>
            </w:pPr>
          </w:p>
        </w:tc>
        <w:tc>
          <w:tcPr>
            <w:tcW w:w="1242" w:type="dxa"/>
            <w:tcBorders>
              <w:top w:val="single" w:sz="8" w:space="0" w:color="4F81BD"/>
              <w:left w:val="single" w:sz="8" w:space="0" w:color="4F81BD"/>
              <w:bottom w:val="single" w:sz="4" w:space="0" w:color="auto"/>
              <w:right w:val="single" w:sz="8" w:space="0" w:color="4F81BD"/>
            </w:tcBorders>
            <w:shd w:val="clear" w:color="auto" w:fill="auto"/>
          </w:tcPr>
          <w:p w14:paraId="41137927" w14:textId="77777777" w:rsidR="00041BFB" w:rsidRPr="003F6872" w:rsidRDefault="00041BFB" w:rsidP="008946F5">
            <w:pPr>
              <w:spacing w:line="240" w:lineRule="auto"/>
              <w:rPr>
                <w:rFonts w:ascii="Helvetica" w:hAnsi="Helvetica"/>
                <w:color w:val="000000"/>
              </w:rPr>
            </w:pPr>
          </w:p>
        </w:tc>
      </w:tr>
    </w:tbl>
    <w:p w14:paraId="2B20A563" w14:textId="77777777" w:rsidR="00DA5549" w:rsidRDefault="00DA5549"/>
    <w:p w14:paraId="20F49887" w14:textId="77777777" w:rsidR="00DA5549" w:rsidRDefault="00DA5549"/>
    <w:p w14:paraId="3C5DC508" w14:textId="77777777" w:rsidR="007F54A2" w:rsidRDefault="007F54A2">
      <w:pPr>
        <w:rPr>
          <w:b/>
        </w:rPr>
        <w:sectPr w:rsidR="007F54A2" w:rsidSect="00A75F5B">
          <w:pgSz w:w="15840" w:h="12240" w:orient="landscape"/>
          <w:pgMar w:top="1440" w:right="1440" w:bottom="1440" w:left="1530" w:header="720" w:footer="720" w:gutter="0"/>
          <w:pgNumType w:start="16"/>
          <w:cols w:space="720"/>
          <w:docGrid w:linePitch="299"/>
        </w:sectPr>
      </w:pPr>
    </w:p>
    <w:p w14:paraId="228B32DC" w14:textId="604E714F" w:rsidR="00041BFB" w:rsidRDefault="00DA5549">
      <w:pPr>
        <w:rPr>
          <w:b/>
        </w:rPr>
      </w:pPr>
      <w:r>
        <w:rPr>
          <w:b/>
        </w:rPr>
        <w:lastRenderedPageBreak/>
        <w:t>How Participants Engage in Programming and Services </w:t>
      </w:r>
    </w:p>
    <w:p w14:paraId="3968E30E" w14:textId="07DB5001" w:rsidR="00DA5549" w:rsidRDefault="00DA5549">
      <w:pPr>
        <w:rPr>
          <w:b/>
        </w:rPr>
      </w:pPr>
    </w:p>
    <w:p w14:paraId="51FB8B97" w14:textId="689837EB" w:rsidR="00DA5549" w:rsidRDefault="00DA5549" w:rsidP="00DA5549">
      <w:pPr>
        <w:pStyle w:val="ListParagraph"/>
        <w:keepNext/>
        <w:numPr>
          <w:ilvl w:val="0"/>
          <w:numId w:val="14"/>
        </w:numPr>
        <w:ind w:left="450"/>
      </w:pPr>
      <w:r>
        <w:t xml:space="preserve">On average, how long are participants expected to be enrolled in the program and receiving services? </w:t>
      </w:r>
    </w:p>
    <w:p w14:paraId="036F8D68" w14:textId="6E012851" w:rsidR="00DA5549" w:rsidRDefault="00DA5549" w:rsidP="00DC2B83">
      <w:pPr>
        <w:pStyle w:val="ListParagraph"/>
        <w:keepNext/>
        <w:numPr>
          <w:ilvl w:val="0"/>
          <w:numId w:val="15"/>
        </w:numPr>
      </w:pPr>
      <w:r>
        <w:t xml:space="preserve">Before release: </w:t>
      </w:r>
      <w:sdt>
        <w:sdtPr>
          <w:id w:val="1593740164"/>
          <w:placeholder>
            <w:docPart w:val="668A2F7DBECB47A081A49893E39DEAD1"/>
          </w:placeholder>
          <w:showingPlcHdr/>
        </w:sdtPr>
        <w:sdtEndPr/>
        <w:sdtContent>
          <w:r w:rsidRPr="00A57A54">
            <w:rPr>
              <w:rStyle w:val="PlaceholderText"/>
            </w:rPr>
            <w:t>Click or tap here to enter text.</w:t>
          </w:r>
        </w:sdtContent>
      </w:sdt>
    </w:p>
    <w:p w14:paraId="20159304" w14:textId="3D74924E" w:rsidR="00DA5549" w:rsidRDefault="00DA5549" w:rsidP="00DC2B83">
      <w:pPr>
        <w:pStyle w:val="ListParagraph"/>
        <w:keepNext/>
        <w:numPr>
          <w:ilvl w:val="0"/>
          <w:numId w:val="15"/>
        </w:numPr>
      </w:pPr>
      <w:r>
        <w:t xml:space="preserve">After release: </w:t>
      </w:r>
      <w:sdt>
        <w:sdtPr>
          <w:id w:val="-1890566112"/>
          <w:placeholder>
            <w:docPart w:val="FF953A18EC6649E790C99537DC0FA0B7"/>
          </w:placeholder>
          <w:showingPlcHdr/>
        </w:sdtPr>
        <w:sdtEndPr/>
        <w:sdtContent>
          <w:r w:rsidRPr="00A57A54">
            <w:rPr>
              <w:rStyle w:val="PlaceholderText"/>
            </w:rPr>
            <w:t>Click or tap here to enter text.</w:t>
          </w:r>
        </w:sdtContent>
      </w:sdt>
    </w:p>
    <w:p w14:paraId="036607D9" w14:textId="24B112CE" w:rsidR="005F41A7" w:rsidRDefault="005F41A7" w:rsidP="00DA5549">
      <w:pPr>
        <w:ind w:left="540"/>
      </w:pPr>
    </w:p>
    <w:p w14:paraId="5F0F8214" w14:textId="7E18F54F" w:rsidR="00DC2B83" w:rsidRDefault="00DC2B83" w:rsidP="00DC2B83">
      <w:pPr>
        <w:pStyle w:val="ListParagraph"/>
        <w:keepNext/>
        <w:numPr>
          <w:ilvl w:val="0"/>
          <w:numId w:val="14"/>
        </w:numPr>
        <w:ind w:left="450"/>
      </w:pPr>
      <w:r>
        <w:t xml:space="preserve">Do you track program enrollment, services provided, and program completion by race, ethnicity, gender, and age? </w:t>
      </w:r>
    </w:p>
    <w:p w14:paraId="70FE2529" w14:textId="72F9148B" w:rsidR="00DC2B83" w:rsidRDefault="00460220" w:rsidP="00DC2B83">
      <w:pPr>
        <w:ind w:left="360"/>
      </w:pPr>
      <w:sdt>
        <w:sdtPr>
          <w:rPr>
            <w:rFonts w:ascii="MS Gothic" w:eastAsia="MS Gothic" w:hAnsi="MS Gothic"/>
          </w:rPr>
          <w:id w:val="-1023095574"/>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DC2B83">
        <w:t xml:space="preserve"> Yes (</w:t>
      </w:r>
      <w:r w:rsidR="00DC2B83" w:rsidRPr="00DC2B83">
        <w:rPr>
          <w:i/>
        </w:rPr>
        <w:t>When/where is this informa</w:t>
      </w:r>
      <w:r w:rsidR="00DC2B83">
        <w:rPr>
          <w:i/>
        </w:rPr>
        <w:t>tion collected and by whom?)</w:t>
      </w:r>
      <w:r w:rsidR="00DC2B83" w:rsidRPr="00B34A27">
        <w:t xml:space="preserve"> </w:t>
      </w:r>
      <w:sdt>
        <w:sdtPr>
          <w:id w:val="-1819181322"/>
          <w:placeholder>
            <w:docPart w:val="4EEB45821C474A4D9EF0DB96E25D396F"/>
          </w:placeholder>
          <w:showingPlcHdr/>
        </w:sdtPr>
        <w:sdtEndPr/>
        <w:sdtContent>
          <w:r w:rsidR="00DC2B83" w:rsidRPr="00A57A54">
            <w:rPr>
              <w:rStyle w:val="PlaceholderText"/>
            </w:rPr>
            <w:t>Click or tap here to enter text.</w:t>
          </w:r>
        </w:sdtContent>
      </w:sdt>
    </w:p>
    <w:p w14:paraId="60E48550" w14:textId="01CFBEC3" w:rsidR="00DC2B83" w:rsidRPr="0061558D" w:rsidRDefault="00460220" w:rsidP="00DC2B83">
      <w:pPr>
        <w:ind w:left="360"/>
      </w:pPr>
      <w:sdt>
        <w:sdtPr>
          <w:rPr>
            <w:rFonts w:ascii="MS Gothic" w:eastAsia="MS Gothic" w:hAnsi="MS Gothic"/>
          </w:rPr>
          <w:id w:val="-8830883"/>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DC2B83">
        <w:t xml:space="preserve"> No (</w:t>
      </w:r>
      <w:r w:rsidR="00DC2B83">
        <w:rPr>
          <w:i/>
        </w:rPr>
        <w:t>Why not?)</w:t>
      </w:r>
      <w:r w:rsidR="00DC2B83">
        <w:t xml:space="preserve"> </w:t>
      </w:r>
      <w:sdt>
        <w:sdtPr>
          <w:id w:val="-2006961289"/>
          <w:placeholder>
            <w:docPart w:val="7C19E0B5AEF34F0F9F2DB77B1DACB1F1"/>
          </w:placeholder>
          <w:showingPlcHdr/>
        </w:sdtPr>
        <w:sdtEndPr/>
        <w:sdtContent>
          <w:r w:rsidR="00DC2B83" w:rsidRPr="00A57A54">
            <w:rPr>
              <w:rStyle w:val="PlaceholderText"/>
            </w:rPr>
            <w:t>Click or tap here to enter text.</w:t>
          </w:r>
        </w:sdtContent>
      </w:sdt>
    </w:p>
    <w:p w14:paraId="20B61DD3" w14:textId="05A2E925" w:rsidR="005F41A7" w:rsidRDefault="005F41A7"/>
    <w:p w14:paraId="742FE802" w14:textId="528405A0" w:rsidR="009F5D62" w:rsidRDefault="009F5D62" w:rsidP="009F5D62">
      <w:pPr>
        <w:pStyle w:val="ListParagraph"/>
        <w:keepNext/>
        <w:numPr>
          <w:ilvl w:val="0"/>
          <w:numId w:val="14"/>
        </w:numPr>
        <w:tabs>
          <w:tab w:val="left" w:pos="360"/>
        </w:tabs>
        <w:ind w:left="360" w:hanging="270"/>
      </w:pPr>
      <w:r>
        <w:t xml:space="preserve">What are your ideas for strategies that might enhance program enrollment, engagement, completion, and outcomes for racial and ethnic minorities? </w:t>
      </w:r>
    </w:p>
    <w:p w14:paraId="6CE477B4" w14:textId="77777777" w:rsidR="009F5D62" w:rsidRDefault="00460220" w:rsidP="009F5D62">
      <w:pPr>
        <w:keepNext/>
        <w:ind w:left="360"/>
        <w:rPr>
          <w:b/>
        </w:rPr>
      </w:pPr>
      <w:sdt>
        <w:sdtPr>
          <w:id w:val="1220174549"/>
          <w:placeholder>
            <w:docPart w:val="2BDBE47EB4604CB3B9305FAAA5A3F108"/>
          </w:placeholder>
          <w:showingPlcHdr/>
        </w:sdtPr>
        <w:sdtEndPr/>
        <w:sdtContent>
          <w:r w:rsidR="009F5D62" w:rsidRPr="00A57A54">
            <w:rPr>
              <w:rStyle w:val="PlaceholderText"/>
            </w:rPr>
            <w:t>Click or tap here to enter text.</w:t>
          </w:r>
        </w:sdtContent>
      </w:sdt>
    </w:p>
    <w:p w14:paraId="55D6DA7A" w14:textId="2E885057" w:rsidR="005F41A7" w:rsidRDefault="005F41A7"/>
    <w:p w14:paraId="3E7EE12A" w14:textId="29E8C7C6" w:rsidR="005F41A7" w:rsidRDefault="009803F8" w:rsidP="009803F8">
      <w:pPr>
        <w:pStyle w:val="ListParagraph"/>
        <w:numPr>
          <w:ilvl w:val="0"/>
          <w:numId w:val="16"/>
        </w:numPr>
        <w:tabs>
          <w:tab w:val="left" w:pos="360"/>
        </w:tabs>
        <w:ind w:left="360" w:hanging="270"/>
      </w:pPr>
      <w:r w:rsidRPr="009803F8">
        <w:t>How does your program combine or integrate treatment for co-occurring substance addictions and mental illnesses?</w:t>
      </w:r>
    </w:p>
    <w:p w14:paraId="6244AEAD" w14:textId="765BAB56" w:rsidR="009803F8" w:rsidRDefault="00460220" w:rsidP="009803F8">
      <w:pPr>
        <w:pStyle w:val="ListParagraph"/>
        <w:tabs>
          <w:tab w:val="left" w:pos="360"/>
        </w:tabs>
        <w:ind w:left="360"/>
      </w:pPr>
      <w:sdt>
        <w:sdtPr>
          <w:id w:val="-2371164"/>
          <w:placeholder>
            <w:docPart w:val="0E4FD248811D46FEACAA5942994D04C8"/>
          </w:placeholder>
          <w:showingPlcHdr/>
        </w:sdtPr>
        <w:sdtEndPr/>
        <w:sdtContent>
          <w:r w:rsidR="009803F8" w:rsidRPr="00A57A54">
            <w:rPr>
              <w:rStyle w:val="PlaceholderText"/>
            </w:rPr>
            <w:t>Click or tap here to enter text.</w:t>
          </w:r>
        </w:sdtContent>
      </w:sdt>
    </w:p>
    <w:p w14:paraId="17FAAB64" w14:textId="77777777" w:rsidR="009803F8" w:rsidRDefault="009803F8" w:rsidP="009803F8">
      <w:pPr>
        <w:pStyle w:val="ListParagraph"/>
        <w:tabs>
          <w:tab w:val="left" w:pos="360"/>
        </w:tabs>
        <w:ind w:left="360"/>
      </w:pPr>
    </w:p>
    <w:p w14:paraId="10C73837" w14:textId="1333D363" w:rsidR="009803F8" w:rsidRDefault="009803F8" w:rsidP="009803F8">
      <w:pPr>
        <w:pStyle w:val="ListParagraph"/>
        <w:numPr>
          <w:ilvl w:val="0"/>
          <w:numId w:val="16"/>
        </w:numPr>
        <w:tabs>
          <w:tab w:val="left" w:pos="360"/>
        </w:tabs>
        <w:ind w:left="360" w:hanging="270"/>
      </w:pPr>
      <w:r w:rsidRPr="009803F8">
        <w:t>What services do you provide that tailor to specific needs such as gender, culture, developmental or cognitive abilities, etc.?</w:t>
      </w:r>
    </w:p>
    <w:p w14:paraId="464138E8" w14:textId="511DDCB8" w:rsidR="009803F8" w:rsidRDefault="00460220" w:rsidP="009803F8">
      <w:pPr>
        <w:pStyle w:val="ListParagraph"/>
        <w:tabs>
          <w:tab w:val="left" w:pos="360"/>
        </w:tabs>
        <w:ind w:left="360"/>
      </w:pPr>
      <w:sdt>
        <w:sdtPr>
          <w:id w:val="-1637790635"/>
          <w:placeholder>
            <w:docPart w:val="557493C5D3414230B0A90F1ED8D66252"/>
          </w:placeholder>
          <w:showingPlcHdr/>
        </w:sdtPr>
        <w:sdtEndPr/>
        <w:sdtContent>
          <w:r w:rsidR="009803F8" w:rsidRPr="00A57A54">
            <w:rPr>
              <w:rStyle w:val="PlaceholderText"/>
            </w:rPr>
            <w:t>Click or tap here to enter text.</w:t>
          </w:r>
        </w:sdtContent>
      </w:sdt>
    </w:p>
    <w:p w14:paraId="15F68DF1" w14:textId="77777777" w:rsidR="009803F8" w:rsidRDefault="009803F8" w:rsidP="009803F8">
      <w:pPr>
        <w:pStyle w:val="ListParagraph"/>
      </w:pPr>
    </w:p>
    <w:p w14:paraId="0FF71BEA" w14:textId="7917FA60" w:rsidR="009803F8" w:rsidRDefault="009803F8" w:rsidP="009803F8">
      <w:pPr>
        <w:pStyle w:val="ListParagraph"/>
        <w:numPr>
          <w:ilvl w:val="0"/>
          <w:numId w:val="16"/>
        </w:numPr>
        <w:tabs>
          <w:tab w:val="left" w:pos="360"/>
        </w:tabs>
        <w:ind w:left="360" w:hanging="270"/>
      </w:pPr>
      <w:r w:rsidRPr="009803F8">
        <w:t>Have any parts of the program, or any of your practices outside of the grant-funded program, been assessed for fidelity to evidence-based practices?</w:t>
      </w:r>
    </w:p>
    <w:p w14:paraId="600ACB56" w14:textId="694362B1" w:rsidR="009803F8" w:rsidRDefault="00460220" w:rsidP="009803F8">
      <w:pPr>
        <w:ind w:left="360"/>
      </w:pPr>
      <w:sdt>
        <w:sdtPr>
          <w:rPr>
            <w:rFonts w:ascii="MS Gothic" w:eastAsia="MS Gothic" w:hAnsi="MS Gothic"/>
          </w:rPr>
          <w:id w:val="1087496422"/>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9803F8">
        <w:t xml:space="preserve"> Yes (</w:t>
      </w:r>
      <w:r w:rsidR="00AF6A63">
        <w:rPr>
          <w:i/>
        </w:rPr>
        <w:t>Please elaborate</w:t>
      </w:r>
      <w:r w:rsidR="004F62FB">
        <w:rPr>
          <w:i/>
        </w:rPr>
        <w:t>.</w:t>
      </w:r>
      <w:r w:rsidR="009803F8">
        <w:rPr>
          <w:i/>
        </w:rPr>
        <w:t>)</w:t>
      </w:r>
      <w:r w:rsidR="009803F8" w:rsidRPr="00B34A27">
        <w:t xml:space="preserve"> </w:t>
      </w:r>
      <w:sdt>
        <w:sdtPr>
          <w:id w:val="1319616120"/>
          <w:placeholder>
            <w:docPart w:val="9093C0ACFC684B35A9BF85BE293E3266"/>
          </w:placeholder>
          <w:showingPlcHdr/>
        </w:sdtPr>
        <w:sdtEndPr/>
        <w:sdtContent>
          <w:r w:rsidR="009803F8" w:rsidRPr="00A57A54">
            <w:rPr>
              <w:rStyle w:val="PlaceholderText"/>
            </w:rPr>
            <w:t>Click or tap here to enter text.</w:t>
          </w:r>
        </w:sdtContent>
      </w:sdt>
    </w:p>
    <w:p w14:paraId="19278407" w14:textId="33115DF3" w:rsidR="009803F8" w:rsidRPr="0061558D" w:rsidRDefault="00460220" w:rsidP="009803F8">
      <w:pPr>
        <w:ind w:left="360"/>
      </w:pPr>
      <w:sdt>
        <w:sdtPr>
          <w:rPr>
            <w:rFonts w:ascii="MS Gothic" w:eastAsia="MS Gothic" w:hAnsi="MS Gothic"/>
          </w:rPr>
          <w:id w:val="1529209010"/>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9803F8">
        <w:t xml:space="preserve"> No (</w:t>
      </w:r>
      <w:r w:rsidR="009803F8">
        <w:rPr>
          <w:i/>
        </w:rPr>
        <w:t>Why not?)</w:t>
      </w:r>
      <w:r w:rsidR="009803F8">
        <w:t xml:space="preserve"> </w:t>
      </w:r>
      <w:sdt>
        <w:sdtPr>
          <w:id w:val="-1989776203"/>
          <w:placeholder>
            <w:docPart w:val="B8F8321D84D84C15A9B3DCF7F2C8FCD7"/>
          </w:placeholder>
          <w:showingPlcHdr/>
        </w:sdtPr>
        <w:sdtEndPr/>
        <w:sdtContent>
          <w:r w:rsidR="009803F8" w:rsidRPr="00A57A54">
            <w:rPr>
              <w:rStyle w:val="PlaceholderText"/>
            </w:rPr>
            <w:t>Click or tap here to enter text.</w:t>
          </w:r>
        </w:sdtContent>
      </w:sdt>
    </w:p>
    <w:p w14:paraId="0EDAACEC" w14:textId="77777777" w:rsidR="005F41A7" w:rsidRDefault="005F41A7"/>
    <w:p w14:paraId="76DBD4F1" w14:textId="7F6B9ED7" w:rsidR="0083798F" w:rsidRDefault="009803F8" w:rsidP="009803F8">
      <w:pPr>
        <w:pStyle w:val="ListParagraph"/>
        <w:numPr>
          <w:ilvl w:val="0"/>
          <w:numId w:val="16"/>
        </w:numPr>
        <w:ind w:left="360" w:hanging="270"/>
      </w:pPr>
      <w:r w:rsidRPr="009803F8">
        <w:t>What are the levels of care available to program participants for substance addiction and mental illness treatment?</w:t>
      </w:r>
    </w:p>
    <w:p w14:paraId="5EB9A4E6" w14:textId="731A06E0" w:rsidR="009803F8" w:rsidRDefault="00460220" w:rsidP="009803F8">
      <w:pPr>
        <w:pStyle w:val="ListParagraph"/>
        <w:ind w:left="360"/>
      </w:pPr>
      <w:sdt>
        <w:sdtPr>
          <w:id w:val="636460852"/>
          <w:placeholder>
            <w:docPart w:val="A9F2DDAE97684EDE81B0412C85E11B72"/>
          </w:placeholder>
          <w:showingPlcHdr/>
        </w:sdtPr>
        <w:sdtEndPr/>
        <w:sdtContent>
          <w:r w:rsidR="009803F8" w:rsidRPr="00A57A54">
            <w:rPr>
              <w:rStyle w:val="PlaceholderText"/>
            </w:rPr>
            <w:t>Click or tap here to enter text.</w:t>
          </w:r>
        </w:sdtContent>
      </w:sdt>
    </w:p>
    <w:p w14:paraId="69BEFA79" w14:textId="0D4F304D" w:rsidR="009803F8" w:rsidRDefault="009803F8" w:rsidP="009803F8"/>
    <w:p w14:paraId="67745CFC" w14:textId="530F7157" w:rsidR="006172F8" w:rsidRDefault="006172F8" w:rsidP="006172F8">
      <w:pPr>
        <w:keepNext/>
      </w:pPr>
      <w:r w:rsidRPr="00F060E5">
        <w:rPr>
          <w:b/>
        </w:rPr>
        <w:t>GRANTEE ACTION PLAN</w:t>
      </w:r>
      <w:r>
        <w:br/>
      </w:r>
      <w:r>
        <w:br/>
        <w:t>Please list any next steps needed to accomplish</w:t>
      </w:r>
      <w:r w:rsidR="00E835A0">
        <w:t xml:space="preserve"> the</w:t>
      </w:r>
      <w:r>
        <w:t xml:space="preserve"> goals</w:t>
      </w:r>
      <w:r w:rsidR="00E835A0">
        <w:t xml:space="preserve"> in Section 3</w:t>
      </w:r>
      <w:r w:rsidR="002A6A30">
        <w:t>.</w:t>
      </w:r>
    </w:p>
    <w:p w14:paraId="76201EAA" w14:textId="77777777" w:rsidR="006172F8" w:rsidRDefault="00460220" w:rsidP="006172F8">
      <w:pPr>
        <w:keepNext/>
      </w:pPr>
      <w:sdt>
        <w:sdtPr>
          <w:id w:val="1649862069"/>
          <w:placeholder>
            <w:docPart w:val="A749ACA5B2B2407492E0299AD09BB425"/>
          </w:placeholder>
          <w:showingPlcHdr/>
        </w:sdtPr>
        <w:sdtEndPr/>
        <w:sdtContent>
          <w:r w:rsidR="006172F8" w:rsidRPr="00A57A54">
            <w:rPr>
              <w:rStyle w:val="PlaceholderText"/>
            </w:rPr>
            <w:t>Click or tap here to enter text.</w:t>
          </w:r>
        </w:sdtContent>
      </w:sdt>
    </w:p>
    <w:p w14:paraId="30972322" w14:textId="77777777" w:rsidR="006172F8" w:rsidRDefault="006172F8" w:rsidP="009803F8"/>
    <w:p w14:paraId="2F53CA6B" w14:textId="77777777" w:rsidR="009D25D1" w:rsidRDefault="009D25D1">
      <w:pPr>
        <w:rPr>
          <w:b/>
        </w:rPr>
      </w:pPr>
      <w:r>
        <w:rPr>
          <w:b/>
        </w:rPr>
        <w:br w:type="page"/>
      </w:r>
    </w:p>
    <w:p w14:paraId="215B19CF" w14:textId="182DC7B9" w:rsidR="009803F8" w:rsidRDefault="009803F8" w:rsidP="009803F8">
      <w:r>
        <w:rPr>
          <w:b/>
        </w:rPr>
        <w:lastRenderedPageBreak/>
        <w:t>SECTION 4: COLLABORATIVE COMPREHENSIVE CASE PLANS AND POST-RELEASE SUPPORTS</w:t>
      </w:r>
      <w:r>
        <w:br/>
      </w:r>
    </w:p>
    <w:p w14:paraId="7B6171F9" w14:textId="06B4D05C" w:rsidR="009803F8" w:rsidRDefault="009803F8">
      <w:r>
        <w:t xml:space="preserve">The solicitation for the FY2018 Second Chance Act Improving Reentry for Adults with Co-occurring Substance Abuse and Mental Illness requires grantees to demonstrate their ability to utilize a </w:t>
      </w:r>
      <w:hyperlink r:id="rId12">
        <w:r w:rsidR="0063036B">
          <w:rPr>
            <w:color w:val="007AC0"/>
            <w:u w:val="single"/>
          </w:rPr>
          <w:t>collaborative case management model</w:t>
        </w:r>
      </w:hyperlink>
      <w:r>
        <w:t xml:space="preserve">. A case plan is collaborative when all agencies involved in a participant’s reentry and recovery work together with the participant and their support system throughout the case planning process. The case planning process is comprehensive when information from behavioral health assessments, trauma screenings, criminogenic risk and needs assessments, and other important tools are appropriately combined into the participant’s case plan. To support grantees in developing and implementing collaborative comprehensive case plans (CC Case Plans), the NRRC created a web-based tool with 10 key priorities for implementing CC Case Plans, informational resources, and profiles of </w:t>
      </w:r>
      <w:r w:rsidR="00C912FC">
        <w:t xml:space="preserve">previous CSAMI </w:t>
      </w:r>
      <w:r>
        <w:t xml:space="preserve">grantee programs </w:t>
      </w:r>
      <w:r w:rsidR="006D4F3D">
        <w:t>whose</w:t>
      </w:r>
      <w:r>
        <w:t xml:space="preserve"> case management processes</w:t>
      </w:r>
      <w:r w:rsidR="00254ECF">
        <w:t xml:space="preserve"> address criminogenic risk and </w:t>
      </w:r>
      <w:r w:rsidR="00521C09">
        <w:t>co-occurring substance addiction and mental illnesses</w:t>
      </w:r>
      <w:r>
        <w:t>.</w:t>
      </w:r>
      <w:r>
        <w:br/>
        <w:t xml:space="preserve"> </w:t>
      </w:r>
      <w:r>
        <w:br/>
        <w:t xml:space="preserve">Exercise 5 contains questions that relate to each of the 10 key priorities for the CC Case Plans. The table in Exercise 6 below is designed to help your program outline a process for developing and implementing CC Case Plans. For more information on the CC Case Plans and how various lead case planners can develop them, see the following webinars:  </w:t>
      </w:r>
    </w:p>
    <w:p w14:paraId="09275BFE" w14:textId="4FE1087B" w:rsidR="009803F8" w:rsidRDefault="00460220" w:rsidP="009803F8">
      <w:pPr>
        <w:pStyle w:val="ListParagraph"/>
        <w:numPr>
          <w:ilvl w:val="0"/>
          <w:numId w:val="17"/>
        </w:numPr>
      </w:pPr>
      <w:hyperlink r:id="rId13">
        <w:r w:rsidR="0063036B">
          <w:rPr>
            <w:color w:val="007AC0"/>
            <w:u w:val="single"/>
          </w:rPr>
          <w:t>Developing Collaborative Comprehensive Case Plans</w:t>
        </w:r>
      </w:hyperlink>
      <w:r w:rsidR="009803F8">
        <w:tab/>
      </w:r>
    </w:p>
    <w:p w14:paraId="698EA4DB" w14:textId="070F2822" w:rsidR="0063036B" w:rsidRDefault="00460220" w:rsidP="0063036B">
      <w:pPr>
        <w:pStyle w:val="ListParagraph"/>
        <w:numPr>
          <w:ilvl w:val="0"/>
          <w:numId w:val="17"/>
        </w:numPr>
      </w:pPr>
      <w:hyperlink r:id="rId14" w:history="1">
        <w:r w:rsidR="0063036B">
          <w:rPr>
            <w:rStyle w:val="Hyperlink"/>
          </w:rPr>
          <w:t>How Correctional Agencies Can Develop and Implement Collaborative Comprehensive Case Plans</w:t>
        </w:r>
      </w:hyperlink>
    </w:p>
    <w:p w14:paraId="0CA12693" w14:textId="7DA57CA3" w:rsidR="0083798F" w:rsidRPr="008A71CD" w:rsidRDefault="00460220" w:rsidP="0063036B">
      <w:pPr>
        <w:pStyle w:val="ListParagraph"/>
        <w:numPr>
          <w:ilvl w:val="0"/>
          <w:numId w:val="17"/>
        </w:numPr>
      </w:pPr>
      <w:hyperlink r:id="rId15">
        <w:r w:rsidR="0063036B">
          <w:rPr>
            <w:color w:val="007AC0"/>
            <w:u w:val="single"/>
          </w:rPr>
          <w:t>How Community-Based Behavioral Health Treatment Providers Can Develop and Implement Collaborative Comprehensive Case Plans</w:t>
        </w:r>
      </w:hyperlink>
    </w:p>
    <w:p w14:paraId="36D7D39A" w14:textId="66767026" w:rsidR="0063036B" w:rsidRPr="008A71CD" w:rsidRDefault="00460220" w:rsidP="008A71CD">
      <w:pPr>
        <w:pStyle w:val="ListParagraph"/>
        <w:numPr>
          <w:ilvl w:val="0"/>
          <w:numId w:val="17"/>
        </w:numPr>
        <w:spacing w:after="120"/>
        <w:outlineLvl w:val="0"/>
        <w:rPr>
          <w:rFonts w:eastAsia="Times New Roman" w:cstheme="minorHAnsi"/>
          <w:kern w:val="36"/>
        </w:rPr>
      </w:pPr>
      <w:hyperlink r:id="rId16" w:history="1">
        <w:r w:rsidR="0063036B" w:rsidRPr="008A71CD">
          <w:rPr>
            <w:rStyle w:val="Hyperlink"/>
            <w:rFonts w:cstheme="minorHAnsi"/>
          </w:rPr>
          <w:t>How Community Supervision Agencies Can Develop and Implement Collaborative Comprehensive Case Plans</w:t>
        </w:r>
      </w:hyperlink>
    </w:p>
    <w:p w14:paraId="5557D2BC" w14:textId="253C5FCC" w:rsidR="009803F8" w:rsidRDefault="009803F8"/>
    <w:p w14:paraId="1833E55C" w14:textId="2D89927F" w:rsidR="009803F8" w:rsidRDefault="00533C8F">
      <w:pPr>
        <w:rPr>
          <w:b/>
        </w:rPr>
      </w:pPr>
      <w:r>
        <w:rPr>
          <w:b/>
        </w:rPr>
        <w:t>Exercis</w:t>
      </w:r>
      <w:r w:rsidR="009803F8">
        <w:rPr>
          <w:b/>
        </w:rPr>
        <w:t>e</w:t>
      </w:r>
      <w:r>
        <w:rPr>
          <w:b/>
        </w:rPr>
        <w:t xml:space="preserve"> </w:t>
      </w:r>
      <w:r w:rsidR="009803F8">
        <w:rPr>
          <w:b/>
        </w:rPr>
        <w:t>5: Collaborative Comprehensive Case Plans </w:t>
      </w:r>
    </w:p>
    <w:p w14:paraId="0860F6D2" w14:textId="0AE9874C" w:rsidR="00980B72" w:rsidRDefault="00980B72">
      <w:pPr>
        <w:rPr>
          <w:b/>
        </w:rPr>
      </w:pPr>
    </w:p>
    <w:p w14:paraId="3BF81A25" w14:textId="380FC560" w:rsidR="00980B72" w:rsidRDefault="00980B72">
      <w:r>
        <w:rPr>
          <w:b/>
        </w:rPr>
        <w:t>Interagency Collaboration and Information Sharing</w:t>
      </w:r>
    </w:p>
    <w:p w14:paraId="57445F9F" w14:textId="338A583D" w:rsidR="009803F8" w:rsidRDefault="009803F8"/>
    <w:p w14:paraId="5D67FAB8" w14:textId="4DBA0958" w:rsidR="008946F5" w:rsidRDefault="008946F5" w:rsidP="008946F5">
      <w:pPr>
        <w:pStyle w:val="ListParagraph"/>
        <w:numPr>
          <w:ilvl w:val="0"/>
          <w:numId w:val="18"/>
        </w:numPr>
      </w:pPr>
      <w:r w:rsidRPr="008946F5">
        <w:t>Who is the lead case planner in the program (i.e., the staff person who takes primary responsibility for coordinating case management)? Please also indicate which agency this person represents.</w:t>
      </w:r>
    </w:p>
    <w:p w14:paraId="75056127" w14:textId="21AC949A" w:rsidR="008946F5" w:rsidRDefault="00460220" w:rsidP="008946F5">
      <w:pPr>
        <w:ind w:firstLine="720"/>
      </w:pPr>
      <w:sdt>
        <w:sdtPr>
          <w:id w:val="-87158349"/>
          <w:placeholder>
            <w:docPart w:val="F7BD9767FFB54A388D07A4607BCD18EB"/>
          </w:placeholder>
          <w:showingPlcHdr/>
        </w:sdtPr>
        <w:sdtEndPr/>
        <w:sdtContent>
          <w:r w:rsidR="008946F5" w:rsidRPr="00A57A54">
            <w:rPr>
              <w:rStyle w:val="PlaceholderText"/>
            </w:rPr>
            <w:t>Click or tap here to enter text.</w:t>
          </w:r>
        </w:sdtContent>
      </w:sdt>
    </w:p>
    <w:p w14:paraId="62A7292F" w14:textId="77777777" w:rsidR="008946F5" w:rsidRDefault="008946F5" w:rsidP="008946F5"/>
    <w:p w14:paraId="1A66C1FD" w14:textId="6827C37C" w:rsidR="008946F5" w:rsidRDefault="008D0889" w:rsidP="008D0889">
      <w:pPr>
        <w:pStyle w:val="ListParagraph"/>
        <w:numPr>
          <w:ilvl w:val="0"/>
          <w:numId w:val="18"/>
        </w:numPr>
      </w:pPr>
      <w:r w:rsidRPr="008D0889">
        <w:t>What partner agencies are currently involved or will be involved in the case planning process?</w:t>
      </w:r>
    </w:p>
    <w:p w14:paraId="588347E8" w14:textId="77777777" w:rsidR="008D0889" w:rsidRDefault="00460220" w:rsidP="008D0889">
      <w:pPr>
        <w:ind w:firstLine="720"/>
      </w:pPr>
      <w:sdt>
        <w:sdtPr>
          <w:id w:val="352470538"/>
          <w:placeholder>
            <w:docPart w:val="0B8E3B8C0BD741229943143B9F9551C5"/>
          </w:placeholder>
          <w:showingPlcHdr/>
        </w:sdtPr>
        <w:sdtEndPr/>
        <w:sdtContent>
          <w:r w:rsidR="008D0889" w:rsidRPr="00A57A54">
            <w:rPr>
              <w:rStyle w:val="PlaceholderText"/>
            </w:rPr>
            <w:t>Click or tap here to enter text.</w:t>
          </w:r>
        </w:sdtContent>
      </w:sdt>
    </w:p>
    <w:p w14:paraId="1D03B3EF" w14:textId="077AE65D" w:rsidR="008D0889" w:rsidRDefault="008D0889" w:rsidP="008D0889">
      <w:pPr>
        <w:pStyle w:val="ListParagraph"/>
        <w:keepNext/>
        <w:numPr>
          <w:ilvl w:val="0"/>
          <w:numId w:val="18"/>
        </w:numPr>
      </w:pPr>
      <w:r w:rsidRPr="008D0889">
        <w:lastRenderedPageBreak/>
        <w:t>Are there other agencies that should be involved as part of the case management team but are not yet involved?</w:t>
      </w:r>
    </w:p>
    <w:p w14:paraId="4224DAB4" w14:textId="0076B8FC" w:rsidR="008D0889" w:rsidRDefault="00460220" w:rsidP="008D0889">
      <w:pPr>
        <w:pStyle w:val="ListParagraph"/>
        <w:keepNext/>
      </w:pPr>
      <w:sdt>
        <w:sdtPr>
          <w:id w:val="2094279591"/>
          <w:placeholder>
            <w:docPart w:val="E402F5633F1F460BB60A95350576A076"/>
          </w:placeholder>
          <w:showingPlcHdr/>
        </w:sdtPr>
        <w:sdtEndPr/>
        <w:sdtContent>
          <w:r w:rsidR="008D0889" w:rsidRPr="00A57A54">
            <w:rPr>
              <w:rStyle w:val="PlaceholderText"/>
            </w:rPr>
            <w:t>Click or tap here to enter text.</w:t>
          </w:r>
        </w:sdtContent>
      </w:sdt>
    </w:p>
    <w:p w14:paraId="261A7953" w14:textId="23227870" w:rsidR="00257E49" w:rsidRDefault="00257E49"/>
    <w:p w14:paraId="2B0081B9" w14:textId="77777777" w:rsidR="00254A45" w:rsidRDefault="008D0889" w:rsidP="00254A45">
      <w:pPr>
        <w:pStyle w:val="ListParagraph"/>
        <w:numPr>
          <w:ilvl w:val="0"/>
          <w:numId w:val="18"/>
        </w:numPr>
      </w:pPr>
      <w:r w:rsidRPr="008D0889">
        <w:t xml:space="preserve">What </w:t>
      </w:r>
      <w:proofErr w:type="gramStart"/>
      <w:r w:rsidRPr="008D0889">
        <w:t>are</w:t>
      </w:r>
      <w:proofErr w:type="gramEnd"/>
      <w:r w:rsidRPr="008D0889">
        <w:t xml:space="preserve"> the information-sharing protocols between agencies you plan to partner with or have already partnered with? Please briefly describe.</w:t>
      </w:r>
    </w:p>
    <w:p w14:paraId="714DC855" w14:textId="77777777" w:rsidR="00F93A50" w:rsidRDefault="00460220" w:rsidP="008A71CD">
      <w:pPr>
        <w:ind w:left="720"/>
      </w:pPr>
      <w:sdt>
        <w:sdtPr>
          <w:id w:val="-751354183"/>
          <w:placeholder>
            <w:docPart w:val="13D8312EC7FB6D4CB02544174220370C"/>
          </w:placeholder>
          <w:showingPlcHdr/>
        </w:sdtPr>
        <w:sdtEndPr/>
        <w:sdtContent>
          <w:r w:rsidR="00F93A50" w:rsidRPr="00A57A54">
            <w:rPr>
              <w:rStyle w:val="PlaceholderText"/>
            </w:rPr>
            <w:t>Click or tap here to enter text.</w:t>
          </w:r>
        </w:sdtContent>
      </w:sdt>
    </w:p>
    <w:p w14:paraId="47AA29CD" w14:textId="3DFBA55A" w:rsidR="008D0889" w:rsidRDefault="008D0889" w:rsidP="008A71CD">
      <w:pPr>
        <w:pStyle w:val="ListParagraph"/>
        <w:numPr>
          <w:ilvl w:val="0"/>
          <w:numId w:val="18"/>
        </w:numPr>
        <w:spacing w:before="240"/>
      </w:pPr>
      <w:r w:rsidRPr="008D0889">
        <w:t>How do policies governing how information is shared among criminal justice and social service agencies follow privacy and confidentiality guidelines (e.g., 42 CFR, HIPAA)? Please briefly describe.</w:t>
      </w:r>
    </w:p>
    <w:p w14:paraId="7A035312" w14:textId="2DB56610" w:rsidR="00980B72" w:rsidRDefault="00460220" w:rsidP="008A71CD">
      <w:pPr>
        <w:pStyle w:val="ListParagraph"/>
      </w:pPr>
      <w:sdt>
        <w:sdtPr>
          <w:id w:val="-1870364795"/>
          <w:placeholder>
            <w:docPart w:val="68DA1A28885A43B198F83A52AA12BEE2"/>
          </w:placeholder>
          <w:showingPlcHdr/>
        </w:sdtPr>
        <w:sdtEndPr/>
        <w:sdtContent>
          <w:r w:rsidR="00980B72" w:rsidRPr="00A57A54">
            <w:rPr>
              <w:rStyle w:val="PlaceholderText"/>
            </w:rPr>
            <w:t>Click or tap here to enter text.</w:t>
          </w:r>
        </w:sdtContent>
      </w:sdt>
    </w:p>
    <w:p w14:paraId="70CA8F9A" w14:textId="77777777" w:rsidR="00980B72" w:rsidRDefault="00980B72" w:rsidP="00980B72">
      <w:pPr>
        <w:pStyle w:val="ListParagraph"/>
        <w:keepNext/>
      </w:pPr>
    </w:p>
    <w:p w14:paraId="5CCF713A" w14:textId="224C2DC7" w:rsidR="004E64BB" w:rsidRDefault="00980B72" w:rsidP="008A71CD">
      <w:r>
        <w:rPr>
          <w:b/>
        </w:rPr>
        <w:t>Staff Training</w:t>
      </w:r>
    </w:p>
    <w:p w14:paraId="04063E44" w14:textId="7E8F6F1F" w:rsidR="00980B72" w:rsidRDefault="00980B72" w:rsidP="00980B72">
      <w:pPr>
        <w:keepNext/>
      </w:pPr>
    </w:p>
    <w:p w14:paraId="5FA6EFD8" w14:textId="39BD38F0" w:rsidR="00980B72" w:rsidRDefault="00980B72" w:rsidP="008A71CD">
      <w:pPr>
        <w:pStyle w:val="ListParagraph"/>
        <w:numPr>
          <w:ilvl w:val="0"/>
          <w:numId w:val="18"/>
        </w:numPr>
      </w:pPr>
      <w:r w:rsidRPr="00980B72">
        <w:t>How do you plan to train staff to develop case plans that incorporate both criminal justice and behavioral health information?</w:t>
      </w:r>
    </w:p>
    <w:p w14:paraId="2B3E31F2" w14:textId="5AC423DE" w:rsidR="00980B72" w:rsidRDefault="00460220" w:rsidP="008A71CD">
      <w:pPr>
        <w:ind w:left="720"/>
      </w:pPr>
      <w:sdt>
        <w:sdtPr>
          <w:id w:val="1654949493"/>
          <w:placeholder>
            <w:docPart w:val="976C6670CAD04F29AE6CFC10F39902C1"/>
          </w:placeholder>
          <w:showingPlcHdr/>
        </w:sdtPr>
        <w:sdtEndPr/>
        <w:sdtContent>
          <w:r w:rsidR="00980B72" w:rsidRPr="00A57A54">
            <w:rPr>
              <w:rStyle w:val="PlaceholderText"/>
            </w:rPr>
            <w:t>Click or tap here to enter text.</w:t>
          </w:r>
        </w:sdtContent>
      </w:sdt>
    </w:p>
    <w:p w14:paraId="7808E99C" w14:textId="08F6EC2E" w:rsidR="00980B72" w:rsidRDefault="00980B72" w:rsidP="008A71CD"/>
    <w:p w14:paraId="42539697" w14:textId="10F16353" w:rsidR="00980B72" w:rsidRDefault="00980B72" w:rsidP="008A71CD">
      <w:pPr>
        <w:rPr>
          <w:b/>
        </w:rPr>
      </w:pPr>
      <w:r>
        <w:rPr>
          <w:b/>
        </w:rPr>
        <w:t>Screening and Assessment</w:t>
      </w:r>
    </w:p>
    <w:p w14:paraId="177C1CA7" w14:textId="2F9EA7DB" w:rsidR="00980B72" w:rsidRDefault="00980B72" w:rsidP="008A71CD">
      <w:pPr>
        <w:rPr>
          <w:b/>
        </w:rPr>
      </w:pPr>
    </w:p>
    <w:p w14:paraId="749A3F51" w14:textId="468B1C90" w:rsidR="00980B72" w:rsidRDefault="00980B72" w:rsidP="008A71CD">
      <w:pPr>
        <w:pStyle w:val="ListParagraph"/>
        <w:numPr>
          <w:ilvl w:val="0"/>
          <w:numId w:val="18"/>
        </w:numPr>
      </w:pPr>
      <w:r w:rsidRPr="00980B72">
        <w:t>How is the information from all the screening and assessment tools covered in Exercise 3 incorporated into case plans?</w:t>
      </w:r>
    </w:p>
    <w:p w14:paraId="61D39CCF" w14:textId="1FAA0E13" w:rsidR="00980B72" w:rsidRPr="00980B72" w:rsidRDefault="00460220" w:rsidP="008A71CD">
      <w:pPr>
        <w:pStyle w:val="ListParagraph"/>
      </w:pPr>
      <w:sdt>
        <w:sdtPr>
          <w:id w:val="476567141"/>
          <w:placeholder>
            <w:docPart w:val="1388162640DC45818A2E3DEAF4CD9373"/>
          </w:placeholder>
          <w:showingPlcHdr/>
        </w:sdtPr>
        <w:sdtEndPr/>
        <w:sdtContent>
          <w:r w:rsidR="00980B72" w:rsidRPr="00A57A54">
            <w:rPr>
              <w:rStyle w:val="PlaceholderText"/>
            </w:rPr>
            <w:t>Click or tap here to enter text.</w:t>
          </w:r>
        </w:sdtContent>
      </w:sdt>
    </w:p>
    <w:p w14:paraId="0A7A7D56" w14:textId="1826FE39" w:rsidR="00980B72" w:rsidRDefault="00980B72" w:rsidP="008A71CD">
      <w:pPr>
        <w:rPr>
          <w:b/>
        </w:rPr>
      </w:pPr>
    </w:p>
    <w:p w14:paraId="177D488A" w14:textId="77777777" w:rsidR="00980B72" w:rsidRDefault="00980B72" w:rsidP="008A71CD">
      <w:r>
        <w:rPr>
          <w:b/>
        </w:rPr>
        <w:t>Case Conferences and Procedures</w:t>
      </w:r>
    </w:p>
    <w:p w14:paraId="2AF38A1B" w14:textId="3C549838" w:rsidR="00980B72" w:rsidRDefault="00980B72" w:rsidP="008A71CD"/>
    <w:p w14:paraId="14607E21" w14:textId="580CBE77" w:rsidR="00980B72" w:rsidRDefault="00980B72" w:rsidP="008A71CD">
      <w:pPr>
        <w:pStyle w:val="ListParagraph"/>
        <w:numPr>
          <w:ilvl w:val="0"/>
          <w:numId w:val="18"/>
        </w:numPr>
      </w:pPr>
      <w:r w:rsidRPr="00980B72">
        <w:t xml:space="preserve">What is the planned frequency and purpose of your program’s case conferences?  </w:t>
      </w:r>
    </w:p>
    <w:p w14:paraId="7BF3D1FD" w14:textId="364CC338" w:rsidR="00980B72" w:rsidRDefault="00460220" w:rsidP="008A71CD">
      <w:pPr>
        <w:pStyle w:val="ListParagraph"/>
      </w:pPr>
      <w:sdt>
        <w:sdtPr>
          <w:id w:val="-1483302166"/>
          <w:placeholder>
            <w:docPart w:val="DCF6E961C3684E18848832EB837CD5BF"/>
          </w:placeholder>
          <w:showingPlcHdr/>
        </w:sdtPr>
        <w:sdtEndPr/>
        <w:sdtContent>
          <w:r w:rsidR="00980B72" w:rsidRPr="00A57A54">
            <w:rPr>
              <w:rStyle w:val="PlaceholderText"/>
            </w:rPr>
            <w:t>Click or tap here to enter text.</w:t>
          </w:r>
        </w:sdtContent>
      </w:sdt>
    </w:p>
    <w:p w14:paraId="68D93DBB" w14:textId="77777777" w:rsidR="00980B72" w:rsidRDefault="00980B72" w:rsidP="008A71CD">
      <w:pPr>
        <w:pStyle w:val="ListParagraph"/>
      </w:pPr>
    </w:p>
    <w:p w14:paraId="73460AEF" w14:textId="1050BDFA" w:rsidR="00980B72" w:rsidRDefault="00980B72" w:rsidP="008A71CD">
      <w:pPr>
        <w:pStyle w:val="ListParagraph"/>
        <w:numPr>
          <w:ilvl w:val="0"/>
          <w:numId w:val="18"/>
        </w:numPr>
      </w:pPr>
      <w:r w:rsidRPr="00980B72">
        <w:t>Which partner agencies participate in the case conferences?</w:t>
      </w:r>
    </w:p>
    <w:p w14:paraId="0494D998" w14:textId="7ED70D1D" w:rsidR="00980B72" w:rsidRDefault="00460220" w:rsidP="008A71CD">
      <w:pPr>
        <w:pStyle w:val="ListParagraph"/>
      </w:pPr>
      <w:sdt>
        <w:sdtPr>
          <w:id w:val="-1160298760"/>
          <w:placeholder>
            <w:docPart w:val="97ED52FD9CCE4C9E9EE3C23708BE17E4"/>
          </w:placeholder>
          <w:showingPlcHdr/>
        </w:sdtPr>
        <w:sdtEndPr/>
        <w:sdtContent>
          <w:r w:rsidR="00980B72" w:rsidRPr="00A57A54">
            <w:rPr>
              <w:rStyle w:val="PlaceholderText"/>
            </w:rPr>
            <w:t>Click or tap here to enter text.</w:t>
          </w:r>
        </w:sdtContent>
      </w:sdt>
    </w:p>
    <w:p w14:paraId="3352ED1A" w14:textId="77777777" w:rsidR="00980B72" w:rsidRDefault="00980B72" w:rsidP="008A71CD"/>
    <w:p w14:paraId="4E0AE330" w14:textId="4EBD9699" w:rsidR="00980B72" w:rsidRDefault="00980B72" w:rsidP="008A71CD">
      <w:pPr>
        <w:rPr>
          <w:b/>
        </w:rPr>
      </w:pPr>
      <w:r>
        <w:rPr>
          <w:b/>
        </w:rPr>
        <w:t>Participant Engagement</w:t>
      </w:r>
    </w:p>
    <w:p w14:paraId="5A475335" w14:textId="33DCCF3B" w:rsidR="00980B72" w:rsidRDefault="00980B72" w:rsidP="008A71CD">
      <w:pPr>
        <w:rPr>
          <w:b/>
        </w:rPr>
      </w:pPr>
    </w:p>
    <w:p w14:paraId="3906E95E" w14:textId="5F99EC0B" w:rsidR="00980B72" w:rsidRDefault="003F176D" w:rsidP="008A71CD">
      <w:pPr>
        <w:pStyle w:val="ListParagraph"/>
        <w:numPr>
          <w:ilvl w:val="0"/>
          <w:numId w:val="18"/>
        </w:numPr>
      </w:pPr>
      <w:r w:rsidRPr="003F176D">
        <w:t>How are participants involved in the case planning process?</w:t>
      </w:r>
    </w:p>
    <w:p w14:paraId="2F01577C" w14:textId="2C9A96F0" w:rsidR="002A13C7" w:rsidRDefault="00460220" w:rsidP="008A71CD">
      <w:pPr>
        <w:pStyle w:val="ListParagraph"/>
      </w:pPr>
      <w:sdt>
        <w:sdtPr>
          <w:id w:val="-120926372"/>
          <w:placeholder>
            <w:docPart w:val="4534A65DB4714B488F2961B61AC070F9"/>
          </w:placeholder>
          <w:showingPlcHdr/>
        </w:sdtPr>
        <w:sdtEndPr/>
        <w:sdtContent>
          <w:r w:rsidR="002A13C7" w:rsidRPr="00A57A54">
            <w:rPr>
              <w:rStyle w:val="PlaceholderText"/>
            </w:rPr>
            <w:t>Click or tap here to enter text.</w:t>
          </w:r>
        </w:sdtContent>
      </w:sdt>
    </w:p>
    <w:p w14:paraId="5089AB9D" w14:textId="77777777" w:rsidR="002A13C7" w:rsidRDefault="002A13C7" w:rsidP="008A71CD">
      <w:pPr>
        <w:pStyle w:val="ListParagraph"/>
      </w:pPr>
    </w:p>
    <w:p w14:paraId="67BD2DFB" w14:textId="5165FC37" w:rsidR="002A13C7" w:rsidRPr="003F176D" w:rsidRDefault="002A13C7" w:rsidP="008A71CD">
      <w:pPr>
        <w:pStyle w:val="ListParagraph"/>
        <w:numPr>
          <w:ilvl w:val="0"/>
          <w:numId w:val="18"/>
        </w:numPr>
      </w:pPr>
      <w:r w:rsidRPr="003F176D">
        <w:t>How is the participant’s support system involved in the case planning process?</w:t>
      </w:r>
    </w:p>
    <w:p w14:paraId="1AC02107" w14:textId="2E5E645C" w:rsidR="00980B72" w:rsidRDefault="00460220" w:rsidP="008A71CD">
      <w:pPr>
        <w:ind w:left="720"/>
        <w:rPr>
          <w:b/>
        </w:rPr>
      </w:pPr>
      <w:sdt>
        <w:sdtPr>
          <w:id w:val="-1301917772"/>
          <w:placeholder>
            <w:docPart w:val="450E0A8265B74EE2919C44C3FE8BA9F3"/>
          </w:placeholder>
          <w:showingPlcHdr/>
        </w:sdtPr>
        <w:sdtEndPr/>
        <w:sdtContent>
          <w:r w:rsidR="002A13C7" w:rsidRPr="00A57A54">
            <w:rPr>
              <w:rStyle w:val="PlaceholderText"/>
            </w:rPr>
            <w:t>Click or tap here to enter text.</w:t>
          </w:r>
        </w:sdtContent>
      </w:sdt>
    </w:p>
    <w:p w14:paraId="1976D314" w14:textId="0FFCF305" w:rsidR="00254A45" w:rsidRDefault="00254A45">
      <w:pPr>
        <w:rPr>
          <w:b/>
        </w:rPr>
      </w:pPr>
      <w:r>
        <w:rPr>
          <w:b/>
        </w:rPr>
        <w:br w:type="page"/>
      </w:r>
    </w:p>
    <w:p w14:paraId="7603C441" w14:textId="77777777" w:rsidR="002A13C7" w:rsidRDefault="002A13C7" w:rsidP="008A71CD">
      <w:pPr>
        <w:rPr>
          <w:b/>
        </w:rPr>
      </w:pPr>
    </w:p>
    <w:p w14:paraId="671082C3" w14:textId="379CFBA9" w:rsidR="00DA3F79" w:rsidRDefault="00DA3F79" w:rsidP="008A71CD">
      <w:pPr>
        <w:pStyle w:val="ListParagraph"/>
        <w:numPr>
          <w:ilvl w:val="0"/>
          <w:numId w:val="18"/>
        </w:numPr>
      </w:pPr>
      <w:r w:rsidRPr="002A13C7">
        <w:t>Does the program use recovery support specialists, peer support specialists, or peer mentors to promote participant engagement?</w:t>
      </w:r>
    </w:p>
    <w:p w14:paraId="4F033E74" w14:textId="63777240" w:rsidR="00DA3F79" w:rsidRDefault="00460220" w:rsidP="00254A45">
      <w:pPr>
        <w:ind w:left="720"/>
      </w:pPr>
      <w:sdt>
        <w:sdtPr>
          <w:rPr>
            <w:rFonts w:ascii="MS Gothic" w:eastAsia="MS Gothic" w:hAnsi="MS Gothic"/>
          </w:rPr>
          <w:id w:val="-418259223"/>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DA3F79">
        <w:t xml:space="preserve"> Yes (</w:t>
      </w:r>
      <w:r w:rsidR="00DA3F79" w:rsidRPr="00DA3F79">
        <w:rPr>
          <w:i/>
        </w:rPr>
        <w:t>How are these people involved in a participant’s reentry and recovery?</w:t>
      </w:r>
      <w:r w:rsidR="00DA3F79">
        <w:rPr>
          <w:i/>
        </w:rPr>
        <w:t xml:space="preserve">) </w:t>
      </w:r>
      <w:sdt>
        <w:sdtPr>
          <w:id w:val="224261141"/>
          <w:placeholder>
            <w:docPart w:val="F6785503CA594DFC810A764A604BAF2E"/>
          </w:placeholder>
          <w:showingPlcHdr/>
        </w:sdtPr>
        <w:sdtEndPr/>
        <w:sdtContent>
          <w:r w:rsidR="00DA3F79" w:rsidRPr="00A57A54">
            <w:rPr>
              <w:rStyle w:val="PlaceholderText"/>
            </w:rPr>
            <w:t>Click or tap here to enter text.</w:t>
          </w:r>
        </w:sdtContent>
      </w:sdt>
    </w:p>
    <w:p w14:paraId="4A7FD742" w14:textId="16C051FD" w:rsidR="00DA3F79" w:rsidRPr="0061558D" w:rsidRDefault="00460220" w:rsidP="00254A45">
      <w:pPr>
        <w:ind w:left="720"/>
      </w:pPr>
      <w:sdt>
        <w:sdtPr>
          <w:rPr>
            <w:rFonts w:ascii="MS Gothic" w:eastAsia="MS Gothic" w:hAnsi="MS Gothic"/>
          </w:rPr>
          <w:id w:val="1108392938"/>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DA3F79">
        <w:t xml:space="preserve"> No (</w:t>
      </w:r>
      <w:r w:rsidR="00DA3F79" w:rsidRPr="00DA3F79">
        <w:rPr>
          <w:i/>
        </w:rPr>
        <w:t>Why not?)</w:t>
      </w:r>
      <w:r w:rsidR="00DA3F79">
        <w:t xml:space="preserve"> </w:t>
      </w:r>
      <w:sdt>
        <w:sdtPr>
          <w:id w:val="1963687954"/>
          <w:placeholder>
            <w:docPart w:val="26B5288978E6496AA772C5B651BBEC59"/>
          </w:placeholder>
          <w:showingPlcHdr/>
        </w:sdtPr>
        <w:sdtEndPr/>
        <w:sdtContent>
          <w:r w:rsidR="00DA3F79" w:rsidRPr="00A57A54">
            <w:rPr>
              <w:rStyle w:val="PlaceholderText"/>
            </w:rPr>
            <w:t>Click or tap here to enter text.</w:t>
          </w:r>
        </w:sdtContent>
      </w:sdt>
    </w:p>
    <w:p w14:paraId="1C6F43CF" w14:textId="22FEE75B" w:rsidR="00DA3F79" w:rsidRDefault="00DA3F79" w:rsidP="00DA3F79">
      <w:pPr>
        <w:pStyle w:val="ListParagraph"/>
        <w:keepNext/>
      </w:pPr>
    </w:p>
    <w:p w14:paraId="27FE5E89" w14:textId="78864D26" w:rsidR="00DA3F79" w:rsidRDefault="00DA3F79" w:rsidP="00DA3F79">
      <w:pPr>
        <w:pStyle w:val="ListParagraph"/>
        <w:keepNext/>
        <w:numPr>
          <w:ilvl w:val="0"/>
          <w:numId w:val="18"/>
        </w:numPr>
      </w:pPr>
      <w:r w:rsidRPr="00DA3F79">
        <w:t>What is the standard for how many times the participant meets with community-based treatment providers before release from a correctional facility? What is the purpose of these in-reach contacts (e.g., offering classes or conducting case management)?</w:t>
      </w:r>
    </w:p>
    <w:p w14:paraId="52E5F70E" w14:textId="6F1ECB1A" w:rsidR="00DA3F79" w:rsidRPr="002A13C7" w:rsidRDefault="00460220" w:rsidP="00DA3F79">
      <w:pPr>
        <w:keepNext/>
        <w:ind w:left="720"/>
      </w:pPr>
      <w:sdt>
        <w:sdtPr>
          <w:id w:val="1883054593"/>
          <w:placeholder>
            <w:docPart w:val="02150AE9C5E94593817450D056403F35"/>
          </w:placeholder>
          <w:showingPlcHdr/>
        </w:sdtPr>
        <w:sdtEndPr/>
        <w:sdtContent>
          <w:r w:rsidR="00DA3F79" w:rsidRPr="00A57A54">
            <w:rPr>
              <w:rStyle w:val="PlaceholderText"/>
            </w:rPr>
            <w:t>Click or tap here to enter text.</w:t>
          </w:r>
        </w:sdtContent>
      </w:sdt>
    </w:p>
    <w:p w14:paraId="3376494F" w14:textId="5BE721FB" w:rsidR="00DA3F79" w:rsidRDefault="00DA3F79" w:rsidP="00980B72">
      <w:pPr>
        <w:keepNext/>
        <w:rPr>
          <w:b/>
        </w:rPr>
      </w:pPr>
    </w:p>
    <w:p w14:paraId="003AE68F" w14:textId="7E8C6547" w:rsidR="00980B72" w:rsidRDefault="00980B72" w:rsidP="00980B72">
      <w:pPr>
        <w:keepNext/>
        <w:rPr>
          <w:b/>
        </w:rPr>
      </w:pPr>
      <w:r>
        <w:rPr>
          <w:b/>
        </w:rPr>
        <w:t>Prioritized Needs and Goals</w:t>
      </w:r>
    </w:p>
    <w:p w14:paraId="70E9BF7D" w14:textId="4C897383" w:rsidR="00980B72" w:rsidRDefault="00980B72" w:rsidP="00980B72">
      <w:pPr>
        <w:keepNext/>
        <w:rPr>
          <w:b/>
        </w:rPr>
      </w:pPr>
    </w:p>
    <w:p w14:paraId="5A7DE8AD" w14:textId="083EED38" w:rsidR="003F176D" w:rsidRDefault="00DA3F79" w:rsidP="00DA3F79">
      <w:pPr>
        <w:pStyle w:val="ListParagraph"/>
        <w:keepNext/>
        <w:numPr>
          <w:ilvl w:val="0"/>
          <w:numId w:val="18"/>
        </w:numPr>
      </w:pPr>
      <w:r w:rsidRPr="00DA3F79">
        <w:t>How will the case management team work with the participant to prioritize needs and goals in the case plan?</w:t>
      </w:r>
    </w:p>
    <w:p w14:paraId="711F37C9" w14:textId="77777777" w:rsidR="00A10058" w:rsidRDefault="00460220" w:rsidP="00A10058">
      <w:pPr>
        <w:pStyle w:val="ListParagraph"/>
        <w:keepNext/>
      </w:pPr>
      <w:sdt>
        <w:sdtPr>
          <w:id w:val="628901402"/>
          <w:placeholder>
            <w:docPart w:val="AA1AC1D31DAA49BDB9FCC0E41091F621"/>
          </w:placeholder>
          <w:showingPlcHdr/>
        </w:sdtPr>
        <w:sdtEndPr/>
        <w:sdtContent>
          <w:r w:rsidR="00A10058" w:rsidRPr="00A57A54">
            <w:rPr>
              <w:rStyle w:val="PlaceholderText"/>
            </w:rPr>
            <w:t>Click or tap here to enter text.</w:t>
          </w:r>
        </w:sdtContent>
      </w:sdt>
    </w:p>
    <w:p w14:paraId="121DEBC1" w14:textId="77777777" w:rsidR="00A10058" w:rsidRDefault="00A10058" w:rsidP="00A10058">
      <w:pPr>
        <w:pStyle w:val="ListParagraph"/>
        <w:keepNext/>
      </w:pPr>
    </w:p>
    <w:p w14:paraId="221E8772" w14:textId="01ADE757" w:rsidR="00A10058" w:rsidRPr="00DA3F79" w:rsidRDefault="00A10058" w:rsidP="00A10058">
      <w:pPr>
        <w:pStyle w:val="ListParagraph"/>
        <w:keepNext/>
        <w:numPr>
          <w:ilvl w:val="0"/>
          <w:numId w:val="18"/>
        </w:numPr>
      </w:pPr>
      <w:r w:rsidRPr="00A10058">
        <w:t>How are criminogenic risk and needs balanced in the plan?</w:t>
      </w:r>
    </w:p>
    <w:p w14:paraId="7C78AFB8" w14:textId="2868E8AD" w:rsidR="00DA3F79" w:rsidRDefault="00460220" w:rsidP="00A10058">
      <w:pPr>
        <w:keepNext/>
        <w:ind w:left="720"/>
        <w:rPr>
          <w:b/>
        </w:rPr>
      </w:pPr>
      <w:sdt>
        <w:sdtPr>
          <w:id w:val="-175657437"/>
          <w:placeholder>
            <w:docPart w:val="E81B5481CB01477CB4D8294BEAAD014D"/>
          </w:placeholder>
          <w:showingPlcHdr/>
        </w:sdtPr>
        <w:sdtEndPr/>
        <w:sdtContent>
          <w:r w:rsidR="00A10058" w:rsidRPr="00A57A54">
            <w:rPr>
              <w:rStyle w:val="PlaceholderText"/>
            </w:rPr>
            <w:t>Click or tap here to enter text.</w:t>
          </w:r>
        </w:sdtContent>
      </w:sdt>
    </w:p>
    <w:p w14:paraId="7A733F37" w14:textId="77777777" w:rsidR="00A10058" w:rsidRDefault="00A10058" w:rsidP="00980B72">
      <w:pPr>
        <w:keepNext/>
        <w:rPr>
          <w:b/>
        </w:rPr>
      </w:pPr>
    </w:p>
    <w:p w14:paraId="55074DEC" w14:textId="53E99EAE" w:rsidR="00A10058" w:rsidRPr="008C4049" w:rsidRDefault="008C4049" w:rsidP="008C4049">
      <w:pPr>
        <w:pStyle w:val="ListParagraph"/>
        <w:keepNext/>
        <w:numPr>
          <w:ilvl w:val="0"/>
          <w:numId w:val="18"/>
        </w:numPr>
      </w:pPr>
      <w:r w:rsidRPr="008C4049">
        <w:t>Describe the types of intensive resources and coordination that will be provided for higher-risk and higher-need participants.</w:t>
      </w:r>
    </w:p>
    <w:p w14:paraId="178C34F9" w14:textId="660D3089" w:rsidR="008C4049" w:rsidRDefault="00460220" w:rsidP="008C4049">
      <w:pPr>
        <w:keepNext/>
        <w:ind w:left="720"/>
        <w:rPr>
          <w:b/>
        </w:rPr>
      </w:pPr>
      <w:sdt>
        <w:sdtPr>
          <w:id w:val="-146752539"/>
          <w:placeholder>
            <w:docPart w:val="30890FFBC92D418B84E1CA0EFAC667F1"/>
          </w:placeholder>
          <w:showingPlcHdr/>
        </w:sdtPr>
        <w:sdtEndPr/>
        <w:sdtContent>
          <w:r w:rsidR="008C4049" w:rsidRPr="00A57A54">
            <w:rPr>
              <w:rStyle w:val="PlaceholderText"/>
            </w:rPr>
            <w:t>Click or tap here to enter text.</w:t>
          </w:r>
        </w:sdtContent>
      </w:sdt>
    </w:p>
    <w:p w14:paraId="194C8A23" w14:textId="77777777" w:rsidR="008C4049" w:rsidRDefault="008C4049" w:rsidP="00980B72">
      <w:pPr>
        <w:keepNext/>
        <w:rPr>
          <w:b/>
        </w:rPr>
      </w:pPr>
    </w:p>
    <w:p w14:paraId="6678AFF7" w14:textId="285C226E" w:rsidR="00980B72" w:rsidRDefault="00980B72" w:rsidP="00980B72">
      <w:pPr>
        <w:keepNext/>
        <w:rPr>
          <w:b/>
        </w:rPr>
      </w:pPr>
      <w:r>
        <w:rPr>
          <w:b/>
        </w:rPr>
        <w:t>Responsivity   </w:t>
      </w:r>
    </w:p>
    <w:p w14:paraId="51B8F2B7" w14:textId="556B9B17" w:rsidR="00980B72" w:rsidRDefault="00980B72" w:rsidP="00980B72">
      <w:pPr>
        <w:keepNext/>
        <w:rPr>
          <w:b/>
        </w:rPr>
      </w:pPr>
    </w:p>
    <w:p w14:paraId="1C29AF94" w14:textId="0B86A630" w:rsidR="00980B72" w:rsidRDefault="008C4049" w:rsidP="008A71CD">
      <w:r>
        <w:t>Responsivity is part of the Risk-Need-Responsivity Framework. The responsivity principle requires a person’s abilities, motivation, culture, demographics, learning styles</w:t>
      </w:r>
      <w:r w:rsidR="00A2435F">
        <w:t xml:space="preserve">, and </w:t>
      </w:r>
      <w:r w:rsidR="0022407D">
        <w:t>mental illnesses</w:t>
      </w:r>
      <w:r w:rsidR="00A2435F">
        <w:t xml:space="preserve"> </w:t>
      </w:r>
      <w:r>
        <w:t>to be considered when determining services. The two types of responsivity—general and specific—have implications at the program and individual level. General responsivity refers to the need for interventions that address criminogenic risk factors, such as antisocial thinking and substance addiction. The specific responsivity principle requires that distinct individual characteristics be addressed to prepare someone to receive the interventions used to reduce criminal behavior. Specific responsivity relates to the “fine-tuning” of services or interventions.</w:t>
      </w:r>
    </w:p>
    <w:p w14:paraId="2BC23E04" w14:textId="55D1F65E" w:rsidR="000069BC" w:rsidRDefault="000069BC" w:rsidP="00980B72">
      <w:pPr>
        <w:keepNext/>
      </w:pPr>
    </w:p>
    <w:p w14:paraId="72E568F5" w14:textId="170338FA" w:rsidR="000069BC" w:rsidRDefault="000069BC" w:rsidP="008A71CD">
      <w:pPr>
        <w:pStyle w:val="ListParagraph"/>
        <w:numPr>
          <w:ilvl w:val="0"/>
          <w:numId w:val="18"/>
        </w:numPr>
      </w:pPr>
      <w:r w:rsidRPr="000069BC">
        <w:t>How does the case plan address responsivity factors?</w:t>
      </w:r>
    </w:p>
    <w:p w14:paraId="71AD96D3" w14:textId="4F73CE00" w:rsidR="00810D57" w:rsidRDefault="00460220" w:rsidP="008A71CD">
      <w:pPr>
        <w:ind w:firstLine="720"/>
      </w:pPr>
      <w:sdt>
        <w:sdtPr>
          <w:id w:val="-235945414"/>
          <w:placeholder>
            <w:docPart w:val="31E0CA4E25424DF1B8B7851C287B9CA2"/>
          </w:placeholder>
          <w:showingPlcHdr/>
        </w:sdtPr>
        <w:sdtEndPr/>
        <w:sdtContent>
          <w:r w:rsidR="00810D57" w:rsidRPr="00A57A54">
            <w:rPr>
              <w:rStyle w:val="PlaceholderText"/>
            </w:rPr>
            <w:t>Click or tap here to enter text.</w:t>
          </w:r>
        </w:sdtContent>
      </w:sdt>
    </w:p>
    <w:p w14:paraId="54B8EE0C" w14:textId="559123B1" w:rsidR="00810D57" w:rsidRDefault="00810D57" w:rsidP="00810D57">
      <w:pPr>
        <w:keepNext/>
      </w:pPr>
    </w:p>
    <w:p w14:paraId="4323B4FC" w14:textId="77777777" w:rsidR="00810D57" w:rsidRDefault="00810D57" w:rsidP="008A71CD">
      <w:pPr>
        <w:rPr>
          <w:b/>
        </w:rPr>
      </w:pPr>
      <w:r>
        <w:rPr>
          <w:b/>
        </w:rPr>
        <w:t>Legal Information</w:t>
      </w:r>
    </w:p>
    <w:p w14:paraId="4BE2F4DF" w14:textId="77777777" w:rsidR="00810D57" w:rsidRDefault="00810D57" w:rsidP="00810D57">
      <w:pPr>
        <w:keepNext/>
        <w:rPr>
          <w:b/>
        </w:rPr>
      </w:pPr>
    </w:p>
    <w:p w14:paraId="5CD8FA3C" w14:textId="77777777" w:rsidR="00810D57" w:rsidRDefault="00810D57" w:rsidP="008A71CD">
      <w:pPr>
        <w:pStyle w:val="ListParagraph"/>
        <w:numPr>
          <w:ilvl w:val="0"/>
          <w:numId w:val="18"/>
        </w:numPr>
      </w:pPr>
      <w:r w:rsidRPr="00EC2F22">
        <w:t>What legal information is documented in the case plan?</w:t>
      </w:r>
    </w:p>
    <w:bookmarkStart w:id="6" w:name="_Hlk528667111"/>
    <w:p w14:paraId="3C131544" w14:textId="44E7669F" w:rsidR="00810D57" w:rsidRPr="000069BC" w:rsidRDefault="00460220" w:rsidP="008A71CD">
      <w:pPr>
        <w:ind w:left="720"/>
      </w:pPr>
      <w:sdt>
        <w:sdtPr>
          <w:id w:val="-1841847706"/>
          <w:placeholder>
            <w:docPart w:val="F3A196E06C844C0582AC1016D819D138"/>
          </w:placeholder>
          <w:showingPlcHdr/>
        </w:sdtPr>
        <w:sdtEndPr/>
        <w:sdtContent>
          <w:r w:rsidR="00810D57" w:rsidRPr="00A57A54">
            <w:rPr>
              <w:rStyle w:val="PlaceholderText"/>
            </w:rPr>
            <w:t>Click or tap here to enter text.</w:t>
          </w:r>
        </w:sdtContent>
      </w:sdt>
      <w:bookmarkEnd w:id="6"/>
    </w:p>
    <w:p w14:paraId="225C4F37" w14:textId="4A57C6A0" w:rsidR="008C4049" w:rsidRDefault="008C4049" w:rsidP="00980B72">
      <w:pPr>
        <w:keepNext/>
        <w:rPr>
          <w:b/>
        </w:rPr>
      </w:pPr>
    </w:p>
    <w:p w14:paraId="5B0D824B" w14:textId="354E43F9" w:rsidR="00810D57" w:rsidRPr="00810D57" w:rsidRDefault="00810D57" w:rsidP="008A71CD">
      <w:pPr>
        <w:pStyle w:val="ListParagraph"/>
        <w:numPr>
          <w:ilvl w:val="0"/>
          <w:numId w:val="18"/>
        </w:numPr>
      </w:pPr>
      <w:r w:rsidRPr="00810D57">
        <w:t>Are there legal barriers that could prevent program participants’ goal attainment?</w:t>
      </w:r>
    </w:p>
    <w:p w14:paraId="7F9253D4" w14:textId="09715CF1" w:rsidR="00810D57" w:rsidRPr="008A71CD" w:rsidRDefault="00460220" w:rsidP="008A71CD">
      <w:pPr>
        <w:ind w:left="720"/>
        <w:rPr>
          <w:i/>
        </w:rPr>
      </w:pPr>
      <w:sdt>
        <w:sdtPr>
          <w:rPr>
            <w:b/>
          </w:rPr>
          <w:id w:val="-1302685893"/>
          <w14:checkbox>
            <w14:checked w14:val="0"/>
            <w14:checkedState w14:val="2612" w14:font="MS Gothic"/>
            <w14:uncheckedState w14:val="2610" w14:font="MS Gothic"/>
          </w14:checkbox>
        </w:sdtPr>
        <w:sdtEndPr/>
        <w:sdtContent>
          <w:r w:rsidR="00CA3AAF">
            <w:rPr>
              <w:rFonts w:ascii="MS Gothic" w:eastAsia="MS Gothic" w:hAnsi="MS Gothic" w:hint="eastAsia"/>
              <w:b/>
            </w:rPr>
            <w:t>☐</w:t>
          </w:r>
        </w:sdtContent>
      </w:sdt>
      <w:r w:rsidR="00A2355C">
        <w:rPr>
          <w:b/>
        </w:rPr>
        <w:t xml:space="preserve"> </w:t>
      </w:r>
      <w:r w:rsidR="00A2355C" w:rsidRPr="008A71CD">
        <w:t>Yes</w:t>
      </w:r>
      <w:r w:rsidR="00A2355C">
        <w:t xml:space="preserve"> </w:t>
      </w:r>
      <w:r w:rsidR="00A2355C">
        <w:rPr>
          <w:i/>
        </w:rPr>
        <w:t xml:space="preserve">(Please describe). </w:t>
      </w:r>
      <w:sdt>
        <w:sdtPr>
          <w:rPr>
            <w:i/>
          </w:rPr>
          <w:id w:val="62378305"/>
          <w:placeholder>
            <w:docPart w:val="DefaultPlaceholder_-1854013440"/>
          </w:placeholder>
          <w:showingPlcHdr/>
        </w:sdtPr>
        <w:sdtEndPr/>
        <w:sdtContent>
          <w:r w:rsidR="00A2355C" w:rsidRPr="00FD3394">
            <w:rPr>
              <w:rStyle w:val="PlaceholderText"/>
            </w:rPr>
            <w:t>Click or tap here to enter text.</w:t>
          </w:r>
        </w:sdtContent>
      </w:sdt>
    </w:p>
    <w:p w14:paraId="7A4B17AD" w14:textId="3E6A449B" w:rsidR="00A2355C" w:rsidRPr="008A71CD" w:rsidRDefault="00460220" w:rsidP="008A71CD">
      <w:pPr>
        <w:ind w:left="720"/>
      </w:pPr>
      <w:sdt>
        <w:sdtPr>
          <w:id w:val="1467924579"/>
          <w14:checkbox>
            <w14:checked w14:val="0"/>
            <w14:checkedState w14:val="2612" w14:font="MS Gothic"/>
            <w14:uncheckedState w14:val="2610" w14:font="MS Gothic"/>
          </w14:checkbox>
        </w:sdtPr>
        <w:sdtEndPr/>
        <w:sdtContent>
          <w:r w:rsidR="00CA3AAF" w:rsidRPr="008A71CD">
            <w:rPr>
              <w:rFonts w:ascii="MS Gothic" w:eastAsia="MS Gothic" w:hAnsi="MS Gothic"/>
            </w:rPr>
            <w:t>☐</w:t>
          </w:r>
        </w:sdtContent>
      </w:sdt>
      <w:r w:rsidR="00A2355C" w:rsidRPr="008A71CD">
        <w:t xml:space="preserve"> No</w:t>
      </w:r>
    </w:p>
    <w:p w14:paraId="7AC76FA9" w14:textId="77777777" w:rsidR="00297DC9" w:rsidRDefault="00297DC9" w:rsidP="008A71CD">
      <w:pPr>
        <w:spacing w:line="240" w:lineRule="auto"/>
        <w:rPr>
          <w:b/>
        </w:rPr>
      </w:pPr>
    </w:p>
    <w:p w14:paraId="2107FC66" w14:textId="3B6A6FC6" w:rsidR="00810D57" w:rsidRDefault="00A86036" w:rsidP="008A71CD">
      <w:pPr>
        <w:spacing w:line="240" w:lineRule="auto"/>
        <w:rPr>
          <w:b/>
        </w:rPr>
      </w:pPr>
      <w:r>
        <w:rPr>
          <w:b/>
        </w:rPr>
        <w:t>Participant Strengths</w:t>
      </w:r>
    </w:p>
    <w:p w14:paraId="7D4ED611" w14:textId="547753E5" w:rsidR="00A86036" w:rsidRDefault="00A86036" w:rsidP="008A71CD">
      <w:pPr>
        <w:spacing w:line="240" w:lineRule="auto"/>
        <w:rPr>
          <w:b/>
        </w:rPr>
      </w:pPr>
    </w:p>
    <w:p w14:paraId="00DA4CA4" w14:textId="1A11E871" w:rsidR="00A86036" w:rsidRDefault="00A86036" w:rsidP="008A71CD">
      <w:pPr>
        <w:pStyle w:val="ListParagraph"/>
        <w:numPr>
          <w:ilvl w:val="0"/>
          <w:numId w:val="18"/>
        </w:numPr>
        <w:spacing w:line="240" w:lineRule="auto"/>
      </w:pPr>
      <w:r w:rsidRPr="00A86036">
        <w:t>How are a participant’s strengths or protective factors identified and reflected in the case plan?</w:t>
      </w:r>
    </w:p>
    <w:p w14:paraId="3C0EF2FE" w14:textId="3FA5AF26" w:rsidR="00AF6A63" w:rsidRDefault="00460220" w:rsidP="008A71CD">
      <w:pPr>
        <w:pStyle w:val="ListParagraph"/>
        <w:spacing w:line="240" w:lineRule="auto"/>
      </w:pPr>
      <w:sdt>
        <w:sdtPr>
          <w:id w:val="1226413819"/>
          <w:placeholder>
            <w:docPart w:val="03CF3895E15845C99088B2FA83A63FF0"/>
          </w:placeholder>
          <w:showingPlcHdr/>
        </w:sdtPr>
        <w:sdtEndPr/>
        <w:sdtContent>
          <w:r w:rsidR="00AF6A63" w:rsidRPr="00A57A54">
            <w:rPr>
              <w:rStyle w:val="PlaceholderText"/>
            </w:rPr>
            <w:t>Click or tap here to enter text.</w:t>
          </w:r>
        </w:sdtContent>
      </w:sdt>
    </w:p>
    <w:p w14:paraId="5CC8CBC1" w14:textId="740273FD" w:rsidR="00A86036" w:rsidRDefault="00A86036" w:rsidP="008A71CD">
      <w:pPr>
        <w:spacing w:line="240" w:lineRule="auto"/>
      </w:pPr>
    </w:p>
    <w:p w14:paraId="1D28A5BA" w14:textId="76D1A7DE" w:rsidR="00A86036" w:rsidRDefault="00A86036" w:rsidP="008A71CD">
      <w:pPr>
        <w:spacing w:line="240" w:lineRule="auto"/>
      </w:pPr>
      <w:r>
        <w:rPr>
          <w:b/>
        </w:rPr>
        <w:t>Gender Considerations</w:t>
      </w:r>
    </w:p>
    <w:p w14:paraId="6421F65E" w14:textId="05F564C5" w:rsidR="00A86036" w:rsidRDefault="00A86036" w:rsidP="008A71CD">
      <w:pPr>
        <w:spacing w:line="240" w:lineRule="auto"/>
      </w:pPr>
    </w:p>
    <w:p w14:paraId="32278D45" w14:textId="589C9BA8" w:rsidR="00A86036" w:rsidRDefault="00A86036" w:rsidP="008A71CD">
      <w:pPr>
        <w:pStyle w:val="ListParagraph"/>
        <w:numPr>
          <w:ilvl w:val="0"/>
          <w:numId w:val="18"/>
        </w:numPr>
        <w:spacing w:line="240" w:lineRule="auto"/>
      </w:pPr>
      <w:r w:rsidRPr="00A86036">
        <w:t>How does the program tailor its case management approaches to be gender-responsive for women or participants who identify as lesbian, gay, bisexual, transgender</w:t>
      </w:r>
      <w:r w:rsidR="006B2F4D">
        <w:t>, or queer</w:t>
      </w:r>
      <w:r w:rsidRPr="00A86036">
        <w:t xml:space="preserve"> (LGBTQ)?</w:t>
      </w:r>
    </w:p>
    <w:p w14:paraId="3631EAFA" w14:textId="4E7CCEAD" w:rsidR="00AF6A63" w:rsidRDefault="00460220" w:rsidP="008A71CD">
      <w:pPr>
        <w:pStyle w:val="ListParagraph"/>
        <w:spacing w:line="240" w:lineRule="auto"/>
      </w:pPr>
      <w:sdt>
        <w:sdtPr>
          <w:id w:val="1746985593"/>
          <w:placeholder>
            <w:docPart w:val="AA9E4E2826D64400BFD5603147A54157"/>
          </w:placeholder>
          <w:showingPlcHdr/>
        </w:sdtPr>
        <w:sdtEndPr/>
        <w:sdtContent>
          <w:r w:rsidR="00AF6A63" w:rsidRPr="00A57A54">
            <w:rPr>
              <w:rStyle w:val="PlaceholderText"/>
            </w:rPr>
            <w:t>Click or tap here to enter text.</w:t>
          </w:r>
        </w:sdtContent>
      </w:sdt>
    </w:p>
    <w:p w14:paraId="38675766" w14:textId="76B4E4C0" w:rsidR="00A86036" w:rsidRDefault="00A86036" w:rsidP="008A71CD">
      <w:pPr>
        <w:spacing w:line="240" w:lineRule="auto"/>
      </w:pPr>
    </w:p>
    <w:p w14:paraId="54746EB0" w14:textId="1EA29A34" w:rsidR="00810D57" w:rsidRDefault="00A86036" w:rsidP="008A71CD">
      <w:pPr>
        <w:spacing w:line="240" w:lineRule="auto"/>
      </w:pPr>
      <w:r>
        <w:rPr>
          <w:b/>
        </w:rPr>
        <w:t>Exercise 6:</w:t>
      </w:r>
      <w:r w:rsidR="00AF6A63">
        <w:rPr>
          <w:b/>
        </w:rPr>
        <w:t xml:space="preserve"> Probation and Parole Strategies</w:t>
      </w:r>
    </w:p>
    <w:p w14:paraId="5F027336" w14:textId="7C0AD2E7" w:rsidR="00AF6A63" w:rsidRDefault="00AF6A63" w:rsidP="008A71CD">
      <w:pPr>
        <w:spacing w:line="240" w:lineRule="auto"/>
      </w:pPr>
    </w:p>
    <w:p w14:paraId="4649E486" w14:textId="05E1A624" w:rsidR="00AF6A63" w:rsidRDefault="00AF6A63" w:rsidP="008A71CD">
      <w:pPr>
        <w:pStyle w:val="ListParagraph"/>
        <w:numPr>
          <w:ilvl w:val="0"/>
          <w:numId w:val="28"/>
        </w:numPr>
        <w:spacing w:line="240" w:lineRule="auto"/>
      </w:pPr>
      <w:r w:rsidRPr="00AF6A63">
        <w:t>Does your grant program provide services to people who are on probation and parole after release?</w:t>
      </w:r>
    </w:p>
    <w:p w14:paraId="73E50122" w14:textId="291EB8B6" w:rsidR="00AF6A63" w:rsidRPr="00AF6A63" w:rsidRDefault="00460220" w:rsidP="008A71CD">
      <w:pPr>
        <w:pStyle w:val="ListParagraph"/>
        <w:spacing w:line="240" w:lineRule="auto"/>
      </w:pPr>
      <w:sdt>
        <w:sdtPr>
          <w:rPr>
            <w:rFonts w:ascii="Segoe UI Symbol" w:hAnsi="Segoe UI Symbol" w:cs="Segoe UI Symbol"/>
          </w:rPr>
          <w:id w:val="1960367560"/>
          <w14:checkbox>
            <w14:checked w14:val="0"/>
            <w14:checkedState w14:val="2612" w14:font="MS Gothic"/>
            <w14:uncheckedState w14:val="2610" w14:font="MS Gothic"/>
          </w14:checkbox>
        </w:sdtPr>
        <w:sdtEndPr/>
        <w:sdtContent>
          <w:r w:rsidR="00A52074">
            <w:rPr>
              <w:rFonts w:ascii="MS Gothic" w:eastAsia="MS Gothic" w:hAnsi="MS Gothic" w:cs="Segoe UI Symbol" w:hint="eastAsia"/>
            </w:rPr>
            <w:t>☐</w:t>
          </w:r>
        </w:sdtContent>
      </w:sdt>
      <w:r w:rsidR="00AF6A63" w:rsidRPr="00AF6A63">
        <w:t xml:space="preserve"> Yes </w:t>
      </w:r>
    </w:p>
    <w:p w14:paraId="336962F9" w14:textId="23D97878" w:rsidR="00AF6A63" w:rsidRPr="008A71CD" w:rsidRDefault="00460220" w:rsidP="008A71CD">
      <w:pPr>
        <w:pStyle w:val="ListParagraph"/>
        <w:spacing w:line="240" w:lineRule="auto"/>
        <w:rPr>
          <w:i/>
        </w:rPr>
      </w:pPr>
      <w:sdt>
        <w:sdtPr>
          <w:rPr>
            <w:rFonts w:ascii="Segoe UI Symbol" w:hAnsi="Segoe UI Symbol" w:cs="Segoe UI Symbol"/>
          </w:rPr>
          <w:id w:val="262120542"/>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AF6A63">
        <w:t xml:space="preserve"> No </w:t>
      </w:r>
      <w:r w:rsidR="00A52074">
        <w:rPr>
          <w:i/>
        </w:rPr>
        <w:t>(If not, skip to Exercise 7.)</w:t>
      </w:r>
    </w:p>
    <w:p w14:paraId="2A286898" w14:textId="3B607B0B" w:rsidR="00810D57" w:rsidRDefault="00810D57" w:rsidP="008A71CD">
      <w:pPr>
        <w:spacing w:line="240" w:lineRule="auto"/>
        <w:rPr>
          <w:b/>
        </w:rPr>
      </w:pPr>
    </w:p>
    <w:p w14:paraId="7F5D356D" w14:textId="5E9D59E9" w:rsidR="00AF6A63" w:rsidRPr="00AF6A63" w:rsidRDefault="00AF6A63" w:rsidP="008A71CD">
      <w:pPr>
        <w:pStyle w:val="ListParagraph"/>
        <w:numPr>
          <w:ilvl w:val="0"/>
          <w:numId w:val="28"/>
        </w:numPr>
        <w:spacing w:line="240" w:lineRule="auto"/>
      </w:pPr>
      <w:r w:rsidRPr="00AF6A63">
        <w:t>Are there any program components or program completion conditions of supervision?</w:t>
      </w:r>
    </w:p>
    <w:p w14:paraId="1CA14FEF" w14:textId="6EC88E6C" w:rsidR="00AF6A63" w:rsidRPr="00AF6A63" w:rsidRDefault="00460220" w:rsidP="008A71CD">
      <w:pPr>
        <w:spacing w:line="240" w:lineRule="auto"/>
        <w:ind w:left="720"/>
      </w:pPr>
      <w:sdt>
        <w:sdtPr>
          <w:rPr>
            <w:rFonts w:ascii="Segoe UI Symbol" w:hAnsi="Segoe UI Symbol" w:cs="Segoe UI Symbol"/>
          </w:rPr>
          <w:id w:val="1927766759"/>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AF6A63" w:rsidRPr="00AF6A63">
        <w:t xml:space="preserve"> Yes (</w:t>
      </w:r>
      <w:r w:rsidR="00AF6A63">
        <w:rPr>
          <w:i/>
        </w:rPr>
        <w:t xml:space="preserve">What are </w:t>
      </w:r>
      <w:r w:rsidR="00314F60">
        <w:rPr>
          <w:i/>
        </w:rPr>
        <w:t>t</w:t>
      </w:r>
      <w:r w:rsidR="00AF6A63">
        <w:rPr>
          <w:i/>
        </w:rPr>
        <w:t>hey?</w:t>
      </w:r>
      <w:r w:rsidR="00AF6A63" w:rsidRPr="00AF6A63">
        <w:t xml:space="preserve">) </w:t>
      </w:r>
      <w:sdt>
        <w:sdtPr>
          <w:id w:val="1835638012"/>
          <w:placeholder>
            <w:docPart w:val="14CD8CE4B2654D97A061007B3FF150D4"/>
          </w:placeholder>
          <w:showingPlcHdr/>
        </w:sdtPr>
        <w:sdtEndPr/>
        <w:sdtContent>
          <w:r w:rsidR="00AF6A63" w:rsidRPr="00A57A54">
            <w:rPr>
              <w:rStyle w:val="PlaceholderText"/>
            </w:rPr>
            <w:t>Click or tap here to enter text.</w:t>
          </w:r>
        </w:sdtContent>
      </w:sdt>
    </w:p>
    <w:p w14:paraId="2970B76D" w14:textId="1F0CC2E4" w:rsidR="00AF6A63" w:rsidRPr="00AF6A63" w:rsidRDefault="00460220" w:rsidP="008A71CD">
      <w:pPr>
        <w:spacing w:line="240" w:lineRule="auto"/>
        <w:ind w:left="720"/>
      </w:pPr>
      <w:sdt>
        <w:sdtPr>
          <w:rPr>
            <w:rFonts w:ascii="Segoe UI Symbol" w:hAnsi="Segoe UI Symbol" w:cs="Segoe UI Symbol"/>
          </w:rPr>
          <w:id w:val="21046379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AF6A63" w:rsidRPr="00AF6A63">
        <w:t xml:space="preserve"> No (</w:t>
      </w:r>
      <w:r w:rsidR="00AF6A63" w:rsidRPr="00AF6A63">
        <w:rPr>
          <w:i/>
        </w:rPr>
        <w:t>Why not?</w:t>
      </w:r>
      <w:r w:rsidR="00AF6A63" w:rsidRPr="00AF6A63">
        <w:t xml:space="preserve">) </w:t>
      </w:r>
      <w:sdt>
        <w:sdtPr>
          <w:id w:val="740842120"/>
          <w:placeholder>
            <w:docPart w:val="E7272B8AC03347DF8DD966B93DD424E2"/>
          </w:placeholder>
          <w:showingPlcHdr/>
        </w:sdtPr>
        <w:sdtEndPr/>
        <w:sdtContent>
          <w:r w:rsidR="00AF6A63" w:rsidRPr="00A57A54">
            <w:rPr>
              <w:rStyle w:val="PlaceholderText"/>
            </w:rPr>
            <w:t>Click or tap here to enter text.</w:t>
          </w:r>
        </w:sdtContent>
      </w:sdt>
    </w:p>
    <w:p w14:paraId="7DF5BB36" w14:textId="571C0B17" w:rsidR="00AF6A63" w:rsidRDefault="00AF6A63" w:rsidP="008A71CD">
      <w:pPr>
        <w:spacing w:line="240" w:lineRule="auto"/>
        <w:rPr>
          <w:b/>
        </w:rPr>
      </w:pPr>
    </w:p>
    <w:p w14:paraId="69E25096" w14:textId="2EF7BD05" w:rsidR="00AF6A63" w:rsidRPr="00A00E3A" w:rsidRDefault="00A00E3A" w:rsidP="008A71CD">
      <w:pPr>
        <w:pStyle w:val="ListParagraph"/>
        <w:numPr>
          <w:ilvl w:val="0"/>
          <w:numId w:val="28"/>
        </w:numPr>
        <w:spacing w:line="240" w:lineRule="auto"/>
      </w:pPr>
      <w:r w:rsidRPr="00A00E3A">
        <w:t>Does progress in or completion of the program reduce participants’ length or terms of supervision?</w:t>
      </w:r>
    </w:p>
    <w:p w14:paraId="34224525" w14:textId="5D00A2CB" w:rsidR="00A00E3A" w:rsidRPr="00AF6A63" w:rsidRDefault="00460220" w:rsidP="008A71CD">
      <w:pPr>
        <w:pStyle w:val="ListParagraph"/>
        <w:spacing w:line="240" w:lineRule="auto"/>
      </w:pPr>
      <w:sdt>
        <w:sdtPr>
          <w:rPr>
            <w:rFonts w:ascii="Segoe UI Symbol" w:hAnsi="Segoe UI Symbol" w:cs="Segoe UI Symbol"/>
          </w:rPr>
          <w:id w:val="-1031954870"/>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A00E3A" w:rsidRPr="00AF6A63">
        <w:t xml:space="preserve"> Yes (</w:t>
      </w:r>
      <w:r w:rsidR="00A00E3A" w:rsidRPr="00A00E3A">
        <w:rPr>
          <w:i/>
        </w:rPr>
        <w:t>Please elaborate</w:t>
      </w:r>
      <w:r w:rsidR="00314F60">
        <w:rPr>
          <w:i/>
        </w:rPr>
        <w:t>.</w:t>
      </w:r>
      <w:r w:rsidR="00A00E3A" w:rsidRPr="00AF6A63">
        <w:t xml:space="preserve">) </w:t>
      </w:r>
      <w:sdt>
        <w:sdtPr>
          <w:id w:val="2107686818"/>
          <w:placeholder>
            <w:docPart w:val="BA7B6D7A23E94F9DACA30AC6B321E739"/>
          </w:placeholder>
          <w:showingPlcHdr/>
        </w:sdtPr>
        <w:sdtEndPr/>
        <w:sdtContent>
          <w:r w:rsidR="00A00E3A" w:rsidRPr="00A57A54">
            <w:rPr>
              <w:rStyle w:val="PlaceholderText"/>
            </w:rPr>
            <w:t>Click or tap here to enter text.</w:t>
          </w:r>
        </w:sdtContent>
      </w:sdt>
    </w:p>
    <w:p w14:paraId="21C36B6B" w14:textId="576D5DE3" w:rsidR="00A00E3A" w:rsidRPr="00AF6A63" w:rsidRDefault="00460220" w:rsidP="008A71CD">
      <w:pPr>
        <w:pStyle w:val="ListParagraph"/>
        <w:spacing w:line="240" w:lineRule="auto"/>
      </w:pPr>
      <w:sdt>
        <w:sdtPr>
          <w:rPr>
            <w:rFonts w:ascii="Segoe UI Symbol" w:hAnsi="Segoe UI Symbol" w:cs="Segoe UI Symbol"/>
          </w:rPr>
          <w:id w:val="-1180893731"/>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A00E3A" w:rsidRPr="00AF6A63">
        <w:t xml:space="preserve"> No (</w:t>
      </w:r>
      <w:r w:rsidR="00A00E3A" w:rsidRPr="00A00E3A">
        <w:rPr>
          <w:i/>
        </w:rPr>
        <w:t>Why not?</w:t>
      </w:r>
      <w:r w:rsidR="00A00E3A" w:rsidRPr="00AF6A63">
        <w:t xml:space="preserve">) </w:t>
      </w:r>
      <w:sdt>
        <w:sdtPr>
          <w:id w:val="218254739"/>
          <w:placeholder>
            <w:docPart w:val="6C1605A65E1C458F809D7A3FEBE075B7"/>
          </w:placeholder>
          <w:showingPlcHdr/>
        </w:sdtPr>
        <w:sdtEndPr/>
        <w:sdtContent>
          <w:r w:rsidR="00A00E3A" w:rsidRPr="00A57A54">
            <w:rPr>
              <w:rStyle w:val="PlaceholderText"/>
            </w:rPr>
            <w:t>Click or tap here to enter text.</w:t>
          </w:r>
        </w:sdtContent>
      </w:sdt>
    </w:p>
    <w:p w14:paraId="22214943" w14:textId="5D6905EF" w:rsidR="00AF6A63" w:rsidRDefault="00AF6A63" w:rsidP="008A71CD">
      <w:pPr>
        <w:spacing w:line="240" w:lineRule="auto"/>
        <w:rPr>
          <w:b/>
        </w:rPr>
      </w:pPr>
    </w:p>
    <w:p w14:paraId="21158B2D" w14:textId="2F8EF2FC" w:rsidR="00A00E3A" w:rsidRDefault="00374F4F" w:rsidP="008A71CD">
      <w:pPr>
        <w:pStyle w:val="ListParagraph"/>
        <w:numPr>
          <w:ilvl w:val="0"/>
          <w:numId w:val="28"/>
        </w:numPr>
        <w:spacing w:line="240" w:lineRule="auto"/>
      </w:pPr>
      <w:r w:rsidRPr="00374F4F">
        <w:t>Are probation or parole staff trained in motivational interviewing or other communication techniques designed to improve responsivity to treatment?</w:t>
      </w:r>
    </w:p>
    <w:p w14:paraId="16722212" w14:textId="31C7A59F" w:rsidR="00374F4F" w:rsidRPr="00AF6A63" w:rsidRDefault="00460220" w:rsidP="008A71CD">
      <w:pPr>
        <w:pStyle w:val="ListParagraph"/>
        <w:spacing w:line="240" w:lineRule="auto"/>
      </w:pPr>
      <w:sdt>
        <w:sdtPr>
          <w:rPr>
            <w:rFonts w:ascii="Segoe UI Symbol" w:hAnsi="Segoe UI Symbol" w:cs="Segoe UI Symbol"/>
          </w:rPr>
          <w:id w:val="105195891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374F4F" w:rsidRPr="00AF6A63">
        <w:t xml:space="preserve"> Yes (</w:t>
      </w:r>
      <w:r w:rsidR="00374F4F">
        <w:rPr>
          <w:i/>
        </w:rPr>
        <w:t>Which ones and how?</w:t>
      </w:r>
      <w:r w:rsidR="00374F4F" w:rsidRPr="00AF6A63">
        <w:t xml:space="preserve">) </w:t>
      </w:r>
      <w:sdt>
        <w:sdtPr>
          <w:id w:val="-24563147"/>
          <w:placeholder>
            <w:docPart w:val="179C144E000A41FBADFC401AA4957528"/>
          </w:placeholder>
          <w:showingPlcHdr/>
        </w:sdtPr>
        <w:sdtEndPr/>
        <w:sdtContent>
          <w:r w:rsidR="00374F4F" w:rsidRPr="00A57A54">
            <w:rPr>
              <w:rStyle w:val="PlaceholderText"/>
            </w:rPr>
            <w:t>Click or tap here to enter text.</w:t>
          </w:r>
        </w:sdtContent>
      </w:sdt>
    </w:p>
    <w:p w14:paraId="3391C82F" w14:textId="0ACC76E1" w:rsidR="00374F4F" w:rsidRPr="00AF6A63" w:rsidRDefault="00460220" w:rsidP="008A71CD">
      <w:pPr>
        <w:pStyle w:val="ListParagraph"/>
        <w:spacing w:line="240" w:lineRule="auto"/>
      </w:pPr>
      <w:sdt>
        <w:sdtPr>
          <w:rPr>
            <w:rFonts w:ascii="Segoe UI Symbol" w:hAnsi="Segoe UI Symbol" w:cs="Segoe UI Symbol"/>
          </w:rPr>
          <w:id w:val="-1691131772"/>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374F4F" w:rsidRPr="00AF6A63">
        <w:t xml:space="preserve"> No (</w:t>
      </w:r>
      <w:r w:rsidR="00374F4F" w:rsidRPr="00A00E3A">
        <w:rPr>
          <w:i/>
        </w:rPr>
        <w:t>Why not?</w:t>
      </w:r>
      <w:r w:rsidR="00374F4F" w:rsidRPr="00AF6A63">
        <w:t xml:space="preserve">) </w:t>
      </w:r>
      <w:sdt>
        <w:sdtPr>
          <w:id w:val="1766884338"/>
          <w:placeholder>
            <w:docPart w:val="3B6C5118D3D64BE5AA3A75A61003511E"/>
          </w:placeholder>
          <w:showingPlcHdr/>
        </w:sdtPr>
        <w:sdtEndPr/>
        <w:sdtContent>
          <w:r w:rsidR="00374F4F" w:rsidRPr="00A57A54">
            <w:rPr>
              <w:rStyle w:val="PlaceholderText"/>
            </w:rPr>
            <w:t>Click or tap here to enter text.</w:t>
          </w:r>
        </w:sdtContent>
      </w:sdt>
    </w:p>
    <w:p w14:paraId="1A0C78DA" w14:textId="77777777" w:rsidR="00374F4F" w:rsidRPr="00374F4F" w:rsidRDefault="00374F4F" w:rsidP="008A71CD">
      <w:pPr>
        <w:pStyle w:val="ListParagraph"/>
        <w:spacing w:line="240" w:lineRule="auto"/>
      </w:pPr>
    </w:p>
    <w:p w14:paraId="2AD16316" w14:textId="42DF34B3" w:rsidR="00AF6A63" w:rsidRPr="00374F4F" w:rsidRDefault="00374F4F" w:rsidP="008A71CD">
      <w:pPr>
        <w:pStyle w:val="ListParagraph"/>
        <w:numPr>
          <w:ilvl w:val="0"/>
          <w:numId w:val="28"/>
        </w:numPr>
        <w:spacing w:line="240" w:lineRule="auto"/>
      </w:pPr>
      <w:r w:rsidRPr="00374F4F">
        <w:t>Do probation or parole officers receive training about substance addiction, mental illness, or co-occurring substance addiction and mental illness?</w:t>
      </w:r>
    </w:p>
    <w:p w14:paraId="288EFA34" w14:textId="4F757EAF" w:rsidR="00D16721" w:rsidRPr="00AF6A63" w:rsidRDefault="00460220" w:rsidP="008A71CD">
      <w:pPr>
        <w:pStyle w:val="ListParagraph"/>
        <w:spacing w:line="240" w:lineRule="auto"/>
      </w:pPr>
      <w:sdt>
        <w:sdtPr>
          <w:rPr>
            <w:rFonts w:ascii="Segoe UI Symbol" w:hAnsi="Segoe UI Symbol" w:cs="Segoe UI Symbol"/>
          </w:rPr>
          <w:id w:val="-1971188779"/>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D16721" w:rsidRPr="00AF6A63">
        <w:t xml:space="preserve"> Yes (</w:t>
      </w:r>
      <w:r w:rsidR="00D16721" w:rsidRPr="00A00E3A">
        <w:rPr>
          <w:i/>
        </w:rPr>
        <w:t>Please elaborate</w:t>
      </w:r>
      <w:r w:rsidR="00314F60">
        <w:rPr>
          <w:i/>
        </w:rPr>
        <w:t>.</w:t>
      </w:r>
      <w:r w:rsidR="00D16721" w:rsidRPr="00AF6A63">
        <w:t xml:space="preserve">) </w:t>
      </w:r>
      <w:sdt>
        <w:sdtPr>
          <w:id w:val="322326115"/>
          <w:placeholder>
            <w:docPart w:val="60E8C99D01D9419D9FA4BFFF57E87BAB"/>
          </w:placeholder>
          <w:showingPlcHdr/>
        </w:sdtPr>
        <w:sdtEndPr/>
        <w:sdtContent>
          <w:r w:rsidR="00D16721" w:rsidRPr="00A57A54">
            <w:rPr>
              <w:rStyle w:val="PlaceholderText"/>
            </w:rPr>
            <w:t>Click or tap here to enter text.</w:t>
          </w:r>
        </w:sdtContent>
      </w:sdt>
    </w:p>
    <w:p w14:paraId="102159BC" w14:textId="05577ACA" w:rsidR="00D16721" w:rsidRPr="00AF6A63" w:rsidRDefault="00460220" w:rsidP="008A71CD">
      <w:pPr>
        <w:pStyle w:val="ListParagraph"/>
        <w:spacing w:line="240" w:lineRule="auto"/>
      </w:pPr>
      <w:sdt>
        <w:sdtPr>
          <w:rPr>
            <w:rFonts w:ascii="Segoe UI Symbol" w:hAnsi="Segoe UI Symbol" w:cs="Segoe UI Symbol"/>
          </w:rPr>
          <w:id w:val="1254562150"/>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D16721" w:rsidRPr="00AF6A63">
        <w:t xml:space="preserve"> No (</w:t>
      </w:r>
      <w:r w:rsidR="00D16721" w:rsidRPr="00A00E3A">
        <w:rPr>
          <w:i/>
        </w:rPr>
        <w:t>Why not?</w:t>
      </w:r>
      <w:r w:rsidR="00D16721" w:rsidRPr="00AF6A63">
        <w:t xml:space="preserve">) </w:t>
      </w:r>
      <w:sdt>
        <w:sdtPr>
          <w:id w:val="-2039654060"/>
          <w:placeholder>
            <w:docPart w:val="B4B0F42D80C9492CAF8912600FF7FFDF"/>
          </w:placeholder>
          <w:showingPlcHdr/>
        </w:sdtPr>
        <w:sdtEndPr/>
        <w:sdtContent>
          <w:r w:rsidR="00D16721" w:rsidRPr="00A57A54">
            <w:rPr>
              <w:rStyle w:val="PlaceholderText"/>
            </w:rPr>
            <w:t>Click or tap here to enter text.</w:t>
          </w:r>
        </w:sdtContent>
      </w:sdt>
    </w:p>
    <w:p w14:paraId="66D7EB1E" w14:textId="6BFC1A7E" w:rsidR="00383409" w:rsidRDefault="00383409" w:rsidP="008A71CD">
      <w:pPr>
        <w:spacing w:line="240" w:lineRule="auto"/>
        <w:rPr>
          <w:b/>
        </w:rPr>
      </w:pPr>
      <w:r>
        <w:rPr>
          <w:b/>
        </w:rPr>
        <w:br w:type="page"/>
      </w:r>
    </w:p>
    <w:p w14:paraId="419145BD" w14:textId="77777777" w:rsidR="00AF6A63" w:rsidRDefault="00AF6A63" w:rsidP="008A71CD">
      <w:pPr>
        <w:spacing w:line="240" w:lineRule="auto"/>
        <w:rPr>
          <w:b/>
        </w:rPr>
      </w:pPr>
    </w:p>
    <w:p w14:paraId="52E89213" w14:textId="44D6D632" w:rsidR="00D16721" w:rsidRPr="00A37C4D" w:rsidRDefault="00A37C4D" w:rsidP="008A71CD">
      <w:pPr>
        <w:pStyle w:val="ListParagraph"/>
        <w:numPr>
          <w:ilvl w:val="0"/>
          <w:numId w:val="28"/>
        </w:numPr>
        <w:spacing w:line="240" w:lineRule="auto"/>
      </w:pPr>
      <w:r w:rsidRPr="00A37C4D">
        <w:t>Do probation or parole officers working with program participants have specialized caseloads?</w:t>
      </w:r>
    </w:p>
    <w:p w14:paraId="6EF135BE" w14:textId="46CCDC79" w:rsidR="00A37C4D" w:rsidRPr="00AF6A63" w:rsidRDefault="00460220" w:rsidP="008A71CD">
      <w:pPr>
        <w:pStyle w:val="ListParagraph"/>
        <w:spacing w:line="240" w:lineRule="auto"/>
      </w:pPr>
      <w:sdt>
        <w:sdtPr>
          <w:rPr>
            <w:rFonts w:ascii="Segoe UI Symbol" w:hAnsi="Segoe UI Symbol" w:cs="Segoe UI Symbol"/>
          </w:rPr>
          <w:id w:val="339895650"/>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A37C4D" w:rsidRPr="00AF6A63">
        <w:t xml:space="preserve"> Yes (</w:t>
      </w:r>
      <w:r w:rsidR="00A37C4D" w:rsidRPr="00A00E3A">
        <w:rPr>
          <w:i/>
        </w:rPr>
        <w:t xml:space="preserve">Please </w:t>
      </w:r>
      <w:r w:rsidR="00A37C4D">
        <w:rPr>
          <w:i/>
        </w:rPr>
        <w:t>describe the specialized caseload.</w:t>
      </w:r>
      <w:r w:rsidR="00A37C4D" w:rsidRPr="00AF6A63">
        <w:t xml:space="preserve">) </w:t>
      </w:r>
      <w:sdt>
        <w:sdtPr>
          <w:id w:val="222951150"/>
          <w:placeholder>
            <w:docPart w:val="13DEB9CB77894D14B03CDB00BC4B4900"/>
          </w:placeholder>
          <w:showingPlcHdr/>
        </w:sdtPr>
        <w:sdtEndPr/>
        <w:sdtContent>
          <w:r w:rsidR="00A37C4D" w:rsidRPr="00A57A54">
            <w:rPr>
              <w:rStyle w:val="PlaceholderText"/>
            </w:rPr>
            <w:t>Click or tap here to enter text.</w:t>
          </w:r>
        </w:sdtContent>
      </w:sdt>
    </w:p>
    <w:p w14:paraId="36A7B608" w14:textId="77269C91" w:rsidR="00A37C4D" w:rsidRPr="00AF6A63" w:rsidRDefault="00460220" w:rsidP="008A71CD">
      <w:pPr>
        <w:pStyle w:val="ListParagraph"/>
        <w:spacing w:line="240" w:lineRule="auto"/>
      </w:pPr>
      <w:sdt>
        <w:sdtPr>
          <w:rPr>
            <w:rFonts w:ascii="Segoe UI Symbol" w:hAnsi="Segoe UI Symbol" w:cs="Segoe UI Symbol"/>
          </w:rPr>
          <w:id w:val="-57427611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A37C4D" w:rsidRPr="00AF6A63">
        <w:t xml:space="preserve"> No (</w:t>
      </w:r>
      <w:r w:rsidR="00A37C4D" w:rsidRPr="00A00E3A">
        <w:rPr>
          <w:i/>
        </w:rPr>
        <w:t>Why not?</w:t>
      </w:r>
      <w:r w:rsidR="00A37C4D" w:rsidRPr="00AF6A63">
        <w:t xml:space="preserve">) </w:t>
      </w:r>
      <w:sdt>
        <w:sdtPr>
          <w:id w:val="1891460851"/>
          <w:placeholder>
            <w:docPart w:val="C827E7360E85430BA6614F356151AC2E"/>
          </w:placeholder>
          <w:showingPlcHdr/>
        </w:sdtPr>
        <w:sdtEndPr/>
        <w:sdtContent>
          <w:r w:rsidR="00A37C4D" w:rsidRPr="00A57A54">
            <w:rPr>
              <w:rStyle w:val="PlaceholderText"/>
            </w:rPr>
            <w:t>Click or tap here to enter text.</w:t>
          </w:r>
        </w:sdtContent>
      </w:sdt>
    </w:p>
    <w:p w14:paraId="74C02F6D" w14:textId="1CE2B786" w:rsidR="00374F4F" w:rsidRDefault="00374F4F" w:rsidP="008A71CD">
      <w:pPr>
        <w:spacing w:line="240" w:lineRule="auto"/>
        <w:rPr>
          <w:b/>
        </w:rPr>
      </w:pPr>
    </w:p>
    <w:p w14:paraId="40A75A15" w14:textId="49FB522B" w:rsidR="00A37C4D" w:rsidRDefault="00A37C4D" w:rsidP="008A71CD">
      <w:pPr>
        <w:pStyle w:val="ListParagraph"/>
        <w:numPr>
          <w:ilvl w:val="0"/>
          <w:numId w:val="28"/>
        </w:numPr>
        <w:spacing w:line="240" w:lineRule="auto"/>
      </w:pPr>
      <w:r w:rsidRPr="00A37C4D">
        <w:t>Does the probation or parole agency use the results generated by a validated risk and needs assessment tool, in addition to other information, to inform the intensity, duration, and terms of supervision?</w:t>
      </w:r>
    </w:p>
    <w:p w14:paraId="0BF1E97C" w14:textId="6E4A2AAB" w:rsidR="00A37C4D" w:rsidRPr="00AF6A63" w:rsidRDefault="00460220" w:rsidP="008A71CD">
      <w:pPr>
        <w:pStyle w:val="ListParagraph"/>
        <w:spacing w:line="240" w:lineRule="auto"/>
      </w:pPr>
      <w:sdt>
        <w:sdtPr>
          <w:rPr>
            <w:rFonts w:ascii="Segoe UI Symbol" w:hAnsi="Segoe UI Symbol" w:cs="Segoe UI Symbol"/>
          </w:rPr>
          <w:id w:val="-266544643"/>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A37C4D" w:rsidRPr="00AF6A63">
        <w:t xml:space="preserve"> Yes (</w:t>
      </w:r>
      <w:r w:rsidR="00A37C4D" w:rsidRPr="00A00E3A">
        <w:rPr>
          <w:i/>
        </w:rPr>
        <w:t>Please elaborate</w:t>
      </w:r>
      <w:r w:rsidR="00314F60">
        <w:rPr>
          <w:i/>
        </w:rPr>
        <w:t>.</w:t>
      </w:r>
      <w:r w:rsidR="00A37C4D" w:rsidRPr="00AF6A63">
        <w:t xml:space="preserve">) </w:t>
      </w:r>
      <w:sdt>
        <w:sdtPr>
          <w:id w:val="34851665"/>
          <w:placeholder>
            <w:docPart w:val="CACFCB0C04584B3487EA409C063AE3B3"/>
          </w:placeholder>
          <w:showingPlcHdr/>
        </w:sdtPr>
        <w:sdtEndPr/>
        <w:sdtContent>
          <w:r w:rsidR="00A37C4D" w:rsidRPr="00A57A54">
            <w:rPr>
              <w:rStyle w:val="PlaceholderText"/>
            </w:rPr>
            <w:t>Click or tap here to enter text.</w:t>
          </w:r>
        </w:sdtContent>
      </w:sdt>
    </w:p>
    <w:p w14:paraId="5A96E19C" w14:textId="7144E97D" w:rsidR="00A37C4D" w:rsidRPr="00AF6A63" w:rsidRDefault="00460220" w:rsidP="008A71CD">
      <w:pPr>
        <w:pStyle w:val="ListParagraph"/>
        <w:spacing w:line="240" w:lineRule="auto"/>
      </w:pPr>
      <w:sdt>
        <w:sdtPr>
          <w:rPr>
            <w:rFonts w:ascii="Segoe UI Symbol" w:hAnsi="Segoe UI Symbol" w:cs="Segoe UI Symbol"/>
          </w:rPr>
          <w:id w:val="-1827816616"/>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A37C4D" w:rsidRPr="00AF6A63">
        <w:t xml:space="preserve"> No (</w:t>
      </w:r>
      <w:r w:rsidR="00A37C4D" w:rsidRPr="00A00E3A">
        <w:rPr>
          <w:i/>
        </w:rPr>
        <w:t>Why not?</w:t>
      </w:r>
      <w:r w:rsidR="00A37C4D" w:rsidRPr="00AF6A63">
        <w:t xml:space="preserve">) </w:t>
      </w:r>
      <w:sdt>
        <w:sdtPr>
          <w:id w:val="1356770646"/>
          <w:placeholder>
            <w:docPart w:val="4E7B7B5644074B8D8E5794A39ED0168E"/>
          </w:placeholder>
          <w:showingPlcHdr/>
        </w:sdtPr>
        <w:sdtEndPr/>
        <w:sdtContent>
          <w:r w:rsidR="00A37C4D" w:rsidRPr="00A57A54">
            <w:rPr>
              <w:rStyle w:val="PlaceholderText"/>
            </w:rPr>
            <w:t>Click or tap here to enter text.</w:t>
          </w:r>
        </w:sdtContent>
      </w:sdt>
    </w:p>
    <w:p w14:paraId="498C099F" w14:textId="39A55838" w:rsidR="00A37C4D" w:rsidRDefault="00A37C4D" w:rsidP="008A71CD">
      <w:pPr>
        <w:pStyle w:val="ListParagraph"/>
        <w:spacing w:line="240" w:lineRule="auto"/>
      </w:pPr>
    </w:p>
    <w:p w14:paraId="17362CD2" w14:textId="44E70C3D" w:rsidR="00A37C4D" w:rsidRDefault="00D12AA9" w:rsidP="008A71CD">
      <w:pPr>
        <w:pStyle w:val="ListParagraph"/>
        <w:numPr>
          <w:ilvl w:val="0"/>
          <w:numId w:val="28"/>
        </w:numPr>
        <w:spacing w:line="240" w:lineRule="auto"/>
      </w:pPr>
      <w:r w:rsidRPr="00D12AA9">
        <w:t>Do probation or parole officers have the flexibility to impose graduated incentives and sanctions based on the behavior of people under supervision?</w:t>
      </w:r>
    </w:p>
    <w:p w14:paraId="08258EE6" w14:textId="6ECF4805" w:rsidR="00D12AA9" w:rsidRPr="00AF6A63" w:rsidRDefault="00460220" w:rsidP="008A71CD">
      <w:pPr>
        <w:pStyle w:val="ListParagraph"/>
        <w:spacing w:line="240" w:lineRule="auto"/>
      </w:pPr>
      <w:sdt>
        <w:sdtPr>
          <w:rPr>
            <w:rFonts w:ascii="Segoe UI Symbol" w:hAnsi="Segoe UI Symbol" w:cs="Segoe UI Symbol"/>
          </w:rPr>
          <w:id w:val="356936756"/>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D12AA9" w:rsidRPr="00AF6A63">
        <w:t xml:space="preserve"> Yes (</w:t>
      </w:r>
      <w:r w:rsidR="00D12AA9" w:rsidRPr="00A00E3A">
        <w:rPr>
          <w:i/>
        </w:rPr>
        <w:t>Please elaborate</w:t>
      </w:r>
      <w:r w:rsidR="00314F60">
        <w:rPr>
          <w:i/>
        </w:rPr>
        <w:t>.</w:t>
      </w:r>
      <w:r w:rsidR="00D12AA9" w:rsidRPr="00AF6A63">
        <w:t xml:space="preserve">) </w:t>
      </w:r>
      <w:sdt>
        <w:sdtPr>
          <w:id w:val="-1434588507"/>
          <w:placeholder>
            <w:docPart w:val="4C4597DB137F4A20B0D64B9D734BDF2A"/>
          </w:placeholder>
          <w:showingPlcHdr/>
        </w:sdtPr>
        <w:sdtEndPr/>
        <w:sdtContent>
          <w:r w:rsidR="00D12AA9" w:rsidRPr="00A57A54">
            <w:rPr>
              <w:rStyle w:val="PlaceholderText"/>
            </w:rPr>
            <w:t>Click or tap here to enter text.</w:t>
          </w:r>
        </w:sdtContent>
      </w:sdt>
    </w:p>
    <w:p w14:paraId="23E7D15E" w14:textId="2A2E7BD9" w:rsidR="00D12AA9" w:rsidRPr="00AF6A63" w:rsidRDefault="00460220" w:rsidP="008A71CD">
      <w:pPr>
        <w:pStyle w:val="ListParagraph"/>
        <w:spacing w:line="240" w:lineRule="auto"/>
      </w:pPr>
      <w:sdt>
        <w:sdtPr>
          <w:rPr>
            <w:rFonts w:ascii="Segoe UI Symbol" w:hAnsi="Segoe UI Symbol" w:cs="Segoe UI Symbol"/>
          </w:rPr>
          <w:id w:val="1714073763"/>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D12AA9" w:rsidRPr="00AF6A63">
        <w:t xml:space="preserve"> No (</w:t>
      </w:r>
      <w:r w:rsidR="00D12AA9" w:rsidRPr="00A00E3A">
        <w:rPr>
          <w:i/>
        </w:rPr>
        <w:t>Why not?</w:t>
      </w:r>
      <w:r w:rsidR="00D12AA9" w:rsidRPr="00AF6A63">
        <w:t xml:space="preserve">) </w:t>
      </w:r>
      <w:sdt>
        <w:sdtPr>
          <w:id w:val="762029477"/>
          <w:placeholder>
            <w:docPart w:val="E872D0EBAD2846C7820184F046505BB8"/>
          </w:placeholder>
          <w:showingPlcHdr/>
        </w:sdtPr>
        <w:sdtEndPr/>
        <w:sdtContent>
          <w:r w:rsidR="00D12AA9" w:rsidRPr="00A57A54">
            <w:rPr>
              <w:rStyle w:val="PlaceholderText"/>
            </w:rPr>
            <w:t>Click or tap here to enter text.</w:t>
          </w:r>
        </w:sdtContent>
      </w:sdt>
    </w:p>
    <w:p w14:paraId="6ECD4E3C" w14:textId="6A133113" w:rsidR="00D12AA9" w:rsidRDefault="00D12AA9" w:rsidP="008A71CD">
      <w:pPr>
        <w:pStyle w:val="ListParagraph"/>
        <w:spacing w:line="240" w:lineRule="auto"/>
      </w:pPr>
    </w:p>
    <w:p w14:paraId="7D4E9AB6" w14:textId="69F12E5C" w:rsidR="00D12AA9" w:rsidRDefault="006B6971" w:rsidP="008A71CD">
      <w:pPr>
        <w:pStyle w:val="ListParagraph"/>
        <w:numPr>
          <w:ilvl w:val="0"/>
          <w:numId w:val="28"/>
        </w:numPr>
        <w:spacing w:line="240" w:lineRule="auto"/>
      </w:pPr>
      <w:r w:rsidRPr="006B6971">
        <w:t>Are there meaningful positive reinforcements and rewards in place to encourage people to comply with the terms and conditions of release?</w:t>
      </w:r>
    </w:p>
    <w:p w14:paraId="612DAFD3" w14:textId="00F67339" w:rsidR="006B6971" w:rsidRPr="00AF6A63" w:rsidRDefault="00460220" w:rsidP="008A71CD">
      <w:pPr>
        <w:pStyle w:val="ListParagraph"/>
        <w:spacing w:line="240" w:lineRule="auto"/>
      </w:pPr>
      <w:sdt>
        <w:sdtPr>
          <w:rPr>
            <w:rFonts w:ascii="Segoe UI Symbol" w:hAnsi="Segoe UI Symbol" w:cs="Segoe UI Symbol"/>
          </w:rPr>
          <w:id w:val="-239248288"/>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6B6971" w:rsidRPr="00AF6A63">
        <w:t xml:space="preserve"> Yes (</w:t>
      </w:r>
      <w:r w:rsidR="006B6971" w:rsidRPr="00A00E3A">
        <w:rPr>
          <w:i/>
        </w:rPr>
        <w:t>Please elaborate</w:t>
      </w:r>
      <w:r w:rsidR="00314F60">
        <w:rPr>
          <w:i/>
        </w:rPr>
        <w:t>.</w:t>
      </w:r>
      <w:r w:rsidR="006B6971" w:rsidRPr="00AF6A63">
        <w:t xml:space="preserve">) </w:t>
      </w:r>
      <w:sdt>
        <w:sdtPr>
          <w:id w:val="-1060013889"/>
          <w:placeholder>
            <w:docPart w:val="7ECC0D9156744E668313350CE769CABE"/>
          </w:placeholder>
          <w:showingPlcHdr/>
        </w:sdtPr>
        <w:sdtEndPr/>
        <w:sdtContent>
          <w:r w:rsidR="006B6971" w:rsidRPr="00A57A54">
            <w:rPr>
              <w:rStyle w:val="PlaceholderText"/>
            </w:rPr>
            <w:t>Click or tap here to enter text.</w:t>
          </w:r>
        </w:sdtContent>
      </w:sdt>
    </w:p>
    <w:p w14:paraId="30BF2AF6" w14:textId="16980BA6" w:rsidR="006B6971" w:rsidRPr="00AF6A63" w:rsidRDefault="00460220" w:rsidP="008A71CD">
      <w:pPr>
        <w:pStyle w:val="ListParagraph"/>
        <w:spacing w:line="240" w:lineRule="auto"/>
      </w:pPr>
      <w:sdt>
        <w:sdtPr>
          <w:rPr>
            <w:rFonts w:ascii="Segoe UI Symbol" w:hAnsi="Segoe UI Symbol" w:cs="Segoe UI Symbol"/>
          </w:rPr>
          <w:id w:val="-160564883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6B6971" w:rsidRPr="00AF6A63">
        <w:t xml:space="preserve"> No (</w:t>
      </w:r>
      <w:r w:rsidR="006B6971" w:rsidRPr="00A00E3A">
        <w:rPr>
          <w:i/>
        </w:rPr>
        <w:t>Why not?</w:t>
      </w:r>
      <w:r w:rsidR="006B6971" w:rsidRPr="00AF6A63">
        <w:t xml:space="preserve">) </w:t>
      </w:r>
      <w:sdt>
        <w:sdtPr>
          <w:id w:val="-2059088741"/>
          <w:placeholder>
            <w:docPart w:val="5A29BA84CD0F4F9CAEFDD8F5C431EA21"/>
          </w:placeholder>
          <w:showingPlcHdr/>
        </w:sdtPr>
        <w:sdtEndPr/>
        <w:sdtContent>
          <w:r w:rsidR="006B6971" w:rsidRPr="00A57A54">
            <w:rPr>
              <w:rStyle w:val="PlaceholderText"/>
            </w:rPr>
            <w:t>Click or tap here to enter text.</w:t>
          </w:r>
        </w:sdtContent>
      </w:sdt>
    </w:p>
    <w:p w14:paraId="648C7F53" w14:textId="77777777" w:rsidR="006B6971" w:rsidRDefault="006B6971" w:rsidP="008A71CD">
      <w:pPr>
        <w:pStyle w:val="ListParagraph"/>
        <w:spacing w:line="240" w:lineRule="auto"/>
      </w:pPr>
    </w:p>
    <w:p w14:paraId="2653A728" w14:textId="19AD4891" w:rsidR="00D12AA9" w:rsidRDefault="006B6971" w:rsidP="008A71CD">
      <w:pPr>
        <w:pStyle w:val="ListParagraph"/>
        <w:numPr>
          <w:ilvl w:val="0"/>
          <w:numId w:val="28"/>
        </w:numPr>
        <w:spacing w:line="240" w:lineRule="auto"/>
      </w:pPr>
      <w:r w:rsidRPr="006B6971">
        <w:t>Are community-based partners (such as behavioral health treatment providers or housing providers) notified when a revocation has occurred?</w:t>
      </w:r>
    </w:p>
    <w:p w14:paraId="63922B75" w14:textId="3358F8D9" w:rsidR="006B6971" w:rsidRPr="00AF6A63" w:rsidRDefault="00460220" w:rsidP="008A71CD">
      <w:pPr>
        <w:pStyle w:val="ListParagraph"/>
        <w:spacing w:line="240" w:lineRule="auto"/>
      </w:pPr>
      <w:sdt>
        <w:sdtPr>
          <w:rPr>
            <w:rFonts w:ascii="Segoe UI Symbol" w:hAnsi="Segoe UI Symbol" w:cs="Segoe UI Symbol"/>
          </w:rPr>
          <w:id w:val="-163863951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6B6971" w:rsidRPr="00AF6A63">
        <w:t xml:space="preserve"> Yes (</w:t>
      </w:r>
      <w:r w:rsidR="006B6971" w:rsidRPr="006B6971">
        <w:rPr>
          <w:i/>
        </w:rPr>
        <w:t>Are they are involved in the response to the revocation?</w:t>
      </w:r>
      <w:r w:rsidR="006B6971" w:rsidRPr="00AF6A63">
        <w:t xml:space="preserve">) </w:t>
      </w:r>
      <w:sdt>
        <w:sdtPr>
          <w:id w:val="-1370760141"/>
          <w:placeholder>
            <w:docPart w:val="12358B44DEB940A091E9BB0B2A70887A"/>
          </w:placeholder>
          <w:showingPlcHdr/>
        </w:sdtPr>
        <w:sdtEndPr/>
        <w:sdtContent>
          <w:r w:rsidR="006B6971" w:rsidRPr="00A57A54">
            <w:rPr>
              <w:rStyle w:val="PlaceholderText"/>
            </w:rPr>
            <w:t>Click or tap here to enter text.</w:t>
          </w:r>
        </w:sdtContent>
      </w:sdt>
    </w:p>
    <w:p w14:paraId="799A1DD0" w14:textId="6C080801" w:rsidR="006B6971" w:rsidRPr="00AF6A63" w:rsidRDefault="00460220" w:rsidP="008A71CD">
      <w:pPr>
        <w:pStyle w:val="ListParagraph"/>
        <w:spacing w:line="240" w:lineRule="auto"/>
      </w:pPr>
      <w:sdt>
        <w:sdtPr>
          <w:rPr>
            <w:rFonts w:ascii="Segoe UI Symbol" w:hAnsi="Segoe UI Symbol" w:cs="Segoe UI Symbol"/>
          </w:rPr>
          <w:id w:val="1657103638"/>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6B6971" w:rsidRPr="00AF6A63">
        <w:t xml:space="preserve"> No (</w:t>
      </w:r>
      <w:r w:rsidR="006B6971" w:rsidRPr="00A00E3A">
        <w:rPr>
          <w:i/>
        </w:rPr>
        <w:t>Why not?</w:t>
      </w:r>
      <w:r w:rsidR="006B6971" w:rsidRPr="00AF6A63">
        <w:t xml:space="preserve">) </w:t>
      </w:r>
      <w:sdt>
        <w:sdtPr>
          <w:id w:val="-287049286"/>
          <w:placeholder>
            <w:docPart w:val="452D42E4E6DF4130AE977AD855FB74A4"/>
          </w:placeholder>
          <w:showingPlcHdr/>
        </w:sdtPr>
        <w:sdtEndPr/>
        <w:sdtContent>
          <w:r w:rsidR="006B6971" w:rsidRPr="00A57A54">
            <w:rPr>
              <w:rStyle w:val="PlaceholderText"/>
            </w:rPr>
            <w:t>Click or tap here to enter text.</w:t>
          </w:r>
        </w:sdtContent>
      </w:sdt>
    </w:p>
    <w:p w14:paraId="27C5B327" w14:textId="5ABC3E69" w:rsidR="006B6971" w:rsidRDefault="006B6971" w:rsidP="008A71CD">
      <w:pPr>
        <w:spacing w:line="240" w:lineRule="auto"/>
        <w:ind w:left="360"/>
      </w:pPr>
    </w:p>
    <w:p w14:paraId="02B31ACA" w14:textId="6C4CA06A" w:rsidR="006B6971" w:rsidRDefault="00B11AD0" w:rsidP="008A71CD">
      <w:pPr>
        <w:pStyle w:val="ListParagraph"/>
        <w:numPr>
          <w:ilvl w:val="0"/>
          <w:numId w:val="28"/>
        </w:numPr>
        <w:spacing w:line="240" w:lineRule="auto"/>
      </w:pPr>
      <w:r w:rsidRPr="00B11AD0">
        <w:t>How are probation or parole resources focused on people who are assessed as higher risk?</w:t>
      </w:r>
    </w:p>
    <w:p w14:paraId="52B2FBBE" w14:textId="77BB7DD4" w:rsidR="00B11AD0" w:rsidRDefault="00460220" w:rsidP="008A71CD">
      <w:pPr>
        <w:pStyle w:val="ListParagraph"/>
        <w:spacing w:line="240" w:lineRule="auto"/>
      </w:pPr>
      <w:sdt>
        <w:sdtPr>
          <w:id w:val="1860231993"/>
          <w:placeholder>
            <w:docPart w:val="5C036AE7502847E1B837644980AA3D2B"/>
          </w:placeholder>
          <w:showingPlcHdr/>
        </w:sdtPr>
        <w:sdtEndPr/>
        <w:sdtContent>
          <w:r w:rsidR="00B11AD0" w:rsidRPr="00A57A54">
            <w:rPr>
              <w:rStyle w:val="PlaceholderText"/>
            </w:rPr>
            <w:t>Click or tap here to enter text.</w:t>
          </w:r>
        </w:sdtContent>
      </w:sdt>
    </w:p>
    <w:p w14:paraId="6ED72D04" w14:textId="5C1ED69B" w:rsidR="00B11AD0" w:rsidRDefault="00B11AD0" w:rsidP="008A71CD">
      <w:pPr>
        <w:pStyle w:val="ListParagraph"/>
        <w:spacing w:line="240" w:lineRule="auto"/>
      </w:pPr>
    </w:p>
    <w:p w14:paraId="261BD7EB" w14:textId="3FED5260" w:rsidR="00B11AD0" w:rsidRDefault="00B11AD0" w:rsidP="008A71CD">
      <w:pPr>
        <w:pStyle w:val="ListParagraph"/>
        <w:numPr>
          <w:ilvl w:val="0"/>
          <w:numId w:val="28"/>
        </w:numPr>
        <w:spacing w:line="240" w:lineRule="auto"/>
      </w:pPr>
      <w:r w:rsidRPr="00B11AD0">
        <w:t>Do supervision plans balance supervision and treatment needs?</w:t>
      </w:r>
    </w:p>
    <w:p w14:paraId="61B0FD71" w14:textId="0BC962E0" w:rsidR="00A95CA9" w:rsidRPr="00AF6A63" w:rsidRDefault="00460220" w:rsidP="008A71CD">
      <w:pPr>
        <w:pStyle w:val="ListParagraph"/>
        <w:spacing w:line="240" w:lineRule="auto"/>
      </w:pPr>
      <w:sdt>
        <w:sdtPr>
          <w:rPr>
            <w:rFonts w:ascii="Segoe UI Symbol" w:hAnsi="Segoe UI Symbol" w:cs="Segoe UI Symbol"/>
          </w:rPr>
          <w:id w:val="-1877843145"/>
          <w14:checkbox>
            <w14:checked w14:val="0"/>
            <w14:checkedState w14:val="2612" w14:font="MS Gothic"/>
            <w14:uncheckedState w14:val="2610" w14:font="MS Gothic"/>
          </w14:checkbox>
        </w:sdtPr>
        <w:sdtEndPr/>
        <w:sdtContent>
          <w:r w:rsidR="00314F60">
            <w:rPr>
              <w:rFonts w:ascii="MS Gothic" w:eastAsia="MS Gothic" w:hAnsi="MS Gothic" w:cs="Segoe UI Symbol" w:hint="eastAsia"/>
            </w:rPr>
            <w:t>☐</w:t>
          </w:r>
        </w:sdtContent>
      </w:sdt>
      <w:r w:rsidR="00A95CA9" w:rsidRPr="00AF6A63">
        <w:t xml:space="preserve"> Yes (</w:t>
      </w:r>
      <w:r w:rsidR="00A95CA9" w:rsidRPr="00A00E3A">
        <w:rPr>
          <w:i/>
        </w:rPr>
        <w:t>Please elaborate</w:t>
      </w:r>
      <w:r w:rsidR="00314F60">
        <w:rPr>
          <w:i/>
        </w:rPr>
        <w:t>.</w:t>
      </w:r>
      <w:r w:rsidR="00A95CA9" w:rsidRPr="00AF6A63">
        <w:t xml:space="preserve">) </w:t>
      </w:r>
      <w:sdt>
        <w:sdtPr>
          <w:id w:val="-1554925367"/>
          <w:placeholder>
            <w:docPart w:val="F760379D657B417AA969095335F3D3C2"/>
          </w:placeholder>
          <w:showingPlcHdr/>
        </w:sdtPr>
        <w:sdtEndPr/>
        <w:sdtContent>
          <w:r w:rsidR="00A95CA9" w:rsidRPr="00A57A54">
            <w:rPr>
              <w:rStyle w:val="PlaceholderText"/>
            </w:rPr>
            <w:t>Click or tap here to enter text.</w:t>
          </w:r>
        </w:sdtContent>
      </w:sdt>
    </w:p>
    <w:p w14:paraId="5DF7C645" w14:textId="5501B8A9" w:rsidR="00A95CA9" w:rsidRPr="00AF6A63" w:rsidRDefault="00460220" w:rsidP="008A71CD">
      <w:pPr>
        <w:pStyle w:val="ListParagraph"/>
        <w:spacing w:line="240" w:lineRule="auto"/>
      </w:pPr>
      <w:sdt>
        <w:sdtPr>
          <w:rPr>
            <w:rFonts w:ascii="Segoe UI Symbol" w:hAnsi="Segoe UI Symbol" w:cs="Segoe UI Symbol"/>
          </w:rPr>
          <w:id w:val="465639795"/>
          <w14:checkbox>
            <w14:checked w14:val="0"/>
            <w14:checkedState w14:val="2612" w14:font="MS Gothic"/>
            <w14:uncheckedState w14:val="2610" w14:font="MS Gothic"/>
          </w14:checkbox>
        </w:sdtPr>
        <w:sdtEndPr/>
        <w:sdtContent>
          <w:r w:rsidR="00314F60">
            <w:rPr>
              <w:rFonts w:ascii="MS Gothic" w:eastAsia="MS Gothic" w:hAnsi="MS Gothic" w:cs="Segoe UI Symbol" w:hint="eastAsia"/>
            </w:rPr>
            <w:t>☐</w:t>
          </w:r>
        </w:sdtContent>
      </w:sdt>
      <w:r w:rsidR="00A95CA9" w:rsidRPr="00AF6A63">
        <w:t xml:space="preserve"> No (</w:t>
      </w:r>
      <w:r w:rsidR="00A95CA9" w:rsidRPr="00A00E3A">
        <w:rPr>
          <w:i/>
        </w:rPr>
        <w:t>Why not?</w:t>
      </w:r>
      <w:r w:rsidR="00A95CA9" w:rsidRPr="00AF6A63">
        <w:t xml:space="preserve">) </w:t>
      </w:r>
      <w:sdt>
        <w:sdtPr>
          <w:id w:val="1299953454"/>
          <w:placeholder>
            <w:docPart w:val="D07D2FE438DA476182EA4BD356E01937"/>
          </w:placeholder>
          <w:showingPlcHdr/>
        </w:sdtPr>
        <w:sdtEndPr/>
        <w:sdtContent>
          <w:r w:rsidR="00A95CA9" w:rsidRPr="00A57A54">
            <w:rPr>
              <w:rStyle w:val="PlaceholderText"/>
            </w:rPr>
            <w:t>Click or tap here to enter text.</w:t>
          </w:r>
        </w:sdtContent>
      </w:sdt>
    </w:p>
    <w:p w14:paraId="0E7E0BD0" w14:textId="77777777" w:rsidR="00B11AD0" w:rsidRPr="00A37C4D" w:rsidRDefault="00B11AD0" w:rsidP="008A71CD">
      <w:pPr>
        <w:pStyle w:val="ListParagraph"/>
        <w:spacing w:line="240" w:lineRule="auto"/>
      </w:pPr>
    </w:p>
    <w:p w14:paraId="6DE3F3F9" w14:textId="2F548287" w:rsidR="00374F4F" w:rsidRPr="00BA25A6" w:rsidRDefault="00BA25A6" w:rsidP="008A71CD">
      <w:pPr>
        <w:pStyle w:val="ListParagraph"/>
        <w:numPr>
          <w:ilvl w:val="0"/>
          <w:numId w:val="28"/>
        </w:numPr>
        <w:spacing w:line="240" w:lineRule="auto"/>
      </w:pPr>
      <w:r w:rsidRPr="00BA25A6">
        <w:t>Do program participants take part in the development of supervision plans?</w:t>
      </w:r>
    </w:p>
    <w:p w14:paraId="36319287" w14:textId="6D00A1F6" w:rsidR="00BA25A6" w:rsidRPr="00AF6A63" w:rsidRDefault="00460220" w:rsidP="008A71CD">
      <w:pPr>
        <w:pStyle w:val="ListParagraph"/>
        <w:spacing w:line="240" w:lineRule="auto"/>
      </w:pPr>
      <w:sdt>
        <w:sdtPr>
          <w:rPr>
            <w:rFonts w:ascii="Segoe UI Symbol" w:hAnsi="Segoe UI Symbol" w:cs="Segoe UI Symbol"/>
          </w:rPr>
          <w:id w:val="-189996695"/>
          <w14:checkbox>
            <w14:checked w14:val="0"/>
            <w14:checkedState w14:val="2612" w14:font="MS Gothic"/>
            <w14:uncheckedState w14:val="2610" w14:font="MS Gothic"/>
          </w14:checkbox>
        </w:sdtPr>
        <w:sdtEndPr/>
        <w:sdtContent>
          <w:r w:rsidR="00314F60">
            <w:rPr>
              <w:rFonts w:ascii="MS Gothic" w:eastAsia="MS Gothic" w:hAnsi="MS Gothic" w:cs="Segoe UI Symbol" w:hint="eastAsia"/>
            </w:rPr>
            <w:t>☐</w:t>
          </w:r>
        </w:sdtContent>
      </w:sdt>
      <w:r w:rsidR="00BA25A6" w:rsidRPr="00AF6A63">
        <w:t xml:space="preserve"> Yes (</w:t>
      </w:r>
      <w:r w:rsidR="00BA25A6" w:rsidRPr="00A00E3A">
        <w:rPr>
          <w:i/>
        </w:rPr>
        <w:t>Please elaborate</w:t>
      </w:r>
      <w:r w:rsidR="00314F60">
        <w:rPr>
          <w:i/>
        </w:rPr>
        <w:t>.</w:t>
      </w:r>
      <w:r w:rsidR="00BA25A6" w:rsidRPr="00AF6A63">
        <w:t xml:space="preserve">) </w:t>
      </w:r>
      <w:sdt>
        <w:sdtPr>
          <w:id w:val="-519695199"/>
          <w:placeholder>
            <w:docPart w:val="65D61EF2E59E4ED9AA87CF8FD6C9799E"/>
          </w:placeholder>
          <w:showingPlcHdr/>
        </w:sdtPr>
        <w:sdtEndPr/>
        <w:sdtContent>
          <w:r w:rsidR="00BA25A6" w:rsidRPr="00A57A54">
            <w:rPr>
              <w:rStyle w:val="PlaceholderText"/>
            </w:rPr>
            <w:t>Click or tap here to enter text.</w:t>
          </w:r>
        </w:sdtContent>
      </w:sdt>
    </w:p>
    <w:p w14:paraId="26CF1944" w14:textId="01CD2DAA" w:rsidR="00BA25A6" w:rsidRPr="00AF6A63" w:rsidRDefault="00460220" w:rsidP="008A71CD">
      <w:pPr>
        <w:pStyle w:val="ListParagraph"/>
        <w:spacing w:line="240" w:lineRule="auto"/>
      </w:pPr>
      <w:sdt>
        <w:sdtPr>
          <w:rPr>
            <w:rFonts w:ascii="Segoe UI Symbol" w:hAnsi="Segoe UI Symbol" w:cs="Segoe UI Symbol"/>
          </w:rPr>
          <w:id w:val="-360284070"/>
          <w14:checkbox>
            <w14:checked w14:val="0"/>
            <w14:checkedState w14:val="2612" w14:font="MS Gothic"/>
            <w14:uncheckedState w14:val="2610" w14:font="MS Gothic"/>
          </w14:checkbox>
        </w:sdtPr>
        <w:sdtEndPr/>
        <w:sdtContent>
          <w:r w:rsidR="00314F60">
            <w:rPr>
              <w:rFonts w:ascii="MS Gothic" w:eastAsia="MS Gothic" w:hAnsi="MS Gothic" w:cs="Segoe UI Symbol" w:hint="eastAsia"/>
            </w:rPr>
            <w:t>☐</w:t>
          </w:r>
        </w:sdtContent>
      </w:sdt>
      <w:r w:rsidR="00BA25A6" w:rsidRPr="00AF6A63">
        <w:t xml:space="preserve"> No (</w:t>
      </w:r>
      <w:r w:rsidR="00BA25A6" w:rsidRPr="00A00E3A">
        <w:rPr>
          <w:i/>
        </w:rPr>
        <w:t>Why not?</w:t>
      </w:r>
      <w:r w:rsidR="00BA25A6" w:rsidRPr="00AF6A63">
        <w:t xml:space="preserve">) </w:t>
      </w:r>
      <w:sdt>
        <w:sdtPr>
          <w:id w:val="-1602259028"/>
          <w:placeholder>
            <w:docPart w:val="E429C7E26F71438E90FC9609B8700470"/>
          </w:placeholder>
          <w:showingPlcHdr/>
        </w:sdtPr>
        <w:sdtEndPr/>
        <w:sdtContent>
          <w:r w:rsidR="00BA25A6" w:rsidRPr="00A57A54">
            <w:rPr>
              <w:rStyle w:val="PlaceholderText"/>
            </w:rPr>
            <w:t>Click or tap here to enter text.</w:t>
          </w:r>
        </w:sdtContent>
      </w:sdt>
    </w:p>
    <w:p w14:paraId="7F7A9875" w14:textId="7D2D4823" w:rsidR="00383409" w:rsidRDefault="00383409" w:rsidP="008A71CD">
      <w:pPr>
        <w:spacing w:line="240" w:lineRule="auto"/>
        <w:rPr>
          <w:b/>
        </w:rPr>
      </w:pPr>
      <w:r>
        <w:rPr>
          <w:b/>
        </w:rPr>
        <w:br w:type="page"/>
      </w:r>
    </w:p>
    <w:p w14:paraId="4D3556CF" w14:textId="77777777" w:rsidR="00BA25A6" w:rsidRDefault="00BA25A6" w:rsidP="008A71CD">
      <w:pPr>
        <w:spacing w:line="240" w:lineRule="auto"/>
        <w:rPr>
          <w:b/>
        </w:rPr>
      </w:pPr>
    </w:p>
    <w:p w14:paraId="517684D8" w14:textId="1ED7751E" w:rsidR="00BA25A6" w:rsidRDefault="00BA25A6" w:rsidP="008A71CD">
      <w:pPr>
        <w:pStyle w:val="ListParagraph"/>
        <w:numPr>
          <w:ilvl w:val="0"/>
          <w:numId w:val="28"/>
        </w:numPr>
        <w:spacing w:line="240" w:lineRule="auto"/>
      </w:pPr>
      <w:r w:rsidRPr="00BA25A6">
        <w:t>Are participants supervised in their own communities?</w:t>
      </w:r>
    </w:p>
    <w:p w14:paraId="018BA741" w14:textId="638A1034" w:rsidR="00BA25A6" w:rsidRPr="00AF6A63" w:rsidRDefault="00460220" w:rsidP="008A71CD">
      <w:pPr>
        <w:pStyle w:val="ListParagraph"/>
        <w:spacing w:line="240" w:lineRule="auto"/>
      </w:pPr>
      <w:sdt>
        <w:sdtPr>
          <w:rPr>
            <w:rFonts w:ascii="Segoe UI Symbol" w:hAnsi="Segoe UI Symbol" w:cs="Segoe UI Symbol"/>
          </w:rPr>
          <w:id w:val="477734576"/>
          <w14:checkbox>
            <w14:checked w14:val="0"/>
            <w14:checkedState w14:val="2612" w14:font="MS Gothic"/>
            <w14:uncheckedState w14:val="2610" w14:font="MS Gothic"/>
          </w14:checkbox>
        </w:sdtPr>
        <w:sdtEndPr/>
        <w:sdtContent>
          <w:r w:rsidR="00314F60">
            <w:rPr>
              <w:rFonts w:ascii="MS Gothic" w:eastAsia="MS Gothic" w:hAnsi="MS Gothic" w:cs="Segoe UI Symbol" w:hint="eastAsia"/>
            </w:rPr>
            <w:t>☐</w:t>
          </w:r>
        </w:sdtContent>
      </w:sdt>
      <w:r w:rsidR="00BA25A6" w:rsidRPr="00AF6A63">
        <w:t xml:space="preserve"> Yes (</w:t>
      </w:r>
      <w:r w:rsidR="00BA25A6" w:rsidRPr="00A00E3A">
        <w:rPr>
          <w:i/>
        </w:rPr>
        <w:t>Please elaborate</w:t>
      </w:r>
      <w:r w:rsidR="00314F60">
        <w:rPr>
          <w:i/>
        </w:rPr>
        <w:t>.</w:t>
      </w:r>
      <w:r w:rsidR="00BA25A6" w:rsidRPr="00AF6A63">
        <w:t xml:space="preserve">) </w:t>
      </w:r>
      <w:sdt>
        <w:sdtPr>
          <w:id w:val="1804260400"/>
          <w:placeholder>
            <w:docPart w:val="C3FE480173284803A252EA9639DEEF2D"/>
          </w:placeholder>
          <w:showingPlcHdr/>
        </w:sdtPr>
        <w:sdtEndPr/>
        <w:sdtContent>
          <w:r w:rsidR="00BA25A6" w:rsidRPr="00A57A54">
            <w:rPr>
              <w:rStyle w:val="PlaceholderText"/>
            </w:rPr>
            <w:t>Click or tap here to enter text.</w:t>
          </w:r>
        </w:sdtContent>
      </w:sdt>
    </w:p>
    <w:p w14:paraId="659C2168" w14:textId="2569D68F" w:rsidR="00BA25A6" w:rsidRPr="00AF6A63" w:rsidRDefault="00460220" w:rsidP="008A71CD">
      <w:pPr>
        <w:pStyle w:val="ListParagraph"/>
        <w:spacing w:line="240" w:lineRule="auto"/>
      </w:pPr>
      <w:sdt>
        <w:sdtPr>
          <w:rPr>
            <w:rFonts w:ascii="Segoe UI Symbol" w:hAnsi="Segoe UI Symbol" w:cs="Segoe UI Symbol"/>
          </w:rPr>
          <w:id w:val="-745264364"/>
          <w14:checkbox>
            <w14:checked w14:val="0"/>
            <w14:checkedState w14:val="2612" w14:font="MS Gothic"/>
            <w14:uncheckedState w14:val="2610" w14:font="MS Gothic"/>
          </w14:checkbox>
        </w:sdtPr>
        <w:sdtEndPr/>
        <w:sdtContent>
          <w:r w:rsidR="00314F60">
            <w:rPr>
              <w:rFonts w:ascii="MS Gothic" w:eastAsia="MS Gothic" w:hAnsi="MS Gothic" w:cs="Segoe UI Symbol" w:hint="eastAsia"/>
            </w:rPr>
            <w:t>☐</w:t>
          </w:r>
        </w:sdtContent>
      </w:sdt>
      <w:r w:rsidR="00BA25A6" w:rsidRPr="00AF6A63">
        <w:t xml:space="preserve"> No (</w:t>
      </w:r>
      <w:r w:rsidR="00BA25A6" w:rsidRPr="00A00E3A">
        <w:rPr>
          <w:i/>
        </w:rPr>
        <w:t>Why not?</w:t>
      </w:r>
      <w:r w:rsidR="00BA25A6" w:rsidRPr="00AF6A63">
        <w:t xml:space="preserve">) </w:t>
      </w:r>
      <w:sdt>
        <w:sdtPr>
          <w:id w:val="-1761756952"/>
          <w:placeholder>
            <w:docPart w:val="BCA0F528F03E44CDA0C3CA4AF368F6B4"/>
          </w:placeholder>
          <w:showingPlcHdr/>
        </w:sdtPr>
        <w:sdtEndPr/>
        <w:sdtContent>
          <w:r w:rsidR="00BA25A6" w:rsidRPr="00A57A54">
            <w:rPr>
              <w:rStyle w:val="PlaceholderText"/>
            </w:rPr>
            <w:t>Click or tap here to enter text.</w:t>
          </w:r>
        </w:sdtContent>
      </w:sdt>
    </w:p>
    <w:p w14:paraId="439F301D" w14:textId="77777777" w:rsidR="00712B42" w:rsidRDefault="00712B42" w:rsidP="008A71CD">
      <w:pPr>
        <w:spacing w:line="240" w:lineRule="auto"/>
        <w:rPr>
          <w:b/>
        </w:rPr>
      </w:pPr>
    </w:p>
    <w:p w14:paraId="360CEAD1" w14:textId="472C83CE" w:rsidR="00980B72" w:rsidRDefault="00533C8F" w:rsidP="008A71CD">
      <w:pPr>
        <w:spacing w:line="240" w:lineRule="auto"/>
      </w:pPr>
      <w:r>
        <w:rPr>
          <w:b/>
        </w:rPr>
        <w:t xml:space="preserve">Exercise </w:t>
      </w:r>
      <w:r w:rsidR="00AF6A63">
        <w:rPr>
          <w:b/>
        </w:rPr>
        <w:t>7</w:t>
      </w:r>
      <w:r w:rsidR="00980B72">
        <w:rPr>
          <w:b/>
        </w:rPr>
        <w:t>: Health Care Coverage Enrollment Strategies</w:t>
      </w:r>
    </w:p>
    <w:p w14:paraId="6E891D72" w14:textId="77777777" w:rsidR="008D0889" w:rsidRDefault="008D0889" w:rsidP="008A71CD">
      <w:pPr>
        <w:pStyle w:val="ListParagraph"/>
        <w:spacing w:line="240" w:lineRule="auto"/>
      </w:pPr>
    </w:p>
    <w:p w14:paraId="5C3AF61A" w14:textId="7DB6ABE9" w:rsidR="00257E49" w:rsidRDefault="008C4049" w:rsidP="008A71CD">
      <w:pPr>
        <w:pStyle w:val="ListParagraph"/>
        <w:numPr>
          <w:ilvl w:val="0"/>
          <w:numId w:val="8"/>
        </w:numPr>
        <w:spacing w:line="240" w:lineRule="auto"/>
      </w:pPr>
      <w:r w:rsidRPr="008C4049">
        <w:t>Do you enroll people in health care coverage, including Medicaid?</w:t>
      </w:r>
    </w:p>
    <w:p w14:paraId="5D0027B3" w14:textId="150443E7" w:rsidR="00257E49" w:rsidRDefault="00460220" w:rsidP="008A71CD">
      <w:pPr>
        <w:pStyle w:val="ListParagraph"/>
        <w:spacing w:line="240" w:lineRule="auto"/>
      </w:pPr>
      <w:sdt>
        <w:sdtPr>
          <w:id w:val="1591121249"/>
          <w14:checkbox>
            <w14:checked w14:val="0"/>
            <w14:checkedState w14:val="2612" w14:font="MS Gothic"/>
            <w14:uncheckedState w14:val="2610" w14:font="MS Gothic"/>
          </w14:checkbox>
        </w:sdtPr>
        <w:sdtEndPr/>
        <w:sdtContent>
          <w:r w:rsidR="00314F60">
            <w:rPr>
              <w:rFonts w:ascii="MS Gothic" w:eastAsia="MS Gothic" w:hAnsi="MS Gothic" w:hint="eastAsia"/>
            </w:rPr>
            <w:t>☐</w:t>
          </w:r>
        </w:sdtContent>
      </w:sdt>
      <w:r w:rsidR="00291A73">
        <w:t xml:space="preserve"> </w:t>
      </w:r>
      <w:r w:rsidR="003B6234">
        <w:t xml:space="preserve">Yes </w:t>
      </w:r>
      <w:r w:rsidR="008C4049" w:rsidRPr="008C4049">
        <w:rPr>
          <w:i/>
        </w:rPr>
        <w:t>(Please describe the enrollment process</w:t>
      </w:r>
      <w:r w:rsidR="00004D12">
        <w:rPr>
          <w:i/>
        </w:rPr>
        <w:t>.</w:t>
      </w:r>
      <w:r w:rsidR="003B6234">
        <w:rPr>
          <w:i/>
        </w:rPr>
        <w:t xml:space="preserve">) </w:t>
      </w:r>
      <w:sdt>
        <w:sdtPr>
          <w:id w:val="571927047"/>
          <w:placeholder>
            <w:docPart w:val="98ED106862D541418424F09DC4DCD548"/>
          </w:placeholder>
          <w:showingPlcHdr/>
        </w:sdtPr>
        <w:sdtEndPr/>
        <w:sdtContent>
          <w:r w:rsidR="00F93A50" w:rsidRPr="00A57A54">
            <w:rPr>
              <w:rStyle w:val="PlaceholderText"/>
            </w:rPr>
            <w:t>Click or tap here to enter text.</w:t>
          </w:r>
        </w:sdtContent>
      </w:sdt>
    </w:p>
    <w:p w14:paraId="69FFD936" w14:textId="4363465D" w:rsidR="00257E49" w:rsidRPr="008C4049" w:rsidRDefault="00460220" w:rsidP="008A71CD">
      <w:pPr>
        <w:pStyle w:val="ListParagraph"/>
        <w:spacing w:line="240" w:lineRule="auto"/>
      </w:pPr>
      <w:sdt>
        <w:sdtPr>
          <w:id w:val="552670714"/>
          <w14:checkbox>
            <w14:checked w14:val="0"/>
            <w14:checkedState w14:val="2612" w14:font="MS Gothic"/>
            <w14:uncheckedState w14:val="2610" w14:font="MS Gothic"/>
          </w14:checkbox>
        </w:sdtPr>
        <w:sdtEndPr/>
        <w:sdtContent>
          <w:r w:rsidR="00CA3AAF">
            <w:rPr>
              <w:rFonts w:ascii="MS Gothic" w:eastAsia="MS Gothic" w:hAnsi="MS Gothic" w:hint="eastAsia"/>
            </w:rPr>
            <w:t>☐</w:t>
          </w:r>
        </w:sdtContent>
      </w:sdt>
      <w:r w:rsidR="00291A73">
        <w:t xml:space="preserve"> </w:t>
      </w:r>
      <w:r w:rsidR="003B6234">
        <w:t>No</w:t>
      </w:r>
      <w:r w:rsidR="008C4049">
        <w:t xml:space="preserve"> </w:t>
      </w:r>
      <w:r w:rsidR="008C4049" w:rsidRPr="008C4049">
        <w:rPr>
          <w:i/>
        </w:rPr>
        <w:t>(</w:t>
      </w:r>
      <w:r w:rsidR="008C4049">
        <w:rPr>
          <w:i/>
        </w:rPr>
        <w:t>Why not?)</w:t>
      </w:r>
      <w:r w:rsidR="008C4049">
        <w:t xml:space="preserve"> </w:t>
      </w:r>
      <w:sdt>
        <w:sdtPr>
          <w:id w:val="211082025"/>
          <w:placeholder>
            <w:docPart w:val="F584B534E7BE480788594E959ACABBA3"/>
          </w:placeholder>
          <w:showingPlcHdr/>
        </w:sdtPr>
        <w:sdtEndPr/>
        <w:sdtContent>
          <w:r w:rsidR="008C4049" w:rsidRPr="00A57A54">
            <w:rPr>
              <w:rStyle w:val="PlaceholderText"/>
            </w:rPr>
            <w:t>Click or tap here to enter text.</w:t>
          </w:r>
        </w:sdtContent>
      </w:sdt>
    </w:p>
    <w:p w14:paraId="173CEEFF" w14:textId="77777777" w:rsidR="00257E49" w:rsidRDefault="00257E49" w:rsidP="008A71CD">
      <w:pPr>
        <w:spacing w:line="240" w:lineRule="auto"/>
      </w:pPr>
    </w:p>
    <w:p w14:paraId="58298696" w14:textId="5C445708" w:rsidR="00F93A50" w:rsidRDefault="008C4049" w:rsidP="008A71CD">
      <w:pPr>
        <w:pStyle w:val="ListParagraph"/>
        <w:numPr>
          <w:ilvl w:val="0"/>
          <w:numId w:val="19"/>
        </w:numPr>
        <w:spacing w:line="240" w:lineRule="auto"/>
      </w:pPr>
      <w:r w:rsidRPr="008C4049">
        <w:t>Do you enroll people in Supplemental Security Income (SSI) or Social Security Disability Insurance (SSDI)?</w:t>
      </w:r>
    </w:p>
    <w:p w14:paraId="59DB69EA" w14:textId="7E48D88E" w:rsidR="008C4049" w:rsidRDefault="00460220" w:rsidP="008A71CD">
      <w:pPr>
        <w:spacing w:line="240" w:lineRule="auto"/>
        <w:ind w:left="720"/>
      </w:pPr>
      <w:sdt>
        <w:sdtPr>
          <w:rPr>
            <w:rFonts w:ascii="Segoe UI Symbol" w:hAnsi="Segoe UI Symbol" w:cs="Segoe UI Symbol"/>
          </w:rPr>
          <w:id w:val="107370818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8C4049">
        <w:t xml:space="preserve"> Yes </w:t>
      </w:r>
      <w:r w:rsidR="008C4049" w:rsidRPr="008A71CD">
        <w:rPr>
          <w:i/>
        </w:rPr>
        <w:t>(Please describe the enrollment process</w:t>
      </w:r>
      <w:r w:rsidR="00004D12" w:rsidRPr="008A71CD">
        <w:rPr>
          <w:i/>
        </w:rPr>
        <w:t>.</w:t>
      </w:r>
      <w:r w:rsidR="008C4049" w:rsidRPr="008A71CD">
        <w:rPr>
          <w:i/>
        </w:rPr>
        <w:t>)</w:t>
      </w:r>
      <w:r w:rsidR="008C4049">
        <w:t xml:space="preserve"> </w:t>
      </w:r>
      <w:sdt>
        <w:sdtPr>
          <w:id w:val="553352288"/>
          <w:placeholder>
            <w:docPart w:val="34A8FE5147DE460CADF6C4F6655924C9"/>
          </w:placeholder>
          <w:showingPlcHdr/>
        </w:sdtPr>
        <w:sdtEndPr/>
        <w:sdtContent>
          <w:r w:rsidR="008C4049" w:rsidRPr="00A57A54">
            <w:rPr>
              <w:rStyle w:val="PlaceholderText"/>
            </w:rPr>
            <w:t>Click or tap here to enter text.</w:t>
          </w:r>
        </w:sdtContent>
      </w:sdt>
    </w:p>
    <w:p w14:paraId="4C1D0195" w14:textId="59E230B0" w:rsidR="00257E49" w:rsidRDefault="00460220" w:rsidP="008A71CD">
      <w:pPr>
        <w:spacing w:line="240" w:lineRule="auto"/>
        <w:ind w:left="720"/>
      </w:pPr>
      <w:sdt>
        <w:sdtPr>
          <w:rPr>
            <w:rFonts w:ascii="Segoe UI Symbol" w:hAnsi="Segoe UI Symbol" w:cs="Segoe UI Symbol"/>
          </w:rPr>
          <w:id w:val="-508762590"/>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8C4049">
        <w:t xml:space="preserve"> No </w:t>
      </w:r>
      <w:r w:rsidR="008C4049" w:rsidRPr="008A71CD">
        <w:rPr>
          <w:i/>
        </w:rPr>
        <w:t>(Why not?)</w:t>
      </w:r>
      <w:r w:rsidR="008C4049">
        <w:t xml:space="preserve"> </w:t>
      </w:r>
      <w:sdt>
        <w:sdtPr>
          <w:id w:val="1731420630"/>
          <w:placeholder>
            <w:docPart w:val="BD796C8CB0D14097A76BD65D71D0AB25"/>
          </w:placeholder>
          <w:showingPlcHdr/>
        </w:sdtPr>
        <w:sdtEndPr/>
        <w:sdtContent>
          <w:r w:rsidR="008C4049" w:rsidRPr="00A57A54">
            <w:rPr>
              <w:rStyle w:val="PlaceholderText"/>
            </w:rPr>
            <w:t>Click or tap here to enter text.</w:t>
          </w:r>
        </w:sdtContent>
      </w:sdt>
    </w:p>
    <w:p w14:paraId="57B50358" w14:textId="77777777" w:rsidR="008C4049" w:rsidRDefault="008C4049" w:rsidP="008A71CD">
      <w:pPr>
        <w:spacing w:line="240" w:lineRule="auto"/>
      </w:pPr>
    </w:p>
    <w:p w14:paraId="1ACAFF68" w14:textId="6FF41BB0" w:rsidR="00257E49" w:rsidRDefault="00DD3186" w:rsidP="008A71CD">
      <w:pPr>
        <w:pStyle w:val="ListParagraph"/>
        <w:numPr>
          <w:ilvl w:val="0"/>
          <w:numId w:val="19"/>
        </w:numPr>
        <w:spacing w:line="240" w:lineRule="auto"/>
      </w:pPr>
      <w:r w:rsidRPr="00DD3186">
        <w:t>Do you identify program participants who are veterans and connect them to Veterans Affairs (VA) health care and other benefits and resources (e.g., Veterans Justice Outreach, Health Care for Reentry Veterans, and Veterans Reentry Search Service)?</w:t>
      </w:r>
    </w:p>
    <w:p w14:paraId="02DA025B" w14:textId="52820C4D" w:rsidR="00DD3186" w:rsidRDefault="00460220" w:rsidP="008A71CD">
      <w:pPr>
        <w:spacing w:line="240" w:lineRule="auto"/>
        <w:ind w:left="720"/>
      </w:pPr>
      <w:sdt>
        <w:sdtPr>
          <w:rPr>
            <w:rFonts w:ascii="Segoe UI Symbol" w:hAnsi="Segoe UI Symbol" w:cs="Segoe UI Symbol"/>
          </w:rPr>
          <w:id w:val="-621070212"/>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DD3186">
        <w:t xml:space="preserve"> Yes </w:t>
      </w:r>
      <w:r w:rsidR="00DD3186" w:rsidRPr="008A71CD">
        <w:rPr>
          <w:i/>
        </w:rPr>
        <w:t>(Please describe how</w:t>
      </w:r>
      <w:r w:rsidR="00004D12">
        <w:rPr>
          <w:i/>
        </w:rPr>
        <w:t>.</w:t>
      </w:r>
      <w:r w:rsidR="00DD3186" w:rsidRPr="008A71CD">
        <w:rPr>
          <w:i/>
        </w:rPr>
        <w:t>)</w:t>
      </w:r>
      <w:r w:rsidR="00DD3186">
        <w:t xml:space="preserve"> </w:t>
      </w:r>
      <w:sdt>
        <w:sdtPr>
          <w:id w:val="1927067843"/>
          <w:placeholder>
            <w:docPart w:val="D48B6158990F4E42AF00AE909DC1D66C"/>
          </w:placeholder>
          <w:showingPlcHdr/>
        </w:sdtPr>
        <w:sdtEndPr/>
        <w:sdtContent>
          <w:r w:rsidR="00DD3186" w:rsidRPr="00A57A54">
            <w:rPr>
              <w:rStyle w:val="PlaceholderText"/>
            </w:rPr>
            <w:t>Click or tap here to enter text.</w:t>
          </w:r>
        </w:sdtContent>
      </w:sdt>
    </w:p>
    <w:p w14:paraId="3EAF4EDE" w14:textId="7056129D" w:rsidR="00D95E85" w:rsidRDefault="00460220" w:rsidP="008A71CD">
      <w:pPr>
        <w:spacing w:line="240" w:lineRule="auto"/>
        <w:ind w:left="720"/>
      </w:pPr>
      <w:sdt>
        <w:sdtPr>
          <w:rPr>
            <w:rFonts w:ascii="Segoe UI Symbol" w:hAnsi="Segoe UI Symbol" w:cs="Segoe UI Symbol"/>
          </w:rPr>
          <w:id w:val="-27471123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DD3186">
        <w:t xml:space="preserve"> No </w:t>
      </w:r>
      <w:r w:rsidR="00DD3186" w:rsidRPr="008A71CD">
        <w:rPr>
          <w:i/>
        </w:rPr>
        <w:t>(Why not?)</w:t>
      </w:r>
      <w:r w:rsidR="00DD3186">
        <w:t xml:space="preserve"> </w:t>
      </w:r>
      <w:sdt>
        <w:sdtPr>
          <w:id w:val="-769847119"/>
          <w:placeholder>
            <w:docPart w:val="F773EEF5D6A74F1CB83824F2483BB428"/>
          </w:placeholder>
          <w:showingPlcHdr/>
        </w:sdtPr>
        <w:sdtEndPr/>
        <w:sdtContent>
          <w:r w:rsidR="00DD3186" w:rsidRPr="00A57A54">
            <w:rPr>
              <w:rStyle w:val="PlaceholderText"/>
            </w:rPr>
            <w:t>Click or tap here to enter text.</w:t>
          </w:r>
        </w:sdtContent>
      </w:sdt>
    </w:p>
    <w:p w14:paraId="27C2C5C7" w14:textId="77777777" w:rsidR="00D95E85" w:rsidRDefault="00D95E85" w:rsidP="008A71CD">
      <w:pPr>
        <w:spacing w:line="240" w:lineRule="auto"/>
      </w:pPr>
    </w:p>
    <w:p w14:paraId="31614CB3" w14:textId="75D9B0CC" w:rsidR="00533C8F" w:rsidRDefault="00533C8F" w:rsidP="008A71CD">
      <w:pPr>
        <w:spacing w:line="240" w:lineRule="auto"/>
        <w:rPr>
          <w:b/>
        </w:rPr>
      </w:pPr>
      <w:r>
        <w:rPr>
          <w:b/>
        </w:rPr>
        <w:t xml:space="preserve">Exercise </w:t>
      </w:r>
      <w:r w:rsidR="00AF6A63">
        <w:rPr>
          <w:b/>
        </w:rPr>
        <w:t>8</w:t>
      </w:r>
      <w:r>
        <w:rPr>
          <w:b/>
        </w:rPr>
        <w:t>: Housing</w:t>
      </w:r>
    </w:p>
    <w:p w14:paraId="6A5E8B5A" w14:textId="4814E831" w:rsidR="00533C8F" w:rsidRDefault="00533C8F" w:rsidP="008A71CD">
      <w:pPr>
        <w:spacing w:line="240" w:lineRule="auto"/>
        <w:rPr>
          <w:b/>
        </w:rPr>
      </w:pPr>
    </w:p>
    <w:p w14:paraId="651C7A3D" w14:textId="7E21699C" w:rsidR="00533C8F" w:rsidRDefault="00533C8F" w:rsidP="008A71CD">
      <w:pPr>
        <w:pStyle w:val="ListParagraph"/>
        <w:numPr>
          <w:ilvl w:val="0"/>
          <w:numId w:val="25"/>
        </w:numPr>
        <w:spacing w:line="240" w:lineRule="auto"/>
        <w:ind w:left="360"/>
      </w:pPr>
      <w:r w:rsidRPr="001E0851">
        <w:rPr>
          <w:b/>
        </w:rPr>
        <w:t>Housing Assessment</w:t>
      </w:r>
    </w:p>
    <w:p w14:paraId="0B3A242D" w14:textId="508A824D" w:rsidR="00533C8F" w:rsidRDefault="00533C8F" w:rsidP="008A71CD">
      <w:pPr>
        <w:spacing w:line="240" w:lineRule="auto"/>
      </w:pPr>
    </w:p>
    <w:p w14:paraId="6CB5A766" w14:textId="757610F0" w:rsidR="00533C8F" w:rsidRPr="00533C8F" w:rsidRDefault="00533C8F" w:rsidP="008A71CD">
      <w:pPr>
        <w:pStyle w:val="ListParagraph"/>
        <w:numPr>
          <w:ilvl w:val="0"/>
          <w:numId w:val="21"/>
        </w:numPr>
        <w:spacing w:line="240" w:lineRule="auto"/>
      </w:pPr>
      <w:r w:rsidRPr="00533C8F">
        <w:t>Do you assess participants for homelessness, either through a formal assessment or through conversation?</w:t>
      </w:r>
    </w:p>
    <w:p w14:paraId="635F3B1F" w14:textId="25036058" w:rsidR="00533C8F" w:rsidRDefault="00460220" w:rsidP="008A71CD">
      <w:pPr>
        <w:spacing w:line="240" w:lineRule="auto"/>
        <w:ind w:left="720"/>
      </w:pPr>
      <w:sdt>
        <w:sdtPr>
          <w:rPr>
            <w:rFonts w:ascii="Segoe UI Symbol" w:hAnsi="Segoe UI Symbol" w:cs="Segoe UI Symbol"/>
          </w:rPr>
          <w:id w:val="-53001385"/>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33C8F">
        <w:t xml:space="preserve"> Formal assessment (</w:t>
      </w:r>
      <w:r w:rsidR="00533C8F">
        <w:rPr>
          <w:i/>
        </w:rPr>
        <w:t xml:space="preserve">Please describe the </w:t>
      </w:r>
      <w:r w:rsidR="00CA3AAF">
        <w:rPr>
          <w:i/>
        </w:rPr>
        <w:t>proces</w:t>
      </w:r>
      <w:r w:rsidR="00533C8F">
        <w:rPr>
          <w:i/>
        </w:rPr>
        <w:t>s</w:t>
      </w:r>
      <w:r w:rsidR="00CA3AAF">
        <w:rPr>
          <w:i/>
        </w:rPr>
        <w:t>.</w:t>
      </w:r>
      <w:r w:rsidR="00533C8F">
        <w:rPr>
          <w:i/>
        </w:rPr>
        <w:t>)</w:t>
      </w:r>
      <w:r w:rsidR="00533C8F">
        <w:t xml:space="preserve"> </w:t>
      </w:r>
      <w:sdt>
        <w:sdtPr>
          <w:id w:val="-1875918643"/>
          <w:placeholder>
            <w:docPart w:val="19BE2921369746BF9E107E9B98E02800"/>
          </w:placeholder>
          <w:showingPlcHdr/>
        </w:sdtPr>
        <w:sdtEndPr/>
        <w:sdtContent>
          <w:r w:rsidR="00533C8F" w:rsidRPr="00A57A54">
            <w:rPr>
              <w:rStyle w:val="PlaceholderText"/>
            </w:rPr>
            <w:t>Click or tap here to enter text.</w:t>
          </w:r>
        </w:sdtContent>
      </w:sdt>
    </w:p>
    <w:p w14:paraId="576C00E8" w14:textId="0D93E338" w:rsidR="00533C8F" w:rsidRDefault="00460220" w:rsidP="008A71CD">
      <w:pPr>
        <w:spacing w:line="240" w:lineRule="auto"/>
        <w:ind w:left="720"/>
      </w:pPr>
      <w:sdt>
        <w:sdtPr>
          <w:rPr>
            <w:rFonts w:ascii="Segoe UI Symbol" w:hAnsi="Segoe UI Symbol" w:cs="Segoe UI Symbol"/>
          </w:rPr>
          <w:id w:val="376355531"/>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33C8F">
        <w:t xml:space="preserve"> Through conversation (</w:t>
      </w:r>
      <w:r w:rsidR="00533C8F">
        <w:rPr>
          <w:i/>
        </w:rPr>
        <w:t>Please describe the process</w:t>
      </w:r>
      <w:r w:rsidR="00CA3AAF">
        <w:rPr>
          <w:i/>
        </w:rPr>
        <w:t>.</w:t>
      </w:r>
      <w:r w:rsidR="00533C8F">
        <w:t xml:space="preserve">) </w:t>
      </w:r>
      <w:sdt>
        <w:sdtPr>
          <w:id w:val="-359120855"/>
          <w:placeholder>
            <w:docPart w:val="78B82A76F4D2478FB8242C6024CC72DA"/>
          </w:placeholder>
          <w:showingPlcHdr/>
        </w:sdtPr>
        <w:sdtEndPr/>
        <w:sdtContent>
          <w:r w:rsidR="00533C8F" w:rsidRPr="00A57A54">
            <w:rPr>
              <w:rStyle w:val="PlaceholderText"/>
            </w:rPr>
            <w:t>Click or tap here to enter text.</w:t>
          </w:r>
        </w:sdtContent>
      </w:sdt>
    </w:p>
    <w:p w14:paraId="25544C65" w14:textId="7E730A61" w:rsidR="00533C8F" w:rsidRDefault="00460220" w:rsidP="008A71CD">
      <w:pPr>
        <w:spacing w:line="240" w:lineRule="auto"/>
        <w:ind w:left="720"/>
      </w:pPr>
      <w:sdt>
        <w:sdtPr>
          <w:rPr>
            <w:rFonts w:ascii="Segoe UI Symbol" w:hAnsi="Segoe UI Symbol" w:cs="Segoe UI Symbol"/>
          </w:rPr>
          <w:id w:val="-50543177"/>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33C8F">
        <w:t xml:space="preserve"> Other (</w:t>
      </w:r>
      <w:r w:rsidR="00533C8F">
        <w:rPr>
          <w:i/>
        </w:rPr>
        <w:t>Please elaborate</w:t>
      </w:r>
      <w:r w:rsidR="00CA3AAF">
        <w:rPr>
          <w:i/>
        </w:rPr>
        <w:t>.</w:t>
      </w:r>
      <w:r w:rsidR="00533C8F">
        <w:t xml:space="preserve">) </w:t>
      </w:r>
      <w:sdt>
        <w:sdtPr>
          <w:id w:val="564840650"/>
          <w:placeholder>
            <w:docPart w:val="F189B1C4AAC741C7A0C933A25EC13D55"/>
          </w:placeholder>
          <w:showingPlcHdr/>
        </w:sdtPr>
        <w:sdtEndPr/>
        <w:sdtContent>
          <w:r w:rsidR="00533C8F" w:rsidRPr="00A57A54">
            <w:rPr>
              <w:rStyle w:val="PlaceholderText"/>
            </w:rPr>
            <w:t>Click or tap here to enter text.</w:t>
          </w:r>
        </w:sdtContent>
      </w:sdt>
    </w:p>
    <w:p w14:paraId="7D6908B1" w14:textId="0FE614BE" w:rsidR="00533C8F" w:rsidRDefault="00460220" w:rsidP="008A71CD">
      <w:pPr>
        <w:spacing w:line="240" w:lineRule="auto"/>
        <w:ind w:left="720"/>
      </w:pPr>
      <w:sdt>
        <w:sdtPr>
          <w:rPr>
            <w:rFonts w:ascii="Segoe UI Symbol" w:hAnsi="Segoe UI Symbol" w:cs="Segoe UI Symbol"/>
          </w:rPr>
          <w:id w:val="162129661"/>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533C8F">
        <w:t xml:space="preserve"> No assessment for homelessness takes place (</w:t>
      </w:r>
      <w:r w:rsidR="00004D12">
        <w:rPr>
          <w:i/>
        </w:rPr>
        <w:t>W</w:t>
      </w:r>
      <w:r w:rsidR="00533C8F">
        <w:rPr>
          <w:i/>
        </w:rPr>
        <w:t>hy not?</w:t>
      </w:r>
      <w:r w:rsidR="00533C8F">
        <w:t xml:space="preserve">) </w:t>
      </w:r>
      <w:sdt>
        <w:sdtPr>
          <w:id w:val="1304436136"/>
          <w:placeholder>
            <w:docPart w:val="17CCC180A06C45EE9B05149EA48548BE"/>
          </w:placeholder>
          <w:showingPlcHdr/>
        </w:sdtPr>
        <w:sdtEndPr/>
        <w:sdtContent>
          <w:r w:rsidR="00533C8F" w:rsidRPr="00A57A54">
            <w:rPr>
              <w:rStyle w:val="PlaceholderText"/>
            </w:rPr>
            <w:t>Click or tap here to enter text.</w:t>
          </w:r>
        </w:sdtContent>
      </w:sdt>
    </w:p>
    <w:p w14:paraId="2B6C5524" w14:textId="23E41AAA" w:rsidR="00533C8F" w:rsidRDefault="00533C8F" w:rsidP="008A71CD">
      <w:pPr>
        <w:spacing w:line="240" w:lineRule="auto"/>
      </w:pPr>
    </w:p>
    <w:p w14:paraId="00DFBB1C" w14:textId="2219E25D" w:rsidR="00EE1669" w:rsidRDefault="00EE1669" w:rsidP="008A71CD">
      <w:pPr>
        <w:spacing w:line="240" w:lineRule="auto"/>
      </w:pPr>
    </w:p>
    <w:p w14:paraId="64A25E0E" w14:textId="3400906C" w:rsidR="00F876E5" w:rsidRDefault="00EE1669" w:rsidP="008A71CD">
      <w:pPr>
        <w:pStyle w:val="ListParagraph"/>
        <w:numPr>
          <w:ilvl w:val="0"/>
          <w:numId w:val="21"/>
        </w:numPr>
        <w:spacing w:line="240" w:lineRule="auto"/>
      </w:pPr>
      <w:r w:rsidRPr="00EE1669">
        <w:t>Do you ask participants for their post-release housing plan?</w:t>
      </w:r>
    </w:p>
    <w:p w14:paraId="57BEDEB0" w14:textId="08B67227" w:rsidR="007339EE" w:rsidRDefault="00460220" w:rsidP="008A71CD">
      <w:pPr>
        <w:pStyle w:val="ListParagraph"/>
        <w:spacing w:line="240" w:lineRule="auto"/>
      </w:pPr>
      <w:sdt>
        <w:sdtPr>
          <w:rPr>
            <w:rFonts w:ascii="Segoe UI Symbol" w:hAnsi="Segoe UI Symbol" w:cs="Segoe UI Symbol"/>
          </w:rPr>
          <w:id w:val="1088192571"/>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7339EE">
        <w:t xml:space="preserve"> Yes (</w:t>
      </w:r>
      <w:r w:rsidR="007339EE" w:rsidRPr="00132717">
        <w:rPr>
          <w:i/>
        </w:rPr>
        <w:t>Please describe the process</w:t>
      </w:r>
      <w:r w:rsidR="00004D12">
        <w:rPr>
          <w:i/>
        </w:rPr>
        <w:t>.</w:t>
      </w:r>
      <w:r w:rsidR="007339EE">
        <w:t xml:space="preserve">) </w:t>
      </w:r>
      <w:sdt>
        <w:sdtPr>
          <w:id w:val="-529727755"/>
          <w:placeholder>
            <w:docPart w:val="DCB719E0A8284F5D8BF0965210ADCF98"/>
          </w:placeholder>
          <w:showingPlcHdr/>
        </w:sdtPr>
        <w:sdtEndPr/>
        <w:sdtContent>
          <w:r w:rsidR="007339EE" w:rsidRPr="00A57A54">
            <w:rPr>
              <w:rStyle w:val="PlaceholderText"/>
            </w:rPr>
            <w:t>Click or tap here to enter text.</w:t>
          </w:r>
        </w:sdtContent>
      </w:sdt>
    </w:p>
    <w:p w14:paraId="5071DF2D" w14:textId="05D39B79" w:rsidR="007339EE" w:rsidRDefault="00460220" w:rsidP="008A71CD">
      <w:pPr>
        <w:pStyle w:val="ListParagraph"/>
        <w:spacing w:line="240" w:lineRule="auto"/>
      </w:pPr>
      <w:sdt>
        <w:sdtPr>
          <w:rPr>
            <w:rFonts w:ascii="Segoe UI Symbol" w:hAnsi="Segoe UI Symbol" w:cs="Segoe UI Symbol"/>
          </w:rPr>
          <w:id w:val="-1981531004"/>
          <w14:checkbox>
            <w14:checked w14:val="0"/>
            <w14:checkedState w14:val="2612" w14:font="MS Gothic"/>
            <w14:uncheckedState w14:val="2610" w14:font="MS Gothic"/>
          </w14:checkbox>
        </w:sdtPr>
        <w:sdtEndPr/>
        <w:sdtContent>
          <w:r w:rsidR="00CA3AAF">
            <w:rPr>
              <w:rFonts w:ascii="MS Gothic" w:eastAsia="MS Gothic" w:hAnsi="MS Gothic" w:cs="Segoe UI Symbol" w:hint="eastAsia"/>
            </w:rPr>
            <w:t>☐</w:t>
          </w:r>
        </w:sdtContent>
      </w:sdt>
      <w:r w:rsidR="007339EE">
        <w:t xml:space="preserve"> No (</w:t>
      </w:r>
      <w:r w:rsidR="007339EE" w:rsidRPr="00132717">
        <w:rPr>
          <w:i/>
        </w:rPr>
        <w:t>Why not?</w:t>
      </w:r>
      <w:r w:rsidR="007339EE">
        <w:t xml:space="preserve">) </w:t>
      </w:r>
      <w:sdt>
        <w:sdtPr>
          <w:id w:val="1969157885"/>
          <w:placeholder>
            <w:docPart w:val="4353594C4BB64DC587231B67B727831A"/>
          </w:placeholder>
          <w:showingPlcHdr/>
        </w:sdtPr>
        <w:sdtEndPr/>
        <w:sdtContent>
          <w:r w:rsidR="007339EE" w:rsidRPr="00A57A54">
            <w:rPr>
              <w:rStyle w:val="PlaceholderText"/>
            </w:rPr>
            <w:t>Click or tap here to enter text.</w:t>
          </w:r>
        </w:sdtContent>
      </w:sdt>
    </w:p>
    <w:p w14:paraId="3B6F95FA" w14:textId="1DF22CF8" w:rsidR="00297DC9" w:rsidRDefault="00297DC9">
      <w:r>
        <w:br w:type="page"/>
      </w:r>
    </w:p>
    <w:p w14:paraId="6EB3ECC0" w14:textId="77777777" w:rsidR="00EE1669" w:rsidRDefault="00EE1669" w:rsidP="00EE1669">
      <w:pPr>
        <w:pStyle w:val="ListParagraph"/>
        <w:keepNext/>
      </w:pPr>
    </w:p>
    <w:p w14:paraId="2832915D" w14:textId="57685928" w:rsidR="00EE1669" w:rsidRPr="001E0851" w:rsidRDefault="001E0851" w:rsidP="001E0851">
      <w:pPr>
        <w:keepNext/>
        <w:rPr>
          <w:b/>
        </w:rPr>
      </w:pPr>
      <w:r>
        <w:rPr>
          <w:b/>
        </w:rPr>
        <w:t xml:space="preserve">B. </w:t>
      </w:r>
      <w:r w:rsidRPr="001E0851">
        <w:rPr>
          <w:b/>
        </w:rPr>
        <w:t>Housing Partners</w:t>
      </w:r>
    </w:p>
    <w:p w14:paraId="015FAAD6" w14:textId="64387DFF" w:rsidR="00EE1669" w:rsidRDefault="00EE1669" w:rsidP="00EE1669">
      <w:pPr>
        <w:pStyle w:val="ListParagraph"/>
        <w:keepNext/>
      </w:pPr>
    </w:p>
    <w:p w14:paraId="6646944C" w14:textId="4DD8FFB8" w:rsidR="001E0851" w:rsidRDefault="001E0851" w:rsidP="00AF6A63">
      <w:pPr>
        <w:pStyle w:val="ListParagraph"/>
        <w:keepNext/>
        <w:numPr>
          <w:ilvl w:val="0"/>
          <w:numId w:val="28"/>
        </w:numPr>
      </w:pPr>
      <w:r w:rsidRPr="001E0851">
        <w:t xml:space="preserve">Using the table provided below, please list any housing partners you will be engaging with </w:t>
      </w:r>
      <w:r w:rsidR="00744C4F">
        <w:t>during the grant-funded program.</w:t>
      </w:r>
    </w:p>
    <w:p w14:paraId="42AC46BE" w14:textId="092BF08F" w:rsidR="001E0851" w:rsidRDefault="001E0851" w:rsidP="001E0851">
      <w:pPr>
        <w:keepNext/>
      </w:pPr>
    </w:p>
    <w:tbl>
      <w:tblPr>
        <w:tblStyle w:val="TableGrid"/>
        <w:tblW w:w="10345" w:type="dxa"/>
        <w:tblLook w:val="04A0" w:firstRow="1" w:lastRow="0" w:firstColumn="1" w:lastColumn="0" w:noHBand="0" w:noVBand="1"/>
      </w:tblPr>
      <w:tblGrid>
        <w:gridCol w:w="1476"/>
        <w:gridCol w:w="950"/>
        <w:gridCol w:w="1096"/>
        <w:gridCol w:w="1281"/>
        <w:gridCol w:w="1175"/>
        <w:gridCol w:w="2675"/>
        <w:gridCol w:w="1692"/>
      </w:tblGrid>
      <w:tr w:rsidR="00744C4F" w:rsidRPr="00F964F3" w14:paraId="2D4AA988" w14:textId="77777777" w:rsidTr="008A71CD">
        <w:trPr>
          <w:trHeight w:val="1003"/>
        </w:trPr>
        <w:tc>
          <w:tcPr>
            <w:tcW w:w="2449" w:type="dxa"/>
            <w:gridSpan w:val="2"/>
            <w:shd w:val="clear" w:color="auto" w:fill="DBE5F1" w:themeFill="accent1" w:themeFillTint="33"/>
          </w:tcPr>
          <w:p w14:paraId="4595DF4B" w14:textId="77777777" w:rsidR="00744C4F" w:rsidRPr="00F964F3" w:rsidRDefault="00744C4F" w:rsidP="00C44D14">
            <w:pPr>
              <w:jc w:val="center"/>
              <w:rPr>
                <w:rFonts w:ascii="Helvetica" w:hAnsi="Helvetica"/>
                <w:b/>
              </w:rPr>
            </w:pPr>
          </w:p>
        </w:tc>
        <w:tc>
          <w:tcPr>
            <w:tcW w:w="7896" w:type="dxa"/>
            <w:gridSpan w:val="5"/>
            <w:shd w:val="clear" w:color="auto" w:fill="DBE5F1" w:themeFill="accent1" w:themeFillTint="33"/>
          </w:tcPr>
          <w:p w14:paraId="21A40B1A" w14:textId="77777777" w:rsidR="00744C4F" w:rsidRPr="00F964F3" w:rsidRDefault="00744C4F" w:rsidP="00C44D14">
            <w:pPr>
              <w:jc w:val="center"/>
              <w:rPr>
                <w:rFonts w:ascii="Helvetica" w:hAnsi="Helvetica"/>
                <w:b/>
              </w:rPr>
            </w:pPr>
            <w:r w:rsidRPr="00F964F3">
              <w:rPr>
                <w:rFonts w:ascii="Helvetica" w:hAnsi="Helvetica"/>
                <w:b/>
              </w:rPr>
              <w:t>Type of Housing Service (check all that apply)</w:t>
            </w:r>
          </w:p>
        </w:tc>
      </w:tr>
      <w:tr w:rsidR="00744C4F" w:rsidRPr="00F964F3" w14:paraId="1C766257" w14:textId="77777777" w:rsidTr="008A71CD">
        <w:trPr>
          <w:trHeight w:val="1286"/>
        </w:trPr>
        <w:tc>
          <w:tcPr>
            <w:tcW w:w="1527" w:type="dxa"/>
            <w:shd w:val="clear" w:color="auto" w:fill="DBE5F1" w:themeFill="accent1" w:themeFillTint="33"/>
          </w:tcPr>
          <w:p w14:paraId="24568C04" w14:textId="77777777" w:rsidR="00744C4F" w:rsidRPr="00314F60" w:rsidRDefault="00744C4F" w:rsidP="00C44D14">
            <w:pPr>
              <w:jc w:val="center"/>
              <w:rPr>
                <w:rFonts w:ascii="Helvetica" w:hAnsi="Helvetica"/>
                <w:b/>
              </w:rPr>
            </w:pPr>
            <w:r w:rsidRPr="00314F60">
              <w:rPr>
                <w:rFonts w:ascii="Helvetica" w:hAnsi="Helvetica"/>
                <w:b/>
              </w:rPr>
              <w:t>Name of Partner</w:t>
            </w:r>
          </w:p>
        </w:tc>
        <w:tc>
          <w:tcPr>
            <w:tcW w:w="921" w:type="dxa"/>
            <w:shd w:val="clear" w:color="auto" w:fill="DBE5F1" w:themeFill="accent1" w:themeFillTint="33"/>
          </w:tcPr>
          <w:p w14:paraId="2746457A" w14:textId="77777777" w:rsidR="00744C4F" w:rsidRPr="00314F60" w:rsidRDefault="00744C4F" w:rsidP="00C44D14">
            <w:pPr>
              <w:jc w:val="center"/>
              <w:rPr>
                <w:rFonts w:ascii="Helvetica" w:hAnsi="Helvetica"/>
                <w:b/>
              </w:rPr>
            </w:pPr>
            <w:r w:rsidRPr="00314F60">
              <w:rPr>
                <w:rFonts w:ascii="Helvetica" w:hAnsi="Helvetica"/>
                <w:b/>
              </w:rPr>
              <w:t>Signed MOU? (y/n)</w:t>
            </w:r>
          </w:p>
        </w:tc>
        <w:tc>
          <w:tcPr>
            <w:tcW w:w="1063" w:type="dxa"/>
            <w:shd w:val="clear" w:color="auto" w:fill="DBE5F1" w:themeFill="accent1" w:themeFillTint="33"/>
          </w:tcPr>
          <w:p w14:paraId="4DE432DC" w14:textId="77777777" w:rsidR="00744C4F" w:rsidRPr="00314F60" w:rsidRDefault="00744C4F" w:rsidP="00C44D14">
            <w:pPr>
              <w:jc w:val="center"/>
              <w:rPr>
                <w:rFonts w:ascii="Helvetica" w:hAnsi="Helvetica"/>
                <w:b/>
              </w:rPr>
            </w:pPr>
            <w:r w:rsidRPr="00314F60">
              <w:rPr>
                <w:rFonts w:ascii="Helvetica" w:hAnsi="Helvetica"/>
                <w:b/>
              </w:rPr>
              <w:t>Housing referral</w:t>
            </w:r>
          </w:p>
        </w:tc>
        <w:tc>
          <w:tcPr>
            <w:tcW w:w="1301" w:type="dxa"/>
            <w:shd w:val="clear" w:color="auto" w:fill="DBE5F1" w:themeFill="accent1" w:themeFillTint="33"/>
          </w:tcPr>
          <w:p w14:paraId="467FFE15" w14:textId="77777777" w:rsidR="00744C4F" w:rsidRPr="00314F60" w:rsidRDefault="00744C4F" w:rsidP="00C44D14">
            <w:pPr>
              <w:jc w:val="center"/>
              <w:rPr>
                <w:rFonts w:ascii="Helvetica" w:hAnsi="Helvetica"/>
                <w:b/>
              </w:rPr>
            </w:pPr>
            <w:r w:rsidRPr="00314F60">
              <w:rPr>
                <w:rFonts w:ascii="Helvetica" w:hAnsi="Helvetica"/>
                <w:b/>
              </w:rPr>
              <w:t>Housing subsidy</w:t>
            </w:r>
          </w:p>
        </w:tc>
        <w:tc>
          <w:tcPr>
            <w:tcW w:w="1183" w:type="dxa"/>
            <w:shd w:val="clear" w:color="auto" w:fill="DBE5F1" w:themeFill="accent1" w:themeFillTint="33"/>
          </w:tcPr>
          <w:p w14:paraId="37435581" w14:textId="77777777" w:rsidR="00744C4F" w:rsidRPr="00314F60" w:rsidRDefault="00744C4F" w:rsidP="00C44D14">
            <w:pPr>
              <w:jc w:val="center"/>
              <w:rPr>
                <w:rFonts w:ascii="Helvetica" w:hAnsi="Helvetica"/>
                <w:b/>
              </w:rPr>
            </w:pPr>
            <w:r w:rsidRPr="00314F60">
              <w:rPr>
                <w:rFonts w:ascii="Helvetica" w:hAnsi="Helvetica"/>
                <w:b/>
              </w:rPr>
              <w:t>Direct housing services</w:t>
            </w:r>
          </w:p>
        </w:tc>
        <w:tc>
          <w:tcPr>
            <w:tcW w:w="2595" w:type="dxa"/>
            <w:shd w:val="clear" w:color="auto" w:fill="DBE5F1" w:themeFill="accent1" w:themeFillTint="33"/>
          </w:tcPr>
          <w:p w14:paraId="2D340297" w14:textId="77777777" w:rsidR="00744C4F" w:rsidRPr="00314F60" w:rsidRDefault="00744C4F" w:rsidP="00C44D14">
            <w:pPr>
              <w:jc w:val="center"/>
              <w:rPr>
                <w:rFonts w:ascii="Helvetica" w:hAnsi="Helvetica"/>
                <w:b/>
              </w:rPr>
            </w:pPr>
            <w:r w:rsidRPr="00314F60">
              <w:rPr>
                <w:rFonts w:ascii="Helvetica" w:hAnsi="Helvetica"/>
                <w:b/>
              </w:rPr>
              <w:t>Housing supportive services/homelessness prevention</w:t>
            </w:r>
          </w:p>
        </w:tc>
        <w:tc>
          <w:tcPr>
            <w:tcW w:w="1751" w:type="dxa"/>
            <w:shd w:val="clear" w:color="auto" w:fill="DBE5F1" w:themeFill="accent1" w:themeFillTint="33"/>
          </w:tcPr>
          <w:p w14:paraId="3CFE6EE8" w14:textId="77777777" w:rsidR="00744C4F" w:rsidRDefault="00744C4F" w:rsidP="00C44D14">
            <w:pPr>
              <w:jc w:val="center"/>
              <w:rPr>
                <w:rFonts w:ascii="Helvetica" w:hAnsi="Helvetica"/>
                <w:b/>
              </w:rPr>
            </w:pPr>
            <w:r w:rsidRPr="00314F60">
              <w:rPr>
                <w:rFonts w:ascii="Helvetica" w:hAnsi="Helvetica"/>
                <w:b/>
              </w:rPr>
              <w:t>Other</w:t>
            </w:r>
          </w:p>
          <w:p w14:paraId="3F5434B2" w14:textId="757D98C8" w:rsidR="00314F60" w:rsidRPr="008A71CD" w:rsidRDefault="00314F60" w:rsidP="00314F60">
            <w:pPr>
              <w:jc w:val="center"/>
              <w:rPr>
                <w:rFonts w:ascii="Helvetica" w:hAnsi="Helvetica"/>
                <w:b/>
                <w:i/>
              </w:rPr>
            </w:pPr>
            <w:r>
              <w:rPr>
                <w:rFonts w:ascii="Helvetica" w:hAnsi="Helvetica"/>
                <w:b/>
                <w:i/>
              </w:rPr>
              <w:t>(Please specify.)</w:t>
            </w:r>
          </w:p>
        </w:tc>
      </w:tr>
      <w:tr w:rsidR="00744C4F" w:rsidRPr="004A11ED" w14:paraId="04ABBF98" w14:textId="77777777" w:rsidTr="008A71CD">
        <w:trPr>
          <w:trHeight w:val="362"/>
        </w:trPr>
        <w:tc>
          <w:tcPr>
            <w:tcW w:w="1527" w:type="dxa"/>
            <w:shd w:val="clear" w:color="auto" w:fill="auto"/>
          </w:tcPr>
          <w:p w14:paraId="04A756A3" w14:textId="77777777" w:rsidR="00744C4F" w:rsidRPr="008A71CD" w:rsidRDefault="00744C4F" w:rsidP="00C44D14">
            <w:pPr>
              <w:jc w:val="center"/>
              <w:rPr>
                <w:rFonts w:ascii="Helvetica" w:hAnsi="Helvetica"/>
              </w:rPr>
            </w:pPr>
          </w:p>
        </w:tc>
        <w:tc>
          <w:tcPr>
            <w:tcW w:w="921" w:type="dxa"/>
            <w:shd w:val="clear" w:color="auto" w:fill="auto"/>
          </w:tcPr>
          <w:p w14:paraId="22B35314" w14:textId="77777777" w:rsidR="00744C4F" w:rsidRPr="008A71CD" w:rsidRDefault="00744C4F" w:rsidP="00C44D14">
            <w:pPr>
              <w:jc w:val="center"/>
              <w:rPr>
                <w:rFonts w:ascii="Helvetica" w:hAnsi="Helvetica"/>
              </w:rPr>
            </w:pPr>
          </w:p>
        </w:tc>
        <w:sdt>
          <w:sdtPr>
            <w:rPr>
              <w:rFonts w:ascii="Helvetica" w:hAnsi="Helvetica"/>
            </w:rPr>
            <w:id w:val="-838696069"/>
            <w14:checkbox>
              <w14:checked w14:val="0"/>
              <w14:checkedState w14:val="2612" w14:font="MS Gothic"/>
              <w14:uncheckedState w14:val="2610" w14:font="MS Gothic"/>
            </w14:checkbox>
          </w:sdtPr>
          <w:sdtEndPr/>
          <w:sdtContent>
            <w:tc>
              <w:tcPr>
                <w:tcW w:w="1063" w:type="dxa"/>
                <w:shd w:val="clear" w:color="auto" w:fill="auto"/>
              </w:tcPr>
              <w:p w14:paraId="5486F204" w14:textId="1DDABB0A" w:rsidR="00744C4F" w:rsidRPr="008A71CD" w:rsidRDefault="00314F60" w:rsidP="00C44D14">
                <w:pPr>
                  <w:jc w:val="center"/>
                  <w:rPr>
                    <w:rFonts w:ascii="Helvetica" w:hAnsi="Helvetica"/>
                  </w:rPr>
                </w:pPr>
                <w:r>
                  <w:rPr>
                    <w:rFonts w:ascii="MS Gothic" w:eastAsia="MS Gothic" w:hAnsi="MS Gothic" w:hint="eastAsia"/>
                  </w:rPr>
                  <w:t>☐</w:t>
                </w:r>
              </w:p>
            </w:tc>
          </w:sdtContent>
        </w:sdt>
        <w:sdt>
          <w:sdtPr>
            <w:rPr>
              <w:rFonts w:ascii="Helvetica" w:hAnsi="Helvetica"/>
            </w:rPr>
            <w:id w:val="-451101717"/>
            <w14:checkbox>
              <w14:checked w14:val="0"/>
              <w14:checkedState w14:val="2612" w14:font="MS Gothic"/>
              <w14:uncheckedState w14:val="2610" w14:font="MS Gothic"/>
            </w14:checkbox>
          </w:sdtPr>
          <w:sdtEndPr/>
          <w:sdtContent>
            <w:tc>
              <w:tcPr>
                <w:tcW w:w="1301" w:type="dxa"/>
                <w:shd w:val="clear" w:color="auto" w:fill="auto"/>
              </w:tcPr>
              <w:p w14:paraId="57FF75CB" w14:textId="45734492" w:rsidR="00744C4F" w:rsidRPr="008A71CD" w:rsidRDefault="00314F60" w:rsidP="00C44D14">
                <w:pPr>
                  <w:jc w:val="center"/>
                  <w:rPr>
                    <w:rFonts w:ascii="Helvetica" w:hAnsi="Helvetica"/>
                  </w:rPr>
                </w:pPr>
                <w:r>
                  <w:rPr>
                    <w:rFonts w:ascii="MS Gothic" w:eastAsia="MS Gothic" w:hAnsi="MS Gothic" w:hint="eastAsia"/>
                  </w:rPr>
                  <w:t>☐</w:t>
                </w:r>
              </w:p>
            </w:tc>
          </w:sdtContent>
        </w:sdt>
        <w:sdt>
          <w:sdtPr>
            <w:rPr>
              <w:rFonts w:ascii="Helvetica" w:hAnsi="Helvetica"/>
            </w:rPr>
            <w:id w:val="-441069995"/>
            <w14:checkbox>
              <w14:checked w14:val="0"/>
              <w14:checkedState w14:val="2612" w14:font="MS Gothic"/>
              <w14:uncheckedState w14:val="2610" w14:font="MS Gothic"/>
            </w14:checkbox>
          </w:sdtPr>
          <w:sdtEndPr/>
          <w:sdtContent>
            <w:tc>
              <w:tcPr>
                <w:tcW w:w="1183" w:type="dxa"/>
                <w:shd w:val="clear" w:color="auto" w:fill="auto"/>
              </w:tcPr>
              <w:p w14:paraId="7E56CDA0" w14:textId="02C07ECB" w:rsidR="00744C4F" w:rsidRPr="008A71CD" w:rsidRDefault="00314F60" w:rsidP="00C44D14">
                <w:pPr>
                  <w:jc w:val="center"/>
                  <w:rPr>
                    <w:rFonts w:ascii="Helvetica" w:hAnsi="Helvetica"/>
                  </w:rPr>
                </w:pPr>
                <w:r>
                  <w:rPr>
                    <w:rFonts w:ascii="MS Gothic" w:eastAsia="MS Gothic" w:hAnsi="MS Gothic" w:hint="eastAsia"/>
                  </w:rPr>
                  <w:t>☐</w:t>
                </w:r>
              </w:p>
            </w:tc>
          </w:sdtContent>
        </w:sdt>
        <w:sdt>
          <w:sdtPr>
            <w:rPr>
              <w:rFonts w:ascii="Helvetica" w:hAnsi="Helvetica"/>
            </w:rPr>
            <w:id w:val="1238985302"/>
            <w14:checkbox>
              <w14:checked w14:val="0"/>
              <w14:checkedState w14:val="2612" w14:font="MS Gothic"/>
              <w14:uncheckedState w14:val="2610" w14:font="MS Gothic"/>
            </w14:checkbox>
          </w:sdtPr>
          <w:sdtEndPr/>
          <w:sdtContent>
            <w:tc>
              <w:tcPr>
                <w:tcW w:w="2595" w:type="dxa"/>
                <w:shd w:val="clear" w:color="auto" w:fill="auto"/>
              </w:tcPr>
              <w:p w14:paraId="631B6E01" w14:textId="5B14EB86" w:rsidR="00744C4F" w:rsidRPr="008A71CD" w:rsidRDefault="00314F60" w:rsidP="00C44D14">
                <w:pPr>
                  <w:jc w:val="center"/>
                  <w:rPr>
                    <w:rFonts w:ascii="Helvetica" w:hAnsi="Helvetica"/>
                  </w:rPr>
                </w:pPr>
                <w:r>
                  <w:rPr>
                    <w:rFonts w:ascii="MS Gothic" w:eastAsia="MS Gothic" w:hAnsi="MS Gothic" w:hint="eastAsia"/>
                  </w:rPr>
                  <w:t>☐</w:t>
                </w:r>
              </w:p>
            </w:tc>
          </w:sdtContent>
        </w:sdt>
        <w:tc>
          <w:tcPr>
            <w:tcW w:w="1751" w:type="dxa"/>
            <w:shd w:val="clear" w:color="auto" w:fill="auto"/>
          </w:tcPr>
          <w:p w14:paraId="2E58185F" w14:textId="77777777" w:rsidR="00744C4F" w:rsidRPr="008A71CD" w:rsidRDefault="00744C4F" w:rsidP="00C44D14">
            <w:pPr>
              <w:jc w:val="center"/>
              <w:rPr>
                <w:rFonts w:ascii="Helvetica" w:hAnsi="Helvetica"/>
              </w:rPr>
            </w:pPr>
          </w:p>
        </w:tc>
      </w:tr>
      <w:tr w:rsidR="00744C4F" w:rsidRPr="00592D9C" w14:paraId="3800A4EE" w14:textId="77777777" w:rsidTr="008A71CD">
        <w:trPr>
          <w:trHeight w:val="362"/>
        </w:trPr>
        <w:tc>
          <w:tcPr>
            <w:tcW w:w="1527" w:type="dxa"/>
            <w:shd w:val="clear" w:color="auto" w:fill="FFFFFF" w:themeFill="background1"/>
          </w:tcPr>
          <w:p w14:paraId="4BE1DDD8" w14:textId="77777777" w:rsidR="00744C4F" w:rsidRPr="00314F60" w:rsidRDefault="00744C4F" w:rsidP="00C44D14">
            <w:pPr>
              <w:jc w:val="center"/>
              <w:rPr>
                <w:rFonts w:ascii="Helvetica" w:hAnsi="Helvetica"/>
              </w:rPr>
            </w:pPr>
          </w:p>
        </w:tc>
        <w:tc>
          <w:tcPr>
            <w:tcW w:w="921" w:type="dxa"/>
            <w:shd w:val="clear" w:color="auto" w:fill="FFFFFF" w:themeFill="background1"/>
          </w:tcPr>
          <w:p w14:paraId="33088714" w14:textId="77777777" w:rsidR="00744C4F" w:rsidRPr="00314F60" w:rsidRDefault="00744C4F" w:rsidP="00C44D14">
            <w:pPr>
              <w:jc w:val="center"/>
              <w:rPr>
                <w:rFonts w:ascii="Helvetica" w:hAnsi="Helvetica"/>
              </w:rPr>
            </w:pPr>
          </w:p>
        </w:tc>
        <w:sdt>
          <w:sdtPr>
            <w:rPr>
              <w:rFonts w:ascii="Helvetica" w:hAnsi="Helvetica"/>
            </w:rPr>
            <w:id w:val="-1983070124"/>
            <w14:checkbox>
              <w14:checked w14:val="0"/>
              <w14:checkedState w14:val="2612" w14:font="MS Gothic"/>
              <w14:uncheckedState w14:val="2610" w14:font="MS Gothic"/>
            </w14:checkbox>
          </w:sdtPr>
          <w:sdtEndPr/>
          <w:sdtContent>
            <w:tc>
              <w:tcPr>
                <w:tcW w:w="1063" w:type="dxa"/>
                <w:shd w:val="clear" w:color="auto" w:fill="FFFFFF" w:themeFill="background1"/>
              </w:tcPr>
              <w:p w14:paraId="6932DB69" w14:textId="5B69D9DD" w:rsidR="00744C4F" w:rsidRPr="00314F60" w:rsidRDefault="00314F60" w:rsidP="00C44D14">
                <w:pPr>
                  <w:jc w:val="center"/>
                  <w:rPr>
                    <w:rFonts w:ascii="Helvetica" w:hAnsi="Helvetica"/>
                  </w:rPr>
                </w:pPr>
                <w:r>
                  <w:rPr>
                    <w:rFonts w:ascii="MS Gothic" w:eastAsia="MS Gothic" w:hAnsi="MS Gothic" w:hint="eastAsia"/>
                  </w:rPr>
                  <w:t>☐</w:t>
                </w:r>
              </w:p>
            </w:tc>
          </w:sdtContent>
        </w:sdt>
        <w:sdt>
          <w:sdtPr>
            <w:rPr>
              <w:rFonts w:ascii="Helvetica" w:hAnsi="Helvetica"/>
            </w:rPr>
            <w:id w:val="324406476"/>
            <w14:checkbox>
              <w14:checked w14:val="0"/>
              <w14:checkedState w14:val="2612" w14:font="MS Gothic"/>
              <w14:uncheckedState w14:val="2610" w14:font="MS Gothic"/>
            </w14:checkbox>
          </w:sdtPr>
          <w:sdtEndPr/>
          <w:sdtContent>
            <w:tc>
              <w:tcPr>
                <w:tcW w:w="1301" w:type="dxa"/>
                <w:shd w:val="clear" w:color="auto" w:fill="FFFFFF" w:themeFill="background1"/>
              </w:tcPr>
              <w:p w14:paraId="5F18407B" w14:textId="1C26CCA6" w:rsidR="00744C4F" w:rsidRPr="00314F60" w:rsidRDefault="00314F60" w:rsidP="00C44D14">
                <w:pPr>
                  <w:jc w:val="center"/>
                  <w:rPr>
                    <w:rFonts w:ascii="Helvetica" w:hAnsi="Helvetica"/>
                  </w:rPr>
                </w:pPr>
                <w:r>
                  <w:rPr>
                    <w:rFonts w:ascii="MS Gothic" w:eastAsia="MS Gothic" w:hAnsi="MS Gothic" w:hint="eastAsia"/>
                  </w:rPr>
                  <w:t>☐</w:t>
                </w:r>
              </w:p>
            </w:tc>
          </w:sdtContent>
        </w:sdt>
        <w:sdt>
          <w:sdtPr>
            <w:rPr>
              <w:rFonts w:ascii="Helvetica" w:hAnsi="Helvetica"/>
            </w:rPr>
            <w:id w:val="-1098948330"/>
            <w14:checkbox>
              <w14:checked w14:val="0"/>
              <w14:checkedState w14:val="2612" w14:font="MS Gothic"/>
              <w14:uncheckedState w14:val="2610" w14:font="MS Gothic"/>
            </w14:checkbox>
          </w:sdtPr>
          <w:sdtEndPr/>
          <w:sdtContent>
            <w:tc>
              <w:tcPr>
                <w:tcW w:w="1183" w:type="dxa"/>
                <w:shd w:val="clear" w:color="auto" w:fill="FFFFFF" w:themeFill="background1"/>
              </w:tcPr>
              <w:p w14:paraId="406E99C2" w14:textId="68D1F53E" w:rsidR="00744C4F" w:rsidRPr="00314F60" w:rsidRDefault="00314F60" w:rsidP="00C44D14">
                <w:pPr>
                  <w:jc w:val="center"/>
                  <w:rPr>
                    <w:rFonts w:ascii="Helvetica" w:hAnsi="Helvetica"/>
                  </w:rPr>
                </w:pPr>
                <w:r>
                  <w:rPr>
                    <w:rFonts w:ascii="MS Gothic" w:eastAsia="MS Gothic" w:hAnsi="MS Gothic" w:hint="eastAsia"/>
                  </w:rPr>
                  <w:t>☐</w:t>
                </w:r>
              </w:p>
            </w:tc>
          </w:sdtContent>
        </w:sdt>
        <w:sdt>
          <w:sdtPr>
            <w:rPr>
              <w:rFonts w:ascii="Helvetica" w:hAnsi="Helvetica"/>
            </w:rPr>
            <w:id w:val="1317079446"/>
            <w14:checkbox>
              <w14:checked w14:val="0"/>
              <w14:checkedState w14:val="2612" w14:font="MS Gothic"/>
              <w14:uncheckedState w14:val="2610" w14:font="MS Gothic"/>
            </w14:checkbox>
          </w:sdtPr>
          <w:sdtEndPr/>
          <w:sdtContent>
            <w:tc>
              <w:tcPr>
                <w:tcW w:w="2595" w:type="dxa"/>
                <w:shd w:val="clear" w:color="auto" w:fill="FFFFFF" w:themeFill="background1"/>
              </w:tcPr>
              <w:p w14:paraId="6E0D709B" w14:textId="0D33B8E3" w:rsidR="00744C4F" w:rsidRPr="00314F60" w:rsidRDefault="00314F60" w:rsidP="00C44D14">
                <w:pPr>
                  <w:jc w:val="center"/>
                  <w:rPr>
                    <w:rFonts w:ascii="Helvetica" w:hAnsi="Helvetica"/>
                  </w:rPr>
                </w:pPr>
                <w:r>
                  <w:rPr>
                    <w:rFonts w:ascii="MS Gothic" w:eastAsia="MS Gothic" w:hAnsi="MS Gothic" w:hint="eastAsia"/>
                  </w:rPr>
                  <w:t>☐</w:t>
                </w:r>
              </w:p>
            </w:tc>
          </w:sdtContent>
        </w:sdt>
        <w:tc>
          <w:tcPr>
            <w:tcW w:w="1751" w:type="dxa"/>
            <w:shd w:val="clear" w:color="auto" w:fill="FFFFFF" w:themeFill="background1"/>
          </w:tcPr>
          <w:p w14:paraId="14A5CEF1" w14:textId="77777777" w:rsidR="00744C4F" w:rsidRPr="00314F60" w:rsidRDefault="00744C4F" w:rsidP="00C44D14">
            <w:pPr>
              <w:jc w:val="center"/>
              <w:rPr>
                <w:rFonts w:ascii="Helvetica" w:hAnsi="Helvetica"/>
              </w:rPr>
            </w:pPr>
          </w:p>
        </w:tc>
      </w:tr>
      <w:tr w:rsidR="00744C4F" w:rsidRPr="00592D9C" w14:paraId="50346945" w14:textId="77777777" w:rsidTr="008A71CD">
        <w:trPr>
          <w:trHeight w:val="382"/>
        </w:trPr>
        <w:tc>
          <w:tcPr>
            <w:tcW w:w="1527" w:type="dxa"/>
          </w:tcPr>
          <w:p w14:paraId="0BC40CD7" w14:textId="77777777" w:rsidR="00744C4F" w:rsidRPr="00314F60" w:rsidRDefault="00744C4F" w:rsidP="00C44D14">
            <w:pPr>
              <w:jc w:val="center"/>
              <w:rPr>
                <w:rFonts w:ascii="Helvetica" w:hAnsi="Helvetica"/>
              </w:rPr>
            </w:pPr>
          </w:p>
        </w:tc>
        <w:tc>
          <w:tcPr>
            <w:tcW w:w="921" w:type="dxa"/>
          </w:tcPr>
          <w:p w14:paraId="7B2D476E" w14:textId="77777777" w:rsidR="00744C4F" w:rsidRPr="00314F60" w:rsidRDefault="00744C4F" w:rsidP="00C44D14">
            <w:pPr>
              <w:jc w:val="center"/>
              <w:rPr>
                <w:rFonts w:ascii="Helvetica" w:hAnsi="Helvetica"/>
              </w:rPr>
            </w:pPr>
          </w:p>
        </w:tc>
        <w:sdt>
          <w:sdtPr>
            <w:rPr>
              <w:rFonts w:ascii="Helvetica" w:hAnsi="Helvetica"/>
            </w:rPr>
            <w:id w:val="483432902"/>
            <w14:checkbox>
              <w14:checked w14:val="0"/>
              <w14:checkedState w14:val="2612" w14:font="MS Gothic"/>
              <w14:uncheckedState w14:val="2610" w14:font="MS Gothic"/>
            </w14:checkbox>
          </w:sdtPr>
          <w:sdtEndPr/>
          <w:sdtContent>
            <w:tc>
              <w:tcPr>
                <w:tcW w:w="1063" w:type="dxa"/>
              </w:tcPr>
              <w:p w14:paraId="131A3110" w14:textId="6A3C45A7" w:rsidR="00744C4F" w:rsidRPr="00314F60" w:rsidRDefault="00314F60" w:rsidP="00C44D14">
                <w:pPr>
                  <w:jc w:val="center"/>
                  <w:rPr>
                    <w:rFonts w:ascii="Helvetica" w:hAnsi="Helvetica"/>
                  </w:rPr>
                </w:pPr>
                <w:r>
                  <w:rPr>
                    <w:rFonts w:ascii="MS Gothic" w:eastAsia="MS Gothic" w:hAnsi="MS Gothic" w:hint="eastAsia"/>
                  </w:rPr>
                  <w:t>☐</w:t>
                </w:r>
              </w:p>
            </w:tc>
          </w:sdtContent>
        </w:sdt>
        <w:sdt>
          <w:sdtPr>
            <w:rPr>
              <w:rFonts w:ascii="Helvetica" w:hAnsi="Helvetica"/>
            </w:rPr>
            <w:id w:val="-2143019626"/>
            <w14:checkbox>
              <w14:checked w14:val="0"/>
              <w14:checkedState w14:val="2612" w14:font="MS Gothic"/>
              <w14:uncheckedState w14:val="2610" w14:font="MS Gothic"/>
            </w14:checkbox>
          </w:sdtPr>
          <w:sdtEndPr/>
          <w:sdtContent>
            <w:tc>
              <w:tcPr>
                <w:tcW w:w="1301" w:type="dxa"/>
              </w:tcPr>
              <w:p w14:paraId="6ED8EE14" w14:textId="218BF856" w:rsidR="00744C4F" w:rsidRPr="00314F60" w:rsidRDefault="00314F60" w:rsidP="00C44D14">
                <w:pPr>
                  <w:jc w:val="center"/>
                  <w:rPr>
                    <w:rFonts w:ascii="Helvetica" w:hAnsi="Helvetica"/>
                  </w:rPr>
                </w:pPr>
                <w:r>
                  <w:rPr>
                    <w:rFonts w:ascii="MS Gothic" w:eastAsia="MS Gothic" w:hAnsi="MS Gothic" w:hint="eastAsia"/>
                  </w:rPr>
                  <w:t>☐</w:t>
                </w:r>
              </w:p>
            </w:tc>
          </w:sdtContent>
        </w:sdt>
        <w:sdt>
          <w:sdtPr>
            <w:rPr>
              <w:rFonts w:ascii="Helvetica" w:hAnsi="Helvetica"/>
            </w:rPr>
            <w:id w:val="-988171419"/>
            <w14:checkbox>
              <w14:checked w14:val="0"/>
              <w14:checkedState w14:val="2612" w14:font="MS Gothic"/>
              <w14:uncheckedState w14:val="2610" w14:font="MS Gothic"/>
            </w14:checkbox>
          </w:sdtPr>
          <w:sdtEndPr/>
          <w:sdtContent>
            <w:tc>
              <w:tcPr>
                <w:tcW w:w="1183" w:type="dxa"/>
              </w:tcPr>
              <w:p w14:paraId="1332691C" w14:textId="3F51758D" w:rsidR="00744C4F" w:rsidRPr="00314F60" w:rsidRDefault="00314F60" w:rsidP="00C44D14">
                <w:pPr>
                  <w:jc w:val="center"/>
                  <w:rPr>
                    <w:rFonts w:ascii="Helvetica" w:hAnsi="Helvetica"/>
                  </w:rPr>
                </w:pPr>
                <w:r>
                  <w:rPr>
                    <w:rFonts w:ascii="MS Gothic" w:eastAsia="MS Gothic" w:hAnsi="MS Gothic" w:hint="eastAsia"/>
                  </w:rPr>
                  <w:t>☐</w:t>
                </w:r>
              </w:p>
            </w:tc>
          </w:sdtContent>
        </w:sdt>
        <w:sdt>
          <w:sdtPr>
            <w:rPr>
              <w:rFonts w:ascii="Helvetica" w:hAnsi="Helvetica"/>
            </w:rPr>
            <w:id w:val="-465054139"/>
            <w14:checkbox>
              <w14:checked w14:val="0"/>
              <w14:checkedState w14:val="2612" w14:font="MS Gothic"/>
              <w14:uncheckedState w14:val="2610" w14:font="MS Gothic"/>
            </w14:checkbox>
          </w:sdtPr>
          <w:sdtEndPr/>
          <w:sdtContent>
            <w:tc>
              <w:tcPr>
                <w:tcW w:w="2595" w:type="dxa"/>
              </w:tcPr>
              <w:p w14:paraId="0FF703C2" w14:textId="38F14C67" w:rsidR="00744C4F" w:rsidRPr="00314F60" w:rsidRDefault="00314F60" w:rsidP="00C44D14">
                <w:pPr>
                  <w:jc w:val="center"/>
                  <w:rPr>
                    <w:rFonts w:ascii="Helvetica" w:hAnsi="Helvetica"/>
                  </w:rPr>
                </w:pPr>
                <w:r>
                  <w:rPr>
                    <w:rFonts w:ascii="MS Gothic" w:eastAsia="MS Gothic" w:hAnsi="MS Gothic" w:hint="eastAsia"/>
                  </w:rPr>
                  <w:t>☐</w:t>
                </w:r>
              </w:p>
            </w:tc>
          </w:sdtContent>
        </w:sdt>
        <w:tc>
          <w:tcPr>
            <w:tcW w:w="1751" w:type="dxa"/>
          </w:tcPr>
          <w:p w14:paraId="1257DFE1" w14:textId="77777777" w:rsidR="00744C4F" w:rsidRPr="00314F60" w:rsidRDefault="00744C4F" w:rsidP="00C44D14">
            <w:pPr>
              <w:jc w:val="center"/>
              <w:rPr>
                <w:rFonts w:ascii="Helvetica" w:hAnsi="Helvetica"/>
              </w:rPr>
            </w:pPr>
          </w:p>
        </w:tc>
      </w:tr>
      <w:tr w:rsidR="00744C4F" w:rsidRPr="00592D9C" w14:paraId="517A8EA2" w14:textId="77777777" w:rsidTr="008A71CD">
        <w:trPr>
          <w:trHeight w:val="382"/>
        </w:trPr>
        <w:tc>
          <w:tcPr>
            <w:tcW w:w="1527" w:type="dxa"/>
            <w:shd w:val="clear" w:color="auto" w:fill="FFFFFF" w:themeFill="background1"/>
          </w:tcPr>
          <w:p w14:paraId="05B74E31" w14:textId="77777777" w:rsidR="00744C4F" w:rsidRPr="00314F60" w:rsidRDefault="00744C4F" w:rsidP="00C44D14">
            <w:pPr>
              <w:rPr>
                <w:rFonts w:ascii="Helvetica" w:hAnsi="Helvetica"/>
              </w:rPr>
            </w:pPr>
          </w:p>
        </w:tc>
        <w:tc>
          <w:tcPr>
            <w:tcW w:w="921" w:type="dxa"/>
            <w:shd w:val="clear" w:color="auto" w:fill="FFFFFF" w:themeFill="background1"/>
          </w:tcPr>
          <w:p w14:paraId="643F6446" w14:textId="77777777" w:rsidR="00744C4F" w:rsidRPr="00314F60" w:rsidRDefault="00744C4F" w:rsidP="00C44D14">
            <w:pPr>
              <w:rPr>
                <w:rFonts w:ascii="Helvetica" w:hAnsi="Helvetica"/>
              </w:rPr>
            </w:pPr>
          </w:p>
        </w:tc>
        <w:tc>
          <w:tcPr>
            <w:tcW w:w="1063" w:type="dxa"/>
            <w:shd w:val="clear" w:color="auto" w:fill="FFFFFF" w:themeFill="background1"/>
          </w:tcPr>
          <w:p w14:paraId="6EF6AD4A" w14:textId="17DB7883" w:rsidR="00744C4F" w:rsidRPr="00314F60" w:rsidRDefault="001720B5" w:rsidP="00C44D14">
            <w:pPr>
              <w:rPr>
                <w:rFonts w:ascii="Helvetica" w:hAnsi="Helvetica"/>
              </w:rPr>
            </w:pPr>
            <w:r>
              <w:rPr>
                <w:rFonts w:ascii="MS Gothic" w:eastAsia="MS Gothic" w:hAnsi="MS Gothic" w:hint="eastAsia"/>
              </w:rPr>
              <w:t xml:space="preserve"> </w:t>
            </w:r>
            <w:r>
              <w:rPr>
                <w:rFonts w:ascii="MS Gothic" w:eastAsia="MS Gothic" w:hAnsi="MS Gothic"/>
              </w:rPr>
              <w:t xml:space="preserve">  </w:t>
            </w:r>
            <w:sdt>
              <w:sdtPr>
                <w:rPr>
                  <w:rFonts w:ascii="MS Gothic" w:eastAsia="MS Gothic" w:hAnsi="MS Gothic"/>
                </w:rPr>
                <w:id w:val="-941456231"/>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tc>
          <w:tcPr>
            <w:tcW w:w="1301" w:type="dxa"/>
            <w:shd w:val="clear" w:color="auto" w:fill="FFFFFF" w:themeFill="background1"/>
          </w:tcPr>
          <w:p w14:paraId="0862E440" w14:textId="5599AFA3" w:rsidR="00744C4F" w:rsidRPr="00314F60" w:rsidRDefault="00460220" w:rsidP="008A71CD">
            <w:pPr>
              <w:jc w:val="center"/>
              <w:rPr>
                <w:rFonts w:ascii="Helvetica" w:hAnsi="Helvetica"/>
              </w:rPr>
            </w:pPr>
            <w:sdt>
              <w:sdtPr>
                <w:rPr>
                  <w:rFonts w:ascii="MS Gothic" w:eastAsia="MS Gothic" w:hAnsi="MS Gothic" w:hint="eastAsia"/>
                </w:rPr>
                <w:id w:val="248396745"/>
                <w14:checkbox>
                  <w14:checked w14:val="0"/>
                  <w14:checkedState w14:val="2612" w14:font="MS Gothic"/>
                  <w14:uncheckedState w14:val="2610" w14:font="MS Gothic"/>
                </w14:checkbox>
              </w:sdtPr>
              <w:sdtEndPr/>
              <w:sdtContent>
                <w:r w:rsidR="001720B5">
                  <w:rPr>
                    <w:rFonts w:ascii="MS Gothic" w:eastAsia="MS Gothic" w:hAnsi="MS Gothic" w:hint="eastAsia"/>
                  </w:rPr>
                  <w:t>☐</w:t>
                </w:r>
              </w:sdtContent>
            </w:sdt>
          </w:p>
        </w:tc>
        <w:tc>
          <w:tcPr>
            <w:tcW w:w="1183" w:type="dxa"/>
            <w:shd w:val="clear" w:color="auto" w:fill="FFFFFF" w:themeFill="background1"/>
          </w:tcPr>
          <w:p w14:paraId="54DB222C" w14:textId="0EAD56B9" w:rsidR="00744C4F" w:rsidRPr="00314F60" w:rsidRDefault="00460220" w:rsidP="008A71CD">
            <w:pPr>
              <w:jc w:val="center"/>
              <w:rPr>
                <w:rFonts w:ascii="Helvetica" w:hAnsi="Helvetica"/>
              </w:rPr>
            </w:pPr>
            <w:sdt>
              <w:sdtPr>
                <w:rPr>
                  <w:rFonts w:ascii="MS Gothic" w:eastAsia="MS Gothic" w:hAnsi="MS Gothic" w:hint="eastAsia"/>
                </w:rPr>
                <w:id w:val="-1085298838"/>
                <w14:checkbox>
                  <w14:checked w14:val="0"/>
                  <w14:checkedState w14:val="2612" w14:font="MS Gothic"/>
                  <w14:uncheckedState w14:val="2610" w14:font="MS Gothic"/>
                </w14:checkbox>
              </w:sdtPr>
              <w:sdtEndPr/>
              <w:sdtContent>
                <w:r w:rsidR="001720B5">
                  <w:rPr>
                    <w:rFonts w:ascii="MS Gothic" w:eastAsia="MS Gothic" w:hAnsi="MS Gothic" w:hint="eastAsia"/>
                  </w:rPr>
                  <w:t>☐</w:t>
                </w:r>
              </w:sdtContent>
            </w:sdt>
          </w:p>
        </w:tc>
        <w:tc>
          <w:tcPr>
            <w:tcW w:w="2595" w:type="dxa"/>
            <w:shd w:val="clear" w:color="auto" w:fill="FFFFFF" w:themeFill="background1"/>
          </w:tcPr>
          <w:p w14:paraId="75BAD14A" w14:textId="5523BDF2" w:rsidR="00744C4F" w:rsidRPr="00314F60" w:rsidRDefault="00460220" w:rsidP="008A71CD">
            <w:pPr>
              <w:jc w:val="center"/>
              <w:rPr>
                <w:rFonts w:ascii="Helvetica" w:hAnsi="Helvetica"/>
              </w:rPr>
            </w:pPr>
            <w:sdt>
              <w:sdtPr>
                <w:rPr>
                  <w:rFonts w:ascii="MS Gothic" w:eastAsia="MS Gothic" w:hAnsi="MS Gothic" w:hint="eastAsia"/>
                </w:rPr>
                <w:id w:val="-564338833"/>
                <w14:checkbox>
                  <w14:checked w14:val="0"/>
                  <w14:checkedState w14:val="2612" w14:font="MS Gothic"/>
                  <w14:uncheckedState w14:val="2610" w14:font="MS Gothic"/>
                </w14:checkbox>
              </w:sdtPr>
              <w:sdtEndPr/>
              <w:sdtContent>
                <w:r w:rsidR="001720B5">
                  <w:rPr>
                    <w:rFonts w:ascii="MS Gothic" w:eastAsia="MS Gothic" w:hAnsi="MS Gothic" w:hint="eastAsia"/>
                  </w:rPr>
                  <w:t>☐</w:t>
                </w:r>
              </w:sdtContent>
            </w:sdt>
          </w:p>
        </w:tc>
        <w:tc>
          <w:tcPr>
            <w:tcW w:w="1751" w:type="dxa"/>
            <w:shd w:val="clear" w:color="auto" w:fill="FFFFFF" w:themeFill="background1"/>
          </w:tcPr>
          <w:p w14:paraId="1AFC05E3" w14:textId="77777777" w:rsidR="00744C4F" w:rsidRPr="00314F60" w:rsidRDefault="00744C4F" w:rsidP="00C44D14">
            <w:pPr>
              <w:rPr>
                <w:rFonts w:ascii="Helvetica" w:hAnsi="Helvetica"/>
              </w:rPr>
            </w:pPr>
          </w:p>
        </w:tc>
      </w:tr>
    </w:tbl>
    <w:p w14:paraId="75B84F8C" w14:textId="3AD0B781" w:rsidR="001E0851" w:rsidRDefault="001E0851" w:rsidP="001E0851">
      <w:pPr>
        <w:keepNext/>
      </w:pPr>
    </w:p>
    <w:p w14:paraId="2A4737EE" w14:textId="77777777" w:rsidR="00EC2F22" w:rsidRDefault="00EC2F22" w:rsidP="00EC2F22">
      <w:pPr>
        <w:pStyle w:val="ListParagraph"/>
        <w:keepNext/>
      </w:pPr>
    </w:p>
    <w:p w14:paraId="7253D85B" w14:textId="127BF624" w:rsidR="006172F8" w:rsidRDefault="006172F8" w:rsidP="006172F8">
      <w:pPr>
        <w:keepNext/>
      </w:pPr>
      <w:r w:rsidRPr="00F060E5">
        <w:rPr>
          <w:b/>
        </w:rPr>
        <w:t>GRANTEE ACTION PLAN</w:t>
      </w:r>
      <w:r>
        <w:br/>
      </w:r>
      <w:r>
        <w:br/>
        <w:t>Please list any next steps needed to accomplish</w:t>
      </w:r>
      <w:r w:rsidR="00EB3F2E">
        <w:t xml:space="preserve"> the</w:t>
      </w:r>
      <w:r>
        <w:t xml:space="preserve"> goals</w:t>
      </w:r>
      <w:r w:rsidR="00EB3F2E">
        <w:t xml:space="preserve"> in Section 4</w:t>
      </w:r>
      <w:r w:rsidR="002A6A30">
        <w:t>.</w:t>
      </w:r>
    </w:p>
    <w:p w14:paraId="15A00CA7" w14:textId="77777777" w:rsidR="006172F8" w:rsidRDefault="00460220" w:rsidP="006172F8">
      <w:pPr>
        <w:keepNext/>
      </w:pPr>
      <w:sdt>
        <w:sdtPr>
          <w:id w:val="563455216"/>
          <w:placeholder>
            <w:docPart w:val="BCA78D781ED743329BE0022D2077450B"/>
          </w:placeholder>
          <w:showingPlcHdr/>
        </w:sdtPr>
        <w:sdtEndPr/>
        <w:sdtContent>
          <w:r w:rsidR="006172F8" w:rsidRPr="00A57A54">
            <w:rPr>
              <w:rStyle w:val="PlaceholderText"/>
            </w:rPr>
            <w:t>Click or tap here to enter text.</w:t>
          </w:r>
        </w:sdtContent>
      </w:sdt>
    </w:p>
    <w:p w14:paraId="2EAF2929" w14:textId="77777777" w:rsidR="006172F8" w:rsidRDefault="006172F8" w:rsidP="00712B42">
      <w:pPr>
        <w:keepNext/>
        <w:rPr>
          <w:b/>
        </w:rPr>
      </w:pPr>
    </w:p>
    <w:p w14:paraId="24EFEBE5" w14:textId="77777777" w:rsidR="00383409" w:rsidRDefault="00383409">
      <w:pPr>
        <w:rPr>
          <w:b/>
        </w:rPr>
      </w:pPr>
      <w:r>
        <w:rPr>
          <w:b/>
        </w:rPr>
        <w:br w:type="page"/>
      </w:r>
    </w:p>
    <w:p w14:paraId="185CCD42" w14:textId="125012DA" w:rsidR="00712B42" w:rsidRDefault="00712B42" w:rsidP="00712B42">
      <w:pPr>
        <w:keepNext/>
        <w:rPr>
          <w:b/>
        </w:rPr>
      </w:pPr>
      <w:r w:rsidRPr="00712B42">
        <w:rPr>
          <w:b/>
        </w:rPr>
        <w:lastRenderedPageBreak/>
        <w:t>SECTION 5: DATA COLLECTION, PERFORMANCE MEASUREMENT, AND PROGRAM EVALUATION</w:t>
      </w:r>
    </w:p>
    <w:p w14:paraId="472BC35E" w14:textId="77777777" w:rsidR="00810D57" w:rsidRDefault="00810D57" w:rsidP="00810D57">
      <w:pPr>
        <w:pStyle w:val="ListParagraph"/>
        <w:keepNext/>
      </w:pPr>
    </w:p>
    <w:p w14:paraId="6DE292BF" w14:textId="7DF79552" w:rsidR="00810D57" w:rsidRDefault="005745BD" w:rsidP="005745BD">
      <w:pPr>
        <w:pStyle w:val="ListParagraph"/>
        <w:keepNext/>
        <w:ind w:left="0"/>
      </w:pPr>
      <w:r>
        <w:t>You will need to collect data for different purposes: to meet the requirements of your grant, to track participants’ progress through the program and other grant-related activities, to measure the grant project’s performance on an ongoing basis, and to determine whether the grant project is operating as intended and having the intended results (through process and outcome evaluations, respectively). It is important to understand the different uses of data early on during your planning to help you determine the best way to collect, manage,</w:t>
      </w:r>
      <w:r w:rsidR="00BC0523">
        <w:t xml:space="preserve"> and analyze your findings.</w:t>
      </w:r>
      <w:r w:rsidR="00BC0523">
        <w:br/>
        <w:t xml:space="preserve">  </w:t>
      </w:r>
      <w:r w:rsidR="00BC0523">
        <w:br/>
      </w:r>
      <w:r>
        <w:t>This section will also help define key performance measures including recidivism and successful program completion. It is important to clearly define a person’s successful completion of the program in a way that is distinct from your overall measures of program success (i.e., the outcomes you hope the program achieves).</w:t>
      </w:r>
      <w:r>
        <w:br/>
      </w:r>
      <w:r w:rsidR="00BC0523">
        <w:t xml:space="preserve"> </w:t>
      </w:r>
      <w:r w:rsidR="00BC0523">
        <w:br/>
      </w:r>
      <w:hyperlink r:id="rId17">
        <w:r w:rsidR="0064548F">
          <w:rPr>
            <w:color w:val="007AC0"/>
            <w:u w:val="single"/>
          </w:rPr>
          <w:t>The Performance Measurement Tool (PMT)</w:t>
        </w:r>
      </w:hyperlink>
      <w:r>
        <w:t xml:space="preserve"> asks grantees to define what successful completion looks like for the program. Successful completion definitions can be either process based (e.g., the program participant has completed 70 percent of program requirements or an individual case plan within one year) or outcome based (e.g., the program participant has achieved core benchmark goals of the program that are not necessarily related to behaviors [e.g., completing supervision, attaining stable housing, attaining employment, earning a </w:t>
      </w:r>
      <w:r w:rsidR="00BC0523">
        <w:t>GED, etc.] within one year).</w:t>
      </w:r>
      <w:r w:rsidR="00BC0523">
        <w:br/>
        <w:t> </w:t>
      </w:r>
      <w:r w:rsidR="00BC0523">
        <w:br/>
      </w:r>
      <w:hyperlink r:id="rId18">
        <w:r w:rsidR="00004D12">
          <w:rPr>
            <w:color w:val="007AC0"/>
            <w:u w:val="single"/>
          </w:rPr>
          <w:t>Process Measures at the Interface Between Justice and Behavioral Health Systems: Advancing Practice and Outcomes</w:t>
        </w:r>
      </w:hyperlink>
      <w:r>
        <w:t xml:space="preserve"> provides additional system- and individual-level measures that can be collected for identification and referral, engagement and completion, recovery management, and access measures and systematic responsivity.  </w:t>
      </w:r>
      <w:r>
        <w:br/>
      </w:r>
    </w:p>
    <w:p w14:paraId="59E9BBF8" w14:textId="629E407D" w:rsidR="005745BD" w:rsidRPr="005745BD" w:rsidRDefault="005745BD" w:rsidP="005745BD">
      <w:pPr>
        <w:keepNext/>
        <w:rPr>
          <w:b/>
        </w:rPr>
      </w:pPr>
      <w:r w:rsidRPr="005745BD">
        <w:rPr>
          <w:b/>
        </w:rPr>
        <w:t>Exercise 9: Developing a Data Collection and Performance Measurement Strategy</w:t>
      </w:r>
    </w:p>
    <w:p w14:paraId="6BC64BA7" w14:textId="31512CEC" w:rsidR="005745BD" w:rsidRDefault="005745BD" w:rsidP="00810D57">
      <w:pPr>
        <w:pStyle w:val="ListParagraph"/>
        <w:keepNext/>
      </w:pPr>
    </w:p>
    <w:p w14:paraId="123518E7" w14:textId="25751319" w:rsidR="005745BD" w:rsidRDefault="005745BD" w:rsidP="005745BD">
      <w:pPr>
        <w:pStyle w:val="ListParagraph"/>
        <w:keepNext/>
        <w:numPr>
          <w:ilvl w:val="0"/>
          <w:numId w:val="29"/>
        </w:numPr>
      </w:pPr>
      <w:r w:rsidRPr="005745BD">
        <w:t>Do you currently collect the data you need for any relevant grant requirements (e.g., the PMT from BJA and Booz Allen Hamilton)?</w:t>
      </w:r>
    </w:p>
    <w:p w14:paraId="3CF4DCF2" w14:textId="1E2853FE" w:rsidR="005745BD" w:rsidRDefault="00460220" w:rsidP="005745BD">
      <w:pPr>
        <w:pStyle w:val="ListParagraph"/>
      </w:pPr>
      <w:sdt>
        <w:sdtPr>
          <w:rPr>
            <w:rFonts w:ascii="Segoe UI Symbol" w:hAnsi="Segoe UI Symbol" w:cs="Segoe UI Symbol"/>
          </w:rPr>
          <w:id w:val="-1766058247"/>
          <w14:checkbox>
            <w14:checked w14:val="0"/>
            <w14:checkedState w14:val="2612" w14:font="MS Gothic"/>
            <w14:uncheckedState w14:val="2610" w14:font="MS Gothic"/>
          </w14:checkbox>
        </w:sdtPr>
        <w:sdtEndPr/>
        <w:sdtContent>
          <w:r w:rsidR="00004D12">
            <w:rPr>
              <w:rFonts w:ascii="MS Gothic" w:eastAsia="MS Gothic" w:hAnsi="MS Gothic" w:cs="Segoe UI Symbol" w:hint="eastAsia"/>
            </w:rPr>
            <w:t>☐</w:t>
          </w:r>
        </w:sdtContent>
      </w:sdt>
      <w:r w:rsidR="005745BD">
        <w:t xml:space="preserve"> Yes (</w:t>
      </w:r>
      <w:r w:rsidR="005745BD">
        <w:rPr>
          <w:i/>
        </w:rPr>
        <w:t>Please describe</w:t>
      </w:r>
      <w:r w:rsidR="00004D12">
        <w:rPr>
          <w:i/>
        </w:rPr>
        <w:t>.</w:t>
      </w:r>
      <w:r w:rsidR="005745BD">
        <w:t xml:space="preserve">) </w:t>
      </w:r>
      <w:sdt>
        <w:sdtPr>
          <w:id w:val="30621781"/>
          <w:placeholder>
            <w:docPart w:val="3F917555E58E445DADAAE35F571D5C69"/>
          </w:placeholder>
          <w:showingPlcHdr/>
        </w:sdtPr>
        <w:sdtEndPr/>
        <w:sdtContent>
          <w:r w:rsidR="005745BD" w:rsidRPr="00A57A54">
            <w:rPr>
              <w:rStyle w:val="PlaceholderText"/>
            </w:rPr>
            <w:t>Click or tap here to enter text.</w:t>
          </w:r>
        </w:sdtContent>
      </w:sdt>
    </w:p>
    <w:p w14:paraId="18CCF740" w14:textId="363E6746" w:rsidR="005745BD" w:rsidRDefault="00460220" w:rsidP="005745BD">
      <w:pPr>
        <w:pStyle w:val="ListParagraph"/>
      </w:pPr>
      <w:sdt>
        <w:sdtPr>
          <w:rPr>
            <w:rFonts w:ascii="Segoe UI Symbol" w:hAnsi="Segoe UI Symbol" w:cs="Segoe UI Symbol"/>
          </w:rPr>
          <w:id w:val="-2067177027"/>
          <w14:checkbox>
            <w14:checked w14:val="0"/>
            <w14:checkedState w14:val="2612" w14:font="MS Gothic"/>
            <w14:uncheckedState w14:val="2610" w14:font="MS Gothic"/>
          </w14:checkbox>
        </w:sdtPr>
        <w:sdtEndPr/>
        <w:sdtContent>
          <w:r w:rsidR="00004D12">
            <w:rPr>
              <w:rFonts w:ascii="MS Gothic" w:eastAsia="MS Gothic" w:hAnsi="MS Gothic" w:cs="Segoe UI Symbol" w:hint="eastAsia"/>
            </w:rPr>
            <w:t>☐</w:t>
          </w:r>
        </w:sdtContent>
      </w:sdt>
      <w:r w:rsidR="005745BD">
        <w:t xml:space="preserve"> No (</w:t>
      </w:r>
      <w:r w:rsidR="005745BD">
        <w:rPr>
          <w:i/>
        </w:rPr>
        <w:t>How can you improve your data collection to get the data you need?</w:t>
      </w:r>
      <w:r w:rsidR="005745BD">
        <w:t xml:space="preserve">) </w:t>
      </w:r>
      <w:sdt>
        <w:sdtPr>
          <w:id w:val="1621798106"/>
          <w:placeholder>
            <w:docPart w:val="8A47D6CACB9348138C2B976B8BCF9B73"/>
          </w:placeholder>
          <w:showingPlcHdr/>
        </w:sdtPr>
        <w:sdtEndPr/>
        <w:sdtContent>
          <w:r w:rsidR="005745BD" w:rsidRPr="00A57A54">
            <w:rPr>
              <w:rStyle w:val="PlaceholderText"/>
            </w:rPr>
            <w:t>Click or tap here to enter text.</w:t>
          </w:r>
        </w:sdtContent>
      </w:sdt>
    </w:p>
    <w:p w14:paraId="686F5137" w14:textId="118B8D4A" w:rsidR="005745BD" w:rsidRDefault="005745BD" w:rsidP="005745BD">
      <w:pPr>
        <w:pStyle w:val="ListParagraph"/>
        <w:keepNext/>
        <w:ind w:left="0"/>
      </w:pPr>
    </w:p>
    <w:p w14:paraId="31B80F59" w14:textId="73B83C14" w:rsidR="005745BD" w:rsidRDefault="000C01EB" w:rsidP="000C01EB">
      <w:pPr>
        <w:pStyle w:val="ListParagraph"/>
        <w:keepNext/>
        <w:numPr>
          <w:ilvl w:val="0"/>
          <w:numId w:val="29"/>
        </w:numPr>
      </w:pPr>
      <w:r w:rsidRPr="000C01EB">
        <w:t>What outcomes do the members of the implementation team hope to closely track (e.g., successful program completion, completion of an evidence-based program, moving from one level of care to another, recovery, recidivism)?</w:t>
      </w:r>
    </w:p>
    <w:p w14:paraId="73704A9D" w14:textId="77777777" w:rsidR="005745BD" w:rsidRDefault="00460220" w:rsidP="00810D57">
      <w:pPr>
        <w:pStyle w:val="ListParagraph"/>
        <w:keepNext/>
      </w:pPr>
      <w:sdt>
        <w:sdtPr>
          <w:id w:val="-1258285011"/>
          <w:placeholder>
            <w:docPart w:val="A6CA36C3C4D74508B0DE94FC8B5D491E"/>
          </w:placeholder>
          <w:showingPlcHdr/>
        </w:sdtPr>
        <w:sdtEndPr/>
        <w:sdtContent>
          <w:r w:rsidR="000C01EB" w:rsidRPr="00A57A54">
            <w:rPr>
              <w:rStyle w:val="PlaceholderText"/>
            </w:rPr>
            <w:t>Click or tap here to enter text.</w:t>
          </w:r>
        </w:sdtContent>
      </w:sdt>
    </w:p>
    <w:p w14:paraId="09FFC7EF" w14:textId="34A5D84B" w:rsidR="000C01EB" w:rsidRDefault="000C01EB" w:rsidP="00810D57">
      <w:pPr>
        <w:pStyle w:val="ListParagraph"/>
        <w:keepNext/>
      </w:pPr>
    </w:p>
    <w:p w14:paraId="6F210137" w14:textId="77777777" w:rsidR="00383409" w:rsidRDefault="00383409">
      <w:r>
        <w:br w:type="page"/>
      </w:r>
    </w:p>
    <w:p w14:paraId="59677F20" w14:textId="23397A99" w:rsidR="000C01EB" w:rsidRDefault="00A17282" w:rsidP="00A17282">
      <w:pPr>
        <w:pStyle w:val="ListParagraph"/>
        <w:keepNext/>
        <w:numPr>
          <w:ilvl w:val="0"/>
          <w:numId w:val="29"/>
        </w:numPr>
      </w:pPr>
      <w:r w:rsidRPr="00A17282">
        <w:lastRenderedPageBreak/>
        <w:t>Do you currently collect the data you need to track the outcomes of interest to your implementation team or other stakeholders?</w:t>
      </w:r>
    </w:p>
    <w:p w14:paraId="35C98AEB" w14:textId="48D94E74" w:rsidR="006F759E" w:rsidRDefault="00460220" w:rsidP="006F759E">
      <w:pPr>
        <w:pStyle w:val="ListParagraph"/>
      </w:pPr>
      <w:sdt>
        <w:sdtPr>
          <w:rPr>
            <w:rFonts w:ascii="Segoe UI Symbol" w:hAnsi="Segoe UI Symbol" w:cs="Segoe UI Symbol"/>
          </w:rPr>
          <w:id w:val="-2112116248"/>
          <w14:checkbox>
            <w14:checked w14:val="0"/>
            <w14:checkedState w14:val="2612" w14:font="MS Gothic"/>
            <w14:uncheckedState w14:val="2610" w14:font="MS Gothic"/>
          </w14:checkbox>
        </w:sdtPr>
        <w:sdtEndPr/>
        <w:sdtContent>
          <w:r w:rsidR="00004D12">
            <w:rPr>
              <w:rFonts w:ascii="MS Gothic" w:eastAsia="MS Gothic" w:hAnsi="MS Gothic" w:cs="Segoe UI Symbol" w:hint="eastAsia"/>
            </w:rPr>
            <w:t>☐</w:t>
          </w:r>
        </w:sdtContent>
      </w:sdt>
      <w:r w:rsidR="006F759E">
        <w:t xml:space="preserve"> Yes (</w:t>
      </w:r>
      <w:r w:rsidR="006F759E">
        <w:rPr>
          <w:i/>
        </w:rPr>
        <w:t>Please describe</w:t>
      </w:r>
      <w:r w:rsidR="00004D12">
        <w:rPr>
          <w:i/>
        </w:rPr>
        <w:t>.</w:t>
      </w:r>
      <w:r w:rsidR="006F759E">
        <w:t xml:space="preserve">) </w:t>
      </w:r>
      <w:sdt>
        <w:sdtPr>
          <w:id w:val="1139763545"/>
          <w:placeholder>
            <w:docPart w:val="A44E76883F074E41B2FF46514A5F627A"/>
          </w:placeholder>
          <w:showingPlcHdr/>
        </w:sdtPr>
        <w:sdtEndPr/>
        <w:sdtContent>
          <w:r w:rsidR="006F759E" w:rsidRPr="00A57A54">
            <w:rPr>
              <w:rStyle w:val="PlaceholderText"/>
            </w:rPr>
            <w:t>Click or tap here to enter text.</w:t>
          </w:r>
        </w:sdtContent>
      </w:sdt>
    </w:p>
    <w:p w14:paraId="06D4B7A6" w14:textId="2B1C494B" w:rsidR="00345003" w:rsidRDefault="00460220" w:rsidP="008A71CD">
      <w:pPr>
        <w:pStyle w:val="ListParagraph"/>
      </w:pPr>
      <w:sdt>
        <w:sdtPr>
          <w:rPr>
            <w:rFonts w:ascii="Segoe UI Symbol" w:hAnsi="Segoe UI Symbol" w:cs="Segoe UI Symbol"/>
          </w:rPr>
          <w:id w:val="-2071724096"/>
          <w14:checkbox>
            <w14:checked w14:val="0"/>
            <w14:checkedState w14:val="2612" w14:font="MS Gothic"/>
            <w14:uncheckedState w14:val="2610" w14:font="MS Gothic"/>
          </w14:checkbox>
        </w:sdtPr>
        <w:sdtEndPr/>
        <w:sdtContent>
          <w:r w:rsidR="00004D12">
            <w:rPr>
              <w:rFonts w:ascii="MS Gothic" w:eastAsia="MS Gothic" w:hAnsi="MS Gothic" w:cs="Segoe UI Symbol" w:hint="eastAsia"/>
            </w:rPr>
            <w:t>☐</w:t>
          </w:r>
        </w:sdtContent>
      </w:sdt>
      <w:r w:rsidR="006F759E">
        <w:t xml:space="preserve"> No (</w:t>
      </w:r>
      <w:r w:rsidR="006F759E">
        <w:rPr>
          <w:i/>
        </w:rPr>
        <w:t>How can you improve your data collection to get the data you need?</w:t>
      </w:r>
      <w:r w:rsidR="006F759E">
        <w:t xml:space="preserve">) </w:t>
      </w:r>
      <w:sdt>
        <w:sdtPr>
          <w:id w:val="-548139773"/>
          <w:placeholder>
            <w:docPart w:val="552320732B76406BA07D534496276257"/>
          </w:placeholder>
          <w:showingPlcHdr/>
        </w:sdtPr>
        <w:sdtEndPr/>
        <w:sdtContent>
          <w:r w:rsidR="006F759E" w:rsidRPr="00A57A54">
            <w:rPr>
              <w:rStyle w:val="PlaceholderText"/>
            </w:rPr>
            <w:t>Click or tap here to enter text.</w:t>
          </w:r>
        </w:sdtContent>
      </w:sdt>
    </w:p>
    <w:p w14:paraId="7752A40F" w14:textId="77777777" w:rsidR="00383409" w:rsidRDefault="00383409" w:rsidP="008A71CD">
      <w:pPr>
        <w:pStyle w:val="ListParagraph"/>
        <w:keepNext/>
      </w:pPr>
    </w:p>
    <w:p w14:paraId="3E2CF8E5" w14:textId="773487ED" w:rsidR="00DF5BA6" w:rsidRDefault="00345003" w:rsidP="00345003">
      <w:pPr>
        <w:pStyle w:val="ListParagraph"/>
        <w:keepNext/>
        <w:numPr>
          <w:ilvl w:val="0"/>
          <w:numId w:val="29"/>
        </w:numPr>
      </w:pPr>
      <w:r w:rsidRPr="00345003">
        <w:t xml:space="preserve">How does the program currently store the following key data points (e.g., electronically, in paper files, shared drives, or in </w:t>
      </w:r>
      <w:proofErr w:type="gramStart"/>
      <w:r w:rsidRPr="00345003">
        <w:t>network databases</w:t>
      </w:r>
      <w:r w:rsidR="00DF5BA6">
        <w:t>)</w:t>
      </w:r>
      <w:r w:rsidRPr="00345003">
        <w:t>:</w:t>
      </w:r>
      <w:proofErr w:type="gramEnd"/>
      <w:r w:rsidRPr="00345003">
        <w:t xml:space="preserve"> </w:t>
      </w:r>
    </w:p>
    <w:p w14:paraId="4DCA75E3" w14:textId="77777777" w:rsidR="00DF5BA6" w:rsidRDefault="00DF5BA6" w:rsidP="008A71CD">
      <w:pPr>
        <w:pStyle w:val="ListParagraph"/>
        <w:keepNext/>
      </w:pPr>
    </w:p>
    <w:p w14:paraId="73909A70" w14:textId="47CC13A2" w:rsidR="00DF5BA6" w:rsidRDefault="00DF5BA6" w:rsidP="008A71CD">
      <w:pPr>
        <w:pStyle w:val="ListParagraph"/>
        <w:keepNext/>
      </w:pPr>
      <w:r>
        <w:t>R</w:t>
      </w:r>
      <w:r w:rsidR="00345003" w:rsidRPr="00345003">
        <w:t>eferral sources to the program</w:t>
      </w:r>
      <w:r>
        <w:t xml:space="preserve">: </w:t>
      </w:r>
      <w:sdt>
        <w:sdtPr>
          <w:id w:val="1681008277"/>
          <w:placeholder>
            <w:docPart w:val="DefaultPlaceholder_-1854013440"/>
          </w:placeholder>
          <w:showingPlcHdr/>
        </w:sdtPr>
        <w:sdtEndPr/>
        <w:sdtContent>
          <w:r w:rsidRPr="00FD3394">
            <w:rPr>
              <w:rStyle w:val="PlaceholderText"/>
            </w:rPr>
            <w:t>Click or tap here to enter text.</w:t>
          </w:r>
        </w:sdtContent>
      </w:sdt>
    </w:p>
    <w:p w14:paraId="412F1403" w14:textId="3218B24A" w:rsidR="00DF5BA6" w:rsidRDefault="00DF5BA6" w:rsidP="008A71CD">
      <w:pPr>
        <w:pStyle w:val="ListParagraph"/>
        <w:keepNext/>
      </w:pPr>
      <w:r>
        <w:t>C</w:t>
      </w:r>
      <w:r w:rsidR="00345003" w:rsidRPr="00345003">
        <w:t>riminogenic risk and needs assessment results</w:t>
      </w:r>
      <w:r>
        <w:t>:</w:t>
      </w:r>
      <w:r w:rsidR="00345003" w:rsidRPr="00345003">
        <w:t xml:space="preserve"> </w:t>
      </w:r>
      <w:sdt>
        <w:sdtPr>
          <w:id w:val="-373930617"/>
          <w:placeholder>
            <w:docPart w:val="DefaultPlaceholder_-1854013440"/>
          </w:placeholder>
          <w:showingPlcHdr/>
        </w:sdtPr>
        <w:sdtEndPr/>
        <w:sdtContent>
          <w:r w:rsidRPr="00FD3394">
            <w:rPr>
              <w:rStyle w:val="PlaceholderText"/>
            </w:rPr>
            <w:t>Click or tap here to enter text.</w:t>
          </w:r>
        </w:sdtContent>
      </w:sdt>
    </w:p>
    <w:p w14:paraId="7116E0E9" w14:textId="600BF415" w:rsidR="00DF5BA6" w:rsidRDefault="00DF5BA6" w:rsidP="008A71CD">
      <w:pPr>
        <w:pStyle w:val="ListParagraph"/>
        <w:keepNext/>
      </w:pPr>
      <w:r>
        <w:t>E</w:t>
      </w:r>
      <w:r w:rsidR="00345003" w:rsidRPr="00345003">
        <w:t>ngagement in services</w:t>
      </w:r>
      <w:r>
        <w:t xml:space="preserve">: </w:t>
      </w:r>
      <w:sdt>
        <w:sdtPr>
          <w:id w:val="1728801880"/>
          <w:placeholder>
            <w:docPart w:val="DefaultPlaceholder_-1854013440"/>
          </w:placeholder>
          <w:showingPlcHdr/>
          <w:text/>
        </w:sdtPr>
        <w:sdtEndPr/>
        <w:sdtContent>
          <w:r w:rsidRPr="00FD3394">
            <w:rPr>
              <w:rStyle w:val="PlaceholderText"/>
            </w:rPr>
            <w:t>Click or tap here to enter text.</w:t>
          </w:r>
        </w:sdtContent>
      </w:sdt>
    </w:p>
    <w:p w14:paraId="536D3154" w14:textId="1C42D6BF" w:rsidR="00DF5BA6" w:rsidRDefault="00DF5BA6" w:rsidP="008A71CD">
      <w:pPr>
        <w:pStyle w:val="ListParagraph"/>
        <w:keepNext/>
      </w:pPr>
      <w:r>
        <w:t>C</w:t>
      </w:r>
      <w:r w:rsidR="00345003" w:rsidRPr="00345003">
        <w:t>ase plans updates</w:t>
      </w:r>
      <w:r>
        <w:t>:</w:t>
      </w:r>
      <w:sdt>
        <w:sdtPr>
          <w:id w:val="-341621515"/>
          <w:placeholder>
            <w:docPart w:val="DefaultPlaceholder_-1854013440"/>
          </w:placeholder>
          <w:showingPlcHdr/>
        </w:sdtPr>
        <w:sdtEndPr/>
        <w:sdtContent>
          <w:r w:rsidRPr="00FD3394">
            <w:rPr>
              <w:rStyle w:val="PlaceholderText"/>
            </w:rPr>
            <w:t>Click or tap here to enter text.</w:t>
          </w:r>
        </w:sdtContent>
      </w:sdt>
    </w:p>
    <w:p w14:paraId="261449D6" w14:textId="3A962D8E" w:rsidR="00DF5BA6" w:rsidRDefault="00DF5BA6" w:rsidP="008A71CD">
      <w:pPr>
        <w:pStyle w:val="ListParagraph"/>
        <w:keepNext/>
      </w:pPr>
      <w:r>
        <w:t>R</w:t>
      </w:r>
      <w:r w:rsidR="00345003" w:rsidRPr="00345003">
        <w:t>eferrals to other services</w:t>
      </w:r>
      <w:r>
        <w:t>:</w:t>
      </w:r>
      <w:r w:rsidR="00345003" w:rsidRPr="00345003">
        <w:t xml:space="preserve"> </w:t>
      </w:r>
      <w:sdt>
        <w:sdtPr>
          <w:id w:val="482672712"/>
          <w:placeholder>
            <w:docPart w:val="DefaultPlaceholder_-1854013440"/>
          </w:placeholder>
          <w:showingPlcHdr/>
        </w:sdtPr>
        <w:sdtEndPr/>
        <w:sdtContent>
          <w:r w:rsidRPr="00FD3394">
            <w:rPr>
              <w:rStyle w:val="PlaceholderText"/>
            </w:rPr>
            <w:t>Click or tap here to enter text.</w:t>
          </w:r>
        </w:sdtContent>
      </w:sdt>
    </w:p>
    <w:p w14:paraId="3A02E161" w14:textId="771BB555" w:rsidR="00DF5BA6" w:rsidRDefault="00DF5BA6" w:rsidP="008A71CD">
      <w:pPr>
        <w:pStyle w:val="ListParagraph"/>
        <w:keepNext/>
      </w:pPr>
      <w:r>
        <w:t>P</w:t>
      </w:r>
      <w:r w:rsidR="00345003" w:rsidRPr="00345003">
        <w:t>articipation</w:t>
      </w:r>
      <w:r>
        <w:t xml:space="preserve">: </w:t>
      </w:r>
      <w:sdt>
        <w:sdtPr>
          <w:id w:val="847218165"/>
          <w:placeholder>
            <w:docPart w:val="DefaultPlaceholder_-1854013440"/>
          </w:placeholder>
          <w:showingPlcHdr/>
        </w:sdtPr>
        <w:sdtEndPr/>
        <w:sdtContent>
          <w:r w:rsidRPr="00FD3394">
            <w:rPr>
              <w:rStyle w:val="PlaceholderText"/>
            </w:rPr>
            <w:t>Click or tap here to enter text.</w:t>
          </w:r>
        </w:sdtContent>
      </w:sdt>
    </w:p>
    <w:p w14:paraId="1E341EF6" w14:textId="45D1CBBB" w:rsidR="00DF5BA6" w:rsidRDefault="00DF5BA6" w:rsidP="008A71CD">
      <w:pPr>
        <w:pStyle w:val="ListParagraph"/>
        <w:keepNext/>
      </w:pPr>
      <w:r>
        <w:t>S</w:t>
      </w:r>
      <w:r w:rsidR="00345003" w:rsidRPr="00345003">
        <w:t>uccessful and unsuccessful completions</w:t>
      </w:r>
      <w:r>
        <w:t xml:space="preserve">: </w:t>
      </w:r>
      <w:sdt>
        <w:sdtPr>
          <w:id w:val="-1794134407"/>
          <w:placeholder>
            <w:docPart w:val="DefaultPlaceholder_-1854013440"/>
          </w:placeholder>
          <w:showingPlcHdr/>
        </w:sdtPr>
        <w:sdtEndPr/>
        <w:sdtContent>
          <w:r w:rsidRPr="00FD3394">
            <w:rPr>
              <w:rStyle w:val="PlaceholderText"/>
            </w:rPr>
            <w:t>Click or tap here to enter text.</w:t>
          </w:r>
        </w:sdtContent>
      </w:sdt>
    </w:p>
    <w:p w14:paraId="488FD6BA" w14:textId="31258117" w:rsidR="00DF5BA6" w:rsidRDefault="00DF5BA6" w:rsidP="008A71CD">
      <w:pPr>
        <w:pStyle w:val="ListParagraph"/>
        <w:keepNext/>
      </w:pPr>
      <w:r>
        <w:t>P</w:t>
      </w:r>
      <w:r w:rsidR="00345003" w:rsidRPr="00345003">
        <w:t>articipant recidivism rates</w:t>
      </w:r>
      <w:r>
        <w:t xml:space="preserve">: </w:t>
      </w:r>
      <w:sdt>
        <w:sdtPr>
          <w:id w:val="-110055583"/>
          <w:placeholder>
            <w:docPart w:val="DefaultPlaceholder_-1854013440"/>
          </w:placeholder>
          <w:showingPlcHdr/>
        </w:sdtPr>
        <w:sdtEndPr/>
        <w:sdtContent>
          <w:r w:rsidRPr="00FD3394">
            <w:rPr>
              <w:rStyle w:val="PlaceholderText"/>
            </w:rPr>
            <w:t>Click or tap here to enter text.</w:t>
          </w:r>
        </w:sdtContent>
      </w:sdt>
    </w:p>
    <w:p w14:paraId="6515E0ED" w14:textId="77777777" w:rsidR="00DF5BA6" w:rsidRDefault="00DF5BA6" w:rsidP="008A71CD">
      <w:pPr>
        <w:pStyle w:val="ListParagraph"/>
        <w:keepNext/>
      </w:pPr>
    </w:p>
    <w:p w14:paraId="6B9B086F" w14:textId="02FDFE6A" w:rsidR="000C01EB" w:rsidRDefault="00345003" w:rsidP="008A71CD">
      <w:pPr>
        <w:pStyle w:val="ListParagraph"/>
        <w:keepNext/>
      </w:pPr>
      <w:r w:rsidRPr="00345003">
        <w:t>Alternatively, please attach the data collection plan for this program.</w:t>
      </w:r>
    </w:p>
    <w:p w14:paraId="6BA68059" w14:textId="6D96B7E3" w:rsidR="00345003" w:rsidRDefault="00345003" w:rsidP="008A71CD">
      <w:pPr>
        <w:keepNext/>
      </w:pPr>
    </w:p>
    <w:p w14:paraId="4A196C7C" w14:textId="4CADF952" w:rsidR="00345003" w:rsidRDefault="00B5197D" w:rsidP="00B5197D">
      <w:pPr>
        <w:pStyle w:val="ListParagraph"/>
        <w:keepNext/>
        <w:numPr>
          <w:ilvl w:val="0"/>
          <w:numId w:val="29"/>
        </w:numPr>
      </w:pPr>
      <w:r w:rsidRPr="00B5197D">
        <w:t>How are the collected data shared among relevant agencies and partners?</w:t>
      </w:r>
    </w:p>
    <w:p w14:paraId="6FA26A62" w14:textId="0A52F7E0" w:rsidR="000C01EB" w:rsidRDefault="00460220" w:rsidP="00810D57">
      <w:pPr>
        <w:pStyle w:val="ListParagraph"/>
        <w:keepNext/>
      </w:pPr>
      <w:sdt>
        <w:sdtPr>
          <w:id w:val="582425085"/>
          <w:placeholder>
            <w:docPart w:val="A0971AF44A5045E291859538DC717DBF"/>
          </w:placeholder>
          <w:showingPlcHdr/>
        </w:sdtPr>
        <w:sdtEndPr/>
        <w:sdtContent>
          <w:r w:rsidR="00617983" w:rsidRPr="00A57A54">
            <w:rPr>
              <w:rStyle w:val="PlaceholderText"/>
            </w:rPr>
            <w:t>Click or tap here to enter text.</w:t>
          </w:r>
        </w:sdtContent>
      </w:sdt>
    </w:p>
    <w:p w14:paraId="2BFC1043" w14:textId="0008A38D" w:rsidR="00617983" w:rsidRDefault="00617983" w:rsidP="00810D57">
      <w:pPr>
        <w:pStyle w:val="ListParagraph"/>
        <w:keepNext/>
      </w:pPr>
    </w:p>
    <w:p w14:paraId="6676F717" w14:textId="0688A4A5" w:rsidR="00617983" w:rsidRDefault="00900390" w:rsidP="00900390">
      <w:pPr>
        <w:pStyle w:val="ListParagraph"/>
        <w:keepNext/>
        <w:numPr>
          <w:ilvl w:val="0"/>
          <w:numId w:val="29"/>
        </w:numPr>
      </w:pPr>
      <w:r w:rsidRPr="00900390">
        <w:t>Have you identified benchmarks (such as current recidivism rate, service referrals, or utilization rates) against which you will compare your outcome data?</w:t>
      </w:r>
    </w:p>
    <w:p w14:paraId="35FE5501" w14:textId="06838A43" w:rsidR="00900390" w:rsidRDefault="00460220" w:rsidP="00900390">
      <w:pPr>
        <w:pStyle w:val="ListParagraph"/>
      </w:pPr>
      <w:sdt>
        <w:sdtPr>
          <w:rPr>
            <w:rFonts w:ascii="Segoe UI Symbol" w:hAnsi="Segoe UI Symbol" w:cs="Segoe UI Symbol"/>
          </w:rPr>
          <w:id w:val="1539699083"/>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900390">
        <w:t xml:space="preserve"> Yes (</w:t>
      </w:r>
      <w:r w:rsidR="00900390">
        <w:rPr>
          <w:i/>
        </w:rPr>
        <w:t>What are they?</w:t>
      </w:r>
      <w:r w:rsidR="00900390">
        <w:t xml:space="preserve">) </w:t>
      </w:r>
      <w:sdt>
        <w:sdtPr>
          <w:id w:val="-1789348345"/>
          <w:placeholder>
            <w:docPart w:val="FBBBC428CFDD429DA9CB4969D2BC66B9"/>
          </w:placeholder>
          <w:showingPlcHdr/>
        </w:sdtPr>
        <w:sdtEndPr/>
        <w:sdtContent>
          <w:r w:rsidR="00900390" w:rsidRPr="00A57A54">
            <w:rPr>
              <w:rStyle w:val="PlaceholderText"/>
            </w:rPr>
            <w:t>Click or tap here to enter text.</w:t>
          </w:r>
        </w:sdtContent>
      </w:sdt>
    </w:p>
    <w:p w14:paraId="790FDBBB" w14:textId="0F0EA451" w:rsidR="00900390" w:rsidRDefault="00460220" w:rsidP="00900390">
      <w:pPr>
        <w:pStyle w:val="ListParagraph"/>
      </w:pPr>
      <w:sdt>
        <w:sdtPr>
          <w:rPr>
            <w:rFonts w:ascii="Segoe UI Symbol" w:hAnsi="Segoe UI Symbol" w:cs="Segoe UI Symbol"/>
          </w:rPr>
          <w:id w:val="-649131034"/>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900390">
        <w:t xml:space="preserve"> No (</w:t>
      </w:r>
      <w:r w:rsidR="00900390" w:rsidRPr="00900390">
        <w:rPr>
          <w:i/>
        </w:rPr>
        <w:t>Why</w:t>
      </w:r>
      <w:r w:rsidR="00900390">
        <w:rPr>
          <w:i/>
        </w:rPr>
        <w:t xml:space="preserve"> not</w:t>
      </w:r>
      <w:r w:rsidR="00900390" w:rsidRPr="00900390">
        <w:rPr>
          <w:i/>
        </w:rPr>
        <w:t>?</w:t>
      </w:r>
      <w:r w:rsidR="00900390">
        <w:t xml:space="preserve">) </w:t>
      </w:r>
      <w:sdt>
        <w:sdtPr>
          <w:id w:val="-2064244613"/>
          <w:placeholder>
            <w:docPart w:val="75C6B35D7FAB4178AF31F0199BBFC443"/>
          </w:placeholder>
          <w:showingPlcHdr/>
        </w:sdtPr>
        <w:sdtEndPr/>
        <w:sdtContent>
          <w:r w:rsidR="00900390" w:rsidRPr="00A57A54">
            <w:rPr>
              <w:rStyle w:val="PlaceholderText"/>
            </w:rPr>
            <w:t>Click or tap here to enter text.</w:t>
          </w:r>
        </w:sdtContent>
      </w:sdt>
    </w:p>
    <w:p w14:paraId="43210384" w14:textId="0211FFE5" w:rsidR="00900390" w:rsidRDefault="00900390" w:rsidP="00900390">
      <w:pPr>
        <w:keepNext/>
      </w:pPr>
    </w:p>
    <w:p w14:paraId="0792A3ED" w14:textId="581D02B1" w:rsidR="00900390" w:rsidRDefault="000C601F" w:rsidP="000C601F">
      <w:pPr>
        <w:pStyle w:val="ListParagraph"/>
        <w:keepNext/>
        <w:numPr>
          <w:ilvl w:val="0"/>
          <w:numId w:val="29"/>
        </w:numPr>
      </w:pPr>
      <w:r w:rsidRPr="000C601F">
        <w:t>How do you define “successful completion” of the program?</w:t>
      </w:r>
    </w:p>
    <w:p w14:paraId="7397D998" w14:textId="081810ED" w:rsidR="00900390" w:rsidRDefault="000C601F" w:rsidP="00900390">
      <w:pPr>
        <w:keepNext/>
      </w:pPr>
      <w:r>
        <w:tab/>
      </w:r>
      <w:sdt>
        <w:sdtPr>
          <w:id w:val="176159859"/>
          <w:placeholder>
            <w:docPart w:val="20F7D1FD6B754AA48D2B0549FADB0DD4"/>
          </w:placeholder>
          <w:showingPlcHdr/>
        </w:sdtPr>
        <w:sdtEndPr/>
        <w:sdtContent>
          <w:r w:rsidRPr="00A57A54">
            <w:rPr>
              <w:rStyle w:val="PlaceholderText"/>
            </w:rPr>
            <w:t>Click or tap here to enter text.</w:t>
          </w:r>
        </w:sdtContent>
      </w:sdt>
    </w:p>
    <w:p w14:paraId="1E4E0B52" w14:textId="33151D9C" w:rsidR="000C601F" w:rsidRDefault="000C601F" w:rsidP="00900390">
      <w:pPr>
        <w:keepNext/>
      </w:pPr>
    </w:p>
    <w:p w14:paraId="4C1DB4D3" w14:textId="6E899D2B" w:rsidR="000C601F" w:rsidRDefault="000C601F" w:rsidP="000C601F">
      <w:pPr>
        <w:pStyle w:val="ListParagraph"/>
        <w:keepNext/>
        <w:numPr>
          <w:ilvl w:val="0"/>
          <w:numId w:val="29"/>
        </w:numPr>
      </w:pPr>
      <w:r w:rsidRPr="000C601F">
        <w:t>What is the baseline recidivism rate?</w:t>
      </w:r>
    </w:p>
    <w:p w14:paraId="08A37913" w14:textId="5BB58865" w:rsidR="00900390" w:rsidRDefault="00460220" w:rsidP="000C601F">
      <w:pPr>
        <w:keepNext/>
        <w:ind w:left="720"/>
      </w:pPr>
      <w:sdt>
        <w:sdtPr>
          <w:id w:val="244688783"/>
          <w:placeholder>
            <w:docPart w:val="E3EA74997EE84AED8FE886BDC8B66680"/>
          </w:placeholder>
          <w:showingPlcHdr/>
        </w:sdtPr>
        <w:sdtEndPr/>
        <w:sdtContent>
          <w:r w:rsidR="000C601F" w:rsidRPr="00A57A54">
            <w:rPr>
              <w:rStyle w:val="PlaceholderText"/>
            </w:rPr>
            <w:t>Click or tap here to enter text.</w:t>
          </w:r>
        </w:sdtContent>
      </w:sdt>
    </w:p>
    <w:p w14:paraId="00C4BA8F" w14:textId="77777777" w:rsidR="00900390" w:rsidRDefault="00900390" w:rsidP="00900390">
      <w:pPr>
        <w:keepNext/>
      </w:pPr>
    </w:p>
    <w:p w14:paraId="32E1F5B1" w14:textId="0B799547" w:rsidR="000C01EB" w:rsidRDefault="000C601F" w:rsidP="000C601F">
      <w:pPr>
        <w:pStyle w:val="ListParagraph"/>
        <w:keepNext/>
        <w:numPr>
          <w:ilvl w:val="0"/>
          <w:numId w:val="29"/>
        </w:numPr>
      </w:pPr>
      <w:r w:rsidRPr="000C601F">
        <w:t>How was the baseline recidivism rate determined?</w:t>
      </w:r>
    </w:p>
    <w:p w14:paraId="52607CC3" w14:textId="15C7872F" w:rsidR="000C601F" w:rsidRDefault="00460220" w:rsidP="000C601F">
      <w:pPr>
        <w:keepNext/>
        <w:ind w:left="720"/>
      </w:pPr>
      <w:sdt>
        <w:sdtPr>
          <w:id w:val="738604000"/>
          <w:placeholder>
            <w:docPart w:val="30EE235CE9734F5B9151F354E764687D"/>
          </w:placeholder>
          <w:showingPlcHdr/>
        </w:sdtPr>
        <w:sdtEndPr/>
        <w:sdtContent>
          <w:r w:rsidR="000C601F" w:rsidRPr="00A57A54">
            <w:rPr>
              <w:rStyle w:val="PlaceholderText"/>
            </w:rPr>
            <w:t>Click or tap here to enter text.</w:t>
          </w:r>
        </w:sdtContent>
      </w:sdt>
    </w:p>
    <w:p w14:paraId="166A4759" w14:textId="3AA01253" w:rsidR="0001461B" w:rsidRDefault="0001461B">
      <w:r>
        <w:br w:type="page"/>
      </w:r>
    </w:p>
    <w:p w14:paraId="014EB278" w14:textId="5C52B2C5" w:rsidR="000C601F" w:rsidRDefault="000C601F" w:rsidP="000C601F">
      <w:pPr>
        <w:pStyle w:val="ListParagraph"/>
        <w:keepNext/>
        <w:numPr>
          <w:ilvl w:val="0"/>
          <w:numId w:val="29"/>
        </w:numPr>
      </w:pPr>
      <w:r>
        <w:lastRenderedPageBreak/>
        <w:t>Is the baseline recidivism rate for the national, state, or county population, or is it for this program’s target population?</w:t>
      </w:r>
    </w:p>
    <w:p w14:paraId="3503BF07" w14:textId="34CD7048" w:rsidR="000C601F" w:rsidRDefault="00460220" w:rsidP="000C601F">
      <w:pPr>
        <w:pStyle w:val="ListParagraph"/>
      </w:pPr>
      <w:sdt>
        <w:sdtPr>
          <w:rPr>
            <w:rFonts w:ascii="Segoe UI Symbol" w:hAnsi="Segoe UI Symbol" w:cs="Segoe UI Symbol"/>
          </w:rPr>
          <w:id w:val="-633025098"/>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0C601F">
        <w:t xml:space="preserve"> National</w:t>
      </w:r>
    </w:p>
    <w:p w14:paraId="6BA10488" w14:textId="49A5FC6A" w:rsidR="000C601F" w:rsidRDefault="00460220" w:rsidP="000C601F">
      <w:pPr>
        <w:pStyle w:val="ListParagraph"/>
        <w:keepNext/>
      </w:pPr>
      <w:sdt>
        <w:sdtPr>
          <w:rPr>
            <w:rFonts w:ascii="Segoe UI Symbol" w:hAnsi="Segoe UI Symbol" w:cs="Segoe UI Symbol"/>
          </w:rPr>
          <w:id w:val="1085183925"/>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0C601F">
        <w:t xml:space="preserve"> State</w:t>
      </w:r>
    </w:p>
    <w:p w14:paraId="1015CE76" w14:textId="2F419B63" w:rsidR="000C601F" w:rsidRDefault="00460220" w:rsidP="000C601F">
      <w:pPr>
        <w:pStyle w:val="ListParagraph"/>
      </w:pPr>
      <w:sdt>
        <w:sdtPr>
          <w:rPr>
            <w:rFonts w:ascii="Segoe UI Symbol" w:hAnsi="Segoe UI Symbol" w:cs="Segoe UI Symbol"/>
          </w:rPr>
          <w:id w:val="545183577"/>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0C601F">
        <w:t xml:space="preserve"> County</w:t>
      </w:r>
    </w:p>
    <w:p w14:paraId="2F9E4FDF" w14:textId="0D8D317B" w:rsidR="000C601F" w:rsidRDefault="00460220" w:rsidP="000C601F">
      <w:pPr>
        <w:pStyle w:val="ListParagraph"/>
        <w:keepNext/>
      </w:pPr>
      <w:sdt>
        <w:sdtPr>
          <w:rPr>
            <w:rFonts w:ascii="Segoe UI Symbol" w:hAnsi="Segoe UI Symbol" w:cs="Segoe UI Symbol"/>
          </w:rPr>
          <w:id w:val="1601449174"/>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0C601F">
        <w:t xml:space="preserve"> Program’s Target Population</w:t>
      </w:r>
    </w:p>
    <w:p w14:paraId="720C1AA7" w14:textId="761C0D6D" w:rsidR="000C601F" w:rsidRDefault="00460220" w:rsidP="000C601F">
      <w:pPr>
        <w:pStyle w:val="ListParagraph"/>
        <w:keepNext/>
      </w:pPr>
      <w:sdt>
        <w:sdtPr>
          <w:rPr>
            <w:rFonts w:ascii="Segoe UI Symbol" w:hAnsi="Segoe UI Symbol" w:cs="Segoe UI Symbol"/>
          </w:rPr>
          <w:id w:val="-787660630"/>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0C601F">
        <w:t xml:space="preserve"> Other (</w:t>
      </w:r>
      <w:r w:rsidR="000C601F">
        <w:rPr>
          <w:i/>
        </w:rPr>
        <w:t>Please specify</w:t>
      </w:r>
      <w:r w:rsidR="008358F3">
        <w:rPr>
          <w:i/>
        </w:rPr>
        <w:t>.</w:t>
      </w:r>
      <w:r w:rsidR="000C601F">
        <w:t xml:space="preserve">) </w:t>
      </w:r>
      <w:sdt>
        <w:sdtPr>
          <w:id w:val="-331839825"/>
          <w:placeholder>
            <w:docPart w:val="60737CCEDC7D4D858838EF23F8031050"/>
          </w:placeholder>
          <w:showingPlcHdr/>
        </w:sdtPr>
        <w:sdtEndPr/>
        <w:sdtContent>
          <w:r w:rsidR="000C601F" w:rsidRPr="00A57A54">
            <w:rPr>
              <w:rStyle w:val="PlaceholderText"/>
            </w:rPr>
            <w:t>Click or tap here to enter text.</w:t>
          </w:r>
        </w:sdtContent>
      </w:sdt>
    </w:p>
    <w:p w14:paraId="5D3891C3" w14:textId="77777777" w:rsidR="000C601F" w:rsidRPr="008A71CD" w:rsidRDefault="000C601F" w:rsidP="000C601F">
      <w:pPr>
        <w:pStyle w:val="ListParagraph"/>
        <w:keepNext/>
        <w:rPr>
          <w:sz w:val="20"/>
        </w:rPr>
      </w:pPr>
    </w:p>
    <w:p w14:paraId="587DCA42" w14:textId="505A172D" w:rsidR="000C601F" w:rsidRDefault="000C601F" w:rsidP="000C601F">
      <w:pPr>
        <w:pStyle w:val="ListParagraph"/>
        <w:keepNext/>
        <w:numPr>
          <w:ilvl w:val="0"/>
          <w:numId w:val="29"/>
        </w:numPr>
      </w:pPr>
      <w:r w:rsidRPr="000C601F">
        <w:t>What is your definition of recidivism for this grant program? This should be the same as the definition of recidivism used by the jurisdiction in which the grant program operates.</w:t>
      </w:r>
    </w:p>
    <w:p w14:paraId="0398CB8B" w14:textId="305DDDDC" w:rsidR="000C601F" w:rsidRDefault="00460220" w:rsidP="000C601F">
      <w:pPr>
        <w:pStyle w:val="ListParagraph"/>
      </w:pPr>
      <w:sdt>
        <w:sdtPr>
          <w:rPr>
            <w:rFonts w:ascii="Segoe UI Symbol" w:hAnsi="Segoe UI Symbol" w:cs="Segoe UI Symbol"/>
          </w:rPr>
          <w:id w:val="-1568877572"/>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0C601F">
        <w:t xml:space="preserve"> Rearrest</w:t>
      </w:r>
    </w:p>
    <w:p w14:paraId="17C53AB0" w14:textId="3CE187F1" w:rsidR="000C601F" w:rsidRDefault="00460220" w:rsidP="000C601F">
      <w:pPr>
        <w:pStyle w:val="ListParagraph"/>
        <w:keepNext/>
      </w:pPr>
      <w:sdt>
        <w:sdtPr>
          <w:rPr>
            <w:rFonts w:ascii="Segoe UI Symbol" w:hAnsi="Segoe UI Symbol" w:cs="Segoe UI Symbol"/>
          </w:rPr>
          <w:id w:val="1117880296"/>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0C601F">
        <w:t xml:space="preserve"> Reconviction</w:t>
      </w:r>
    </w:p>
    <w:p w14:paraId="04692558" w14:textId="49C3C563" w:rsidR="000C601F" w:rsidRDefault="00460220" w:rsidP="000C601F">
      <w:pPr>
        <w:pStyle w:val="ListParagraph"/>
      </w:pPr>
      <w:sdt>
        <w:sdtPr>
          <w:rPr>
            <w:rFonts w:ascii="Segoe UI Symbol" w:hAnsi="Segoe UI Symbol" w:cs="Segoe UI Symbol"/>
          </w:rPr>
          <w:id w:val="1922064513"/>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0C601F">
        <w:t xml:space="preserve"> Reincarceration</w:t>
      </w:r>
    </w:p>
    <w:p w14:paraId="2D44FFDE" w14:textId="5F8BA28C" w:rsidR="000C601F" w:rsidRDefault="00460220" w:rsidP="000C601F">
      <w:pPr>
        <w:pStyle w:val="ListParagraph"/>
      </w:pPr>
      <w:sdt>
        <w:sdtPr>
          <w:rPr>
            <w:rFonts w:ascii="Segoe UI Symbol" w:hAnsi="Segoe UI Symbol" w:cs="Segoe UI Symbol"/>
          </w:rPr>
          <w:id w:val="463480588"/>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0C601F">
        <w:t xml:space="preserve"> Other </w:t>
      </w:r>
      <w:r w:rsidR="000C601F">
        <w:rPr>
          <w:i/>
        </w:rPr>
        <w:t>(Please specify</w:t>
      </w:r>
      <w:r w:rsidR="008358F3">
        <w:rPr>
          <w:i/>
        </w:rPr>
        <w:t>.</w:t>
      </w:r>
      <w:r w:rsidR="000C601F">
        <w:rPr>
          <w:i/>
        </w:rPr>
        <w:t>)</w:t>
      </w:r>
      <w:r w:rsidR="000C601F">
        <w:t xml:space="preserve"> </w:t>
      </w:r>
      <w:sdt>
        <w:sdtPr>
          <w:id w:val="1795103421"/>
          <w:placeholder>
            <w:docPart w:val="0A90EE071EA94032ABA1A69222ABA87D"/>
          </w:placeholder>
          <w:showingPlcHdr/>
        </w:sdtPr>
        <w:sdtEndPr/>
        <w:sdtContent>
          <w:r w:rsidR="000C601F" w:rsidRPr="00A57A54">
            <w:rPr>
              <w:rStyle w:val="PlaceholderText"/>
            </w:rPr>
            <w:t>Click or tap here to enter text.</w:t>
          </w:r>
        </w:sdtContent>
      </w:sdt>
    </w:p>
    <w:p w14:paraId="79D6D387" w14:textId="42E52847" w:rsidR="000C601F" w:rsidRPr="008A71CD" w:rsidRDefault="000C601F" w:rsidP="000C601F">
      <w:pPr>
        <w:pStyle w:val="ListParagraph"/>
        <w:rPr>
          <w:sz w:val="20"/>
        </w:rPr>
      </w:pPr>
    </w:p>
    <w:p w14:paraId="6C47124B" w14:textId="2290E88D" w:rsidR="000C601F" w:rsidRPr="000C601F" w:rsidRDefault="000C601F" w:rsidP="000C601F">
      <w:pPr>
        <w:pStyle w:val="ListParagraph"/>
        <w:numPr>
          <w:ilvl w:val="0"/>
          <w:numId w:val="29"/>
        </w:numPr>
      </w:pPr>
      <w:r w:rsidRPr="000C601F">
        <w:t>If the program's definition differs from the definition of recidivism used by the jurisdiction in which the grant program operates, please explain the difference.</w:t>
      </w:r>
    </w:p>
    <w:p w14:paraId="2B3801B9" w14:textId="2EDBC786" w:rsidR="000C601F" w:rsidRDefault="00460220" w:rsidP="000C601F">
      <w:pPr>
        <w:keepNext/>
        <w:ind w:left="720"/>
      </w:pPr>
      <w:sdt>
        <w:sdtPr>
          <w:id w:val="1501777676"/>
          <w:placeholder>
            <w:docPart w:val="8645702A0E074D6C90FDC921448B772C"/>
          </w:placeholder>
          <w:showingPlcHdr/>
        </w:sdtPr>
        <w:sdtEndPr/>
        <w:sdtContent>
          <w:r w:rsidR="000C601F" w:rsidRPr="00A57A54">
            <w:rPr>
              <w:rStyle w:val="PlaceholderText"/>
            </w:rPr>
            <w:t>Click or tap here to enter text.</w:t>
          </w:r>
        </w:sdtContent>
      </w:sdt>
    </w:p>
    <w:p w14:paraId="19E3B55E" w14:textId="77777777" w:rsidR="000C601F" w:rsidRPr="008A71CD" w:rsidRDefault="000C601F" w:rsidP="000C601F">
      <w:pPr>
        <w:keepNext/>
        <w:rPr>
          <w:sz w:val="20"/>
        </w:rPr>
      </w:pPr>
    </w:p>
    <w:p w14:paraId="34758758" w14:textId="5D02DAD0" w:rsidR="000C601F" w:rsidRDefault="00DA79B5" w:rsidP="00DA79B5">
      <w:pPr>
        <w:pStyle w:val="ListParagraph"/>
        <w:keepNext/>
        <w:numPr>
          <w:ilvl w:val="0"/>
          <w:numId w:val="29"/>
        </w:numPr>
      </w:pPr>
      <w:r w:rsidRPr="00DA79B5">
        <w:t>For what period of time will you track recidivism among program participants?</w:t>
      </w:r>
    </w:p>
    <w:p w14:paraId="55DB748F" w14:textId="5DE813E0" w:rsidR="009B01BA" w:rsidRDefault="00460220" w:rsidP="009B01BA">
      <w:pPr>
        <w:pStyle w:val="ListParagraph"/>
      </w:pPr>
      <w:sdt>
        <w:sdtPr>
          <w:rPr>
            <w:rFonts w:ascii="Segoe UI Symbol" w:hAnsi="Segoe UI Symbol" w:cs="Segoe UI Symbol"/>
          </w:rPr>
          <w:id w:val="-508762266"/>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9B01BA">
        <w:t xml:space="preserve"> </w:t>
      </w:r>
      <w:r w:rsidR="008358F3">
        <w:t>Six months</w:t>
      </w:r>
    </w:p>
    <w:p w14:paraId="5F1368F0" w14:textId="61B06F96" w:rsidR="009B01BA" w:rsidRDefault="00460220" w:rsidP="009B01BA">
      <w:pPr>
        <w:pStyle w:val="ListParagraph"/>
        <w:keepNext/>
      </w:pPr>
      <w:sdt>
        <w:sdtPr>
          <w:rPr>
            <w:rFonts w:ascii="Segoe UI Symbol" w:hAnsi="Segoe UI Symbol" w:cs="Segoe UI Symbol"/>
          </w:rPr>
          <w:id w:val="2145462132"/>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9B01BA">
        <w:t xml:space="preserve"> </w:t>
      </w:r>
      <w:r w:rsidR="008358F3">
        <w:t>One year</w:t>
      </w:r>
    </w:p>
    <w:p w14:paraId="3A20748E" w14:textId="48B5C0BB" w:rsidR="008358F3" w:rsidRDefault="00460220" w:rsidP="009B01BA">
      <w:pPr>
        <w:pStyle w:val="ListParagraph"/>
      </w:pPr>
      <w:sdt>
        <w:sdtPr>
          <w:rPr>
            <w:rFonts w:ascii="Segoe UI Symbol" w:hAnsi="Segoe UI Symbol" w:cs="Segoe UI Symbol"/>
          </w:rPr>
          <w:id w:val="-1860195230"/>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9B01BA">
        <w:t xml:space="preserve"> </w:t>
      </w:r>
      <w:r w:rsidR="008358F3">
        <w:t>Two years</w:t>
      </w:r>
    </w:p>
    <w:p w14:paraId="0ABB32D3" w14:textId="77777777" w:rsidR="008358F3" w:rsidRDefault="00460220" w:rsidP="009B01BA">
      <w:pPr>
        <w:pStyle w:val="ListParagraph"/>
      </w:pPr>
      <w:sdt>
        <w:sdtPr>
          <w:id w:val="-590001869"/>
          <w14:checkbox>
            <w14:checked w14:val="0"/>
            <w14:checkedState w14:val="2612" w14:font="MS Gothic"/>
            <w14:uncheckedState w14:val="2610" w14:font="MS Gothic"/>
          </w14:checkbox>
        </w:sdtPr>
        <w:sdtEndPr/>
        <w:sdtContent>
          <w:r w:rsidR="008358F3">
            <w:rPr>
              <w:rFonts w:ascii="MS Gothic" w:eastAsia="MS Gothic" w:hAnsi="MS Gothic" w:hint="eastAsia"/>
            </w:rPr>
            <w:t>☐</w:t>
          </w:r>
        </w:sdtContent>
      </w:sdt>
      <w:r w:rsidR="008358F3">
        <w:t xml:space="preserve"> Three years</w:t>
      </w:r>
    </w:p>
    <w:p w14:paraId="06ADBAF9" w14:textId="5F259159" w:rsidR="009B01BA" w:rsidRPr="008A71CD" w:rsidRDefault="00460220" w:rsidP="009B01BA">
      <w:pPr>
        <w:pStyle w:val="ListParagraph"/>
        <w:rPr>
          <w:vertAlign w:val="subscript"/>
        </w:rPr>
      </w:pPr>
      <w:sdt>
        <w:sdtPr>
          <w:id w:val="1469472258"/>
          <w14:checkbox>
            <w14:checked w14:val="0"/>
            <w14:checkedState w14:val="2612" w14:font="MS Gothic"/>
            <w14:uncheckedState w14:val="2610" w14:font="MS Gothic"/>
          </w14:checkbox>
        </w:sdtPr>
        <w:sdtEndPr/>
        <w:sdtContent>
          <w:r w:rsidR="008358F3">
            <w:rPr>
              <w:rFonts w:ascii="MS Gothic" w:eastAsia="MS Gothic" w:hAnsi="MS Gothic" w:hint="eastAsia"/>
            </w:rPr>
            <w:t>☐</w:t>
          </w:r>
        </w:sdtContent>
      </w:sdt>
      <w:r w:rsidR="008358F3">
        <w:t xml:space="preserve"> </w:t>
      </w:r>
      <w:r w:rsidR="008358F3" w:rsidRPr="008A71CD">
        <w:t>Five years</w:t>
      </w:r>
    </w:p>
    <w:p w14:paraId="51EA98A1" w14:textId="3F45D96D" w:rsidR="009B01BA" w:rsidRDefault="00460220" w:rsidP="009B01BA">
      <w:pPr>
        <w:pStyle w:val="ListParagraph"/>
      </w:pPr>
      <w:sdt>
        <w:sdtPr>
          <w:rPr>
            <w:rFonts w:ascii="Segoe UI Symbol" w:hAnsi="Segoe UI Symbol" w:cs="Segoe UI Symbol"/>
          </w:rPr>
          <w:id w:val="2039923743"/>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9B01BA">
        <w:t xml:space="preserve"> Other </w:t>
      </w:r>
      <w:r w:rsidR="009B01BA">
        <w:rPr>
          <w:i/>
        </w:rPr>
        <w:t>(Please specify</w:t>
      </w:r>
      <w:r w:rsidR="008358F3">
        <w:rPr>
          <w:i/>
        </w:rPr>
        <w:t>.</w:t>
      </w:r>
      <w:r w:rsidR="009B01BA">
        <w:rPr>
          <w:i/>
        </w:rPr>
        <w:t>)</w:t>
      </w:r>
      <w:r w:rsidR="009B01BA">
        <w:t xml:space="preserve"> </w:t>
      </w:r>
      <w:sdt>
        <w:sdtPr>
          <w:id w:val="775688009"/>
          <w:placeholder>
            <w:docPart w:val="C8B19BC73ECA4F1E9E2DAC187344F009"/>
          </w:placeholder>
          <w:showingPlcHdr/>
        </w:sdtPr>
        <w:sdtEndPr/>
        <w:sdtContent>
          <w:r w:rsidR="009B01BA" w:rsidRPr="00A57A54">
            <w:rPr>
              <w:rStyle w:val="PlaceholderText"/>
            </w:rPr>
            <w:t>Click or tap here to enter text.</w:t>
          </w:r>
        </w:sdtContent>
      </w:sdt>
    </w:p>
    <w:p w14:paraId="7DB2A8D6" w14:textId="4A040A36" w:rsidR="000C601F" w:rsidRPr="008A71CD" w:rsidRDefault="000C601F" w:rsidP="000C601F">
      <w:pPr>
        <w:keepNext/>
        <w:rPr>
          <w:sz w:val="18"/>
        </w:rPr>
      </w:pPr>
    </w:p>
    <w:p w14:paraId="180885D2" w14:textId="34A88115" w:rsidR="000C601F" w:rsidRPr="008A71CD" w:rsidRDefault="009B01BA" w:rsidP="009B01BA">
      <w:pPr>
        <w:pStyle w:val="ListParagraph"/>
        <w:keepNext/>
        <w:numPr>
          <w:ilvl w:val="0"/>
          <w:numId w:val="29"/>
        </w:numPr>
        <w:rPr>
          <w:i/>
        </w:rPr>
      </w:pPr>
      <w:r w:rsidRPr="009B01BA">
        <w:t xml:space="preserve">Describe the steps taken to ensure that the tracking system captures an accurate recidivism rate. </w:t>
      </w:r>
      <w:r w:rsidRPr="008A71CD">
        <w:rPr>
          <w:i/>
        </w:rPr>
        <w:t>(I.e., are state identification numbers or a comparable system used to track reincarceration? Is there a way to access recidivism data from a state repository or other source?)</w:t>
      </w:r>
    </w:p>
    <w:p w14:paraId="3F6CC5C4" w14:textId="3A618517" w:rsidR="009B01BA" w:rsidRDefault="00460220" w:rsidP="009B01BA">
      <w:pPr>
        <w:pStyle w:val="ListParagraph"/>
        <w:keepNext/>
      </w:pPr>
      <w:sdt>
        <w:sdtPr>
          <w:id w:val="-1026102070"/>
          <w:placeholder>
            <w:docPart w:val="5609B2D0B1014E46B8FB55D98A62C655"/>
          </w:placeholder>
          <w:showingPlcHdr/>
        </w:sdtPr>
        <w:sdtEndPr/>
        <w:sdtContent>
          <w:r w:rsidR="009B01BA" w:rsidRPr="00A57A54">
            <w:rPr>
              <w:rStyle w:val="PlaceholderText"/>
            </w:rPr>
            <w:t>Click or tap here to enter text.</w:t>
          </w:r>
        </w:sdtContent>
      </w:sdt>
    </w:p>
    <w:p w14:paraId="4A3BA12A" w14:textId="05D118D2" w:rsidR="009B01BA" w:rsidRPr="008A71CD" w:rsidRDefault="009B01BA" w:rsidP="009B01BA">
      <w:pPr>
        <w:pStyle w:val="ListParagraph"/>
        <w:keepNext/>
        <w:rPr>
          <w:sz w:val="20"/>
        </w:rPr>
      </w:pPr>
    </w:p>
    <w:p w14:paraId="41B1E244" w14:textId="2B1CB529" w:rsidR="009B01BA" w:rsidRDefault="009B01BA" w:rsidP="009B01BA">
      <w:pPr>
        <w:pStyle w:val="ListParagraph"/>
        <w:keepNext/>
        <w:numPr>
          <w:ilvl w:val="0"/>
          <w:numId w:val="29"/>
        </w:numPr>
      </w:pPr>
      <w:bookmarkStart w:id="7" w:name="_Hlk528677537"/>
      <w:r>
        <w:t>Please select any measure you plan to track for your program participants in addition to your definition of recidivism:</w:t>
      </w:r>
      <w:bookmarkEnd w:id="7"/>
    </w:p>
    <w:p w14:paraId="2B235EDD" w14:textId="2270FA51" w:rsidR="009B01BA" w:rsidRDefault="00460220" w:rsidP="009B01BA">
      <w:pPr>
        <w:pStyle w:val="ListParagraph"/>
      </w:pPr>
      <w:sdt>
        <w:sdtPr>
          <w:rPr>
            <w:rFonts w:ascii="Segoe UI Symbol" w:hAnsi="Segoe UI Symbol" w:cs="Segoe UI Symbol"/>
          </w:rPr>
          <w:id w:val="-368299932"/>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9B01BA">
        <w:t xml:space="preserve"> Number of new offenses (not on probation or parole)</w:t>
      </w:r>
    </w:p>
    <w:p w14:paraId="06FB0028" w14:textId="17159EB7" w:rsidR="009B01BA" w:rsidRDefault="00460220" w:rsidP="009B01BA">
      <w:pPr>
        <w:pStyle w:val="ListParagraph"/>
        <w:keepNext/>
      </w:pPr>
      <w:sdt>
        <w:sdtPr>
          <w:rPr>
            <w:rFonts w:ascii="Segoe UI Symbol" w:hAnsi="Segoe UI Symbol" w:cs="Segoe UI Symbol"/>
          </w:rPr>
          <w:id w:val="-463892338"/>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9B01BA">
        <w:t xml:space="preserve"> Number of parole revocations for new offenses  </w:t>
      </w:r>
    </w:p>
    <w:p w14:paraId="4242F3CF" w14:textId="6C74411D" w:rsidR="00CC56AE" w:rsidRDefault="00460220" w:rsidP="009B01BA">
      <w:pPr>
        <w:pStyle w:val="ListParagraph"/>
      </w:pPr>
      <w:sdt>
        <w:sdtPr>
          <w:rPr>
            <w:rFonts w:ascii="Segoe UI Symbol" w:hAnsi="Segoe UI Symbol" w:cs="Segoe UI Symbol"/>
          </w:rPr>
          <w:id w:val="-1968343926"/>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9B01BA">
        <w:t xml:space="preserve"> Number of parole revocations for technical violation</w:t>
      </w:r>
      <w:r w:rsidR="005F4F75">
        <w:t>s</w:t>
      </w:r>
    </w:p>
    <w:p w14:paraId="2BBD3BAB" w14:textId="01F23EDD" w:rsidR="00CC56AE" w:rsidRDefault="00460220" w:rsidP="008A71CD">
      <w:pPr>
        <w:pStyle w:val="ListParagraph"/>
      </w:pPr>
      <w:sdt>
        <w:sdtPr>
          <w:rPr>
            <w:rFonts w:ascii="Segoe UI Symbol" w:hAnsi="Segoe UI Symbol" w:cs="Segoe UI Symbol"/>
          </w:rPr>
          <w:id w:val="370743569"/>
          <w14:checkbox>
            <w14:checked w14:val="0"/>
            <w14:checkedState w14:val="2612" w14:font="MS Gothic"/>
            <w14:uncheckedState w14:val="2610" w14:font="MS Gothic"/>
          </w14:checkbox>
        </w:sdtPr>
        <w:sdtEndPr/>
        <w:sdtContent>
          <w:r w:rsidR="00CC56AE">
            <w:rPr>
              <w:rFonts w:ascii="MS Gothic" w:eastAsia="MS Gothic" w:hAnsi="MS Gothic" w:cs="Segoe UI Symbol" w:hint="eastAsia"/>
            </w:rPr>
            <w:t>☐</w:t>
          </w:r>
        </w:sdtContent>
      </w:sdt>
      <w:r w:rsidR="00CC56AE">
        <w:t xml:space="preserve"> </w:t>
      </w:r>
      <w:r w:rsidR="009B01BA">
        <w:t xml:space="preserve">Number of probation revocations for new offenses   </w:t>
      </w:r>
    </w:p>
    <w:p w14:paraId="60B6FF2B" w14:textId="71E18B8A" w:rsidR="00CC56AE" w:rsidRDefault="00460220" w:rsidP="008A71CD">
      <w:pPr>
        <w:pStyle w:val="ListParagraph"/>
      </w:pPr>
      <w:sdt>
        <w:sdtPr>
          <w:rPr>
            <w:rFonts w:ascii="Segoe UI Symbol" w:hAnsi="Segoe UI Symbol" w:cs="Segoe UI Symbol"/>
          </w:rPr>
          <w:id w:val="282389952"/>
          <w14:checkbox>
            <w14:checked w14:val="0"/>
            <w14:checkedState w14:val="2612" w14:font="MS Gothic"/>
            <w14:uncheckedState w14:val="2610" w14:font="MS Gothic"/>
          </w14:checkbox>
        </w:sdtPr>
        <w:sdtEndPr/>
        <w:sdtContent>
          <w:r w:rsidR="00CC56AE">
            <w:rPr>
              <w:rFonts w:ascii="MS Gothic" w:eastAsia="MS Gothic" w:hAnsi="MS Gothic" w:cs="Segoe UI Symbol" w:hint="eastAsia"/>
            </w:rPr>
            <w:t>☐</w:t>
          </w:r>
        </w:sdtContent>
      </w:sdt>
      <w:r w:rsidR="00CC56AE">
        <w:t xml:space="preserve"> </w:t>
      </w:r>
      <w:r w:rsidR="009B01BA">
        <w:t xml:space="preserve">Number of probation revocations for technical violations   </w:t>
      </w:r>
    </w:p>
    <w:p w14:paraId="640160BD" w14:textId="1EA04A07" w:rsidR="009B01BA" w:rsidRDefault="00460220" w:rsidP="008A71CD">
      <w:pPr>
        <w:pStyle w:val="ListParagraph"/>
      </w:pPr>
      <w:sdt>
        <w:sdtPr>
          <w:rPr>
            <w:rFonts w:ascii="Segoe UI Symbol" w:hAnsi="Segoe UI Symbol" w:cs="Segoe UI Symbol"/>
          </w:rPr>
          <w:id w:val="627821755"/>
          <w14:checkbox>
            <w14:checked w14:val="0"/>
            <w14:checkedState w14:val="2612" w14:font="MS Gothic"/>
            <w14:uncheckedState w14:val="2610" w14:font="MS Gothic"/>
          </w14:checkbox>
        </w:sdtPr>
        <w:sdtEndPr/>
        <w:sdtContent>
          <w:r w:rsidR="009B631F">
            <w:rPr>
              <w:rFonts w:ascii="MS Gothic" w:eastAsia="MS Gothic" w:hAnsi="MS Gothic" w:cs="Segoe UI Symbol" w:hint="eastAsia"/>
            </w:rPr>
            <w:t>☐</w:t>
          </w:r>
        </w:sdtContent>
      </w:sdt>
      <w:r w:rsidR="00CC56AE">
        <w:t xml:space="preserve"> </w:t>
      </w:r>
      <w:r w:rsidR="009B01BA">
        <w:t xml:space="preserve">Individual criminogenic risk levels based on reassessment with the criminogenic risk and needs assessment  </w:t>
      </w:r>
    </w:p>
    <w:p w14:paraId="42824EC7" w14:textId="0644A4CB" w:rsidR="009B01BA" w:rsidRDefault="00545602" w:rsidP="00545602">
      <w:pPr>
        <w:pStyle w:val="ListParagraph"/>
        <w:keepNext/>
        <w:ind w:left="270"/>
      </w:pPr>
      <w:r>
        <w:rPr>
          <w:b/>
        </w:rPr>
        <w:lastRenderedPageBreak/>
        <w:t>Exercise 1</w:t>
      </w:r>
      <w:r w:rsidR="00AA7BEE">
        <w:rPr>
          <w:b/>
        </w:rPr>
        <w:t>0</w:t>
      </w:r>
      <w:r>
        <w:rPr>
          <w:b/>
        </w:rPr>
        <w:t>: Program Evaluation</w:t>
      </w:r>
    </w:p>
    <w:p w14:paraId="06B34435" w14:textId="264C5210" w:rsidR="00545602" w:rsidRDefault="00545602" w:rsidP="00545602">
      <w:pPr>
        <w:pStyle w:val="ListParagraph"/>
        <w:keepNext/>
        <w:ind w:left="270"/>
      </w:pPr>
    </w:p>
    <w:p w14:paraId="58F4FB1D" w14:textId="2D5062EC" w:rsidR="00545602" w:rsidRDefault="00545602" w:rsidP="00545602">
      <w:pPr>
        <w:pStyle w:val="ListParagraph"/>
        <w:keepNext/>
        <w:numPr>
          <w:ilvl w:val="0"/>
          <w:numId w:val="30"/>
        </w:numPr>
      </w:pPr>
      <w:r w:rsidRPr="00545602">
        <w:t>Who is your research partner for the program evaluation?</w:t>
      </w:r>
    </w:p>
    <w:p w14:paraId="7FEFC79B" w14:textId="2B96C0F8" w:rsidR="00545602" w:rsidRDefault="00460220" w:rsidP="00545602">
      <w:pPr>
        <w:keepNext/>
        <w:ind w:left="720"/>
      </w:pPr>
      <w:sdt>
        <w:sdtPr>
          <w:id w:val="1031532563"/>
          <w:placeholder>
            <w:docPart w:val="9CEB4706380441EF8DDF9ADB1A1DA75A"/>
          </w:placeholder>
          <w:showingPlcHdr/>
        </w:sdtPr>
        <w:sdtEndPr/>
        <w:sdtContent>
          <w:r w:rsidR="00545602" w:rsidRPr="00A57A54">
            <w:rPr>
              <w:rStyle w:val="PlaceholderText"/>
            </w:rPr>
            <w:t>Click or tap here to enter text.</w:t>
          </w:r>
        </w:sdtContent>
      </w:sdt>
    </w:p>
    <w:p w14:paraId="5175ABF4" w14:textId="17A137BE" w:rsidR="00545602" w:rsidRDefault="00545602" w:rsidP="00545602">
      <w:pPr>
        <w:keepNext/>
        <w:ind w:left="720"/>
      </w:pPr>
    </w:p>
    <w:p w14:paraId="4CB115C4" w14:textId="64F6C393" w:rsidR="00545602" w:rsidRDefault="00545602" w:rsidP="00545602">
      <w:pPr>
        <w:pStyle w:val="ListParagraph"/>
        <w:keepNext/>
        <w:numPr>
          <w:ilvl w:val="0"/>
          <w:numId w:val="30"/>
        </w:numPr>
      </w:pPr>
      <w:r w:rsidRPr="00545602">
        <w:t>What kind of evaluation of your CSAMI program do you plan to conduct? (</w:t>
      </w:r>
      <w:r w:rsidRPr="00545602">
        <w:rPr>
          <w:i/>
        </w:rPr>
        <w:t>Please select all that apply.</w:t>
      </w:r>
      <w:r w:rsidRPr="00545602">
        <w:t>)</w:t>
      </w:r>
    </w:p>
    <w:p w14:paraId="18648B97" w14:textId="46678267" w:rsidR="00545602" w:rsidRDefault="00460220" w:rsidP="00545602">
      <w:pPr>
        <w:pStyle w:val="ListParagraph"/>
        <w:keepNext/>
      </w:pPr>
      <w:sdt>
        <w:sdtPr>
          <w:rPr>
            <w:rFonts w:ascii="Segoe UI Symbol" w:hAnsi="Segoe UI Symbol" w:cs="Segoe UI Symbol"/>
          </w:rPr>
          <w:id w:val="335969676"/>
          <w:placeholder>
            <w:docPart w:val="DefaultPlaceholder_-1854013440"/>
          </w:placeholder>
        </w:sdtPr>
        <w:sdtEndPr/>
        <w:sdtContent>
          <w:sdt>
            <w:sdtPr>
              <w:rPr>
                <w:rFonts w:ascii="Segoe UI Symbol" w:hAnsi="Segoe UI Symbol" w:cs="Segoe UI Symbol"/>
              </w:rPr>
              <w:id w:val="-975599589"/>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sdtContent>
      </w:sdt>
      <w:r w:rsidR="00545602">
        <w:t xml:space="preserve"> Process evaluation   </w:t>
      </w:r>
    </w:p>
    <w:p w14:paraId="644BDD38" w14:textId="79D130F0" w:rsidR="00545602" w:rsidRDefault="00460220" w:rsidP="00545602">
      <w:pPr>
        <w:pStyle w:val="ListParagraph"/>
        <w:keepNext/>
      </w:pPr>
      <w:sdt>
        <w:sdtPr>
          <w:rPr>
            <w:rFonts w:ascii="Segoe UI Symbol" w:hAnsi="Segoe UI Symbol" w:cs="Segoe UI Symbol"/>
          </w:rPr>
          <w:id w:val="-1929726883"/>
          <w14:checkbox>
            <w14:checked w14:val="0"/>
            <w14:checkedState w14:val="2612" w14:font="MS Gothic"/>
            <w14:uncheckedState w14:val="2610" w14:font="MS Gothic"/>
          </w14:checkbox>
        </w:sdtPr>
        <w:sdtEndPr/>
        <w:sdtContent>
          <w:r w:rsidR="008358F3">
            <w:rPr>
              <w:rFonts w:ascii="MS Gothic" w:eastAsia="MS Gothic" w:hAnsi="MS Gothic" w:cs="Segoe UI Symbol" w:hint="eastAsia"/>
            </w:rPr>
            <w:t>☐</w:t>
          </w:r>
        </w:sdtContent>
      </w:sdt>
      <w:r w:rsidR="00545602">
        <w:t xml:space="preserve"> Outcome evaluation</w:t>
      </w:r>
    </w:p>
    <w:p w14:paraId="69B9CFC4" w14:textId="77777777" w:rsidR="00545602" w:rsidRPr="00545602" w:rsidRDefault="00545602" w:rsidP="00545602">
      <w:pPr>
        <w:pStyle w:val="ListParagraph"/>
        <w:keepNext/>
      </w:pPr>
    </w:p>
    <w:p w14:paraId="02385926" w14:textId="46F4B75A" w:rsidR="009B01BA" w:rsidRDefault="008071B3" w:rsidP="008071B3">
      <w:pPr>
        <w:pStyle w:val="ListParagraph"/>
        <w:keepNext/>
        <w:numPr>
          <w:ilvl w:val="0"/>
          <w:numId w:val="30"/>
        </w:numPr>
      </w:pPr>
      <w:r w:rsidRPr="008071B3">
        <w:t>How often and by what method(s) do you plan to communicate with your evaluator?</w:t>
      </w:r>
    </w:p>
    <w:p w14:paraId="352AD3A2" w14:textId="774EACFA" w:rsidR="008071B3" w:rsidRDefault="00460220" w:rsidP="008071B3">
      <w:pPr>
        <w:keepNext/>
        <w:ind w:left="720"/>
      </w:pPr>
      <w:sdt>
        <w:sdtPr>
          <w:id w:val="-1495877921"/>
          <w:placeholder>
            <w:docPart w:val="E270F79C22464218A4739546A0F26391"/>
          </w:placeholder>
          <w:showingPlcHdr/>
        </w:sdtPr>
        <w:sdtEndPr/>
        <w:sdtContent>
          <w:r w:rsidR="008071B3" w:rsidRPr="00A57A54">
            <w:rPr>
              <w:rStyle w:val="PlaceholderText"/>
            </w:rPr>
            <w:t>Click or tap here to enter text.</w:t>
          </w:r>
        </w:sdtContent>
      </w:sdt>
    </w:p>
    <w:p w14:paraId="58538E7D" w14:textId="188E45ED" w:rsidR="008071B3" w:rsidRDefault="008071B3" w:rsidP="008071B3">
      <w:pPr>
        <w:keepNext/>
      </w:pPr>
    </w:p>
    <w:p w14:paraId="251D59E2" w14:textId="4AAC6B4F" w:rsidR="008071B3" w:rsidRDefault="008071B3" w:rsidP="008071B3">
      <w:pPr>
        <w:pStyle w:val="ListParagraph"/>
        <w:keepNext/>
        <w:numPr>
          <w:ilvl w:val="0"/>
          <w:numId w:val="30"/>
        </w:numPr>
      </w:pPr>
      <w:r w:rsidRPr="008071B3">
        <w:t>With whom do you intend to share evaluation data?</w:t>
      </w:r>
    </w:p>
    <w:p w14:paraId="1E9D9C0A" w14:textId="24C23082" w:rsidR="008071B3" w:rsidRDefault="00460220" w:rsidP="008071B3">
      <w:pPr>
        <w:keepNext/>
        <w:ind w:left="720"/>
      </w:pPr>
      <w:sdt>
        <w:sdtPr>
          <w:id w:val="1070851005"/>
          <w:placeholder>
            <w:docPart w:val="353554BE492C4BACB8B5524612D49ECF"/>
          </w:placeholder>
          <w:showingPlcHdr/>
        </w:sdtPr>
        <w:sdtEndPr/>
        <w:sdtContent>
          <w:r w:rsidR="008071B3" w:rsidRPr="00A57A54">
            <w:rPr>
              <w:rStyle w:val="PlaceholderText"/>
            </w:rPr>
            <w:t>Click or tap here to enter text.</w:t>
          </w:r>
        </w:sdtContent>
      </w:sdt>
    </w:p>
    <w:p w14:paraId="592B3369" w14:textId="77777777" w:rsidR="003048F5" w:rsidRDefault="003048F5" w:rsidP="00810D57">
      <w:pPr>
        <w:pStyle w:val="ListParagraph"/>
        <w:keepNext/>
      </w:pPr>
    </w:p>
    <w:p w14:paraId="496B7058" w14:textId="30E1E21C" w:rsidR="008071B3" w:rsidRDefault="00331726" w:rsidP="00331726">
      <w:pPr>
        <w:pStyle w:val="ListParagraph"/>
        <w:keepNext/>
        <w:numPr>
          <w:ilvl w:val="0"/>
          <w:numId w:val="30"/>
        </w:numPr>
      </w:pPr>
      <w:r w:rsidRPr="00331726">
        <w:t>How often will you share data?</w:t>
      </w:r>
    </w:p>
    <w:p w14:paraId="64AC068A" w14:textId="75DDB47C" w:rsidR="00331726" w:rsidRDefault="00460220" w:rsidP="00331726">
      <w:pPr>
        <w:pStyle w:val="ListParagraph"/>
        <w:keepNext/>
      </w:pPr>
      <w:sdt>
        <w:sdtPr>
          <w:id w:val="872812296"/>
          <w:placeholder>
            <w:docPart w:val="077FFAAFECDD4A7E823D052077F6B2B0"/>
          </w:placeholder>
          <w:showingPlcHdr/>
        </w:sdtPr>
        <w:sdtEndPr/>
        <w:sdtContent>
          <w:r w:rsidR="00331726" w:rsidRPr="00A57A54">
            <w:rPr>
              <w:rStyle w:val="PlaceholderText"/>
            </w:rPr>
            <w:t>Click or tap here to enter text.</w:t>
          </w:r>
        </w:sdtContent>
      </w:sdt>
    </w:p>
    <w:p w14:paraId="56EB386A" w14:textId="77777777" w:rsidR="008071B3" w:rsidRDefault="008071B3" w:rsidP="008071B3">
      <w:pPr>
        <w:pStyle w:val="ListParagraph"/>
        <w:keepNext/>
      </w:pPr>
    </w:p>
    <w:p w14:paraId="69D230F9" w14:textId="4688417E" w:rsidR="008071B3" w:rsidRDefault="00F9743D" w:rsidP="00F9743D">
      <w:pPr>
        <w:pStyle w:val="ListParagraph"/>
        <w:keepNext/>
        <w:numPr>
          <w:ilvl w:val="0"/>
          <w:numId w:val="30"/>
        </w:numPr>
      </w:pPr>
      <w:r w:rsidRPr="00F9743D">
        <w:t>How will program evaluation data be used to inform program operations?</w:t>
      </w:r>
    </w:p>
    <w:p w14:paraId="5CE8E210" w14:textId="27B6C9B3" w:rsidR="00F9743D" w:rsidRDefault="00460220" w:rsidP="008071B3">
      <w:pPr>
        <w:pStyle w:val="ListParagraph"/>
        <w:keepNext/>
      </w:pPr>
      <w:sdt>
        <w:sdtPr>
          <w:id w:val="-296765157"/>
          <w:placeholder>
            <w:docPart w:val="7441B00A37F546A292332045AEAE9233"/>
          </w:placeholder>
          <w:showingPlcHdr/>
        </w:sdtPr>
        <w:sdtEndPr/>
        <w:sdtContent>
          <w:r w:rsidR="00F9743D" w:rsidRPr="00A57A54">
            <w:rPr>
              <w:rStyle w:val="PlaceholderText"/>
            </w:rPr>
            <w:t>Click or tap here to enter text.</w:t>
          </w:r>
        </w:sdtContent>
      </w:sdt>
    </w:p>
    <w:p w14:paraId="2A649E76" w14:textId="0625B231" w:rsidR="00F9743D" w:rsidRDefault="00F9743D" w:rsidP="008071B3">
      <w:pPr>
        <w:pStyle w:val="ListParagraph"/>
        <w:keepNext/>
      </w:pPr>
    </w:p>
    <w:p w14:paraId="6F31AA69" w14:textId="6B1255B0" w:rsidR="00F9743D" w:rsidRDefault="00F9743D" w:rsidP="00F9743D">
      <w:pPr>
        <w:pStyle w:val="ListParagraph"/>
        <w:keepNext/>
        <w:ind w:left="360"/>
      </w:pPr>
      <w:r>
        <w:rPr>
          <w:b/>
        </w:rPr>
        <w:t>Development of a Logic Model</w:t>
      </w:r>
    </w:p>
    <w:p w14:paraId="396E444A" w14:textId="563E8E64" w:rsidR="00F9743D" w:rsidRDefault="00F9743D" w:rsidP="00F9743D">
      <w:pPr>
        <w:pStyle w:val="ListParagraph"/>
        <w:keepNext/>
        <w:ind w:left="360"/>
      </w:pPr>
    </w:p>
    <w:p w14:paraId="3DC80E15" w14:textId="77777777" w:rsidR="00F9743D" w:rsidRDefault="00F9743D" w:rsidP="00F9743D">
      <w:pPr>
        <w:pStyle w:val="ListParagraph"/>
        <w:keepNext/>
        <w:ind w:left="360"/>
      </w:pPr>
      <w:r>
        <w:t xml:space="preserve">A logic model demonstrates the causal relationships between goals, activities, and results. It is a useful tool to visualize the purpose and scope of proposed activities, including the resources needed and expected outcomes. If you have already completed a logic model for your program, please attach it to this guide. If not, please use the sample logic model below, which can be filled out with information from Exercise 1. Later sections of the P&amp;I Guide further inform pieces of the logic model as the CSAMI program planning process continues. Please note that you will have expanded upon program activities in </w:t>
      </w:r>
      <w:r w:rsidRPr="005F6B26">
        <w:t>Section 3: Identifying Evidence-Based Services and Support, Exercise 4: Service Provision and Evidence-Based Curricula; process measures will have been refined earlier in Section 5: Data Collection, Performance Measurement, and Program Evaluation; and planning for sustainability is addressed in Section 6: Sustainability.</w:t>
      </w:r>
    </w:p>
    <w:p w14:paraId="38E9856B" w14:textId="6D4CFE63" w:rsidR="00F9743D" w:rsidRDefault="00F9743D" w:rsidP="00F9743D">
      <w:pPr>
        <w:pStyle w:val="ListParagraph"/>
        <w:keepNext/>
        <w:ind w:left="360"/>
      </w:pPr>
      <w:r>
        <w:br/>
        <w:t>If you do not already have a logic model for your program, please complete the logic model provided below.</w:t>
      </w:r>
    </w:p>
    <w:p w14:paraId="14499411" w14:textId="18942814" w:rsidR="00F9743D" w:rsidRDefault="00F9743D" w:rsidP="00F9743D">
      <w:pPr>
        <w:pStyle w:val="ListParagraph"/>
        <w:keepNext/>
        <w:ind w:left="360"/>
      </w:pPr>
    </w:p>
    <w:p w14:paraId="418E24CA" w14:textId="77777777" w:rsidR="00A27F4A" w:rsidRDefault="00A27F4A" w:rsidP="00C44D14">
      <w:pPr>
        <w:jc w:val="center"/>
        <w:rPr>
          <w:rFonts w:ascii="Helvetica" w:eastAsia="Times New Roman" w:hAnsi="Helvetica"/>
          <w:b/>
          <w:bCs/>
        </w:rPr>
        <w:sectPr w:rsidR="00A27F4A" w:rsidSect="00A75F5B">
          <w:footerReference w:type="default" r:id="rId19"/>
          <w:pgSz w:w="12240" w:h="15840"/>
          <w:pgMar w:top="1530" w:right="1440" w:bottom="1440" w:left="1440" w:header="720" w:footer="720" w:gutter="0"/>
          <w:pgNumType w:start="17"/>
          <w:cols w:space="720"/>
          <w:docGrid w:linePitch="299"/>
        </w:sectPr>
      </w:pPr>
    </w:p>
    <w:tbl>
      <w:tblPr>
        <w:tblW w:w="14256" w:type="dxa"/>
        <w:jc w:val="center"/>
        <w:tblLayout w:type="fixed"/>
        <w:tblLook w:val="04A0" w:firstRow="1" w:lastRow="0" w:firstColumn="1" w:lastColumn="0" w:noHBand="0" w:noVBand="1"/>
      </w:tblPr>
      <w:tblGrid>
        <w:gridCol w:w="1296"/>
        <w:gridCol w:w="2160"/>
        <w:gridCol w:w="2160"/>
        <w:gridCol w:w="2160"/>
        <w:gridCol w:w="2160"/>
        <w:gridCol w:w="2160"/>
        <w:gridCol w:w="2160"/>
      </w:tblGrid>
      <w:tr w:rsidR="00F9743D" w:rsidRPr="00AE0405" w14:paraId="13E0FB16" w14:textId="77777777" w:rsidTr="008A71CD">
        <w:trPr>
          <w:cantSplit/>
          <w:trHeight w:val="530"/>
          <w:jc w:val="center"/>
        </w:trPr>
        <w:tc>
          <w:tcPr>
            <w:tcW w:w="14256" w:type="dxa"/>
            <w:gridSpan w:val="7"/>
            <w:tcBorders>
              <w:top w:val="single" w:sz="4" w:space="0" w:color="auto"/>
              <w:left w:val="single" w:sz="4" w:space="0" w:color="auto"/>
              <w:bottom w:val="single" w:sz="4" w:space="0" w:color="FFFFFF"/>
              <w:right w:val="single" w:sz="4" w:space="0" w:color="auto"/>
            </w:tcBorders>
            <w:shd w:val="clear" w:color="auto" w:fill="auto"/>
            <w:vAlign w:val="center"/>
          </w:tcPr>
          <w:p w14:paraId="30F3CBDF" w14:textId="1FEC2683" w:rsidR="00F9743D" w:rsidRPr="008A71CD" w:rsidRDefault="00F9743D" w:rsidP="00C44D14">
            <w:pPr>
              <w:jc w:val="center"/>
              <w:rPr>
                <w:rFonts w:ascii="Helvetica" w:eastAsia="Times New Roman" w:hAnsi="Helvetica"/>
                <w:b/>
                <w:bCs/>
              </w:rPr>
            </w:pPr>
            <w:r w:rsidRPr="008A71CD">
              <w:rPr>
                <w:rFonts w:ascii="Helvetica" w:eastAsia="Times New Roman" w:hAnsi="Helvetica"/>
                <w:b/>
                <w:bCs/>
              </w:rPr>
              <w:lastRenderedPageBreak/>
              <w:t>Sample Logic Model</w:t>
            </w:r>
          </w:p>
        </w:tc>
      </w:tr>
      <w:tr w:rsidR="00F9743D" w:rsidRPr="0061141D" w14:paraId="31B032A6" w14:textId="77777777" w:rsidTr="008A71CD">
        <w:trPr>
          <w:cantSplit/>
          <w:trHeight w:val="890"/>
          <w:jc w:val="center"/>
        </w:trPr>
        <w:tc>
          <w:tcPr>
            <w:tcW w:w="1296" w:type="dxa"/>
            <w:tcBorders>
              <w:left w:val="single" w:sz="4" w:space="0" w:color="auto"/>
              <w:bottom w:val="single" w:sz="4" w:space="0" w:color="000000" w:themeColor="text1"/>
              <w:right w:val="single" w:sz="12" w:space="0" w:color="FFFFFF" w:themeColor="background1"/>
            </w:tcBorders>
            <w:shd w:val="clear" w:color="auto" w:fill="auto"/>
            <w:vAlign w:val="center"/>
            <w:hideMark/>
          </w:tcPr>
          <w:p w14:paraId="390D4300" w14:textId="77777777" w:rsidR="00F9743D" w:rsidRPr="008A71CD" w:rsidRDefault="00F9743D" w:rsidP="00C44D14">
            <w:pPr>
              <w:jc w:val="center"/>
              <w:rPr>
                <w:rFonts w:ascii="Helvetica" w:eastAsia="Times New Roman" w:hAnsi="Helvetica"/>
                <w:b/>
                <w:bCs/>
                <w:sz w:val="18"/>
                <w:szCs w:val="18"/>
              </w:rPr>
            </w:pPr>
            <w:r w:rsidRPr="008A71CD">
              <w:rPr>
                <w:rFonts w:ascii="Helvetica" w:eastAsia="Times New Roman" w:hAnsi="Helvetica"/>
                <w:b/>
                <w:bCs/>
                <w:sz w:val="18"/>
                <w:szCs w:val="18"/>
              </w:rPr>
              <w:t>Project Goals</w:t>
            </w:r>
          </w:p>
        </w:tc>
        <w:tc>
          <w:tcPr>
            <w:tcW w:w="2160" w:type="dxa"/>
            <w:tcBorders>
              <w:left w:val="single" w:sz="12" w:space="0" w:color="FFFFFF" w:themeColor="background1"/>
              <w:bottom w:val="single" w:sz="4" w:space="0" w:color="000000" w:themeColor="text1"/>
              <w:right w:val="single" w:sz="12" w:space="0" w:color="FFFFFF" w:themeColor="background1"/>
            </w:tcBorders>
            <w:shd w:val="clear" w:color="auto" w:fill="auto"/>
            <w:vAlign w:val="center"/>
          </w:tcPr>
          <w:p w14:paraId="4CD01FD4" w14:textId="77777777" w:rsidR="00F9743D" w:rsidRPr="008A71CD" w:rsidRDefault="00F9743D" w:rsidP="00C44D14">
            <w:pPr>
              <w:jc w:val="center"/>
              <w:rPr>
                <w:rFonts w:ascii="Helvetica" w:eastAsia="Times New Roman" w:hAnsi="Helvetica"/>
                <w:b/>
                <w:bCs/>
                <w:sz w:val="18"/>
                <w:szCs w:val="18"/>
              </w:rPr>
            </w:pPr>
            <w:r w:rsidRPr="008A71CD">
              <w:rPr>
                <w:rFonts w:ascii="Helvetica" w:eastAsia="Times New Roman" w:hAnsi="Helvetica"/>
                <w:b/>
                <w:bCs/>
                <w:sz w:val="18"/>
                <w:szCs w:val="18"/>
              </w:rPr>
              <w:t>Resources</w:t>
            </w:r>
          </w:p>
          <w:p w14:paraId="6761F722" w14:textId="77777777" w:rsidR="00F9743D" w:rsidRPr="008A71CD" w:rsidRDefault="00F9743D" w:rsidP="00C44D14">
            <w:pPr>
              <w:jc w:val="center"/>
              <w:rPr>
                <w:rFonts w:ascii="Helvetica" w:eastAsia="Times New Roman" w:hAnsi="Helvetica"/>
                <w:b/>
                <w:bCs/>
                <w:sz w:val="18"/>
                <w:szCs w:val="18"/>
              </w:rPr>
            </w:pPr>
            <w:r w:rsidRPr="008A71CD">
              <w:rPr>
                <w:rFonts w:ascii="Helvetica" w:eastAsia="Times New Roman" w:hAnsi="Helvetica"/>
                <w:b/>
                <w:bCs/>
                <w:sz w:val="18"/>
                <w:szCs w:val="18"/>
              </w:rPr>
              <w:t>(Existing and Grant-Funded)</w:t>
            </w:r>
          </w:p>
        </w:tc>
        <w:tc>
          <w:tcPr>
            <w:tcW w:w="2160" w:type="dxa"/>
            <w:tcBorders>
              <w:left w:val="single" w:sz="12" w:space="0" w:color="FFFFFF" w:themeColor="background1"/>
              <w:bottom w:val="single" w:sz="4" w:space="0" w:color="000000" w:themeColor="text1"/>
              <w:right w:val="single" w:sz="12" w:space="0" w:color="FFFFFF" w:themeColor="background1"/>
            </w:tcBorders>
            <w:shd w:val="clear" w:color="auto" w:fill="auto"/>
            <w:vAlign w:val="center"/>
          </w:tcPr>
          <w:p w14:paraId="3452BB81" w14:textId="77777777" w:rsidR="00F9743D" w:rsidRPr="008A71CD" w:rsidRDefault="00F9743D" w:rsidP="00C44D14">
            <w:pPr>
              <w:jc w:val="center"/>
              <w:rPr>
                <w:rFonts w:ascii="Helvetica" w:eastAsia="Times New Roman" w:hAnsi="Helvetica"/>
                <w:b/>
                <w:bCs/>
                <w:sz w:val="18"/>
                <w:szCs w:val="18"/>
              </w:rPr>
            </w:pPr>
            <w:r w:rsidRPr="008A71CD">
              <w:rPr>
                <w:rFonts w:ascii="Helvetica" w:eastAsia="Times New Roman" w:hAnsi="Helvetica"/>
                <w:b/>
                <w:bCs/>
                <w:sz w:val="18"/>
                <w:szCs w:val="18"/>
              </w:rPr>
              <w:t>Activities</w:t>
            </w:r>
          </w:p>
        </w:tc>
        <w:tc>
          <w:tcPr>
            <w:tcW w:w="2160" w:type="dxa"/>
            <w:tcBorders>
              <w:left w:val="single" w:sz="12" w:space="0" w:color="FFFFFF" w:themeColor="background1"/>
              <w:bottom w:val="single" w:sz="4" w:space="0" w:color="000000" w:themeColor="text1"/>
              <w:right w:val="single" w:sz="12" w:space="0" w:color="FFFFFF" w:themeColor="background1"/>
            </w:tcBorders>
            <w:shd w:val="clear" w:color="auto" w:fill="auto"/>
            <w:vAlign w:val="center"/>
            <w:hideMark/>
          </w:tcPr>
          <w:p w14:paraId="64F009C5" w14:textId="77777777" w:rsidR="00F9743D" w:rsidRPr="008A71CD" w:rsidRDefault="00F9743D" w:rsidP="00C44D14">
            <w:pPr>
              <w:jc w:val="center"/>
              <w:rPr>
                <w:rFonts w:ascii="Helvetica" w:eastAsia="Times New Roman" w:hAnsi="Helvetica"/>
                <w:b/>
                <w:bCs/>
                <w:sz w:val="18"/>
                <w:szCs w:val="18"/>
              </w:rPr>
            </w:pPr>
            <w:r w:rsidRPr="008A71CD">
              <w:rPr>
                <w:rFonts w:ascii="Helvetica" w:eastAsia="Times New Roman" w:hAnsi="Helvetica"/>
                <w:b/>
                <w:bCs/>
                <w:sz w:val="18"/>
                <w:szCs w:val="18"/>
              </w:rPr>
              <w:t>Process Measures</w:t>
            </w:r>
          </w:p>
        </w:tc>
        <w:tc>
          <w:tcPr>
            <w:tcW w:w="2160" w:type="dxa"/>
            <w:tcBorders>
              <w:left w:val="single" w:sz="12" w:space="0" w:color="FFFFFF" w:themeColor="background1"/>
              <w:bottom w:val="single" w:sz="4" w:space="0" w:color="000000" w:themeColor="text1"/>
              <w:right w:val="single" w:sz="12" w:space="0" w:color="FFFFFF" w:themeColor="background1"/>
            </w:tcBorders>
            <w:shd w:val="clear" w:color="auto" w:fill="auto"/>
            <w:vAlign w:val="center"/>
            <w:hideMark/>
          </w:tcPr>
          <w:p w14:paraId="67B3B676" w14:textId="77777777" w:rsidR="00F9743D" w:rsidRPr="008A71CD" w:rsidRDefault="00F9743D" w:rsidP="00C44D14">
            <w:pPr>
              <w:jc w:val="center"/>
              <w:rPr>
                <w:rFonts w:ascii="Helvetica" w:eastAsia="Times New Roman" w:hAnsi="Helvetica"/>
                <w:b/>
                <w:bCs/>
                <w:sz w:val="18"/>
                <w:szCs w:val="18"/>
              </w:rPr>
            </w:pPr>
            <w:r w:rsidRPr="008A71CD">
              <w:rPr>
                <w:rFonts w:ascii="Helvetica" w:eastAsia="Times New Roman" w:hAnsi="Helvetica"/>
                <w:b/>
                <w:bCs/>
                <w:sz w:val="18"/>
                <w:szCs w:val="18"/>
              </w:rPr>
              <w:t>Short-Term Outcomes</w:t>
            </w:r>
          </w:p>
        </w:tc>
        <w:tc>
          <w:tcPr>
            <w:tcW w:w="2160" w:type="dxa"/>
            <w:tcBorders>
              <w:left w:val="single" w:sz="12" w:space="0" w:color="FFFFFF" w:themeColor="background1"/>
              <w:bottom w:val="single" w:sz="4" w:space="0" w:color="000000" w:themeColor="text1"/>
              <w:right w:val="single" w:sz="12" w:space="0" w:color="FFFFFF" w:themeColor="background1"/>
            </w:tcBorders>
            <w:shd w:val="clear" w:color="auto" w:fill="auto"/>
            <w:vAlign w:val="center"/>
          </w:tcPr>
          <w:p w14:paraId="746BBC48" w14:textId="77777777" w:rsidR="00F9743D" w:rsidRPr="008A71CD" w:rsidRDefault="00F9743D" w:rsidP="00C44D14">
            <w:pPr>
              <w:rPr>
                <w:rFonts w:ascii="Helvetica" w:eastAsia="Times New Roman" w:hAnsi="Helvetica"/>
                <w:b/>
                <w:bCs/>
                <w:sz w:val="18"/>
                <w:szCs w:val="18"/>
              </w:rPr>
            </w:pPr>
            <w:r w:rsidRPr="008A71CD">
              <w:rPr>
                <w:rFonts w:ascii="Helvetica" w:eastAsia="Times New Roman" w:hAnsi="Helvetica"/>
                <w:b/>
                <w:bCs/>
                <w:sz w:val="18"/>
                <w:szCs w:val="18"/>
              </w:rPr>
              <w:t>Long-Term Outcomes</w:t>
            </w:r>
          </w:p>
        </w:tc>
        <w:tc>
          <w:tcPr>
            <w:tcW w:w="2160" w:type="dxa"/>
            <w:tcBorders>
              <w:left w:val="single" w:sz="12" w:space="0" w:color="FFFFFF" w:themeColor="background1"/>
              <w:bottom w:val="single" w:sz="4" w:space="0" w:color="000000" w:themeColor="text1"/>
              <w:right w:val="single" w:sz="4" w:space="0" w:color="auto"/>
            </w:tcBorders>
            <w:shd w:val="clear" w:color="auto" w:fill="auto"/>
            <w:vAlign w:val="center"/>
            <w:hideMark/>
          </w:tcPr>
          <w:p w14:paraId="64231A2E" w14:textId="77777777" w:rsidR="00F9743D" w:rsidRPr="008A71CD" w:rsidRDefault="00F9743D" w:rsidP="00C44D14">
            <w:pPr>
              <w:jc w:val="center"/>
              <w:rPr>
                <w:rFonts w:ascii="Helvetica" w:eastAsia="Times New Roman" w:hAnsi="Helvetica"/>
                <w:b/>
                <w:bCs/>
                <w:sz w:val="18"/>
                <w:szCs w:val="18"/>
              </w:rPr>
            </w:pPr>
            <w:r w:rsidRPr="008A71CD">
              <w:rPr>
                <w:rFonts w:ascii="Helvetica" w:eastAsia="Times New Roman" w:hAnsi="Helvetica"/>
                <w:b/>
                <w:bCs/>
                <w:sz w:val="18"/>
                <w:szCs w:val="18"/>
              </w:rPr>
              <w:t>Sustainability</w:t>
            </w:r>
          </w:p>
        </w:tc>
      </w:tr>
      <w:tr w:rsidR="00F9743D" w:rsidRPr="0081428D" w14:paraId="3351AB3B" w14:textId="77777777" w:rsidTr="008A71CD">
        <w:trPr>
          <w:cantSplit/>
          <w:trHeight w:val="3500"/>
          <w:jc w:val="center"/>
        </w:trPr>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F93DF46" w14:textId="77777777" w:rsidR="00F9743D" w:rsidRPr="0081428D" w:rsidRDefault="00F9743D" w:rsidP="00C44D14">
            <w:pPr>
              <w:rPr>
                <w:rFonts w:ascii="Helvetica" w:eastAsia="Times New Roman" w:hAnsi="Helvetica"/>
                <w:b/>
                <w:bCs/>
                <w:i/>
                <w:sz w:val="18"/>
                <w:szCs w:val="18"/>
              </w:rPr>
            </w:pPr>
            <w:r>
              <w:rPr>
                <w:rFonts w:ascii="Helvetica" w:eastAsia="Times New Roman" w:hAnsi="Helvetica"/>
                <w:b/>
                <w:bCs/>
                <w:i/>
                <w:sz w:val="18"/>
                <w:szCs w:val="18"/>
              </w:rPr>
              <w:t>EXAMPLE:</w:t>
            </w:r>
          </w:p>
          <w:p w14:paraId="76E95984" w14:textId="7217A1BC" w:rsidR="00F9743D" w:rsidRPr="0081428D" w:rsidRDefault="00F9743D" w:rsidP="00C44D14">
            <w:pPr>
              <w:rPr>
                <w:rFonts w:ascii="Helvetica" w:eastAsia="Times New Roman" w:hAnsi="Helvetica"/>
                <w:b/>
                <w:bCs/>
                <w:i/>
                <w:sz w:val="18"/>
                <w:szCs w:val="18"/>
              </w:rPr>
            </w:pPr>
            <w:r w:rsidRPr="0081428D">
              <w:rPr>
                <w:rFonts w:ascii="Helvetica" w:eastAsia="Times New Roman" w:hAnsi="Helvetica"/>
                <w:bCs/>
                <w:i/>
                <w:sz w:val="18"/>
                <w:szCs w:val="18"/>
              </w:rPr>
              <w:t xml:space="preserve">Increase pre-release screening for co-occurring substance </w:t>
            </w:r>
            <w:r w:rsidR="00F959FE">
              <w:rPr>
                <w:rFonts w:ascii="Helvetica" w:eastAsia="Times New Roman" w:hAnsi="Helvetica"/>
                <w:bCs/>
                <w:i/>
                <w:sz w:val="18"/>
                <w:szCs w:val="18"/>
              </w:rPr>
              <w:t>addictions</w:t>
            </w:r>
            <w:r w:rsidR="00F959FE" w:rsidRPr="0081428D">
              <w:rPr>
                <w:rFonts w:ascii="Helvetica" w:eastAsia="Times New Roman" w:hAnsi="Helvetica"/>
                <w:bCs/>
                <w:i/>
                <w:sz w:val="18"/>
                <w:szCs w:val="18"/>
              </w:rPr>
              <w:t xml:space="preserve"> </w:t>
            </w:r>
            <w:r w:rsidRPr="0081428D">
              <w:rPr>
                <w:rFonts w:ascii="Helvetica" w:eastAsia="Times New Roman" w:hAnsi="Helvetica"/>
                <w:bCs/>
                <w:i/>
                <w:sz w:val="18"/>
                <w:szCs w:val="18"/>
              </w:rPr>
              <w:t xml:space="preserve">and mental </w:t>
            </w:r>
            <w:r w:rsidR="00F959FE">
              <w:rPr>
                <w:rFonts w:ascii="Helvetica" w:eastAsia="Times New Roman" w:hAnsi="Helvetica"/>
                <w:bCs/>
                <w:i/>
                <w:sz w:val="18"/>
                <w:szCs w:val="18"/>
              </w:rPr>
              <w:t>illnesses</w:t>
            </w:r>
            <w:r w:rsidR="00F959FE" w:rsidRPr="0081428D">
              <w:rPr>
                <w:rFonts w:ascii="Helvetica" w:eastAsia="Times New Roman" w:hAnsi="Helvetica"/>
                <w:bCs/>
                <w:i/>
                <w:sz w:val="18"/>
                <w:szCs w:val="18"/>
              </w:rPr>
              <w:t xml:space="preserve"> </w:t>
            </w:r>
            <w:r w:rsidRPr="0081428D">
              <w:rPr>
                <w:rFonts w:ascii="Helvetica" w:eastAsia="Times New Roman" w:hAnsi="Helvetica"/>
                <w:bCs/>
                <w:i/>
                <w:sz w:val="18"/>
                <w:szCs w:val="18"/>
              </w:rPr>
              <w:t xml:space="preserve">in jail </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1C1C07" w14:textId="0FA4AE26" w:rsidR="00F9743D" w:rsidRPr="0081428D" w:rsidRDefault="00F9743D" w:rsidP="00C44D14">
            <w:pPr>
              <w:rPr>
                <w:rFonts w:ascii="Helvetica" w:eastAsia="Times New Roman" w:hAnsi="Helvetica"/>
                <w:bCs/>
                <w:i/>
                <w:sz w:val="18"/>
                <w:szCs w:val="18"/>
              </w:rPr>
            </w:pPr>
            <w:r w:rsidRPr="0081428D">
              <w:rPr>
                <w:rFonts w:ascii="Helvetica" w:eastAsia="Times New Roman" w:hAnsi="Helvetica"/>
                <w:bCs/>
                <w:i/>
                <w:sz w:val="18"/>
                <w:szCs w:val="18"/>
              </w:rPr>
              <w:t xml:space="preserve">Grant funds for training classification officers in screening for </w:t>
            </w:r>
            <w:r w:rsidR="00F959FE" w:rsidRPr="0081428D">
              <w:rPr>
                <w:rFonts w:ascii="Helvetica" w:eastAsia="Times New Roman" w:hAnsi="Helvetica"/>
                <w:bCs/>
                <w:i/>
                <w:sz w:val="18"/>
                <w:szCs w:val="18"/>
              </w:rPr>
              <w:t xml:space="preserve">co-occurring substance </w:t>
            </w:r>
            <w:r w:rsidR="00F959FE">
              <w:rPr>
                <w:rFonts w:ascii="Helvetica" w:eastAsia="Times New Roman" w:hAnsi="Helvetica"/>
                <w:bCs/>
                <w:i/>
                <w:sz w:val="18"/>
                <w:szCs w:val="18"/>
              </w:rPr>
              <w:t>addictions</w:t>
            </w:r>
            <w:r w:rsidR="00F959FE" w:rsidRPr="0081428D">
              <w:rPr>
                <w:rFonts w:ascii="Helvetica" w:eastAsia="Times New Roman" w:hAnsi="Helvetica"/>
                <w:bCs/>
                <w:i/>
                <w:sz w:val="18"/>
                <w:szCs w:val="18"/>
              </w:rPr>
              <w:t xml:space="preserve"> and mental </w:t>
            </w:r>
            <w:r w:rsidR="00F959FE">
              <w:rPr>
                <w:rFonts w:ascii="Helvetica" w:eastAsia="Times New Roman" w:hAnsi="Helvetica"/>
                <w:bCs/>
                <w:i/>
                <w:sz w:val="18"/>
                <w:szCs w:val="18"/>
              </w:rPr>
              <w:t>illnesses</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6C3B24" w14:textId="3BB99D3B" w:rsidR="00F9743D" w:rsidRPr="0081428D" w:rsidRDefault="00F9743D" w:rsidP="00C44D14">
            <w:pPr>
              <w:rPr>
                <w:rFonts w:ascii="Helvetica" w:eastAsia="Times New Roman" w:hAnsi="Helvetica"/>
                <w:bCs/>
                <w:i/>
                <w:sz w:val="18"/>
                <w:szCs w:val="18"/>
              </w:rPr>
            </w:pPr>
            <w:r w:rsidRPr="0081428D">
              <w:rPr>
                <w:rFonts w:ascii="Helvetica" w:eastAsia="Times New Roman" w:hAnsi="Helvetica"/>
                <w:bCs/>
                <w:i/>
                <w:sz w:val="18"/>
                <w:szCs w:val="18"/>
              </w:rPr>
              <w:t>Implement pre</w:t>
            </w:r>
            <w:r>
              <w:rPr>
                <w:rFonts w:ascii="Helvetica" w:eastAsia="Times New Roman" w:hAnsi="Helvetica"/>
                <w:bCs/>
                <w:i/>
                <w:sz w:val="18"/>
                <w:szCs w:val="18"/>
              </w:rPr>
              <w:t>-</w:t>
            </w:r>
            <w:r w:rsidRPr="0081428D">
              <w:rPr>
                <w:rFonts w:ascii="Helvetica" w:eastAsia="Times New Roman" w:hAnsi="Helvetica"/>
                <w:bCs/>
                <w:i/>
                <w:sz w:val="18"/>
                <w:szCs w:val="18"/>
              </w:rPr>
              <w:t xml:space="preserve">release screening for </w:t>
            </w:r>
            <w:r w:rsidR="00F959FE" w:rsidRPr="0081428D">
              <w:rPr>
                <w:rFonts w:ascii="Helvetica" w:eastAsia="Times New Roman" w:hAnsi="Helvetica"/>
                <w:bCs/>
                <w:i/>
                <w:sz w:val="18"/>
                <w:szCs w:val="18"/>
              </w:rPr>
              <w:t xml:space="preserve">co-occurring substance </w:t>
            </w:r>
            <w:r w:rsidR="00F959FE">
              <w:rPr>
                <w:rFonts w:ascii="Helvetica" w:eastAsia="Times New Roman" w:hAnsi="Helvetica"/>
                <w:bCs/>
                <w:i/>
                <w:sz w:val="18"/>
                <w:szCs w:val="18"/>
              </w:rPr>
              <w:t>addictions</w:t>
            </w:r>
            <w:r w:rsidR="00F959FE" w:rsidRPr="0081428D">
              <w:rPr>
                <w:rFonts w:ascii="Helvetica" w:eastAsia="Times New Roman" w:hAnsi="Helvetica"/>
                <w:bCs/>
                <w:i/>
                <w:sz w:val="18"/>
                <w:szCs w:val="18"/>
              </w:rPr>
              <w:t xml:space="preserve"> and mental </w:t>
            </w:r>
            <w:r w:rsidR="00F959FE">
              <w:rPr>
                <w:rFonts w:ascii="Helvetica" w:eastAsia="Times New Roman" w:hAnsi="Helvetica"/>
                <w:bCs/>
                <w:i/>
                <w:sz w:val="18"/>
                <w:szCs w:val="18"/>
              </w:rPr>
              <w:t>illnesses</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25C4FE" w14:textId="09ABEC14" w:rsidR="00F9743D" w:rsidRPr="0081428D" w:rsidRDefault="00F9743D" w:rsidP="00C44D14">
            <w:pPr>
              <w:rPr>
                <w:rFonts w:ascii="Helvetica" w:eastAsia="Times New Roman" w:hAnsi="Helvetica"/>
                <w:bCs/>
                <w:i/>
                <w:sz w:val="18"/>
                <w:szCs w:val="18"/>
              </w:rPr>
            </w:pPr>
            <w:r w:rsidRPr="0081428D">
              <w:rPr>
                <w:rFonts w:ascii="Helvetica" w:eastAsia="Times New Roman" w:hAnsi="Helvetica"/>
                <w:bCs/>
                <w:i/>
                <w:sz w:val="18"/>
                <w:szCs w:val="18"/>
              </w:rPr>
              <w:t xml:space="preserve">Number of people screened in jail; number of people who screened positive for mental illnesses, substance </w:t>
            </w:r>
            <w:r w:rsidR="00510777">
              <w:rPr>
                <w:rFonts w:ascii="Helvetica" w:eastAsia="Times New Roman" w:hAnsi="Helvetica"/>
                <w:bCs/>
                <w:i/>
                <w:sz w:val="18"/>
                <w:szCs w:val="18"/>
              </w:rPr>
              <w:t>addictions</w:t>
            </w:r>
            <w:r w:rsidRPr="0081428D">
              <w:rPr>
                <w:rFonts w:ascii="Helvetica" w:eastAsia="Times New Roman" w:hAnsi="Helvetica"/>
                <w:bCs/>
                <w:i/>
                <w:sz w:val="18"/>
                <w:szCs w:val="18"/>
              </w:rPr>
              <w:t xml:space="preserve">, </w:t>
            </w:r>
            <w:r w:rsidR="00F959FE" w:rsidRPr="0081428D">
              <w:rPr>
                <w:rFonts w:ascii="Helvetica" w:eastAsia="Times New Roman" w:hAnsi="Helvetica"/>
                <w:bCs/>
                <w:i/>
                <w:sz w:val="18"/>
                <w:szCs w:val="18"/>
              </w:rPr>
              <w:t xml:space="preserve">co-occurring substance </w:t>
            </w:r>
            <w:r w:rsidR="00F959FE">
              <w:rPr>
                <w:rFonts w:ascii="Helvetica" w:eastAsia="Times New Roman" w:hAnsi="Helvetica"/>
                <w:bCs/>
                <w:i/>
                <w:sz w:val="18"/>
                <w:szCs w:val="18"/>
              </w:rPr>
              <w:t>addictions</w:t>
            </w:r>
            <w:r w:rsidR="00F959FE" w:rsidRPr="0081428D">
              <w:rPr>
                <w:rFonts w:ascii="Helvetica" w:eastAsia="Times New Roman" w:hAnsi="Helvetica"/>
                <w:bCs/>
                <w:i/>
                <w:sz w:val="18"/>
                <w:szCs w:val="18"/>
              </w:rPr>
              <w:t xml:space="preserve"> and mental </w:t>
            </w:r>
            <w:r w:rsidR="00F959FE">
              <w:rPr>
                <w:rFonts w:ascii="Helvetica" w:eastAsia="Times New Roman" w:hAnsi="Helvetica"/>
                <w:bCs/>
                <w:i/>
                <w:sz w:val="18"/>
                <w:szCs w:val="18"/>
              </w:rPr>
              <w:t>illnesses</w:t>
            </w:r>
            <w:r w:rsidRPr="0081428D">
              <w:rPr>
                <w:rFonts w:ascii="Helvetica" w:eastAsia="Times New Roman" w:hAnsi="Helvetica"/>
                <w:bCs/>
                <w:i/>
                <w:sz w:val="18"/>
                <w:szCs w:val="18"/>
              </w:rPr>
              <w:t xml:space="preserve">; number of people referred to the </w:t>
            </w:r>
            <w:r w:rsidR="00F959FE">
              <w:rPr>
                <w:rFonts w:ascii="Helvetica" w:eastAsia="Times New Roman" w:hAnsi="Helvetica"/>
                <w:bCs/>
                <w:i/>
                <w:sz w:val="18"/>
                <w:szCs w:val="18"/>
              </w:rPr>
              <w:t>CSAMI</w:t>
            </w:r>
            <w:r w:rsidR="00F959FE" w:rsidRPr="0081428D">
              <w:rPr>
                <w:rFonts w:ascii="Helvetica" w:eastAsia="Times New Roman" w:hAnsi="Helvetica"/>
                <w:bCs/>
                <w:i/>
                <w:sz w:val="18"/>
                <w:szCs w:val="18"/>
              </w:rPr>
              <w:t xml:space="preserve"> </w:t>
            </w:r>
            <w:r w:rsidRPr="0081428D">
              <w:rPr>
                <w:rFonts w:ascii="Helvetica" w:eastAsia="Times New Roman" w:hAnsi="Helvetica"/>
                <w:bCs/>
                <w:i/>
                <w:sz w:val="18"/>
                <w:szCs w:val="18"/>
              </w:rPr>
              <w:t xml:space="preserve">program; number of people enrolled in the </w:t>
            </w:r>
            <w:r w:rsidR="00F959FE">
              <w:rPr>
                <w:rFonts w:ascii="Helvetica" w:eastAsia="Times New Roman" w:hAnsi="Helvetica"/>
                <w:bCs/>
                <w:i/>
                <w:sz w:val="18"/>
                <w:szCs w:val="18"/>
              </w:rPr>
              <w:t>CSAMI</w:t>
            </w:r>
            <w:r w:rsidR="00F959FE" w:rsidRPr="0081428D">
              <w:rPr>
                <w:rFonts w:ascii="Helvetica" w:eastAsia="Times New Roman" w:hAnsi="Helvetica"/>
                <w:bCs/>
                <w:i/>
                <w:sz w:val="18"/>
                <w:szCs w:val="18"/>
              </w:rPr>
              <w:t xml:space="preserve"> </w:t>
            </w:r>
            <w:r w:rsidRPr="0081428D">
              <w:rPr>
                <w:rFonts w:ascii="Helvetica" w:eastAsia="Times New Roman" w:hAnsi="Helvetica"/>
                <w:bCs/>
                <w:i/>
                <w:sz w:val="18"/>
                <w:szCs w:val="18"/>
              </w:rPr>
              <w:t xml:space="preserve">program </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033A36" w14:textId="238C623B" w:rsidR="00F9743D" w:rsidRPr="0081428D" w:rsidRDefault="00F9743D" w:rsidP="00C44D14">
            <w:pPr>
              <w:rPr>
                <w:rFonts w:ascii="Helvetica" w:eastAsia="Times New Roman" w:hAnsi="Helvetica"/>
                <w:bCs/>
                <w:i/>
                <w:caps/>
                <w:color w:val="243F60" w:themeColor="accent1" w:themeShade="7F"/>
                <w:spacing w:val="15"/>
                <w:sz w:val="18"/>
                <w:szCs w:val="18"/>
              </w:rPr>
            </w:pPr>
            <w:r w:rsidRPr="0081428D">
              <w:rPr>
                <w:rFonts w:ascii="Helvetica" w:eastAsia="Times New Roman" w:hAnsi="Helvetica"/>
                <w:bCs/>
                <w:i/>
                <w:sz w:val="18"/>
                <w:szCs w:val="18"/>
              </w:rPr>
              <w:t xml:space="preserve">Hire a case manager for the </w:t>
            </w:r>
            <w:r w:rsidR="003427A4">
              <w:rPr>
                <w:rFonts w:ascii="Helvetica" w:eastAsia="Times New Roman" w:hAnsi="Helvetica"/>
                <w:bCs/>
                <w:i/>
                <w:sz w:val="18"/>
                <w:szCs w:val="18"/>
              </w:rPr>
              <w:t>CSAMI</w:t>
            </w:r>
            <w:r w:rsidR="003427A4" w:rsidRPr="0081428D">
              <w:rPr>
                <w:rFonts w:ascii="Helvetica" w:eastAsia="Times New Roman" w:hAnsi="Helvetica"/>
                <w:bCs/>
                <w:i/>
                <w:sz w:val="18"/>
                <w:szCs w:val="18"/>
              </w:rPr>
              <w:t xml:space="preserve"> </w:t>
            </w:r>
            <w:r w:rsidRPr="0081428D">
              <w:rPr>
                <w:rFonts w:ascii="Helvetica" w:eastAsia="Times New Roman" w:hAnsi="Helvetica"/>
                <w:bCs/>
                <w:i/>
                <w:sz w:val="18"/>
                <w:szCs w:val="18"/>
              </w:rPr>
              <w:t xml:space="preserve">program </w:t>
            </w: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BDCFFDC" w14:textId="52ACB250" w:rsidR="00F9743D" w:rsidRPr="0081428D" w:rsidRDefault="00F9743D" w:rsidP="00C44D14">
            <w:pPr>
              <w:rPr>
                <w:rFonts w:ascii="Helvetica" w:hAnsi="Helvetica"/>
                <w:i/>
                <w:sz w:val="18"/>
                <w:szCs w:val="18"/>
              </w:rPr>
            </w:pPr>
            <w:r w:rsidRPr="0081428D">
              <w:rPr>
                <w:rFonts w:ascii="Helvetica" w:eastAsia="Times New Roman" w:hAnsi="Helvetica"/>
                <w:bCs/>
                <w:i/>
                <w:sz w:val="18"/>
                <w:szCs w:val="18"/>
              </w:rPr>
              <w:t xml:space="preserve">Every person booked into the jail is screened for </w:t>
            </w:r>
            <w:r w:rsidR="009A3A18" w:rsidRPr="0081428D">
              <w:rPr>
                <w:rFonts w:ascii="Helvetica" w:eastAsia="Times New Roman" w:hAnsi="Helvetica"/>
                <w:bCs/>
                <w:i/>
                <w:sz w:val="18"/>
                <w:szCs w:val="18"/>
              </w:rPr>
              <w:t xml:space="preserve">co-occurring substance </w:t>
            </w:r>
            <w:r w:rsidR="009A3A18">
              <w:rPr>
                <w:rFonts w:ascii="Helvetica" w:eastAsia="Times New Roman" w:hAnsi="Helvetica"/>
                <w:bCs/>
                <w:i/>
                <w:sz w:val="18"/>
                <w:szCs w:val="18"/>
              </w:rPr>
              <w:t>addictions</w:t>
            </w:r>
            <w:r w:rsidR="009A3A18" w:rsidRPr="0081428D">
              <w:rPr>
                <w:rFonts w:ascii="Helvetica" w:eastAsia="Times New Roman" w:hAnsi="Helvetica"/>
                <w:bCs/>
                <w:i/>
                <w:sz w:val="18"/>
                <w:szCs w:val="18"/>
              </w:rPr>
              <w:t xml:space="preserve"> and mental </w:t>
            </w:r>
            <w:r w:rsidR="009A3A18">
              <w:rPr>
                <w:rFonts w:ascii="Helvetica" w:eastAsia="Times New Roman" w:hAnsi="Helvetica"/>
                <w:bCs/>
                <w:i/>
                <w:sz w:val="18"/>
                <w:szCs w:val="18"/>
              </w:rPr>
              <w:t>illnesses</w:t>
            </w:r>
          </w:p>
        </w:tc>
        <w:tc>
          <w:tcPr>
            <w:tcW w:w="216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vAlign w:val="center"/>
          </w:tcPr>
          <w:p w14:paraId="78507761" w14:textId="46418373" w:rsidR="00F9743D" w:rsidRPr="0081428D" w:rsidRDefault="00F9743D" w:rsidP="00C44D14">
            <w:pPr>
              <w:rPr>
                <w:rFonts w:ascii="Helvetica" w:eastAsia="Times New Roman" w:hAnsi="Helvetica"/>
                <w:bCs/>
                <w:i/>
                <w:sz w:val="18"/>
                <w:szCs w:val="18"/>
              </w:rPr>
            </w:pPr>
            <w:r w:rsidRPr="0081428D">
              <w:rPr>
                <w:rFonts w:ascii="Helvetica" w:eastAsia="Times New Roman" w:hAnsi="Helvetica"/>
                <w:bCs/>
                <w:i/>
                <w:sz w:val="18"/>
                <w:szCs w:val="18"/>
              </w:rPr>
              <w:t xml:space="preserve">Ensure that classification officers continue to screen for </w:t>
            </w:r>
            <w:r w:rsidR="009A3A18" w:rsidRPr="0081428D">
              <w:rPr>
                <w:rFonts w:ascii="Helvetica" w:eastAsia="Times New Roman" w:hAnsi="Helvetica"/>
                <w:bCs/>
                <w:i/>
                <w:sz w:val="18"/>
                <w:szCs w:val="18"/>
              </w:rPr>
              <w:t xml:space="preserve">co-occurring substance </w:t>
            </w:r>
            <w:r w:rsidR="009A3A18">
              <w:rPr>
                <w:rFonts w:ascii="Helvetica" w:eastAsia="Times New Roman" w:hAnsi="Helvetica"/>
                <w:bCs/>
                <w:i/>
                <w:sz w:val="18"/>
                <w:szCs w:val="18"/>
              </w:rPr>
              <w:t>addictions</w:t>
            </w:r>
            <w:r w:rsidR="009A3A18" w:rsidRPr="0081428D">
              <w:rPr>
                <w:rFonts w:ascii="Helvetica" w:eastAsia="Times New Roman" w:hAnsi="Helvetica"/>
                <w:bCs/>
                <w:i/>
                <w:sz w:val="18"/>
                <w:szCs w:val="18"/>
              </w:rPr>
              <w:t xml:space="preserve"> and mental </w:t>
            </w:r>
            <w:r w:rsidR="009A3A18">
              <w:rPr>
                <w:rFonts w:ascii="Helvetica" w:eastAsia="Times New Roman" w:hAnsi="Helvetica"/>
                <w:bCs/>
                <w:i/>
                <w:sz w:val="18"/>
                <w:szCs w:val="18"/>
              </w:rPr>
              <w:t>illnesses</w:t>
            </w:r>
            <w:r w:rsidR="009A3A18" w:rsidRPr="0081428D">
              <w:rPr>
                <w:rFonts w:ascii="Helvetica" w:eastAsia="Times New Roman" w:hAnsi="Helvetica"/>
                <w:bCs/>
                <w:i/>
                <w:sz w:val="18"/>
                <w:szCs w:val="18"/>
              </w:rPr>
              <w:t xml:space="preserve"> </w:t>
            </w:r>
            <w:r w:rsidRPr="0081428D">
              <w:rPr>
                <w:rFonts w:ascii="Helvetica" w:eastAsia="Times New Roman" w:hAnsi="Helvetica"/>
                <w:bCs/>
                <w:i/>
                <w:sz w:val="18"/>
                <w:szCs w:val="18"/>
              </w:rPr>
              <w:t xml:space="preserve">in jail </w:t>
            </w:r>
          </w:p>
          <w:p w14:paraId="05D7B36A" w14:textId="77777777" w:rsidR="00CD46DE" w:rsidRDefault="00CD46DE" w:rsidP="00C44D14">
            <w:pPr>
              <w:rPr>
                <w:rFonts w:ascii="Helvetica" w:eastAsia="Times New Roman" w:hAnsi="Helvetica"/>
                <w:bCs/>
                <w:i/>
                <w:sz w:val="18"/>
                <w:szCs w:val="18"/>
              </w:rPr>
            </w:pPr>
          </w:p>
          <w:p w14:paraId="4200C9FC" w14:textId="63E5E6E4" w:rsidR="00F9743D" w:rsidRPr="0081428D" w:rsidRDefault="00F9743D" w:rsidP="00C44D14">
            <w:pPr>
              <w:rPr>
                <w:rFonts w:ascii="Helvetica" w:eastAsia="Times New Roman" w:hAnsi="Helvetica"/>
                <w:bCs/>
                <w:i/>
                <w:sz w:val="18"/>
                <w:szCs w:val="18"/>
              </w:rPr>
            </w:pPr>
            <w:r w:rsidRPr="0081428D">
              <w:rPr>
                <w:rFonts w:ascii="Helvetica" w:eastAsia="Times New Roman" w:hAnsi="Helvetica"/>
                <w:bCs/>
                <w:i/>
                <w:sz w:val="18"/>
                <w:szCs w:val="18"/>
              </w:rPr>
              <w:t>Incorporate quality assurance measures related to screening into performance reviews, position descriptions, and hiring procedures</w:t>
            </w:r>
          </w:p>
        </w:tc>
      </w:tr>
      <w:tr w:rsidR="00F9743D" w14:paraId="41A258FB" w14:textId="77777777" w:rsidTr="008A71CD">
        <w:trPr>
          <w:cantSplit/>
          <w:trHeight w:val="2393"/>
          <w:jc w:val="center"/>
        </w:trPr>
        <w:tc>
          <w:tcPr>
            <w:tcW w:w="12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22B260" w14:textId="77777777" w:rsidR="00F9743D" w:rsidRDefault="00F9743D" w:rsidP="00C44D14">
            <w:pPr>
              <w:rPr>
                <w:rFonts w:ascii="Helvetica" w:eastAsia="Times New Roman" w:hAnsi="Helvetica"/>
                <w:bCs/>
                <w:sz w:val="18"/>
                <w:szCs w:val="18"/>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21F2B4" w14:textId="77777777" w:rsidR="00F9743D" w:rsidRDefault="00F9743D" w:rsidP="00C44D14">
            <w:pPr>
              <w:rPr>
                <w:rFonts w:ascii="Helvetica" w:eastAsia="Times New Roman" w:hAnsi="Helvetica"/>
                <w:bCs/>
                <w:sz w:val="18"/>
                <w:szCs w:val="18"/>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E68B776" w14:textId="77777777" w:rsidR="00F9743D" w:rsidRDefault="00F9743D" w:rsidP="00C44D14">
            <w:pPr>
              <w:rPr>
                <w:rFonts w:ascii="Helvetica" w:eastAsia="Times New Roman" w:hAnsi="Helvetica"/>
                <w:bCs/>
                <w:sz w:val="18"/>
                <w:szCs w:val="18"/>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52FC11" w14:textId="77777777" w:rsidR="00F9743D" w:rsidRPr="0061141D" w:rsidRDefault="00F9743D" w:rsidP="00C44D14">
            <w:pPr>
              <w:rPr>
                <w:rFonts w:ascii="Helvetica" w:eastAsia="Times New Roman" w:hAnsi="Helvetica"/>
                <w:bCs/>
                <w:sz w:val="18"/>
                <w:szCs w:val="18"/>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49CD59E" w14:textId="77777777" w:rsidR="00F9743D" w:rsidRPr="0061141D" w:rsidRDefault="00F9743D" w:rsidP="00C44D14">
            <w:pPr>
              <w:rPr>
                <w:rFonts w:ascii="Helvetica" w:eastAsia="Times New Roman" w:hAnsi="Helvetica"/>
                <w:bCs/>
                <w:sz w:val="18"/>
                <w:szCs w:val="18"/>
              </w:rPr>
            </w:pPr>
          </w:p>
        </w:tc>
        <w:tc>
          <w:tcPr>
            <w:tcW w:w="21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FBBE623" w14:textId="77777777" w:rsidR="00F9743D" w:rsidRDefault="00F9743D" w:rsidP="00C44D14">
            <w:pPr>
              <w:rPr>
                <w:rFonts w:ascii="Helvetica" w:eastAsia="Times New Roman" w:hAnsi="Helvetica"/>
                <w:bCs/>
                <w:sz w:val="18"/>
                <w:szCs w:val="18"/>
              </w:rPr>
            </w:pPr>
          </w:p>
        </w:tc>
        <w:tc>
          <w:tcPr>
            <w:tcW w:w="216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6678C173" w14:textId="77777777" w:rsidR="00F9743D" w:rsidRDefault="00F9743D" w:rsidP="00C44D14">
            <w:pPr>
              <w:rPr>
                <w:rFonts w:ascii="Helvetica" w:eastAsia="Times New Roman" w:hAnsi="Helvetica"/>
                <w:bCs/>
                <w:sz w:val="18"/>
                <w:szCs w:val="18"/>
              </w:rPr>
            </w:pPr>
          </w:p>
        </w:tc>
      </w:tr>
      <w:tr w:rsidR="00F9743D" w:rsidRPr="00F964F3" w14:paraId="0442B8F4" w14:textId="77777777" w:rsidTr="008A71CD">
        <w:trPr>
          <w:cantSplit/>
          <w:trHeight w:val="422"/>
          <w:jc w:val="center"/>
        </w:trPr>
        <w:tc>
          <w:tcPr>
            <w:tcW w:w="14256" w:type="dxa"/>
            <w:gridSpan w:val="7"/>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vAlign w:val="center"/>
          </w:tcPr>
          <w:p w14:paraId="308AE29A" w14:textId="43B46DD1" w:rsidR="00F9743D" w:rsidRPr="008A71CD" w:rsidRDefault="00F9743D" w:rsidP="006548D9">
            <w:pPr>
              <w:jc w:val="center"/>
              <w:rPr>
                <w:rFonts w:ascii="Helvetica" w:eastAsia="Times New Roman" w:hAnsi="Helvetica"/>
                <w:sz w:val="18"/>
                <w:szCs w:val="18"/>
              </w:rPr>
            </w:pPr>
            <w:r>
              <w:rPr>
                <w:rFonts w:ascii="Helvetica" w:eastAsia="Times New Roman" w:hAnsi="Helvetica"/>
                <w:bCs/>
                <w:i/>
                <w:sz w:val="18"/>
                <w:szCs w:val="18"/>
              </w:rPr>
              <w:t>Add and complete rows as needed for each project goal.</w:t>
            </w:r>
          </w:p>
        </w:tc>
      </w:tr>
    </w:tbl>
    <w:p w14:paraId="157C2C10" w14:textId="77777777" w:rsidR="009D25D1" w:rsidRDefault="009D25D1" w:rsidP="009D25D1">
      <w:pPr>
        <w:keepNext/>
        <w:sectPr w:rsidR="009D25D1" w:rsidSect="00A75F5B">
          <w:footerReference w:type="default" r:id="rId20"/>
          <w:pgSz w:w="15840" w:h="12240" w:orient="landscape"/>
          <w:pgMar w:top="1440" w:right="1440" w:bottom="1440" w:left="1530" w:header="720" w:footer="720" w:gutter="0"/>
          <w:pgNumType w:start="29"/>
          <w:cols w:space="720"/>
          <w:docGrid w:linePitch="299"/>
        </w:sectPr>
      </w:pPr>
    </w:p>
    <w:p w14:paraId="5C16C1B5" w14:textId="3A241666" w:rsidR="00F9743D" w:rsidRDefault="00F9743D" w:rsidP="008A71CD">
      <w:pPr>
        <w:keepNext/>
      </w:pPr>
    </w:p>
    <w:p w14:paraId="75441A87" w14:textId="50BAAB26" w:rsidR="00F9743D" w:rsidRDefault="00F9743D" w:rsidP="00F9743D">
      <w:pPr>
        <w:pStyle w:val="ListParagraph"/>
        <w:keepNext/>
        <w:ind w:left="360"/>
      </w:pPr>
    </w:p>
    <w:p w14:paraId="747B1D7C" w14:textId="77740117" w:rsidR="006172F8" w:rsidRDefault="006172F8" w:rsidP="006172F8">
      <w:pPr>
        <w:keepNext/>
      </w:pPr>
      <w:r w:rsidRPr="00F060E5">
        <w:rPr>
          <w:b/>
        </w:rPr>
        <w:t>GRANTEE ACTION PLAN</w:t>
      </w:r>
      <w:r>
        <w:br/>
      </w:r>
      <w:r>
        <w:br/>
        <w:t xml:space="preserve">Please list any next steps needed to accomplish </w:t>
      </w:r>
      <w:r w:rsidR="00A27F4A">
        <w:t xml:space="preserve">the </w:t>
      </w:r>
      <w:r>
        <w:t>goals</w:t>
      </w:r>
      <w:r w:rsidR="00A27F4A">
        <w:t xml:space="preserve"> in Section 5</w:t>
      </w:r>
    </w:p>
    <w:p w14:paraId="32271F13" w14:textId="77777777" w:rsidR="006172F8" w:rsidRDefault="00460220" w:rsidP="006172F8">
      <w:pPr>
        <w:keepNext/>
      </w:pPr>
      <w:sdt>
        <w:sdtPr>
          <w:id w:val="722801399"/>
          <w:placeholder>
            <w:docPart w:val="02D7BFB3557B4E03995278EDA2155AEC"/>
          </w:placeholder>
          <w:showingPlcHdr/>
        </w:sdtPr>
        <w:sdtEndPr/>
        <w:sdtContent>
          <w:r w:rsidR="006172F8" w:rsidRPr="00A57A54">
            <w:rPr>
              <w:rStyle w:val="PlaceholderText"/>
            </w:rPr>
            <w:t>Click or tap here to enter text.</w:t>
          </w:r>
        </w:sdtContent>
      </w:sdt>
    </w:p>
    <w:p w14:paraId="380E3EC5" w14:textId="77777777" w:rsidR="006172F8" w:rsidRDefault="006172F8" w:rsidP="00F9743D">
      <w:pPr>
        <w:pStyle w:val="ListParagraph"/>
        <w:keepNext/>
        <w:ind w:left="0"/>
        <w:rPr>
          <w:b/>
        </w:rPr>
      </w:pPr>
    </w:p>
    <w:p w14:paraId="2B22C9BC" w14:textId="77777777" w:rsidR="00173498" w:rsidRDefault="00173498">
      <w:pPr>
        <w:rPr>
          <w:b/>
        </w:rPr>
      </w:pPr>
      <w:r>
        <w:rPr>
          <w:b/>
        </w:rPr>
        <w:br w:type="page"/>
      </w:r>
    </w:p>
    <w:p w14:paraId="12067A0C" w14:textId="6E14B2F8" w:rsidR="00F9743D" w:rsidRDefault="00F9743D" w:rsidP="00F9743D">
      <w:pPr>
        <w:pStyle w:val="ListParagraph"/>
        <w:keepNext/>
        <w:ind w:left="0"/>
        <w:rPr>
          <w:b/>
        </w:rPr>
      </w:pPr>
      <w:r>
        <w:rPr>
          <w:b/>
        </w:rPr>
        <w:lastRenderedPageBreak/>
        <w:t xml:space="preserve">SECTION 6: SUSTAINABILITY </w:t>
      </w:r>
    </w:p>
    <w:p w14:paraId="7DD88724" w14:textId="0E6E978C" w:rsidR="00F9743D" w:rsidRDefault="00F9743D" w:rsidP="00F9743D">
      <w:pPr>
        <w:pStyle w:val="ListParagraph"/>
        <w:keepNext/>
        <w:ind w:left="0"/>
      </w:pPr>
      <w:r>
        <w:t>This section focuses on strategies for achieving long-term sustainability for your program through focused efforts initiated at the beginning of the grant. Sustainability is difficult to achieve and even more challenging if neglected until grant funding is coming to an end. Developing a sustainability plan at the onset is essential to building a strong program that can continue after the SCA funding concludes.</w:t>
      </w:r>
    </w:p>
    <w:p w14:paraId="43B88331" w14:textId="188DC485" w:rsidR="00F9743D" w:rsidRDefault="00F9743D" w:rsidP="00F9743D">
      <w:pPr>
        <w:pStyle w:val="ListParagraph"/>
        <w:keepNext/>
        <w:ind w:left="0"/>
      </w:pPr>
    </w:p>
    <w:p w14:paraId="11B8F45E" w14:textId="5A5CAB31" w:rsidR="00F9743D" w:rsidRDefault="00F9743D" w:rsidP="00F9743D">
      <w:pPr>
        <w:pStyle w:val="ListParagraph"/>
        <w:keepNext/>
        <w:ind w:left="0"/>
        <w:rPr>
          <w:b/>
        </w:rPr>
      </w:pPr>
      <w:r>
        <w:rPr>
          <w:b/>
        </w:rPr>
        <w:t>Exercise 1</w:t>
      </w:r>
      <w:r w:rsidR="00AA7BEE">
        <w:rPr>
          <w:b/>
        </w:rPr>
        <w:t>1</w:t>
      </w:r>
      <w:r>
        <w:rPr>
          <w:b/>
        </w:rPr>
        <w:t xml:space="preserve">: </w:t>
      </w:r>
      <w:r w:rsidR="001646F0">
        <w:rPr>
          <w:b/>
        </w:rPr>
        <w:t>Planning for Program Sustainability</w:t>
      </w:r>
    </w:p>
    <w:p w14:paraId="1FA407A2" w14:textId="72C597AF" w:rsidR="001646F0" w:rsidRDefault="001646F0" w:rsidP="00F9743D">
      <w:pPr>
        <w:pStyle w:val="ListParagraph"/>
        <w:keepNext/>
        <w:ind w:left="0"/>
        <w:rPr>
          <w:b/>
        </w:rPr>
      </w:pPr>
    </w:p>
    <w:p w14:paraId="2158F981" w14:textId="744C132A" w:rsidR="001646F0" w:rsidRPr="00917526" w:rsidRDefault="00917526" w:rsidP="00917526">
      <w:pPr>
        <w:pStyle w:val="ListParagraph"/>
        <w:keepNext/>
        <w:numPr>
          <w:ilvl w:val="0"/>
          <w:numId w:val="30"/>
        </w:numPr>
      </w:pPr>
      <w:r w:rsidRPr="00917526">
        <w:t>What goals does your program seek to achieve after the life of the grant?</w:t>
      </w:r>
    </w:p>
    <w:p w14:paraId="0CAF0231" w14:textId="2DA22EE8" w:rsidR="00F9743D" w:rsidRDefault="00460220" w:rsidP="00917526">
      <w:pPr>
        <w:pStyle w:val="ListParagraph"/>
        <w:keepNext/>
      </w:pPr>
      <w:sdt>
        <w:sdtPr>
          <w:id w:val="-1044822649"/>
          <w:placeholder>
            <w:docPart w:val="2E4356744C3946B8949EBC7851C26A99"/>
          </w:placeholder>
          <w:showingPlcHdr/>
        </w:sdtPr>
        <w:sdtEndPr/>
        <w:sdtContent>
          <w:r w:rsidR="00917526" w:rsidRPr="00A57A54">
            <w:rPr>
              <w:rStyle w:val="PlaceholderText"/>
            </w:rPr>
            <w:t>Click or tap here to enter text.</w:t>
          </w:r>
        </w:sdtContent>
      </w:sdt>
    </w:p>
    <w:p w14:paraId="62DBA3C1" w14:textId="1F261B27" w:rsidR="00F9743D" w:rsidRDefault="00F9743D" w:rsidP="00F9743D">
      <w:pPr>
        <w:pStyle w:val="ListParagraph"/>
        <w:keepNext/>
        <w:ind w:left="360"/>
      </w:pPr>
    </w:p>
    <w:p w14:paraId="13EC5A32" w14:textId="09B85968" w:rsidR="00F9743D" w:rsidRDefault="00917526" w:rsidP="00917526">
      <w:pPr>
        <w:pStyle w:val="ListParagraph"/>
        <w:keepNext/>
        <w:numPr>
          <w:ilvl w:val="0"/>
          <w:numId w:val="30"/>
        </w:numPr>
      </w:pPr>
      <w:r w:rsidRPr="00917526">
        <w:t>List the activities that will lead to meeting those goals after the life of the grant.</w:t>
      </w:r>
    </w:p>
    <w:p w14:paraId="6E1ED021" w14:textId="6BD3C0D3" w:rsidR="00917526" w:rsidRDefault="00460220" w:rsidP="00917526">
      <w:pPr>
        <w:keepNext/>
        <w:ind w:left="360" w:firstLine="360"/>
      </w:pPr>
      <w:sdt>
        <w:sdtPr>
          <w:id w:val="-165015733"/>
          <w:placeholder>
            <w:docPart w:val="DCF863E045B64370A6906D3516B5F260"/>
          </w:placeholder>
          <w:showingPlcHdr/>
        </w:sdtPr>
        <w:sdtEndPr/>
        <w:sdtContent>
          <w:r w:rsidR="00917526" w:rsidRPr="00A57A54">
            <w:rPr>
              <w:rStyle w:val="PlaceholderText"/>
            </w:rPr>
            <w:t>Click or tap here to enter text.</w:t>
          </w:r>
        </w:sdtContent>
      </w:sdt>
    </w:p>
    <w:p w14:paraId="7EE1F395" w14:textId="3D4A87C7" w:rsidR="00917526" w:rsidRDefault="00917526" w:rsidP="00917526">
      <w:pPr>
        <w:keepNext/>
      </w:pPr>
    </w:p>
    <w:p w14:paraId="6F479F74" w14:textId="1DB4F68C" w:rsidR="00917526" w:rsidRDefault="00917526" w:rsidP="00917526">
      <w:pPr>
        <w:pStyle w:val="ListParagraph"/>
        <w:keepNext/>
        <w:numPr>
          <w:ilvl w:val="0"/>
          <w:numId w:val="30"/>
        </w:numPr>
      </w:pPr>
      <w:r>
        <w:t>List any funding sources available to sustain the program after the life of the grant</w:t>
      </w:r>
      <w:r>
        <w:rPr>
          <w:i/>
        </w:rPr>
        <w:t xml:space="preserve"> </w:t>
      </w:r>
      <w:r>
        <w:t>(e.g., foundation; federal, state or local funding; private donation, Medicaid reimbursement, etc.).</w:t>
      </w:r>
    </w:p>
    <w:p w14:paraId="42632390" w14:textId="1BCE061F" w:rsidR="00917526" w:rsidRDefault="00460220" w:rsidP="00917526">
      <w:pPr>
        <w:keepNext/>
        <w:ind w:left="720"/>
      </w:pPr>
      <w:sdt>
        <w:sdtPr>
          <w:id w:val="1365792879"/>
          <w:placeholder>
            <w:docPart w:val="082FD983FE084CDF8FA5BAF1F21A1841"/>
          </w:placeholder>
          <w:showingPlcHdr/>
        </w:sdtPr>
        <w:sdtEndPr/>
        <w:sdtContent>
          <w:r w:rsidR="00917526" w:rsidRPr="00A57A54">
            <w:rPr>
              <w:rStyle w:val="PlaceholderText"/>
            </w:rPr>
            <w:t>Click or tap here to enter text.</w:t>
          </w:r>
        </w:sdtContent>
      </w:sdt>
    </w:p>
    <w:p w14:paraId="58B7C603" w14:textId="1D3454B5" w:rsidR="00917526" w:rsidRDefault="00917526" w:rsidP="00917526">
      <w:pPr>
        <w:keepNext/>
      </w:pPr>
    </w:p>
    <w:p w14:paraId="5CAC340E" w14:textId="77777777" w:rsidR="00917526" w:rsidRDefault="00917526" w:rsidP="00917526">
      <w:pPr>
        <w:pStyle w:val="ListParagraph"/>
        <w:keepNext/>
        <w:numPr>
          <w:ilvl w:val="0"/>
          <w:numId w:val="30"/>
        </w:numPr>
      </w:pPr>
      <w:r>
        <w:t>List the key stakeholders and partners who will be involved in sustaining your program after the life of the grant.</w:t>
      </w:r>
    </w:p>
    <w:p w14:paraId="7BA261A4" w14:textId="01A3D0F1" w:rsidR="00917526" w:rsidRDefault="00460220" w:rsidP="00917526">
      <w:pPr>
        <w:pStyle w:val="ListParagraph"/>
        <w:keepNext/>
      </w:pPr>
      <w:sdt>
        <w:sdtPr>
          <w:id w:val="1165594015"/>
          <w:placeholder>
            <w:docPart w:val="9C5847CFD7CA441992E14B70457908A1"/>
          </w:placeholder>
          <w:showingPlcHdr/>
        </w:sdtPr>
        <w:sdtEndPr/>
        <w:sdtContent>
          <w:r w:rsidR="00917526" w:rsidRPr="00A57A54">
            <w:rPr>
              <w:rStyle w:val="PlaceholderText"/>
            </w:rPr>
            <w:t>Click or tap here to enter text.</w:t>
          </w:r>
        </w:sdtContent>
      </w:sdt>
    </w:p>
    <w:p w14:paraId="049371E4" w14:textId="60C12E0F" w:rsidR="00917526" w:rsidRDefault="00917526" w:rsidP="00917526">
      <w:pPr>
        <w:pStyle w:val="ListParagraph"/>
        <w:keepNext/>
      </w:pPr>
    </w:p>
    <w:p w14:paraId="26AD3006" w14:textId="77777777" w:rsidR="00917526" w:rsidRDefault="00917526" w:rsidP="00917526">
      <w:pPr>
        <w:pStyle w:val="ListParagraph"/>
        <w:keepNext/>
        <w:numPr>
          <w:ilvl w:val="0"/>
          <w:numId w:val="30"/>
        </w:numPr>
      </w:pPr>
      <w:r>
        <w:t>What measures are being taken to sustain interest from key stakeholders?</w:t>
      </w:r>
    </w:p>
    <w:p w14:paraId="42669DC5" w14:textId="30205D87" w:rsidR="00917526" w:rsidRDefault="00460220" w:rsidP="00917526">
      <w:pPr>
        <w:pStyle w:val="ListParagraph"/>
      </w:pPr>
      <w:sdt>
        <w:sdtPr>
          <w:rPr>
            <w:rFonts w:ascii="Segoe UI Symbol" w:hAnsi="Segoe UI Symbol" w:cs="Segoe UI Symbol"/>
          </w:rPr>
          <w:id w:val="1333260266"/>
          <w14:checkbox>
            <w14:checked w14:val="0"/>
            <w14:checkedState w14:val="2612" w14:font="MS Gothic"/>
            <w14:uncheckedState w14:val="2610" w14:font="MS Gothic"/>
          </w14:checkbox>
        </w:sdtPr>
        <w:sdtEndPr/>
        <w:sdtContent>
          <w:r w:rsidR="00336BAE">
            <w:rPr>
              <w:rFonts w:ascii="MS Gothic" w:eastAsia="MS Gothic" w:hAnsi="MS Gothic" w:cs="Segoe UI Symbol" w:hint="eastAsia"/>
            </w:rPr>
            <w:t>☐</w:t>
          </w:r>
        </w:sdtContent>
      </w:sdt>
      <w:r w:rsidR="00917526">
        <w:t xml:space="preserve"> Program e-mails or newsletter   </w:t>
      </w:r>
    </w:p>
    <w:p w14:paraId="75BF6B66" w14:textId="64B0DF01" w:rsidR="00917526" w:rsidRDefault="00460220" w:rsidP="00917526">
      <w:pPr>
        <w:pStyle w:val="ListParagraph"/>
        <w:keepNext/>
      </w:pPr>
      <w:sdt>
        <w:sdtPr>
          <w:rPr>
            <w:rFonts w:ascii="Segoe UI Symbol" w:hAnsi="Segoe UI Symbol" w:cs="Segoe UI Symbol"/>
          </w:rPr>
          <w:id w:val="-1939905152"/>
          <w14:checkbox>
            <w14:checked w14:val="0"/>
            <w14:checkedState w14:val="2612" w14:font="MS Gothic"/>
            <w14:uncheckedState w14:val="2610" w14:font="MS Gothic"/>
          </w14:checkbox>
        </w:sdtPr>
        <w:sdtEndPr/>
        <w:sdtContent>
          <w:r w:rsidR="00336BAE">
            <w:rPr>
              <w:rFonts w:ascii="MS Gothic" w:eastAsia="MS Gothic" w:hAnsi="MS Gothic" w:cs="Segoe UI Symbol" w:hint="eastAsia"/>
            </w:rPr>
            <w:t>☐</w:t>
          </w:r>
        </w:sdtContent>
      </w:sdt>
      <w:r w:rsidR="00917526">
        <w:t xml:space="preserve"> Individual meetings with key stakeholders  </w:t>
      </w:r>
    </w:p>
    <w:p w14:paraId="4B882A48" w14:textId="706816D5" w:rsidR="00917526" w:rsidRDefault="00460220" w:rsidP="00917526">
      <w:pPr>
        <w:pStyle w:val="ListParagraph"/>
      </w:pPr>
      <w:sdt>
        <w:sdtPr>
          <w:rPr>
            <w:rFonts w:ascii="Segoe UI Symbol" w:hAnsi="Segoe UI Symbol" w:cs="Segoe UI Symbol"/>
          </w:rPr>
          <w:id w:val="1410813218"/>
          <w14:checkbox>
            <w14:checked w14:val="0"/>
            <w14:checkedState w14:val="2612" w14:font="MS Gothic"/>
            <w14:uncheckedState w14:val="2610" w14:font="MS Gothic"/>
          </w14:checkbox>
        </w:sdtPr>
        <w:sdtEndPr/>
        <w:sdtContent>
          <w:r w:rsidR="00336BAE">
            <w:rPr>
              <w:rFonts w:ascii="MS Gothic" w:eastAsia="MS Gothic" w:hAnsi="MS Gothic" w:cs="Segoe UI Symbol" w:hint="eastAsia"/>
            </w:rPr>
            <w:t>☐</w:t>
          </w:r>
        </w:sdtContent>
      </w:sdt>
      <w:r w:rsidR="00917526">
        <w:t xml:space="preserve"> Advisory group meetings  </w:t>
      </w:r>
    </w:p>
    <w:p w14:paraId="1E25CD7C" w14:textId="6440D1AD" w:rsidR="00917526" w:rsidRDefault="00460220" w:rsidP="00917526">
      <w:pPr>
        <w:pStyle w:val="ListParagraph"/>
      </w:pPr>
      <w:sdt>
        <w:sdtPr>
          <w:rPr>
            <w:rFonts w:ascii="Segoe UI Symbol" w:hAnsi="Segoe UI Symbol" w:cs="Segoe UI Symbol"/>
          </w:rPr>
          <w:id w:val="2101684889"/>
          <w14:checkbox>
            <w14:checked w14:val="0"/>
            <w14:checkedState w14:val="2612" w14:font="MS Gothic"/>
            <w14:uncheckedState w14:val="2610" w14:font="MS Gothic"/>
          </w14:checkbox>
        </w:sdtPr>
        <w:sdtEndPr/>
        <w:sdtContent>
          <w:r w:rsidR="00336BAE">
            <w:rPr>
              <w:rFonts w:ascii="MS Gothic" w:eastAsia="MS Gothic" w:hAnsi="MS Gothic" w:cs="Segoe UI Symbol" w:hint="eastAsia"/>
            </w:rPr>
            <w:t>☐</w:t>
          </w:r>
        </w:sdtContent>
      </w:sdt>
      <w:r w:rsidR="00917526">
        <w:t xml:space="preserve"> Program fact sheets or brochures  </w:t>
      </w:r>
    </w:p>
    <w:p w14:paraId="2B48DE26" w14:textId="25B8D40F" w:rsidR="00917526" w:rsidRDefault="00460220" w:rsidP="00917526">
      <w:pPr>
        <w:pStyle w:val="ListParagraph"/>
      </w:pPr>
      <w:sdt>
        <w:sdtPr>
          <w:rPr>
            <w:rFonts w:ascii="Segoe UI Symbol" w:hAnsi="Segoe UI Symbol" w:cs="Segoe UI Symbol"/>
          </w:rPr>
          <w:id w:val="2120033331"/>
          <w14:checkbox>
            <w14:checked w14:val="0"/>
            <w14:checkedState w14:val="2612" w14:font="MS Gothic"/>
            <w14:uncheckedState w14:val="2610" w14:font="MS Gothic"/>
          </w14:checkbox>
        </w:sdtPr>
        <w:sdtEndPr/>
        <w:sdtContent>
          <w:r w:rsidR="00336BAE">
            <w:rPr>
              <w:rFonts w:ascii="MS Gothic" w:eastAsia="MS Gothic" w:hAnsi="MS Gothic" w:cs="Segoe UI Symbol" w:hint="eastAsia"/>
            </w:rPr>
            <w:t>☐</w:t>
          </w:r>
        </w:sdtContent>
      </w:sdt>
      <w:r w:rsidR="00917526">
        <w:t xml:space="preserve"> Special events and meetings  </w:t>
      </w:r>
    </w:p>
    <w:p w14:paraId="257F11F3" w14:textId="3EAC00BE" w:rsidR="00917526" w:rsidRDefault="00460220" w:rsidP="00917526">
      <w:pPr>
        <w:pStyle w:val="ListParagraph"/>
      </w:pPr>
      <w:sdt>
        <w:sdtPr>
          <w:rPr>
            <w:rFonts w:ascii="Segoe UI Symbol" w:hAnsi="Segoe UI Symbol" w:cs="Segoe UI Symbol"/>
          </w:rPr>
          <w:id w:val="2097739086"/>
          <w14:checkbox>
            <w14:checked w14:val="0"/>
            <w14:checkedState w14:val="2612" w14:font="MS Gothic"/>
            <w14:uncheckedState w14:val="2610" w14:font="MS Gothic"/>
          </w14:checkbox>
        </w:sdtPr>
        <w:sdtEndPr/>
        <w:sdtContent>
          <w:r w:rsidR="00336BAE">
            <w:rPr>
              <w:rFonts w:ascii="MS Gothic" w:eastAsia="MS Gothic" w:hAnsi="MS Gothic" w:cs="Segoe UI Symbol" w:hint="eastAsia"/>
            </w:rPr>
            <w:t>☐</w:t>
          </w:r>
        </w:sdtContent>
      </w:sdt>
      <w:r w:rsidR="00917526">
        <w:t xml:space="preserve"> Media  </w:t>
      </w:r>
    </w:p>
    <w:p w14:paraId="16E06F52" w14:textId="67A542D3" w:rsidR="00917526" w:rsidRDefault="00460220" w:rsidP="00917526">
      <w:pPr>
        <w:pStyle w:val="ListParagraph"/>
      </w:pPr>
      <w:sdt>
        <w:sdtPr>
          <w:rPr>
            <w:rFonts w:ascii="Segoe UI Symbol" w:hAnsi="Segoe UI Symbol" w:cs="Segoe UI Symbol"/>
          </w:rPr>
          <w:id w:val="-882870393"/>
          <w14:checkbox>
            <w14:checked w14:val="0"/>
            <w14:checkedState w14:val="2612" w14:font="MS Gothic"/>
            <w14:uncheckedState w14:val="2610" w14:font="MS Gothic"/>
          </w14:checkbox>
        </w:sdtPr>
        <w:sdtEndPr/>
        <w:sdtContent>
          <w:r w:rsidR="00336BAE">
            <w:rPr>
              <w:rFonts w:ascii="MS Gothic" w:eastAsia="MS Gothic" w:hAnsi="MS Gothic" w:cs="Segoe UI Symbol" w:hint="eastAsia"/>
            </w:rPr>
            <w:t>☐</w:t>
          </w:r>
        </w:sdtContent>
      </w:sdt>
      <w:r w:rsidR="00917526">
        <w:t xml:space="preserve"> Promotions targeting professional groups and key constituents   </w:t>
      </w:r>
    </w:p>
    <w:p w14:paraId="3B1B60AD" w14:textId="4A0195A2" w:rsidR="00917526" w:rsidRDefault="00460220" w:rsidP="00917526">
      <w:pPr>
        <w:pStyle w:val="ListParagraph"/>
      </w:pPr>
      <w:sdt>
        <w:sdtPr>
          <w:rPr>
            <w:rFonts w:ascii="Segoe UI Symbol" w:hAnsi="Segoe UI Symbol" w:cs="Segoe UI Symbol"/>
          </w:rPr>
          <w:id w:val="-125474132"/>
          <w14:checkbox>
            <w14:checked w14:val="0"/>
            <w14:checkedState w14:val="2612" w14:font="MS Gothic"/>
            <w14:uncheckedState w14:val="2610" w14:font="MS Gothic"/>
          </w14:checkbox>
        </w:sdtPr>
        <w:sdtEndPr/>
        <w:sdtContent>
          <w:r w:rsidR="00336BAE">
            <w:rPr>
              <w:rFonts w:ascii="MS Gothic" w:eastAsia="MS Gothic" w:hAnsi="MS Gothic" w:cs="Segoe UI Symbol" w:hint="eastAsia"/>
            </w:rPr>
            <w:t>☐</w:t>
          </w:r>
        </w:sdtContent>
      </w:sdt>
      <w:r w:rsidR="00917526">
        <w:t xml:space="preserve"> Hosting program tours  </w:t>
      </w:r>
    </w:p>
    <w:p w14:paraId="2458960E" w14:textId="7E9F6E31" w:rsidR="00917526" w:rsidRDefault="00460220" w:rsidP="00917526">
      <w:pPr>
        <w:pStyle w:val="ListParagraph"/>
        <w:rPr>
          <w:i/>
        </w:rPr>
      </w:pPr>
      <w:sdt>
        <w:sdtPr>
          <w:rPr>
            <w:rFonts w:ascii="Segoe UI Symbol" w:hAnsi="Segoe UI Symbol" w:cs="Segoe UI Symbol"/>
          </w:rPr>
          <w:id w:val="-1993092700"/>
          <w14:checkbox>
            <w14:checked w14:val="0"/>
            <w14:checkedState w14:val="2612" w14:font="MS Gothic"/>
            <w14:uncheckedState w14:val="2610" w14:font="MS Gothic"/>
          </w14:checkbox>
        </w:sdtPr>
        <w:sdtEndPr/>
        <w:sdtContent>
          <w:r w:rsidR="00336BAE">
            <w:rPr>
              <w:rFonts w:ascii="MS Gothic" w:eastAsia="MS Gothic" w:hAnsi="MS Gothic" w:cs="Segoe UI Symbol" w:hint="eastAsia"/>
            </w:rPr>
            <w:t>☐</w:t>
          </w:r>
        </w:sdtContent>
      </w:sdt>
      <w:r w:rsidR="00917526">
        <w:t xml:space="preserve"> Other </w:t>
      </w:r>
      <w:r w:rsidR="00917526">
        <w:rPr>
          <w:i/>
        </w:rPr>
        <w:t>(please specify)</w:t>
      </w:r>
      <w:r w:rsidR="00DA6F53" w:rsidRPr="00DA6F53">
        <w:t xml:space="preserve"> </w:t>
      </w:r>
      <w:sdt>
        <w:sdtPr>
          <w:id w:val="-462576281"/>
          <w:placeholder>
            <w:docPart w:val="FF591B4E29B0904894FC3F2E54D6DE36"/>
          </w:placeholder>
          <w:showingPlcHdr/>
        </w:sdtPr>
        <w:sdtEndPr/>
        <w:sdtContent>
          <w:r w:rsidR="00DA6F53" w:rsidRPr="00A57A54">
            <w:rPr>
              <w:rStyle w:val="PlaceholderText"/>
            </w:rPr>
            <w:t>Click or tap here to enter text.</w:t>
          </w:r>
        </w:sdtContent>
      </w:sdt>
    </w:p>
    <w:p w14:paraId="2E02D0C1" w14:textId="77777777" w:rsidR="006548D9" w:rsidRDefault="006548D9" w:rsidP="00917526">
      <w:pPr>
        <w:pStyle w:val="ListParagraph"/>
      </w:pPr>
    </w:p>
    <w:p w14:paraId="6E10D8A7" w14:textId="7B34D267" w:rsidR="00917526" w:rsidRDefault="00C44D14" w:rsidP="00C44D14">
      <w:pPr>
        <w:pStyle w:val="ListParagraph"/>
        <w:keepNext/>
        <w:numPr>
          <w:ilvl w:val="0"/>
          <w:numId w:val="30"/>
        </w:numPr>
      </w:pPr>
      <w:r w:rsidRPr="00C44D14">
        <w:t>How is your program tracking and sharing performance measures and program data with key stakeholders?</w:t>
      </w:r>
    </w:p>
    <w:p w14:paraId="5EF21813" w14:textId="73038B09" w:rsidR="00917526" w:rsidRDefault="00460220" w:rsidP="00C44D14">
      <w:pPr>
        <w:keepNext/>
        <w:ind w:left="720"/>
      </w:pPr>
      <w:sdt>
        <w:sdtPr>
          <w:id w:val="-346949677"/>
          <w:placeholder>
            <w:docPart w:val="41359F8F8C4D4FE091AB4E6FF11F5529"/>
          </w:placeholder>
          <w:showingPlcHdr/>
        </w:sdtPr>
        <w:sdtEndPr/>
        <w:sdtContent>
          <w:r w:rsidR="00C44D14" w:rsidRPr="00A57A54">
            <w:rPr>
              <w:rStyle w:val="PlaceholderText"/>
            </w:rPr>
            <w:t>Click or tap here to enter text.</w:t>
          </w:r>
        </w:sdtContent>
      </w:sdt>
    </w:p>
    <w:p w14:paraId="75719D0B" w14:textId="77777777" w:rsidR="00917526" w:rsidRDefault="00917526" w:rsidP="00917526">
      <w:pPr>
        <w:keepNext/>
      </w:pPr>
    </w:p>
    <w:p w14:paraId="10E70698" w14:textId="77777777" w:rsidR="009B631F" w:rsidRDefault="009B631F">
      <w:pPr>
        <w:rPr>
          <w:b/>
        </w:rPr>
      </w:pPr>
      <w:r>
        <w:rPr>
          <w:b/>
        </w:rPr>
        <w:br w:type="page"/>
      </w:r>
    </w:p>
    <w:p w14:paraId="54CABB45" w14:textId="47B8A036" w:rsidR="00917526" w:rsidRPr="00743B5A" w:rsidRDefault="00743B5A" w:rsidP="00743B5A">
      <w:pPr>
        <w:keepNext/>
        <w:rPr>
          <w:b/>
        </w:rPr>
      </w:pPr>
      <w:r w:rsidRPr="00743B5A">
        <w:rPr>
          <w:b/>
        </w:rPr>
        <w:lastRenderedPageBreak/>
        <w:t xml:space="preserve">FY2018 SCA CSAMI </w:t>
      </w:r>
      <w:r w:rsidR="00485E1B">
        <w:rPr>
          <w:b/>
        </w:rPr>
        <w:t xml:space="preserve">Resource </w:t>
      </w:r>
      <w:r w:rsidRPr="00743B5A">
        <w:rPr>
          <w:b/>
        </w:rPr>
        <w:t>Appendix</w:t>
      </w:r>
    </w:p>
    <w:p w14:paraId="319A15C0" w14:textId="77777777" w:rsidR="00AE5371" w:rsidRPr="00705FE1" w:rsidRDefault="00AE5371" w:rsidP="00AE5371"/>
    <w:tbl>
      <w:tblPr>
        <w:tblStyle w:val="TableGrid"/>
        <w:tblW w:w="9355" w:type="dxa"/>
        <w:tblLook w:val="04A0" w:firstRow="1" w:lastRow="0" w:firstColumn="1" w:lastColumn="0" w:noHBand="0" w:noVBand="1"/>
      </w:tblPr>
      <w:tblGrid>
        <w:gridCol w:w="9355"/>
      </w:tblGrid>
      <w:tr w:rsidR="00AE5371" w:rsidRPr="00705FE1" w14:paraId="01865E81" w14:textId="77777777" w:rsidTr="008A71CD">
        <w:trPr>
          <w:trHeight w:val="449"/>
        </w:trPr>
        <w:tc>
          <w:tcPr>
            <w:tcW w:w="9355" w:type="dxa"/>
            <w:shd w:val="clear" w:color="auto" w:fill="DBE5F1" w:themeFill="accent1" w:themeFillTint="33"/>
            <w:vAlign w:val="center"/>
          </w:tcPr>
          <w:p w14:paraId="7F41271C" w14:textId="77777777" w:rsidR="00AE5371" w:rsidRPr="0081428D" w:rsidRDefault="00AE5371" w:rsidP="00B65AE4">
            <w:pPr>
              <w:jc w:val="center"/>
              <w:rPr>
                <w:rFonts w:ascii="Helvetica" w:hAnsi="Helvetica"/>
                <w:b/>
                <w:noProof/>
              </w:rPr>
            </w:pPr>
            <w:r w:rsidRPr="0081428D">
              <w:rPr>
                <w:rFonts w:ascii="Helvetica" w:hAnsi="Helvetica"/>
                <w:b/>
                <w:noProof/>
              </w:rPr>
              <w:t>Key Resources</w:t>
            </w:r>
          </w:p>
        </w:tc>
      </w:tr>
      <w:tr w:rsidR="00AE5371" w:rsidRPr="00705FE1" w14:paraId="350C6F5E" w14:textId="77777777" w:rsidTr="008A71CD">
        <w:tc>
          <w:tcPr>
            <w:tcW w:w="9355" w:type="dxa"/>
          </w:tcPr>
          <w:p w14:paraId="1AE41BC2" w14:textId="77777777" w:rsidR="00AE5371" w:rsidRDefault="00AE5371" w:rsidP="00B65AE4">
            <w:pPr>
              <w:numPr>
                <w:ilvl w:val="0"/>
                <w:numId w:val="32"/>
              </w:numPr>
              <w:contextualSpacing/>
              <w:rPr>
                <w:rFonts w:ascii="Helvetica" w:hAnsi="Helvetica"/>
              </w:rPr>
            </w:pPr>
            <w:r>
              <w:rPr>
                <w:rFonts w:ascii="Helvetica" w:hAnsi="Helvetica"/>
              </w:rPr>
              <w:t>Evidence-Based Practices Resource Center (</w:t>
            </w:r>
            <w:r w:rsidRPr="007B34E1">
              <w:rPr>
                <w:rFonts w:ascii="Helvetica" w:hAnsi="Helvetica"/>
              </w:rPr>
              <w:t>https://www.samhsa.gov/ebp-resource-center</w:t>
            </w:r>
            <w:r>
              <w:rPr>
                <w:rFonts w:ascii="Helvetica" w:hAnsi="Helvetica"/>
              </w:rPr>
              <w:t>)</w:t>
            </w:r>
          </w:p>
          <w:p w14:paraId="3C09B15A" w14:textId="77777777" w:rsidR="00AE5371" w:rsidRPr="00705FE1" w:rsidRDefault="00AE5371" w:rsidP="00B65AE4">
            <w:pPr>
              <w:numPr>
                <w:ilvl w:val="0"/>
                <w:numId w:val="32"/>
              </w:numPr>
              <w:contextualSpacing/>
              <w:rPr>
                <w:rFonts w:ascii="Helvetica" w:hAnsi="Helvetica"/>
              </w:rPr>
            </w:pPr>
            <w:r w:rsidRPr="00705FE1">
              <w:rPr>
                <w:rFonts w:ascii="Helvetica" w:hAnsi="Helvetica"/>
              </w:rPr>
              <w:t>National Reentry Resource Center (</w:t>
            </w:r>
            <w:hyperlink r:id="rId21" w:history="1">
              <w:r w:rsidRPr="0081428D">
                <w:rPr>
                  <w:rStyle w:val="Hyperlink"/>
                  <w:rFonts w:ascii="Helvetica" w:hAnsi="Helvetica"/>
                </w:rPr>
                <w:t>http://nationalreentryresourcecenter.org</w:t>
              </w:r>
            </w:hyperlink>
            <w:r w:rsidRPr="00705FE1">
              <w:rPr>
                <w:rFonts w:ascii="Helvetica" w:hAnsi="Helvetica"/>
              </w:rPr>
              <w:t>)</w:t>
            </w:r>
          </w:p>
          <w:p w14:paraId="5AE5A0CC" w14:textId="77777777" w:rsidR="00AE5371" w:rsidRPr="00705FE1" w:rsidRDefault="00AE5371" w:rsidP="00B65AE4">
            <w:pPr>
              <w:numPr>
                <w:ilvl w:val="0"/>
                <w:numId w:val="32"/>
              </w:numPr>
              <w:contextualSpacing/>
              <w:rPr>
                <w:rFonts w:ascii="Helvetica" w:hAnsi="Helvetica"/>
              </w:rPr>
            </w:pPr>
            <w:r w:rsidRPr="00705FE1">
              <w:rPr>
                <w:rFonts w:ascii="Helvetica" w:hAnsi="Helvetica"/>
              </w:rPr>
              <w:t>Substance Abuse and Mental Health Services Administration (</w:t>
            </w:r>
            <w:hyperlink r:id="rId22" w:history="1">
              <w:r w:rsidRPr="00705FE1">
                <w:rPr>
                  <w:rFonts w:ascii="Helvetica" w:hAnsi="Helvetica"/>
                  <w:color w:val="0000FF" w:themeColor="hyperlink"/>
                  <w:u w:val="single"/>
                </w:rPr>
                <w:t>http://www.samhsa.gov/</w:t>
              </w:r>
            </w:hyperlink>
            <w:r w:rsidRPr="00705FE1">
              <w:rPr>
                <w:rFonts w:ascii="Helvetica" w:hAnsi="Helvetica"/>
              </w:rPr>
              <w:t xml:space="preserve">) </w:t>
            </w:r>
          </w:p>
          <w:p w14:paraId="3656A533" w14:textId="6B807686" w:rsidR="00AE5371" w:rsidRPr="00705FE1" w:rsidRDefault="00AE5371" w:rsidP="008A71CD">
            <w:pPr>
              <w:contextualSpacing/>
              <w:rPr>
                <w:rFonts w:ascii="Helvetica" w:hAnsi="Helvetica"/>
              </w:rPr>
            </w:pPr>
          </w:p>
        </w:tc>
      </w:tr>
    </w:tbl>
    <w:p w14:paraId="39193AD2" w14:textId="77777777" w:rsidR="00AE5371" w:rsidRPr="00705FE1" w:rsidRDefault="00AE5371" w:rsidP="00AE5371"/>
    <w:p w14:paraId="17F263AE" w14:textId="77777777" w:rsidR="00AE5371" w:rsidRPr="00705FE1" w:rsidRDefault="00AE5371" w:rsidP="00AE5371">
      <w:pPr>
        <w:spacing w:line="240" w:lineRule="auto"/>
        <w:rPr>
          <w:rFonts w:asciiTheme="majorHAnsi" w:hAnsiTheme="majorHAnsi"/>
        </w:rPr>
      </w:pPr>
    </w:p>
    <w:tbl>
      <w:tblPr>
        <w:tblStyle w:val="TableGrid"/>
        <w:tblW w:w="9265" w:type="dxa"/>
        <w:tblLook w:val="04A0" w:firstRow="1" w:lastRow="0" w:firstColumn="1" w:lastColumn="0" w:noHBand="0" w:noVBand="1"/>
      </w:tblPr>
      <w:tblGrid>
        <w:gridCol w:w="9350"/>
      </w:tblGrid>
      <w:tr w:rsidR="008241DD" w:rsidRPr="00705FE1" w14:paraId="5B0A0C70" w14:textId="77777777" w:rsidTr="008A71CD">
        <w:trPr>
          <w:trHeight w:val="399"/>
        </w:trPr>
        <w:tc>
          <w:tcPr>
            <w:tcW w:w="9265" w:type="dxa"/>
            <w:shd w:val="clear" w:color="auto" w:fill="DBE5F1" w:themeFill="accent1" w:themeFillTint="33"/>
          </w:tcPr>
          <w:p w14:paraId="48E6D870" w14:textId="77777777" w:rsidR="00AE5371" w:rsidRPr="00705FE1" w:rsidRDefault="00AE5371" w:rsidP="00B65AE4">
            <w:pPr>
              <w:spacing w:before="100"/>
              <w:jc w:val="center"/>
              <w:rPr>
                <w:rFonts w:ascii="Helvetica" w:hAnsi="Helvetica"/>
                <w:color w:val="FF0000"/>
              </w:rPr>
            </w:pPr>
            <w:r w:rsidRPr="00705FE1">
              <w:rPr>
                <w:rFonts w:ascii="Helvetica" w:hAnsi="Helvetica"/>
                <w:b/>
              </w:rPr>
              <w:t>Systems Collaboration</w:t>
            </w:r>
          </w:p>
        </w:tc>
      </w:tr>
      <w:tr w:rsidR="008241DD" w:rsidRPr="00705FE1" w14:paraId="62821E8A" w14:textId="77777777" w:rsidTr="008A71CD">
        <w:trPr>
          <w:trHeight w:val="2497"/>
        </w:trPr>
        <w:tc>
          <w:tcPr>
            <w:tcW w:w="9265" w:type="dxa"/>
          </w:tcPr>
          <w:p w14:paraId="2B8C1708" w14:textId="77777777" w:rsidR="00AE5371" w:rsidRPr="00705FE1" w:rsidRDefault="00AE5371" w:rsidP="008A71CD">
            <w:pPr>
              <w:numPr>
                <w:ilvl w:val="0"/>
                <w:numId w:val="34"/>
              </w:numPr>
              <w:ind w:right="1246"/>
              <w:contextualSpacing/>
              <w:rPr>
                <w:rFonts w:ascii="Helvetica" w:hAnsi="Helvetica"/>
              </w:rPr>
            </w:pPr>
            <w:r w:rsidRPr="00705FE1">
              <w:rPr>
                <w:rFonts w:ascii="Helvetica" w:hAnsi="Helvetica"/>
              </w:rPr>
              <w:t xml:space="preserve">Carter, Madeline M. </w:t>
            </w:r>
            <w:r w:rsidRPr="00705FE1">
              <w:rPr>
                <w:rFonts w:ascii="Helvetica" w:hAnsi="Helvetica"/>
                <w:i/>
              </w:rPr>
              <w:t>Engaging in Collaborative Partnerships to Support Reentry</w:t>
            </w:r>
            <w:r w:rsidRPr="00705FE1">
              <w:rPr>
                <w:rFonts w:ascii="Helvetica" w:hAnsi="Helvetica"/>
              </w:rPr>
              <w:t xml:space="preserve">. Silver Spring, MD: Center for Effective Public Policy, 2010. </w:t>
            </w:r>
            <w:hyperlink r:id="rId23" w:history="1">
              <w:r w:rsidRPr="0056500E">
                <w:rPr>
                  <w:rStyle w:val="Hyperlink"/>
                  <w:rFonts w:ascii="Helvetica" w:hAnsi="Helvetica"/>
                </w:rPr>
                <w:t>http://www.cdcr.ca.gov/Reports/docs/External-Reports/Engaging-Offenders-Families-in-Reentry.pdf</w:t>
              </w:r>
            </w:hyperlink>
            <w:r>
              <w:rPr>
                <w:rFonts w:ascii="Helvetica" w:hAnsi="Helvetica"/>
              </w:rPr>
              <w:t>.</w:t>
            </w:r>
            <w:r w:rsidRPr="00DA5F58" w:rsidDel="00DA5F58">
              <w:rPr>
                <w:rFonts w:ascii="Helvetica" w:hAnsi="Helvetica"/>
              </w:rPr>
              <w:t xml:space="preserve"> </w:t>
            </w:r>
          </w:p>
          <w:p w14:paraId="385C486D" w14:textId="77777777" w:rsidR="00AE5371" w:rsidRPr="00705FE1" w:rsidRDefault="00AE5371" w:rsidP="008A71CD">
            <w:pPr>
              <w:numPr>
                <w:ilvl w:val="0"/>
                <w:numId w:val="34"/>
              </w:numPr>
              <w:ind w:right="1246"/>
              <w:contextualSpacing/>
              <w:rPr>
                <w:rFonts w:ascii="Helvetica" w:hAnsi="Helvetica"/>
              </w:rPr>
            </w:pPr>
            <w:r w:rsidRPr="00705FE1">
              <w:rPr>
                <w:rFonts w:ascii="Helvetica" w:hAnsi="Helvetica"/>
              </w:rPr>
              <w:t xml:space="preserve">Center for Court Innovation. </w:t>
            </w:r>
            <w:r w:rsidRPr="00705FE1">
              <w:rPr>
                <w:rFonts w:ascii="Helvetica" w:hAnsi="Helvetica"/>
                <w:i/>
              </w:rPr>
              <w:t>Engaging Stakeholders in Your Project</w:t>
            </w:r>
            <w:r w:rsidRPr="00705FE1">
              <w:rPr>
                <w:rFonts w:ascii="Helvetica" w:hAnsi="Helvetica"/>
              </w:rPr>
              <w:t xml:space="preserve">. New York: Center for Court Innovation. </w:t>
            </w:r>
            <w:hyperlink r:id="rId24" w:history="1">
              <w:r w:rsidRPr="00705FE1">
                <w:rPr>
                  <w:rFonts w:ascii="Helvetica" w:hAnsi="Helvetica"/>
                  <w:color w:val="0000FF" w:themeColor="hyperlink"/>
                  <w:u w:val="single"/>
                </w:rPr>
                <w:t>http://www.courtinnovation.org/sites/default/files/Engaging_Stakeholders_in_Your_Project%5B1%5D.pdf</w:t>
              </w:r>
            </w:hyperlink>
            <w:r w:rsidRPr="00705FE1">
              <w:rPr>
                <w:rFonts w:ascii="Helvetica" w:hAnsi="Helvetica"/>
              </w:rPr>
              <w:t>.</w:t>
            </w:r>
          </w:p>
          <w:p w14:paraId="4753521E" w14:textId="77777777" w:rsidR="00AE5371" w:rsidRPr="00B473B2" w:rsidRDefault="00AE5371" w:rsidP="008A71CD">
            <w:pPr>
              <w:pStyle w:val="ListParagraph"/>
              <w:numPr>
                <w:ilvl w:val="0"/>
                <w:numId w:val="34"/>
              </w:numPr>
              <w:ind w:right="1246"/>
              <w:contextualSpacing/>
              <w:rPr>
                <w:rFonts w:ascii="Helvetica" w:hAnsi="Helvetica"/>
              </w:rPr>
            </w:pPr>
            <w:r w:rsidRPr="00F964F3">
              <w:rPr>
                <w:rFonts w:ascii="Helvetica" w:hAnsi="Helvetica"/>
              </w:rPr>
              <w:t>The Council of State Governments Justice Center. “Strengthening Collaboration between the Behavioral Health and Juvenile Justice Systems to Improve Reentry Outcomes</w:t>
            </w:r>
            <w:r>
              <w:rPr>
                <w:rFonts w:ascii="Helvetica" w:hAnsi="Helvetica"/>
              </w:rPr>
              <w:t>.</w:t>
            </w:r>
            <w:r w:rsidRPr="00F964F3">
              <w:rPr>
                <w:rFonts w:ascii="Helvetica" w:hAnsi="Helvetica"/>
              </w:rPr>
              <w:t>” Webinar</w:t>
            </w:r>
            <w:r>
              <w:rPr>
                <w:rFonts w:ascii="Helvetica" w:hAnsi="Helvetica"/>
              </w:rPr>
              <w:t xml:space="preserve"> held by The Council of State Governments Justice Center, New York, NY,</w:t>
            </w:r>
            <w:r w:rsidRPr="00F964F3">
              <w:rPr>
                <w:rFonts w:ascii="Helvetica" w:hAnsi="Helvetica"/>
              </w:rPr>
              <w:t xml:space="preserve"> July 29, 2016. </w:t>
            </w:r>
            <w:hyperlink r:id="rId25" w:history="1">
              <w:r w:rsidRPr="00F964F3">
                <w:rPr>
                  <w:rStyle w:val="Hyperlink"/>
                  <w:rFonts w:ascii="Helvetica" w:hAnsi="Helvetica"/>
                </w:rPr>
                <w:t>https://csgjusticecenter.org/youth/webinars/strengthening-collaboration-between-the-behavioral-health-and-juvenile-justice-systems-to-improve-reentry-outcomes/</w:t>
              </w:r>
              <w:r w:rsidRPr="009F4693">
                <w:rPr>
                  <w:rStyle w:val="Hyperlink"/>
                  <w:rFonts w:ascii="Helvetica" w:hAnsi="Helvetica"/>
                </w:rPr>
                <w:t>.</w:t>
              </w:r>
            </w:hyperlink>
          </w:p>
        </w:tc>
      </w:tr>
    </w:tbl>
    <w:p w14:paraId="34DA8593" w14:textId="77777777" w:rsidR="00AE5371" w:rsidRPr="00705FE1" w:rsidRDefault="00AE5371" w:rsidP="008A71CD">
      <w:pPr>
        <w:spacing w:line="240" w:lineRule="auto"/>
        <w:ind w:left="2340"/>
        <w:rPr>
          <w:rFonts w:asciiTheme="majorHAnsi" w:hAnsiTheme="majorHAnsi" w:cstheme="majorHAnsi"/>
        </w:rPr>
      </w:pPr>
    </w:p>
    <w:p w14:paraId="3E433264" w14:textId="77777777" w:rsidR="00AE5371" w:rsidRPr="00705FE1" w:rsidRDefault="00AE5371" w:rsidP="008A71CD">
      <w:pPr>
        <w:spacing w:line="240" w:lineRule="auto"/>
        <w:ind w:left="2340"/>
        <w:rPr>
          <w:rFonts w:asciiTheme="majorHAnsi" w:hAnsiTheme="majorHAnsi" w:cstheme="majorHAnsi"/>
        </w:rPr>
      </w:pPr>
    </w:p>
    <w:tbl>
      <w:tblPr>
        <w:tblStyle w:val="TableGrid"/>
        <w:tblW w:w="9355" w:type="dxa"/>
        <w:tblLook w:val="04A0" w:firstRow="1" w:lastRow="0" w:firstColumn="1" w:lastColumn="0" w:noHBand="0" w:noVBand="1"/>
      </w:tblPr>
      <w:tblGrid>
        <w:gridCol w:w="9355"/>
      </w:tblGrid>
      <w:tr w:rsidR="008E2053" w:rsidRPr="00705FE1" w14:paraId="637D9955" w14:textId="77777777" w:rsidTr="00085A3B">
        <w:tc>
          <w:tcPr>
            <w:tcW w:w="9355" w:type="dxa"/>
            <w:shd w:val="clear" w:color="auto" w:fill="DBE5F1" w:themeFill="accent1" w:themeFillTint="33"/>
          </w:tcPr>
          <w:p w14:paraId="32F105F0" w14:textId="77777777" w:rsidR="00AE5371" w:rsidRPr="00705FE1" w:rsidRDefault="00AE5371" w:rsidP="008A71CD">
            <w:pPr>
              <w:spacing w:before="120" w:after="120"/>
              <w:ind w:left="3030" w:right="3316"/>
              <w:jc w:val="center"/>
              <w:rPr>
                <w:rFonts w:ascii="Helvetica" w:hAnsi="Helvetica"/>
                <w:color w:val="FF0000"/>
              </w:rPr>
            </w:pPr>
            <w:r w:rsidRPr="00705FE1">
              <w:rPr>
                <w:rFonts w:ascii="Helvetica" w:hAnsi="Helvetica"/>
                <w:b/>
              </w:rPr>
              <w:t>Risk, Needs, Responsivity and Recidivism Reduction</w:t>
            </w:r>
          </w:p>
        </w:tc>
      </w:tr>
      <w:tr w:rsidR="008E2053" w:rsidRPr="00705FE1" w14:paraId="241A7248" w14:textId="77777777" w:rsidTr="00085A3B">
        <w:tc>
          <w:tcPr>
            <w:tcW w:w="9355" w:type="dxa"/>
          </w:tcPr>
          <w:p w14:paraId="64704737" w14:textId="77777777" w:rsidR="00AE5371" w:rsidRDefault="00AE5371" w:rsidP="008A71CD">
            <w:pPr>
              <w:numPr>
                <w:ilvl w:val="0"/>
                <w:numId w:val="32"/>
              </w:numPr>
              <w:ind w:right="76"/>
              <w:contextualSpacing/>
              <w:rPr>
                <w:rFonts w:ascii="Helvetica" w:hAnsi="Helvetica"/>
              </w:rPr>
            </w:pPr>
            <w:r w:rsidRPr="00705FE1">
              <w:rPr>
                <w:rFonts w:ascii="Helvetica" w:hAnsi="Helvetica"/>
              </w:rPr>
              <w:t>Bonta, James</w:t>
            </w:r>
            <w:r>
              <w:rPr>
                <w:rFonts w:ascii="Helvetica" w:hAnsi="Helvetica"/>
              </w:rPr>
              <w:t>,</w:t>
            </w:r>
            <w:r w:rsidRPr="00705FE1">
              <w:rPr>
                <w:rFonts w:ascii="Helvetica" w:hAnsi="Helvetica"/>
              </w:rPr>
              <w:t xml:space="preserve"> and Don A. Andrews. </w:t>
            </w:r>
            <w:r w:rsidRPr="00705FE1">
              <w:rPr>
                <w:rFonts w:ascii="Helvetica" w:hAnsi="Helvetica"/>
                <w:i/>
              </w:rPr>
              <w:t>Risk-Need-Responsivity Model for Offender Assessment and Rehabilitation</w:t>
            </w:r>
            <w:r w:rsidRPr="00705FE1">
              <w:rPr>
                <w:rFonts w:ascii="Helvetica" w:hAnsi="Helvetica"/>
              </w:rPr>
              <w:t xml:space="preserve">. Ottawa, Canada: Public Safety Canada, 2007. </w:t>
            </w:r>
            <w:hyperlink r:id="rId26" w:history="1">
              <w:r w:rsidRPr="00705FE1">
                <w:rPr>
                  <w:rFonts w:ascii="Helvetica" w:hAnsi="Helvetica"/>
                  <w:color w:val="0000FF" w:themeColor="hyperlink"/>
                  <w:u w:val="single"/>
                </w:rPr>
                <w:t>http://www.publicsafety.gc.ca/cnt/rsrcs/pblctns/rsk-nd-rspnsvty/rsk-nd-rspnsvty-eng.pdf</w:t>
              </w:r>
            </w:hyperlink>
            <w:r w:rsidRPr="00705FE1">
              <w:rPr>
                <w:rFonts w:ascii="Helvetica" w:hAnsi="Helvetica"/>
              </w:rPr>
              <w:t xml:space="preserve">. </w:t>
            </w:r>
          </w:p>
          <w:p w14:paraId="4268F40E" w14:textId="77777777" w:rsidR="00AE5371" w:rsidRPr="00705FE1" w:rsidRDefault="00AE5371" w:rsidP="008A71CD">
            <w:pPr>
              <w:numPr>
                <w:ilvl w:val="0"/>
                <w:numId w:val="32"/>
              </w:numPr>
              <w:ind w:right="76"/>
              <w:contextualSpacing/>
              <w:rPr>
                <w:rFonts w:ascii="Helvetica" w:hAnsi="Helvetica"/>
              </w:rPr>
            </w:pPr>
            <w:r w:rsidRPr="00705FE1">
              <w:rPr>
                <w:rFonts w:ascii="Helvetica" w:hAnsi="Helvetica"/>
              </w:rPr>
              <w:t xml:space="preserve">The Council of State Governments Justice Center. </w:t>
            </w:r>
            <w:r w:rsidRPr="00705FE1">
              <w:rPr>
                <w:rFonts w:ascii="Helvetica" w:hAnsi="Helvetica"/>
                <w:i/>
              </w:rPr>
              <w:t>Lessons from the States: Reducing Recidivism</w:t>
            </w:r>
            <w:r>
              <w:rPr>
                <w:rFonts w:ascii="Helvetica" w:hAnsi="Helvetica"/>
                <w:i/>
              </w:rPr>
              <w:t xml:space="preserve"> and Curbing Corrections Costs t</w:t>
            </w:r>
            <w:r w:rsidRPr="00705FE1">
              <w:rPr>
                <w:rFonts w:ascii="Helvetica" w:hAnsi="Helvetica"/>
                <w:i/>
              </w:rPr>
              <w:t>hrough Justice Reinvestment</w:t>
            </w:r>
            <w:r w:rsidRPr="00705FE1">
              <w:rPr>
                <w:rFonts w:ascii="Helvetica" w:hAnsi="Helvetica"/>
              </w:rPr>
              <w:t xml:space="preserve">. New York: The Council of State Governments Justice Center, 2013. </w:t>
            </w:r>
            <w:hyperlink r:id="rId27" w:history="1">
              <w:r w:rsidRPr="00705FE1">
                <w:rPr>
                  <w:rFonts w:ascii="Helvetica" w:hAnsi="Helvetica"/>
                  <w:color w:val="0000FF" w:themeColor="hyperlink"/>
                  <w:u w:val="single"/>
                </w:rPr>
                <w:t>http://csgjusticecenter.org/wp-content/uploads/2013/04/FINAL_State_Lessons_mbedit.pdf</w:t>
              </w:r>
            </w:hyperlink>
            <w:r w:rsidRPr="00705FE1">
              <w:rPr>
                <w:rFonts w:ascii="Helvetica" w:hAnsi="Helvetica"/>
              </w:rPr>
              <w:t xml:space="preserve">.  </w:t>
            </w:r>
          </w:p>
          <w:p w14:paraId="4F678637" w14:textId="63C6EEA5" w:rsidR="00AE5371" w:rsidRPr="004551D5" w:rsidRDefault="00AE5371" w:rsidP="008A71CD">
            <w:pPr>
              <w:numPr>
                <w:ilvl w:val="0"/>
                <w:numId w:val="32"/>
              </w:numPr>
              <w:ind w:right="76"/>
              <w:contextualSpacing/>
              <w:rPr>
                <w:rFonts w:ascii="Helvetica" w:hAnsi="Helvetica"/>
              </w:rPr>
            </w:pPr>
            <w:r w:rsidRPr="00705FE1">
              <w:rPr>
                <w:rFonts w:ascii="Helvetica" w:hAnsi="Helvetica"/>
              </w:rPr>
              <w:t xml:space="preserve">The Council of State Governments Justice Center. </w:t>
            </w:r>
            <w:r w:rsidRPr="00705FE1">
              <w:rPr>
                <w:rFonts w:ascii="Helvetica" w:hAnsi="Helvetica"/>
                <w:i/>
              </w:rPr>
              <w:t>Reducing Recidivism: States Deliver Results</w:t>
            </w:r>
            <w:r w:rsidRPr="00705FE1">
              <w:rPr>
                <w:rFonts w:ascii="Helvetica" w:hAnsi="Helvetica"/>
              </w:rPr>
              <w:t>. New York: The Council of State Governments Justice Center, 201</w:t>
            </w:r>
            <w:r w:rsidR="00043BDF">
              <w:rPr>
                <w:rFonts w:ascii="Helvetica" w:hAnsi="Helvetica"/>
              </w:rPr>
              <w:t>8</w:t>
            </w:r>
            <w:r w:rsidRPr="00705FE1">
              <w:rPr>
                <w:rFonts w:ascii="Helvetica" w:hAnsi="Helvetica"/>
              </w:rPr>
              <w:t xml:space="preserve">. </w:t>
            </w:r>
            <w:r w:rsidR="00043BDF" w:rsidRPr="00043BDF">
              <w:rPr>
                <w:rFonts w:ascii="Helvetica" w:hAnsi="Helvetica"/>
                <w:color w:val="0000FF" w:themeColor="hyperlink"/>
                <w:u w:val="single"/>
              </w:rPr>
              <w:t>https://csgjusticecenter.org/nrrc/publications/reducing-recidivism-states-deliver-results-2018/</w:t>
            </w:r>
            <w:r w:rsidR="00043BDF">
              <w:rPr>
                <w:rFonts w:ascii="Helvetica" w:hAnsi="Helvetica"/>
              </w:rPr>
              <w:t>.</w:t>
            </w:r>
          </w:p>
          <w:p w14:paraId="5194D09C" w14:textId="77777777" w:rsidR="00AE5371" w:rsidRDefault="00AE5371" w:rsidP="008A71CD">
            <w:pPr>
              <w:numPr>
                <w:ilvl w:val="0"/>
                <w:numId w:val="32"/>
              </w:numPr>
              <w:ind w:right="76"/>
              <w:contextualSpacing/>
              <w:rPr>
                <w:rFonts w:ascii="Helvetica" w:hAnsi="Helvetica"/>
              </w:rPr>
            </w:pPr>
            <w:r w:rsidRPr="00705FE1">
              <w:rPr>
                <w:rFonts w:ascii="Helvetica" w:hAnsi="Helvetica"/>
              </w:rPr>
              <w:t xml:space="preserve">D’Amora, David. “Risk Need Responsivity 101: A Primer for SCA and JMHCP Grant Recipients.” Webinar held by </w:t>
            </w:r>
            <w:r>
              <w:rPr>
                <w:rFonts w:ascii="Helvetica" w:hAnsi="Helvetica"/>
              </w:rPr>
              <w:t>T</w:t>
            </w:r>
            <w:r w:rsidRPr="00705FE1">
              <w:rPr>
                <w:rFonts w:ascii="Helvetica" w:hAnsi="Helvetica"/>
              </w:rPr>
              <w:t xml:space="preserve">he Council of State Governments Justice Center, New York, NY, March 31, 2015. </w:t>
            </w:r>
            <w:hyperlink r:id="rId28" w:history="1">
              <w:r w:rsidRPr="00705FE1">
                <w:rPr>
                  <w:rFonts w:ascii="Helvetica" w:hAnsi="Helvetica"/>
                  <w:color w:val="0000FF" w:themeColor="hyperlink"/>
                  <w:u w:val="single"/>
                </w:rPr>
                <w:t>http://csgjusticecenter.org/reentry/webinars/risk-need-responsivity-101-a-primer-for-sca-and-jmhcp-grant-recipients/</w:t>
              </w:r>
            </w:hyperlink>
            <w:r w:rsidRPr="000D2BA4">
              <w:t>.</w:t>
            </w:r>
            <w:r w:rsidRPr="00705FE1">
              <w:rPr>
                <w:rFonts w:ascii="Helvetica" w:hAnsi="Helvetica"/>
              </w:rPr>
              <w:t xml:space="preserve"> </w:t>
            </w:r>
          </w:p>
          <w:p w14:paraId="5513C856" w14:textId="77777777" w:rsidR="00AE5371" w:rsidRPr="00705FE1" w:rsidRDefault="00AE5371" w:rsidP="008A71CD">
            <w:pPr>
              <w:numPr>
                <w:ilvl w:val="0"/>
                <w:numId w:val="32"/>
              </w:numPr>
              <w:ind w:right="76"/>
              <w:contextualSpacing/>
              <w:rPr>
                <w:rFonts w:ascii="Helvetica" w:hAnsi="Helvetica"/>
              </w:rPr>
            </w:pPr>
            <w:r>
              <w:rPr>
                <w:rFonts w:ascii="Helvetica" w:hAnsi="Helvetica"/>
              </w:rPr>
              <w:lastRenderedPageBreak/>
              <w:t xml:space="preserve">Hanson, Karl R., Guy Bourgon, Robert J. McGrath, Daryl Kroner, David D’Amora, Shenique S. Thomas, and Lahiz Tavarez. </w:t>
            </w:r>
            <w:r>
              <w:rPr>
                <w:rFonts w:ascii="Helvetica" w:hAnsi="Helvetica"/>
                <w:i/>
              </w:rPr>
              <w:t>A Five-Level Risk and Needs System: Maximizing Assessment Results in Corrections through the Development of a Common Language</w:t>
            </w:r>
            <w:r>
              <w:rPr>
                <w:rFonts w:ascii="Helvetica" w:hAnsi="Helvetica"/>
              </w:rPr>
              <w:t xml:space="preserve">. </w:t>
            </w:r>
            <w:r w:rsidRPr="00705FE1">
              <w:rPr>
                <w:rFonts w:ascii="Helvetica" w:hAnsi="Helvetica"/>
              </w:rPr>
              <w:t xml:space="preserve">New York: The Council of State </w:t>
            </w:r>
            <w:r>
              <w:rPr>
                <w:rFonts w:ascii="Helvetica" w:hAnsi="Helvetica"/>
              </w:rPr>
              <w:t>Governments Justice Center, 2017</w:t>
            </w:r>
            <w:r w:rsidRPr="00705FE1">
              <w:rPr>
                <w:rFonts w:ascii="Helvetica" w:hAnsi="Helvetica"/>
              </w:rPr>
              <w:t>.</w:t>
            </w:r>
            <w:r>
              <w:rPr>
                <w:rFonts w:ascii="Helvetica" w:hAnsi="Helvetica"/>
              </w:rPr>
              <w:t xml:space="preserve"> </w:t>
            </w:r>
            <w:hyperlink r:id="rId29" w:history="1">
              <w:r w:rsidRPr="0007569A">
                <w:rPr>
                  <w:rStyle w:val="Hyperlink"/>
                  <w:rFonts w:ascii="Helvetica" w:hAnsi="Helvetica"/>
                </w:rPr>
                <w:t>https://csgjusticecenter.org/wp-content/uploads/2017/01/A-Five-Level-Risk-and-Needs-System_Report.pdf</w:t>
              </w:r>
            </w:hyperlink>
            <w:r>
              <w:rPr>
                <w:rFonts w:ascii="Helvetica" w:hAnsi="Helvetica"/>
              </w:rPr>
              <w:t xml:space="preserve">. </w:t>
            </w:r>
          </w:p>
          <w:p w14:paraId="72F97902" w14:textId="77777777" w:rsidR="00AE5371" w:rsidRPr="00B473B2" w:rsidRDefault="00AE5371" w:rsidP="008A71CD">
            <w:pPr>
              <w:numPr>
                <w:ilvl w:val="0"/>
                <w:numId w:val="32"/>
              </w:numPr>
              <w:ind w:right="76"/>
              <w:contextualSpacing/>
              <w:rPr>
                <w:rFonts w:ascii="Helvetica" w:hAnsi="Helvetica"/>
              </w:rPr>
            </w:pPr>
            <w:r w:rsidRPr="00705FE1">
              <w:rPr>
                <w:rFonts w:ascii="Helvetica" w:hAnsi="Helvetica"/>
              </w:rPr>
              <w:t>Pew Center on the States</w:t>
            </w:r>
            <w:r>
              <w:rPr>
                <w:rFonts w:ascii="Helvetica" w:hAnsi="Helvetica"/>
              </w:rPr>
              <w:t>.</w:t>
            </w:r>
            <w:r w:rsidRPr="00705FE1">
              <w:rPr>
                <w:rFonts w:ascii="Helvetica" w:hAnsi="Helvetica"/>
              </w:rPr>
              <w:t xml:space="preserve"> </w:t>
            </w:r>
            <w:r w:rsidRPr="00705FE1">
              <w:rPr>
                <w:rFonts w:ascii="Helvetica" w:hAnsi="Helvetica"/>
                <w:i/>
              </w:rPr>
              <w:t>State of Recidivism: The Revolving Door of America’s Prisons</w:t>
            </w:r>
            <w:r w:rsidRPr="00705FE1">
              <w:rPr>
                <w:rFonts w:ascii="Helvetica" w:hAnsi="Helvetica"/>
              </w:rPr>
              <w:t xml:space="preserve">. Washington, DC: The Pew Charitable Trusts, 2011. </w:t>
            </w:r>
            <w:hyperlink r:id="rId30" w:history="1">
              <w:r w:rsidRPr="00705FE1">
                <w:rPr>
                  <w:rFonts w:ascii="Helvetica" w:hAnsi="Helvetica"/>
                  <w:color w:val="0000FF" w:themeColor="hyperlink"/>
                  <w:u w:val="single"/>
                </w:rPr>
                <w:t>http://www.pewstates.org/research/reports/state-of-recidivism-85899377338</w:t>
              </w:r>
            </w:hyperlink>
            <w:r w:rsidRPr="000D2BA4">
              <w:t>.</w:t>
            </w:r>
          </w:p>
          <w:p w14:paraId="67A445E6" w14:textId="77777777" w:rsidR="00AE5371" w:rsidRPr="00705FE1" w:rsidRDefault="00AE5371" w:rsidP="008A71CD">
            <w:pPr>
              <w:numPr>
                <w:ilvl w:val="0"/>
                <w:numId w:val="32"/>
              </w:numPr>
              <w:ind w:right="76"/>
              <w:contextualSpacing/>
              <w:rPr>
                <w:rFonts w:ascii="Helvetica" w:hAnsi="Helvetica"/>
              </w:rPr>
            </w:pPr>
            <w:r>
              <w:t xml:space="preserve">Urban Institute. Public Safety Risk Assessment Clearinghouse. </w:t>
            </w:r>
            <w:hyperlink r:id="rId31" w:history="1">
              <w:r w:rsidRPr="00A4194C">
                <w:rPr>
                  <w:rStyle w:val="Hyperlink"/>
                </w:rPr>
                <w:t>https://psrac.bja.ojp.gov</w:t>
              </w:r>
            </w:hyperlink>
            <w:r>
              <w:t xml:space="preserve"> </w:t>
            </w:r>
          </w:p>
        </w:tc>
      </w:tr>
    </w:tbl>
    <w:p w14:paraId="259EF2F3" w14:textId="77777777" w:rsidR="00AE5371" w:rsidRPr="00705FE1" w:rsidRDefault="00AE5371" w:rsidP="00AE5371">
      <w:pPr>
        <w:spacing w:line="240" w:lineRule="auto"/>
        <w:rPr>
          <w:rFonts w:asciiTheme="majorHAnsi" w:eastAsia="Calibri" w:hAnsiTheme="majorHAnsi" w:cstheme="majorHAnsi"/>
          <w:color w:val="000000"/>
        </w:rPr>
      </w:pPr>
    </w:p>
    <w:tbl>
      <w:tblPr>
        <w:tblStyle w:val="TableGrid"/>
        <w:tblW w:w="9355" w:type="dxa"/>
        <w:tblLook w:val="04A0" w:firstRow="1" w:lastRow="0" w:firstColumn="1" w:lastColumn="0" w:noHBand="0" w:noVBand="1"/>
      </w:tblPr>
      <w:tblGrid>
        <w:gridCol w:w="9355"/>
      </w:tblGrid>
      <w:tr w:rsidR="004F5717" w:rsidRPr="00705FE1" w14:paraId="38017A8F" w14:textId="77777777" w:rsidTr="00AE5371">
        <w:trPr>
          <w:trHeight w:val="404"/>
        </w:trPr>
        <w:tc>
          <w:tcPr>
            <w:tcW w:w="9355" w:type="dxa"/>
            <w:shd w:val="clear" w:color="auto" w:fill="DBE5F1" w:themeFill="accent1" w:themeFillTint="33"/>
          </w:tcPr>
          <w:p w14:paraId="5DDB0FFE" w14:textId="77777777" w:rsidR="00AE5371" w:rsidRPr="00705FE1" w:rsidRDefault="00AE5371" w:rsidP="008A71CD">
            <w:pPr>
              <w:spacing w:before="100"/>
              <w:ind w:right="76"/>
              <w:jc w:val="center"/>
              <w:rPr>
                <w:rFonts w:ascii="Helvetica" w:hAnsi="Helvetica"/>
                <w:color w:val="FF0000"/>
              </w:rPr>
            </w:pPr>
            <w:r w:rsidRPr="00705FE1">
              <w:rPr>
                <w:rFonts w:ascii="Helvetica" w:hAnsi="Helvetica"/>
                <w:b/>
              </w:rPr>
              <w:t>Screening and Assessment</w:t>
            </w:r>
          </w:p>
        </w:tc>
      </w:tr>
      <w:tr w:rsidR="00AE5371" w:rsidRPr="00705FE1" w14:paraId="343CB32C" w14:textId="77777777" w:rsidTr="008A71CD">
        <w:tc>
          <w:tcPr>
            <w:tcW w:w="9355" w:type="dxa"/>
          </w:tcPr>
          <w:p w14:paraId="2BC7A062" w14:textId="77777777" w:rsidR="00AE5371" w:rsidRPr="00705FE1" w:rsidRDefault="00AE5371" w:rsidP="008A71CD">
            <w:pPr>
              <w:ind w:right="76"/>
              <w:rPr>
                <w:rFonts w:ascii="Helvetica" w:hAnsi="Helvetica"/>
                <w:b/>
              </w:rPr>
            </w:pPr>
            <w:r w:rsidRPr="00705FE1">
              <w:rPr>
                <w:rFonts w:ascii="Helvetica" w:hAnsi="Helvetica"/>
                <w:b/>
              </w:rPr>
              <w:t xml:space="preserve">Screening and Assessment for Criminogenic Risk </w:t>
            </w:r>
          </w:p>
          <w:p w14:paraId="2460A0AD" w14:textId="77777777" w:rsidR="00AE5371" w:rsidRDefault="00AE5371" w:rsidP="008A71CD">
            <w:pPr>
              <w:numPr>
                <w:ilvl w:val="0"/>
                <w:numId w:val="34"/>
              </w:numPr>
              <w:ind w:right="76"/>
              <w:contextualSpacing/>
              <w:rPr>
                <w:rFonts w:ascii="Helvetica" w:hAnsi="Helvetica"/>
              </w:rPr>
            </w:pPr>
            <w:r w:rsidRPr="00705FE1">
              <w:rPr>
                <w:rFonts w:ascii="Helvetica" w:hAnsi="Helvetica"/>
              </w:rPr>
              <w:t xml:space="preserve">The Council of State Governments Justice Center. </w:t>
            </w:r>
            <w:r w:rsidRPr="00705FE1">
              <w:rPr>
                <w:rFonts w:ascii="Helvetica" w:hAnsi="Helvetica"/>
                <w:i/>
              </w:rPr>
              <w:t>Risk Assessment: What You Need to Know</w:t>
            </w:r>
            <w:r w:rsidRPr="00705FE1">
              <w:rPr>
                <w:rFonts w:ascii="Helvetica" w:hAnsi="Helvetica"/>
              </w:rPr>
              <w:t xml:space="preserve">. New York: The Council of State Governments Justice Center, 2015. </w:t>
            </w:r>
            <w:hyperlink r:id="rId32" w:history="1">
              <w:r w:rsidRPr="00705FE1">
                <w:rPr>
                  <w:rFonts w:ascii="Helvetica" w:hAnsi="Helvetica"/>
                  <w:color w:val="0000FF" w:themeColor="hyperlink"/>
                  <w:u w:val="single"/>
                </w:rPr>
                <w:t>http://csgjusticecenter.org/reentry/posts/risk-assessment-what-you-need-to-know/</w:t>
              </w:r>
            </w:hyperlink>
            <w:r w:rsidRPr="000D2BA4">
              <w:t>.</w:t>
            </w:r>
            <w:r w:rsidRPr="00705FE1">
              <w:rPr>
                <w:rFonts w:ascii="Helvetica" w:hAnsi="Helvetica"/>
              </w:rPr>
              <w:t xml:space="preserve"> </w:t>
            </w:r>
          </w:p>
          <w:p w14:paraId="2A00D4DB" w14:textId="61BE08E1" w:rsidR="00AE5371" w:rsidRPr="00F964F3" w:rsidRDefault="00AE5371" w:rsidP="008A71CD">
            <w:pPr>
              <w:pStyle w:val="ListParagraph"/>
              <w:numPr>
                <w:ilvl w:val="0"/>
                <w:numId w:val="34"/>
              </w:numPr>
              <w:ind w:right="76"/>
              <w:contextualSpacing/>
              <w:rPr>
                <w:rFonts w:ascii="Helvetica" w:hAnsi="Helvetica"/>
              </w:rPr>
            </w:pPr>
            <w:r w:rsidRPr="00F964F3">
              <w:rPr>
                <w:rFonts w:ascii="Helvetica" w:hAnsi="Helvetica"/>
              </w:rPr>
              <w:t xml:space="preserve">The Council of State Governments Justice Center. </w:t>
            </w:r>
            <w:r w:rsidRPr="00F964F3">
              <w:rPr>
                <w:rFonts w:ascii="Helvetica" w:hAnsi="Helvetica"/>
                <w:i/>
              </w:rPr>
              <w:t>On the Over-Valuation of Risk for People with Mental Illnesses</w:t>
            </w:r>
            <w:r w:rsidRPr="00F964F3">
              <w:rPr>
                <w:rFonts w:ascii="Helvetica" w:hAnsi="Helvetica"/>
              </w:rPr>
              <w:t xml:space="preserve">. New York: </w:t>
            </w:r>
            <w:r w:rsidR="0050697E">
              <w:rPr>
                <w:rFonts w:ascii="Helvetica" w:hAnsi="Helvetica"/>
              </w:rPr>
              <w:t>The Council of</w:t>
            </w:r>
            <w:r w:rsidRPr="00F964F3">
              <w:rPr>
                <w:rFonts w:ascii="Helvetica" w:hAnsi="Helvetica"/>
              </w:rPr>
              <w:t xml:space="preserve"> State Governments Justice Center, 2015. </w:t>
            </w:r>
            <w:hyperlink r:id="rId33" w:history="1">
              <w:r w:rsidRPr="00496371">
                <w:rPr>
                  <w:rStyle w:val="Hyperlink"/>
                  <w:rFonts w:ascii="Helvetica" w:hAnsi="Helvetica"/>
                </w:rPr>
                <w:t>https://csgjusticecenter.org/wp-content/uploads/2016/03/JC_MH-Consensus-Statements.pdf</w:t>
              </w:r>
            </w:hyperlink>
            <w:r>
              <w:rPr>
                <w:rFonts w:ascii="Helvetica" w:hAnsi="Helvetica"/>
              </w:rPr>
              <w:t xml:space="preserve">. </w:t>
            </w:r>
          </w:p>
          <w:p w14:paraId="7CF29E63" w14:textId="77777777" w:rsidR="00AE5371" w:rsidRPr="00705FE1" w:rsidRDefault="00AE5371" w:rsidP="008A71CD">
            <w:pPr>
              <w:numPr>
                <w:ilvl w:val="0"/>
                <w:numId w:val="34"/>
              </w:numPr>
              <w:ind w:right="76"/>
              <w:contextualSpacing/>
              <w:rPr>
                <w:rFonts w:ascii="Helvetica" w:hAnsi="Helvetica"/>
              </w:rPr>
            </w:pPr>
            <w:r w:rsidRPr="00705FE1">
              <w:rPr>
                <w:rFonts w:ascii="Helvetica" w:hAnsi="Helvetica"/>
              </w:rPr>
              <w:t>Desmarais, Sarah L.</w:t>
            </w:r>
            <w:r>
              <w:rPr>
                <w:rFonts w:ascii="Helvetica" w:hAnsi="Helvetica"/>
              </w:rPr>
              <w:t>,</w:t>
            </w:r>
            <w:r w:rsidRPr="00705FE1">
              <w:rPr>
                <w:rFonts w:ascii="Helvetica" w:hAnsi="Helvetica"/>
              </w:rPr>
              <w:t xml:space="preserve"> and Jay P. Singh. </w:t>
            </w:r>
            <w:r w:rsidRPr="00705FE1">
              <w:rPr>
                <w:rFonts w:ascii="Helvetica" w:hAnsi="Helvetica"/>
                <w:i/>
              </w:rPr>
              <w:t>Risk Assessment Instruments Validated and Implemented in Correctional Settings in the United States</w:t>
            </w:r>
            <w:r w:rsidRPr="00705FE1">
              <w:rPr>
                <w:rFonts w:ascii="Helvetica" w:hAnsi="Helvetica"/>
              </w:rPr>
              <w:t xml:space="preserve">. New York: </w:t>
            </w:r>
            <w:r>
              <w:rPr>
                <w:rFonts w:ascii="Helvetica" w:hAnsi="Helvetica"/>
              </w:rPr>
              <w:t xml:space="preserve">The </w:t>
            </w:r>
            <w:r w:rsidRPr="00705FE1">
              <w:rPr>
                <w:rFonts w:ascii="Helvetica" w:hAnsi="Helvetica"/>
              </w:rPr>
              <w:t xml:space="preserve">Council of State Governments Justice Center, 2013. </w:t>
            </w:r>
            <w:hyperlink r:id="rId34" w:history="1">
              <w:r w:rsidRPr="00705FE1">
                <w:rPr>
                  <w:rFonts w:ascii="Helvetica" w:hAnsi="Helvetica"/>
                  <w:color w:val="0000FF" w:themeColor="hyperlink"/>
                  <w:u w:val="single"/>
                </w:rPr>
                <w:t>http://csgjusticecenter.org/reentry/publications/risk-assessment-instruments-validated-and-implemented-in-correctional-settings-in-the-united-states/</w:t>
              </w:r>
            </w:hyperlink>
            <w:r w:rsidRPr="000D2BA4">
              <w:t>.</w:t>
            </w:r>
            <w:r w:rsidRPr="00705FE1">
              <w:rPr>
                <w:rFonts w:ascii="Helvetica" w:hAnsi="Helvetica"/>
              </w:rPr>
              <w:t xml:space="preserve"> </w:t>
            </w:r>
          </w:p>
          <w:p w14:paraId="02B32B16" w14:textId="77777777" w:rsidR="00AE5371" w:rsidRPr="00705FE1" w:rsidRDefault="00AE5371" w:rsidP="008A71CD">
            <w:pPr>
              <w:numPr>
                <w:ilvl w:val="0"/>
                <w:numId w:val="34"/>
              </w:numPr>
              <w:ind w:right="76"/>
              <w:contextualSpacing/>
              <w:rPr>
                <w:rFonts w:ascii="Helvetica" w:eastAsiaTheme="minorHAnsi" w:hAnsi="Helvetica"/>
              </w:rPr>
            </w:pPr>
            <w:r>
              <w:rPr>
                <w:rFonts w:ascii="Helvetica" w:hAnsi="Helvetica"/>
              </w:rPr>
              <w:t xml:space="preserve"> “Three Things You Can Do to Prevent Bias in Risk Assessment.” The Council of State Governments Justice Center. Last modified July 20, 2016. </w:t>
            </w:r>
            <w:hyperlink r:id="rId35" w:history="1">
              <w:r w:rsidRPr="00F40844">
                <w:rPr>
                  <w:rStyle w:val="Hyperlink"/>
                  <w:rFonts w:ascii="Helvetica" w:hAnsi="Helvetica"/>
                </w:rPr>
                <w:t>https://csgjusticecenter.org/jr/posts/three-things-you-can-do-to-prevent-bias-in-risk-assessment/</w:t>
              </w:r>
            </w:hyperlink>
            <w:r>
              <w:rPr>
                <w:rFonts w:ascii="Helvetica" w:hAnsi="Helvetica"/>
              </w:rPr>
              <w:t xml:space="preserve">. </w:t>
            </w:r>
          </w:p>
          <w:p w14:paraId="2E88ACDB" w14:textId="6A2DEC37" w:rsidR="00AE5371" w:rsidRPr="00705FE1" w:rsidRDefault="00AE5371" w:rsidP="008A71CD">
            <w:pPr>
              <w:ind w:right="76"/>
              <w:rPr>
                <w:rFonts w:ascii="Helvetica" w:hAnsi="Helvetica"/>
                <w:b/>
              </w:rPr>
            </w:pPr>
            <w:r w:rsidRPr="00705FE1">
              <w:rPr>
                <w:rFonts w:ascii="Helvetica" w:hAnsi="Helvetica"/>
                <w:b/>
              </w:rPr>
              <w:t>Screening and Assessment for Substance Use, Mental Disorders</w:t>
            </w:r>
            <w:r>
              <w:rPr>
                <w:rFonts w:ascii="Helvetica" w:hAnsi="Helvetica"/>
                <w:b/>
              </w:rPr>
              <w:t>,</w:t>
            </w:r>
            <w:r w:rsidRPr="00705FE1">
              <w:rPr>
                <w:rFonts w:ascii="Helvetica" w:hAnsi="Helvetica"/>
                <w:b/>
              </w:rPr>
              <w:t xml:space="preserve"> or Co-</w:t>
            </w:r>
            <w:r>
              <w:rPr>
                <w:rFonts w:ascii="Helvetica" w:hAnsi="Helvetica"/>
                <w:b/>
              </w:rPr>
              <w:t>O</w:t>
            </w:r>
            <w:r w:rsidRPr="00705FE1">
              <w:rPr>
                <w:rFonts w:ascii="Helvetica" w:hAnsi="Helvetica"/>
                <w:b/>
              </w:rPr>
              <w:t xml:space="preserve">ccurring Substance </w:t>
            </w:r>
            <w:r w:rsidR="00823C51">
              <w:rPr>
                <w:rFonts w:ascii="Helvetica" w:hAnsi="Helvetica"/>
                <w:b/>
              </w:rPr>
              <w:t>Addictions</w:t>
            </w:r>
            <w:r w:rsidRPr="00705FE1">
              <w:rPr>
                <w:rFonts w:ascii="Helvetica" w:hAnsi="Helvetica"/>
                <w:b/>
              </w:rPr>
              <w:t xml:space="preserve"> and Mental </w:t>
            </w:r>
            <w:r w:rsidR="00823C51">
              <w:rPr>
                <w:rFonts w:ascii="Helvetica" w:hAnsi="Helvetica"/>
                <w:b/>
              </w:rPr>
              <w:t>Illnesses</w:t>
            </w:r>
          </w:p>
          <w:p w14:paraId="4C5C1A70" w14:textId="77777777" w:rsidR="00AE5371" w:rsidRPr="002F2224" w:rsidRDefault="00AE5371" w:rsidP="008A71CD">
            <w:pPr>
              <w:numPr>
                <w:ilvl w:val="0"/>
                <w:numId w:val="34"/>
              </w:numPr>
              <w:ind w:right="76"/>
              <w:contextualSpacing/>
              <w:rPr>
                <w:rFonts w:ascii="Helvetica" w:hAnsi="Helvetica"/>
              </w:rPr>
            </w:pPr>
            <w:r w:rsidRPr="002F2224">
              <w:rPr>
                <w:rFonts w:ascii="Helvetica" w:hAnsi="Helvetica"/>
              </w:rPr>
              <w:t xml:space="preserve">The Council of State Governments Justice Center. </w:t>
            </w:r>
            <w:r w:rsidRPr="002F2224">
              <w:rPr>
                <w:rFonts w:ascii="Helvetica" w:hAnsi="Helvetica"/>
                <w:i/>
              </w:rPr>
              <w:t>Implementing Mental Health Screening and Assessment</w:t>
            </w:r>
            <w:r w:rsidRPr="002F2224">
              <w:rPr>
                <w:rFonts w:ascii="Helvetica" w:hAnsi="Helvetica"/>
              </w:rPr>
              <w:t xml:space="preserve">. New York: The Council of State Governments Justice Center, 2018. </w:t>
            </w:r>
            <w:hyperlink r:id="rId36" w:history="1">
              <w:r w:rsidRPr="002F2224">
                <w:rPr>
                  <w:rStyle w:val="Hyperlink"/>
                  <w:rFonts w:ascii="Helvetica" w:hAnsi="Helvetica"/>
                </w:rPr>
                <w:t>https://csgjc.slack.com/messages/GC0B6G42V/</w:t>
              </w:r>
            </w:hyperlink>
            <w:r w:rsidRPr="002F2224">
              <w:rPr>
                <w:rFonts w:ascii="Helvetica" w:hAnsi="Helvetica"/>
              </w:rPr>
              <w:t xml:space="preserve">. </w:t>
            </w:r>
          </w:p>
          <w:p w14:paraId="046F131B" w14:textId="77777777" w:rsidR="00AE5371" w:rsidRPr="00F964F3" w:rsidRDefault="00AE5371" w:rsidP="008A71CD">
            <w:pPr>
              <w:pStyle w:val="NormalWeb"/>
              <w:numPr>
                <w:ilvl w:val="0"/>
                <w:numId w:val="34"/>
              </w:numPr>
              <w:ind w:right="76"/>
              <w:rPr>
                <w:rFonts w:ascii="Helvetica" w:hAnsi="Helvetica"/>
              </w:rPr>
            </w:pPr>
            <w:r w:rsidRPr="008A71CD">
              <w:rPr>
                <w:rFonts w:ascii="Helvetica" w:hAnsi="Helvetica"/>
                <w:sz w:val="21"/>
              </w:rPr>
              <w:t xml:space="preserve">Substance Abuse and Mental Health Services Administration. </w:t>
            </w:r>
            <w:r w:rsidRPr="008A71CD">
              <w:rPr>
                <w:rFonts w:ascii="Helvetica" w:hAnsi="Helvetica"/>
                <w:i/>
                <w:iCs/>
                <w:sz w:val="21"/>
              </w:rPr>
              <w:t xml:space="preserve">Screening and Assessment of Co-occurring Disorders in the Justice System. </w:t>
            </w:r>
            <w:r w:rsidRPr="008A71CD">
              <w:rPr>
                <w:rFonts w:ascii="Helvetica" w:hAnsi="Helvetica"/>
                <w:sz w:val="21"/>
              </w:rPr>
              <w:t xml:space="preserve">Rockville, MD: Substance Abuse and Mental Health Services Administration, 2015. </w:t>
            </w:r>
            <w:hyperlink r:id="rId37" w:history="1">
              <w:r w:rsidRPr="008A71CD">
                <w:rPr>
                  <w:rStyle w:val="Hyperlink"/>
                  <w:rFonts w:ascii="Helvetica" w:hAnsi="Helvetica"/>
                  <w:sz w:val="21"/>
                </w:rPr>
                <w:t>http://store.samhsa.gov/shin/content//SMA15-4930/SMA15-4930.pdf</w:t>
              </w:r>
            </w:hyperlink>
            <w:r>
              <w:rPr>
                <w:rFonts w:ascii="Helvetica" w:hAnsi="Helvetica"/>
              </w:rPr>
              <w:t>.</w:t>
            </w:r>
          </w:p>
        </w:tc>
      </w:tr>
    </w:tbl>
    <w:p w14:paraId="17B279F3" w14:textId="77777777" w:rsidR="00AE5371" w:rsidRPr="00705FE1" w:rsidRDefault="00AE5371" w:rsidP="00AE5371">
      <w:pPr>
        <w:spacing w:line="240" w:lineRule="auto"/>
        <w:rPr>
          <w:i/>
        </w:rPr>
      </w:pPr>
    </w:p>
    <w:p w14:paraId="34FD2663" w14:textId="77777777" w:rsidR="00AE5371" w:rsidRPr="00705FE1" w:rsidRDefault="00AE5371" w:rsidP="00AE5371">
      <w:pPr>
        <w:spacing w:line="240" w:lineRule="auto"/>
        <w:rPr>
          <w:i/>
        </w:rPr>
      </w:pPr>
    </w:p>
    <w:tbl>
      <w:tblPr>
        <w:tblStyle w:val="TableGrid3"/>
        <w:tblW w:w="0" w:type="auto"/>
        <w:tblLook w:val="04A0" w:firstRow="1" w:lastRow="0" w:firstColumn="1" w:lastColumn="0" w:noHBand="0" w:noVBand="1"/>
      </w:tblPr>
      <w:tblGrid>
        <w:gridCol w:w="9350"/>
      </w:tblGrid>
      <w:tr w:rsidR="00AE5371" w:rsidRPr="00705FE1" w14:paraId="667022C3" w14:textId="77777777" w:rsidTr="00B65AE4">
        <w:trPr>
          <w:trHeight w:val="431"/>
        </w:trPr>
        <w:tc>
          <w:tcPr>
            <w:tcW w:w="13878" w:type="dxa"/>
            <w:shd w:val="clear" w:color="auto" w:fill="DBE5F1" w:themeFill="accent1" w:themeFillTint="33"/>
          </w:tcPr>
          <w:p w14:paraId="6EB665E6" w14:textId="77777777" w:rsidR="00AE5371" w:rsidRPr="008A71CD" w:rsidRDefault="00AE5371" w:rsidP="00B65AE4">
            <w:pPr>
              <w:spacing w:before="100"/>
              <w:jc w:val="center"/>
              <w:rPr>
                <w:rFonts w:ascii="Helvetica" w:hAnsi="Helvetica"/>
                <w:color w:val="FF0000"/>
                <w:sz w:val="22"/>
                <w:szCs w:val="22"/>
                <w:highlight w:val="cyan"/>
              </w:rPr>
            </w:pPr>
            <w:r w:rsidRPr="00FC6E08">
              <w:rPr>
                <w:rFonts w:ascii="Helvetica" w:hAnsi="Helvetica"/>
                <w:b/>
              </w:rPr>
              <w:t>Evidence-Based Practices</w:t>
            </w:r>
          </w:p>
        </w:tc>
      </w:tr>
      <w:tr w:rsidR="00AE5371" w:rsidRPr="00705FE1" w14:paraId="4A34EB3E" w14:textId="77777777" w:rsidTr="00B65AE4">
        <w:tc>
          <w:tcPr>
            <w:tcW w:w="13878" w:type="dxa"/>
          </w:tcPr>
          <w:p w14:paraId="76F27691" w14:textId="77777777" w:rsidR="00AE5371" w:rsidRPr="008A71CD" w:rsidRDefault="00AE5371" w:rsidP="00B65AE4">
            <w:pPr>
              <w:numPr>
                <w:ilvl w:val="0"/>
                <w:numId w:val="33"/>
              </w:numPr>
              <w:ind w:left="360"/>
              <w:rPr>
                <w:rFonts w:ascii="Helvetica" w:eastAsia="MS Gothic" w:hAnsi="Helvetica"/>
                <w:color w:val="0000FF"/>
                <w:sz w:val="22"/>
                <w:szCs w:val="22"/>
                <w:u w:val="single"/>
              </w:rPr>
            </w:pPr>
            <w:r w:rsidRPr="00FC6E08">
              <w:rPr>
                <w:rFonts w:ascii="Helvetica" w:eastAsia="MS Gothic" w:hAnsi="Helvetica"/>
                <w:color w:val="000000"/>
              </w:rPr>
              <w:t>Blandford, Alex M., and Fred C. Osher. </w:t>
            </w:r>
            <w:r w:rsidRPr="00FC6E08">
              <w:rPr>
                <w:rFonts w:ascii="Helvetica" w:eastAsia="MS Gothic" w:hAnsi="Helvetica"/>
                <w:i/>
                <w:iCs/>
                <w:color w:val="000000"/>
              </w:rPr>
              <w:t>A Checklist for Implementing Evidence-Based Practices and Programs (EBPs) for Justice-Involved Adults with Behavioral Health Disorders</w:t>
            </w:r>
            <w:r w:rsidRPr="00FC6E08">
              <w:rPr>
                <w:rFonts w:ascii="Helvetica" w:eastAsia="MS Gothic" w:hAnsi="Helvetica"/>
                <w:color w:val="000000"/>
              </w:rPr>
              <w:t xml:space="preserve">. Delmar, NY: SAMHSA’s GAINS Center for Behavioral Health </w:t>
            </w:r>
            <w:r w:rsidRPr="00FC6E08">
              <w:rPr>
                <w:rFonts w:ascii="Helvetica" w:eastAsia="MS Gothic" w:hAnsi="Helvetica"/>
                <w:color w:val="000000"/>
              </w:rPr>
              <w:lastRenderedPageBreak/>
              <w:t xml:space="preserve">and Justice Transformation, 2012. </w:t>
            </w:r>
            <w:hyperlink r:id="rId38" w:history="1">
              <w:r w:rsidRPr="00FC6E08">
                <w:rPr>
                  <w:rFonts w:ascii="Helvetica" w:eastAsiaTheme="majorEastAsia" w:hAnsi="Helvetica"/>
                  <w:color w:val="0000FF" w:themeColor="hyperlink"/>
                  <w:u w:val="single"/>
                </w:rPr>
                <w:t>http://csgjusticecenter.org/wp-content/uploads/2013/04/SAMHSA-GAINS.pdf</w:t>
              </w:r>
            </w:hyperlink>
            <w:r w:rsidRPr="00FC6E08">
              <w:rPr>
                <w:rFonts w:ascii="Helvetica" w:eastAsia="MS Gothic" w:hAnsi="Helvetica"/>
                <w:sz w:val="22"/>
                <w:szCs w:val="22"/>
              </w:rPr>
              <w:t xml:space="preserve">.  </w:t>
            </w:r>
          </w:p>
          <w:p w14:paraId="4EBB8FD0" w14:textId="77777777" w:rsidR="00AE5371" w:rsidRPr="008A71CD" w:rsidRDefault="00AE5371" w:rsidP="00B65AE4">
            <w:pPr>
              <w:numPr>
                <w:ilvl w:val="0"/>
                <w:numId w:val="33"/>
              </w:numPr>
              <w:ind w:left="360"/>
              <w:rPr>
                <w:rFonts w:ascii="Helvetica" w:eastAsia="MS Gothic" w:hAnsi="Helvetica"/>
                <w:color w:val="000000"/>
                <w:sz w:val="22"/>
                <w:szCs w:val="22"/>
              </w:rPr>
            </w:pPr>
            <w:r w:rsidRPr="00FC6E08">
              <w:rPr>
                <w:rFonts w:ascii="Helvetica" w:eastAsia="MS Gothic" w:hAnsi="Helvetica"/>
                <w:color w:val="000000"/>
              </w:rPr>
              <w:t>Blandford, Alex M., and Fred Osher. </w:t>
            </w:r>
            <w:r w:rsidRPr="00FC6E08">
              <w:rPr>
                <w:rFonts w:ascii="Helvetica" w:eastAsia="MS Gothic" w:hAnsi="Helvetica"/>
                <w:i/>
              </w:rPr>
              <w:t>Guidelines for the Successful Transition of People with Behavioral Health Disorders from Jail and Prison</w:t>
            </w:r>
            <w:r w:rsidRPr="00FC6E08">
              <w:rPr>
                <w:rFonts w:ascii="Helvetica" w:eastAsia="MS Gothic" w:hAnsi="Helvetica"/>
              </w:rPr>
              <w:t xml:space="preserve">. </w:t>
            </w:r>
            <w:r w:rsidRPr="00FC6E08">
              <w:rPr>
                <w:rFonts w:ascii="Helvetica" w:hAnsi="Helvetica"/>
              </w:rPr>
              <w:t>New York: The Council of State Governments Justice Center, 2013.</w:t>
            </w:r>
            <w:r w:rsidRPr="00FC6E08">
              <w:t xml:space="preserve"> </w:t>
            </w:r>
            <w:hyperlink r:id="rId39" w:history="1">
              <w:r w:rsidRPr="00FC6E08">
                <w:rPr>
                  <w:rFonts w:ascii="Helvetica" w:eastAsiaTheme="majorEastAsia" w:hAnsi="Helvetica"/>
                  <w:color w:val="0000FF" w:themeColor="hyperlink"/>
                  <w:u w:val="single"/>
                </w:rPr>
                <w:t>http://csgjusticecenter.org/wp-content/uploads/2013/12/Guidelines-for-Successful-Transition.pdf</w:t>
              </w:r>
            </w:hyperlink>
            <w:r w:rsidRPr="00FC6E08">
              <w:rPr>
                <w:sz w:val="22"/>
                <w:szCs w:val="22"/>
              </w:rPr>
              <w:t>.</w:t>
            </w:r>
            <w:r w:rsidRPr="00FC6E08">
              <w:rPr>
                <w:rFonts w:ascii="Helvetica" w:eastAsiaTheme="majorEastAsia" w:hAnsi="Helvetica"/>
                <w:color w:val="0000FF" w:themeColor="hyperlink"/>
                <w:sz w:val="22"/>
                <w:szCs w:val="22"/>
                <w:u w:val="single"/>
              </w:rPr>
              <w:t xml:space="preserve"> </w:t>
            </w:r>
          </w:p>
          <w:p w14:paraId="0C88F136" w14:textId="77777777" w:rsidR="00AE5371" w:rsidRPr="008A71CD" w:rsidRDefault="00AE5371" w:rsidP="00B65AE4">
            <w:pPr>
              <w:numPr>
                <w:ilvl w:val="0"/>
                <w:numId w:val="33"/>
              </w:numPr>
              <w:ind w:left="360"/>
              <w:rPr>
                <w:rFonts w:ascii="Helvetica" w:eastAsia="MS Gothic" w:hAnsi="Helvetica"/>
                <w:color w:val="000000"/>
                <w:sz w:val="22"/>
                <w:szCs w:val="22"/>
              </w:rPr>
            </w:pPr>
            <w:r w:rsidRPr="00FC6E08">
              <w:rPr>
                <w:rFonts w:ascii="Helvetica" w:eastAsia="MS Gothic" w:hAnsi="Helvetica"/>
                <w:color w:val="000000"/>
              </w:rPr>
              <w:t xml:space="preserve">National Institute of Corrections. Evidence-based Practices. </w:t>
            </w:r>
            <w:hyperlink r:id="rId40" w:history="1">
              <w:r w:rsidRPr="00FC6E08">
                <w:rPr>
                  <w:rStyle w:val="Hyperlink"/>
                  <w:rFonts w:ascii="Helvetica" w:eastAsia="MS Gothic" w:hAnsi="Helvetica"/>
                </w:rPr>
                <w:t>https://nicic.gov/evidence-based-practices-ebp</w:t>
              </w:r>
            </w:hyperlink>
            <w:r w:rsidRPr="00FC6E08">
              <w:rPr>
                <w:rFonts w:ascii="Helvetica" w:eastAsia="MS Gothic" w:hAnsi="Helvetica"/>
                <w:color w:val="000000"/>
                <w:sz w:val="22"/>
                <w:szCs w:val="22"/>
              </w:rPr>
              <w:t xml:space="preserve"> </w:t>
            </w:r>
          </w:p>
          <w:p w14:paraId="7C9A6580" w14:textId="77777777" w:rsidR="00AE5371" w:rsidRPr="008A71CD" w:rsidRDefault="00AE5371" w:rsidP="00B65AE4">
            <w:pPr>
              <w:numPr>
                <w:ilvl w:val="0"/>
                <w:numId w:val="33"/>
              </w:numPr>
              <w:ind w:left="360"/>
              <w:rPr>
                <w:rFonts w:ascii="Helvetica" w:eastAsia="MS Gothic" w:hAnsi="Helvetica"/>
                <w:color w:val="000000"/>
                <w:sz w:val="22"/>
                <w:szCs w:val="22"/>
              </w:rPr>
            </w:pPr>
            <w:r w:rsidRPr="00FC6E08">
              <w:rPr>
                <w:rFonts w:ascii="Helvetica" w:eastAsia="MS Gothic" w:hAnsi="Helvetica"/>
                <w:color w:val="000000"/>
              </w:rPr>
              <w:t xml:space="preserve">Substance Abuse and Mental Health Services Administration. Evidence-Based Practices Resource Center. </w:t>
            </w:r>
            <w:hyperlink r:id="rId41" w:history="1">
              <w:r w:rsidRPr="00FC6E08">
                <w:rPr>
                  <w:rStyle w:val="Hyperlink"/>
                  <w:rFonts w:ascii="Helvetica" w:eastAsia="MS Gothic" w:hAnsi="Helvetica"/>
                </w:rPr>
                <w:t>https://www.samhsa.gov/ebp-resource-center</w:t>
              </w:r>
            </w:hyperlink>
            <w:r w:rsidRPr="00FC6E08">
              <w:rPr>
                <w:rFonts w:ascii="Helvetica" w:eastAsia="MS Gothic" w:hAnsi="Helvetica"/>
                <w:color w:val="000000"/>
                <w:sz w:val="22"/>
                <w:szCs w:val="22"/>
              </w:rPr>
              <w:t xml:space="preserve"> </w:t>
            </w:r>
          </w:p>
        </w:tc>
      </w:tr>
    </w:tbl>
    <w:p w14:paraId="6B317A38" w14:textId="77777777" w:rsidR="00AE5371" w:rsidRPr="00705FE1" w:rsidRDefault="00AE5371" w:rsidP="00AE5371"/>
    <w:p w14:paraId="642AA83C" w14:textId="77777777" w:rsidR="00AE5371" w:rsidRPr="00705FE1" w:rsidRDefault="00AE5371" w:rsidP="00AE5371"/>
    <w:tbl>
      <w:tblPr>
        <w:tblStyle w:val="TableGrid"/>
        <w:tblW w:w="0" w:type="auto"/>
        <w:tblLook w:val="04A0" w:firstRow="1" w:lastRow="0" w:firstColumn="1" w:lastColumn="0" w:noHBand="0" w:noVBand="1"/>
      </w:tblPr>
      <w:tblGrid>
        <w:gridCol w:w="9350"/>
      </w:tblGrid>
      <w:tr w:rsidR="00AE5371" w:rsidRPr="00705FE1" w14:paraId="2C0E3BAE" w14:textId="77777777" w:rsidTr="00B65AE4">
        <w:trPr>
          <w:trHeight w:val="467"/>
        </w:trPr>
        <w:tc>
          <w:tcPr>
            <w:tcW w:w="13878" w:type="dxa"/>
            <w:shd w:val="clear" w:color="auto" w:fill="DBE5F1" w:themeFill="accent1" w:themeFillTint="33"/>
          </w:tcPr>
          <w:p w14:paraId="5384E33B" w14:textId="77777777" w:rsidR="00AE5371" w:rsidRPr="00705FE1" w:rsidRDefault="00AE5371" w:rsidP="00B65AE4">
            <w:pPr>
              <w:spacing w:before="100"/>
              <w:jc w:val="center"/>
              <w:rPr>
                <w:rFonts w:ascii="Helvetica" w:hAnsi="Helvetica"/>
                <w:color w:val="FF0000"/>
                <w:highlight w:val="cyan"/>
              </w:rPr>
            </w:pPr>
            <w:r w:rsidRPr="00705FE1">
              <w:rPr>
                <w:rFonts w:ascii="Helvetica" w:hAnsi="Helvetica"/>
                <w:b/>
              </w:rPr>
              <w:t>Effective Transition Planning and Post-Release Case Management</w:t>
            </w:r>
          </w:p>
        </w:tc>
      </w:tr>
      <w:tr w:rsidR="00AE5371" w:rsidRPr="00705FE1" w14:paraId="1F63083C" w14:textId="77777777" w:rsidTr="00B65AE4">
        <w:tc>
          <w:tcPr>
            <w:tcW w:w="13878" w:type="dxa"/>
          </w:tcPr>
          <w:p w14:paraId="3914559B" w14:textId="77777777" w:rsidR="00AE5371" w:rsidRPr="00705FE1" w:rsidRDefault="00AE5371" w:rsidP="00B65AE4">
            <w:pPr>
              <w:rPr>
                <w:rFonts w:ascii="Helvetica" w:hAnsi="Helvetica"/>
                <w:b/>
              </w:rPr>
            </w:pPr>
            <w:r w:rsidRPr="00705FE1">
              <w:rPr>
                <w:rFonts w:ascii="Helvetica" w:hAnsi="Helvetica"/>
                <w:b/>
              </w:rPr>
              <w:t xml:space="preserve">Case Management </w:t>
            </w:r>
          </w:p>
          <w:p w14:paraId="5C24FB84" w14:textId="77777777" w:rsidR="00AE5371" w:rsidRPr="00705FE1" w:rsidRDefault="00AE5371" w:rsidP="00B65AE4">
            <w:pPr>
              <w:numPr>
                <w:ilvl w:val="0"/>
                <w:numId w:val="35"/>
              </w:numPr>
              <w:contextualSpacing/>
              <w:rPr>
                <w:rFonts w:ascii="Helvetica" w:hAnsi="Helvetica"/>
                <w:color w:val="0000FF"/>
                <w:u w:val="single"/>
              </w:rPr>
            </w:pPr>
            <w:r w:rsidRPr="00705FE1" w:rsidDel="006011CF">
              <w:rPr>
                <w:rFonts w:ascii="Helvetica" w:hAnsi="Helvetica"/>
              </w:rPr>
              <w:t xml:space="preserve"> </w:t>
            </w:r>
            <w:r>
              <w:rPr>
                <w:rFonts w:ascii="Helvetica" w:hAnsi="Helvetica"/>
              </w:rPr>
              <w:t xml:space="preserve">“Collaborative Comprehensive Case Plans,” </w:t>
            </w:r>
            <w:hyperlink r:id="rId42" w:history="1">
              <w:r w:rsidRPr="0007569A">
                <w:rPr>
                  <w:rStyle w:val="Hyperlink"/>
                  <w:rFonts w:ascii="Helvetica" w:hAnsi="Helvetica"/>
                </w:rPr>
                <w:t>https://csgjusticecenter.org/nrrc/collaborative-comprehensive-case-plans/</w:t>
              </w:r>
            </w:hyperlink>
            <w:r>
              <w:rPr>
                <w:rFonts w:ascii="Helvetica" w:hAnsi="Helvetica"/>
              </w:rPr>
              <w:t xml:space="preserve">. </w:t>
            </w:r>
          </w:p>
          <w:p w14:paraId="11D1D97D" w14:textId="77777777" w:rsidR="00AE5371" w:rsidRPr="00705FE1" w:rsidRDefault="00AE5371" w:rsidP="00B65AE4">
            <w:pPr>
              <w:rPr>
                <w:rFonts w:ascii="Helvetica" w:hAnsi="Helvetica"/>
                <w:b/>
              </w:rPr>
            </w:pPr>
            <w:r>
              <w:rPr>
                <w:rFonts w:ascii="Helvetica" w:hAnsi="Helvetica"/>
                <w:b/>
              </w:rPr>
              <w:t>Participant</w:t>
            </w:r>
            <w:r w:rsidRPr="00705FE1">
              <w:rPr>
                <w:rFonts w:ascii="Helvetica" w:hAnsi="Helvetica"/>
                <w:b/>
              </w:rPr>
              <w:t xml:space="preserve"> Engagement </w:t>
            </w:r>
          </w:p>
          <w:p w14:paraId="3A913E6B" w14:textId="77777777" w:rsidR="00AE5371" w:rsidRPr="00705FE1" w:rsidRDefault="00AE5371" w:rsidP="00B65AE4">
            <w:pPr>
              <w:numPr>
                <w:ilvl w:val="0"/>
                <w:numId w:val="35"/>
              </w:numPr>
              <w:contextualSpacing/>
              <w:rPr>
                <w:rFonts w:ascii="Helvetica" w:hAnsi="Helvetica"/>
              </w:rPr>
            </w:pPr>
            <w:r w:rsidRPr="00705FE1">
              <w:rPr>
                <w:rFonts w:ascii="Helvetica" w:hAnsi="Helvetica"/>
              </w:rPr>
              <w:t xml:space="preserve">National Reentry Resource Center, Center for Health and Justice at Treatment Alternatives for Safe Communities (TASC) and Addiction Technology Transfer Center Network. “Using a Systems Approach to Increase Client Engagement and Retention in the Community.” Webinar held by the National Reentry Resource Center, New York, NY, January 24, 2014. </w:t>
            </w:r>
            <w:hyperlink r:id="rId43" w:history="1">
              <w:r w:rsidRPr="00705FE1">
                <w:rPr>
                  <w:rFonts w:ascii="Helvetica" w:hAnsi="Helvetica"/>
                  <w:color w:val="0000FF" w:themeColor="hyperlink"/>
                  <w:u w:val="single"/>
                </w:rPr>
                <w:t>http://csgjusticecenter.org/substance-abuse/webinars/using-a-systems-approach-to-increase-client-engagement-and-retention-in-the-communit/</w:t>
              </w:r>
            </w:hyperlink>
            <w:r w:rsidRPr="00705FE1">
              <w:rPr>
                <w:rFonts w:ascii="Helvetica" w:hAnsi="Helvetica"/>
              </w:rPr>
              <w:t xml:space="preserve">.  </w:t>
            </w:r>
          </w:p>
          <w:p w14:paraId="71145693" w14:textId="77777777" w:rsidR="00AE5371" w:rsidRPr="00705FE1" w:rsidRDefault="00AE5371" w:rsidP="00B65AE4">
            <w:pPr>
              <w:rPr>
                <w:rFonts w:ascii="Helvetica" w:hAnsi="Helvetica"/>
                <w:b/>
              </w:rPr>
            </w:pPr>
            <w:r w:rsidRPr="00705FE1">
              <w:rPr>
                <w:rFonts w:ascii="Helvetica" w:hAnsi="Helvetica"/>
                <w:b/>
              </w:rPr>
              <w:t xml:space="preserve">Reentry Planning </w:t>
            </w:r>
          </w:p>
          <w:p w14:paraId="344A3F16" w14:textId="77777777" w:rsidR="00AE5371" w:rsidRPr="00705FE1" w:rsidRDefault="00AE5371" w:rsidP="00B65AE4">
            <w:pPr>
              <w:numPr>
                <w:ilvl w:val="0"/>
                <w:numId w:val="35"/>
              </w:numPr>
              <w:contextualSpacing/>
              <w:rPr>
                <w:rFonts w:asciiTheme="majorHAnsi" w:hAnsiTheme="majorHAnsi"/>
              </w:rPr>
            </w:pPr>
            <w:r w:rsidRPr="00705FE1">
              <w:rPr>
                <w:rFonts w:ascii="Helvetica" w:hAnsi="Helvetica"/>
              </w:rPr>
              <w:t xml:space="preserve">National Reentry Resource Center, Center for Health and Justice at Treatment Alternatives for Safe Communities (TASC) and Addiction Technology Transfer Center Network. “Reentry Planning to Support Post-Release Engagement and Retention in Community Treatment.” Webinar held by the National Reentry Resource Center, New York, NY, August 22, 2013. </w:t>
            </w:r>
            <w:hyperlink r:id="rId44" w:history="1">
              <w:r w:rsidRPr="00705FE1">
                <w:rPr>
                  <w:rFonts w:ascii="Helvetica" w:hAnsi="Helvetica"/>
                  <w:color w:val="0000FF" w:themeColor="hyperlink"/>
                  <w:u w:val="single"/>
                </w:rPr>
                <w:t>http://csgjusticecenter.org/substance-abuse/webinars/reentry-planning-to-support-post-release-engagement-and-retention-in-community-treatment/</w:t>
              </w:r>
            </w:hyperlink>
            <w:r w:rsidRPr="00705FE1">
              <w:rPr>
                <w:rFonts w:ascii="Helvetica" w:hAnsi="Helvetica"/>
              </w:rPr>
              <w:t>.</w:t>
            </w:r>
            <w:r w:rsidRPr="00705FE1">
              <w:rPr>
                <w:rFonts w:asciiTheme="majorHAnsi" w:hAnsiTheme="majorHAnsi"/>
              </w:rPr>
              <w:t xml:space="preserve">  </w:t>
            </w:r>
          </w:p>
        </w:tc>
      </w:tr>
    </w:tbl>
    <w:p w14:paraId="353FA616" w14:textId="77777777" w:rsidR="00AE5371" w:rsidRPr="00705FE1" w:rsidRDefault="00AE5371" w:rsidP="00AE5371"/>
    <w:p w14:paraId="65D36DFC" w14:textId="77777777" w:rsidR="00AE5371" w:rsidRPr="00705FE1" w:rsidRDefault="00AE5371" w:rsidP="00AE5371"/>
    <w:tbl>
      <w:tblPr>
        <w:tblStyle w:val="TableGrid"/>
        <w:tblW w:w="0" w:type="auto"/>
        <w:tblInd w:w="18" w:type="dxa"/>
        <w:tblLook w:val="04A0" w:firstRow="1" w:lastRow="0" w:firstColumn="1" w:lastColumn="0" w:noHBand="0" w:noVBand="1"/>
      </w:tblPr>
      <w:tblGrid>
        <w:gridCol w:w="9332"/>
      </w:tblGrid>
      <w:tr w:rsidR="00AE5371" w:rsidRPr="00705FE1" w14:paraId="60D57CA4" w14:textId="77777777" w:rsidTr="00B65AE4">
        <w:trPr>
          <w:trHeight w:val="440"/>
        </w:trPr>
        <w:tc>
          <w:tcPr>
            <w:tcW w:w="13860" w:type="dxa"/>
            <w:shd w:val="clear" w:color="auto" w:fill="DBE5F1" w:themeFill="accent1" w:themeFillTint="33"/>
          </w:tcPr>
          <w:p w14:paraId="7B2F4E23" w14:textId="7ECBEA12" w:rsidR="00AE5371" w:rsidRPr="00705FE1" w:rsidRDefault="00AE5371" w:rsidP="00B65AE4">
            <w:pPr>
              <w:spacing w:before="100"/>
              <w:ind w:left="720"/>
              <w:jc w:val="center"/>
              <w:rPr>
                <w:rFonts w:ascii="Helvetica" w:hAnsi="Helvetica"/>
                <w:color w:val="FF0000"/>
              </w:rPr>
            </w:pPr>
            <w:r w:rsidRPr="00705FE1">
              <w:rPr>
                <w:rFonts w:ascii="Helvetica" w:hAnsi="Helvetica"/>
                <w:b/>
              </w:rPr>
              <w:t>Health</w:t>
            </w:r>
            <w:r w:rsidR="009B631F">
              <w:rPr>
                <w:rFonts w:ascii="Helvetica" w:hAnsi="Helvetica"/>
                <w:b/>
              </w:rPr>
              <w:t xml:space="preserve"> C</w:t>
            </w:r>
            <w:r w:rsidRPr="00705FE1">
              <w:rPr>
                <w:rFonts w:ascii="Helvetica" w:hAnsi="Helvetica"/>
                <w:b/>
              </w:rPr>
              <w:t>are and Other Benefits</w:t>
            </w:r>
          </w:p>
        </w:tc>
      </w:tr>
      <w:tr w:rsidR="00AE5371" w:rsidRPr="00705FE1" w14:paraId="00EE6408" w14:textId="77777777" w:rsidTr="00B65AE4">
        <w:tc>
          <w:tcPr>
            <w:tcW w:w="13860" w:type="dxa"/>
          </w:tcPr>
          <w:p w14:paraId="791B7704" w14:textId="77777777" w:rsidR="00AE5371" w:rsidRPr="00705FE1" w:rsidRDefault="00AE5371" w:rsidP="00B65AE4">
            <w:pPr>
              <w:numPr>
                <w:ilvl w:val="0"/>
                <w:numId w:val="31"/>
              </w:numPr>
              <w:contextualSpacing/>
              <w:rPr>
                <w:rFonts w:ascii="Helvetica" w:hAnsi="Helvetica"/>
              </w:rPr>
            </w:pPr>
            <w:r w:rsidRPr="00705FE1">
              <w:rPr>
                <w:rFonts w:ascii="Helvetica" w:hAnsi="Helvetica"/>
              </w:rPr>
              <w:t xml:space="preserve">Community Services Division. </w:t>
            </w:r>
            <w:r w:rsidRPr="00705FE1">
              <w:rPr>
                <w:rFonts w:ascii="Helvetica" w:hAnsi="Helvetica"/>
                <w:i/>
              </w:rPr>
              <w:t>County Jails and the Affordable Care Act: Enrolling Eligible Individuals in Health Coverage</w:t>
            </w:r>
            <w:r w:rsidRPr="00705FE1">
              <w:rPr>
                <w:rFonts w:ascii="Helvetica" w:hAnsi="Helvetica"/>
              </w:rPr>
              <w:t xml:space="preserve">. Washington, DC: National Association of Counties, 2012. </w:t>
            </w:r>
            <w:hyperlink r:id="rId45" w:history="1">
              <w:r w:rsidRPr="00705FE1">
                <w:rPr>
                  <w:rFonts w:ascii="Helvetica" w:hAnsi="Helvetica"/>
                  <w:color w:val="0000FF" w:themeColor="hyperlink"/>
                  <w:u w:val="single"/>
                </w:rPr>
                <w:t>http://www.naco.org/sites/default/files/documents/WebVersion_PWFIssueBrief.pdf</w:t>
              </w:r>
            </w:hyperlink>
            <w:r w:rsidRPr="00705FE1">
              <w:rPr>
                <w:rFonts w:ascii="Helvetica" w:hAnsi="Helvetica"/>
              </w:rPr>
              <w:t xml:space="preserve">.  </w:t>
            </w:r>
          </w:p>
          <w:p w14:paraId="2DB1D3AF" w14:textId="77777777" w:rsidR="00AE5371" w:rsidRPr="00705FE1" w:rsidRDefault="00AE5371" w:rsidP="00B65AE4">
            <w:pPr>
              <w:numPr>
                <w:ilvl w:val="0"/>
                <w:numId w:val="31"/>
              </w:numPr>
              <w:contextualSpacing/>
              <w:rPr>
                <w:rFonts w:ascii="Helvetica" w:hAnsi="Helvetica"/>
              </w:rPr>
            </w:pPr>
            <w:r>
              <w:rPr>
                <w:rFonts w:ascii="Helvetica" w:hAnsi="Helvetica"/>
              </w:rPr>
              <w:t xml:space="preserve">The </w:t>
            </w:r>
            <w:r w:rsidRPr="00705FE1">
              <w:rPr>
                <w:rFonts w:ascii="Helvetica" w:hAnsi="Helvetica"/>
              </w:rPr>
              <w:t xml:space="preserve">Council of State Governments Justice Center and Legal Action Center. </w:t>
            </w:r>
            <w:r w:rsidRPr="00705FE1">
              <w:rPr>
                <w:rFonts w:ascii="Helvetica" w:hAnsi="Helvetica"/>
                <w:i/>
              </w:rPr>
              <w:t xml:space="preserve">Medicaid and Financing Health Care for Individuals Involved </w:t>
            </w:r>
            <w:proofErr w:type="gramStart"/>
            <w:r w:rsidRPr="00705FE1">
              <w:rPr>
                <w:rFonts w:ascii="Helvetica" w:hAnsi="Helvetica"/>
                <w:i/>
              </w:rPr>
              <w:t>With</w:t>
            </w:r>
            <w:proofErr w:type="gramEnd"/>
            <w:r w:rsidRPr="00705FE1">
              <w:rPr>
                <w:rFonts w:ascii="Helvetica" w:hAnsi="Helvetica"/>
                <w:i/>
              </w:rPr>
              <w:t xml:space="preserve"> the Criminal Justice System.</w:t>
            </w:r>
            <w:r w:rsidRPr="00705FE1">
              <w:rPr>
                <w:rFonts w:ascii="Helvetica" w:hAnsi="Helvetica"/>
              </w:rPr>
              <w:t xml:space="preserve"> New York: </w:t>
            </w:r>
            <w:r>
              <w:rPr>
                <w:rFonts w:ascii="Helvetica" w:hAnsi="Helvetica"/>
              </w:rPr>
              <w:t xml:space="preserve">The </w:t>
            </w:r>
            <w:r w:rsidRPr="00705FE1">
              <w:rPr>
                <w:rFonts w:ascii="Helvetica" w:hAnsi="Helvetica"/>
              </w:rPr>
              <w:t xml:space="preserve">Council of State Governments Justice Center, 2013. </w:t>
            </w:r>
            <w:hyperlink r:id="rId46" w:history="1">
              <w:r w:rsidRPr="00705FE1">
                <w:rPr>
                  <w:rFonts w:ascii="Helvetica" w:hAnsi="Helvetica"/>
                  <w:color w:val="0000FF" w:themeColor="hyperlink"/>
                  <w:u w:val="single"/>
                </w:rPr>
                <w:t>http://csgjusticecenter.org/wp-content/uploads/2013/12/ACA-Medicaid-Expansion-Policy.pdf</w:t>
              </w:r>
            </w:hyperlink>
            <w:r w:rsidRPr="00705FE1">
              <w:rPr>
                <w:rFonts w:ascii="Helvetica" w:hAnsi="Helvetica"/>
              </w:rPr>
              <w:t>.</w:t>
            </w:r>
          </w:p>
          <w:p w14:paraId="1A12A489" w14:textId="77777777" w:rsidR="00AE5371" w:rsidRDefault="00AE5371" w:rsidP="00B65AE4">
            <w:pPr>
              <w:numPr>
                <w:ilvl w:val="0"/>
                <w:numId w:val="31"/>
              </w:numPr>
              <w:contextualSpacing/>
              <w:rPr>
                <w:rFonts w:ascii="Helvetica" w:hAnsi="Helvetica"/>
              </w:rPr>
            </w:pPr>
            <w:r w:rsidRPr="00705FE1">
              <w:rPr>
                <w:rFonts w:ascii="Helvetica" w:hAnsi="Helvetica"/>
              </w:rPr>
              <w:t xml:space="preserve">Joplin, Lore. </w:t>
            </w:r>
            <w:r w:rsidRPr="00705FE1">
              <w:rPr>
                <w:rFonts w:ascii="Helvetica" w:hAnsi="Helvetica"/>
                <w:i/>
              </w:rPr>
              <w:t>Mapping the Criminal Justice System to Connect Justice-Involved Individuals with Treatment and Health Care under the Affordable Care Act.</w:t>
            </w:r>
            <w:r w:rsidRPr="00705FE1">
              <w:rPr>
                <w:rFonts w:ascii="Helvetica" w:hAnsi="Helvetica"/>
              </w:rPr>
              <w:t xml:space="preserve"> Washington, DC: National </w:t>
            </w:r>
            <w:r w:rsidRPr="00705FE1">
              <w:rPr>
                <w:rFonts w:ascii="Helvetica" w:hAnsi="Helvetica"/>
              </w:rPr>
              <w:lastRenderedPageBreak/>
              <w:t xml:space="preserve">Institute of Corrections, 2014. </w:t>
            </w:r>
            <w:hyperlink r:id="rId47" w:history="1">
              <w:r w:rsidRPr="00705FE1">
                <w:rPr>
                  <w:rFonts w:ascii="Helvetica" w:hAnsi="Helvetica"/>
                  <w:color w:val="0000FF" w:themeColor="hyperlink"/>
                  <w:u w:val="single"/>
                </w:rPr>
                <w:t>https://s3.amazonaws.com/static.nicic.gov/Library/028222.pdf</w:t>
              </w:r>
            </w:hyperlink>
            <w:r w:rsidRPr="00705FE1">
              <w:rPr>
                <w:rFonts w:ascii="Helvetica" w:hAnsi="Helvetica"/>
              </w:rPr>
              <w:t xml:space="preserve">.  </w:t>
            </w:r>
          </w:p>
          <w:p w14:paraId="583EEBF1" w14:textId="77777777" w:rsidR="00AE5371" w:rsidRPr="00705FE1" w:rsidRDefault="00AE5371" w:rsidP="00B65AE4">
            <w:pPr>
              <w:numPr>
                <w:ilvl w:val="0"/>
                <w:numId w:val="31"/>
              </w:numPr>
              <w:contextualSpacing/>
              <w:rPr>
                <w:rFonts w:ascii="Helvetica" w:hAnsi="Helvetica"/>
              </w:rPr>
            </w:pPr>
            <w:r>
              <w:rPr>
                <w:rFonts w:ascii="Helvetica" w:hAnsi="Helvetica"/>
              </w:rPr>
              <w:t xml:space="preserve">Plotkin, Martha and Alex Blandford. </w:t>
            </w:r>
            <w:r>
              <w:rPr>
                <w:rFonts w:ascii="Helvetica" w:hAnsi="Helvetica"/>
                <w:i/>
              </w:rPr>
              <w:t>Critical Connections: Getting People Leaving Prison and Jail the Mental Health Care and Substance Use Treatment They Need</w:t>
            </w:r>
            <w:r>
              <w:rPr>
                <w:rFonts w:ascii="Helvetica" w:hAnsi="Helvetica"/>
              </w:rPr>
              <w:t xml:space="preserve">. </w:t>
            </w:r>
            <w:r w:rsidRPr="00705FE1">
              <w:rPr>
                <w:rFonts w:ascii="Helvetica" w:hAnsi="Helvetica"/>
              </w:rPr>
              <w:t xml:space="preserve">New York: </w:t>
            </w:r>
            <w:r>
              <w:rPr>
                <w:rFonts w:ascii="Helvetica" w:hAnsi="Helvetica"/>
              </w:rPr>
              <w:t xml:space="preserve">The </w:t>
            </w:r>
            <w:r w:rsidRPr="00705FE1">
              <w:rPr>
                <w:rFonts w:ascii="Helvetica" w:hAnsi="Helvetica"/>
              </w:rPr>
              <w:t>Council of State Governments Justice Center, 201</w:t>
            </w:r>
            <w:r>
              <w:rPr>
                <w:rFonts w:ascii="Helvetica" w:hAnsi="Helvetica"/>
              </w:rPr>
              <w:t>7</w:t>
            </w:r>
            <w:r w:rsidRPr="00705FE1">
              <w:rPr>
                <w:rFonts w:ascii="Helvetica" w:hAnsi="Helvetica"/>
              </w:rPr>
              <w:t>.</w:t>
            </w:r>
            <w:r>
              <w:t xml:space="preserve"> </w:t>
            </w:r>
            <w:hyperlink r:id="rId48" w:history="1">
              <w:r w:rsidRPr="0007569A">
                <w:rPr>
                  <w:rStyle w:val="Hyperlink"/>
                  <w:rFonts w:ascii="Helvetica" w:hAnsi="Helvetica"/>
                </w:rPr>
                <w:t>https://files.csgjusticecenter.org/critical-connections/Critical-Connections-Full-Report.pdf</w:t>
              </w:r>
            </w:hyperlink>
            <w:r>
              <w:rPr>
                <w:rFonts w:ascii="Helvetica" w:hAnsi="Helvetica"/>
              </w:rPr>
              <w:t xml:space="preserve">. </w:t>
            </w:r>
          </w:p>
        </w:tc>
      </w:tr>
    </w:tbl>
    <w:p w14:paraId="54803476" w14:textId="77777777" w:rsidR="00AE5371" w:rsidRPr="00705FE1" w:rsidRDefault="00AE5371" w:rsidP="00AE5371"/>
    <w:p w14:paraId="55697D7E" w14:textId="77777777" w:rsidR="00AE5371" w:rsidRPr="00705FE1" w:rsidRDefault="00AE5371" w:rsidP="00AE5371">
      <w:pPr>
        <w:spacing w:line="240" w:lineRule="auto"/>
        <w:rPr>
          <w:rFonts w:asciiTheme="majorHAnsi" w:hAnsiTheme="majorHAnsi"/>
        </w:rPr>
      </w:pPr>
    </w:p>
    <w:tbl>
      <w:tblPr>
        <w:tblStyle w:val="TableGrid"/>
        <w:tblW w:w="0" w:type="auto"/>
        <w:tblInd w:w="18" w:type="dxa"/>
        <w:tblLook w:val="04A0" w:firstRow="1" w:lastRow="0" w:firstColumn="1" w:lastColumn="0" w:noHBand="0" w:noVBand="1"/>
      </w:tblPr>
      <w:tblGrid>
        <w:gridCol w:w="9332"/>
      </w:tblGrid>
      <w:tr w:rsidR="00AE5371" w:rsidRPr="00705FE1" w14:paraId="5E3BFBB5" w14:textId="77777777" w:rsidTr="00B65AE4">
        <w:trPr>
          <w:trHeight w:val="395"/>
        </w:trPr>
        <w:tc>
          <w:tcPr>
            <w:tcW w:w="13860" w:type="dxa"/>
            <w:shd w:val="clear" w:color="auto" w:fill="DBE5F1" w:themeFill="accent1" w:themeFillTint="33"/>
          </w:tcPr>
          <w:p w14:paraId="4B001BEC" w14:textId="77777777" w:rsidR="00AE5371" w:rsidRPr="00705FE1" w:rsidRDefault="00AE5371" w:rsidP="00B65AE4">
            <w:pPr>
              <w:spacing w:before="100"/>
              <w:jc w:val="center"/>
              <w:rPr>
                <w:rFonts w:ascii="Helvetica" w:hAnsi="Helvetica"/>
                <w:color w:val="FF0000"/>
              </w:rPr>
            </w:pPr>
            <w:r w:rsidRPr="00705FE1">
              <w:rPr>
                <w:rFonts w:ascii="Helvetica" w:hAnsi="Helvetica"/>
                <w:b/>
              </w:rPr>
              <w:t>Effective Community Supervision Strategies and Partnerships</w:t>
            </w:r>
          </w:p>
        </w:tc>
      </w:tr>
      <w:tr w:rsidR="00AE5371" w:rsidRPr="00705FE1" w14:paraId="58C0D547" w14:textId="77777777" w:rsidTr="00B65AE4">
        <w:tc>
          <w:tcPr>
            <w:tcW w:w="13860" w:type="dxa"/>
          </w:tcPr>
          <w:p w14:paraId="3E3439D4" w14:textId="77777777" w:rsidR="00AE5371" w:rsidRPr="00705FE1" w:rsidRDefault="00AE5371" w:rsidP="00B65AE4">
            <w:pPr>
              <w:numPr>
                <w:ilvl w:val="0"/>
                <w:numId w:val="34"/>
              </w:numPr>
              <w:contextualSpacing/>
              <w:rPr>
                <w:rFonts w:ascii="Helvetica" w:hAnsi="Helvetica"/>
              </w:rPr>
            </w:pPr>
            <w:r w:rsidRPr="00705FE1">
              <w:rPr>
                <w:rFonts w:ascii="Helvetica" w:hAnsi="Helvetica"/>
              </w:rPr>
              <w:t>Carter, Madeline M.</w:t>
            </w:r>
            <w:r>
              <w:rPr>
                <w:rFonts w:ascii="Helvetica" w:hAnsi="Helvetica"/>
              </w:rPr>
              <w:t>,</w:t>
            </w:r>
            <w:r w:rsidRPr="00705FE1">
              <w:rPr>
                <w:rFonts w:ascii="Helvetica" w:hAnsi="Helvetica"/>
              </w:rPr>
              <w:t xml:space="preserve"> and Richard J. Sankowvitz. </w:t>
            </w:r>
            <w:r w:rsidRPr="00705FE1">
              <w:rPr>
                <w:rFonts w:ascii="Helvetica" w:hAnsi="Helvetica"/>
                <w:i/>
              </w:rPr>
              <w:t>Dosage Probation: Rethinking the Structure of Probation Sentences</w:t>
            </w:r>
            <w:r w:rsidRPr="00705FE1">
              <w:rPr>
                <w:rFonts w:ascii="Helvetica" w:hAnsi="Helvetica"/>
              </w:rPr>
              <w:t xml:space="preserve">. Silver Spring, MD: Center for Effective Public Policy, 2014. </w:t>
            </w:r>
            <w:hyperlink r:id="rId49" w:history="1">
              <w:r w:rsidRPr="00705FE1">
                <w:rPr>
                  <w:rFonts w:ascii="Helvetica" w:hAnsi="Helvetica"/>
                  <w:color w:val="0000FF" w:themeColor="hyperlink"/>
                  <w:u w:val="single"/>
                </w:rPr>
                <w:t>https://csgjusticecenter.org/reentry/publications/dosage-probation-rethinking-the-structure-of-probation-sentences/</w:t>
              </w:r>
            </w:hyperlink>
            <w:r w:rsidRPr="00705FE1">
              <w:rPr>
                <w:rFonts w:ascii="Helvetica" w:hAnsi="Helvetica"/>
              </w:rPr>
              <w:t xml:space="preserve">.  </w:t>
            </w:r>
          </w:p>
          <w:p w14:paraId="749B4325" w14:textId="77777777" w:rsidR="00AE5371" w:rsidRPr="00705FE1" w:rsidRDefault="00AE5371" w:rsidP="00B65AE4">
            <w:pPr>
              <w:numPr>
                <w:ilvl w:val="0"/>
                <w:numId w:val="34"/>
              </w:numPr>
              <w:contextualSpacing/>
              <w:rPr>
                <w:rFonts w:ascii="Helvetica" w:hAnsi="Helvetica"/>
              </w:rPr>
            </w:pPr>
            <w:r w:rsidRPr="00705FE1">
              <w:rPr>
                <w:rFonts w:ascii="Helvetica" w:hAnsi="Helvetica"/>
              </w:rPr>
              <w:t xml:space="preserve">Crime and Justice Institute at Community Resources for Justice. </w:t>
            </w:r>
            <w:r w:rsidRPr="00705FE1">
              <w:rPr>
                <w:rFonts w:ascii="Helvetica" w:hAnsi="Helvetica"/>
                <w:i/>
              </w:rPr>
              <w:t>Implementing Evidence-Based Policy and Practice in Community Corrections, 2</w:t>
            </w:r>
            <w:r w:rsidRPr="00D55A4E">
              <w:rPr>
                <w:rFonts w:ascii="Helvetica" w:hAnsi="Helvetica"/>
                <w:i/>
              </w:rPr>
              <w:t>nd</w:t>
            </w:r>
            <w:r w:rsidRPr="00705FE1">
              <w:rPr>
                <w:rFonts w:ascii="Helvetica" w:hAnsi="Helvetica"/>
                <w:i/>
              </w:rPr>
              <w:t xml:space="preserve"> ed. </w:t>
            </w:r>
            <w:r w:rsidRPr="00705FE1">
              <w:rPr>
                <w:rFonts w:ascii="Helvetica" w:hAnsi="Helvetica"/>
              </w:rPr>
              <w:t>Washington, DC: National Institute of Corrections, 2009.</w:t>
            </w:r>
            <w:r>
              <w:rPr>
                <w:rFonts w:ascii="Helvetica" w:hAnsi="Helvetica"/>
                <w:color w:val="0000FF" w:themeColor="hyperlink"/>
                <w:u w:val="single"/>
              </w:rPr>
              <w:t xml:space="preserve"> </w:t>
            </w:r>
            <w:r w:rsidRPr="00F11BA9">
              <w:rPr>
                <w:rFonts w:ascii="Helvetica" w:hAnsi="Helvetica"/>
                <w:color w:val="0000FF" w:themeColor="hyperlink"/>
                <w:u w:val="single"/>
              </w:rPr>
              <w:t>https://nicic.gov/implementing-evidence-based-policy-and-practice-community-corrections-second-edition</w:t>
            </w:r>
            <w:r w:rsidRPr="00D55A4E">
              <w:t>.</w:t>
            </w:r>
            <w:r w:rsidRPr="00705FE1">
              <w:rPr>
                <w:rFonts w:ascii="Helvetica" w:hAnsi="Helvetica"/>
                <w:color w:val="0000FF" w:themeColor="hyperlink"/>
                <w:u w:val="single"/>
              </w:rPr>
              <w:t xml:space="preserve"> </w:t>
            </w:r>
            <w:r w:rsidRPr="00705FE1">
              <w:rPr>
                <w:rFonts w:ascii="Helvetica" w:hAnsi="Helvetica"/>
              </w:rPr>
              <w:t xml:space="preserve"> </w:t>
            </w:r>
          </w:p>
          <w:p w14:paraId="036BC713" w14:textId="77777777" w:rsidR="00AE5371" w:rsidRPr="000260CE" w:rsidRDefault="00AE5371" w:rsidP="00B65AE4">
            <w:pPr>
              <w:numPr>
                <w:ilvl w:val="0"/>
                <w:numId w:val="34"/>
              </w:numPr>
              <w:contextualSpacing/>
              <w:rPr>
                <w:rFonts w:ascii="Helvetica" w:hAnsi="Helvetica"/>
              </w:rPr>
            </w:pPr>
            <w:r w:rsidRPr="00705FE1">
              <w:rPr>
                <w:rFonts w:ascii="Helvetica" w:hAnsi="Helvetica"/>
              </w:rPr>
              <w:t xml:space="preserve">Prendergast, Michael L. “Interventions to Promote Successful Re-Entry Among Drug-Abusing Parolees.” </w:t>
            </w:r>
            <w:r w:rsidRPr="00705FE1">
              <w:rPr>
                <w:rFonts w:ascii="Helvetica" w:hAnsi="Helvetica"/>
                <w:i/>
              </w:rPr>
              <w:t>Addiction Science and Clinical Practice</w:t>
            </w:r>
            <w:r w:rsidRPr="00705FE1">
              <w:rPr>
                <w:rFonts w:ascii="Helvetica" w:hAnsi="Helvetica"/>
              </w:rPr>
              <w:t xml:space="preserve"> 5</w:t>
            </w:r>
            <w:r>
              <w:rPr>
                <w:rFonts w:ascii="Helvetica" w:hAnsi="Helvetica"/>
              </w:rPr>
              <w:t>,</w:t>
            </w:r>
            <w:r w:rsidRPr="00705FE1">
              <w:rPr>
                <w:rFonts w:ascii="Helvetica" w:hAnsi="Helvetica"/>
              </w:rPr>
              <w:t xml:space="preserve"> no. 1 (2009): 4</w:t>
            </w:r>
            <w:r>
              <w:rPr>
                <w:rFonts w:ascii="Helvetica" w:hAnsi="Helvetica"/>
              </w:rPr>
              <w:t>–</w:t>
            </w:r>
            <w:r w:rsidRPr="00705FE1">
              <w:rPr>
                <w:rFonts w:ascii="Helvetica" w:hAnsi="Helvetica"/>
              </w:rPr>
              <w:t xml:space="preserve">13. </w:t>
            </w:r>
            <w:hyperlink r:id="rId50" w:history="1">
              <w:r w:rsidRPr="00705FE1">
                <w:rPr>
                  <w:rFonts w:ascii="Helvetica" w:hAnsi="Helvetica"/>
                  <w:color w:val="0000FF" w:themeColor="hyperlink"/>
                  <w:u w:val="single"/>
                </w:rPr>
                <w:t>http://www.ncbi.nlm.nih.gov/pmc/articles/PMC2797118/</w:t>
              </w:r>
            </w:hyperlink>
            <w:r w:rsidRPr="00705FE1">
              <w:rPr>
                <w:rFonts w:ascii="Helvetica" w:hAnsi="Helvetica"/>
              </w:rPr>
              <w:t xml:space="preserve">. </w:t>
            </w:r>
          </w:p>
        </w:tc>
      </w:tr>
    </w:tbl>
    <w:p w14:paraId="78C2F987" w14:textId="77777777" w:rsidR="00AE5371" w:rsidRPr="00705FE1" w:rsidRDefault="00AE5371" w:rsidP="00AE5371">
      <w:pPr>
        <w:spacing w:line="240" w:lineRule="auto"/>
        <w:rPr>
          <w:rFonts w:asciiTheme="majorHAnsi" w:eastAsia="Calibri" w:hAnsiTheme="majorHAnsi" w:cstheme="majorHAnsi"/>
          <w:i/>
          <w:color w:val="000000"/>
        </w:rPr>
      </w:pPr>
    </w:p>
    <w:p w14:paraId="6AEBB018" w14:textId="77777777" w:rsidR="00AE5371" w:rsidRPr="00705FE1" w:rsidRDefault="00AE5371" w:rsidP="00AE5371">
      <w:pPr>
        <w:spacing w:line="240" w:lineRule="auto"/>
        <w:rPr>
          <w:rFonts w:asciiTheme="majorHAnsi" w:eastAsia="Calibri" w:hAnsiTheme="majorHAnsi" w:cstheme="majorHAnsi"/>
          <w:i/>
          <w:color w:val="000000"/>
        </w:rPr>
      </w:pPr>
    </w:p>
    <w:tbl>
      <w:tblPr>
        <w:tblStyle w:val="TableGrid"/>
        <w:tblW w:w="0" w:type="auto"/>
        <w:tblLook w:val="04A0" w:firstRow="1" w:lastRow="0" w:firstColumn="1" w:lastColumn="0" w:noHBand="0" w:noVBand="1"/>
      </w:tblPr>
      <w:tblGrid>
        <w:gridCol w:w="9350"/>
      </w:tblGrid>
      <w:tr w:rsidR="00AE5371" w:rsidRPr="00705FE1" w14:paraId="27777D81" w14:textId="77777777" w:rsidTr="00B65AE4">
        <w:trPr>
          <w:trHeight w:val="458"/>
        </w:trPr>
        <w:tc>
          <w:tcPr>
            <w:tcW w:w="13896" w:type="dxa"/>
            <w:shd w:val="clear" w:color="auto" w:fill="DBE5F1" w:themeFill="accent1" w:themeFillTint="33"/>
          </w:tcPr>
          <w:p w14:paraId="6ECF72E4" w14:textId="77777777" w:rsidR="00AE5371" w:rsidRPr="00705FE1" w:rsidRDefault="00AE5371" w:rsidP="00B65AE4">
            <w:pPr>
              <w:spacing w:before="100"/>
              <w:jc w:val="center"/>
              <w:rPr>
                <w:rFonts w:ascii="Helvetica" w:hAnsi="Helvetica"/>
                <w:color w:val="FF0000"/>
              </w:rPr>
            </w:pPr>
            <w:r w:rsidRPr="00705FE1">
              <w:rPr>
                <w:rFonts w:ascii="Helvetica" w:hAnsi="Helvetica"/>
                <w:b/>
              </w:rPr>
              <w:t>Data Collection and Evaluation</w:t>
            </w:r>
          </w:p>
        </w:tc>
      </w:tr>
      <w:tr w:rsidR="00AE5371" w:rsidRPr="00705FE1" w14:paraId="45259428" w14:textId="77777777" w:rsidTr="00B65AE4">
        <w:tc>
          <w:tcPr>
            <w:tcW w:w="13896" w:type="dxa"/>
          </w:tcPr>
          <w:p w14:paraId="2E168E43" w14:textId="77777777" w:rsidR="00AE5371" w:rsidRDefault="00AE5371" w:rsidP="00B65AE4">
            <w:pPr>
              <w:numPr>
                <w:ilvl w:val="0"/>
                <w:numId w:val="34"/>
              </w:numPr>
              <w:spacing w:after="200"/>
              <w:contextualSpacing/>
              <w:rPr>
                <w:rFonts w:ascii="Helvetica" w:hAnsi="Helvetica"/>
              </w:rPr>
            </w:pPr>
            <w:r>
              <w:rPr>
                <w:rFonts w:ascii="Helvetica" w:hAnsi="Helvetica"/>
              </w:rPr>
              <w:t>The Bureau of Justice Assistance</w:t>
            </w:r>
            <w:r>
              <w:rPr>
                <w:rFonts w:ascii="Helvetica" w:hAnsi="Helvetica"/>
                <w:i/>
              </w:rPr>
              <w:t>. Guide to Program Evaluation</w:t>
            </w:r>
            <w:r>
              <w:rPr>
                <w:rFonts w:ascii="Helvetica" w:hAnsi="Helvetica"/>
              </w:rPr>
              <w:t xml:space="preserve">. Washington, DC: The Bureau of Justice Assistance, 2012. </w:t>
            </w:r>
            <w:hyperlink r:id="rId51" w:history="1">
              <w:r w:rsidRPr="00CF1FA4">
                <w:rPr>
                  <w:rStyle w:val="Hyperlink"/>
                  <w:rFonts w:ascii="Helvetica" w:hAnsi="Helvetica"/>
                </w:rPr>
                <w:t>https://www.google.com/url?sa=t&amp;rct=j&amp;q=&amp;esrc=s&amp;source=web&amp;cd=1&amp;cad=rja&amp;uact=8&amp;ved=0ahUKEwiaq_qVg4PRAhUF2IMKHYPpAkIQFggcMAA&amp;url=https%3A%2F%2Fwww.bja.gov%2Fevaluation%2Fguide%2Fbja-guide-program-evaluation.pdf&amp;usg=AFQjCNH3KZMwkz1Bk_6frMxH3ybUaeOdCg</w:t>
              </w:r>
            </w:hyperlink>
            <w:r>
              <w:rPr>
                <w:rFonts w:ascii="Helvetica" w:hAnsi="Helvetica"/>
              </w:rPr>
              <w:t xml:space="preserve">. </w:t>
            </w:r>
          </w:p>
          <w:p w14:paraId="325C765C" w14:textId="77777777" w:rsidR="00AE5371" w:rsidRDefault="00AE5371" w:rsidP="00B65AE4">
            <w:pPr>
              <w:numPr>
                <w:ilvl w:val="0"/>
                <w:numId w:val="34"/>
              </w:numPr>
              <w:spacing w:after="200"/>
              <w:contextualSpacing/>
              <w:rPr>
                <w:rFonts w:ascii="Helvetica" w:hAnsi="Helvetica"/>
              </w:rPr>
            </w:pPr>
            <w:r w:rsidRPr="00705FE1">
              <w:rPr>
                <w:rFonts w:ascii="Helvetica" w:hAnsi="Helvetica"/>
              </w:rPr>
              <w:t xml:space="preserve">Elias, Gail. </w:t>
            </w:r>
            <w:r w:rsidRPr="00705FE1">
              <w:rPr>
                <w:rFonts w:ascii="Helvetica" w:hAnsi="Helvetica"/>
                <w:i/>
              </w:rPr>
              <w:t>How to Collect and Analyze Data: A Manual for Sheriffs and Jail Administrators</w:t>
            </w:r>
            <w:r w:rsidRPr="00705FE1">
              <w:rPr>
                <w:rFonts w:ascii="Helvetica" w:hAnsi="Helvetica"/>
              </w:rPr>
              <w:t xml:space="preserve">. Washington, DC: National Institute of Corrections, 2007. </w:t>
            </w:r>
            <w:hyperlink r:id="rId52" w:history="1">
              <w:r w:rsidRPr="00705FE1">
                <w:rPr>
                  <w:rFonts w:ascii="Helvetica" w:hAnsi="Helvetica"/>
                  <w:color w:val="0000FF" w:themeColor="hyperlink"/>
                  <w:u w:val="single"/>
                </w:rPr>
                <w:t>https://s3.amazonaws.com/static.nicic.gov/Library/021826.pdf</w:t>
              </w:r>
            </w:hyperlink>
            <w:r w:rsidRPr="00705FE1">
              <w:rPr>
                <w:rFonts w:ascii="Helvetica" w:hAnsi="Helvetica"/>
              </w:rPr>
              <w:t xml:space="preserve">.  </w:t>
            </w:r>
          </w:p>
          <w:p w14:paraId="20356EFB" w14:textId="77777777" w:rsidR="00AE5371" w:rsidRDefault="00AE5371" w:rsidP="00B65AE4">
            <w:pPr>
              <w:numPr>
                <w:ilvl w:val="0"/>
                <w:numId w:val="34"/>
              </w:numPr>
              <w:spacing w:after="200"/>
              <w:contextualSpacing/>
              <w:rPr>
                <w:rFonts w:ascii="Helvetica" w:hAnsi="Helvetica"/>
              </w:rPr>
            </w:pPr>
            <w:r w:rsidRPr="00705FE1">
              <w:rPr>
                <w:rFonts w:ascii="Helvetica" w:hAnsi="Helvetica"/>
              </w:rPr>
              <w:t xml:space="preserve">Walker, Karen E., Chelsea Farley, and Meredith Polin. </w:t>
            </w:r>
            <w:r w:rsidRPr="00705FE1">
              <w:rPr>
                <w:rFonts w:ascii="Helvetica" w:hAnsi="Helvetica"/>
                <w:i/>
              </w:rPr>
              <w:t>Using Data in Multi-Agency Collaborations: Guiding Performance to Ensure Accountability and Improve Programs</w:t>
            </w:r>
            <w:r w:rsidRPr="00705FE1">
              <w:rPr>
                <w:rFonts w:ascii="Helvetica" w:hAnsi="Helvetica"/>
              </w:rPr>
              <w:t xml:space="preserve">. New York: Public/Private Ventures, 2012. </w:t>
            </w:r>
            <w:hyperlink r:id="rId53" w:history="1">
              <w:r w:rsidRPr="00F964F3">
                <w:rPr>
                  <w:rStyle w:val="Hyperlink"/>
                  <w:rFonts w:ascii="Helvetica" w:hAnsi="Helvetica"/>
                </w:rPr>
                <w:t>http://www.childtrends.org/wp-content/uploads/2011/02/Child_Trends-2012_02_23_FR_UsingData.pdf</w:t>
              </w:r>
            </w:hyperlink>
            <w:r>
              <w:rPr>
                <w:rFonts w:ascii="Helvetica" w:hAnsi="Helvetica"/>
              </w:rPr>
              <w:t xml:space="preserve">. </w:t>
            </w:r>
          </w:p>
          <w:p w14:paraId="3CEF5891" w14:textId="77777777" w:rsidR="00AE5371" w:rsidRPr="00F964F3" w:rsidRDefault="00AE5371" w:rsidP="00B65AE4">
            <w:pPr>
              <w:numPr>
                <w:ilvl w:val="0"/>
                <w:numId w:val="34"/>
              </w:numPr>
              <w:spacing w:after="200"/>
              <w:contextualSpacing/>
              <w:rPr>
                <w:rFonts w:ascii="Helvetica" w:hAnsi="Helvetica"/>
              </w:rPr>
            </w:pPr>
            <w:r w:rsidRPr="00F964F3">
              <w:rPr>
                <w:rFonts w:ascii="Helvetica" w:hAnsi="Helvetica"/>
              </w:rPr>
              <w:t xml:space="preserve">Taxman, Faye S., Sarah Wurzburg, and Kati Habert. </w:t>
            </w:r>
            <w:r w:rsidRPr="00F964F3">
              <w:rPr>
                <w:rFonts w:ascii="Helvetica" w:hAnsi="Helvetica"/>
                <w:i/>
              </w:rPr>
              <w:t>Process Measures at the Interface Between the Justice System and Behavioral Health: Advancing Practice and Outcomes</w:t>
            </w:r>
            <w:r w:rsidRPr="00F964F3">
              <w:rPr>
                <w:rFonts w:ascii="Helvetica" w:hAnsi="Helvetica"/>
              </w:rPr>
              <w:t xml:space="preserve">. New York: </w:t>
            </w:r>
            <w:r>
              <w:rPr>
                <w:rFonts w:ascii="Helvetica" w:hAnsi="Helvetica"/>
              </w:rPr>
              <w:t xml:space="preserve">The </w:t>
            </w:r>
            <w:r w:rsidRPr="00F964F3">
              <w:rPr>
                <w:rFonts w:ascii="Helvetica" w:hAnsi="Helvetica"/>
              </w:rPr>
              <w:t xml:space="preserve">Council of State Governments Justice Center, 2016. </w:t>
            </w:r>
            <w:hyperlink r:id="rId54" w:history="1">
              <w:r w:rsidRPr="00F964F3">
                <w:rPr>
                  <w:rStyle w:val="Hyperlink"/>
                  <w:rFonts w:ascii="Helvetica" w:hAnsi="Helvetica"/>
                </w:rPr>
                <w:t>https://csgjusticecenter.org/substance-abuse/publications/process-measures/</w:t>
              </w:r>
            </w:hyperlink>
            <w:r>
              <w:rPr>
                <w:rFonts w:ascii="Helvetica" w:hAnsi="Helvetica"/>
              </w:rPr>
              <w:t xml:space="preserve">. </w:t>
            </w:r>
          </w:p>
        </w:tc>
      </w:tr>
    </w:tbl>
    <w:p w14:paraId="4DB1A86F" w14:textId="77777777" w:rsidR="00AE5371" w:rsidRPr="00705FE1" w:rsidRDefault="00AE5371" w:rsidP="00AE5371"/>
    <w:tbl>
      <w:tblPr>
        <w:tblStyle w:val="TableGrid"/>
        <w:tblW w:w="0" w:type="auto"/>
        <w:tblLook w:val="04A0" w:firstRow="1" w:lastRow="0" w:firstColumn="1" w:lastColumn="0" w:noHBand="0" w:noVBand="1"/>
      </w:tblPr>
      <w:tblGrid>
        <w:gridCol w:w="9350"/>
      </w:tblGrid>
      <w:tr w:rsidR="00AE5371" w:rsidRPr="00705FE1" w14:paraId="56E40EDC" w14:textId="77777777" w:rsidTr="00B65AE4">
        <w:trPr>
          <w:trHeight w:val="476"/>
        </w:trPr>
        <w:tc>
          <w:tcPr>
            <w:tcW w:w="13878" w:type="dxa"/>
            <w:shd w:val="clear" w:color="auto" w:fill="DBE5F1" w:themeFill="accent1" w:themeFillTint="33"/>
            <w:vAlign w:val="center"/>
          </w:tcPr>
          <w:p w14:paraId="3397855D" w14:textId="77777777" w:rsidR="00AE5371" w:rsidRPr="0081428D" w:rsidRDefault="00AE5371" w:rsidP="00B65AE4">
            <w:pPr>
              <w:jc w:val="center"/>
              <w:rPr>
                <w:rFonts w:ascii="Helvetica" w:hAnsi="Helvetica"/>
                <w:b/>
                <w:noProof/>
              </w:rPr>
            </w:pPr>
            <w:r w:rsidRPr="0081428D">
              <w:rPr>
                <w:rFonts w:ascii="Helvetica" w:hAnsi="Helvetica"/>
                <w:b/>
                <w:noProof/>
              </w:rPr>
              <w:t>Sustainability</w:t>
            </w:r>
          </w:p>
        </w:tc>
      </w:tr>
      <w:tr w:rsidR="00AE5371" w:rsidRPr="00705FE1" w14:paraId="241F12D2" w14:textId="77777777" w:rsidTr="00B65AE4">
        <w:tc>
          <w:tcPr>
            <w:tcW w:w="13878" w:type="dxa"/>
          </w:tcPr>
          <w:p w14:paraId="061AF21B" w14:textId="77777777" w:rsidR="00AE5371" w:rsidRDefault="00AE5371" w:rsidP="00B65AE4">
            <w:pPr>
              <w:numPr>
                <w:ilvl w:val="0"/>
                <w:numId w:val="33"/>
              </w:numPr>
              <w:ind w:left="360"/>
              <w:contextualSpacing/>
              <w:rPr>
                <w:rFonts w:ascii="Helvetica" w:eastAsia="Times New Roman" w:hAnsi="Helvetica"/>
                <w:color w:val="0000FF" w:themeColor="hyperlink"/>
                <w:u w:val="single"/>
              </w:rPr>
            </w:pPr>
            <w:r w:rsidRPr="00705FE1">
              <w:rPr>
                <w:rFonts w:ascii="Helvetica" w:hAnsi="Helvetica"/>
              </w:rPr>
              <w:t xml:space="preserve">The Council of State Governments Justice Center. </w:t>
            </w:r>
            <w:r w:rsidRPr="00705FE1">
              <w:rPr>
                <w:rFonts w:ascii="Helvetica" w:hAnsi="Helvetica"/>
                <w:i/>
              </w:rPr>
              <w:t>Developing a Mental Health Court: An Interdisciplinary Curriculum. Module 2: Your Community, Your Mental Health Court</w:t>
            </w:r>
            <w:r w:rsidRPr="00705FE1">
              <w:rPr>
                <w:rFonts w:ascii="Helvetica" w:hAnsi="Helvetica"/>
              </w:rPr>
              <w:t xml:space="preserve">. New </w:t>
            </w:r>
            <w:r w:rsidRPr="00705FE1">
              <w:rPr>
                <w:rFonts w:ascii="Helvetica" w:hAnsi="Helvetica"/>
              </w:rPr>
              <w:lastRenderedPageBreak/>
              <w:t xml:space="preserve">York: The Council of State Governments Justice Center, 2012. </w:t>
            </w:r>
            <w:hyperlink r:id="rId55" w:history="1">
              <w:r w:rsidRPr="00705FE1">
                <w:rPr>
                  <w:rFonts w:ascii="Helvetica" w:hAnsi="Helvetica"/>
                  <w:color w:val="0000FF" w:themeColor="hyperlink"/>
                  <w:u w:val="single"/>
                </w:rPr>
                <w:t>http://learning.csgjusticecenter.org/?page_id=179</w:t>
              </w:r>
            </w:hyperlink>
            <w:r w:rsidRPr="00D55A4E">
              <w:t>.</w:t>
            </w:r>
            <w:r w:rsidRPr="00705FE1">
              <w:rPr>
                <w:rFonts w:ascii="Helvetica" w:eastAsia="Times New Roman" w:hAnsi="Helvetica"/>
                <w:color w:val="0000FF" w:themeColor="hyperlink"/>
                <w:u w:val="single"/>
              </w:rPr>
              <w:t xml:space="preserve"> </w:t>
            </w:r>
          </w:p>
          <w:p w14:paraId="52C6A3AA" w14:textId="4F29F479" w:rsidR="00AE5371" w:rsidRPr="00F964F3" w:rsidRDefault="00AE5371" w:rsidP="00B65AE4">
            <w:pPr>
              <w:pStyle w:val="ListParagraph"/>
              <w:numPr>
                <w:ilvl w:val="0"/>
                <w:numId w:val="33"/>
              </w:numPr>
              <w:ind w:left="360"/>
              <w:contextualSpacing/>
              <w:rPr>
                <w:rFonts w:ascii="Helvetica" w:hAnsi="Helvetica"/>
              </w:rPr>
            </w:pPr>
            <w:r w:rsidRPr="00F964F3">
              <w:rPr>
                <w:rFonts w:ascii="Helvetica" w:hAnsi="Helvetica"/>
              </w:rPr>
              <w:t>The Council of State Governments Justice Center. “Developing Sustainability, Success Stories from the Field</w:t>
            </w:r>
            <w:r w:rsidR="00AF4F72">
              <w:rPr>
                <w:rFonts w:ascii="Helvetica" w:hAnsi="Helvetica"/>
              </w:rPr>
              <w:t>.</w:t>
            </w:r>
            <w:r w:rsidRPr="00F964F3">
              <w:rPr>
                <w:rFonts w:ascii="Helvetica" w:hAnsi="Helvetica"/>
              </w:rPr>
              <w:t>” Webinar</w:t>
            </w:r>
            <w:r>
              <w:rPr>
                <w:rFonts w:ascii="Helvetica" w:hAnsi="Helvetica"/>
              </w:rPr>
              <w:t xml:space="preserve"> held by The Council of State Governments Justice Center, New York, NY,</w:t>
            </w:r>
            <w:r w:rsidRPr="00F964F3">
              <w:rPr>
                <w:rFonts w:ascii="Helvetica" w:hAnsi="Helvetica"/>
              </w:rPr>
              <w:t xml:space="preserve"> August 30, 2016. </w:t>
            </w:r>
            <w:hyperlink r:id="rId56" w:history="1">
              <w:r w:rsidRPr="00F964F3">
                <w:rPr>
                  <w:rStyle w:val="Hyperlink"/>
                  <w:rFonts w:ascii="Helvetica" w:hAnsi="Helvetica"/>
                </w:rPr>
                <w:t>https://csgjusticecenter.org/mental-health/webinars/developing-sustainability-success-stories-from-the-field/</w:t>
              </w:r>
            </w:hyperlink>
            <w:r>
              <w:rPr>
                <w:rFonts w:ascii="Helvetica" w:hAnsi="Helvetica"/>
              </w:rPr>
              <w:t>.</w:t>
            </w:r>
          </w:p>
          <w:p w14:paraId="298190E4" w14:textId="77777777" w:rsidR="00AE5371" w:rsidRPr="00705FE1" w:rsidRDefault="00AE5371" w:rsidP="00B65AE4">
            <w:pPr>
              <w:numPr>
                <w:ilvl w:val="0"/>
                <w:numId w:val="33"/>
              </w:numPr>
              <w:ind w:left="360"/>
              <w:contextualSpacing/>
              <w:rPr>
                <w:rFonts w:ascii="Helvetica" w:eastAsia="MS Gothic" w:hAnsi="Helvetica"/>
                <w:color w:val="000000"/>
                <w:u w:val="single"/>
              </w:rPr>
            </w:pPr>
            <w:r w:rsidRPr="00705FE1">
              <w:rPr>
                <w:rFonts w:ascii="Helvetica" w:eastAsia="MS Gothic" w:hAnsi="Helvetica"/>
                <w:color w:val="000000"/>
              </w:rPr>
              <w:t xml:space="preserve">Office of Rural Health Policy, Health Resources and Services Administration. </w:t>
            </w:r>
            <w:r w:rsidRPr="00D55A4E">
              <w:rPr>
                <w:rFonts w:ascii="Helvetica" w:eastAsia="MS Gothic" w:hAnsi="Helvetica"/>
                <w:i/>
                <w:color w:val="000000"/>
              </w:rPr>
              <w:t>Rural Behavioral Health Programs and Promising Practices</w:t>
            </w:r>
            <w:r w:rsidRPr="00705FE1">
              <w:rPr>
                <w:rFonts w:ascii="Helvetica" w:eastAsia="MS Gothic" w:hAnsi="Helvetica"/>
                <w:color w:val="000000"/>
              </w:rPr>
              <w:t>. Washington, DC: U</w:t>
            </w:r>
            <w:r>
              <w:rPr>
                <w:rFonts w:ascii="Helvetica" w:eastAsia="MS Gothic" w:hAnsi="Helvetica"/>
                <w:color w:val="000000"/>
              </w:rPr>
              <w:t>.</w:t>
            </w:r>
            <w:r w:rsidRPr="00705FE1">
              <w:rPr>
                <w:rFonts w:ascii="Helvetica" w:eastAsia="MS Gothic" w:hAnsi="Helvetica"/>
                <w:color w:val="000000"/>
              </w:rPr>
              <w:t>S</w:t>
            </w:r>
            <w:r>
              <w:rPr>
                <w:rFonts w:ascii="Helvetica" w:eastAsia="MS Gothic" w:hAnsi="Helvetica"/>
                <w:color w:val="000000"/>
              </w:rPr>
              <w:t>.</w:t>
            </w:r>
            <w:r w:rsidRPr="00705FE1">
              <w:rPr>
                <w:rFonts w:ascii="Helvetica" w:eastAsia="MS Gothic" w:hAnsi="Helvetica"/>
                <w:color w:val="000000"/>
              </w:rPr>
              <w:t xml:space="preserve"> Department of Health and Human Services, 2011. </w:t>
            </w:r>
            <w:hyperlink r:id="rId57" w:history="1">
              <w:r w:rsidRPr="008D533C">
                <w:rPr>
                  <w:rStyle w:val="Hyperlink"/>
                  <w:rFonts w:ascii="Helvetica" w:eastAsia="MS Gothic" w:hAnsi="Helvetica"/>
                </w:rPr>
                <w:t>https://innovations.ahrq.gov/qualitytools/rural-behavioral-health-programs-and-promising-practices</w:t>
              </w:r>
            </w:hyperlink>
            <w:r>
              <w:rPr>
                <w:rFonts w:ascii="Helvetica" w:eastAsia="MS Gothic" w:hAnsi="Helvetica"/>
                <w:color w:val="000000"/>
              </w:rPr>
              <w:t xml:space="preserve">. </w:t>
            </w:r>
            <w:r w:rsidRPr="00326D69" w:rsidDel="00326D69">
              <w:rPr>
                <w:rFonts w:ascii="Helvetica" w:eastAsia="MS Gothic" w:hAnsi="Helvetica"/>
                <w:color w:val="000000"/>
              </w:rPr>
              <w:t xml:space="preserve"> </w:t>
            </w:r>
            <w:r w:rsidRPr="00705FE1">
              <w:rPr>
                <w:rFonts w:ascii="Helvetica" w:eastAsia="MS Gothic" w:hAnsi="Helvetica"/>
                <w:color w:val="000000"/>
                <w:u w:val="single"/>
              </w:rPr>
              <w:t xml:space="preserve"> </w:t>
            </w:r>
          </w:p>
          <w:p w14:paraId="6AA05663" w14:textId="77777777" w:rsidR="00AE5371" w:rsidRPr="00705FE1" w:rsidRDefault="00AE5371" w:rsidP="00B65AE4">
            <w:pPr>
              <w:numPr>
                <w:ilvl w:val="0"/>
                <w:numId w:val="33"/>
              </w:numPr>
              <w:ind w:left="360"/>
              <w:contextualSpacing/>
              <w:rPr>
                <w:rFonts w:ascii="Helvetica" w:hAnsi="Helvetica"/>
              </w:rPr>
            </w:pPr>
            <w:r w:rsidRPr="00705FE1">
              <w:rPr>
                <w:rFonts w:ascii="Helvetica" w:eastAsiaTheme="minorHAnsi" w:hAnsi="Helvetica"/>
              </w:rPr>
              <w:t xml:space="preserve">Reuland, Melissa, Laura Draper, and Blake Norton. </w:t>
            </w:r>
            <w:r w:rsidRPr="00D55A4E">
              <w:rPr>
                <w:rFonts w:ascii="Helvetica" w:eastAsiaTheme="minorHAnsi" w:hAnsi="Helvetica"/>
                <w:i/>
              </w:rPr>
              <w:t>Statewide Law Enforcement/Mental Health Efforts: Strategies to Support and Sustain Local Initiatives</w:t>
            </w:r>
            <w:r w:rsidRPr="00705FE1">
              <w:rPr>
                <w:rFonts w:ascii="Helvetica" w:eastAsiaTheme="minorHAnsi" w:hAnsi="Helvetica"/>
              </w:rPr>
              <w:t xml:space="preserve">. New York: </w:t>
            </w:r>
            <w:r>
              <w:rPr>
                <w:rFonts w:ascii="Helvetica" w:eastAsiaTheme="minorHAnsi" w:hAnsi="Helvetica"/>
              </w:rPr>
              <w:t xml:space="preserve">The </w:t>
            </w:r>
            <w:r w:rsidRPr="00705FE1">
              <w:rPr>
                <w:rFonts w:ascii="Helvetica" w:eastAsiaTheme="minorHAnsi" w:hAnsi="Helvetica"/>
              </w:rPr>
              <w:t xml:space="preserve">Council of State Governments Justice Center, 2012. </w:t>
            </w:r>
            <w:hyperlink r:id="rId58" w:history="1">
              <w:r w:rsidRPr="00705FE1">
                <w:rPr>
                  <w:rFonts w:ascii="Helvetica" w:eastAsiaTheme="minorHAnsi" w:hAnsi="Helvetica"/>
                  <w:color w:val="0000FF" w:themeColor="hyperlink"/>
                  <w:u w:val="single"/>
                </w:rPr>
                <w:t>https://www.bja.gov/Publications/CSG_StatewideLEMH.pdf</w:t>
              </w:r>
            </w:hyperlink>
            <w:r w:rsidRPr="00705FE1">
              <w:rPr>
                <w:rFonts w:ascii="Helvetica" w:eastAsiaTheme="minorHAnsi" w:hAnsi="Helvetica"/>
              </w:rPr>
              <w:t>.</w:t>
            </w:r>
          </w:p>
        </w:tc>
      </w:tr>
    </w:tbl>
    <w:p w14:paraId="5721C99F" w14:textId="77777777" w:rsidR="00AE5371" w:rsidRDefault="00AE5371" w:rsidP="00AE5371"/>
    <w:p w14:paraId="4640AF9B" w14:textId="77777777" w:rsidR="00AE5371" w:rsidRDefault="00AE5371" w:rsidP="00AE5371"/>
    <w:p w14:paraId="3A9D94CA" w14:textId="77777777" w:rsidR="00AE5371" w:rsidRPr="00F9743D" w:rsidRDefault="00AE5371" w:rsidP="00AE5371">
      <w:pPr>
        <w:keepNext/>
      </w:pPr>
    </w:p>
    <w:p w14:paraId="21A39035" w14:textId="77777777" w:rsidR="00290EE5" w:rsidRPr="00F9743D" w:rsidRDefault="00290EE5" w:rsidP="00917526">
      <w:pPr>
        <w:keepNext/>
      </w:pPr>
    </w:p>
    <w:p w14:paraId="33ABC29B" w14:textId="77777777" w:rsidR="00F9743D" w:rsidRDefault="00F9743D" w:rsidP="00436751">
      <w:pPr>
        <w:pStyle w:val="ListParagraph"/>
        <w:keepNext/>
      </w:pPr>
    </w:p>
    <w:sectPr w:rsidR="00F9743D" w:rsidSect="008A71CD">
      <w:footerReference w:type="default" r:id="rId59"/>
      <w:pgSz w:w="12240" w:h="15840"/>
      <w:pgMar w:top="1530" w:right="1440" w:bottom="1440" w:left="1440" w:header="720" w:footer="720" w:gutter="0"/>
      <w:pgNumType w:start="3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3308F" w14:textId="77777777" w:rsidR="00460220" w:rsidRDefault="00460220">
      <w:pPr>
        <w:spacing w:line="240" w:lineRule="auto"/>
      </w:pPr>
      <w:r>
        <w:separator/>
      </w:r>
    </w:p>
  </w:endnote>
  <w:endnote w:type="continuationSeparator" w:id="0">
    <w:p w14:paraId="27E6F280" w14:textId="77777777" w:rsidR="00460220" w:rsidRDefault="004602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6AA45" w14:textId="77777777" w:rsidR="00AD5EB2" w:rsidRDefault="00AD5EB2" w:rsidP="003B6234">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64BEFC7F" w14:textId="77777777" w:rsidR="00AD5EB2" w:rsidRDefault="00AD5EB2" w:rsidP="003B62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7F09" w14:textId="77777777" w:rsidR="00AD5EB2" w:rsidRDefault="00AD5EB2" w:rsidP="003B6234">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370D5416" w14:textId="77777777" w:rsidR="00AD5EB2" w:rsidRDefault="00AD5E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2B2A5" w14:textId="77777777" w:rsidR="00AD5EB2" w:rsidRDefault="00AD5EB2" w:rsidP="003B6234">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263C1805" w14:textId="77777777" w:rsidR="00AD5EB2" w:rsidRDefault="00AD5E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63501" w14:textId="77777777" w:rsidR="00AD5EB2" w:rsidRDefault="00AD5EB2" w:rsidP="003B6234">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3D1C4E64" w14:textId="77777777" w:rsidR="00AD5EB2" w:rsidRDefault="00AD5EB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B75EB" w14:textId="77777777" w:rsidR="00AD5EB2" w:rsidRDefault="00AD5EB2" w:rsidP="003B6234">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597786ED" w14:textId="77777777" w:rsidR="00AD5EB2" w:rsidRDefault="00AD5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1300D" w14:textId="77777777" w:rsidR="00460220" w:rsidRDefault="00460220">
      <w:pPr>
        <w:spacing w:line="240" w:lineRule="auto"/>
      </w:pPr>
      <w:r>
        <w:separator/>
      </w:r>
    </w:p>
  </w:footnote>
  <w:footnote w:type="continuationSeparator" w:id="0">
    <w:p w14:paraId="28F02D00" w14:textId="77777777" w:rsidR="00460220" w:rsidRDefault="00460220">
      <w:pPr>
        <w:spacing w:line="240" w:lineRule="auto"/>
      </w:pPr>
      <w:r>
        <w:continuationSeparator/>
      </w:r>
    </w:p>
  </w:footnote>
  <w:footnote w:id="1">
    <w:p w14:paraId="76EE48E1" w14:textId="77777777" w:rsidR="00AD5EB2" w:rsidRPr="00AB2C8A" w:rsidRDefault="00AD5EB2" w:rsidP="00041BFB">
      <w:pPr>
        <w:pStyle w:val="FootnoteText"/>
        <w:spacing w:after="60"/>
        <w:rPr>
          <w:rFonts w:ascii="Helvetica" w:hAnsi="Helvetica"/>
          <w:sz w:val="18"/>
          <w:szCs w:val="18"/>
        </w:rPr>
      </w:pPr>
      <w:r w:rsidRPr="00AB2C8A">
        <w:rPr>
          <w:rStyle w:val="FootnoteReference"/>
          <w:rFonts w:ascii="Helvetica" w:hAnsi="Helvetica"/>
          <w:sz w:val="18"/>
          <w:szCs w:val="18"/>
        </w:rPr>
        <w:footnoteRef/>
      </w:r>
      <w:r w:rsidRPr="00AB2C8A">
        <w:rPr>
          <w:rFonts w:ascii="Helvetica" w:hAnsi="Helvetica"/>
          <w:sz w:val="18"/>
          <w:szCs w:val="18"/>
        </w:rPr>
        <w:t xml:space="preserve"> </w:t>
      </w:r>
      <w:r>
        <w:rPr>
          <w:rFonts w:ascii="Helvetica" w:hAnsi="Helvetica"/>
          <w:sz w:val="18"/>
          <w:szCs w:val="18"/>
        </w:rPr>
        <w:t xml:space="preserve">E.g., </w:t>
      </w:r>
      <w:r>
        <w:rPr>
          <w:rFonts w:ascii="Helvetica" w:hAnsi="Helvetica"/>
          <w:color w:val="000000"/>
          <w:sz w:val="18"/>
          <w:szCs w:val="18"/>
        </w:rPr>
        <w:t>one-on-one, group setting, etc.</w:t>
      </w:r>
    </w:p>
  </w:footnote>
  <w:footnote w:id="2">
    <w:p w14:paraId="2E6ECF02" w14:textId="77777777" w:rsidR="00AD5EB2" w:rsidRDefault="00AD5EB2" w:rsidP="00041BFB">
      <w:pPr>
        <w:pStyle w:val="FootnoteText"/>
      </w:pPr>
      <w:r w:rsidRPr="00F964F3">
        <w:rPr>
          <w:rStyle w:val="FootnoteReference"/>
          <w:rFonts w:ascii="Helvetica" w:hAnsi="Helvetica"/>
          <w:sz w:val="18"/>
          <w:szCs w:val="18"/>
        </w:rPr>
        <w:footnoteRef/>
      </w:r>
      <w:r w:rsidRPr="00F964F3">
        <w:rPr>
          <w:rFonts w:ascii="Helvetica" w:hAnsi="Helvetica"/>
          <w:sz w:val="18"/>
          <w:szCs w:val="18"/>
        </w:rPr>
        <w:t xml:space="preserve"> I.e., the</w:t>
      </w:r>
      <w:r>
        <w:t xml:space="preserve"> </w:t>
      </w:r>
      <w:r>
        <w:rPr>
          <w:rFonts w:ascii="Helvetica" w:hAnsi="Helvetica"/>
          <w:sz w:val="18"/>
          <w:szCs w:val="18"/>
        </w:rPr>
        <w:t>n</w:t>
      </w:r>
      <w:r w:rsidRPr="004D621B">
        <w:rPr>
          <w:rFonts w:ascii="Helvetica" w:hAnsi="Helvetica"/>
          <w:sz w:val="18"/>
          <w:szCs w:val="18"/>
        </w:rPr>
        <w:t>umber of people who can be served at a t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186271" w14:textId="77777777" w:rsidR="00AD5EB2" w:rsidRDefault="00AD5EB2">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77F97"/>
    <w:multiLevelType w:val="hybridMultilevel"/>
    <w:tmpl w:val="34283F3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18D2E4C"/>
    <w:multiLevelType w:val="hybridMultilevel"/>
    <w:tmpl w:val="17E07198"/>
    <w:lvl w:ilvl="0" w:tplc="74AA4268">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104AE"/>
    <w:multiLevelType w:val="hybridMultilevel"/>
    <w:tmpl w:val="2F262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3127AB"/>
    <w:multiLevelType w:val="hybridMultilevel"/>
    <w:tmpl w:val="E77E7BD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327B4"/>
    <w:multiLevelType w:val="hybridMultilevel"/>
    <w:tmpl w:val="A3428420"/>
    <w:lvl w:ilvl="0" w:tplc="99E201CE">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72400"/>
    <w:multiLevelType w:val="hybridMultilevel"/>
    <w:tmpl w:val="4F40C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60437"/>
    <w:multiLevelType w:val="hybridMultilevel"/>
    <w:tmpl w:val="E3DE52E4"/>
    <w:lvl w:ilvl="0" w:tplc="DAEAD9B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6687E"/>
    <w:multiLevelType w:val="hybridMultilevel"/>
    <w:tmpl w:val="119E4994"/>
    <w:lvl w:ilvl="0" w:tplc="12DE41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826296"/>
    <w:multiLevelType w:val="hybridMultilevel"/>
    <w:tmpl w:val="D3F05D6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94F6C"/>
    <w:multiLevelType w:val="hybridMultilevel"/>
    <w:tmpl w:val="AA2E2E42"/>
    <w:lvl w:ilvl="0" w:tplc="8996DAB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8356B39"/>
    <w:multiLevelType w:val="hybridMultilevel"/>
    <w:tmpl w:val="C4707B56"/>
    <w:lvl w:ilvl="0" w:tplc="FE743098">
      <w:start w:val="1"/>
      <w:numFmt w:val="decimal"/>
      <w:lvlText w:val="%1."/>
      <w:lvlJc w:val="left"/>
      <w:pPr>
        <w:ind w:left="720" w:hanging="360"/>
      </w:pPr>
      <w:rPr>
        <w:rFonts w:hint="default"/>
      </w:rPr>
    </w:lvl>
    <w:lvl w:ilvl="1" w:tplc="C7CC853E" w:tentative="1">
      <w:start w:val="1"/>
      <w:numFmt w:val="lowerLetter"/>
      <w:lvlText w:val="%2."/>
      <w:lvlJc w:val="left"/>
      <w:pPr>
        <w:ind w:left="1440" w:hanging="360"/>
      </w:pPr>
    </w:lvl>
    <w:lvl w:ilvl="2" w:tplc="0EAE97D4" w:tentative="1">
      <w:start w:val="1"/>
      <w:numFmt w:val="lowerRoman"/>
      <w:lvlText w:val="%3."/>
      <w:lvlJc w:val="right"/>
      <w:pPr>
        <w:ind w:left="2160" w:hanging="180"/>
      </w:pPr>
    </w:lvl>
    <w:lvl w:ilvl="3" w:tplc="1E146988" w:tentative="1">
      <w:start w:val="1"/>
      <w:numFmt w:val="decimal"/>
      <w:lvlText w:val="%4."/>
      <w:lvlJc w:val="left"/>
      <w:pPr>
        <w:ind w:left="2880" w:hanging="360"/>
      </w:pPr>
    </w:lvl>
    <w:lvl w:ilvl="4" w:tplc="F3188344" w:tentative="1">
      <w:start w:val="1"/>
      <w:numFmt w:val="lowerLetter"/>
      <w:lvlText w:val="%5."/>
      <w:lvlJc w:val="left"/>
      <w:pPr>
        <w:ind w:left="3600" w:hanging="360"/>
      </w:pPr>
    </w:lvl>
    <w:lvl w:ilvl="5" w:tplc="670492FA" w:tentative="1">
      <w:start w:val="1"/>
      <w:numFmt w:val="lowerRoman"/>
      <w:lvlText w:val="%6."/>
      <w:lvlJc w:val="right"/>
      <w:pPr>
        <w:ind w:left="4320" w:hanging="180"/>
      </w:pPr>
    </w:lvl>
    <w:lvl w:ilvl="6" w:tplc="0EBE0DCC" w:tentative="1">
      <w:start w:val="1"/>
      <w:numFmt w:val="decimal"/>
      <w:lvlText w:val="%7."/>
      <w:lvlJc w:val="left"/>
      <w:pPr>
        <w:ind w:left="5040" w:hanging="360"/>
      </w:pPr>
    </w:lvl>
    <w:lvl w:ilvl="7" w:tplc="995A8048" w:tentative="1">
      <w:start w:val="1"/>
      <w:numFmt w:val="lowerLetter"/>
      <w:lvlText w:val="%8."/>
      <w:lvlJc w:val="left"/>
      <w:pPr>
        <w:ind w:left="5760" w:hanging="360"/>
      </w:pPr>
    </w:lvl>
    <w:lvl w:ilvl="8" w:tplc="CE3ECC90" w:tentative="1">
      <w:start w:val="1"/>
      <w:numFmt w:val="lowerRoman"/>
      <w:lvlText w:val="%9."/>
      <w:lvlJc w:val="right"/>
      <w:pPr>
        <w:ind w:left="6480" w:hanging="180"/>
      </w:pPr>
    </w:lvl>
  </w:abstractNum>
  <w:abstractNum w:abstractNumId="11" w15:restartNumberingAfterBreak="0">
    <w:nsid w:val="27F17BDA"/>
    <w:multiLevelType w:val="hybridMultilevel"/>
    <w:tmpl w:val="86F4A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E1CE2"/>
    <w:multiLevelType w:val="multilevel"/>
    <w:tmpl w:val="0409001D"/>
    <w:numStyleLink w:val="Multipunch"/>
  </w:abstractNum>
  <w:abstractNum w:abstractNumId="1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EEE1276"/>
    <w:multiLevelType w:val="hybridMultilevel"/>
    <w:tmpl w:val="4ACA9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A50A2"/>
    <w:multiLevelType w:val="hybridMultilevel"/>
    <w:tmpl w:val="D77657FA"/>
    <w:lvl w:ilvl="0" w:tplc="7F84495A">
      <w:start w:val="2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6B4157"/>
    <w:multiLevelType w:val="hybridMultilevel"/>
    <w:tmpl w:val="B86CA27C"/>
    <w:lvl w:ilvl="0" w:tplc="FE743098">
      <w:start w:val="1"/>
      <w:numFmt w:val="decimal"/>
      <w:lvlText w:val="%1."/>
      <w:lvlJc w:val="left"/>
      <w:pPr>
        <w:ind w:left="720" w:hanging="360"/>
      </w:pPr>
      <w:rPr>
        <w:rFonts w:hint="default"/>
      </w:rPr>
    </w:lvl>
    <w:lvl w:ilvl="1" w:tplc="C7CC853E" w:tentative="1">
      <w:start w:val="1"/>
      <w:numFmt w:val="lowerLetter"/>
      <w:lvlText w:val="%2."/>
      <w:lvlJc w:val="left"/>
      <w:pPr>
        <w:ind w:left="1440" w:hanging="360"/>
      </w:pPr>
    </w:lvl>
    <w:lvl w:ilvl="2" w:tplc="0EAE97D4" w:tentative="1">
      <w:start w:val="1"/>
      <w:numFmt w:val="lowerRoman"/>
      <w:lvlText w:val="%3."/>
      <w:lvlJc w:val="right"/>
      <w:pPr>
        <w:ind w:left="2160" w:hanging="180"/>
      </w:pPr>
    </w:lvl>
    <w:lvl w:ilvl="3" w:tplc="1E146988" w:tentative="1">
      <w:start w:val="1"/>
      <w:numFmt w:val="decimal"/>
      <w:lvlText w:val="%4."/>
      <w:lvlJc w:val="left"/>
      <w:pPr>
        <w:ind w:left="2880" w:hanging="360"/>
      </w:pPr>
    </w:lvl>
    <w:lvl w:ilvl="4" w:tplc="F3188344" w:tentative="1">
      <w:start w:val="1"/>
      <w:numFmt w:val="lowerLetter"/>
      <w:lvlText w:val="%5."/>
      <w:lvlJc w:val="left"/>
      <w:pPr>
        <w:ind w:left="3600" w:hanging="360"/>
      </w:pPr>
    </w:lvl>
    <w:lvl w:ilvl="5" w:tplc="670492FA" w:tentative="1">
      <w:start w:val="1"/>
      <w:numFmt w:val="lowerRoman"/>
      <w:lvlText w:val="%6."/>
      <w:lvlJc w:val="right"/>
      <w:pPr>
        <w:ind w:left="4320" w:hanging="180"/>
      </w:pPr>
    </w:lvl>
    <w:lvl w:ilvl="6" w:tplc="0EBE0DCC" w:tentative="1">
      <w:start w:val="1"/>
      <w:numFmt w:val="decimal"/>
      <w:lvlText w:val="%7."/>
      <w:lvlJc w:val="left"/>
      <w:pPr>
        <w:ind w:left="5040" w:hanging="360"/>
      </w:pPr>
    </w:lvl>
    <w:lvl w:ilvl="7" w:tplc="995A8048" w:tentative="1">
      <w:start w:val="1"/>
      <w:numFmt w:val="lowerLetter"/>
      <w:lvlText w:val="%8."/>
      <w:lvlJc w:val="left"/>
      <w:pPr>
        <w:ind w:left="5760" w:hanging="360"/>
      </w:pPr>
    </w:lvl>
    <w:lvl w:ilvl="8" w:tplc="CE3ECC90" w:tentative="1">
      <w:start w:val="1"/>
      <w:numFmt w:val="lowerRoman"/>
      <w:lvlText w:val="%9."/>
      <w:lvlJc w:val="right"/>
      <w:pPr>
        <w:ind w:left="6480" w:hanging="180"/>
      </w:pPr>
    </w:lvl>
  </w:abstractNum>
  <w:abstractNum w:abstractNumId="17" w15:restartNumberingAfterBreak="0">
    <w:nsid w:val="320F21F4"/>
    <w:multiLevelType w:val="hybridMultilevel"/>
    <w:tmpl w:val="2294E1CA"/>
    <w:lvl w:ilvl="0" w:tplc="2C121BCC">
      <w:start w:val="1"/>
      <w:numFmt w:val="decimal"/>
      <w:lvlText w:val="%1."/>
      <w:lvlJc w:val="left"/>
      <w:pPr>
        <w:ind w:left="360" w:hanging="360"/>
      </w:pPr>
      <w:rPr>
        <w:rFonts w:hint="default"/>
      </w:rPr>
    </w:lvl>
    <w:lvl w:ilvl="1" w:tplc="BD96ADCA" w:tentative="1">
      <w:start w:val="1"/>
      <w:numFmt w:val="lowerLetter"/>
      <w:lvlText w:val="%2."/>
      <w:lvlJc w:val="left"/>
      <w:pPr>
        <w:ind w:left="1080" w:hanging="360"/>
      </w:pPr>
    </w:lvl>
    <w:lvl w:ilvl="2" w:tplc="D18207B8" w:tentative="1">
      <w:start w:val="1"/>
      <w:numFmt w:val="lowerRoman"/>
      <w:lvlText w:val="%3."/>
      <w:lvlJc w:val="right"/>
      <w:pPr>
        <w:ind w:left="1800" w:hanging="180"/>
      </w:pPr>
    </w:lvl>
    <w:lvl w:ilvl="3" w:tplc="98240EC8" w:tentative="1">
      <w:start w:val="1"/>
      <w:numFmt w:val="decimal"/>
      <w:lvlText w:val="%4."/>
      <w:lvlJc w:val="left"/>
      <w:pPr>
        <w:ind w:left="2520" w:hanging="360"/>
      </w:pPr>
    </w:lvl>
    <w:lvl w:ilvl="4" w:tplc="6FA22890" w:tentative="1">
      <w:start w:val="1"/>
      <w:numFmt w:val="lowerLetter"/>
      <w:lvlText w:val="%5."/>
      <w:lvlJc w:val="left"/>
      <w:pPr>
        <w:ind w:left="3240" w:hanging="360"/>
      </w:pPr>
    </w:lvl>
    <w:lvl w:ilvl="5" w:tplc="80FE2286" w:tentative="1">
      <w:start w:val="1"/>
      <w:numFmt w:val="lowerRoman"/>
      <w:lvlText w:val="%6."/>
      <w:lvlJc w:val="right"/>
      <w:pPr>
        <w:ind w:left="3960" w:hanging="180"/>
      </w:pPr>
    </w:lvl>
    <w:lvl w:ilvl="6" w:tplc="B0BC93EC" w:tentative="1">
      <w:start w:val="1"/>
      <w:numFmt w:val="decimal"/>
      <w:lvlText w:val="%7."/>
      <w:lvlJc w:val="left"/>
      <w:pPr>
        <w:ind w:left="4680" w:hanging="360"/>
      </w:pPr>
    </w:lvl>
    <w:lvl w:ilvl="7" w:tplc="5072B2E8" w:tentative="1">
      <w:start w:val="1"/>
      <w:numFmt w:val="lowerLetter"/>
      <w:lvlText w:val="%8."/>
      <w:lvlJc w:val="left"/>
      <w:pPr>
        <w:ind w:left="5400" w:hanging="360"/>
      </w:pPr>
    </w:lvl>
    <w:lvl w:ilvl="8" w:tplc="260C10B4" w:tentative="1">
      <w:start w:val="1"/>
      <w:numFmt w:val="lowerRoman"/>
      <w:lvlText w:val="%9."/>
      <w:lvlJc w:val="right"/>
      <w:pPr>
        <w:ind w:left="6120" w:hanging="180"/>
      </w:pPr>
    </w:lvl>
  </w:abstractNum>
  <w:abstractNum w:abstractNumId="18" w15:restartNumberingAfterBreak="0">
    <w:nsid w:val="343168F0"/>
    <w:multiLevelType w:val="hybridMultilevel"/>
    <w:tmpl w:val="D3F878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3366BD"/>
    <w:multiLevelType w:val="hybridMultilevel"/>
    <w:tmpl w:val="A3428420"/>
    <w:lvl w:ilvl="0" w:tplc="99E201CE">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15AEB"/>
    <w:multiLevelType w:val="singleLevel"/>
    <w:tmpl w:val="0409000F"/>
    <w:lvl w:ilvl="0">
      <w:start w:val="1"/>
      <w:numFmt w:val="decimal"/>
      <w:lvlText w:val="%1."/>
      <w:lvlJc w:val="left"/>
      <w:pPr>
        <w:ind w:left="720" w:hanging="360"/>
      </w:pPr>
    </w:lvl>
  </w:abstractNum>
  <w:abstractNum w:abstractNumId="21" w15:restartNumberingAfterBreak="0">
    <w:nsid w:val="3F3878F4"/>
    <w:multiLevelType w:val="hybridMultilevel"/>
    <w:tmpl w:val="3D02FB6A"/>
    <w:lvl w:ilvl="0" w:tplc="C6AEAD7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303D40"/>
    <w:multiLevelType w:val="hybridMultilevel"/>
    <w:tmpl w:val="E6562F84"/>
    <w:lvl w:ilvl="0" w:tplc="D8D8678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663662"/>
    <w:multiLevelType w:val="hybridMultilevel"/>
    <w:tmpl w:val="FA90F82A"/>
    <w:lvl w:ilvl="0" w:tplc="DAEAD9B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FF113C"/>
    <w:multiLevelType w:val="singleLevel"/>
    <w:tmpl w:val="0409000F"/>
    <w:lvl w:ilvl="0">
      <w:start w:val="1"/>
      <w:numFmt w:val="decimal"/>
      <w:lvlText w:val="%1."/>
      <w:lvlJc w:val="left"/>
      <w:pPr>
        <w:ind w:left="720" w:hanging="360"/>
      </w:pPr>
    </w:lvl>
  </w:abstractNum>
  <w:abstractNum w:abstractNumId="26" w15:restartNumberingAfterBreak="0">
    <w:nsid w:val="62DC6711"/>
    <w:multiLevelType w:val="hybridMultilevel"/>
    <w:tmpl w:val="D4D69558"/>
    <w:lvl w:ilvl="0" w:tplc="872A003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5D1119"/>
    <w:multiLevelType w:val="hybridMultilevel"/>
    <w:tmpl w:val="49D03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F70A3A"/>
    <w:multiLevelType w:val="hybridMultilevel"/>
    <w:tmpl w:val="00E4A988"/>
    <w:lvl w:ilvl="0" w:tplc="311438A2">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2C3944"/>
    <w:multiLevelType w:val="hybridMultilevel"/>
    <w:tmpl w:val="2962DD1A"/>
    <w:lvl w:ilvl="0" w:tplc="EB245F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2644AC"/>
    <w:multiLevelType w:val="singleLevel"/>
    <w:tmpl w:val="0409000F"/>
    <w:lvl w:ilvl="0">
      <w:start w:val="1"/>
      <w:numFmt w:val="decimal"/>
      <w:lvlText w:val="%1."/>
      <w:lvlJc w:val="left"/>
      <w:pPr>
        <w:ind w:left="720" w:hanging="360"/>
      </w:pPr>
    </w:lvl>
  </w:abstractNum>
  <w:abstractNum w:abstractNumId="31" w15:restartNumberingAfterBreak="0">
    <w:nsid w:val="73042B71"/>
    <w:multiLevelType w:val="hybridMultilevel"/>
    <w:tmpl w:val="44444D92"/>
    <w:lvl w:ilvl="0" w:tplc="872A003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B106DB"/>
    <w:multiLevelType w:val="hybridMultilevel"/>
    <w:tmpl w:val="C4707B56"/>
    <w:lvl w:ilvl="0" w:tplc="FE743098">
      <w:start w:val="1"/>
      <w:numFmt w:val="decimal"/>
      <w:lvlText w:val="%1."/>
      <w:lvlJc w:val="left"/>
      <w:pPr>
        <w:ind w:left="720" w:hanging="360"/>
      </w:pPr>
      <w:rPr>
        <w:rFonts w:hint="default"/>
      </w:rPr>
    </w:lvl>
    <w:lvl w:ilvl="1" w:tplc="C7CC853E" w:tentative="1">
      <w:start w:val="1"/>
      <w:numFmt w:val="lowerLetter"/>
      <w:lvlText w:val="%2."/>
      <w:lvlJc w:val="left"/>
      <w:pPr>
        <w:ind w:left="1440" w:hanging="360"/>
      </w:pPr>
    </w:lvl>
    <w:lvl w:ilvl="2" w:tplc="0EAE97D4" w:tentative="1">
      <w:start w:val="1"/>
      <w:numFmt w:val="lowerRoman"/>
      <w:lvlText w:val="%3."/>
      <w:lvlJc w:val="right"/>
      <w:pPr>
        <w:ind w:left="2160" w:hanging="180"/>
      </w:pPr>
    </w:lvl>
    <w:lvl w:ilvl="3" w:tplc="1E146988" w:tentative="1">
      <w:start w:val="1"/>
      <w:numFmt w:val="decimal"/>
      <w:lvlText w:val="%4."/>
      <w:lvlJc w:val="left"/>
      <w:pPr>
        <w:ind w:left="2880" w:hanging="360"/>
      </w:pPr>
    </w:lvl>
    <w:lvl w:ilvl="4" w:tplc="F3188344" w:tentative="1">
      <w:start w:val="1"/>
      <w:numFmt w:val="lowerLetter"/>
      <w:lvlText w:val="%5."/>
      <w:lvlJc w:val="left"/>
      <w:pPr>
        <w:ind w:left="3600" w:hanging="360"/>
      </w:pPr>
    </w:lvl>
    <w:lvl w:ilvl="5" w:tplc="670492FA" w:tentative="1">
      <w:start w:val="1"/>
      <w:numFmt w:val="lowerRoman"/>
      <w:lvlText w:val="%6."/>
      <w:lvlJc w:val="right"/>
      <w:pPr>
        <w:ind w:left="4320" w:hanging="180"/>
      </w:pPr>
    </w:lvl>
    <w:lvl w:ilvl="6" w:tplc="0EBE0DCC" w:tentative="1">
      <w:start w:val="1"/>
      <w:numFmt w:val="decimal"/>
      <w:lvlText w:val="%7."/>
      <w:lvlJc w:val="left"/>
      <w:pPr>
        <w:ind w:left="5040" w:hanging="360"/>
      </w:pPr>
    </w:lvl>
    <w:lvl w:ilvl="7" w:tplc="995A8048" w:tentative="1">
      <w:start w:val="1"/>
      <w:numFmt w:val="lowerLetter"/>
      <w:lvlText w:val="%8."/>
      <w:lvlJc w:val="left"/>
      <w:pPr>
        <w:ind w:left="5760" w:hanging="360"/>
      </w:pPr>
    </w:lvl>
    <w:lvl w:ilvl="8" w:tplc="CE3ECC90" w:tentative="1">
      <w:start w:val="1"/>
      <w:numFmt w:val="lowerRoman"/>
      <w:lvlText w:val="%9."/>
      <w:lvlJc w:val="right"/>
      <w:pPr>
        <w:ind w:left="6480" w:hanging="180"/>
      </w:pPr>
    </w:lvl>
  </w:abstractNum>
  <w:abstractNum w:abstractNumId="33" w15:restartNumberingAfterBreak="0">
    <w:nsid w:val="7F856BC1"/>
    <w:multiLevelType w:val="hybridMultilevel"/>
    <w:tmpl w:val="B002D802"/>
    <w:lvl w:ilvl="0" w:tplc="311438A2">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D27417"/>
    <w:multiLevelType w:val="hybridMultilevel"/>
    <w:tmpl w:val="43AA1B82"/>
    <w:lvl w:ilvl="0" w:tplc="872A003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22"/>
  </w:num>
  <w:num w:numId="4">
    <w:abstractNumId w:val="20"/>
  </w:num>
  <w:num w:numId="5">
    <w:abstractNumId w:val="17"/>
  </w:num>
  <w:num w:numId="6">
    <w:abstractNumId w:val="10"/>
  </w:num>
  <w:num w:numId="7">
    <w:abstractNumId w:val="25"/>
  </w:num>
  <w:num w:numId="8">
    <w:abstractNumId w:val="30"/>
  </w:num>
  <w:num w:numId="9">
    <w:abstractNumId w:val="5"/>
  </w:num>
  <w:num w:numId="10">
    <w:abstractNumId w:val="11"/>
  </w:num>
  <w:num w:numId="11">
    <w:abstractNumId w:val="14"/>
  </w:num>
  <w:num w:numId="12">
    <w:abstractNumId w:val="15"/>
  </w:num>
  <w:num w:numId="13">
    <w:abstractNumId w:val="32"/>
  </w:num>
  <w:num w:numId="14">
    <w:abstractNumId w:val="16"/>
  </w:num>
  <w:num w:numId="15">
    <w:abstractNumId w:val="0"/>
  </w:num>
  <w:num w:numId="16">
    <w:abstractNumId w:val="23"/>
  </w:num>
  <w:num w:numId="17">
    <w:abstractNumId w:val="27"/>
  </w:num>
  <w:num w:numId="18">
    <w:abstractNumId w:val="6"/>
  </w:num>
  <w:num w:numId="19">
    <w:abstractNumId w:val="19"/>
  </w:num>
  <w:num w:numId="20">
    <w:abstractNumId w:val="4"/>
  </w:num>
  <w:num w:numId="21">
    <w:abstractNumId w:val="29"/>
  </w:num>
  <w:num w:numId="22">
    <w:abstractNumId w:val="3"/>
  </w:num>
  <w:num w:numId="23">
    <w:abstractNumId w:val="34"/>
  </w:num>
  <w:num w:numId="24">
    <w:abstractNumId w:val="31"/>
  </w:num>
  <w:num w:numId="25">
    <w:abstractNumId w:val="26"/>
  </w:num>
  <w:num w:numId="26">
    <w:abstractNumId w:val="33"/>
  </w:num>
  <w:num w:numId="27">
    <w:abstractNumId w:val="28"/>
  </w:num>
  <w:num w:numId="28">
    <w:abstractNumId w:val="24"/>
  </w:num>
  <w:num w:numId="29">
    <w:abstractNumId w:val="1"/>
  </w:num>
  <w:num w:numId="30">
    <w:abstractNumId w:val="8"/>
  </w:num>
  <w:num w:numId="31">
    <w:abstractNumId w:val="2"/>
  </w:num>
  <w:num w:numId="32">
    <w:abstractNumId w:val="18"/>
  </w:num>
  <w:num w:numId="33">
    <w:abstractNumId w:val="7"/>
  </w:num>
  <w:num w:numId="34">
    <w:abstractNumId w:val="9"/>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proofState w:spelling="clean" w:grammar="clean"/>
  <w:documentProtection w:edit="forms" w:enforcement="1"/>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TE2NzcyMDA2NjdW0lEKTi0uzszPAykwrAUAHejUgSwAAAA="/>
  </w:docVars>
  <w:rsids>
    <w:rsidRoot w:val="00F22B15"/>
    <w:rsid w:val="00004D12"/>
    <w:rsid w:val="000069BC"/>
    <w:rsid w:val="00006EA1"/>
    <w:rsid w:val="0001087D"/>
    <w:rsid w:val="0001461B"/>
    <w:rsid w:val="00016961"/>
    <w:rsid w:val="00023DAF"/>
    <w:rsid w:val="00041BFB"/>
    <w:rsid w:val="00043BDF"/>
    <w:rsid w:val="00050170"/>
    <w:rsid w:val="00055F62"/>
    <w:rsid w:val="0005779F"/>
    <w:rsid w:val="00081B3F"/>
    <w:rsid w:val="00082FE1"/>
    <w:rsid w:val="00085A3B"/>
    <w:rsid w:val="000876F3"/>
    <w:rsid w:val="000946F6"/>
    <w:rsid w:val="000C01EB"/>
    <w:rsid w:val="000C601F"/>
    <w:rsid w:val="000E6C23"/>
    <w:rsid w:val="000F6F92"/>
    <w:rsid w:val="00110F1A"/>
    <w:rsid w:val="001235AF"/>
    <w:rsid w:val="00132717"/>
    <w:rsid w:val="001375E3"/>
    <w:rsid w:val="001646F0"/>
    <w:rsid w:val="001671D1"/>
    <w:rsid w:val="001720B5"/>
    <w:rsid w:val="00173498"/>
    <w:rsid w:val="00175E5E"/>
    <w:rsid w:val="00187F3C"/>
    <w:rsid w:val="00191384"/>
    <w:rsid w:val="001A4F07"/>
    <w:rsid w:val="001B03A3"/>
    <w:rsid w:val="001B073C"/>
    <w:rsid w:val="001C121D"/>
    <w:rsid w:val="001E0851"/>
    <w:rsid w:val="001E4297"/>
    <w:rsid w:val="001E5913"/>
    <w:rsid w:val="001E7D10"/>
    <w:rsid w:val="00212486"/>
    <w:rsid w:val="0022407D"/>
    <w:rsid w:val="00224F61"/>
    <w:rsid w:val="00232170"/>
    <w:rsid w:val="00236F49"/>
    <w:rsid w:val="002379D2"/>
    <w:rsid w:val="00242862"/>
    <w:rsid w:val="00247C2F"/>
    <w:rsid w:val="00250348"/>
    <w:rsid w:val="00252EBE"/>
    <w:rsid w:val="00254A45"/>
    <w:rsid w:val="00254ECF"/>
    <w:rsid w:val="002572BA"/>
    <w:rsid w:val="00257E49"/>
    <w:rsid w:val="00264FA2"/>
    <w:rsid w:val="00273994"/>
    <w:rsid w:val="00275208"/>
    <w:rsid w:val="00290EE5"/>
    <w:rsid w:val="00291A73"/>
    <w:rsid w:val="00291D36"/>
    <w:rsid w:val="00297DC9"/>
    <w:rsid w:val="002A13C7"/>
    <w:rsid w:val="002A6A30"/>
    <w:rsid w:val="002B0BBE"/>
    <w:rsid w:val="002B21AC"/>
    <w:rsid w:val="002C78C5"/>
    <w:rsid w:val="002D5183"/>
    <w:rsid w:val="002D7329"/>
    <w:rsid w:val="002D7377"/>
    <w:rsid w:val="002E3115"/>
    <w:rsid w:val="002E6C65"/>
    <w:rsid w:val="003048F5"/>
    <w:rsid w:val="0030648E"/>
    <w:rsid w:val="00314F1D"/>
    <w:rsid w:val="00314F60"/>
    <w:rsid w:val="00331726"/>
    <w:rsid w:val="0033699D"/>
    <w:rsid w:val="00336BAE"/>
    <w:rsid w:val="003427A4"/>
    <w:rsid w:val="00345003"/>
    <w:rsid w:val="00352EDB"/>
    <w:rsid w:val="00352FE0"/>
    <w:rsid w:val="00361BC3"/>
    <w:rsid w:val="003674DB"/>
    <w:rsid w:val="00374F4F"/>
    <w:rsid w:val="00383409"/>
    <w:rsid w:val="00396D7F"/>
    <w:rsid w:val="003A1B5B"/>
    <w:rsid w:val="003B6234"/>
    <w:rsid w:val="003C680E"/>
    <w:rsid w:val="003E39F0"/>
    <w:rsid w:val="003E454A"/>
    <w:rsid w:val="003F147C"/>
    <w:rsid w:val="003F176D"/>
    <w:rsid w:val="003F4932"/>
    <w:rsid w:val="00405100"/>
    <w:rsid w:val="00426125"/>
    <w:rsid w:val="00435086"/>
    <w:rsid w:val="00436751"/>
    <w:rsid w:val="00443AA3"/>
    <w:rsid w:val="00454359"/>
    <w:rsid w:val="00460220"/>
    <w:rsid w:val="00463051"/>
    <w:rsid w:val="004775D6"/>
    <w:rsid w:val="004812AB"/>
    <w:rsid w:val="0048391B"/>
    <w:rsid w:val="00485E1B"/>
    <w:rsid w:val="004A1E47"/>
    <w:rsid w:val="004A2660"/>
    <w:rsid w:val="004B76F1"/>
    <w:rsid w:val="004E64BB"/>
    <w:rsid w:val="004F0BA8"/>
    <w:rsid w:val="004F0E88"/>
    <w:rsid w:val="004F344B"/>
    <w:rsid w:val="004F5717"/>
    <w:rsid w:val="004F62FB"/>
    <w:rsid w:val="00501B7F"/>
    <w:rsid w:val="00504C48"/>
    <w:rsid w:val="0050697E"/>
    <w:rsid w:val="00510777"/>
    <w:rsid w:val="0051537B"/>
    <w:rsid w:val="00521C09"/>
    <w:rsid w:val="00523A73"/>
    <w:rsid w:val="005338C6"/>
    <w:rsid w:val="00533C8F"/>
    <w:rsid w:val="00545602"/>
    <w:rsid w:val="005745BD"/>
    <w:rsid w:val="00577D36"/>
    <w:rsid w:val="00592D6C"/>
    <w:rsid w:val="005A0E0E"/>
    <w:rsid w:val="005D4BC1"/>
    <w:rsid w:val="005F17E1"/>
    <w:rsid w:val="005F41A7"/>
    <w:rsid w:val="005F4F75"/>
    <w:rsid w:val="005F6B26"/>
    <w:rsid w:val="0061558D"/>
    <w:rsid w:val="00616EBF"/>
    <w:rsid w:val="006172F8"/>
    <w:rsid w:val="00617983"/>
    <w:rsid w:val="00624B1E"/>
    <w:rsid w:val="0063036B"/>
    <w:rsid w:val="0064548F"/>
    <w:rsid w:val="00651DE6"/>
    <w:rsid w:val="006548D9"/>
    <w:rsid w:val="00661F1B"/>
    <w:rsid w:val="006623B1"/>
    <w:rsid w:val="006978CB"/>
    <w:rsid w:val="006B2F4D"/>
    <w:rsid w:val="006B42D1"/>
    <w:rsid w:val="006B6971"/>
    <w:rsid w:val="006D4F3D"/>
    <w:rsid w:val="006D7F24"/>
    <w:rsid w:val="006E4C92"/>
    <w:rsid w:val="006F759E"/>
    <w:rsid w:val="00712B42"/>
    <w:rsid w:val="00717E33"/>
    <w:rsid w:val="00722520"/>
    <w:rsid w:val="007339EE"/>
    <w:rsid w:val="00743B5A"/>
    <w:rsid w:val="00744C4F"/>
    <w:rsid w:val="007475F4"/>
    <w:rsid w:val="00761B86"/>
    <w:rsid w:val="00765D99"/>
    <w:rsid w:val="00772878"/>
    <w:rsid w:val="0078130C"/>
    <w:rsid w:val="007B4935"/>
    <w:rsid w:val="007C04EA"/>
    <w:rsid w:val="007D53D8"/>
    <w:rsid w:val="007E6A76"/>
    <w:rsid w:val="007F54A2"/>
    <w:rsid w:val="008071B3"/>
    <w:rsid w:val="00810D57"/>
    <w:rsid w:val="008115A6"/>
    <w:rsid w:val="00823C51"/>
    <w:rsid w:val="008241DD"/>
    <w:rsid w:val="00831D62"/>
    <w:rsid w:val="0083480B"/>
    <w:rsid w:val="00834DAC"/>
    <w:rsid w:val="008358F3"/>
    <w:rsid w:val="0083798F"/>
    <w:rsid w:val="00853AF5"/>
    <w:rsid w:val="00867716"/>
    <w:rsid w:val="00872AC9"/>
    <w:rsid w:val="0087328B"/>
    <w:rsid w:val="0087710A"/>
    <w:rsid w:val="00881468"/>
    <w:rsid w:val="00883E2B"/>
    <w:rsid w:val="008935EA"/>
    <w:rsid w:val="008946F5"/>
    <w:rsid w:val="008A3FE9"/>
    <w:rsid w:val="008A71CD"/>
    <w:rsid w:val="008B1B20"/>
    <w:rsid w:val="008B307B"/>
    <w:rsid w:val="008C07B6"/>
    <w:rsid w:val="008C4049"/>
    <w:rsid w:val="008D0889"/>
    <w:rsid w:val="008D0C79"/>
    <w:rsid w:val="008D0D98"/>
    <w:rsid w:val="008D2FD8"/>
    <w:rsid w:val="008E2053"/>
    <w:rsid w:val="008F2749"/>
    <w:rsid w:val="008F3CEF"/>
    <w:rsid w:val="008F586B"/>
    <w:rsid w:val="00900390"/>
    <w:rsid w:val="00917526"/>
    <w:rsid w:val="00937EB4"/>
    <w:rsid w:val="009500EC"/>
    <w:rsid w:val="009762F1"/>
    <w:rsid w:val="009803F8"/>
    <w:rsid w:val="00980B72"/>
    <w:rsid w:val="009875F8"/>
    <w:rsid w:val="009A15AD"/>
    <w:rsid w:val="009A1C73"/>
    <w:rsid w:val="009A3A18"/>
    <w:rsid w:val="009B01BA"/>
    <w:rsid w:val="009B631F"/>
    <w:rsid w:val="009D25D1"/>
    <w:rsid w:val="009E11DB"/>
    <w:rsid w:val="009E4D0E"/>
    <w:rsid w:val="009F35C6"/>
    <w:rsid w:val="009F5836"/>
    <w:rsid w:val="009F5D62"/>
    <w:rsid w:val="00A00E3A"/>
    <w:rsid w:val="00A00ECD"/>
    <w:rsid w:val="00A10058"/>
    <w:rsid w:val="00A1327B"/>
    <w:rsid w:val="00A152D8"/>
    <w:rsid w:val="00A153A6"/>
    <w:rsid w:val="00A17282"/>
    <w:rsid w:val="00A17B7A"/>
    <w:rsid w:val="00A20D22"/>
    <w:rsid w:val="00A21EFD"/>
    <w:rsid w:val="00A2355C"/>
    <w:rsid w:val="00A2435F"/>
    <w:rsid w:val="00A27F4A"/>
    <w:rsid w:val="00A37C4D"/>
    <w:rsid w:val="00A52074"/>
    <w:rsid w:val="00A678DC"/>
    <w:rsid w:val="00A75F5B"/>
    <w:rsid w:val="00A82314"/>
    <w:rsid w:val="00A86036"/>
    <w:rsid w:val="00A876A2"/>
    <w:rsid w:val="00A95CA9"/>
    <w:rsid w:val="00AA39B9"/>
    <w:rsid w:val="00AA7BEE"/>
    <w:rsid w:val="00AB2826"/>
    <w:rsid w:val="00AB69D4"/>
    <w:rsid w:val="00AD1F8D"/>
    <w:rsid w:val="00AD2E03"/>
    <w:rsid w:val="00AD5EB2"/>
    <w:rsid w:val="00AE5371"/>
    <w:rsid w:val="00AF4B4D"/>
    <w:rsid w:val="00AF4F72"/>
    <w:rsid w:val="00AF6A63"/>
    <w:rsid w:val="00B11AD0"/>
    <w:rsid w:val="00B214FC"/>
    <w:rsid w:val="00B303A5"/>
    <w:rsid w:val="00B34A27"/>
    <w:rsid w:val="00B41CEB"/>
    <w:rsid w:val="00B45C33"/>
    <w:rsid w:val="00B5197D"/>
    <w:rsid w:val="00B53E32"/>
    <w:rsid w:val="00B611EF"/>
    <w:rsid w:val="00B64CD7"/>
    <w:rsid w:val="00B65AE4"/>
    <w:rsid w:val="00B67EBC"/>
    <w:rsid w:val="00B70267"/>
    <w:rsid w:val="00B75826"/>
    <w:rsid w:val="00B8414B"/>
    <w:rsid w:val="00B86C4A"/>
    <w:rsid w:val="00B95489"/>
    <w:rsid w:val="00BA25A6"/>
    <w:rsid w:val="00BA7C94"/>
    <w:rsid w:val="00BC0523"/>
    <w:rsid w:val="00BC6A83"/>
    <w:rsid w:val="00BE4706"/>
    <w:rsid w:val="00C02694"/>
    <w:rsid w:val="00C1238E"/>
    <w:rsid w:val="00C137E3"/>
    <w:rsid w:val="00C14172"/>
    <w:rsid w:val="00C44D14"/>
    <w:rsid w:val="00C50CFF"/>
    <w:rsid w:val="00C524D9"/>
    <w:rsid w:val="00C56968"/>
    <w:rsid w:val="00C66972"/>
    <w:rsid w:val="00C859EE"/>
    <w:rsid w:val="00C912FC"/>
    <w:rsid w:val="00C9275B"/>
    <w:rsid w:val="00C9341D"/>
    <w:rsid w:val="00CA3AAF"/>
    <w:rsid w:val="00CC56AE"/>
    <w:rsid w:val="00CC64FF"/>
    <w:rsid w:val="00CD46DE"/>
    <w:rsid w:val="00CD6569"/>
    <w:rsid w:val="00D05457"/>
    <w:rsid w:val="00D1043F"/>
    <w:rsid w:val="00D12AA9"/>
    <w:rsid w:val="00D16721"/>
    <w:rsid w:val="00D2563D"/>
    <w:rsid w:val="00D562E7"/>
    <w:rsid w:val="00D570DE"/>
    <w:rsid w:val="00D57A50"/>
    <w:rsid w:val="00D64A8F"/>
    <w:rsid w:val="00D64E59"/>
    <w:rsid w:val="00D65979"/>
    <w:rsid w:val="00D762E7"/>
    <w:rsid w:val="00D7701F"/>
    <w:rsid w:val="00D95E85"/>
    <w:rsid w:val="00D9782A"/>
    <w:rsid w:val="00DA3F79"/>
    <w:rsid w:val="00DA5549"/>
    <w:rsid w:val="00DA6F53"/>
    <w:rsid w:val="00DA79B5"/>
    <w:rsid w:val="00DC2B83"/>
    <w:rsid w:val="00DD3186"/>
    <w:rsid w:val="00DD5163"/>
    <w:rsid w:val="00DF0156"/>
    <w:rsid w:val="00DF5BA6"/>
    <w:rsid w:val="00E10474"/>
    <w:rsid w:val="00E118A8"/>
    <w:rsid w:val="00E3379C"/>
    <w:rsid w:val="00E37D2F"/>
    <w:rsid w:val="00E519FD"/>
    <w:rsid w:val="00E600F2"/>
    <w:rsid w:val="00E711B7"/>
    <w:rsid w:val="00E835A0"/>
    <w:rsid w:val="00EA1508"/>
    <w:rsid w:val="00EA6C7A"/>
    <w:rsid w:val="00EB15D5"/>
    <w:rsid w:val="00EB3F2E"/>
    <w:rsid w:val="00EB3FA1"/>
    <w:rsid w:val="00EC2F22"/>
    <w:rsid w:val="00EC3D27"/>
    <w:rsid w:val="00ED4B3D"/>
    <w:rsid w:val="00ED53A2"/>
    <w:rsid w:val="00EE1669"/>
    <w:rsid w:val="00F03EAF"/>
    <w:rsid w:val="00F060E5"/>
    <w:rsid w:val="00F14A1A"/>
    <w:rsid w:val="00F15759"/>
    <w:rsid w:val="00F2098E"/>
    <w:rsid w:val="00F22B15"/>
    <w:rsid w:val="00F514D1"/>
    <w:rsid w:val="00F66DAD"/>
    <w:rsid w:val="00F6797E"/>
    <w:rsid w:val="00F836BA"/>
    <w:rsid w:val="00F876E5"/>
    <w:rsid w:val="00F93A50"/>
    <w:rsid w:val="00F959FE"/>
    <w:rsid w:val="00F9743D"/>
    <w:rsid w:val="00FC6E08"/>
    <w:rsid w:val="00FE319F"/>
    <w:rsid w:val="00FE56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09608"/>
  <w15:docId w15:val="{363529DD-8838-0A4D-8FC0-062EAA919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1">
    <w:name w:val="heading 1"/>
    <w:basedOn w:val="Normal"/>
    <w:link w:val="Heading1Char"/>
    <w:uiPriority w:val="9"/>
    <w:qFormat/>
    <w:rsid w:val="0063036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eastAsia="zh-CN"/>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table" w:styleId="TableGrid">
    <w:name w:val="Table Grid"/>
    <w:basedOn w:val="TableNormal"/>
    <w:uiPriority w:val="59"/>
    <w:rsid w:val="003B623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B6234"/>
    <w:rPr>
      <w:color w:val="808080"/>
    </w:rPr>
  </w:style>
  <w:style w:type="paragraph" w:styleId="FootnoteText">
    <w:name w:val="footnote text"/>
    <w:basedOn w:val="Normal"/>
    <w:link w:val="FootnoteTextChar"/>
    <w:uiPriority w:val="99"/>
    <w:unhideWhenUsed/>
    <w:rsid w:val="00B86C4A"/>
    <w:pPr>
      <w:spacing w:line="240" w:lineRule="auto"/>
    </w:pPr>
    <w:rPr>
      <w:sz w:val="20"/>
      <w:szCs w:val="20"/>
    </w:rPr>
  </w:style>
  <w:style w:type="character" w:customStyle="1" w:styleId="FootnoteTextChar">
    <w:name w:val="Footnote Text Char"/>
    <w:basedOn w:val="DefaultParagraphFont"/>
    <w:link w:val="FootnoteText"/>
    <w:uiPriority w:val="99"/>
    <w:rsid w:val="00B86C4A"/>
    <w:rPr>
      <w:sz w:val="20"/>
      <w:szCs w:val="20"/>
    </w:rPr>
  </w:style>
  <w:style w:type="character" w:styleId="FootnoteReference">
    <w:name w:val="footnote reference"/>
    <w:basedOn w:val="DefaultParagraphFont"/>
    <w:uiPriority w:val="99"/>
    <w:unhideWhenUsed/>
    <w:rsid w:val="00B86C4A"/>
    <w:rPr>
      <w:vertAlign w:val="superscript"/>
    </w:rPr>
  </w:style>
  <w:style w:type="paragraph" w:styleId="BalloonText">
    <w:name w:val="Balloon Text"/>
    <w:basedOn w:val="Normal"/>
    <w:link w:val="BalloonTextChar"/>
    <w:uiPriority w:val="99"/>
    <w:semiHidden/>
    <w:unhideWhenUsed/>
    <w:rsid w:val="004B76F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6F1"/>
    <w:rPr>
      <w:rFonts w:ascii="Segoe UI" w:hAnsi="Segoe UI" w:cs="Segoe UI"/>
      <w:sz w:val="18"/>
      <w:szCs w:val="18"/>
    </w:rPr>
  </w:style>
  <w:style w:type="character" w:styleId="CommentReference">
    <w:name w:val="annotation reference"/>
    <w:basedOn w:val="DefaultParagraphFont"/>
    <w:uiPriority w:val="99"/>
    <w:semiHidden/>
    <w:unhideWhenUsed/>
    <w:rsid w:val="004B76F1"/>
    <w:rPr>
      <w:sz w:val="16"/>
      <w:szCs w:val="16"/>
    </w:rPr>
  </w:style>
  <w:style w:type="paragraph" w:styleId="CommentText">
    <w:name w:val="annotation text"/>
    <w:basedOn w:val="Normal"/>
    <w:link w:val="CommentTextChar"/>
    <w:uiPriority w:val="99"/>
    <w:semiHidden/>
    <w:unhideWhenUsed/>
    <w:rsid w:val="004B76F1"/>
    <w:pPr>
      <w:spacing w:line="240" w:lineRule="auto"/>
    </w:pPr>
    <w:rPr>
      <w:sz w:val="20"/>
      <w:szCs w:val="20"/>
    </w:rPr>
  </w:style>
  <w:style w:type="character" w:customStyle="1" w:styleId="CommentTextChar">
    <w:name w:val="Comment Text Char"/>
    <w:basedOn w:val="DefaultParagraphFont"/>
    <w:link w:val="CommentText"/>
    <w:uiPriority w:val="99"/>
    <w:semiHidden/>
    <w:rsid w:val="004B76F1"/>
    <w:rPr>
      <w:sz w:val="20"/>
      <w:szCs w:val="20"/>
    </w:rPr>
  </w:style>
  <w:style w:type="paragraph" w:styleId="CommentSubject">
    <w:name w:val="annotation subject"/>
    <w:basedOn w:val="CommentText"/>
    <w:next w:val="CommentText"/>
    <w:link w:val="CommentSubjectChar"/>
    <w:uiPriority w:val="99"/>
    <w:semiHidden/>
    <w:unhideWhenUsed/>
    <w:rsid w:val="004B76F1"/>
    <w:rPr>
      <w:b/>
      <w:bCs/>
    </w:rPr>
  </w:style>
  <w:style w:type="character" w:customStyle="1" w:styleId="CommentSubjectChar">
    <w:name w:val="Comment Subject Char"/>
    <w:basedOn w:val="CommentTextChar"/>
    <w:link w:val="CommentSubject"/>
    <w:uiPriority w:val="99"/>
    <w:semiHidden/>
    <w:rsid w:val="004B76F1"/>
    <w:rPr>
      <w:b/>
      <w:bCs/>
      <w:sz w:val="20"/>
      <w:szCs w:val="20"/>
    </w:rPr>
  </w:style>
  <w:style w:type="paragraph" w:styleId="Revision">
    <w:name w:val="Revision"/>
    <w:hidden/>
    <w:uiPriority w:val="99"/>
    <w:semiHidden/>
    <w:rsid w:val="00C1238E"/>
    <w:pPr>
      <w:spacing w:line="240" w:lineRule="auto"/>
    </w:pPr>
  </w:style>
  <w:style w:type="character" w:styleId="Hyperlink">
    <w:name w:val="Hyperlink"/>
    <w:basedOn w:val="DefaultParagraphFont"/>
    <w:uiPriority w:val="99"/>
    <w:unhideWhenUsed/>
    <w:rsid w:val="0063036B"/>
    <w:rPr>
      <w:color w:val="0000FF" w:themeColor="hyperlink"/>
      <w:u w:val="single"/>
    </w:rPr>
  </w:style>
  <w:style w:type="character" w:styleId="UnresolvedMention">
    <w:name w:val="Unresolved Mention"/>
    <w:basedOn w:val="DefaultParagraphFont"/>
    <w:uiPriority w:val="99"/>
    <w:semiHidden/>
    <w:unhideWhenUsed/>
    <w:rsid w:val="0063036B"/>
    <w:rPr>
      <w:color w:val="808080"/>
      <w:shd w:val="clear" w:color="auto" w:fill="E6E6E6"/>
    </w:rPr>
  </w:style>
  <w:style w:type="character" w:customStyle="1" w:styleId="Heading1Char">
    <w:name w:val="Heading 1 Char"/>
    <w:basedOn w:val="DefaultParagraphFont"/>
    <w:link w:val="Heading1"/>
    <w:uiPriority w:val="9"/>
    <w:rsid w:val="0063036B"/>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0876F3"/>
    <w:rPr>
      <w:color w:val="800080" w:themeColor="followedHyperlink"/>
      <w:u w:val="single"/>
    </w:rPr>
  </w:style>
  <w:style w:type="table" w:customStyle="1" w:styleId="TableGrid3">
    <w:name w:val="Table Grid3"/>
    <w:basedOn w:val="TableNormal"/>
    <w:next w:val="TableGrid"/>
    <w:uiPriority w:val="59"/>
    <w:rsid w:val="00AE5371"/>
    <w:pPr>
      <w:spacing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E5371"/>
    <w:pPr>
      <w:spacing w:before="100" w:beforeAutospacing="1" w:after="100" w:afterAutospacing="1" w:line="240" w:lineRule="auto"/>
    </w:pPr>
    <w:rPr>
      <w:rFonts w:ascii="Times" w:eastAsiaTheme="minorHAnsi"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6638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sgjusticecenter.org/nrrc/webinars/developing-collaborative-comprehensive-case-plans/" TargetMode="External"/><Relationship Id="rId18" Type="http://schemas.openxmlformats.org/officeDocument/2006/relationships/hyperlink" Target="http://csgjusticecenter.org/substance-abuse/publications/process-measures/" TargetMode="External"/><Relationship Id="rId26" Type="http://schemas.openxmlformats.org/officeDocument/2006/relationships/hyperlink" Target="http://www.publicsafety.gc.ca/cnt/rsrcs/pblctns/rsk-nd-rspnsvty/rsk-nd-rspnsvty-eng.pdf" TargetMode="External"/><Relationship Id="rId39" Type="http://schemas.openxmlformats.org/officeDocument/2006/relationships/hyperlink" Target="http://csgjusticecenter.org/wp-content/uploads/2013/12/Guidelines-for-Successful-Transition.pdf" TargetMode="External"/><Relationship Id="rId21" Type="http://schemas.openxmlformats.org/officeDocument/2006/relationships/hyperlink" Target="https://csgjusticecenter.org/nrrc/" TargetMode="External"/><Relationship Id="rId34" Type="http://schemas.openxmlformats.org/officeDocument/2006/relationships/hyperlink" Target="http://csgjusticecenter.org/reentry/publications/risk-assessment-instruments-validated-and-implemented-in-correctional-settings-in-the-united-states/" TargetMode="External"/><Relationship Id="rId42" Type="http://schemas.openxmlformats.org/officeDocument/2006/relationships/hyperlink" Target="https://csgjusticecenter.org/nrrc/collaborative-comprehensive-case-plans/" TargetMode="External"/><Relationship Id="rId47" Type="http://schemas.openxmlformats.org/officeDocument/2006/relationships/hyperlink" Target="https://s3.amazonaws.com/static.nicic.gov/Library/028222.pdf" TargetMode="External"/><Relationship Id="rId50" Type="http://schemas.openxmlformats.org/officeDocument/2006/relationships/hyperlink" Target="http://www.ncbi.nlm.nih.gov/pmc/articles/PMC2797118/" TargetMode="External"/><Relationship Id="rId55" Type="http://schemas.openxmlformats.org/officeDocument/2006/relationships/hyperlink" Target="http://learning.csgjusticecenter.org/?page_id=17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sgjusticecenter.org/nrrc/webinars/how-community-supervision-agencies-can-develop-and-implement-collaborative-comprehensive-case-plans/" TargetMode="External"/><Relationship Id="rId29" Type="http://schemas.openxmlformats.org/officeDocument/2006/relationships/hyperlink" Target="https://csgjusticecenter.org/wp-content/uploads/2017/01/A-Five-Level-Risk-and-Needs-System_Report.pdf" TargetMode="External"/><Relationship Id="rId11" Type="http://schemas.openxmlformats.org/officeDocument/2006/relationships/footer" Target="footer2.xml"/><Relationship Id="rId24" Type="http://schemas.openxmlformats.org/officeDocument/2006/relationships/hyperlink" Target="http://www.courtinnovation.org/sites/default/files/Engaging_Stakeholders_in_Your_Project%5B1%5D.pdf" TargetMode="External"/><Relationship Id="rId32" Type="http://schemas.openxmlformats.org/officeDocument/2006/relationships/hyperlink" Target="http://csgjusticecenter.org/reentry/posts/risk-assessment-what-you-need-to-know/" TargetMode="External"/><Relationship Id="rId37" Type="http://schemas.openxmlformats.org/officeDocument/2006/relationships/hyperlink" Target="http://store.samhsa.gov/shin/content//SMA15-4930/SMA15-4930.pdf" TargetMode="External"/><Relationship Id="rId40" Type="http://schemas.openxmlformats.org/officeDocument/2006/relationships/hyperlink" Target="https://nicic.gov/evidence-based-practices-ebp" TargetMode="External"/><Relationship Id="rId45" Type="http://schemas.openxmlformats.org/officeDocument/2006/relationships/hyperlink" Target="http://www.naco.org/sites/default/files/documents/WebVersion_PWFIssueBrief.pdf" TargetMode="External"/><Relationship Id="rId53" Type="http://schemas.openxmlformats.org/officeDocument/2006/relationships/hyperlink" Target="http://www.childtrends.org/wp-content/uploads/2011/02/Child_Trends-2012_02_23_FR_UsingData.pdf" TargetMode="External"/><Relationship Id="rId58" Type="http://schemas.openxmlformats.org/officeDocument/2006/relationships/hyperlink" Target="https://www.bja.gov/Publications/CSG_StatewideLEMH.pdf" TargetMode="External"/><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footer" Target="footer3.xml"/><Relationship Id="rId14" Type="http://schemas.openxmlformats.org/officeDocument/2006/relationships/hyperlink" Target="https://csgjusticecenter.org/nrrc/webinars/how-correctional-agencies-can-develop-and-implement-collaborative-comprehensive-case-plans-correctional-facilities-and-collaborative-comprehensive-case-plans/" TargetMode="External"/><Relationship Id="rId22" Type="http://schemas.openxmlformats.org/officeDocument/2006/relationships/hyperlink" Target="http://www.samhsa.gov/" TargetMode="External"/><Relationship Id="rId27" Type="http://schemas.openxmlformats.org/officeDocument/2006/relationships/hyperlink" Target="http://csgjusticecenter.org/wp-content/uploads/2013/04/FINAL_State_Lessons_mbedit.pdf" TargetMode="External"/><Relationship Id="rId30" Type="http://schemas.openxmlformats.org/officeDocument/2006/relationships/hyperlink" Target="http://www.pewstates.org/research/reports/state-of-recidivism-85899377338" TargetMode="External"/><Relationship Id="rId35" Type="http://schemas.openxmlformats.org/officeDocument/2006/relationships/hyperlink" Target="https://csgjusticecenter.org/jr/posts/three-things-you-can-do-to-prevent-bias-in-risk-assessment/" TargetMode="External"/><Relationship Id="rId43" Type="http://schemas.openxmlformats.org/officeDocument/2006/relationships/hyperlink" Target="http://csgjusticecenter.org/substance-abuse/webinars/using-a-systems-approach-to-increase-client-engagement-and-retention-in-the-communit/" TargetMode="External"/><Relationship Id="rId48" Type="http://schemas.openxmlformats.org/officeDocument/2006/relationships/hyperlink" Target="https://files.csgjusticecenter.org/critical-connections/Critical-Connections-Full-Report.pdf" TargetMode="External"/><Relationship Id="rId56" Type="http://schemas.openxmlformats.org/officeDocument/2006/relationships/hyperlink" Target="https://csgjusticecenter.org/mental-health/webinars/developing-sustainability-success-stories-from-the-field/" TargetMode="External"/><Relationship Id="rId8" Type="http://schemas.openxmlformats.org/officeDocument/2006/relationships/hyperlink" Target="https://www.bja.gov/funding/CSAMI18.pdf" TargetMode="External"/><Relationship Id="rId51" Type="http://schemas.openxmlformats.org/officeDocument/2006/relationships/hyperlink" Target="https://www.google.com/url?sa=t&amp;rct=j&amp;q=&amp;esrc=s&amp;source=web&amp;cd=1&amp;cad=rja&amp;uact=8&amp;ved=0ahUKEwiaq_qVg4PRAhUF2IMKHYPpAkIQFggcMAA&amp;url=https%3A%2F%2Fwww.bja.gov%2Fevaluation%2Fguide%2Fbja-guide-program-evaluation.pdf&amp;usg=AFQjCNH3KZMwkz1Bk_6frMxH3ybUaeOdCg" TargetMode="External"/><Relationship Id="rId3" Type="http://schemas.openxmlformats.org/officeDocument/2006/relationships/styles" Target="styles.xml"/><Relationship Id="rId12" Type="http://schemas.openxmlformats.org/officeDocument/2006/relationships/hyperlink" Target="https://csgjusticecenter.org/nrrc/collaborative-comprehensive-case-plans/" TargetMode="External"/><Relationship Id="rId17" Type="http://schemas.openxmlformats.org/officeDocument/2006/relationships/hyperlink" Target="http://www.ojp.gov/performance" TargetMode="External"/><Relationship Id="rId25" Type="http://schemas.openxmlformats.org/officeDocument/2006/relationships/hyperlink" Target="https://csgjusticecenter.org/youth/webinars/strengthening-collaboration-between-the-behavioral-health-and-juvenile-justice-systems-to-improve-reentry-outcomes/." TargetMode="External"/><Relationship Id="rId33" Type="http://schemas.openxmlformats.org/officeDocument/2006/relationships/hyperlink" Target="https://csgjusticecenter.org/wp-content/uploads/2016/03/JC_MH-Consensus-Statements.pdf" TargetMode="External"/><Relationship Id="rId38" Type="http://schemas.openxmlformats.org/officeDocument/2006/relationships/hyperlink" Target="http://csgjusticecenter.org/wp-content/uploads/2013/04/SAMHSA-GAINS.pdf" TargetMode="External"/><Relationship Id="rId46" Type="http://schemas.openxmlformats.org/officeDocument/2006/relationships/hyperlink" Target="http://csgjusticecenter.org/wp-content/uploads/2013/12/ACA-Medicaid-Expansion-Policy.pdf" TargetMode="External"/><Relationship Id="rId59" Type="http://schemas.openxmlformats.org/officeDocument/2006/relationships/footer" Target="footer5.xml"/><Relationship Id="rId20" Type="http://schemas.openxmlformats.org/officeDocument/2006/relationships/footer" Target="footer4.xml"/><Relationship Id="rId41" Type="http://schemas.openxmlformats.org/officeDocument/2006/relationships/hyperlink" Target="https://www.samhsa.gov/ebp-resource-center" TargetMode="External"/><Relationship Id="rId54" Type="http://schemas.openxmlformats.org/officeDocument/2006/relationships/hyperlink" Target="https://csgjusticecenter.org/substance-abuse/publications/process-measure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sgjusticecenter.org/nrrc/webinars/how-community-based-behavioral-health-treatment-providers-can-develop-and-implement-collaborative-comprehensive-case-plans/" TargetMode="External"/><Relationship Id="rId23" Type="http://schemas.openxmlformats.org/officeDocument/2006/relationships/hyperlink" Target="http://www.cdcr.ca.gov/Reports/docs/External-Reports/Engaging-Offenders-Families-in-Reentry.pdf" TargetMode="External"/><Relationship Id="rId28" Type="http://schemas.openxmlformats.org/officeDocument/2006/relationships/hyperlink" Target="http://csgjusticecenter.org/reentry/webinars/risk-need-responsivity-101-a-primer-for-sca-and-jmhcp-grant-recipients/" TargetMode="External"/><Relationship Id="rId36" Type="http://schemas.openxmlformats.org/officeDocument/2006/relationships/hyperlink" Target="https://csgjc.slack.com/messages/GC0B6G42V/" TargetMode="External"/><Relationship Id="rId49" Type="http://schemas.openxmlformats.org/officeDocument/2006/relationships/hyperlink" Target="https://csgjusticecenter.org/reentry/publications/dosage-probation-rethinking-the-structure-of-probation-sentences/" TargetMode="External"/><Relationship Id="rId57" Type="http://schemas.openxmlformats.org/officeDocument/2006/relationships/hyperlink" Target="https://innovations.ahrq.gov/qualitytools/rural-behavioral-health-programs-and-promising-practices" TargetMode="External"/><Relationship Id="rId10" Type="http://schemas.openxmlformats.org/officeDocument/2006/relationships/footer" Target="footer1.xml"/><Relationship Id="rId31" Type="http://schemas.openxmlformats.org/officeDocument/2006/relationships/hyperlink" Target="https://psrac.bja.ojp.gov" TargetMode="External"/><Relationship Id="rId44" Type="http://schemas.openxmlformats.org/officeDocument/2006/relationships/hyperlink" Target="http://csgjusticecenter.org/substance-abuse/webinars/reentry-planning-to-support-post-release-engagement-and-retention-in-community-treatment/" TargetMode="External"/><Relationship Id="rId52" Type="http://schemas.openxmlformats.org/officeDocument/2006/relationships/hyperlink" Target="https://s3.amazonaws.com/static.nicic.gov/Library/021826.pdf"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01476D085CBE145BF73E534F1D71BA6"/>
        <w:category>
          <w:name w:val="General"/>
          <w:gallery w:val="placeholder"/>
        </w:category>
        <w:types>
          <w:type w:val="bbPlcHdr"/>
        </w:types>
        <w:behaviors>
          <w:behavior w:val="content"/>
        </w:behaviors>
        <w:guid w:val="{1E26C1D9-B2D7-C344-BC4A-2BFAE71A8148}"/>
      </w:docPartPr>
      <w:docPartBody>
        <w:p w:rsidR="00DB1B8B" w:rsidRDefault="00DB1B8B" w:rsidP="00DB1B8B">
          <w:pPr>
            <w:pStyle w:val="401476D085CBE145BF73E534F1D71BA6"/>
          </w:pPr>
          <w:r w:rsidRPr="00A57A54">
            <w:rPr>
              <w:rStyle w:val="PlaceholderText"/>
            </w:rPr>
            <w:t>Click or tap here to enter text.</w:t>
          </w:r>
        </w:p>
      </w:docPartBody>
    </w:docPart>
    <w:docPart>
      <w:docPartPr>
        <w:name w:val="6779054F6A99DB458D7ABB1EB8E259D0"/>
        <w:category>
          <w:name w:val="General"/>
          <w:gallery w:val="placeholder"/>
        </w:category>
        <w:types>
          <w:type w:val="bbPlcHdr"/>
        </w:types>
        <w:behaviors>
          <w:behavior w:val="content"/>
        </w:behaviors>
        <w:guid w:val="{1A5FFA4A-C67E-3B46-9E35-D2D87C5FE3E4}"/>
      </w:docPartPr>
      <w:docPartBody>
        <w:p w:rsidR="00DB1B8B" w:rsidRDefault="00DB1B8B" w:rsidP="00DB1B8B">
          <w:pPr>
            <w:pStyle w:val="6779054F6A99DB458D7ABB1EB8E259D0"/>
          </w:pPr>
          <w:r w:rsidRPr="00A57A54">
            <w:rPr>
              <w:rStyle w:val="PlaceholderText"/>
            </w:rPr>
            <w:t>Click or tap here to enter text.</w:t>
          </w:r>
        </w:p>
      </w:docPartBody>
    </w:docPart>
    <w:docPart>
      <w:docPartPr>
        <w:name w:val="13D8312EC7FB6D4CB02544174220370C"/>
        <w:category>
          <w:name w:val="General"/>
          <w:gallery w:val="placeholder"/>
        </w:category>
        <w:types>
          <w:type w:val="bbPlcHdr"/>
        </w:types>
        <w:behaviors>
          <w:behavior w:val="content"/>
        </w:behaviors>
        <w:guid w:val="{219449A6-35E6-474B-8977-969539F42CA7}"/>
      </w:docPartPr>
      <w:docPartBody>
        <w:p w:rsidR="00DB1B8B" w:rsidRDefault="00DB1B8B" w:rsidP="00DB1B8B">
          <w:pPr>
            <w:pStyle w:val="13D8312EC7FB6D4CB02544174220370C"/>
          </w:pPr>
          <w:r w:rsidRPr="00A57A54">
            <w:rPr>
              <w:rStyle w:val="PlaceholderText"/>
            </w:rPr>
            <w:t>Click or tap here to enter text.</w:t>
          </w:r>
        </w:p>
      </w:docPartBody>
    </w:docPart>
    <w:docPart>
      <w:docPartPr>
        <w:name w:val="98ED106862D541418424F09DC4DCD548"/>
        <w:category>
          <w:name w:val="General"/>
          <w:gallery w:val="placeholder"/>
        </w:category>
        <w:types>
          <w:type w:val="bbPlcHdr"/>
        </w:types>
        <w:behaviors>
          <w:behavior w:val="content"/>
        </w:behaviors>
        <w:guid w:val="{5E3E3CC0-0D7D-E343-8C71-315712A602EE}"/>
      </w:docPartPr>
      <w:docPartBody>
        <w:p w:rsidR="00DB1B8B" w:rsidRDefault="00DB1B8B" w:rsidP="00DB1B8B">
          <w:pPr>
            <w:pStyle w:val="98ED106862D541418424F09DC4DCD548"/>
          </w:pPr>
          <w:r w:rsidRPr="00A57A54">
            <w:rPr>
              <w:rStyle w:val="PlaceholderText"/>
            </w:rPr>
            <w:t>Click or tap here to enter text.</w:t>
          </w:r>
        </w:p>
      </w:docPartBody>
    </w:docPart>
    <w:docPart>
      <w:docPartPr>
        <w:name w:val="7A0AFC331C394638A0431EE99FD6B76B"/>
        <w:category>
          <w:name w:val="General"/>
          <w:gallery w:val="placeholder"/>
        </w:category>
        <w:types>
          <w:type w:val="bbPlcHdr"/>
        </w:types>
        <w:behaviors>
          <w:behavior w:val="content"/>
        </w:behaviors>
        <w:guid w:val="{97E0D42E-05DD-4123-819D-2E32C92F35DA}"/>
      </w:docPartPr>
      <w:docPartBody>
        <w:p w:rsidR="008C167B" w:rsidRDefault="008C167B" w:rsidP="008C167B">
          <w:pPr>
            <w:pStyle w:val="7A0AFC331C394638A0431EE99FD6B76B"/>
          </w:pPr>
          <w:r w:rsidRPr="00A57A54">
            <w:rPr>
              <w:rStyle w:val="PlaceholderText"/>
            </w:rPr>
            <w:t>Click or tap here to enter text.</w:t>
          </w:r>
        </w:p>
      </w:docPartBody>
    </w:docPart>
    <w:docPart>
      <w:docPartPr>
        <w:name w:val="3C4504F50DF54CB1AA6FAA5DE32C3BB7"/>
        <w:category>
          <w:name w:val="General"/>
          <w:gallery w:val="placeholder"/>
        </w:category>
        <w:types>
          <w:type w:val="bbPlcHdr"/>
        </w:types>
        <w:behaviors>
          <w:behavior w:val="content"/>
        </w:behaviors>
        <w:guid w:val="{6DF17D03-F28E-4F95-968B-572077E32A29}"/>
      </w:docPartPr>
      <w:docPartBody>
        <w:p w:rsidR="008C167B" w:rsidRDefault="008C167B" w:rsidP="008C167B">
          <w:pPr>
            <w:pStyle w:val="3C4504F50DF54CB1AA6FAA5DE32C3BB7"/>
          </w:pPr>
          <w:r w:rsidRPr="00A57A54">
            <w:rPr>
              <w:rStyle w:val="PlaceholderText"/>
            </w:rPr>
            <w:t>Click or tap here to enter text.</w:t>
          </w:r>
        </w:p>
      </w:docPartBody>
    </w:docPart>
    <w:docPart>
      <w:docPartPr>
        <w:name w:val="9DF4867EEDF844B08887819E0372A3A1"/>
        <w:category>
          <w:name w:val="General"/>
          <w:gallery w:val="placeholder"/>
        </w:category>
        <w:types>
          <w:type w:val="bbPlcHdr"/>
        </w:types>
        <w:behaviors>
          <w:behavior w:val="content"/>
        </w:behaviors>
        <w:guid w:val="{43693A2D-7EB1-4B6E-8E89-4BB4B72629E6}"/>
      </w:docPartPr>
      <w:docPartBody>
        <w:p w:rsidR="008C167B" w:rsidRDefault="008C167B" w:rsidP="008C167B">
          <w:pPr>
            <w:pStyle w:val="9DF4867EEDF844B08887819E0372A3A1"/>
          </w:pPr>
          <w:r w:rsidRPr="00A57A54">
            <w:rPr>
              <w:rStyle w:val="PlaceholderText"/>
            </w:rPr>
            <w:t>Click or tap here to enter text.</w:t>
          </w:r>
        </w:p>
      </w:docPartBody>
    </w:docPart>
    <w:docPart>
      <w:docPartPr>
        <w:name w:val="EB7B7B04E0904ADB8660EF4179E2DF2C"/>
        <w:category>
          <w:name w:val="General"/>
          <w:gallery w:val="placeholder"/>
        </w:category>
        <w:types>
          <w:type w:val="bbPlcHdr"/>
        </w:types>
        <w:behaviors>
          <w:behavior w:val="content"/>
        </w:behaviors>
        <w:guid w:val="{FAE178C7-B029-4F06-863A-C8F59954EA90}"/>
      </w:docPartPr>
      <w:docPartBody>
        <w:p w:rsidR="008C167B" w:rsidRDefault="008C167B" w:rsidP="008C167B">
          <w:pPr>
            <w:pStyle w:val="EB7B7B04E0904ADB8660EF4179E2DF2C"/>
          </w:pPr>
          <w:r w:rsidRPr="00A57A54">
            <w:rPr>
              <w:rStyle w:val="PlaceholderText"/>
            </w:rPr>
            <w:t>Click or tap here to enter text.</w:t>
          </w:r>
        </w:p>
      </w:docPartBody>
    </w:docPart>
    <w:docPart>
      <w:docPartPr>
        <w:name w:val="8DCBAE59ADFF4491A23C850BFBC41F19"/>
        <w:category>
          <w:name w:val="General"/>
          <w:gallery w:val="placeholder"/>
        </w:category>
        <w:types>
          <w:type w:val="bbPlcHdr"/>
        </w:types>
        <w:behaviors>
          <w:behavior w:val="content"/>
        </w:behaviors>
        <w:guid w:val="{00537DB1-1704-4019-BEDF-AA76FBF15B6C}"/>
      </w:docPartPr>
      <w:docPartBody>
        <w:p w:rsidR="008C167B" w:rsidRDefault="008C167B" w:rsidP="008C167B">
          <w:pPr>
            <w:pStyle w:val="8DCBAE59ADFF4491A23C850BFBC41F19"/>
          </w:pPr>
          <w:r w:rsidRPr="00A57A54">
            <w:rPr>
              <w:rStyle w:val="PlaceholderText"/>
            </w:rPr>
            <w:t>Click or tap here to enter text.</w:t>
          </w:r>
        </w:p>
      </w:docPartBody>
    </w:docPart>
    <w:docPart>
      <w:docPartPr>
        <w:name w:val="96056B810261487182AC2CE0CC5C5ADC"/>
        <w:category>
          <w:name w:val="General"/>
          <w:gallery w:val="placeholder"/>
        </w:category>
        <w:types>
          <w:type w:val="bbPlcHdr"/>
        </w:types>
        <w:behaviors>
          <w:behavior w:val="content"/>
        </w:behaviors>
        <w:guid w:val="{FAEC8A9E-70D3-493D-8BC1-50D063B2161F}"/>
      </w:docPartPr>
      <w:docPartBody>
        <w:p w:rsidR="008C167B" w:rsidRDefault="008C167B" w:rsidP="008C167B">
          <w:pPr>
            <w:pStyle w:val="96056B810261487182AC2CE0CC5C5ADC"/>
          </w:pPr>
          <w:r w:rsidRPr="00A57A54">
            <w:rPr>
              <w:rStyle w:val="PlaceholderText"/>
            </w:rPr>
            <w:t>Click or tap here to enter text.</w:t>
          </w:r>
        </w:p>
      </w:docPartBody>
    </w:docPart>
    <w:docPart>
      <w:docPartPr>
        <w:name w:val="CE4E5858D9B248768FE293D49B83E123"/>
        <w:category>
          <w:name w:val="General"/>
          <w:gallery w:val="placeholder"/>
        </w:category>
        <w:types>
          <w:type w:val="bbPlcHdr"/>
        </w:types>
        <w:behaviors>
          <w:behavior w:val="content"/>
        </w:behaviors>
        <w:guid w:val="{6A851737-D6BF-401B-B421-5F1105A7AF8B}"/>
      </w:docPartPr>
      <w:docPartBody>
        <w:p w:rsidR="008C167B" w:rsidRDefault="008C167B" w:rsidP="008C167B">
          <w:pPr>
            <w:pStyle w:val="CE4E5858D9B248768FE293D49B83E123"/>
          </w:pPr>
          <w:r w:rsidRPr="00A57A54">
            <w:rPr>
              <w:rStyle w:val="PlaceholderText"/>
            </w:rPr>
            <w:t>Click or tap here to enter text.</w:t>
          </w:r>
        </w:p>
      </w:docPartBody>
    </w:docPart>
    <w:docPart>
      <w:docPartPr>
        <w:name w:val="95EE42ECF43B4DE695BC799B639FB4A0"/>
        <w:category>
          <w:name w:val="General"/>
          <w:gallery w:val="placeholder"/>
        </w:category>
        <w:types>
          <w:type w:val="bbPlcHdr"/>
        </w:types>
        <w:behaviors>
          <w:behavior w:val="content"/>
        </w:behaviors>
        <w:guid w:val="{3166E63E-C6CC-48A6-BD4A-9B9F4F485232}"/>
      </w:docPartPr>
      <w:docPartBody>
        <w:p w:rsidR="008C167B" w:rsidRDefault="008C167B" w:rsidP="008C167B">
          <w:pPr>
            <w:pStyle w:val="95EE42ECF43B4DE695BC799B639FB4A0"/>
          </w:pPr>
          <w:r w:rsidRPr="00A57A54">
            <w:rPr>
              <w:rStyle w:val="PlaceholderText"/>
            </w:rPr>
            <w:t>Click or tap here to enter text.</w:t>
          </w:r>
        </w:p>
      </w:docPartBody>
    </w:docPart>
    <w:docPart>
      <w:docPartPr>
        <w:name w:val="FFB054C786664DD38BF8264284BD5E94"/>
        <w:category>
          <w:name w:val="General"/>
          <w:gallery w:val="placeholder"/>
        </w:category>
        <w:types>
          <w:type w:val="bbPlcHdr"/>
        </w:types>
        <w:behaviors>
          <w:behavior w:val="content"/>
        </w:behaviors>
        <w:guid w:val="{84B9CDC7-4132-4F61-A629-35A046B703C9}"/>
      </w:docPartPr>
      <w:docPartBody>
        <w:p w:rsidR="008C167B" w:rsidRDefault="008C167B" w:rsidP="008C167B">
          <w:pPr>
            <w:pStyle w:val="FFB054C786664DD38BF8264284BD5E94"/>
          </w:pPr>
          <w:r w:rsidRPr="00A57A54">
            <w:rPr>
              <w:rStyle w:val="PlaceholderText"/>
            </w:rPr>
            <w:t>Click or tap here to enter text.</w:t>
          </w:r>
        </w:p>
      </w:docPartBody>
    </w:docPart>
    <w:docPart>
      <w:docPartPr>
        <w:name w:val="9DA971FB3A1A46B1A0A898DACA0AF63E"/>
        <w:category>
          <w:name w:val="General"/>
          <w:gallery w:val="placeholder"/>
        </w:category>
        <w:types>
          <w:type w:val="bbPlcHdr"/>
        </w:types>
        <w:behaviors>
          <w:behavior w:val="content"/>
        </w:behaviors>
        <w:guid w:val="{3F151CEE-E00E-4DF9-B5F9-45B4A8992CD0}"/>
      </w:docPartPr>
      <w:docPartBody>
        <w:p w:rsidR="008C167B" w:rsidRDefault="008C167B" w:rsidP="008C167B">
          <w:pPr>
            <w:pStyle w:val="9DA971FB3A1A46B1A0A898DACA0AF63E"/>
          </w:pPr>
          <w:r w:rsidRPr="00A57A54">
            <w:rPr>
              <w:rStyle w:val="PlaceholderText"/>
            </w:rPr>
            <w:t>Click or tap here to enter text.</w:t>
          </w:r>
        </w:p>
      </w:docPartBody>
    </w:docPart>
    <w:docPart>
      <w:docPartPr>
        <w:name w:val="0FAC4F8D3BE140B3946FAD609A477FFA"/>
        <w:category>
          <w:name w:val="General"/>
          <w:gallery w:val="placeholder"/>
        </w:category>
        <w:types>
          <w:type w:val="bbPlcHdr"/>
        </w:types>
        <w:behaviors>
          <w:behavior w:val="content"/>
        </w:behaviors>
        <w:guid w:val="{F820CC90-2DD7-4E06-A0E8-E4FDD4F11F96}"/>
      </w:docPartPr>
      <w:docPartBody>
        <w:p w:rsidR="008C167B" w:rsidRDefault="008C167B" w:rsidP="008C167B">
          <w:pPr>
            <w:pStyle w:val="0FAC4F8D3BE140B3946FAD609A477FFA"/>
          </w:pPr>
          <w:r w:rsidRPr="00A57A54">
            <w:rPr>
              <w:rStyle w:val="PlaceholderText"/>
            </w:rPr>
            <w:t>Click or tap here to enter text.</w:t>
          </w:r>
        </w:p>
      </w:docPartBody>
    </w:docPart>
    <w:docPart>
      <w:docPartPr>
        <w:name w:val="45BC1D4FEB5B4BC9852B85E54A498D7B"/>
        <w:category>
          <w:name w:val="General"/>
          <w:gallery w:val="placeholder"/>
        </w:category>
        <w:types>
          <w:type w:val="bbPlcHdr"/>
        </w:types>
        <w:behaviors>
          <w:behavior w:val="content"/>
        </w:behaviors>
        <w:guid w:val="{7106D990-3EBF-4DC5-B489-E25906C9CA13}"/>
      </w:docPartPr>
      <w:docPartBody>
        <w:p w:rsidR="008C167B" w:rsidRDefault="008C167B" w:rsidP="008C167B">
          <w:pPr>
            <w:pStyle w:val="45BC1D4FEB5B4BC9852B85E54A498D7B"/>
          </w:pPr>
          <w:r w:rsidRPr="00A57A54">
            <w:rPr>
              <w:rStyle w:val="PlaceholderText"/>
            </w:rPr>
            <w:t>Click or tap here to enter text.</w:t>
          </w:r>
        </w:p>
      </w:docPartBody>
    </w:docPart>
    <w:docPart>
      <w:docPartPr>
        <w:name w:val="7B0543741CE94A36BAC13EADBBDB0F6E"/>
        <w:category>
          <w:name w:val="General"/>
          <w:gallery w:val="placeholder"/>
        </w:category>
        <w:types>
          <w:type w:val="bbPlcHdr"/>
        </w:types>
        <w:behaviors>
          <w:behavior w:val="content"/>
        </w:behaviors>
        <w:guid w:val="{84FB054D-3416-44C6-98AB-01420CB2CC77}"/>
      </w:docPartPr>
      <w:docPartBody>
        <w:p w:rsidR="008C167B" w:rsidRDefault="008C167B" w:rsidP="008C167B">
          <w:pPr>
            <w:pStyle w:val="7B0543741CE94A36BAC13EADBBDB0F6E"/>
          </w:pPr>
          <w:r w:rsidRPr="00A57A54">
            <w:rPr>
              <w:rStyle w:val="PlaceholderText"/>
            </w:rPr>
            <w:t>Click or tap here to enter text.</w:t>
          </w:r>
        </w:p>
      </w:docPartBody>
    </w:docPart>
    <w:docPart>
      <w:docPartPr>
        <w:name w:val="14F9C1A8038E47149868293B21C48198"/>
        <w:category>
          <w:name w:val="General"/>
          <w:gallery w:val="placeholder"/>
        </w:category>
        <w:types>
          <w:type w:val="bbPlcHdr"/>
        </w:types>
        <w:behaviors>
          <w:behavior w:val="content"/>
        </w:behaviors>
        <w:guid w:val="{3CFAAC2D-3633-49DD-8CCA-B6A959604CFB}"/>
      </w:docPartPr>
      <w:docPartBody>
        <w:p w:rsidR="008C167B" w:rsidRDefault="008C167B" w:rsidP="008C167B">
          <w:pPr>
            <w:pStyle w:val="14F9C1A8038E47149868293B21C48198"/>
          </w:pPr>
          <w:r w:rsidRPr="00A57A54">
            <w:rPr>
              <w:rStyle w:val="PlaceholderText"/>
            </w:rPr>
            <w:t>Click or tap here to enter text.</w:t>
          </w:r>
        </w:p>
      </w:docPartBody>
    </w:docPart>
    <w:docPart>
      <w:docPartPr>
        <w:name w:val="5F70EAC8F0404021804E64D44B3A3B2A"/>
        <w:category>
          <w:name w:val="General"/>
          <w:gallery w:val="placeholder"/>
        </w:category>
        <w:types>
          <w:type w:val="bbPlcHdr"/>
        </w:types>
        <w:behaviors>
          <w:behavior w:val="content"/>
        </w:behaviors>
        <w:guid w:val="{1D599B7B-5FCB-4E9D-BD76-B1E730BF877E}"/>
      </w:docPartPr>
      <w:docPartBody>
        <w:p w:rsidR="008C167B" w:rsidRDefault="008C167B" w:rsidP="008C167B">
          <w:pPr>
            <w:pStyle w:val="5F70EAC8F0404021804E64D44B3A3B2A"/>
          </w:pPr>
          <w:r w:rsidRPr="00A57A54">
            <w:rPr>
              <w:rStyle w:val="PlaceholderText"/>
            </w:rPr>
            <w:t>Click or tap here to enter text.</w:t>
          </w:r>
        </w:p>
      </w:docPartBody>
    </w:docPart>
    <w:docPart>
      <w:docPartPr>
        <w:name w:val="211FD2D779354DA583B70D514FE7DE3A"/>
        <w:category>
          <w:name w:val="General"/>
          <w:gallery w:val="placeholder"/>
        </w:category>
        <w:types>
          <w:type w:val="bbPlcHdr"/>
        </w:types>
        <w:behaviors>
          <w:behavior w:val="content"/>
        </w:behaviors>
        <w:guid w:val="{32CB956C-779B-40F1-AD3D-648DDCE00486}"/>
      </w:docPartPr>
      <w:docPartBody>
        <w:p w:rsidR="008C167B" w:rsidRDefault="008C167B" w:rsidP="008C167B">
          <w:pPr>
            <w:pStyle w:val="211FD2D779354DA583B70D514FE7DE3A"/>
          </w:pPr>
          <w:r w:rsidRPr="00A57A54">
            <w:rPr>
              <w:rStyle w:val="PlaceholderText"/>
            </w:rPr>
            <w:t>Click or tap here to enter text.</w:t>
          </w:r>
        </w:p>
      </w:docPartBody>
    </w:docPart>
    <w:docPart>
      <w:docPartPr>
        <w:name w:val="216ABFBAFC5843678A23A4DBC188515A"/>
        <w:category>
          <w:name w:val="General"/>
          <w:gallery w:val="placeholder"/>
        </w:category>
        <w:types>
          <w:type w:val="bbPlcHdr"/>
        </w:types>
        <w:behaviors>
          <w:behavior w:val="content"/>
        </w:behaviors>
        <w:guid w:val="{91E4420D-34C5-43E2-B452-F75D6C47D3EE}"/>
      </w:docPartPr>
      <w:docPartBody>
        <w:p w:rsidR="008C167B" w:rsidRDefault="008C167B" w:rsidP="008C167B">
          <w:pPr>
            <w:pStyle w:val="216ABFBAFC5843678A23A4DBC188515A"/>
          </w:pPr>
          <w:r w:rsidRPr="00A57A54">
            <w:rPr>
              <w:rStyle w:val="PlaceholderText"/>
            </w:rPr>
            <w:t>Click or tap here to enter text.</w:t>
          </w:r>
        </w:p>
      </w:docPartBody>
    </w:docPart>
    <w:docPart>
      <w:docPartPr>
        <w:name w:val="49018ABCF6BF43A8A7C80CBB0711577F"/>
        <w:category>
          <w:name w:val="General"/>
          <w:gallery w:val="placeholder"/>
        </w:category>
        <w:types>
          <w:type w:val="bbPlcHdr"/>
        </w:types>
        <w:behaviors>
          <w:behavior w:val="content"/>
        </w:behaviors>
        <w:guid w:val="{8C36E5B0-25F7-4E60-93E5-EDF43E1D8374}"/>
      </w:docPartPr>
      <w:docPartBody>
        <w:p w:rsidR="008C167B" w:rsidRDefault="008C167B" w:rsidP="008C167B">
          <w:pPr>
            <w:pStyle w:val="49018ABCF6BF43A8A7C80CBB0711577F"/>
          </w:pPr>
          <w:r w:rsidRPr="00A57A54">
            <w:rPr>
              <w:rStyle w:val="PlaceholderText"/>
            </w:rPr>
            <w:t>Click or tap here to enter text.</w:t>
          </w:r>
        </w:p>
      </w:docPartBody>
    </w:docPart>
    <w:docPart>
      <w:docPartPr>
        <w:name w:val="6868425CFFD54FAF8B0F4F603153BF9B"/>
        <w:category>
          <w:name w:val="General"/>
          <w:gallery w:val="placeholder"/>
        </w:category>
        <w:types>
          <w:type w:val="bbPlcHdr"/>
        </w:types>
        <w:behaviors>
          <w:behavior w:val="content"/>
        </w:behaviors>
        <w:guid w:val="{A539C10F-3A61-4B85-BA8B-D6F1CB7E1D91}"/>
      </w:docPartPr>
      <w:docPartBody>
        <w:p w:rsidR="008C167B" w:rsidRDefault="008C167B" w:rsidP="008C167B">
          <w:pPr>
            <w:pStyle w:val="6868425CFFD54FAF8B0F4F603153BF9B"/>
          </w:pPr>
          <w:r w:rsidRPr="00A57A54">
            <w:rPr>
              <w:rStyle w:val="PlaceholderText"/>
            </w:rPr>
            <w:t>Click or tap here to enter text.</w:t>
          </w:r>
        </w:p>
      </w:docPartBody>
    </w:docPart>
    <w:docPart>
      <w:docPartPr>
        <w:name w:val="131B301EBB33463CAE992B6E40511173"/>
        <w:category>
          <w:name w:val="General"/>
          <w:gallery w:val="placeholder"/>
        </w:category>
        <w:types>
          <w:type w:val="bbPlcHdr"/>
        </w:types>
        <w:behaviors>
          <w:behavior w:val="content"/>
        </w:behaviors>
        <w:guid w:val="{18F0FD77-671C-41F0-8B4D-8ADB33A1BD5C}"/>
      </w:docPartPr>
      <w:docPartBody>
        <w:p w:rsidR="008C167B" w:rsidRDefault="008C167B" w:rsidP="008C167B">
          <w:pPr>
            <w:pStyle w:val="131B301EBB33463CAE992B6E40511173"/>
          </w:pPr>
          <w:r w:rsidRPr="00A57A54">
            <w:rPr>
              <w:rStyle w:val="PlaceholderText"/>
            </w:rPr>
            <w:t>Click or tap here to enter text.</w:t>
          </w:r>
        </w:p>
      </w:docPartBody>
    </w:docPart>
    <w:docPart>
      <w:docPartPr>
        <w:name w:val="8A6C1DAC2EE34F5C8C89E82F4C431AED"/>
        <w:category>
          <w:name w:val="General"/>
          <w:gallery w:val="placeholder"/>
        </w:category>
        <w:types>
          <w:type w:val="bbPlcHdr"/>
        </w:types>
        <w:behaviors>
          <w:behavior w:val="content"/>
        </w:behaviors>
        <w:guid w:val="{13E25525-7120-4D1E-82CF-FD4D160E58DF}"/>
      </w:docPartPr>
      <w:docPartBody>
        <w:p w:rsidR="008C167B" w:rsidRDefault="008C167B" w:rsidP="008C167B">
          <w:pPr>
            <w:pStyle w:val="8A6C1DAC2EE34F5C8C89E82F4C431AED"/>
          </w:pPr>
          <w:r w:rsidRPr="00A57A54">
            <w:rPr>
              <w:rStyle w:val="PlaceholderText"/>
            </w:rPr>
            <w:t>Click or tap here to enter text.</w:t>
          </w:r>
        </w:p>
      </w:docPartBody>
    </w:docPart>
    <w:docPart>
      <w:docPartPr>
        <w:name w:val="424EB25E32C64313B7A224EFB71B4AFA"/>
        <w:category>
          <w:name w:val="General"/>
          <w:gallery w:val="placeholder"/>
        </w:category>
        <w:types>
          <w:type w:val="bbPlcHdr"/>
        </w:types>
        <w:behaviors>
          <w:behavior w:val="content"/>
        </w:behaviors>
        <w:guid w:val="{C4FEAD2A-379F-461C-A975-AF0D7BD7BF7D}"/>
      </w:docPartPr>
      <w:docPartBody>
        <w:p w:rsidR="008C167B" w:rsidRDefault="008C167B" w:rsidP="008C167B">
          <w:pPr>
            <w:pStyle w:val="424EB25E32C64313B7A224EFB71B4AFA"/>
          </w:pPr>
          <w:r w:rsidRPr="00A57A54">
            <w:rPr>
              <w:rStyle w:val="PlaceholderText"/>
            </w:rPr>
            <w:t>Click or tap here to enter text.</w:t>
          </w:r>
        </w:p>
      </w:docPartBody>
    </w:docPart>
    <w:docPart>
      <w:docPartPr>
        <w:name w:val="F25A9404B9D64287BB2C2781D0B4A854"/>
        <w:category>
          <w:name w:val="General"/>
          <w:gallery w:val="placeholder"/>
        </w:category>
        <w:types>
          <w:type w:val="bbPlcHdr"/>
        </w:types>
        <w:behaviors>
          <w:behavior w:val="content"/>
        </w:behaviors>
        <w:guid w:val="{9D8542AD-E071-43B7-9661-BC326BDC157A}"/>
      </w:docPartPr>
      <w:docPartBody>
        <w:p w:rsidR="008C167B" w:rsidRDefault="008C167B" w:rsidP="008C167B">
          <w:pPr>
            <w:pStyle w:val="F25A9404B9D64287BB2C2781D0B4A854"/>
          </w:pPr>
          <w:r w:rsidRPr="00A57A54">
            <w:rPr>
              <w:rStyle w:val="PlaceholderText"/>
            </w:rPr>
            <w:t>Click or tap here to enter text.</w:t>
          </w:r>
        </w:p>
      </w:docPartBody>
    </w:docPart>
    <w:docPart>
      <w:docPartPr>
        <w:name w:val="272BB776364942AF8B468EA73005BE46"/>
        <w:category>
          <w:name w:val="General"/>
          <w:gallery w:val="placeholder"/>
        </w:category>
        <w:types>
          <w:type w:val="bbPlcHdr"/>
        </w:types>
        <w:behaviors>
          <w:behavior w:val="content"/>
        </w:behaviors>
        <w:guid w:val="{8D74723F-B7AF-4622-8316-172EE662AF61}"/>
      </w:docPartPr>
      <w:docPartBody>
        <w:p w:rsidR="008C167B" w:rsidRDefault="008C167B" w:rsidP="008C167B">
          <w:pPr>
            <w:pStyle w:val="272BB776364942AF8B468EA73005BE46"/>
          </w:pPr>
          <w:r w:rsidRPr="00A57A54">
            <w:rPr>
              <w:rStyle w:val="PlaceholderText"/>
            </w:rPr>
            <w:t>Click or tap here to enter text.</w:t>
          </w:r>
        </w:p>
      </w:docPartBody>
    </w:docPart>
    <w:docPart>
      <w:docPartPr>
        <w:name w:val="9F355AF81EAA49F5AF58B46B3CF602A6"/>
        <w:category>
          <w:name w:val="General"/>
          <w:gallery w:val="placeholder"/>
        </w:category>
        <w:types>
          <w:type w:val="bbPlcHdr"/>
        </w:types>
        <w:behaviors>
          <w:behavior w:val="content"/>
        </w:behaviors>
        <w:guid w:val="{AE56242B-63B9-43B3-BCBD-53536D6D853E}"/>
      </w:docPartPr>
      <w:docPartBody>
        <w:p w:rsidR="008C167B" w:rsidRDefault="008C167B" w:rsidP="008C167B">
          <w:pPr>
            <w:pStyle w:val="9F355AF81EAA49F5AF58B46B3CF602A6"/>
          </w:pPr>
          <w:r w:rsidRPr="00A57A54">
            <w:rPr>
              <w:rStyle w:val="PlaceholderText"/>
            </w:rPr>
            <w:t>Click or tap here to enter text.</w:t>
          </w:r>
        </w:p>
      </w:docPartBody>
    </w:docPart>
    <w:docPart>
      <w:docPartPr>
        <w:name w:val="2F327590E89348169067D0A6F6405D33"/>
        <w:category>
          <w:name w:val="General"/>
          <w:gallery w:val="placeholder"/>
        </w:category>
        <w:types>
          <w:type w:val="bbPlcHdr"/>
        </w:types>
        <w:behaviors>
          <w:behavior w:val="content"/>
        </w:behaviors>
        <w:guid w:val="{527F53CA-8754-43D7-9D15-240A7DE8E918}"/>
      </w:docPartPr>
      <w:docPartBody>
        <w:p w:rsidR="008C167B" w:rsidRDefault="008C167B" w:rsidP="008C167B">
          <w:pPr>
            <w:pStyle w:val="2F327590E89348169067D0A6F6405D33"/>
          </w:pPr>
          <w:r w:rsidRPr="00A57A54">
            <w:rPr>
              <w:rStyle w:val="PlaceholderText"/>
            </w:rPr>
            <w:t>Click or tap here to enter text.</w:t>
          </w:r>
        </w:p>
      </w:docPartBody>
    </w:docPart>
    <w:docPart>
      <w:docPartPr>
        <w:name w:val="D9AE77CF2E3B4E79B8A57789A1270708"/>
        <w:category>
          <w:name w:val="General"/>
          <w:gallery w:val="placeholder"/>
        </w:category>
        <w:types>
          <w:type w:val="bbPlcHdr"/>
        </w:types>
        <w:behaviors>
          <w:behavior w:val="content"/>
        </w:behaviors>
        <w:guid w:val="{3DDA28A4-7D67-40E0-A2E8-D2D3964F0AC2}"/>
      </w:docPartPr>
      <w:docPartBody>
        <w:p w:rsidR="008C167B" w:rsidRDefault="008C167B" w:rsidP="008C167B">
          <w:pPr>
            <w:pStyle w:val="D9AE77CF2E3B4E79B8A57789A1270708"/>
          </w:pPr>
          <w:r w:rsidRPr="00A57A54">
            <w:rPr>
              <w:rStyle w:val="PlaceholderText"/>
            </w:rPr>
            <w:t>Click or tap here to enter text.</w:t>
          </w:r>
        </w:p>
      </w:docPartBody>
    </w:docPart>
    <w:docPart>
      <w:docPartPr>
        <w:name w:val="B1DA1313A6A340C1A650BC6CF54F9F22"/>
        <w:category>
          <w:name w:val="General"/>
          <w:gallery w:val="placeholder"/>
        </w:category>
        <w:types>
          <w:type w:val="bbPlcHdr"/>
        </w:types>
        <w:behaviors>
          <w:behavior w:val="content"/>
        </w:behaviors>
        <w:guid w:val="{59B87BCE-AD37-4EFE-AC8B-4E6511862787}"/>
      </w:docPartPr>
      <w:docPartBody>
        <w:p w:rsidR="008C167B" w:rsidRDefault="008C167B" w:rsidP="008C167B">
          <w:pPr>
            <w:pStyle w:val="B1DA1313A6A340C1A650BC6CF54F9F22"/>
          </w:pPr>
          <w:r w:rsidRPr="00A57A54">
            <w:rPr>
              <w:rStyle w:val="PlaceholderText"/>
            </w:rPr>
            <w:t>Click or tap here to enter text.</w:t>
          </w:r>
        </w:p>
      </w:docPartBody>
    </w:docPart>
    <w:docPart>
      <w:docPartPr>
        <w:name w:val="04CE8EF98AD64F7EB97308816B5BDAC4"/>
        <w:category>
          <w:name w:val="General"/>
          <w:gallery w:val="placeholder"/>
        </w:category>
        <w:types>
          <w:type w:val="bbPlcHdr"/>
        </w:types>
        <w:behaviors>
          <w:behavior w:val="content"/>
        </w:behaviors>
        <w:guid w:val="{1DDFC3FC-42C3-41F8-820A-E3E27568FC5C}"/>
      </w:docPartPr>
      <w:docPartBody>
        <w:p w:rsidR="008C167B" w:rsidRDefault="008C167B" w:rsidP="008C167B">
          <w:pPr>
            <w:pStyle w:val="04CE8EF98AD64F7EB97308816B5BDAC4"/>
          </w:pPr>
          <w:r w:rsidRPr="00A57A54">
            <w:rPr>
              <w:rStyle w:val="PlaceholderText"/>
            </w:rPr>
            <w:t>Click or tap here to enter text.</w:t>
          </w:r>
        </w:p>
      </w:docPartBody>
    </w:docPart>
    <w:docPart>
      <w:docPartPr>
        <w:name w:val="CC7DECD79C6A48B2BBFF43E04B4DE612"/>
        <w:category>
          <w:name w:val="General"/>
          <w:gallery w:val="placeholder"/>
        </w:category>
        <w:types>
          <w:type w:val="bbPlcHdr"/>
        </w:types>
        <w:behaviors>
          <w:behavior w:val="content"/>
        </w:behaviors>
        <w:guid w:val="{49FC1FD7-B901-4C38-9131-FE7451B8958E}"/>
      </w:docPartPr>
      <w:docPartBody>
        <w:p w:rsidR="008C167B" w:rsidRDefault="008C167B" w:rsidP="008C167B">
          <w:pPr>
            <w:pStyle w:val="CC7DECD79C6A48B2BBFF43E04B4DE612"/>
          </w:pPr>
          <w:r w:rsidRPr="00A57A54">
            <w:rPr>
              <w:rStyle w:val="PlaceholderText"/>
            </w:rPr>
            <w:t>Click or tap here to enter text.</w:t>
          </w:r>
        </w:p>
      </w:docPartBody>
    </w:docPart>
    <w:docPart>
      <w:docPartPr>
        <w:name w:val="D1AB38CA25DD4F939545811D05A01F29"/>
        <w:category>
          <w:name w:val="General"/>
          <w:gallery w:val="placeholder"/>
        </w:category>
        <w:types>
          <w:type w:val="bbPlcHdr"/>
        </w:types>
        <w:behaviors>
          <w:behavior w:val="content"/>
        </w:behaviors>
        <w:guid w:val="{C27AC906-CFF6-42AE-9E95-450C06D32127}"/>
      </w:docPartPr>
      <w:docPartBody>
        <w:p w:rsidR="008C167B" w:rsidRDefault="008C167B" w:rsidP="008C167B">
          <w:pPr>
            <w:pStyle w:val="D1AB38CA25DD4F939545811D05A01F29"/>
          </w:pPr>
          <w:r w:rsidRPr="00A57A54">
            <w:rPr>
              <w:rStyle w:val="PlaceholderText"/>
            </w:rPr>
            <w:t>Click or tap here to enter text.</w:t>
          </w:r>
        </w:p>
      </w:docPartBody>
    </w:docPart>
    <w:docPart>
      <w:docPartPr>
        <w:name w:val="C1DAF3C4503F424EBC400705C1F0917F"/>
        <w:category>
          <w:name w:val="General"/>
          <w:gallery w:val="placeholder"/>
        </w:category>
        <w:types>
          <w:type w:val="bbPlcHdr"/>
        </w:types>
        <w:behaviors>
          <w:behavior w:val="content"/>
        </w:behaviors>
        <w:guid w:val="{DBB51E4A-A1E6-44D5-878D-297690A628B6}"/>
      </w:docPartPr>
      <w:docPartBody>
        <w:p w:rsidR="008C167B" w:rsidRDefault="008C167B" w:rsidP="008C167B">
          <w:pPr>
            <w:pStyle w:val="C1DAF3C4503F424EBC400705C1F0917F"/>
          </w:pPr>
          <w:r w:rsidRPr="00A57A54">
            <w:rPr>
              <w:rStyle w:val="PlaceholderText"/>
            </w:rPr>
            <w:t>Click or tap here to enter text.</w:t>
          </w:r>
        </w:p>
      </w:docPartBody>
    </w:docPart>
    <w:docPart>
      <w:docPartPr>
        <w:name w:val="EE849F931185404E9246361BE4075F08"/>
        <w:category>
          <w:name w:val="General"/>
          <w:gallery w:val="placeholder"/>
        </w:category>
        <w:types>
          <w:type w:val="bbPlcHdr"/>
        </w:types>
        <w:behaviors>
          <w:behavior w:val="content"/>
        </w:behaviors>
        <w:guid w:val="{BADB9063-33F1-43D7-B79B-9C00621BE923}"/>
      </w:docPartPr>
      <w:docPartBody>
        <w:p w:rsidR="008C167B" w:rsidRDefault="008C167B" w:rsidP="008C167B">
          <w:pPr>
            <w:pStyle w:val="EE849F931185404E9246361BE4075F08"/>
          </w:pPr>
          <w:r w:rsidRPr="00A57A54">
            <w:rPr>
              <w:rStyle w:val="PlaceholderText"/>
            </w:rPr>
            <w:t>Click or tap here to enter text.</w:t>
          </w:r>
        </w:p>
      </w:docPartBody>
    </w:docPart>
    <w:docPart>
      <w:docPartPr>
        <w:name w:val="6B74FFB3DDEC4E64AF199B56D86A224B"/>
        <w:category>
          <w:name w:val="General"/>
          <w:gallery w:val="placeholder"/>
        </w:category>
        <w:types>
          <w:type w:val="bbPlcHdr"/>
        </w:types>
        <w:behaviors>
          <w:behavior w:val="content"/>
        </w:behaviors>
        <w:guid w:val="{436920C3-A86C-4774-9B6E-09857BCA936B}"/>
      </w:docPartPr>
      <w:docPartBody>
        <w:p w:rsidR="008C167B" w:rsidRDefault="008C167B" w:rsidP="008C167B">
          <w:pPr>
            <w:pStyle w:val="6B74FFB3DDEC4E64AF199B56D86A224B"/>
          </w:pPr>
          <w:r w:rsidRPr="00A57A54">
            <w:rPr>
              <w:rStyle w:val="PlaceholderText"/>
            </w:rPr>
            <w:t>Click or tap here to enter text.</w:t>
          </w:r>
        </w:p>
      </w:docPartBody>
    </w:docPart>
    <w:docPart>
      <w:docPartPr>
        <w:name w:val="427AB459BADE4B6AB7D9CF4A7C0C54AD"/>
        <w:category>
          <w:name w:val="General"/>
          <w:gallery w:val="placeholder"/>
        </w:category>
        <w:types>
          <w:type w:val="bbPlcHdr"/>
        </w:types>
        <w:behaviors>
          <w:behavior w:val="content"/>
        </w:behaviors>
        <w:guid w:val="{55D04A60-F151-4AEF-9757-50D86D9FCAB3}"/>
      </w:docPartPr>
      <w:docPartBody>
        <w:p w:rsidR="008C167B" w:rsidRDefault="008C167B" w:rsidP="008C167B">
          <w:pPr>
            <w:pStyle w:val="427AB459BADE4B6AB7D9CF4A7C0C54AD"/>
          </w:pPr>
          <w:r w:rsidRPr="00A57A54">
            <w:rPr>
              <w:rStyle w:val="PlaceholderText"/>
            </w:rPr>
            <w:t>Click or tap here to enter text.</w:t>
          </w:r>
        </w:p>
      </w:docPartBody>
    </w:docPart>
    <w:docPart>
      <w:docPartPr>
        <w:name w:val="431A638D07F84B04BB51A33BA6875427"/>
        <w:category>
          <w:name w:val="General"/>
          <w:gallery w:val="placeholder"/>
        </w:category>
        <w:types>
          <w:type w:val="bbPlcHdr"/>
        </w:types>
        <w:behaviors>
          <w:behavior w:val="content"/>
        </w:behaviors>
        <w:guid w:val="{51C3F0EE-36B1-43EF-845B-92CA522AAF48}"/>
      </w:docPartPr>
      <w:docPartBody>
        <w:p w:rsidR="008C167B" w:rsidRDefault="008C167B" w:rsidP="008C167B">
          <w:pPr>
            <w:pStyle w:val="431A638D07F84B04BB51A33BA6875427"/>
          </w:pPr>
          <w:r w:rsidRPr="00A57A54">
            <w:rPr>
              <w:rStyle w:val="PlaceholderText"/>
            </w:rPr>
            <w:t>Click or tap here to enter text.</w:t>
          </w:r>
        </w:p>
      </w:docPartBody>
    </w:docPart>
    <w:docPart>
      <w:docPartPr>
        <w:name w:val="9290F20A891B4C06B48B447991C8DC61"/>
        <w:category>
          <w:name w:val="General"/>
          <w:gallery w:val="placeholder"/>
        </w:category>
        <w:types>
          <w:type w:val="bbPlcHdr"/>
        </w:types>
        <w:behaviors>
          <w:behavior w:val="content"/>
        </w:behaviors>
        <w:guid w:val="{AB0CA415-9986-4C80-8306-68F9B1E9EC61}"/>
      </w:docPartPr>
      <w:docPartBody>
        <w:p w:rsidR="008C167B" w:rsidRDefault="008C167B" w:rsidP="008C167B">
          <w:pPr>
            <w:pStyle w:val="9290F20A891B4C06B48B447991C8DC61"/>
          </w:pPr>
          <w:r w:rsidRPr="00A57A54">
            <w:rPr>
              <w:rStyle w:val="PlaceholderText"/>
            </w:rPr>
            <w:t>Click or tap here to enter text.</w:t>
          </w:r>
        </w:p>
      </w:docPartBody>
    </w:docPart>
    <w:docPart>
      <w:docPartPr>
        <w:name w:val="9990B848F57546BA973DC50A1F5623CC"/>
        <w:category>
          <w:name w:val="General"/>
          <w:gallery w:val="placeholder"/>
        </w:category>
        <w:types>
          <w:type w:val="bbPlcHdr"/>
        </w:types>
        <w:behaviors>
          <w:behavior w:val="content"/>
        </w:behaviors>
        <w:guid w:val="{7D5BEA2C-8C27-45B3-86D0-0FCE66DA0E5D}"/>
      </w:docPartPr>
      <w:docPartBody>
        <w:p w:rsidR="008C167B" w:rsidRDefault="008C167B" w:rsidP="008C167B">
          <w:pPr>
            <w:pStyle w:val="9990B848F57546BA973DC50A1F5623CC"/>
          </w:pPr>
          <w:r w:rsidRPr="00A57A54">
            <w:rPr>
              <w:rStyle w:val="PlaceholderText"/>
            </w:rPr>
            <w:t>Click or tap here to enter text.</w:t>
          </w:r>
        </w:p>
      </w:docPartBody>
    </w:docPart>
    <w:docPart>
      <w:docPartPr>
        <w:name w:val="A1178D01D3E742C898AD1456402C542D"/>
        <w:category>
          <w:name w:val="General"/>
          <w:gallery w:val="placeholder"/>
        </w:category>
        <w:types>
          <w:type w:val="bbPlcHdr"/>
        </w:types>
        <w:behaviors>
          <w:behavior w:val="content"/>
        </w:behaviors>
        <w:guid w:val="{09EE9EFF-5297-411E-874E-AC798EB20FA1}"/>
      </w:docPartPr>
      <w:docPartBody>
        <w:p w:rsidR="008C167B" w:rsidRDefault="008C167B" w:rsidP="008C167B">
          <w:pPr>
            <w:pStyle w:val="A1178D01D3E742C898AD1456402C542D"/>
          </w:pPr>
          <w:r w:rsidRPr="00A57A54">
            <w:rPr>
              <w:rStyle w:val="PlaceholderText"/>
            </w:rPr>
            <w:t>Click or tap here to enter text.</w:t>
          </w:r>
        </w:p>
      </w:docPartBody>
    </w:docPart>
    <w:docPart>
      <w:docPartPr>
        <w:name w:val="1D8E2540085F4FF49B8A7A77FF79927B"/>
        <w:category>
          <w:name w:val="General"/>
          <w:gallery w:val="placeholder"/>
        </w:category>
        <w:types>
          <w:type w:val="bbPlcHdr"/>
        </w:types>
        <w:behaviors>
          <w:behavior w:val="content"/>
        </w:behaviors>
        <w:guid w:val="{4F48879C-E82B-4FDE-9CF0-B96A0138D849}"/>
      </w:docPartPr>
      <w:docPartBody>
        <w:p w:rsidR="008C167B" w:rsidRDefault="008C167B" w:rsidP="008C167B">
          <w:pPr>
            <w:pStyle w:val="1D8E2540085F4FF49B8A7A77FF79927B"/>
          </w:pPr>
          <w:r w:rsidRPr="00A57A54">
            <w:rPr>
              <w:rStyle w:val="PlaceholderText"/>
            </w:rPr>
            <w:t>Click or tap here to enter text.</w:t>
          </w:r>
        </w:p>
      </w:docPartBody>
    </w:docPart>
    <w:docPart>
      <w:docPartPr>
        <w:name w:val="88A84AAC333B490E8C3C394BD3066DB0"/>
        <w:category>
          <w:name w:val="General"/>
          <w:gallery w:val="placeholder"/>
        </w:category>
        <w:types>
          <w:type w:val="bbPlcHdr"/>
        </w:types>
        <w:behaviors>
          <w:behavior w:val="content"/>
        </w:behaviors>
        <w:guid w:val="{85DB314F-1D67-4900-8484-9CF4020CDFC7}"/>
      </w:docPartPr>
      <w:docPartBody>
        <w:p w:rsidR="008C167B" w:rsidRDefault="008C167B" w:rsidP="008C167B">
          <w:pPr>
            <w:pStyle w:val="88A84AAC333B490E8C3C394BD3066DB0"/>
          </w:pPr>
          <w:r w:rsidRPr="00A57A54">
            <w:rPr>
              <w:rStyle w:val="PlaceholderText"/>
            </w:rPr>
            <w:t>Click or tap here to enter text.</w:t>
          </w:r>
        </w:p>
      </w:docPartBody>
    </w:docPart>
    <w:docPart>
      <w:docPartPr>
        <w:name w:val="B70121411DDC41F581C4F786E292A647"/>
        <w:category>
          <w:name w:val="General"/>
          <w:gallery w:val="placeholder"/>
        </w:category>
        <w:types>
          <w:type w:val="bbPlcHdr"/>
        </w:types>
        <w:behaviors>
          <w:behavior w:val="content"/>
        </w:behaviors>
        <w:guid w:val="{AFCF4E64-4192-4DD2-B364-F6FBB3AA3B6F}"/>
      </w:docPartPr>
      <w:docPartBody>
        <w:p w:rsidR="008C167B" w:rsidRDefault="008C167B" w:rsidP="008C167B">
          <w:pPr>
            <w:pStyle w:val="B70121411DDC41F581C4F786E292A647"/>
          </w:pPr>
          <w:r w:rsidRPr="00A57A54">
            <w:rPr>
              <w:rStyle w:val="PlaceholderText"/>
            </w:rPr>
            <w:t>Click or tap here to enter text.</w:t>
          </w:r>
        </w:p>
      </w:docPartBody>
    </w:docPart>
    <w:docPart>
      <w:docPartPr>
        <w:name w:val="BB4000E8E2C74FE4962C8D47244D89B2"/>
        <w:category>
          <w:name w:val="General"/>
          <w:gallery w:val="placeholder"/>
        </w:category>
        <w:types>
          <w:type w:val="bbPlcHdr"/>
        </w:types>
        <w:behaviors>
          <w:behavior w:val="content"/>
        </w:behaviors>
        <w:guid w:val="{313F20D0-7E99-4AE8-8F81-2872F30FAFC5}"/>
      </w:docPartPr>
      <w:docPartBody>
        <w:p w:rsidR="008C167B" w:rsidRDefault="008C167B" w:rsidP="008C167B">
          <w:pPr>
            <w:pStyle w:val="BB4000E8E2C74FE4962C8D47244D89B2"/>
          </w:pPr>
          <w:r w:rsidRPr="00A57A54">
            <w:rPr>
              <w:rStyle w:val="PlaceholderText"/>
            </w:rPr>
            <w:t>Click or tap here to enter text.</w:t>
          </w:r>
        </w:p>
      </w:docPartBody>
    </w:docPart>
    <w:docPart>
      <w:docPartPr>
        <w:name w:val="DD42892218C04E918D759370A83AB71D"/>
        <w:category>
          <w:name w:val="General"/>
          <w:gallery w:val="placeholder"/>
        </w:category>
        <w:types>
          <w:type w:val="bbPlcHdr"/>
        </w:types>
        <w:behaviors>
          <w:behavior w:val="content"/>
        </w:behaviors>
        <w:guid w:val="{BCF1DE8C-6504-423A-9496-40AC955DB0CA}"/>
      </w:docPartPr>
      <w:docPartBody>
        <w:p w:rsidR="008C167B" w:rsidRDefault="008C167B" w:rsidP="008C167B">
          <w:pPr>
            <w:pStyle w:val="DD42892218C04E918D759370A83AB71D"/>
          </w:pPr>
          <w:r w:rsidRPr="00A57A54">
            <w:rPr>
              <w:rStyle w:val="PlaceholderText"/>
            </w:rPr>
            <w:t>Click or tap here to enter text.</w:t>
          </w:r>
        </w:p>
      </w:docPartBody>
    </w:docPart>
    <w:docPart>
      <w:docPartPr>
        <w:name w:val="83731C01005041BEBF242D1A481E43B3"/>
        <w:category>
          <w:name w:val="General"/>
          <w:gallery w:val="placeholder"/>
        </w:category>
        <w:types>
          <w:type w:val="bbPlcHdr"/>
        </w:types>
        <w:behaviors>
          <w:behavior w:val="content"/>
        </w:behaviors>
        <w:guid w:val="{FDA3DF8D-56D6-4553-BC50-7F6FF34E9938}"/>
      </w:docPartPr>
      <w:docPartBody>
        <w:p w:rsidR="008C167B" w:rsidRDefault="008C167B" w:rsidP="008C167B">
          <w:pPr>
            <w:pStyle w:val="83731C01005041BEBF242D1A481E43B3"/>
          </w:pPr>
          <w:r w:rsidRPr="00A57A54">
            <w:rPr>
              <w:rStyle w:val="PlaceholderText"/>
            </w:rPr>
            <w:t>Click or tap here to enter text.</w:t>
          </w:r>
        </w:p>
      </w:docPartBody>
    </w:docPart>
    <w:docPart>
      <w:docPartPr>
        <w:name w:val="AFD453A88E3644ABAB5A0170EA8FE685"/>
        <w:category>
          <w:name w:val="General"/>
          <w:gallery w:val="placeholder"/>
        </w:category>
        <w:types>
          <w:type w:val="bbPlcHdr"/>
        </w:types>
        <w:behaviors>
          <w:behavior w:val="content"/>
        </w:behaviors>
        <w:guid w:val="{507C709E-61A0-48E6-97A6-B3515BFE729E}"/>
      </w:docPartPr>
      <w:docPartBody>
        <w:p w:rsidR="008C167B" w:rsidRDefault="008C167B" w:rsidP="008C167B">
          <w:pPr>
            <w:pStyle w:val="AFD453A88E3644ABAB5A0170EA8FE685"/>
          </w:pPr>
          <w:r w:rsidRPr="00A57A54">
            <w:rPr>
              <w:rStyle w:val="PlaceholderText"/>
            </w:rPr>
            <w:t>Click or tap here to enter text.</w:t>
          </w:r>
        </w:p>
      </w:docPartBody>
    </w:docPart>
    <w:docPart>
      <w:docPartPr>
        <w:name w:val="82708E0C3A5549EC895EC8825E3B97BD"/>
        <w:category>
          <w:name w:val="General"/>
          <w:gallery w:val="placeholder"/>
        </w:category>
        <w:types>
          <w:type w:val="bbPlcHdr"/>
        </w:types>
        <w:behaviors>
          <w:behavior w:val="content"/>
        </w:behaviors>
        <w:guid w:val="{56FEDCCA-FDA5-4C42-8AAB-151E16757496}"/>
      </w:docPartPr>
      <w:docPartBody>
        <w:p w:rsidR="008C167B" w:rsidRDefault="008C167B" w:rsidP="008C167B">
          <w:pPr>
            <w:pStyle w:val="82708E0C3A5549EC895EC8825E3B97BD"/>
          </w:pPr>
          <w:r w:rsidRPr="00A57A54">
            <w:rPr>
              <w:rStyle w:val="PlaceholderText"/>
            </w:rPr>
            <w:t>Click or tap here to enter text.</w:t>
          </w:r>
        </w:p>
      </w:docPartBody>
    </w:docPart>
    <w:docPart>
      <w:docPartPr>
        <w:name w:val="CD79FCE9662549E5B6D70AC4E586329D"/>
        <w:category>
          <w:name w:val="General"/>
          <w:gallery w:val="placeholder"/>
        </w:category>
        <w:types>
          <w:type w:val="bbPlcHdr"/>
        </w:types>
        <w:behaviors>
          <w:behavior w:val="content"/>
        </w:behaviors>
        <w:guid w:val="{8CA93BD5-80F6-474F-AB38-9071E25B9C57}"/>
      </w:docPartPr>
      <w:docPartBody>
        <w:p w:rsidR="008C167B" w:rsidRDefault="008C167B" w:rsidP="008C167B">
          <w:pPr>
            <w:pStyle w:val="CD79FCE9662549E5B6D70AC4E586329D"/>
          </w:pPr>
          <w:r w:rsidRPr="00A57A54">
            <w:rPr>
              <w:rStyle w:val="PlaceholderText"/>
            </w:rPr>
            <w:t>Click or tap here to enter text.</w:t>
          </w:r>
        </w:p>
      </w:docPartBody>
    </w:docPart>
    <w:docPart>
      <w:docPartPr>
        <w:name w:val="A4A3395E185C465BA1ECA3EE4B20BFE0"/>
        <w:category>
          <w:name w:val="General"/>
          <w:gallery w:val="placeholder"/>
        </w:category>
        <w:types>
          <w:type w:val="bbPlcHdr"/>
        </w:types>
        <w:behaviors>
          <w:behavior w:val="content"/>
        </w:behaviors>
        <w:guid w:val="{76D4FBF1-7AF5-4662-AE50-1193A20DECA6}"/>
      </w:docPartPr>
      <w:docPartBody>
        <w:p w:rsidR="008C167B" w:rsidRDefault="008C167B" w:rsidP="008C167B">
          <w:pPr>
            <w:pStyle w:val="A4A3395E185C465BA1ECA3EE4B20BFE0"/>
          </w:pPr>
          <w:r w:rsidRPr="00A57A54">
            <w:rPr>
              <w:rStyle w:val="PlaceholderText"/>
            </w:rPr>
            <w:t>Click or tap here to enter text.</w:t>
          </w:r>
        </w:p>
      </w:docPartBody>
    </w:docPart>
    <w:docPart>
      <w:docPartPr>
        <w:name w:val="18CA6DC9EAA14DBAB6A105765B079245"/>
        <w:category>
          <w:name w:val="General"/>
          <w:gallery w:val="placeholder"/>
        </w:category>
        <w:types>
          <w:type w:val="bbPlcHdr"/>
        </w:types>
        <w:behaviors>
          <w:behavior w:val="content"/>
        </w:behaviors>
        <w:guid w:val="{9893D3D3-0833-48C9-AD8E-1C461499A15F}"/>
      </w:docPartPr>
      <w:docPartBody>
        <w:p w:rsidR="008C167B" w:rsidRDefault="008C167B" w:rsidP="008C167B">
          <w:pPr>
            <w:pStyle w:val="18CA6DC9EAA14DBAB6A105765B079245"/>
          </w:pPr>
          <w:r w:rsidRPr="00A57A54">
            <w:rPr>
              <w:rStyle w:val="PlaceholderText"/>
            </w:rPr>
            <w:t>Click or tap here to enter text.</w:t>
          </w:r>
        </w:p>
      </w:docPartBody>
    </w:docPart>
    <w:docPart>
      <w:docPartPr>
        <w:name w:val="45CD4F56FB464A4B941A54A0200A5060"/>
        <w:category>
          <w:name w:val="General"/>
          <w:gallery w:val="placeholder"/>
        </w:category>
        <w:types>
          <w:type w:val="bbPlcHdr"/>
        </w:types>
        <w:behaviors>
          <w:behavior w:val="content"/>
        </w:behaviors>
        <w:guid w:val="{02273396-3D2A-4EEC-8BB4-2A0C5DDEA852}"/>
      </w:docPartPr>
      <w:docPartBody>
        <w:p w:rsidR="008C167B" w:rsidRDefault="008C167B" w:rsidP="008C167B">
          <w:pPr>
            <w:pStyle w:val="45CD4F56FB464A4B941A54A0200A5060"/>
          </w:pPr>
          <w:r w:rsidRPr="00A57A54">
            <w:rPr>
              <w:rStyle w:val="PlaceholderText"/>
            </w:rPr>
            <w:t>Click or tap here to enter text.</w:t>
          </w:r>
        </w:p>
      </w:docPartBody>
    </w:docPart>
    <w:docPart>
      <w:docPartPr>
        <w:name w:val="1915F996508947E8A00983C5DCAFAAA5"/>
        <w:category>
          <w:name w:val="General"/>
          <w:gallery w:val="placeholder"/>
        </w:category>
        <w:types>
          <w:type w:val="bbPlcHdr"/>
        </w:types>
        <w:behaviors>
          <w:behavior w:val="content"/>
        </w:behaviors>
        <w:guid w:val="{020744B3-C7C9-434C-8CE9-4FACEEA79097}"/>
      </w:docPartPr>
      <w:docPartBody>
        <w:p w:rsidR="008C167B" w:rsidRDefault="008C167B" w:rsidP="008C167B">
          <w:pPr>
            <w:pStyle w:val="1915F996508947E8A00983C5DCAFAAA5"/>
          </w:pPr>
          <w:r w:rsidRPr="00A57A54">
            <w:rPr>
              <w:rStyle w:val="PlaceholderText"/>
            </w:rPr>
            <w:t>Click or tap here to enter text.</w:t>
          </w:r>
        </w:p>
      </w:docPartBody>
    </w:docPart>
    <w:docPart>
      <w:docPartPr>
        <w:name w:val="0FD69F658826447F9C562040A682B80E"/>
        <w:category>
          <w:name w:val="General"/>
          <w:gallery w:val="placeholder"/>
        </w:category>
        <w:types>
          <w:type w:val="bbPlcHdr"/>
        </w:types>
        <w:behaviors>
          <w:behavior w:val="content"/>
        </w:behaviors>
        <w:guid w:val="{DB2A63E9-334D-415C-BA43-20C584FA9166}"/>
      </w:docPartPr>
      <w:docPartBody>
        <w:p w:rsidR="008C167B" w:rsidRDefault="008C167B" w:rsidP="008C167B">
          <w:pPr>
            <w:pStyle w:val="0FD69F658826447F9C562040A682B80E"/>
          </w:pPr>
          <w:r w:rsidRPr="00A57A54">
            <w:rPr>
              <w:rStyle w:val="PlaceholderText"/>
            </w:rPr>
            <w:t>Click or tap here to enter text.</w:t>
          </w:r>
        </w:p>
      </w:docPartBody>
    </w:docPart>
    <w:docPart>
      <w:docPartPr>
        <w:name w:val="8E41F2780535415A8329010C041D5756"/>
        <w:category>
          <w:name w:val="General"/>
          <w:gallery w:val="placeholder"/>
        </w:category>
        <w:types>
          <w:type w:val="bbPlcHdr"/>
        </w:types>
        <w:behaviors>
          <w:behavior w:val="content"/>
        </w:behaviors>
        <w:guid w:val="{F0A7C565-18B9-4346-8B0A-28B585C23B18}"/>
      </w:docPartPr>
      <w:docPartBody>
        <w:p w:rsidR="008C167B" w:rsidRDefault="008C167B" w:rsidP="008C167B">
          <w:pPr>
            <w:pStyle w:val="8E41F2780535415A8329010C041D5756"/>
          </w:pPr>
          <w:r w:rsidRPr="00A57A54">
            <w:rPr>
              <w:rStyle w:val="PlaceholderText"/>
            </w:rPr>
            <w:t>Click or tap here to enter text.</w:t>
          </w:r>
        </w:p>
      </w:docPartBody>
    </w:docPart>
    <w:docPart>
      <w:docPartPr>
        <w:name w:val="DB006F68697141349DEA9E3BB73DAEDA"/>
        <w:category>
          <w:name w:val="General"/>
          <w:gallery w:val="placeholder"/>
        </w:category>
        <w:types>
          <w:type w:val="bbPlcHdr"/>
        </w:types>
        <w:behaviors>
          <w:behavior w:val="content"/>
        </w:behaviors>
        <w:guid w:val="{BAC74170-A63F-476D-869F-9F4F656A69DF}"/>
      </w:docPartPr>
      <w:docPartBody>
        <w:p w:rsidR="008C167B" w:rsidRDefault="008C167B" w:rsidP="008C167B">
          <w:pPr>
            <w:pStyle w:val="DB006F68697141349DEA9E3BB73DAEDA"/>
          </w:pPr>
          <w:r w:rsidRPr="00A57A54">
            <w:rPr>
              <w:rStyle w:val="PlaceholderText"/>
            </w:rPr>
            <w:t>Click or tap here to enter text.</w:t>
          </w:r>
        </w:p>
      </w:docPartBody>
    </w:docPart>
    <w:docPart>
      <w:docPartPr>
        <w:name w:val="520994D7553E4738B48C9147AEB99A64"/>
        <w:category>
          <w:name w:val="General"/>
          <w:gallery w:val="placeholder"/>
        </w:category>
        <w:types>
          <w:type w:val="bbPlcHdr"/>
        </w:types>
        <w:behaviors>
          <w:behavior w:val="content"/>
        </w:behaviors>
        <w:guid w:val="{40F75876-D7B7-437B-8EE5-378E64E4AB72}"/>
      </w:docPartPr>
      <w:docPartBody>
        <w:p w:rsidR="008C167B" w:rsidRDefault="008C167B" w:rsidP="008C167B">
          <w:pPr>
            <w:pStyle w:val="520994D7553E4738B48C9147AEB99A64"/>
          </w:pPr>
          <w:r w:rsidRPr="00A57A54">
            <w:rPr>
              <w:rStyle w:val="PlaceholderText"/>
            </w:rPr>
            <w:t>Click or tap here to enter text.</w:t>
          </w:r>
        </w:p>
      </w:docPartBody>
    </w:docPart>
    <w:docPart>
      <w:docPartPr>
        <w:name w:val="68574F0684B34FB69BEA74CDC5F44EB6"/>
        <w:category>
          <w:name w:val="General"/>
          <w:gallery w:val="placeholder"/>
        </w:category>
        <w:types>
          <w:type w:val="bbPlcHdr"/>
        </w:types>
        <w:behaviors>
          <w:behavior w:val="content"/>
        </w:behaviors>
        <w:guid w:val="{3637854F-A327-4FA0-B181-83563135C8DA}"/>
      </w:docPartPr>
      <w:docPartBody>
        <w:p w:rsidR="008C167B" w:rsidRDefault="008C167B" w:rsidP="008C167B">
          <w:pPr>
            <w:pStyle w:val="68574F0684B34FB69BEA74CDC5F44EB6"/>
          </w:pPr>
          <w:r w:rsidRPr="00A57A54">
            <w:rPr>
              <w:rStyle w:val="PlaceholderText"/>
            </w:rPr>
            <w:t>Click or tap here to enter text.</w:t>
          </w:r>
        </w:p>
      </w:docPartBody>
    </w:docPart>
    <w:docPart>
      <w:docPartPr>
        <w:name w:val="BD3DC3E4DE46440B8EB8CAE6A88A9002"/>
        <w:category>
          <w:name w:val="General"/>
          <w:gallery w:val="placeholder"/>
        </w:category>
        <w:types>
          <w:type w:val="bbPlcHdr"/>
        </w:types>
        <w:behaviors>
          <w:behavior w:val="content"/>
        </w:behaviors>
        <w:guid w:val="{1B4C3080-59DB-4074-B6D6-87BBE6D01858}"/>
      </w:docPartPr>
      <w:docPartBody>
        <w:p w:rsidR="008C167B" w:rsidRDefault="008C167B" w:rsidP="008C167B">
          <w:pPr>
            <w:pStyle w:val="BD3DC3E4DE46440B8EB8CAE6A88A9002"/>
          </w:pPr>
          <w:r w:rsidRPr="00A57A54">
            <w:rPr>
              <w:rStyle w:val="PlaceholderText"/>
            </w:rPr>
            <w:t>Click or tap here to enter text.</w:t>
          </w:r>
        </w:p>
      </w:docPartBody>
    </w:docPart>
    <w:docPart>
      <w:docPartPr>
        <w:name w:val="590A522C515C4D9BAA342AA8F34622CC"/>
        <w:category>
          <w:name w:val="General"/>
          <w:gallery w:val="placeholder"/>
        </w:category>
        <w:types>
          <w:type w:val="bbPlcHdr"/>
        </w:types>
        <w:behaviors>
          <w:behavior w:val="content"/>
        </w:behaviors>
        <w:guid w:val="{4DD46FFD-87F5-44DF-B2C1-C2D552950E20}"/>
      </w:docPartPr>
      <w:docPartBody>
        <w:p w:rsidR="008C167B" w:rsidRDefault="008C167B" w:rsidP="008C167B">
          <w:pPr>
            <w:pStyle w:val="590A522C515C4D9BAA342AA8F34622CC"/>
          </w:pPr>
          <w:r w:rsidRPr="00A57A54">
            <w:rPr>
              <w:rStyle w:val="PlaceholderText"/>
            </w:rPr>
            <w:t>Click or tap here to enter text.</w:t>
          </w:r>
        </w:p>
      </w:docPartBody>
    </w:docPart>
    <w:docPart>
      <w:docPartPr>
        <w:name w:val="252C16EB2FC4411AB5FF47D17C4705F9"/>
        <w:category>
          <w:name w:val="General"/>
          <w:gallery w:val="placeholder"/>
        </w:category>
        <w:types>
          <w:type w:val="bbPlcHdr"/>
        </w:types>
        <w:behaviors>
          <w:behavior w:val="content"/>
        </w:behaviors>
        <w:guid w:val="{524F41A7-43B4-45C1-BDD5-23E81B50B8D3}"/>
      </w:docPartPr>
      <w:docPartBody>
        <w:p w:rsidR="008C167B" w:rsidRDefault="008C167B" w:rsidP="008C167B">
          <w:pPr>
            <w:pStyle w:val="252C16EB2FC4411AB5FF47D17C4705F9"/>
          </w:pPr>
          <w:r w:rsidRPr="00A57A54">
            <w:rPr>
              <w:rStyle w:val="PlaceholderText"/>
            </w:rPr>
            <w:t>Click or tap here to enter text.</w:t>
          </w:r>
        </w:p>
      </w:docPartBody>
    </w:docPart>
    <w:docPart>
      <w:docPartPr>
        <w:name w:val="DC38F74BE0AF44A59987D62A1E441105"/>
        <w:category>
          <w:name w:val="General"/>
          <w:gallery w:val="placeholder"/>
        </w:category>
        <w:types>
          <w:type w:val="bbPlcHdr"/>
        </w:types>
        <w:behaviors>
          <w:behavior w:val="content"/>
        </w:behaviors>
        <w:guid w:val="{AFE23CB4-B29B-44B2-BD8A-10B299BE0E2D}"/>
      </w:docPartPr>
      <w:docPartBody>
        <w:p w:rsidR="008C167B" w:rsidRDefault="008C167B" w:rsidP="008C167B">
          <w:pPr>
            <w:pStyle w:val="DC38F74BE0AF44A59987D62A1E441105"/>
          </w:pPr>
          <w:r w:rsidRPr="00A57A54">
            <w:rPr>
              <w:rStyle w:val="PlaceholderText"/>
            </w:rPr>
            <w:t>Click or tap here to enter text.</w:t>
          </w:r>
        </w:p>
      </w:docPartBody>
    </w:docPart>
    <w:docPart>
      <w:docPartPr>
        <w:name w:val="96A9CB9DC04A473BA0576A1C40077566"/>
        <w:category>
          <w:name w:val="General"/>
          <w:gallery w:val="placeholder"/>
        </w:category>
        <w:types>
          <w:type w:val="bbPlcHdr"/>
        </w:types>
        <w:behaviors>
          <w:behavior w:val="content"/>
        </w:behaviors>
        <w:guid w:val="{8814F195-8288-4DCB-99FE-0F7A093E38A5}"/>
      </w:docPartPr>
      <w:docPartBody>
        <w:p w:rsidR="008C167B" w:rsidRDefault="008C167B" w:rsidP="008C167B">
          <w:pPr>
            <w:pStyle w:val="96A9CB9DC04A473BA0576A1C40077566"/>
          </w:pPr>
          <w:r w:rsidRPr="00A57A54">
            <w:rPr>
              <w:rStyle w:val="PlaceholderText"/>
            </w:rPr>
            <w:t>Click or tap here to enter text.</w:t>
          </w:r>
        </w:p>
      </w:docPartBody>
    </w:docPart>
    <w:docPart>
      <w:docPartPr>
        <w:name w:val="4F6B396D6FAF4DA9AA4E9462B02C1326"/>
        <w:category>
          <w:name w:val="General"/>
          <w:gallery w:val="placeholder"/>
        </w:category>
        <w:types>
          <w:type w:val="bbPlcHdr"/>
        </w:types>
        <w:behaviors>
          <w:behavior w:val="content"/>
        </w:behaviors>
        <w:guid w:val="{9BF8EBEB-2909-4B8E-8CED-7E2103C8A3F3}"/>
      </w:docPartPr>
      <w:docPartBody>
        <w:p w:rsidR="008C167B" w:rsidRDefault="008C167B" w:rsidP="008C167B">
          <w:pPr>
            <w:pStyle w:val="4F6B396D6FAF4DA9AA4E9462B02C1326"/>
          </w:pPr>
          <w:r w:rsidRPr="00A57A54">
            <w:rPr>
              <w:rStyle w:val="PlaceholderText"/>
            </w:rPr>
            <w:t>Click or tap here to enter text.</w:t>
          </w:r>
        </w:p>
      </w:docPartBody>
    </w:docPart>
    <w:docPart>
      <w:docPartPr>
        <w:name w:val="6ECD719B8A974C168C47DCA2FB6CCD3A"/>
        <w:category>
          <w:name w:val="General"/>
          <w:gallery w:val="placeholder"/>
        </w:category>
        <w:types>
          <w:type w:val="bbPlcHdr"/>
        </w:types>
        <w:behaviors>
          <w:behavior w:val="content"/>
        </w:behaviors>
        <w:guid w:val="{AF290E08-D8DA-4E20-A37A-F9C51CD8F7ED}"/>
      </w:docPartPr>
      <w:docPartBody>
        <w:p w:rsidR="008C167B" w:rsidRDefault="008C167B" w:rsidP="008C167B">
          <w:pPr>
            <w:pStyle w:val="6ECD719B8A974C168C47DCA2FB6CCD3A"/>
          </w:pPr>
          <w:r w:rsidRPr="00A57A54">
            <w:rPr>
              <w:rStyle w:val="PlaceholderText"/>
            </w:rPr>
            <w:t>Click or tap here to enter text.</w:t>
          </w:r>
        </w:p>
      </w:docPartBody>
    </w:docPart>
    <w:docPart>
      <w:docPartPr>
        <w:name w:val="21818D1C8B5B4A2FBA5C1798C60048EF"/>
        <w:category>
          <w:name w:val="General"/>
          <w:gallery w:val="placeholder"/>
        </w:category>
        <w:types>
          <w:type w:val="bbPlcHdr"/>
        </w:types>
        <w:behaviors>
          <w:behavior w:val="content"/>
        </w:behaviors>
        <w:guid w:val="{64092A8F-CAC0-4726-B3DA-F7B7B06580A0}"/>
      </w:docPartPr>
      <w:docPartBody>
        <w:p w:rsidR="008C167B" w:rsidRDefault="008C167B" w:rsidP="008C167B">
          <w:pPr>
            <w:pStyle w:val="21818D1C8B5B4A2FBA5C1798C60048EF"/>
          </w:pPr>
          <w:r w:rsidRPr="00A57A54">
            <w:rPr>
              <w:rStyle w:val="PlaceholderText"/>
            </w:rPr>
            <w:t>Click or tap here to enter text.</w:t>
          </w:r>
        </w:p>
      </w:docPartBody>
    </w:docPart>
    <w:docPart>
      <w:docPartPr>
        <w:name w:val="5A53EFEE19AB42018CFD9796FF8E9E4E"/>
        <w:category>
          <w:name w:val="General"/>
          <w:gallery w:val="placeholder"/>
        </w:category>
        <w:types>
          <w:type w:val="bbPlcHdr"/>
        </w:types>
        <w:behaviors>
          <w:behavior w:val="content"/>
        </w:behaviors>
        <w:guid w:val="{75B61125-91F7-4DC0-B900-17C0235E4CFA}"/>
      </w:docPartPr>
      <w:docPartBody>
        <w:p w:rsidR="008C167B" w:rsidRDefault="008C167B" w:rsidP="008C167B">
          <w:pPr>
            <w:pStyle w:val="5A53EFEE19AB42018CFD9796FF8E9E4E"/>
          </w:pPr>
          <w:r w:rsidRPr="00A57A54">
            <w:rPr>
              <w:rStyle w:val="PlaceholderText"/>
            </w:rPr>
            <w:t>Click or tap here to enter text.</w:t>
          </w:r>
        </w:p>
      </w:docPartBody>
    </w:docPart>
    <w:docPart>
      <w:docPartPr>
        <w:name w:val="520997FC830546C8A48132099189CE82"/>
        <w:category>
          <w:name w:val="General"/>
          <w:gallery w:val="placeholder"/>
        </w:category>
        <w:types>
          <w:type w:val="bbPlcHdr"/>
        </w:types>
        <w:behaviors>
          <w:behavior w:val="content"/>
        </w:behaviors>
        <w:guid w:val="{AC3CF0F7-95CB-4B92-99A9-2625E317E773}"/>
      </w:docPartPr>
      <w:docPartBody>
        <w:p w:rsidR="008C167B" w:rsidRDefault="008C167B" w:rsidP="008C167B">
          <w:pPr>
            <w:pStyle w:val="520997FC830546C8A48132099189CE82"/>
          </w:pPr>
          <w:r w:rsidRPr="00A57A54">
            <w:rPr>
              <w:rStyle w:val="PlaceholderText"/>
            </w:rPr>
            <w:t>Click or tap here to enter text.</w:t>
          </w:r>
        </w:p>
      </w:docPartBody>
    </w:docPart>
    <w:docPart>
      <w:docPartPr>
        <w:name w:val="0893772BD2554873B5922533EE77C25D"/>
        <w:category>
          <w:name w:val="General"/>
          <w:gallery w:val="placeholder"/>
        </w:category>
        <w:types>
          <w:type w:val="bbPlcHdr"/>
        </w:types>
        <w:behaviors>
          <w:behavior w:val="content"/>
        </w:behaviors>
        <w:guid w:val="{A317A600-D5A3-4D31-8172-513CB1B44F59}"/>
      </w:docPartPr>
      <w:docPartBody>
        <w:p w:rsidR="008C167B" w:rsidRDefault="008C167B" w:rsidP="008C167B">
          <w:pPr>
            <w:pStyle w:val="0893772BD2554873B5922533EE77C25D"/>
          </w:pPr>
          <w:r w:rsidRPr="00A57A54">
            <w:rPr>
              <w:rStyle w:val="PlaceholderText"/>
            </w:rPr>
            <w:t>Click or tap here to enter text.</w:t>
          </w:r>
        </w:p>
      </w:docPartBody>
    </w:docPart>
    <w:docPart>
      <w:docPartPr>
        <w:name w:val="9A93B74C479C4F188B76FAA61D2D497D"/>
        <w:category>
          <w:name w:val="General"/>
          <w:gallery w:val="placeholder"/>
        </w:category>
        <w:types>
          <w:type w:val="bbPlcHdr"/>
        </w:types>
        <w:behaviors>
          <w:behavior w:val="content"/>
        </w:behaviors>
        <w:guid w:val="{681AA84B-80BF-4B97-BCB9-E8B5F50358F5}"/>
      </w:docPartPr>
      <w:docPartBody>
        <w:p w:rsidR="008C167B" w:rsidRDefault="008C167B" w:rsidP="008C167B">
          <w:pPr>
            <w:pStyle w:val="9A93B74C479C4F188B76FAA61D2D497D"/>
          </w:pPr>
          <w:r w:rsidRPr="00A57A54">
            <w:rPr>
              <w:rStyle w:val="PlaceholderText"/>
            </w:rPr>
            <w:t>Click or tap here to enter text.</w:t>
          </w:r>
        </w:p>
      </w:docPartBody>
    </w:docPart>
    <w:docPart>
      <w:docPartPr>
        <w:name w:val="559D9C08C78D4AE98A73003C142CB75E"/>
        <w:category>
          <w:name w:val="General"/>
          <w:gallery w:val="placeholder"/>
        </w:category>
        <w:types>
          <w:type w:val="bbPlcHdr"/>
        </w:types>
        <w:behaviors>
          <w:behavior w:val="content"/>
        </w:behaviors>
        <w:guid w:val="{B16F836D-8F3E-4263-A4DE-F20CA078E48E}"/>
      </w:docPartPr>
      <w:docPartBody>
        <w:p w:rsidR="008C167B" w:rsidRDefault="008C167B" w:rsidP="008C167B">
          <w:pPr>
            <w:pStyle w:val="559D9C08C78D4AE98A73003C142CB75E"/>
          </w:pPr>
          <w:r w:rsidRPr="00A57A54">
            <w:rPr>
              <w:rStyle w:val="PlaceholderText"/>
            </w:rPr>
            <w:t>Click or tap here to enter text.</w:t>
          </w:r>
        </w:p>
      </w:docPartBody>
    </w:docPart>
    <w:docPart>
      <w:docPartPr>
        <w:name w:val="CD47F27019384BEAACFD2B62CC909E4D"/>
        <w:category>
          <w:name w:val="General"/>
          <w:gallery w:val="placeholder"/>
        </w:category>
        <w:types>
          <w:type w:val="bbPlcHdr"/>
        </w:types>
        <w:behaviors>
          <w:behavior w:val="content"/>
        </w:behaviors>
        <w:guid w:val="{0382F1CA-30E7-4C0D-8076-A3B05D339F43}"/>
      </w:docPartPr>
      <w:docPartBody>
        <w:p w:rsidR="008C167B" w:rsidRDefault="008C167B" w:rsidP="008C167B">
          <w:pPr>
            <w:pStyle w:val="CD47F27019384BEAACFD2B62CC909E4D"/>
          </w:pPr>
          <w:r w:rsidRPr="00A57A54">
            <w:rPr>
              <w:rStyle w:val="PlaceholderText"/>
            </w:rPr>
            <w:t>Click or tap here to enter text.</w:t>
          </w:r>
        </w:p>
      </w:docPartBody>
    </w:docPart>
    <w:docPart>
      <w:docPartPr>
        <w:name w:val="288794CCB25B46B2837B710EF23D1933"/>
        <w:category>
          <w:name w:val="General"/>
          <w:gallery w:val="placeholder"/>
        </w:category>
        <w:types>
          <w:type w:val="bbPlcHdr"/>
        </w:types>
        <w:behaviors>
          <w:behavior w:val="content"/>
        </w:behaviors>
        <w:guid w:val="{41327389-AFBE-40D9-A450-69B1913CD1F7}"/>
      </w:docPartPr>
      <w:docPartBody>
        <w:p w:rsidR="008C167B" w:rsidRDefault="008C167B" w:rsidP="008C167B">
          <w:pPr>
            <w:pStyle w:val="288794CCB25B46B2837B710EF23D1933"/>
          </w:pPr>
          <w:r w:rsidRPr="00A57A54">
            <w:rPr>
              <w:rStyle w:val="PlaceholderText"/>
            </w:rPr>
            <w:t>Click or tap here to enter text.</w:t>
          </w:r>
        </w:p>
      </w:docPartBody>
    </w:docPart>
    <w:docPart>
      <w:docPartPr>
        <w:name w:val="3CDB13C53ABF4C38A9C262B105F8C631"/>
        <w:category>
          <w:name w:val="General"/>
          <w:gallery w:val="placeholder"/>
        </w:category>
        <w:types>
          <w:type w:val="bbPlcHdr"/>
        </w:types>
        <w:behaviors>
          <w:behavior w:val="content"/>
        </w:behaviors>
        <w:guid w:val="{6C54D03E-7261-4407-BFE6-63AFBCD1E651}"/>
      </w:docPartPr>
      <w:docPartBody>
        <w:p w:rsidR="008C167B" w:rsidRDefault="008C167B" w:rsidP="008C167B">
          <w:pPr>
            <w:pStyle w:val="3CDB13C53ABF4C38A9C262B105F8C631"/>
          </w:pPr>
          <w:r w:rsidRPr="00A57A54">
            <w:rPr>
              <w:rStyle w:val="PlaceholderText"/>
            </w:rPr>
            <w:t>Click or tap here to enter text.</w:t>
          </w:r>
        </w:p>
      </w:docPartBody>
    </w:docPart>
    <w:docPart>
      <w:docPartPr>
        <w:name w:val="613DDEDDE7C545D18B6981BDDE23F41E"/>
        <w:category>
          <w:name w:val="General"/>
          <w:gallery w:val="placeholder"/>
        </w:category>
        <w:types>
          <w:type w:val="bbPlcHdr"/>
        </w:types>
        <w:behaviors>
          <w:behavior w:val="content"/>
        </w:behaviors>
        <w:guid w:val="{24827729-1F21-40EA-BB1D-8A56CBBEFDA5}"/>
      </w:docPartPr>
      <w:docPartBody>
        <w:p w:rsidR="008C167B" w:rsidRDefault="008C167B" w:rsidP="008C167B">
          <w:pPr>
            <w:pStyle w:val="613DDEDDE7C545D18B6981BDDE23F41E"/>
          </w:pPr>
          <w:r w:rsidRPr="00A57A54">
            <w:rPr>
              <w:rStyle w:val="PlaceholderText"/>
            </w:rPr>
            <w:t>Click or tap here to enter text.</w:t>
          </w:r>
        </w:p>
      </w:docPartBody>
    </w:docPart>
    <w:docPart>
      <w:docPartPr>
        <w:name w:val="806A4CCDF1184FBEB81B1EB67D3D045D"/>
        <w:category>
          <w:name w:val="General"/>
          <w:gallery w:val="placeholder"/>
        </w:category>
        <w:types>
          <w:type w:val="bbPlcHdr"/>
        </w:types>
        <w:behaviors>
          <w:behavior w:val="content"/>
        </w:behaviors>
        <w:guid w:val="{C2E8B03A-9B85-4A9E-92A2-CFB3E280D6D1}"/>
      </w:docPartPr>
      <w:docPartBody>
        <w:p w:rsidR="008C167B" w:rsidRDefault="008C167B" w:rsidP="008C167B">
          <w:pPr>
            <w:pStyle w:val="806A4CCDF1184FBEB81B1EB67D3D045D"/>
          </w:pPr>
          <w:r w:rsidRPr="00A57A54">
            <w:rPr>
              <w:rStyle w:val="PlaceholderText"/>
            </w:rPr>
            <w:t>Click or tap here to enter text.</w:t>
          </w:r>
        </w:p>
      </w:docPartBody>
    </w:docPart>
    <w:docPart>
      <w:docPartPr>
        <w:name w:val="BDBE04175228443A800A5AA578C52D40"/>
        <w:category>
          <w:name w:val="General"/>
          <w:gallery w:val="placeholder"/>
        </w:category>
        <w:types>
          <w:type w:val="bbPlcHdr"/>
        </w:types>
        <w:behaviors>
          <w:behavior w:val="content"/>
        </w:behaviors>
        <w:guid w:val="{499B90A4-2822-4EB2-B5E3-EFD9B33B888B}"/>
      </w:docPartPr>
      <w:docPartBody>
        <w:p w:rsidR="008C167B" w:rsidRDefault="008C167B" w:rsidP="008C167B">
          <w:pPr>
            <w:pStyle w:val="BDBE04175228443A800A5AA578C52D40"/>
          </w:pPr>
          <w:r w:rsidRPr="00A57A54">
            <w:rPr>
              <w:rStyle w:val="PlaceholderText"/>
            </w:rPr>
            <w:t>Click or tap here to enter text.</w:t>
          </w:r>
        </w:p>
      </w:docPartBody>
    </w:docPart>
    <w:docPart>
      <w:docPartPr>
        <w:name w:val="B1931D4490DB40E6AEE11EA5EFD46456"/>
        <w:category>
          <w:name w:val="General"/>
          <w:gallery w:val="placeholder"/>
        </w:category>
        <w:types>
          <w:type w:val="bbPlcHdr"/>
        </w:types>
        <w:behaviors>
          <w:behavior w:val="content"/>
        </w:behaviors>
        <w:guid w:val="{775792D1-32FD-45BE-8DBF-467863283366}"/>
      </w:docPartPr>
      <w:docPartBody>
        <w:p w:rsidR="008C167B" w:rsidRDefault="008C167B" w:rsidP="008C167B">
          <w:pPr>
            <w:pStyle w:val="B1931D4490DB40E6AEE11EA5EFD46456"/>
          </w:pPr>
          <w:r w:rsidRPr="00A57A54">
            <w:rPr>
              <w:rStyle w:val="PlaceholderText"/>
            </w:rPr>
            <w:t>Click or tap here to enter text.</w:t>
          </w:r>
        </w:p>
      </w:docPartBody>
    </w:docPart>
    <w:docPart>
      <w:docPartPr>
        <w:name w:val="0443F1D3C6DA4AFC9609B5D0246C2861"/>
        <w:category>
          <w:name w:val="General"/>
          <w:gallery w:val="placeholder"/>
        </w:category>
        <w:types>
          <w:type w:val="bbPlcHdr"/>
        </w:types>
        <w:behaviors>
          <w:behavior w:val="content"/>
        </w:behaviors>
        <w:guid w:val="{3D66FAE2-1586-4722-B0D3-1E0C8A803F9A}"/>
      </w:docPartPr>
      <w:docPartBody>
        <w:p w:rsidR="008C167B" w:rsidRDefault="008C167B" w:rsidP="008C167B">
          <w:pPr>
            <w:pStyle w:val="0443F1D3C6DA4AFC9609B5D0246C2861"/>
          </w:pPr>
          <w:r w:rsidRPr="00A57A54">
            <w:rPr>
              <w:rStyle w:val="PlaceholderText"/>
            </w:rPr>
            <w:t>Click or tap here to enter text.</w:t>
          </w:r>
        </w:p>
      </w:docPartBody>
    </w:docPart>
    <w:docPart>
      <w:docPartPr>
        <w:name w:val="D2B870DA2A454757BA2988F0D653C47E"/>
        <w:category>
          <w:name w:val="General"/>
          <w:gallery w:val="placeholder"/>
        </w:category>
        <w:types>
          <w:type w:val="bbPlcHdr"/>
        </w:types>
        <w:behaviors>
          <w:behavior w:val="content"/>
        </w:behaviors>
        <w:guid w:val="{E995C31E-0C67-468B-9DC5-044CA5312964}"/>
      </w:docPartPr>
      <w:docPartBody>
        <w:p w:rsidR="008C167B" w:rsidRDefault="008C167B" w:rsidP="008C167B">
          <w:pPr>
            <w:pStyle w:val="D2B870DA2A454757BA2988F0D653C47E"/>
          </w:pPr>
          <w:r w:rsidRPr="00A57A54">
            <w:rPr>
              <w:rStyle w:val="PlaceholderText"/>
            </w:rPr>
            <w:t>Click or tap here to enter text.</w:t>
          </w:r>
        </w:p>
      </w:docPartBody>
    </w:docPart>
    <w:docPart>
      <w:docPartPr>
        <w:name w:val="18598A598B774D84BA54D5173A54A8A9"/>
        <w:category>
          <w:name w:val="General"/>
          <w:gallery w:val="placeholder"/>
        </w:category>
        <w:types>
          <w:type w:val="bbPlcHdr"/>
        </w:types>
        <w:behaviors>
          <w:behavior w:val="content"/>
        </w:behaviors>
        <w:guid w:val="{B9594D82-C397-4746-85EA-999815AB6B22}"/>
      </w:docPartPr>
      <w:docPartBody>
        <w:p w:rsidR="008C167B" w:rsidRDefault="008C167B" w:rsidP="008C167B">
          <w:pPr>
            <w:pStyle w:val="18598A598B774D84BA54D5173A54A8A9"/>
          </w:pPr>
          <w:r w:rsidRPr="00A57A54">
            <w:rPr>
              <w:rStyle w:val="PlaceholderText"/>
            </w:rPr>
            <w:t>Click or tap here to enter text.</w:t>
          </w:r>
        </w:p>
      </w:docPartBody>
    </w:docPart>
    <w:docPart>
      <w:docPartPr>
        <w:name w:val="67B37A0CEB1B440A987DE75D5198B6FF"/>
        <w:category>
          <w:name w:val="General"/>
          <w:gallery w:val="placeholder"/>
        </w:category>
        <w:types>
          <w:type w:val="bbPlcHdr"/>
        </w:types>
        <w:behaviors>
          <w:behavior w:val="content"/>
        </w:behaviors>
        <w:guid w:val="{716FBBF4-11E0-4221-B8C6-35BC25495F35}"/>
      </w:docPartPr>
      <w:docPartBody>
        <w:p w:rsidR="008C167B" w:rsidRDefault="008C167B" w:rsidP="008C167B">
          <w:pPr>
            <w:pStyle w:val="67B37A0CEB1B440A987DE75D5198B6FF"/>
          </w:pPr>
          <w:r w:rsidRPr="00A57A54">
            <w:rPr>
              <w:rStyle w:val="PlaceholderText"/>
            </w:rPr>
            <w:t>Click or tap here to enter text.</w:t>
          </w:r>
        </w:p>
      </w:docPartBody>
    </w:docPart>
    <w:docPart>
      <w:docPartPr>
        <w:name w:val="5D8D27E618724F4D9FC765E59B5BF475"/>
        <w:category>
          <w:name w:val="General"/>
          <w:gallery w:val="placeholder"/>
        </w:category>
        <w:types>
          <w:type w:val="bbPlcHdr"/>
        </w:types>
        <w:behaviors>
          <w:behavior w:val="content"/>
        </w:behaviors>
        <w:guid w:val="{9406A677-6ED4-4234-8DB6-C627382E973B}"/>
      </w:docPartPr>
      <w:docPartBody>
        <w:p w:rsidR="008C167B" w:rsidRDefault="008C167B" w:rsidP="008C167B">
          <w:pPr>
            <w:pStyle w:val="5D8D27E618724F4D9FC765E59B5BF475"/>
          </w:pPr>
          <w:r w:rsidRPr="00A57A54">
            <w:rPr>
              <w:rStyle w:val="PlaceholderText"/>
            </w:rPr>
            <w:t>Click or tap here to enter text.</w:t>
          </w:r>
        </w:p>
      </w:docPartBody>
    </w:docPart>
    <w:docPart>
      <w:docPartPr>
        <w:name w:val="10F07662ED93461F900EB923FCA938E5"/>
        <w:category>
          <w:name w:val="General"/>
          <w:gallery w:val="placeholder"/>
        </w:category>
        <w:types>
          <w:type w:val="bbPlcHdr"/>
        </w:types>
        <w:behaviors>
          <w:behavior w:val="content"/>
        </w:behaviors>
        <w:guid w:val="{4164B3A5-1C1C-46A8-8532-6853CF31AE20}"/>
      </w:docPartPr>
      <w:docPartBody>
        <w:p w:rsidR="008C167B" w:rsidRDefault="008C167B" w:rsidP="008C167B">
          <w:pPr>
            <w:pStyle w:val="10F07662ED93461F900EB923FCA938E5"/>
          </w:pPr>
          <w:r w:rsidRPr="00A57A54">
            <w:rPr>
              <w:rStyle w:val="PlaceholderText"/>
            </w:rPr>
            <w:t>Click or tap here to enter text.</w:t>
          </w:r>
        </w:p>
      </w:docPartBody>
    </w:docPart>
    <w:docPart>
      <w:docPartPr>
        <w:name w:val="6BA0D6401DA247F1874A219E47C6E12D"/>
        <w:category>
          <w:name w:val="General"/>
          <w:gallery w:val="placeholder"/>
        </w:category>
        <w:types>
          <w:type w:val="bbPlcHdr"/>
        </w:types>
        <w:behaviors>
          <w:behavior w:val="content"/>
        </w:behaviors>
        <w:guid w:val="{87CAA2B5-C46D-4FFD-A829-B4E6B21A3C8C}"/>
      </w:docPartPr>
      <w:docPartBody>
        <w:p w:rsidR="008C167B" w:rsidRDefault="008C167B" w:rsidP="008C167B">
          <w:pPr>
            <w:pStyle w:val="6BA0D6401DA247F1874A219E47C6E12D"/>
          </w:pPr>
          <w:r w:rsidRPr="00A57A54">
            <w:rPr>
              <w:rStyle w:val="PlaceholderText"/>
            </w:rPr>
            <w:t>Click or tap here to enter text.</w:t>
          </w:r>
        </w:p>
      </w:docPartBody>
    </w:docPart>
    <w:docPart>
      <w:docPartPr>
        <w:name w:val="77D960A492DF4D7693675EFF500C7E49"/>
        <w:category>
          <w:name w:val="General"/>
          <w:gallery w:val="placeholder"/>
        </w:category>
        <w:types>
          <w:type w:val="bbPlcHdr"/>
        </w:types>
        <w:behaviors>
          <w:behavior w:val="content"/>
        </w:behaviors>
        <w:guid w:val="{2B99E895-A559-4219-97EF-C8480147F01F}"/>
      </w:docPartPr>
      <w:docPartBody>
        <w:p w:rsidR="008C167B" w:rsidRDefault="008C167B" w:rsidP="008C167B">
          <w:pPr>
            <w:pStyle w:val="77D960A492DF4D7693675EFF500C7E49"/>
          </w:pPr>
          <w:r w:rsidRPr="00A57A54">
            <w:rPr>
              <w:rStyle w:val="PlaceholderText"/>
            </w:rPr>
            <w:t>Click or tap here to enter text.</w:t>
          </w:r>
        </w:p>
      </w:docPartBody>
    </w:docPart>
    <w:docPart>
      <w:docPartPr>
        <w:name w:val="B3FBCA8B528E425997312633FF614B47"/>
        <w:category>
          <w:name w:val="General"/>
          <w:gallery w:val="placeholder"/>
        </w:category>
        <w:types>
          <w:type w:val="bbPlcHdr"/>
        </w:types>
        <w:behaviors>
          <w:behavior w:val="content"/>
        </w:behaviors>
        <w:guid w:val="{583D656E-43F0-443A-BD2F-A03C8ECD8E37}"/>
      </w:docPartPr>
      <w:docPartBody>
        <w:p w:rsidR="008C167B" w:rsidRDefault="008C167B" w:rsidP="008C167B">
          <w:pPr>
            <w:pStyle w:val="B3FBCA8B528E425997312633FF614B47"/>
          </w:pPr>
          <w:r w:rsidRPr="00A57A54">
            <w:rPr>
              <w:rStyle w:val="PlaceholderText"/>
            </w:rPr>
            <w:t>Click or tap here to enter text.</w:t>
          </w:r>
        </w:p>
      </w:docPartBody>
    </w:docPart>
    <w:docPart>
      <w:docPartPr>
        <w:name w:val="5C03829B606441D08E9E8DE8DF7094B7"/>
        <w:category>
          <w:name w:val="General"/>
          <w:gallery w:val="placeholder"/>
        </w:category>
        <w:types>
          <w:type w:val="bbPlcHdr"/>
        </w:types>
        <w:behaviors>
          <w:behavior w:val="content"/>
        </w:behaviors>
        <w:guid w:val="{A8ADF50D-B28D-4A67-B5A0-D15B3B9D7EBB}"/>
      </w:docPartPr>
      <w:docPartBody>
        <w:p w:rsidR="008C167B" w:rsidRDefault="008C167B" w:rsidP="008C167B">
          <w:pPr>
            <w:pStyle w:val="5C03829B606441D08E9E8DE8DF7094B7"/>
          </w:pPr>
          <w:r w:rsidRPr="00A57A54">
            <w:rPr>
              <w:rStyle w:val="PlaceholderText"/>
            </w:rPr>
            <w:t>Click or tap here to enter text.</w:t>
          </w:r>
        </w:p>
      </w:docPartBody>
    </w:docPart>
    <w:docPart>
      <w:docPartPr>
        <w:name w:val="75DA073598844311AB02CF8457BF1859"/>
        <w:category>
          <w:name w:val="General"/>
          <w:gallery w:val="placeholder"/>
        </w:category>
        <w:types>
          <w:type w:val="bbPlcHdr"/>
        </w:types>
        <w:behaviors>
          <w:behavior w:val="content"/>
        </w:behaviors>
        <w:guid w:val="{DC923B13-0889-4D23-8490-D0FDFD83A6D2}"/>
      </w:docPartPr>
      <w:docPartBody>
        <w:p w:rsidR="008C167B" w:rsidRDefault="008C167B" w:rsidP="008C167B">
          <w:pPr>
            <w:pStyle w:val="75DA073598844311AB02CF8457BF1859"/>
          </w:pPr>
          <w:r w:rsidRPr="00A57A54">
            <w:rPr>
              <w:rStyle w:val="PlaceholderText"/>
            </w:rPr>
            <w:t>Click or tap here to enter text.</w:t>
          </w:r>
        </w:p>
      </w:docPartBody>
    </w:docPart>
    <w:docPart>
      <w:docPartPr>
        <w:name w:val="0E02E116518D4DC89E1203431305D7EF"/>
        <w:category>
          <w:name w:val="General"/>
          <w:gallery w:val="placeholder"/>
        </w:category>
        <w:types>
          <w:type w:val="bbPlcHdr"/>
        </w:types>
        <w:behaviors>
          <w:behavior w:val="content"/>
        </w:behaviors>
        <w:guid w:val="{4E33F54B-8AFE-4E5A-A2AF-1C8ED50EFFE5}"/>
      </w:docPartPr>
      <w:docPartBody>
        <w:p w:rsidR="008C167B" w:rsidRDefault="008C167B" w:rsidP="008C167B">
          <w:pPr>
            <w:pStyle w:val="0E02E116518D4DC89E1203431305D7EF"/>
          </w:pPr>
          <w:r w:rsidRPr="00A57A54">
            <w:rPr>
              <w:rStyle w:val="PlaceholderText"/>
            </w:rPr>
            <w:t>Click or tap here to enter text.</w:t>
          </w:r>
        </w:p>
      </w:docPartBody>
    </w:docPart>
    <w:docPart>
      <w:docPartPr>
        <w:name w:val="51FCB4D417934DB98102BBB9BC3E8E55"/>
        <w:category>
          <w:name w:val="General"/>
          <w:gallery w:val="placeholder"/>
        </w:category>
        <w:types>
          <w:type w:val="bbPlcHdr"/>
        </w:types>
        <w:behaviors>
          <w:behavior w:val="content"/>
        </w:behaviors>
        <w:guid w:val="{422B9DC0-9837-4BFD-9B72-97D16D38C95E}"/>
      </w:docPartPr>
      <w:docPartBody>
        <w:p w:rsidR="008C167B" w:rsidRDefault="008C167B" w:rsidP="008C167B">
          <w:pPr>
            <w:pStyle w:val="51FCB4D417934DB98102BBB9BC3E8E55"/>
          </w:pPr>
          <w:r w:rsidRPr="00A57A54">
            <w:rPr>
              <w:rStyle w:val="PlaceholderText"/>
            </w:rPr>
            <w:t>Click or tap here to enter text.</w:t>
          </w:r>
        </w:p>
      </w:docPartBody>
    </w:docPart>
    <w:docPart>
      <w:docPartPr>
        <w:name w:val="3A445A233CA84629B9300F734C82C8F0"/>
        <w:category>
          <w:name w:val="General"/>
          <w:gallery w:val="placeholder"/>
        </w:category>
        <w:types>
          <w:type w:val="bbPlcHdr"/>
        </w:types>
        <w:behaviors>
          <w:behavior w:val="content"/>
        </w:behaviors>
        <w:guid w:val="{C920AA63-373A-4038-A996-54956CB622CF}"/>
      </w:docPartPr>
      <w:docPartBody>
        <w:p w:rsidR="008C167B" w:rsidRDefault="008C167B" w:rsidP="008C167B">
          <w:pPr>
            <w:pStyle w:val="3A445A233CA84629B9300F734C82C8F0"/>
          </w:pPr>
          <w:r w:rsidRPr="00A57A54">
            <w:rPr>
              <w:rStyle w:val="PlaceholderText"/>
            </w:rPr>
            <w:t>Click or tap here to enter text.</w:t>
          </w:r>
        </w:p>
      </w:docPartBody>
    </w:docPart>
    <w:docPart>
      <w:docPartPr>
        <w:name w:val="13FAD693DC0D46D998D92CDCD0764993"/>
        <w:category>
          <w:name w:val="General"/>
          <w:gallery w:val="placeholder"/>
        </w:category>
        <w:types>
          <w:type w:val="bbPlcHdr"/>
        </w:types>
        <w:behaviors>
          <w:behavior w:val="content"/>
        </w:behaviors>
        <w:guid w:val="{6B325947-F8AC-4AD9-8204-C66DA704A15F}"/>
      </w:docPartPr>
      <w:docPartBody>
        <w:p w:rsidR="008C167B" w:rsidRDefault="008C167B" w:rsidP="008C167B">
          <w:pPr>
            <w:pStyle w:val="13FAD693DC0D46D998D92CDCD0764993"/>
          </w:pPr>
          <w:r w:rsidRPr="00A57A54">
            <w:rPr>
              <w:rStyle w:val="PlaceholderText"/>
            </w:rPr>
            <w:t>Click or tap here to enter text.</w:t>
          </w:r>
        </w:p>
      </w:docPartBody>
    </w:docPart>
    <w:docPart>
      <w:docPartPr>
        <w:name w:val="D01964A385064ED0BA7F8C03435AE395"/>
        <w:category>
          <w:name w:val="General"/>
          <w:gallery w:val="placeholder"/>
        </w:category>
        <w:types>
          <w:type w:val="bbPlcHdr"/>
        </w:types>
        <w:behaviors>
          <w:behavior w:val="content"/>
        </w:behaviors>
        <w:guid w:val="{08DA190F-020B-4590-AFF6-CB7C45A93F2A}"/>
      </w:docPartPr>
      <w:docPartBody>
        <w:p w:rsidR="008C167B" w:rsidRDefault="008C167B" w:rsidP="008C167B">
          <w:pPr>
            <w:pStyle w:val="D01964A385064ED0BA7F8C03435AE395"/>
          </w:pPr>
          <w:r w:rsidRPr="00A57A54">
            <w:rPr>
              <w:rStyle w:val="PlaceholderText"/>
            </w:rPr>
            <w:t>Click or tap here to enter text.</w:t>
          </w:r>
        </w:p>
      </w:docPartBody>
    </w:docPart>
    <w:docPart>
      <w:docPartPr>
        <w:name w:val="7DA40E3E3F0044DE8A5FAE041374CA70"/>
        <w:category>
          <w:name w:val="General"/>
          <w:gallery w:val="placeholder"/>
        </w:category>
        <w:types>
          <w:type w:val="bbPlcHdr"/>
        </w:types>
        <w:behaviors>
          <w:behavior w:val="content"/>
        </w:behaviors>
        <w:guid w:val="{20301CA0-12B2-486D-8F1C-C9D13A9130D6}"/>
      </w:docPartPr>
      <w:docPartBody>
        <w:p w:rsidR="008C167B" w:rsidRDefault="008C167B" w:rsidP="008C167B">
          <w:pPr>
            <w:pStyle w:val="7DA40E3E3F0044DE8A5FAE041374CA70"/>
          </w:pPr>
          <w:r w:rsidRPr="00A57A54">
            <w:rPr>
              <w:rStyle w:val="PlaceholderText"/>
            </w:rPr>
            <w:t>Click or tap here to enter text.</w:t>
          </w:r>
        </w:p>
      </w:docPartBody>
    </w:docPart>
    <w:docPart>
      <w:docPartPr>
        <w:name w:val="1730F09F345241148C76B950FA1017C8"/>
        <w:category>
          <w:name w:val="General"/>
          <w:gallery w:val="placeholder"/>
        </w:category>
        <w:types>
          <w:type w:val="bbPlcHdr"/>
        </w:types>
        <w:behaviors>
          <w:behavior w:val="content"/>
        </w:behaviors>
        <w:guid w:val="{830BAC32-E2D0-425E-8FD5-66BF0A3B79B9}"/>
      </w:docPartPr>
      <w:docPartBody>
        <w:p w:rsidR="008C167B" w:rsidRDefault="008C167B" w:rsidP="008C167B">
          <w:pPr>
            <w:pStyle w:val="1730F09F345241148C76B950FA1017C8"/>
          </w:pPr>
          <w:r w:rsidRPr="00A57A54">
            <w:rPr>
              <w:rStyle w:val="PlaceholderText"/>
            </w:rPr>
            <w:t>Click or tap here to enter text.</w:t>
          </w:r>
        </w:p>
      </w:docPartBody>
    </w:docPart>
    <w:docPart>
      <w:docPartPr>
        <w:name w:val="EF21D78C51934ADA9EA83FDBE39F8B3C"/>
        <w:category>
          <w:name w:val="General"/>
          <w:gallery w:val="placeholder"/>
        </w:category>
        <w:types>
          <w:type w:val="bbPlcHdr"/>
        </w:types>
        <w:behaviors>
          <w:behavior w:val="content"/>
        </w:behaviors>
        <w:guid w:val="{B0B6C23E-1BC0-457C-B657-60FEA6071F63}"/>
      </w:docPartPr>
      <w:docPartBody>
        <w:p w:rsidR="008C167B" w:rsidRDefault="008C167B" w:rsidP="008C167B">
          <w:pPr>
            <w:pStyle w:val="EF21D78C51934ADA9EA83FDBE39F8B3C"/>
          </w:pPr>
          <w:r w:rsidRPr="00A57A54">
            <w:rPr>
              <w:rStyle w:val="PlaceholderText"/>
            </w:rPr>
            <w:t>Click or tap here to enter text.</w:t>
          </w:r>
        </w:p>
      </w:docPartBody>
    </w:docPart>
    <w:docPart>
      <w:docPartPr>
        <w:name w:val="19A95FE80F294BD6AEA09E05E8BE03FC"/>
        <w:category>
          <w:name w:val="General"/>
          <w:gallery w:val="placeholder"/>
        </w:category>
        <w:types>
          <w:type w:val="bbPlcHdr"/>
        </w:types>
        <w:behaviors>
          <w:behavior w:val="content"/>
        </w:behaviors>
        <w:guid w:val="{7433A0B1-1EB2-4484-9994-AF2323F16069}"/>
      </w:docPartPr>
      <w:docPartBody>
        <w:p w:rsidR="008C167B" w:rsidRDefault="008C167B" w:rsidP="008C167B">
          <w:pPr>
            <w:pStyle w:val="19A95FE80F294BD6AEA09E05E8BE03FC"/>
          </w:pPr>
          <w:r w:rsidRPr="00A57A54">
            <w:rPr>
              <w:rStyle w:val="PlaceholderText"/>
            </w:rPr>
            <w:t>Click or tap here to enter text.</w:t>
          </w:r>
        </w:p>
      </w:docPartBody>
    </w:docPart>
    <w:docPart>
      <w:docPartPr>
        <w:name w:val="269C1EB790AD47EEB17BFA2AC3042D6D"/>
        <w:category>
          <w:name w:val="General"/>
          <w:gallery w:val="placeholder"/>
        </w:category>
        <w:types>
          <w:type w:val="bbPlcHdr"/>
        </w:types>
        <w:behaviors>
          <w:behavior w:val="content"/>
        </w:behaviors>
        <w:guid w:val="{22C80CA6-1D91-4901-B2F5-1BA3F1BF80B7}"/>
      </w:docPartPr>
      <w:docPartBody>
        <w:p w:rsidR="008C167B" w:rsidRDefault="008C167B" w:rsidP="008C167B">
          <w:pPr>
            <w:pStyle w:val="269C1EB790AD47EEB17BFA2AC3042D6D"/>
          </w:pPr>
          <w:r w:rsidRPr="00A57A54">
            <w:rPr>
              <w:rStyle w:val="PlaceholderText"/>
            </w:rPr>
            <w:t>Click or tap here to enter text.</w:t>
          </w:r>
        </w:p>
      </w:docPartBody>
    </w:docPart>
    <w:docPart>
      <w:docPartPr>
        <w:name w:val="B6B584E3D50644F2A7A7F7B9CDDA324C"/>
        <w:category>
          <w:name w:val="General"/>
          <w:gallery w:val="placeholder"/>
        </w:category>
        <w:types>
          <w:type w:val="bbPlcHdr"/>
        </w:types>
        <w:behaviors>
          <w:behavior w:val="content"/>
        </w:behaviors>
        <w:guid w:val="{3B28F883-3879-470E-95F4-7D5C7E89617D}"/>
      </w:docPartPr>
      <w:docPartBody>
        <w:p w:rsidR="008C167B" w:rsidRDefault="008C167B" w:rsidP="008C167B">
          <w:pPr>
            <w:pStyle w:val="B6B584E3D50644F2A7A7F7B9CDDA324C"/>
          </w:pPr>
          <w:r w:rsidRPr="00A57A54">
            <w:rPr>
              <w:rStyle w:val="PlaceholderText"/>
            </w:rPr>
            <w:t>Click or tap here to enter text.</w:t>
          </w:r>
        </w:p>
      </w:docPartBody>
    </w:docPart>
    <w:docPart>
      <w:docPartPr>
        <w:name w:val="C77C0FC7F72C46209EFAA35ABE33A334"/>
        <w:category>
          <w:name w:val="General"/>
          <w:gallery w:val="placeholder"/>
        </w:category>
        <w:types>
          <w:type w:val="bbPlcHdr"/>
        </w:types>
        <w:behaviors>
          <w:behavior w:val="content"/>
        </w:behaviors>
        <w:guid w:val="{87A5B780-CA53-4760-98DC-C88851D123A8}"/>
      </w:docPartPr>
      <w:docPartBody>
        <w:p w:rsidR="008C167B" w:rsidRDefault="008C167B" w:rsidP="008C167B">
          <w:pPr>
            <w:pStyle w:val="C77C0FC7F72C46209EFAA35ABE33A334"/>
          </w:pPr>
          <w:r w:rsidRPr="00A57A54">
            <w:rPr>
              <w:rStyle w:val="PlaceholderText"/>
            </w:rPr>
            <w:t>Click or tap here to enter text.</w:t>
          </w:r>
        </w:p>
      </w:docPartBody>
    </w:docPart>
    <w:docPart>
      <w:docPartPr>
        <w:name w:val="96FE0C5579F44B6CAC17C0DDD1509A60"/>
        <w:category>
          <w:name w:val="General"/>
          <w:gallery w:val="placeholder"/>
        </w:category>
        <w:types>
          <w:type w:val="bbPlcHdr"/>
        </w:types>
        <w:behaviors>
          <w:behavior w:val="content"/>
        </w:behaviors>
        <w:guid w:val="{C985964D-18F7-4652-8466-38C62E77D9B3}"/>
      </w:docPartPr>
      <w:docPartBody>
        <w:p w:rsidR="008C167B" w:rsidRDefault="008C167B" w:rsidP="008C167B">
          <w:pPr>
            <w:pStyle w:val="96FE0C5579F44B6CAC17C0DDD1509A60"/>
          </w:pPr>
          <w:r w:rsidRPr="00A57A54">
            <w:rPr>
              <w:rStyle w:val="PlaceholderText"/>
            </w:rPr>
            <w:t>Click or tap here to enter text.</w:t>
          </w:r>
        </w:p>
      </w:docPartBody>
    </w:docPart>
    <w:docPart>
      <w:docPartPr>
        <w:name w:val="7561DE9D7D324447BB5E813BB361601E"/>
        <w:category>
          <w:name w:val="General"/>
          <w:gallery w:val="placeholder"/>
        </w:category>
        <w:types>
          <w:type w:val="bbPlcHdr"/>
        </w:types>
        <w:behaviors>
          <w:behavior w:val="content"/>
        </w:behaviors>
        <w:guid w:val="{50BE9C28-B162-4F71-867C-F7C0BA55D172}"/>
      </w:docPartPr>
      <w:docPartBody>
        <w:p w:rsidR="008C167B" w:rsidRDefault="008C167B" w:rsidP="008C167B">
          <w:pPr>
            <w:pStyle w:val="7561DE9D7D324447BB5E813BB361601E"/>
          </w:pPr>
          <w:r w:rsidRPr="00A57A54">
            <w:rPr>
              <w:rStyle w:val="PlaceholderText"/>
            </w:rPr>
            <w:t>Click or tap here to enter text.</w:t>
          </w:r>
        </w:p>
      </w:docPartBody>
    </w:docPart>
    <w:docPart>
      <w:docPartPr>
        <w:name w:val="668A2F7DBECB47A081A49893E39DEAD1"/>
        <w:category>
          <w:name w:val="General"/>
          <w:gallery w:val="placeholder"/>
        </w:category>
        <w:types>
          <w:type w:val="bbPlcHdr"/>
        </w:types>
        <w:behaviors>
          <w:behavior w:val="content"/>
        </w:behaviors>
        <w:guid w:val="{A8D74CA8-D281-435D-9C75-02C5BD73CDEF}"/>
      </w:docPartPr>
      <w:docPartBody>
        <w:p w:rsidR="00DC0B8A" w:rsidRDefault="008C167B" w:rsidP="008C167B">
          <w:pPr>
            <w:pStyle w:val="668A2F7DBECB47A081A49893E39DEAD1"/>
          </w:pPr>
          <w:r w:rsidRPr="00A57A54">
            <w:rPr>
              <w:rStyle w:val="PlaceholderText"/>
            </w:rPr>
            <w:t>Click or tap here to enter text.</w:t>
          </w:r>
        </w:p>
      </w:docPartBody>
    </w:docPart>
    <w:docPart>
      <w:docPartPr>
        <w:name w:val="FF953A18EC6649E790C99537DC0FA0B7"/>
        <w:category>
          <w:name w:val="General"/>
          <w:gallery w:val="placeholder"/>
        </w:category>
        <w:types>
          <w:type w:val="bbPlcHdr"/>
        </w:types>
        <w:behaviors>
          <w:behavior w:val="content"/>
        </w:behaviors>
        <w:guid w:val="{BFEC2DD0-917A-4C5F-A26F-73A0AF27182D}"/>
      </w:docPartPr>
      <w:docPartBody>
        <w:p w:rsidR="00DC0B8A" w:rsidRDefault="008C167B" w:rsidP="008C167B">
          <w:pPr>
            <w:pStyle w:val="FF953A18EC6649E790C99537DC0FA0B7"/>
          </w:pPr>
          <w:r w:rsidRPr="00A57A54">
            <w:rPr>
              <w:rStyle w:val="PlaceholderText"/>
            </w:rPr>
            <w:t>Click or tap here to enter text.</w:t>
          </w:r>
        </w:p>
      </w:docPartBody>
    </w:docPart>
    <w:docPart>
      <w:docPartPr>
        <w:name w:val="4EEB45821C474A4D9EF0DB96E25D396F"/>
        <w:category>
          <w:name w:val="General"/>
          <w:gallery w:val="placeholder"/>
        </w:category>
        <w:types>
          <w:type w:val="bbPlcHdr"/>
        </w:types>
        <w:behaviors>
          <w:behavior w:val="content"/>
        </w:behaviors>
        <w:guid w:val="{0C2AFA10-0A48-40E6-BB0B-44EBBAF48F4E}"/>
      </w:docPartPr>
      <w:docPartBody>
        <w:p w:rsidR="00DC0B8A" w:rsidRDefault="008C167B" w:rsidP="008C167B">
          <w:pPr>
            <w:pStyle w:val="4EEB45821C474A4D9EF0DB96E25D396F"/>
          </w:pPr>
          <w:r w:rsidRPr="00A57A54">
            <w:rPr>
              <w:rStyle w:val="PlaceholderText"/>
            </w:rPr>
            <w:t>Click or tap here to enter text.</w:t>
          </w:r>
        </w:p>
      </w:docPartBody>
    </w:docPart>
    <w:docPart>
      <w:docPartPr>
        <w:name w:val="7C19E0B5AEF34F0F9F2DB77B1DACB1F1"/>
        <w:category>
          <w:name w:val="General"/>
          <w:gallery w:val="placeholder"/>
        </w:category>
        <w:types>
          <w:type w:val="bbPlcHdr"/>
        </w:types>
        <w:behaviors>
          <w:behavior w:val="content"/>
        </w:behaviors>
        <w:guid w:val="{6BE86F96-D5A2-476F-BA6D-08717807F0D5}"/>
      </w:docPartPr>
      <w:docPartBody>
        <w:p w:rsidR="00DC0B8A" w:rsidRDefault="008C167B" w:rsidP="008C167B">
          <w:pPr>
            <w:pStyle w:val="7C19E0B5AEF34F0F9F2DB77B1DACB1F1"/>
          </w:pPr>
          <w:r w:rsidRPr="00A57A54">
            <w:rPr>
              <w:rStyle w:val="PlaceholderText"/>
            </w:rPr>
            <w:t>Click or tap here to enter text.</w:t>
          </w:r>
        </w:p>
      </w:docPartBody>
    </w:docPart>
    <w:docPart>
      <w:docPartPr>
        <w:name w:val="2BDBE47EB4604CB3B9305FAAA5A3F108"/>
        <w:category>
          <w:name w:val="General"/>
          <w:gallery w:val="placeholder"/>
        </w:category>
        <w:types>
          <w:type w:val="bbPlcHdr"/>
        </w:types>
        <w:behaviors>
          <w:behavior w:val="content"/>
        </w:behaviors>
        <w:guid w:val="{E343FBA3-B1E7-4637-9601-325EA6C573C6}"/>
      </w:docPartPr>
      <w:docPartBody>
        <w:p w:rsidR="00DC0B8A" w:rsidRDefault="008C167B" w:rsidP="008C167B">
          <w:pPr>
            <w:pStyle w:val="2BDBE47EB4604CB3B9305FAAA5A3F108"/>
          </w:pPr>
          <w:r w:rsidRPr="00A57A54">
            <w:rPr>
              <w:rStyle w:val="PlaceholderText"/>
            </w:rPr>
            <w:t>Click or tap here to enter text.</w:t>
          </w:r>
        </w:p>
      </w:docPartBody>
    </w:docPart>
    <w:docPart>
      <w:docPartPr>
        <w:name w:val="9093C0ACFC684B35A9BF85BE293E3266"/>
        <w:category>
          <w:name w:val="General"/>
          <w:gallery w:val="placeholder"/>
        </w:category>
        <w:types>
          <w:type w:val="bbPlcHdr"/>
        </w:types>
        <w:behaviors>
          <w:behavior w:val="content"/>
        </w:behaviors>
        <w:guid w:val="{F419CC02-3774-4508-9FE2-3B24D1897401}"/>
      </w:docPartPr>
      <w:docPartBody>
        <w:p w:rsidR="00DC0B8A" w:rsidRDefault="00DC0B8A" w:rsidP="00DC0B8A">
          <w:pPr>
            <w:pStyle w:val="9093C0ACFC684B35A9BF85BE293E3266"/>
          </w:pPr>
          <w:r w:rsidRPr="00A57A54">
            <w:rPr>
              <w:rStyle w:val="PlaceholderText"/>
            </w:rPr>
            <w:t>Click or tap here to enter text.</w:t>
          </w:r>
        </w:p>
      </w:docPartBody>
    </w:docPart>
    <w:docPart>
      <w:docPartPr>
        <w:name w:val="B8F8321D84D84C15A9B3DCF7F2C8FCD7"/>
        <w:category>
          <w:name w:val="General"/>
          <w:gallery w:val="placeholder"/>
        </w:category>
        <w:types>
          <w:type w:val="bbPlcHdr"/>
        </w:types>
        <w:behaviors>
          <w:behavior w:val="content"/>
        </w:behaviors>
        <w:guid w:val="{680B80A6-4585-43EE-AAB7-F63DC4C5475C}"/>
      </w:docPartPr>
      <w:docPartBody>
        <w:p w:rsidR="00DC0B8A" w:rsidRDefault="00DC0B8A" w:rsidP="00DC0B8A">
          <w:pPr>
            <w:pStyle w:val="B8F8321D84D84C15A9B3DCF7F2C8FCD7"/>
          </w:pPr>
          <w:r w:rsidRPr="00A57A54">
            <w:rPr>
              <w:rStyle w:val="PlaceholderText"/>
            </w:rPr>
            <w:t>Click or tap here to enter text.</w:t>
          </w:r>
        </w:p>
      </w:docPartBody>
    </w:docPart>
    <w:docPart>
      <w:docPartPr>
        <w:name w:val="0E4FD248811D46FEACAA5942994D04C8"/>
        <w:category>
          <w:name w:val="General"/>
          <w:gallery w:val="placeholder"/>
        </w:category>
        <w:types>
          <w:type w:val="bbPlcHdr"/>
        </w:types>
        <w:behaviors>
          <w:behavior w:val="content"/>
        </w:behaviors>
        <w:guid w:val="{2AE0748D-EC67-45DB-A84D-6ACE8F6F7A5A}"/>
      </w:docPartPr>
      <w:docPartBody>
        <w:p w:rsidR="00DC0B8A" w:rsidRDefault="00DC0B8A" w:rsidP="00DC0B8A">
          <w:pPr>
            <w:pStyle w:val="0E4FD248811D46FEACAA5942994D04C8"/>
          </w:pPr>
          <w:r w:rsidRPr="00A57A54">
            <w:rPr>
              <w:rStyle w:val="PlaceholderText"/>
            </w:rPr>
            <w:t>Click or tap here to enter text.</w:t>
          </w:r>
        </w:p>
      </w:docPartBody>
    </w:docPart>
    <w:docPart>
      <w:docPartPr>
        <w:name w:val="557493C5D3414230B0A90F1ED8D66252"/>
        <w:category>
          <w:name w:val="General"/>
          <w:gallery w:val="placeholder"/>
        </w:category>
        <w:types>
          <w:type w:val="bbPlcHdr"/>
        </w:types>
        <w:behaviors>
          <w:behavior w:val="content"/>
        </w:behaviors>
        <w:guid w:val="{17D5D486-2E34-4AB8-9DAB-61F091C00400}"/>
      </w:docPartPr>
      <w:docPartBody>
        <w:p w:rsidR="00DC0B8A" w:rsidRDefault="00DC0B8A" w:rsidP="00DC0B8A">
          <w:pPr>
            <w:pStyle w:val="557493C5D3414230B0A90F1ED8D66252"/>
          </w:pPr>
          <w:r w:rsidRPr="00A57A54">
            <w:rPr>
              <w:rStyle w:val="PlaceholderText"/>
            </w:rPr>
            <w:t>Click or tap here to enter text.</w:t>
          </w:r>
        </w:p>
      </w:docPartBody>
    </w:docPart>
    <w:docPart>
      <w:docPartPr>
        <w:name w:val="A9F2DDAE97684EDE81B0412C85E11B72"/>
        <w:category>
          <w:name w:val="General"/>
          <w:gallery w:val="placeholder"/>
        </w:category>
        <w:types>
          <w:type w:val="bbPlcHdr"/>
        </w:types>
        <w:behaviors>
          <w:behavior w:val="content"/>
        </w:behaviors>
        <w:guid w:val="{D1E84C3A-C407-411B-B4CF-B025AE7210A3}"/>
      </w:docPartPr>
      <w:docPartBody>
        <w:p w:rsidR="00DC0B8A" w:rsidRDefault="00DC0B8A" w:rsidP="00DC0B8A">
          <w:pPr>
            <w:pStyle w:val="A9F2DDAE97684EDE81B0412C85E11B72"/>
          </w:pPr>
          <w:r w:rsidRPr="00A57A54">
            <w:rPr>
              <w:rStyle w:val="PlaceholderText"/>
            </w:rPr>
            <w:t>Click or tap here to enter text.</w:t>
          </w:r>
        </w:p>
      </w:docPartBody>
    </w:docPart>
    <w:docPart>
      <w:docPartPr>
        <w:name w:val="F7BD9767FFB54A388D07A4607BCD18EB"/>
        <w:category>
          <w:name w:val="General"/>
          <w:gallery w:val="placeholder"/>
        </w:category>
        <w:types>
          <w:type w:val="bbPlcHdr"/>
        </w:types>
        <w:behaviors>
          <w:behavior w:val="content"/>
        </w:behaviors>
        <w:guid w:val="{DDBB4359-7FA6-45AC-873A-617F3149A6BB}"/>
      </w:docPartPr>
      <w:docPartBody>
        <w:p w:rsidR="00DC0B8A" w:rsidRDefault="00DC0B8A" w:rsidP="00DC0B8A">
          <w:pPr>
            <w:pStyle w:val="F7BD9767FFB54A388D07A4607BCD18EB"/>
          </w:pPr>
          <w:r w:rsidRPr="00A57A54">
            <w:rPr>
              <w:rStyle w:val="PlaceholderText"/>
            </w:rPr>
            <w:t>Click or tap here to enter text.</w:t>
          </w:r>
        </w:p>
      </w:docPartBody>
    </w:docPart>
    <w:docPart>
      <w:docPartPr>
        <w:name w:val="0B8E3B8C0BD741229943143B9F9551C5"/>
        <w:category>
          <w:name w:val="General"/>
          <w:gallery w:val="placeholder"/>
        </w:category>
        <w:types>
          <w:type w:val="bbPlcHdr"/>
        </w:types>
        <w:behaviors>
          <w:behavior w:val="content"/>
        </w:behaviors>
        <w:guid w:val="{EA380A22-1726-468E-BAC6-60FCC46ECF09}"/>
      </w:docPartPr>
      <w:docPartBody>
        <w:p w:rsidR="00DC0B8A" w:rsidRDefault="00DC0B8A" w:rsidP="00DC0B8A">
          <w:pPr>
            <w:pStyle w:val="0B8E3B8C0BD741229943143B9F9551C5"/>
          </w:pPr>
          <w:r w:rsidRPr="00A57A54">
            <w:rPr>
              <w:rStyle w:val="PlaceholderText"/>
            </w:rPr>
            <w:t>Click or tap here to enter text.</w:t>
          </w:r>
        </w:p>
      </w:docPartBody>
    </w:docPart>
    <w:docPart>
      <w:docPartPr>
        <w:name w:val="E402F5633F1F460BB60A95350576A076"/>
        <w:category>
          <w:name w:val="General"/>
          <w:gallery w:val="placeholder"/>
        </w:category>
        <w:types>
          <w:type w:val="bbPlcHdr"/>
        </w:types>
        <w:behaviors>
          <w:behavior w:val="content"/>
        </w:behaviors>
        <w:guid w:val="{05CFEBAB-148D-4811-9FBD-D1BB22D39601}"/>
      </w:docPartPr>
      <w:docPartBody>
        <w:p w:rsidR="00DC0B8A" w:rsidRDefault="00DC0B8A" w:rsidP="00DC0B8A">
          <w:pPr>
            <w:pStyle w:val="E402F5633F1F460BB60A95350576A076"/>
          </w:pPr>
          <w:r w:rsidRPr="00A57A54">
            <w:rPr>
              <w:rStyle w:val="PlaceholderText"/>
            </w:rPr>
            <w:t>Click or tap here to enter text.</w:t>
          </w:r>
        </w:p>
      </w:docPartBody>
    </w:docPart>
    <w:docPart>
      <w:docPartPr>
        <w:name w:val="68DA1A28885A43B198F83A52AA12BEE2"/>
        <w:category>
          <w:name w:val="General"/>
          <w:gallery w:val="placeholder"/>
        </w:category>
        <w:types>
          <w:type w:val="bbPlcHdr"/>
        </w:types>
        <w:behaviors>
          <w:behavior w:val="content"/>
        </w:behaviors>
        <w:guid w:val="{61A9F44F-4169-42E2-96BB-7F7BD27334CE}"/>
      </w:docPartPr>
      <w:docPartBody>
        <w:p w:rsidR="00DC0B8A" w:rsidRDefault="00DC0B8A" w:rsidP="00DC0B8A">
          <w:pPr>
            <w:pStyle w:val="68DA1A28885A43B198F83A52AA12BEE2"/>
          </w:pPr>
          <w:r w:rsidRPr="00A57A54">
            <w:rPr>
              <w:rStyle w:val="PlaceholderText"/>
            </w:rPr>
            <w:t>Click or tap here to enter text.</w:t>
          </w:r>
        </w:p>
      </w:docPartBody>
    </w:docPart>
    <w:docPart>
      <w:docPartPr>
        <w:name w:val="976C6670CAD04F29AE6CFC10F39902C1"/>
        <w:category>
          <w:name w:val="General"/>
          <w:gallery w:val="placeholder"/>
        </w:category>
        <w:types>
          <w:type w:val="bbPlcHdr"/>
        </w:types>
        <w:behaviors>
          <w:behavior w:val="content"/>
        </w:behaviors>
        <w:guid w:val="{482CED80-4E0F-4D4D-AD5C-A34492BF9D62}"/>
      </w:docPartPr>
      <w:docPartBody>
        <w:p w:rsidR="00DC0B8A" w:rsidRDefault="00DC0B8A" w:rsidP="00DC0B8A">
          <w:pPr>
            <w:pStyle w:val="976C6670CAD04F29AE6CFC10F39902C1"/>
          </w:pPr>
          <w:r w:rsidRPr="00A57A54">
            <w:rPr>
              <w:rStyle w:val="PlaceholderText"/>
            </w:rPr>
            <w:t>Click or tap here to enter text.</w:t>
          </w:r>
        </w:p>
      </w:docPartBody>
    </w:docPart>
    <w:docPart>
      <w:docPartPr>
        <w:name w:val="1388162640DC45818A2E3DEAF4CD9373"/>
        <w:category>
          <w:name w:val="General"/>
          <w:gallery w:val="placeholder"/>
        </w:category>
        <w:types>
          <w:type w:val="bbPlcHdr"/>
        </w:types>
        <w:behaviors>
          <w:behavior w:val="content"/>
        </w:behaviors>
        <w:guid w:val="{C0E4E47D-F9E2-4EC0-94CC-DAC51878F7B8}"/>
      </w:docPartPr>
      <w:docPartBody>
        <w:p w:rsidR="00DC0B8A" w:rsidRDefault="00DC0B8A" w:rsidP="00DC0B8A">
          <w:pPr>
            <w:pStyle w:val="1388162640DC45818A2E3DEAF4CD9373"/>
          </w:pPr>
          <w:r w:rsidRPr="00A57A54">
            <w:rPr>
              <w:rStyle w:val="PlaceholderText"/>
            </w:rPr>
            <w:t>Click or tap here to enter text.</w:t>
          </w:r>
        </w:p>
      </w:docPartBody>
    </w:docPart>
    <w:docPart>
      <w:docPartPr>
        <w:name w:val="DCF6E961C3684E18848832EB837CD5BF"/>
        <w:category>
          <w:name w:val="General"/>
          <w:gallery w:val="placeholder"/>
        </w:category>
        <w:types>
          <w:type w:val="bbPlcHdr"/>
        </w:types>
        <w:behaviors>
          <w:behavior w:val="content"/>
        </w:behaviors>
        <w:guid w:val="{ED554455-9C7C-4001-B354-44ED17C8E3C2}"/>
      </w:docPartPr>
      <w:docPartBody>
        <w:p w:rsidR="00DC0B8A" w:rsidRDefault="00DC0B8A" w:rsidP="00DC0B8A">
          <w:pPr>
            <w:pStyle w:val="DCF6E961C3684E18848832EB837CD5BF"/>
          </w:pPr>
          <w:r w:rsidRPr="00A57A54">
            <w:rPr>
              <w:rStyle w:val="PlaceholderText"/>
            </w:rPr>
            <w:t>Click or tap here to enter text.</w:t>
          </w:r>
        </w:p>
      </w:docPartBody>
    </w:docPart>
    <w:docPart>
      <w:docPartPr>
        <w:name w:val="97ED52FD9CCE4C9E9EE3C23708BE17E4"/>
        <w:category>
          <w:name w:val="General"/>
          <w:gallery w:val="placeholder"/>
        </w:category>
        <w:types>
          <w:type w:val="bbPlcHdr"/>
        </w:types>
        <w:behaviors>
          <w:behavior w:val="content"/>
        </w:behaviors>
        <w:guid w:val="{EB3D8BDF-1CBB-49BE-9600-F51CE17A8751}"/>
      </w:docPartPr>
      <w:docPartBody>
        <w:p w:rsidR="00DC0B8A" w:rsidRDefault="00DC0B8A" w:rsidP="00DC0B8A">
          <w:pPr>
            <w:pStyle w:val="97ED52FD9CCE4C9E9EE3C23708BE17E4"/>
          </w:pPr>
          <w:r w:rsidRPr="00A57A54">
            <w:rPr>
              <w:rStyle w:val="PlaceholderText"/>
            </w:rPr>
            <w:t>Click or tap here to enter text.</w:t>
          </w:r>
        </w:p>
      </w:docPartBody>
    </w:docPart>
    <w:docPart>
      <w:docPartPr>
        <w:name w:val="4534A65DB4714B488F2961B61AC070F9"/>
        <w:category>
          <w:name w:val="General"/>
          <w:gallery w:val="placeholder"/>
        </w:category>
        <w:types>
          <w:type w:val="bbPlcHdr"/>
        </w:types>
        <w:behaviors>
          <w:behavior w:val="content"/>
        </w:behaviors>
        <w:guid w:val="{46DAFCA9-A037-4152-A518-C6C1CD6CB942}"/>
      </w:docPartPr>
      <w:docPartBody>
        <w:p w:rsidR="00DC0B8A" w:rsidRDefault="00DC0B8A" w:rsidP="00DC0B8A">
          <w:pPr>
            <w:pStyle w:val="4534A65DB4714B488F2961B61AC070F9"/>
          </w:pPr>
          <w:r w:rsidRPr="00A57A54">
            <w:rPr>
              <w:rStyle w:val="PlaceholderText"/>
            </w:rPr>
            <w:t>Click or tap here to enter text.</w:t>
          </w:r>
        </w:p>
      </w:docPartBody>
    </w:docPart>
    <w:docPart>
      <w:docPartPr>
        <w:name w:val="450E0A8265B74EE2919C44C3FE8BA9F3"/>
        <w:category>
          <w:name w:val="General"/>
          <w:gallery w:val="placeholder"/>
        </w:category>
        <w:types>
          <w:type w:val="bbPlcHdr"/>
        </w:types>
        <w:behaviors>
          <w:behavior w:val="content"/>
        </w:behaviors>
        <w:guid w:val="{F4126A01-8CE9-4F0B-A2FA-E4610C1166C7}"/>
      </w:docPartPr>
      <w:docPartBody>
        <w:p w:rsidR="00DC0B8A" w:rsidRDefault="00DC0B8A" w:rsidP="00DC0B8A">
          <w:pPr>
            <w:pStyle w:val="450E0A8265B74EE2919C44C3FE8BA9F3"/>
          </w:pPr>
          <w:r w:rsidRPr="00A57A54">
            <w:rPr>
              <w:rStyle w:val="PlaceholderText"/>
            </w:rPr>
            <w:t>Click or tap here to enter text.</w:t>
          </w:r>
        </w:p>
      </w:docPartBody>
    </w:docPart>
    <w:docPart>
      <w:docPartPr>
        <w:name w:val="F6785503CA594DFC810A764A604BAF2E"/>
        <w:category>
          <w:name w:val="General"/>
          <w:gallery w:val="placeholder"/>
        </w:category>
        <w:types>
          <w:type w:val="bbPlcHdr"/>
        </w:types>
        <w:behaviors>
          <w:behavior w:val="content"/>
        </w:behaviors>
        <w:guid w:val="{0543D8CA-EB68-4466-ADFA-8E94D0C13B33}"/>
      </w:docPartPr>
      <w:docPartBody>
        <w:p w:rsidR="00DC0B8A" w:rsidRDefault="00DC0B8A" w:rsidP="00DC0B8A">
          <w:pPr>
            <w:pStyle w:val="F6785503CA594DFC810A764A604BAF2E"/>
          </w:pPr>
          <w:r w:rsidRPr="00A57A54">
            <w:rPr>
              <w:rStyle w:val="PlaceholderText"/>
            </w:rPr>
            <w:t>Click or tap here to enter text.</w:t>
          </w:r>
        </w:p>
      </w:docPartBody>
    </w:docPart>
    <w:docPart>
      <w:docPartPr>
        <w:name w:val="26B5288978E6496AA772C5B651BBEC59"/>
        <w:category>
          <w:name w:val="General"/>
          <w:gallery w:val="placeholder"/>
        </w:category>
        <w:types>
          <w:type w:val="bbPlcHdr"/>
        </w:types>
        <w:behaviors>
          <w:behavior w:val="content"/>
        </w:behaviors>
        <w:guid w:val="{2C74E283-7CA9-4FB3-A065-7A7375336F38}"/>
      </w:docPartPr>
      <w:docPartBody>
        <w:p w:rsidR="00DC0B8A" w:rsidRDefault="00DC0B8A" w:rsidP="00DC0B8A">
          <w:pPr>
            <w:pStyle w:val="26B5288978E6496AA772C5B651BBEC59"/>
          </w:pPr>
          <w:r w:rsidRPr="00A57A54">
            <w:rPr>
              <w:rStyle w:val="PlaceholderText"/>
            </w:rPr>
            <w:t>Click or tap here to enter text.</w:t>
          </w:r>
        </w:p>
      </w:docPartBody>
    </w:docPart>
    <w:docPart>
      <w:docPartPr>
        <w:name w:val="02150AE9C5E94593817450D056403F35"/>
        <w:category>
          <w:name w:val="General"/>
          <w:gallery w:val="placeholder"/>
        </w:category>
        <w:types>
          <w:type w:val="bbPlcHdr"/>
        </w:types>
        <w:behaviors>
          <w:behavior w:val="content"/>
        </w:behaviors>
        <w:guid w:val="{2939B203-9177-4933-9486-0BB64BA61C5D}"/>
      </w:docPartPr>
      <w:docPartBody>
        <w:p w:rsidR="00DC0B8A" w:rsidRDefault="00DC0B8A" w:rsidP="00DC0B8A">
          <w:pPr>
            <w:pStyle w:val="02150AE9C5E94593817450D056403F35"/>
          </w:pPr>
          <w:r w:rsidRPr="00A57A54">
            <w:rPr>
              <w:rStyle w:val="PlaceholderText"/>
            </w:rPr>
            <w:t>Click or tap here to enter text.</w:t>
          </w:r>
        </w:p>
      </w:docPartBody>
    </w:docPart>
    <w:docPart>
      <w:docPartPr>
        <w:name w:val="AA1AC1D31DAA49BDB9FCC0E41091F621"/>
        <w:category>
          <w:name w:val="General"/>
          <w:gallery w:val="placeholder"/>
        </w:category>
        <w:types>
          <w:type w:val="bbPlcHdr"/>
        </w:types>
        <w:behaviors>
          <w:behavior w:val="content"/>
        </w:behaviors>
        <w:guid w:val="{43BB78A3-72B2-47E4-9862-11874281CD1F}"/>
      </w:docPartPr>
      <w:docPartBody>
        <w:p w:rsidR="00DC0B8A" w:rsidRDefault="00DC0B8A" w:rsidP="00DC0B8A">
          <w:pPr>
            <w:pStyle w:val="AA1AC1D31DAA49BDB9FCC0E41091F621"/>
          </w:pPr>
          <w:r w:rsidRPr="00A57A54">
            <w:rPr>
              <w:rStyle w:val="PlaceholderText"/>
            </w:rPr>
            <w:t>Click or tap here to enter text.</w:t>
          </w:r>
        </w:p>
      </w:docPartBody>
    </w:docPart>
    <w:docPart>
      <w:docPartPr>
        <w:name w:val="E81B5481CB01477CB4D8294BEAAD014D"/>
        <w:category>
          <w:name w:val="General"/>
          <w:gallery w:val="placeholder"/>
        </w:category>
        <w:types>
          <w:type w:val="bbPlcHdr"/>
        </w:types>
        <w:behaviors>
          <w:behavior w:val="content"/>
        </w:behaviors>
        <w:guid w:val="{800605AA-777D-4186-8218-492A7DE1C67C}"/>
      </w:docPartPr>
      <w:docPartBody>
        <w:p w:rsidR="00DC0B8A" w:rsidRDefault="00DC0B8A" w:rsidP="00DC0B8A">
          <w:pPr>
            <w:pStyle w:val="E81B5481CB01477CB4D8294BEAAD014D"/>
          </w:pPr>
          <w:r w:rsidRPr="00A57A54">
            <w:rPr>
              <w:rStyle w:val="PlaceholderText"/>
            </w:rPr>
            <w:t>Click or tap here to enter text.</w:t>
          </w:r>
        </w:p>
      </w:docPartBody>
    </w:docPart>
    <w:docPart>
      <w:docPartPr>
        <w:name w:val="30890FFBC92D418B84E1CA0EFAC667F1"/>
        <w:category>
          <w:name w:val="General"/>
          <w:gallery w:val="placeholder"/>
        </w:category>
        <w:types>
          <w:type w:val="bbPlcHdr"/>
        </w:types>
        <w:behaviors>
          <w:behavior w:val="content"/>
        </w:behaviors>
        <w:guid w:val="{BB71A418-9453-4A9C-8A44-CC38B8367390}"/>
      </w:docPartPr>
      <w:docPartBody>
        <w:p w:rsidR="00DC0B8A" w:rsidRDefault="00DC0B8A" w:rsidP="00DC0B8A">
          <w:pPr>
            <w:pStyle w:val="30890FFBC92D418B84E1CA0EFAC667F1"/>
          </w:pPr>
          <w:r w:rsidRPr="00A57A54">
            <w:rPr>
              <w:rStyle w:val="PlaceholderText"/>
            </w:rPr>
            <w:t>Click or tap here to enter text.</w:t>
          </w:r>
        </w:p>
      </w:docPartBody>
    </w:docPart>
    <w:docPart>
      <w:docPartPr>
        <w:name w:val="F584B534E7BE480788594E959ACABBA3"/>
        <w:category>
          <w:name w:val="General"/>
          <w:gallery w:val="placeholder"/>
        </w:category>
        <w:types>
          <w:type w:val="bbPlcHdr"/>
        </w:types>
        <w:behaviors>
          <w:behavior w:val="content"/>
        </w:behaviors>
        <w:guid w:val="{DDFBD3A4-77E3-4862-97B4-82C566618427}"/>
      </w:docPartPr>
      <w:docPartBody>
        <w:p w:rsidR="00DC0B8A" w:rsidRDefault="00DC0B8A" w:rsidP="00DC0B8A">
          <w:pPr>
            <w:pStyle w:val="F584B534E7BE480788594E959ACABBA3"/>
          </w:pPr>
          <w:r w:rsidRPr="00A57A54">
            <w:rPr>
              <w:rStyle w:val="PlaceholderText"/>
            </w:rPr>
            <w:t>Click or tap here to enter text.</w:t>
          </w:r>
        </w:p>
      </w:docPartBody>
    </w:docPart>
    <w:docPart>
      <w:docPartPr>
        <w:name w:val="34A8FE5147DE460CADF6C4F6655924C9"/>
        <w:category>
          <w:name w:val="General"/>
          <w:gallery w:val="placeholder"/>
        </w:category>
        <w:types>
          <w:type w:val="bbPlcHdr"/>
        </w:types>
        <w:behaviors>
          <w:behavior w:val="content"/>
        </w:behaviors>
        <w:guid w:val="{13011191-8D8D-4471-825E-7B5976109EF1}"/>
      </w:docPartPr>
      <w:docPartBody>
        <w:p w:rsidR="00DC0B8A" w:rsidRDefault="00DC0B8A" w:rsidP="00DC0B8A">
          <w:pPr>
            <w:pStyle w:val="34A8FE5147DE460CADF6C4F6655924C9"/>
          </w:pPr>
          <w:r w:rsidRPr="00A57A54">
            <w:rPr>
              <w:rStyle w:val="PlaceholderText"/>
            </w:rPr>
            <w:t>Click or tap here to enter text.</w:t>
          </w:r>
        </w:p>
      </w:docPartBody>
    </w:docPart>
    <w:docPart>
      <w:docPartPr>
        <w:name w:val="BD796C8CB0D14097A76BD65D71D0AB25"/>
        <w:category>
          <w:name w:val="General"/>
          <w:gallery w:val="placeholder"/>
        </w:category>
        <w:types>
          <w:type w:val="bbPlcHdr"/>
        </w:types>
        <w:behaviors>
          <w:behavior w:val="content"/>
        </w:behaviors>
        <w:guid w:val="{EEC0751E-853C-4EFE-9727-E7C1D5CF8702}"/>
      </w:docPartPr>
      <w:docPartBody>
        <w:p w:rsidR="00DC0B8A" w:rsidRDefault="00DC0B8A" w:rsidP="00DC0B8A">
          <w:pPr>
            <w:pStyle w:val="BD796C8CB0D14097A76BD65D71D0AB25"/>
          </w:pPr>
          <w:r w:rsidRPr="00A57A54">
            <w:rPr>
              <w:rStyle w:val="PlaceholderText"/>
            </w:rPr>
            <w:t>Click or tap here to enter text.</w:t>
          </w:r>
        </w:p>
      </w:docPartBody>
    </w:docPart>
    <w:docPart>
      <w:docPartPr>
        <w:name w:val="D48B6158990F4E42AF00AE909DC1D66C"/>
        <w:category>
          <w:name w:val="General"/>
          <w:gallery w:val="placeholder"/>
        </w:category>
        <w:types>
          <w:type w:val="bbPlcHdr"/>
        </w:types>
        <w:behaviors>
          <w:behavior w:val="content"/>
        </w:behaviors>
        <w:guid w:val="{3E2E5975-41B3-42A0-9D8A-0091B6E2ED97}"/>
      </w:docPartPr>
      <w:docPartBody>
        <w:p w:rsidR="00DC0B8A" w:rsidRDefault="00DC0B8A" w:rsidP="00DC0B8A">
          <w:pPr>
            <w:pStyle w:val="D48B6158990F4E42AF00AE909DC1D66C"/>
          </w:pPr>
          <w:r w:rsidRPr="00A57A54">
            <w:rPr>
              <w:rStyle w:val="PlaceholderText"/>
            </w:rPr>
            <w:t>Click or tap here to enter text.</w:t>
          </w:r>
        </w:p>
      </w:docPartBody>
    </w:docPart>
    <w:docPart>
      <w:docPartPr>
        <w:name w:val="F773EEF5D6A74F1CB83824F2483BB428"/>
        <w:category>
          <w:name w:val="General"/>
          <w:gallery w:val="placeholder"/>
        </w:category>
        <w:types>
          <w:type w:val="bbPlcHdr"/>
        </w:types>
        <w:behaviors>
          <w:behavior w:val="content"/>
        </w:behaviors>
        <w:guid w:val="{FB19C874-1FF0-459F-B21D-35D3DB353320}"/>
      </w:docPartPr>
      <w:docPartBody>
        <w:p w:rsidR="00DC0B8A" w:rsidRDefault="00DC0B8A" w:rsidP="00DC0B8A">
          <w:pPr>
            <w:pStyle w:val="F773EEF5D6A74F1CB83824F2483BB428"/>
          </w:pPr>
          <w:r w:rsidRPr="00A57A54">
            <w:rPr>
              <w:rStyle w:val="PlaceholderText"/>
            </w:rPr>
            <w:t>Click or tap here to enter text.</w:t>
          </w:r>
        </w:p>
      </w:docPartBody>
    </w:docPart>
    <w:docPart>
      <w:docPartPr>
        <w:name w:val="19BE2921369746BF9E107E9B98E02800"/>
        <w:category>
          <w:name w:val="General"/>
          <w:gallery w:val="placeholder"/>
        </w:category>
        <w:types>
          <w:type w:val="bbPlcHdr"/>
        </w:types>
        <w:behaviors>
          <w:behavior w:val="content"/>
        </w:behaviors>
        <w:guid w:val="{63F749DD-948A-4C47-A7B9-E2084E01AA81}"/>
      </w:docPartPr>
      <w:docPartBody>
        <w:p w:rsidR="00DC0B8A" w:rsidRDefault="00DC0B8A" w:rsidP="00DC0B8A">
          <w:pPr>
            <w:pStyle w:val="19BE2921369746BF9E107E9B98E02800"/>
          </w:pPr>
          <w:r w:rsidRPr="00A57A54">
            <w:rPr>
              <w:rStyle w:val="PlaceholderText"/>
            </w:rPr>
            <w:t>Click or tap here to enter text.</w:t>
          </w:r>
        </w:p>
      </w:docPartBody>
    </w:docPart>
    <w:docPart>
      <w:docPartPr>
        <w:name w:val="78B82A76F4D2478FB8242C6024CC72DA"/>
        <w:category>
          <w:name w:val="General"/>
          <w:gallery w:val="placeholder"/>
        </w:category>
        <w:types>
          <w:type w:val="bbPlcHdr"/>
        </w:types>
        <w:behaviors>
          <w:behavior w:val="content"/>
        </w:behaviors>
        <w:guid w:val="{9046CDED-CB98-4411-83A8-5A38F435705C}"/>
      </w:docPartPr>
      <w:docPartBody>
        <w:p w:rsidR="00DC0B8A" w:rsidRDefault="00DC0B8A" w:rsidP="00DC0B8A">
          <w:pPr>
            <w:pStyle w:val="78B82A76F4D2478FB8242C6024CC72DA"/>
          </w:pPr>
          <w:r w:rsidRPr="00A57A54">
            <w:rPr>
              <w:rStyle w:val="PlaceholderText"/>
            </w:rPr>
            <w:t>Click or tap here to enter text.</w:t>
          </w:r>
        </w:p>
      </w:docPartBody>
    </w:docPart>
    <w:docPart>
      <w:docPartPr>
        <w:name w:val="F189B1C4AAC741C7A0C933A25EC13D55"/>
        <w:category>
          <w:name w:val="General"/>
          <w:gallery w:val="placeholder"/>
        </w:category>
        <w:types>
          <w:type w:val="bbPlcHdr"/>
        </w:types>
        <w:behaviors>
          <w:behavior w:val="content"/>
        </w:behaviors>
        <w:guid w:val="{300394A1-89B4-4D7D-8FBF-B21744508076}"/>
      </w:docPartPr>
      <w:docPartBody>
        <w:p w:rsidR="00DC0B8A" w:rsidRDefault="00DC0B8A" w:rsidP="00DC0B8A">
          <w:pPr>
            <w:pStyle w:val="F189B1C4AAC741C7A0C933A25EC13D55"/>
          </w:pPr>
          <w:r w:rsidRPr="00A57A54">
            <w:rPr>
              <w:rStyle w:val="PlaceholderText"/>
            </w:rPr>
            <w:t>Click or tap here to enter text.</w:t>
          </w:r>
        </w:p>
      </w:docPartBody>
    </w:docPart>
    <w:docPart>
      <w:docPartPr>
        <w:name w:val="17CCC180A06C45EE9B05149EA48548BE"/>
        <w:category>
          <w:name w:val="General"/>
          <w:gallery w:val="placeholder"/>
        </w:category>
        <w:types>
          <w:type w:val="bbPlcHdr"/>
        </w:types>
        <w:behaviors>
          <w:behavior w:val="content"/>
        </w:behaviors>
        <w:guid w:val="{28B6D8BC-4459-4A0C-BB17-83904C9617AB}"/>
      </w:docPartPr>
      <w:docPartBody>
        <w:p w:rsidR="00DC0B8A" w:rsidRDefault="00DC0B8A" w:rsidP="00DC0B8A">
          <w:pPr>
            <w:pStyle w:val="17CCC180A06C45EE9B05149EA48548BE"/>
          </w:pPr>
          <w:r w:rsidRPr="00A57A54">
            <w:rPr>
              <w:rStyle w:val="PlaceholderText"/>
            </w:rPr>
            <w:t>Click or tap here to enter text.</w:t>
          </w:r>
        </w:p>
      </w:docPartBody>
    </w:docPart>
    <w:docPart>
      <w:docPartPr>
        <w:name w:val="DCB719E0A8284F5D8BF0965210ADCF98"/>
        <w:category>
          <w:name w:val="General"/>
          <w:gallery w:val="placeholder"/>
        </w:category>
        <w:types>
          <w:type w:val="bbPlcHdr"/>
        </w:types>
        <w:behaviors>
          <w:behavior w:val="content"/>
        </w:behaviors>
        <w:guid w:val="{A5DDCB75-5CBB-4B22-A0A3-D0CDEBBE5941}"/>
      </w:docPartPr>
      <w:docPartBody>
        <w:p w:rsidR="00DC0B8A" w:rsidRDefault="00DC0B8A" w:rsidP="00DC0B8A">
          <w:pPr>
            <w:pStyle w:val="DCB719E0A8284F5D8BF0965210ADCF98"/>
          </w:pPr>
          <w:r w:rsidRPr="00A57A54">
            <w:rPr>
              <w:rStyle w:val="PlaceholderText"/>
            </w:rPr>
            <w:t>Click or tap here to enter text.</w:t>
          </w:r>
        </w:p>
      </w:docPartBody>
    </w:docPart>
    <w:docPart>
      <w:docPartPr>
        <w:name w:val="4353594C4BB64DC587231B67B727831A"/>
        <w:category>
          <w:name w:val="General"/>
          <w:gallery w:val="placeholder"/>
        </w:category>
        <w:types>
          <w:type w:val="bbPlcHdr"/>
        </w:types>
        <w:behaviors>
          <w:behavior w:val="content"/>
        </w:behaviors>
        <w:guid w:val="{ED05360B-13F5-4891-BA76-08AD2DD599B8}"/>
      </w:docPartPr>
      <w:docPartBody>
        <w:p w:rsidR="00DC0B8A" w:rsidRDefault="00DC0B8A" w:rsidP="00DC0B8A">
          <w:pPr>
            <w:pStyle w:val="4353594C4BB64DC587231B67B727831A"/>
          </w:pPr>
          <w:r w:rsidRPr="00A57A54">
            <w:rPr>
              <w:rStyle w:val="PlaceholderText"/>
            </w:rPr>
            <w:t>Click or tap here to enter text.</w:t>
          </w:r>
        </w:p>
      </w:docPartBody>
    </w:docPart>
    <w:docPart>
      <w:docPartPr>
        <w:name w:val="F3A196E06C844C0582AC1016D819D138"/>
        <w:category>
          <w:name w:val="General"/>
          <w:gallery w:val="placeholder"/>
        </w:category>
        <w:types>
          <w:type w:val="bbPlcHdr"/>
        </w:types>
        <w:behaviors>
          <w:behavior w:val="content"/>
        </w:behaviors>
        <w:guid w:val="{4BF4B491-A71F-4417-9D54-B398EFEEB936}"/>
      </w:docPartPr>
      <w:docPartBody>
        <w:p w:rsidR="00DC0B8A" w:rsidRDefault="00DC0B8A" w:rsidP="00DC0B8A">
          <w:pPr>
            <w:pStyle w:val="F3A196E06C844C0582AC1016D819D138"/>
          </w:pPr>
          <w:r w:rsidRPr="00A57A54">
            <w:rPr>
              <w:rStyle w:val="PlaceholderText"/>
            </w:rPr>
            <w:t>Click or tap here to enter text.</w:t>
          </w:r>
        </w:p>
      </w:docPartBody>
    </w:docPart>
    <w:docPart>
      <w:docPartPr>
        <w:name w:val="31E0CA4E25424DF1B8B7851C287B9CA2"/>
        <w:category>
          <w:name w:val="General"/>
          <w:gallery w:val="placeholder"/>
        </w:category>
        <w:types>
          <w:type w:val="bbPlcHdr"/>
        </w:types>
        <w:behaviors>
          <w:behavior w:val="content"/>
        </w:behaviors>
        <w:guid w:val="{E74B632C-7BFC-4602-AAE1-9F24CE0E57A4}"/>
      </w:docPartPr>
      <w:docPartBody>
        <w:p w:rsidR="00DC0B8A" w:rsidRDefault="00DC0B8A" w:rsidP="00DC0B8A">
          <w:pPr>
            <w:pStyle w:val="31E0CA4E25424DF1B8B7851C287B9CA2"/>
          </w:pPr>
          <w:r w:rsidRPr="00A57A54">
            <w:rPr>
              <w:rStyle w:val="PlaceholderText"/>
            </w:rPr>
            <w:t>Click or tap here to enter text.</w:t>
          </w:r>
        </w:p>
      </w:docPartBody>
    </w:docPart>
    <w:docPart>
      <w:docPartPr>
        <w:name w:val="03CF3895E15845C99088B2FA83A63FF0"/>
        <w:category>
          <w:name w:val="General"/>
          <w:gallery w:val="placeholder"/>
        </w:category>
        <w:types>
          <w:type w:val="bbPlcHdr"/>
        </w:types>
        <w:behaviors>
          <w:behavior w:val="content"/>
        </w:behaviors>
        <w:guid w:val="{81FE2103-B26D-45F3-860E-D5FEA5B120A2}"/>
      </w:docPartPr>
      <w:docPartBody>
        <w:p w:rsidR="00DC0B8A" w:rsidRDefault="00DC0B8A" w:rsidP="00DC0B8A">
          <w:pPr>
            <w:pStyle w:val="03CF3895E15845C99088B2FA83A63FF0"/>
          </w:pPr>
          <w:r w:rsidRPr="00A57A54">
            <w:rPr>
              <w:rStyle w:val="PlaceholderText"/>
            </w:rPr>
            <w:t>Click or tap here to enter text.</w:t>
          </w:r>
        </w:p>
      </w:docPartBody>
    </w:docPart>
    <w:docPart>
      <w:docPartPr>
        <w:name w:val="AA9E4E2826D64400BFD5603147A54157"/>
        <w:category>
          <w:name w:val="General"/>
          <w:gallery w:val="placeholder"/>
        </w:category>
        <w:types>
          <w:type w:val="bbPlcHdr"/>
        </w:types>
        <w:behaviors>
          <w:behavior w:val="content"/>
        </w:behaviors>
        <w:guid w:val="{C15C1F04-AFAE-4956-8D5A-CF0C16366010}"/>
      </w:docPartPr>
      <w:docPartBody>
        <w:p w:rsidR="00DC0B8A" w:rsidRDefault="00DC0B8A" w:rsidP="00DC0B8A">
          <w:pPr>
            <w:pStyle w:val="AA9E4E2826D64400BFD5603147A54157"/>
          </w:pPr>
          <w:r w:rsidRPr="00A57A54">
            <w:rPr>
              <w:rStyle w:val="PlaceholderText"/>
            </w:rPr>
            <w:t>Click or tap here to enter text.</w:t>
          </w:r>
        </w:p>
      </w:docPartBody>
    </w:docPart>
    <w:docPart>
      <w:docPartPr>
        <w:name w:val="14CD8CE4B2654D97A061007B3FF150D4"/>
        <w:category>
          <w:name w:val="General"/>
          <w:gallery w:val="placeholder"/>
        </w:category>
        <w:types>
          <w:type w:val="bbPlcHdr"/>
        </w:types>
        <w:behaviors>
          <w:behavior w:val="content"/>
        </w:behaviors>
        <w:guid w:val="{15E1A193-2C53-4277-BE4A-6AC61506B3AB}"/>
      </w:docPartPr>
      <w:docPartBody>
        <w:p w:rsidR="00DC0B8A" w:rsidRDefault="00DC0B8A" w:rsidP="00DC0B8A">
          <w:pPr>
            <w:pStyle w:val="14CD8CE4B2654D97A061007B3FF150D4"/>
          </w:pPr>
          <w:r w:rsidRPr="00A57A54">
            <w:rPr>
              <w:rStyle w:val="PlaceholderText"/>
            </w:rPr>
            <w:t>Click or tap here to enter text.</w:t>
          </w:r>
        </w:p>
      </w:docPartBody>
    </w:docPart>
    <w:docPart>
      <w:docPartPr>
        <w:name w:val="E7272B8AC03347DF8DD966B93DD424E2"/>
        <w:category>
          <w:name w:val="General"/>
          <w:gallery w:val="placeholder"/>
        </w:category>
        <w:types>
          <w:type w:val="bbPlcHdr"/>
        </w:types>
        <w:behaviors>
          <w:behavior w:val="content"/>
        </w:behaviors>
        <w:guid w:val="{30497B85-37D5-4F6A-B30C-69081FE28E89}"/>
      </w:docPartPr>
      <w:docPartBody>
        <w:p w:rsidR="00DC0B8A" w:rsidRDefault="00DC0B8A" w:rsidP="00DC0B8A">
          <w:pPr>
            <w:pStyle w:val="E7272B8AC03347DF8DD966B93DD424E2"/>
          </w:pPr>
          <w:r w:rsidRPr="00A57A54">
            <w:rPr>
              <w:rStyle w:val="PlaceholderText"/>
            </w:rPr>
            <w:t>Click or tap here to enter text.</w:t>
          </w:r>
        </w:p>
      </w:docPartBody>
    </w:docPart>
    <w:docPart>
      <w:docPartPr>
        <w:name w:val="BA7B6D7A23E94F9DACA30AC6B321E739"/>
        <w:category>
          <w:name w:val="General"/>
          <w:gallery w:val="placeholder"/>
        </w:category>
        <w:types>
          <w:type w:val="bbPlcHdr"/>
        </w:types>
        <w:behaviors>
          <w:behavior w:val="content"/>
        </w:behaviors>
        <w:guid w:val="{A07A4937-C34E-41F0-828A-17A6929238D1}"/>
      </w:docPartPr>
      <w:docPartBody>
        <w:p w:rsidR="00DC0B8A" w:rsidRDefault="00DC0B8A" w:rsidP="00DC0B8A">
          <w:pPr>
            <w:pStyle w:val="BA7B6D7A23E94F9DACA30AC6B321E739"/>
          </w:pPr>
          <w:r w:rsidRPr="00A57A54">
            <w:rPr>
              <w:rStyle w:val="PlaceholderText"/>
            </w:rPr>
            <w:t>Click or tap here to enter text.</w:t>
          </w:r>
        </w:p>
      </w:docPartBody>
    </w:docPart>
    <w:docPart>
      <w:docPartPr>
        <w:name w:val="6C1605A65E1C458F809D7A3FEBE075B7"/>
        <w:category>
          <w:name w:val="General"/>
          <w:gallery w:val="placeholder"/>
        </w:category>
        <w:types>
          <w:type w:val="bbPlcHdr"/>
        </w:types>
        <w:behaviors>
          <w:behavior w:val="content"/>
        </w:behaviors>
        <w:guid w:val="{1DAD3D5F-9C49-4A8B-9D44-2284FC115CD2}"/>
      </w:docPartPr>
      <w:docPartBody>
        <w:p w:rsidR="00DC0B8A" w:rsidRDefault="00DC0B8A" w:rsidP="00DC0B8A">
          <w:pPr>
            <w:pStyle w:val="6C1605A65E1C458F809D7A3FEBE075B7"/>
          </w:pPr>
          <w:r w:rsidRPr="00A57A54">
            <w:rPr>
              <w:rStyle w:val="PlaceholderText"/>
            </w:rPr>
            <w:t>Click or tap here to enter text.</w:t>
          </w:r>
        </w:p>
      </w:docPartBody>
    </w:docPart>
    <w:docPart>
      <w:docPartPr>
        <w:name w:val="179C144E000A41FBADFC401AA4957528"/>
        <w:category>
          <w:name w:val="General"/>
          <w:gallery w:val="placeholder"/>
        </w:category>
        <w:types>
          <w:type w:val="bbPlcHdr"/>
        </w:types>
        <w:behaviors>
          <w:behavior w:val="content"/>
        </w:behaviors>
        <w:guid w:val="{85805A97-C167-49EF-A4DE-A924C376819E}"/>
      </w:docPartPr>
      <w:docPartBody>
        <w:p w:rsidR="00DC0B8A" w:rsidRDefault="00DC0B8A" w:rsidP="00DC0B8A">
          <w:pPr>
            <w:pStyle w:val="179C144E000A41FBADFC401AA4957528"/>
          </w:pPr>
          <w:r w:rsidRPr="00A57A54">
            <w:rPr>
              <w:rStyle w:val="PlaceholderText"/>
            </w:rPr>
            <w:t>Click or tap here to enter text.</w:t>
          </w:r>
        </w:p>
      </w:docPartBody>
    </w:docPart>
    <w:docPart>
      <w:docPartPr>
        <w:name w:val="3B6C5118D3D64BE5AA3A75A61003511E"/>
        <w:category>
          <w:name w:val="General"/>
          <w:gallery w:val="placeholder"/>
        </w:category>
        <w:types>
          <w:type w:val="bbPlcHdr"/>
        </w:types>
        <w:behaviors>
          <w:behavior w:val="content"/>
        </w:behaviors>
        <w:guid w:val="{5E6A1A3E-5AF0-498B-A6D0-CAAE72EE0A42}"/>
      </w:docPartPr>
      <w:docPartBody>
        <w:p w:rsidR="00DC0B8A" w:rsidRDefault="00DC0B8A" w:rsidP="00DC0B8A">
          <w:pPr>
            <w:pStyle w:val="3B6C5118D3D64BE5AA3A75A61003511E"/>
          </w:pPr>
          <w:r w:rsidRPr="00A57A54">
            <w:rPr>
              <w:rStyle w:val="PlaceholderText"/>
            </w:rPr>
            <w:t>Click or tap here to enter text.</w:t>
          </w:r>
        </w:p>
      </w:docPartBody>
    </w:docPart>
    <w:docPart>
      <w:docPartPr>
        <w:name w:val="60E8C99D01D9419D9FA4BFFF57E87BAB"/>
        <w:category>
          <w:name w:val="General"/>
          <w:gallery w:val="placeholder"/>
        </w:category>
        <w:types>
          <w:type w:val="bbPlcHdr"/>
        </w:types>
        <w:behaviors>
          <w:behavior w:val="content"/>
        </w:behaviors>
        <w:guid w:val="{48F1D78A-1D05-40FC-9394-7EE47CC07885}"/>
      </w:docPartPr>
      <w:docPartBody>
        <w:p w:rsidR="00DC0B8A" w:rsidRDefault="00DC0B8A" w:rsidP="00DC0B8A">
          <w:pPr>
            <w:pStyle w:val="60E8C99D01D9419D9FA4BFFF57E87BAB"/>
          </w:pPr>
          <w:r w:rsidRPr="00A57A54">
            <w:rPr>
              <w:rStyle w:val="PlaceholderText"/>
            </w:rPr>
            <w:t>Click or tap here to enter text.</w:t>
          </w:r>
        </w:p>
      </w:docPartBody>
    </w:docPart>
    <w:docPart>
      <w:docPartPr>
        <w:name w:val="B4B0F42D80C9492CAF8912600FF7FFDF"/>
        <w:category>
          <w:name w:val="General"/>
          <w:gallery w:val="placeholder"/>
        </w:category>
        <w:types>
          <w:type w:val="bbPlcHdr"/>
        </w:types>
        <w:behaviors>
          <w:behavior w:val="content"/>
        </w:behaviors>
        <w:guid w:val="{DA803935-F12C-4997-87E5-A59AAF6AEAF4}"/>
      </w:docPartPr>
      <w:docPartBody>
        <w:p w:rsidR="00DC0B8A" w:rsidRDefault="00DC0B8A" w:rsidP="00DC0B8A">
          <w:pPr>
            <w:pStyle w:val="B4B0F42D80C9492CAF8912600FF7FFDF"/>
          </w:pPr>
          <w:r w:rsidRPr="00A57A54">
            <w:rPr>
              <w:rStyle w:val="PlaceholderText"/>
            </w:rPr>
            <w:t>Click or tap here to enter text.</w:t>
          </w:r>
        </w:p>
      </w:docPartBody>
    </w:docPart>
    <w:docPart>
      <w:docPartPr>
        <w:name w:val="13DEB9CB77894D14B03CDB00BC4B4900"/>
        <w:category>
          <w:name w:val="General"/>
          <w:gallery w:val="placeholder"/>
        </w:category>
        <w:types>
          <w:type w:val="bbPlcHdr"/>
        </w:types>
        <w:behaviors>
          <w:behavior w:val="content"/>
        </w:behaviors>
        <w:guid w:val="{75F47BA9-09E0-4E58-BB40-2096914DACDC}"/>
      </w:docPartPr>
      <w:docPartBody>
        <w:p w:rsidR="00DC0B8A" w:rsidRDefault="00DC0B8A" w:rsidP="00DC0B8A">
          <w:pPr>
            <w:pStyle w:val="13DEB9CB77894D14B03CDB00BC4B4900"/>
          </w:pPr>
          <w:r w:rsidRPr="00A57A54">
            <w:rPr>
              <w:rStyle w:val="PlaceholderText"/>
            </w:rPr>
            <w:t>Click or tap here to enter text.</w:t>
          </w:r>
        </w:p>
      </w:docPartBody>
    </w:docPart>
    <w:docPart>
      <w:docPartPr>
        <w:name w:val="C827E7360E85430BA6614F356151AC2E"/>
        <w:category>
          <w:name w:val="General"/>
          <w:gallery w:val="placeholder"/>
        </w:category>
        <w:types>
          <w:type w:val="bbPlcHdr"/>
        </w:types>
        <w:behaviors>
          <w:behavior w:val="content"/>
        </w:behaviors>
        <w:guid w:val="{2AF3C952-5A2C-42B7-B3B2-B56CBAAE8D40}"/>
      </w:docPartPr>
      <w:docPartBody>
        <w:p w:rsidR="00DC0B8A" w:rsidRDefault="00DC0B8A" w:rsidP="00DC0B8A">
          <w:pPr>
            <w:pStyle w:val="C827E7360E85430BA6614F356151AC2E"/>
          </w:pPr>
          <w:r w:rsidRPr="00A57A54">
            <w:rPr>
              <w:rStyle w:val="PlaceholderText"/>
            </w:rPr>
            <w:t>Click or tap here to enter text.</w:t>
          </w:r>
        </w:p>
      </w:docPartBody>
    </w:docPart>
    <w:docPart>
      <w:docPartPr>
        <w:name w:val="CACFCB0C04584B3487EA409C063AE3B3"/>
        <w:category>
          <w:name w:val="General"/>
          <w:gallery w:val="placeholder"/>
        </w:category>
        <w:types>
          <w:type w:val="bbPlcHdr"/>
        </w:types>
        <w:behaviors>
          <w:behavior w:val="content"/>
        </w:behaviors>
        <w:guid w:val="{5249F46E-CB17-42E5-BD80-0526B409AF67}"/>
      </w:docPartPr>
      <w:docPartBody>
        <w:p w:rsidR="00DC0B8A" w:rsidRDefault="00DC0B8A" w:rsidP="00DC0B8A">
          <w:pPr>
            <w:pStyle w:val="CACFCB0C04584B3487EA409C063AE3B3"/>
          </w:pPr>
          <w:r w:rsidRPr="00A57A54">
            <w:rPr>
              <w:rStyle w:val="PlaceholderText"/>
            </w:rPr>
            <w:t>Click or tap here to enter text.</w:t>
          </w:r>
        </w:p>
      </w:docPartBody>
    </w:docPart>
    <w:docPart>
      <w:docPartPr>
        <w:name w:val="4E7B7B5644074B8D8E5794A39ED0168E"/>
        <w:category>
          <w:name w:val="General"/>
          <w:gallery w:val="placeholder"/>
        </w:category>
        <w:types>
          <w:type w:val="bbPlcHdr"/>
        </w:types>
        <w:behaviors>
          <w:behavior w:val="content"/>
        </w:behaviors>
        <w:guid w:val="{32DE77A2-38E3-49BE-8EFA-CE8F8437DE01}"/>
      </w:docPartPr>
      <w:docPartBody>
        <w:p w:rsidR="00DC0B8A" w:rsidRDefault="00DC0B8A" w:rsidP="00DC0B8A">
          <w:pPr>
            <w:pStyle w:val="4E7B7B5644074B8D8E5794A39ED0168E"/>
          </w:pPr>
          <w:r w:rsidRPr="00A57A54">
            <w:rPr>
              <w:rStyle w:val="PlaceholderText"/>
            </w:rPr>
            <w:t>Click or tap here to enter text.</w:t>
          </w:r>
        </w:p>
      </w:docPartBody>
    </w:docPart>
    <w:docPart>
      <w:docPartPr>
        <w:name w:val="4C4597DB137F4A20B0D64B9D734BDF2A"/>
        <w:category>
          <w:name w:val="General"/>
          <w:gallery w:val="placeholder"/>
        </w:category>
        <w:types>
          <w:type w:val="bbPlcHdr"/>
        </w:types>
        <w:behaviors>
          <w:behavior w:val="content"/>
        </w:behaviors>
        <w:guid w:val="{0F8949A6-8EAF-4F2E-9566-89C8B7DAD3A2}"/>
      </w:docPartPr>
      <w:docPartBody>
        <w:p w:rsidR="00DC0B8A" w:rsidRDefault="00DC0B8A" w:rsidP="00DC0B8A">
          <w:pPr>
            <w:pStyle w:val="4C4597DB137F4A20B0D64B9D734BDF2A"/>
          </w:pPr>
          <w:r w:rsidRPr="00A57A54">
            <w:rPr>
              <w:rStyle w:val="PlaceholderText"/>
            </w:rPr>
            <w:t>Click or tap here to enter text.</w:t>
          </w:r>
        </w:p>
      </w:docPartBody>
    </w:docPart>
    <w:docPart>
      <w:docPartPr>
        <w:name w:val="E872D0EBAD2846C7820184F046505BB8"/>
        <w:category>
          <w:name w:val="General"/>
          <w:gallery w:val="placeholder"/>
        </w:category>
        <w:types>
          <w:type w:val="bbPlcHdr"/>
        </w:types>
        <w:behaviors>
          <w:behavior w:val="content"/>
        </w:behaviors>
        <w:guid w:val="{2FFBA051-BB9A-4FD9-B4DA-385006BA4E0E}"/>
      </w:docPartPr>
      <w:docPartBody>
        <w:p w:rsidR="00DC0B8A" w:rsidRDefault="00DC0B8A" w:rsidP="00DC0B8A">
          <w:pPr>
            <w:pStyle w:val="E872D0EBAD2846C7820184F046505BB8"/>
          </w:pPr>
          <w:r w:rsidRPr="00A57A54">
            <w:rPr>
              <w:rStyle w:val="PlaceholderText"/>
            </w:rPr>
            <w:t>Click or tap here to enter text.</w:t>
          </w:r>
        </w:p>
      </w:docPartBody>
    </w:docPart>
    <w:docPart>
      <w:docPartPr>
        <w:name w:val="7ECC0D9156744E668313350CE769CABE"/>
        <w:category>
          <w:name w:val="General"/>
          <w:gallery w:val="placeholder"/>
        </w:category>
        <w:types>
          <w:type w:val="bbPlcHdr"/>
        </w:types>
        <w:behaviors>
          <w:behavior w:val="content"/>
        </w:behaviors>
        <w:guid w:val="{E770B5C3-6103-457C-AA70-E62027E6A9DC}"/>
      </w:docPartPr>
      <w:docPartBody>
        <w:p w:rsidR="00DC0B8A" w:rsidRDefault="00DC0B8A" w:rsidP="00DC0B8A">
          <w:pPr>
            <w:pStyle w:val="7ECC0D9156744E668313350CE769CABE"/>
          </w:pPr>
          <w:r w:rsidRPr="00A57A54">
            <w:rPr>
              <w:rStyle w:val="PlaceholderText"/>
            </w:rPr>
            <w:t>Click or tap here to enter text.</w:t>
          </w:r>
        </w:p>
      </w:docPartBody>
    </w:docPart>
    <w:docPart>
      <w:docPartPr>
        <w:name w:val="5A29BA84CD0F4F9CAEFDD8F5C431EA21"/>
        <w:category>
          <w:name w:val="General"/>
          <w:gallery w:val="placeholder"/>
        </w:category>
        <w:types>
          <w:type w:val="bbPlcHdr"/>
        </w:types>
        <w:behaviors>
          <w:behavior w:val="content"/>
        </w:behaviors>
        <w:guid w:val="{97D81F0C-E114-4841-A757-FC018FB3FC39}"/>
      </w:docPartPr>
      <w:docPartBody>
        <w:p w:rsidR="00DC0B8A" w:rsidRDefault="00DC0B8A" w:rsidP="00DC0B8A">
          <w:pPr>
            <w:pStyle w:val="5A29BA84CD0F4F9CAEFDD8F5C431EA21"/>
          </w:pPr>
          <w:r w:rsidRPr="00A57A54">
            <w:rPr>
              <w:rStyle w:val="PlaceholderText"/>
            </w:rPr>
            <w:t>Click or tap here to enter text.</w:t>
          </w:r>
        </w:p>
      </w:docPartBody>
    </w:docPart>
    <w:docPart>
      <w:docPartPr>
        <w:name w:val="12358B44DEB940A091E9BB0B2A70887A"/>
        <w:category>
          <w:name w:val="General"/>
          <w:gallery w:val="placeholder"/>
        </w:category>
        <w:types>
          <w:type w:val="bbPlcHdr"/>
        </w:types>
        <w:behaviors>
          <w:behavior w:val="content"/>
        </w:behaviors>
        <w:guid w:val="{14780968-CAD6-411F-B15D-94F65CC612BE}"/>
      </w:docPartPr>
      <w:docPartBody>
        <w:p w:rsidR="00DC0B8A" w:rsidRDefault="00DC0B8A" w:rsidP="00DC0B8A">
          <w:pPr>
            <w:pStyle w:val="12358B44DEB940A091E9BB0B2A70887A"/>
          </w:pPr>
          <w:r w:rsidRPr="00A57A54">
            <w:rPr>
              <w:rStyle w:val="PlaceholderText"/>
            </w:rPr>
            <w:t>Click or tap here to enter text.</w:t>
          </w:r>
        </w:p>
      </w:docPartBody>
    </w:docPart>
    <w:docPart>
      <w:docPartPr>
        <w:name w:val="452D42E4E6DF4130AE977AD855FB74A4"/>
        <w:category>
          <w:name w:val="General"/>
          <w:gallery w:val="placeholder"/>
        </w:category>
        <w:types>
          <w:type w:val="bbPlcHdr"/>
        </w:types>
        <w:behaviors>
          <w:behavior w:val="content"/>
        </w:behaviors>
        <w:guid w:val="{BF37BA9F-C12A-4936-9F03-D9CA3C09DDC6}"/>
      </w:docPartPr>
      <w:docPartBody>
        <w:p w:rsidR="00DC0B8A" w:rsidRDefault="00DC0B8A" w:rsidP="00DC0B8A">
          <w:pPr>
            <w:pStyle w:val="452D42E4E6DF4130AE977AD855FB74A4"/>
          </w:pPr>
          <w:r w:rsidRPr="00A57A54">
            <w:rPr>
              <w:rStyle w:val="PlaceholderText"/>
            </w:rPr>
            <w:t>Click or tap here to enter text.</w:t>
          </w:r>
        </w:p>
      </w:docPartBody>
    </w:docPart>
    <w:docPart>
      <w:docPartPr>
        <w:name w:val="5C036AE7502847E1B837644980AA3D2B"/>
        <w:category>
          <w:name w:val="General"/>
          <w:gallery w:val="placeholder"/>
        </w:category>
        <w:types>
          <w:type w:val="bbPlcHdr"/>
        </w:types>
        <w:behaviors>
          <w:behavior w:val="content"/>
        </w:behaviors>
        <w:guid w:val="{18D1C617-CAF6-4F8A-BE2E-9AB9D009956A}"/>
      </w:docPartPr>
      <w:docPartBody>
        <w:p w:rsidR="00DC0B8A" w:rsidRDefault="00DC0B8A" w:rsidP="00DC0B8A">
          <w:pPr>
            <w:pStyle w:val="5C036AE7502847E1B837644980AA3D2B"/>
          </w:pPr>
          <w:r w:rsidRPr="00A57A54">
            <w:rPr>
              <w:rStyle w:val="PlaceholderText"/>
            </w:rPr>
            <w:t>Click or tap here to enter text.</w:t>
          </w:r>
        </w:p>
      </w:docPartBody>
    </w:docPart>
    <w:docPart>
      <w:docPartPr>
        <w:name w:val="F760379D657B417AA969095335F3D3C2"/>
        <w:category>
          <w:name w:val="General"/>
          <w:gallery w:val="placeholder"/>
        </w:category>
        <w:types>
          <w:type w:val="bbPlcHdr"/>
        </w:types>
        <w:behaviors>
          <w:behavior w:val="content"/>
        </w:behaviors>
        <w:guid w:val="{A8577A44-2E15-4C41-88BD-FB8472168E68}"/>
      </w:docPartPr>
      <w:docPartBody>
        <w:p w:rsidR="00DC0B8A" w:rsidRDefault="00DC0B8A" w:rsidP="00DC0B8A">
          <w:pPr>
            <w:pStyle w:val="F760379D657B417AA969095335F3D3C2"/>
          </w:pPr>
          <w:r w:rsidRPr="00A57A54">
            <w:rPr>
              <w:rStyle w:val="PlaceholderText"/>
            </w:rPr>
            <w:t>Click or tap here to enter text.</w:t>
          </w:r>
        </w:p>
      </w:docPartBody>
    </w:docPart>
    <w:docPart>
      <w:docPartPr>
        <w:name w:val="D07D2FE438DA476182EA4BD356E01937"/>
        <w:category>
          <w:name w:val="General"/>
          <w:gallery w:val="placeholder"/>
        </w:category>
        <w:types>
          <w:type w:val="bbPlcHdr"/>
        </w:types>
        <w:behaviors>
          <w:behavior w:val="content"/>
        </w:behaviors>
        <w:guid w:val="{96857D43-3B3E-448A-AC4A-7BF8A290A776}"/>
      </w:docPartPr>
      <w:docPartBody>
        <w:p w:rsidR="00DC0B8A" w:rsidRDefault="00DC0B8A" w:rsidP="00DC0B8A">
          <w:pPr>
            <w:pStyle w:val="D07D2FE438DA476182EA4BD356E01937"/>
          </w:pPr>
          <w:r w:rsidRPr="00A57A54">
            <w:rPr>
              <w:rStyle w:val="PlaceholderText"/>
            </w:rPr>
            <w:t>Click or tap here to enter text.</w:t>
          </w:r>
        </w:p>
      </w:docPartBody>
    </w:docPart>
    <w:docPart>
      <w:docPartPr>
        <w:name w:val="65D61EF2E59E4ED9AA87CF8FD6C9799E"/>
        <w:category>
          <w:name w:val="General"/>
          <w:gallery w:val="placeholder"/>
        </w:category>
        <w:types>
          <w:type w:val="bbPlcHdr"/>
        </w:types>
        <w:behaviors>
          <w:behavior w:val="content"/>
        </w:behaviors>
        <w:guid w:val="{EA8A69AE-DAFA-40CE-A052-540288DD0FC3}"/>
      </w:docPartPr>
      <w:docPartBody>
        <w:p w:rsidR="00DC0B8A" w:rsidRDefault="00DC0B8A" w:rsidP="00DC0B8A">
          <w:pPr>
            <w:pStyle w:val="65D61EF2E59E4ED9AA87CF8FD6C9799E"/>
          </w:pPr>
          <w:r w:rsidRPr="00A57A54">
            <w:rPr>
              <w:rStyle w:val="PlaceholderText"/>
            </w:rPr>
            <w:t>Click or tap here to enter text.</w:t>
          </w:r>
        </w:p>
      </w:docPartBody>
    </w:docPart>
    <w:docPart>
      <w:docPartPr>
        <w:name w:val="E429C7E26F71438E90FC9609B8700470"/>
        <w:category>
          <w:name w:val="General"/>
          <w:gallery w:val="placeholder"/>
        </w:category>
        <w:types>
          <w:type w:val="bbPlcHdr"/>
        </w:types>
        <w:behaviors>
          <w:behavior w:val="content"/>
        </w:behaviors>
        <w:guid w:val="{2C587EF4-0750-46F4-A81E-9EB773F07B0C}"/>
      </w:docPartPr>
      <w:docPartBody>
        <w:p w:rsidR="00DC0B8A" w:rsidRDefault="00DC0B8A" w:rsidP="00DC0B8A">
          <w:pPr>
            <w:pStyle w:val="E429C7E26F71438E90FC9609B8700470"/>
          </w:pPr>
          <w:r w:rsidRPr="00A57A54">
            <w:rPr>
              <w:rStyle w:val="PlaceholderText"/>
            </w:rPr>
            <w:t>Click or tap here to enter text.</w:t>
          </w:r>
        </w:p>
      </w:docPartBody>
    </w:docPart>
    <w:docPart>
      <w:docPartPr>
        <w:name w:val="C3FE480173284803A252EA9639DEEF2D"/>
        <w:category>
          <w:name w:val="General"/>
          <w:gallery w:val="placeholder"/>
        </w:category>
        <w:types>
          <w:type w:val="bbPlcHdr"/>
        </w:types>
        <w:behaviors>
          <w:behavior w:val="content"/>
        </w:behaviors>
        <w:guid w:val="{2994AE4A-1D51-4DF5-A10B-1720DDC6EBD5}"/>
      </w:docPartPr>
      <w:docPartBody>
        <w:p w:rsidR="00DC0B8A" w:rsidRDefault="00DC0B8A" w:rsidP="00DC0B8A">
          <w:pPr>
            <w:pStyle w:val="C3FE480173284803A252EA9639DEEF2D"/>
          </w:pPr>
          <w:r w:rsidRPr="00A57A54">
            <w:rPr>
              <w:rStyle w:val="PlaceholderText"/>
            </w:rPr>
            <w:t>Click or tap here to enter text.</w:t>
          </w:r>
        </w:p>
      </w:docPartBody>
    </w:docPart>
    <w:docPart>
      <w:docPartPr>
        <w:name w:val="BCA0F528F03E44CDA0C3CA4AF368F6B4"/>
        <w:category>
          <w:name w:val="General"/>
          <w:gallery w:val="placeholder"/>
        </w:category>
        <w:types>
          <w:type w:val="bbPlcHdr"/>
        </w:types>
        <w:behaviors>
          <w:behavior w:val="content"/>
        </w:behaviors>
        <w:guid w:val="{F1F23A22-565F-4456-8F8C-5DBCF875B9D1}"/>
      </w:docPartPr>
      <w:docPartBody>
        <w:p w:rsidR="00DC0B8A" w:rsidRDefault="00DC0B8A" w:rsidP="00DC0B8A">
          <w:pPr>
            <w:pStyle w:val="BCA0F528F03E44CDA0C3CA4AF368F6B4"/>
          </w:pPr>
          <w:r w:rsidRPr="00A57A54">
            <w:rPr>
              <w:rStyle w:val="PlaceholderText"/>
            </w:rPr>
            <w:t>Click or tap here to enter text.</w:t>
          </w:r>
        </w:p>
      </w:docPartBody>
    </w:docPart>
    <w:docPart>
      <w:docPartPr>
        <w:name w:val="3F917555E58E445DADAAE35F571D5C69"/>
        <w:category>
          <w:name w:val="General"/>
          <w:gallery w:val="placeholder"/>
        </w:category>
        <w:types>
          <w:type w:val="bbPlcHdr"/>
        </w:types>
        <w:behaviors>
          <w:behavior w:val="content"/>
        </w:behaviors>
        <w:guid w:val="{3DFA97A7-6855-4764-BF40-B8218C6E7B18}"/>
      </w:docPartPr>
      <w:docPartBody>
        <w:p w:rsidR="00DC0B8A" w:rsidRDefault="00DC0B8A" w:rsidP="00DC0B8A">
          <w:pPr>
            <w:pStyle w:val="3F917555E58E445DADAAE35F571D5C69"/>
          </w:pPr>
          <w:r w:rsidRPr="00A57A54">
            <w:rPr>
              <w:rStyle w:val="PlaceholderText"/>
            </w:rPr>
            <w:t>Click or tap here to enter text.</w:t>
          </w:r>
        </w:p>
      </w:docPartBody>
    </w:docPart>
    <w:docPart>
      <w:docPartPr>
        <w:name w:val="8A47D6CACB9348138C2B976B8BCF9B73"/>
        <w:category>
          <w:name w:val="General"/>
          <w:gallery w:val="placeholder"/>
        </w:category>
        <w:types>
          <w:type w:val="bbPlcHdr"/>
        </w:types>
        <w:behaviors>
          <w:behavior w:val="content"/>
        </w:behaviors>
        <w:guid w:val="{C5272710-AB9B-4CA1-B22C-4C2CD2AC1E37}"/>
      </w:docPartPr>
      <w:docPartBody>
        <w:p w:rsidR="00DC0B8A" w:rsidRDefault="00DC0B8A" w:rsidP="00DC0B8A">
          <w:pPr>
            <w:pStyle w:val="8A47D6CACB9348138C2B976B8BCF9B73"/>
          </w:pPr>
          <w:r w:rsidRPr="00A57A54">
            <w:rPr>
              <w:rStyle w:val="PlaceholderText"/>
            </w:rPr>
            <w:t>Click or tap here to enter text.</w:t>
          </w:r>
        </w:p>
      </w:docPartBody>
    </w:docPart>
    <w:docPart>
      <w:docPartPr>
        <w:name w:val="A6CA36C3C4D74508B0DE94FC8B5D491E"/>
        <w:category>
          <w:name w:val="General"/>
          <w:gallery w:val="placeholder"/>
        </w:category>
        <w:types>
          <w:type w:val="bbPlcHdr"/>
        </w:types>
        <w:behaviors>
          <w:behavior w:val="content"/>
        </w:behaviors>
        <w:guid w:val="{E51FC3D8-EB19-4E82-9721-76A7789063C8}"/>
      </w:docPartPr>
      <w:docPartBody>
        <w:p w:rsidR="00DC0B8A" w:rsidRDefault="00DC0B8A" w:rsidP="00DC0B8A">
          <w:pPr>
            <w:pStyle w:val="A6CA36C3C4D74508B0DE94FC8B5D491E"/>
          </w:pPr>
          <w:r w:rsidRPr="00A57A54">
            <w:rPr>
              <w:rStyle w:val="PlaceholderText"/>
            </w:rPr>
            <w:t>Click or tap here to enter text.</w:t>
          </w:r>
        </w:p>
      </w:docPartBody>
    </w:docPart>
    <w:docPart>
      <w:docPartPr>
        <w:name w:val="A44E76883F074E41B2FF46514A5F627A"/>
        <w:category>
          <w:name w:val="General"/>
          <w:gallery w:val="placeholder"/>
        </w:category>
        <w:types>
          <w:type w:val="bbPlcHdr"/>
        </w:types>
        <w:behaviors>
          <w:behavior w:val="content"/>
        </w:behaviors>
        <w:guid w:val="{A6C934A2-DE94-4B09-B63A-04926ECDB7F4}"/>
      </w:docPartPr>
      <w:docPartBody>
        <w:p w:rsidR="00DC0B8A" w:rsidRDefault="00DC0B8A" w:rsidP="00DC0B8A">
          <w:pPr>
            <w:pStyle w:val="A44E76883F074E41B2FF46514A5F627A"/>
          </w:pPr>
          <w:r w:rsidRPr="00A57A54">
            <w:rPr>
              <w:rStyle w:val="PlaceholderText"/>
            </w:rPr>
            <w:t>Click or tap here to enter text.</w:t>
          </w:r>
        </w:p>
      </w:docPartBody>
    </w:docPart>
    <w:docPart>
      <w:docPartPr>
        <w:name w:val="552320732B76406BA07D534496276257"/>
        <w:category>
          <w:name w:val="General"/>
          <w:gallery w:val="placeholder"/>
        </w:category>
        <w:types>
          <w:type w:val="bbPlcHdr"/>
        </w:types>
        <w:behaviors>
          <w:behavior w:val="content"/>
        </w:behaviors>
        <w:guid w:val="{57958996-9D9E-44AA-9D31-C6A3177A37CC}"/>
      </w:docPartPr>
      <w:docPartBody>
        <w:p w:rsidR="00DC0B8A" w:rsidRDefault="00DC0B8A" w:rsidP="00DC0B8A">
          <w:pPr>
            <w:pStyle w:val="552320732B76406BA07D534496276257"/>
          </w:pPr>
          <w:r w:rsidRPr="00A57A54">
            <w:rPr>
              <w:rStyle w:val="PlaceholderText"/>
            </w:rPr>
            <w:t>Click or tap here to enter text.</w:t>
          </w:r>
        </w:p>
      </w:docPartBody>
    </w:docPart>
    <w:docPart>
      <w:docPartPr>
        <w:name w:val="A0971AF44A5045E291859538DC717DBF"/>
        <w:category>
          <w:name w:val="General"/>
          <w:gallery w:val="placeholder"/>
        </w:category>
        <w:types>
          <w:type w:val="bbPlcHdr"/>
        </w:types>
        <w:behaviors>
          <w:behavior w:val="content"/>
        </w:behaviors>
        <w:guid w:val="{109B3EC1-3D54-46A5-A19F-378A89442497}"/>
      </w:docPartPr>
      <w:docPartBody>
        <w:p w:rsidR="00DC0B8A" w:rsidRDefault="00DC0B8A" w:rsidP="00DC0B8A">
          <w:pPr>
            <w:pStyle w:val="A0971AF44A5045E291859538DC717DBF"/>
          </w:pPr>
          <w:r w:rsidRPr="00A57A54">
            <w:rPr>
              <w:rStyle w:val="PlaceholderText"/>
            </w:rPr>
            <w:t>Click or tap here to enter text.</w:t>
          </w:r>
        </w:p>
      </w:docPartBody>
    </w:docPart>
    <w:docPart>
      <w:docPartPr>
        <w:name w:val="FBBBC428CFDD429DA9CB4969D2BC66B9"/>
        <w:category>
          <w:name w:val="General"/>
          <w:gallery w:val="placeholder"/>
        </w:category>
        <w:types>
          <w:type w:val="bbPlcHdr"/>
        </w:types>
        <w:behaviors>
          <w:behavior w:val="content"/>
        </w:behaviors>
        <w:guid w:val="{5583E651-8506-4DBE-AC00-8CF395E9BE63}"/>
      </w:docPartPr>
      <w:docPartBody>
        <w:p w:rsidR="00DC0B8A" w:rsidRDefault="00DC0B8A" w:rsidP="00DC0B8A">
          <w:pPr>
            <w:pStyle w:val="FBBBC428CFDD429DA9CB4969D2BC66B9"/>
          </w:pPr>
          <w:r w:rsidRPr="00A57A54">
            <w:rPr>
              <w:rStyle w:val="PlaceholderText"/>
            </w:rPr>
            <w:t>Click or tap here to enter text.</w:t>
          </w:r>
        </w:p>
      </w:docPartBody>
    </w:docPart>
    <w:docPart>
      <w:docPartPr>
        <w:name w:val="75C6B35D7FAB4178AF31F0199BBFC443"/>
        <w:category>
          <w:name w:val="General"/>
          <w:gallery w:val="placeholder"/>
        </w:category>
        <w:types>
          <w:type w:val="bbPlcHdr"/>
        </w:types>
        <w:behaviors>
          <w:behavior w:val="content"/>
        </w:behaviors>
        <w:guid w:val="{6BCA4720-0ECB-460C-A784-1CCBD5188EA1}"/>
      </w:docPartPr>
      <w:docPartBody>
        <w:p w:rsidR="00DC0B8A" w:rsidRDefault="00DC0B8A" w:rsidP="00DC0B8A">
          <w:pPr>
            <w:pStyle w:val="75C6B35D7FAB4178AF31F0199BBFC443"/>
          </w:pPr>
          <w:r w:rsidRPr="00A57A54">
            <w:rPr>
              <w:rStyle w:val="PlaceholderText"/>
            </w:rPr>
            <w:t>Click or tap here to enter text.</w:t>
          </w:r>
        </w:p>
      </w:docPartBody>
    </w:docPart>
    <w:docPart>
      <w:docPartPr>
        <w:name w:val="20F7D1FD6B754AA48D2B0549FADB0DD4"/>
        <w:category>
          <w:name w:val="General"/>
          <w:gallery w:val="placeholder"/>
        </w:category>
        <w:types>
          <w:type w:val="bbPlcHdr"/>
        </w:types>
        <w:behaviors>
          <w:behavior w:val="content"/>
        </w:behaviors>
        <w:guid w:val="{CD45E232-CE7E-4E36-AA1B-9172AEDB2495}"/>
      </w:docPartPr>
      <w:docPartBody>
        <w:p w:rsidR="00DC0B8A" w:rsidRDefault="00DC0B8A" w:rsidP="00DC0B8A">
          <w:pPr>
            <w:pStyle w:val="20F7D1FD6B754AA48D2B0549FADB0DD4"/>
          </w:pPr>
          <w:r w:rsidRPr="00A57A54">
            <w:rPr>
              <w:rStyle w:val="PlaceholderText"/>
            </w:rPr>
            <w:t>Click or tap here to enter text.</w:t>
          </w:r>
        </w:p>
      </w:docPartBody>
    </w:docPart>
    <w:docPart>
      <w:docPartPr>
        <w:name w:val="E3EA74997EE84AED8FE886BDC8B66680"/>
        <w:category>
          <w:name w:val="General"/>
          <w:gallery w:val="placeholder"/>
        </w:category>
        <w:types>
          <w:type w:val="bbPlcHdr"/>
        </w:types>
        <w:behaviors>
          <w:behavior w:val="content"/>
        </w:behaviors>
        <w:guid w:val="{F06983CB-0972-4188-8C21-CE2B475CE0CF}"/>
      </w:docPartPr>
      <w:docPartBody>
        <w:p w:rsidR="00DC0B8A" w:rsidRDefault="00DC0B8A" w:rsidP="00DC0B8A">
          <w:pPr>
            <w:pStyle w:val="E3EA74997EE84AED8FE886BDC8B66680"/>
          </w:pPr>
          <w:r w:rsidRPr="00A57A54">
            <w:rPr>
              <w:rStyle w:val="PlaceholderText"/>
            </w:rPr>
            <w:t>Click or tap here to enter text.</w:t>
          </w:r>
        </w:p>
      </w:docPartBody>
    </w:docPart>
    <w:docPart>
      <w:docPartPr>
        <w:name w:val="30EE235CE9734F5B9151F354E764687D"/>
        <w:category>
          <w:name w:val="General"/>
          <w:gallery w:val="placeholder"/>
        </w:category>
        <w:types>
          <w:type w:val="bbPlcHdr"/>
        </w:types>
        <w:behaviors>
          <w:behavior w:val="content"/>
        </w:behaviors>
        <w:guid w:val="{A168ACE4-3076-4514-BB9B-9ABDC181819D}"/>
      </w:docPartPr>
      <w:docPartBody>
        <w:p w:rsidR="00DC0B8A" w:rsidRDefault="00DC0B8A" w:rsidP="00DC0B8A">
          <w:pPr>
            <w:pStyle w:val="30EE235CE9734F5B9151F354E764687D"/>
          </w:pPr>
          <w:r w:rsidRPr="00A57A54">
            <w:rPr>
              <w:rStyle w:val="PlaceholderText"/>
            </w:rPr>
            <w:t>Click or tap here to enter text.</w:t>
          </w:r>
        </w:p>
      </w:docPartBody>
    </w:docPart>
    <w:docPart>
      <w:docPartPr>
        <w:name w:val="60737CCEDC7D4D858838EF23F8031050"/>
        <w:category>
          <w:name w:val="General"/>
          <w:gallery w:val="placeholder"/>
        </w:category>
        <w:types>
          <w:type w:val="bbPlcHdr"/>
        </w:types>
        <w:behaviors>
          <w:behavior w:val="content"/>
        </w:behaviors>
        <w:guid w:val="{8EE6F90C-CA9D-4806-BD33-AFE5E32F1D81}"/>
      </w:docPartPr>
      <w:docPartBody>
        <w:p w:rsidR="00DC0B8A" w:rsidRDefault="00DC0B8A" w:rsidP="00DC0B8A">
          <w:pPr>
            <w:pStyle w:val="60737CCEDC7D4D858838EF23F8031050"/>
          </w:pPr>
          <w:r w:rsidRPr="00A57A54">
            <w:rPr>
              <w:rStyle w:val="PlaceholderText"/>
            </w:rPr>
            <w:t>Click or tap here to enter text.</w:t>
          </w:r>
        </w:p>
      </w:docPartBody>
    </w:docPart>
    <w:docPart>
      <w:docPartPr>
        <w:name w:val="0A90EE071EA94032ABA1A69222ABA87D"/>
        <w:category>
          <w:name w:val="General"/>
          <w:gallery w:val="placeholder"/>
        </w:category>
        <w:types>
          <w:type w:val="bbPlcHdr"/>
        </w:types>
        <w:behaviors>
          <w:behavior w:val="content"/>
        </w:behaviors>
        <w:guid w:val="{E5B982A2-F2D2-4902-84B1-1A63738BFE7F}"/>
      </w:docPartPr>
      <w:docPartBody>
        <w:p w:rsidR="00DC0B8A" w:rsidRDefault="00DC0B8A" w:rsidP="00DC0B8A">
          <w:pPr>
            <w:pStyle w:val="0A90EE071EA94032ABA1A69222ABA87D"/>
          </w:pPr>
          <w:r w:rsidRPr="00A57A54">
            <w:rPr>
              <w:rStyle w:val="PlaceholderText"/>
            </w:rPr>
            <w:t>Click or tap here to enter text.</w:t>
          </w:r>
        </w:p>
      </w:docPartBody>
    </w:docPart>
    <w:docPart>
      <w:docPartPr>
        <w:name w:val="8645702A0E074D6C90FDC921448B772C"/>
        <w:category>
          <w:name w:val="General"/>
          <w:gallery w:val="placeholder"/>
        </w:category>
        <w:types>
          <w:type w:val="bbPlcHdr"/>
        </w:types>
        <w:behaviors>
          <w:behavior w:val="content"/>
        </w:behaviors>
        <w:guid w:val="{463F1382-079B-409A-B5D1-17158139E7DE}"/>
      </w:docPartPr>
      <w:docPartBody>
        <w:p w:rsidR="00DC0B8A" w:rsidRDefault="00DC0B8A" w:rsidP="00DC0B8A">
          <w:pPr>
            <w:pStyle w:val="8645702A0E074D6C90FDC921448B772C"/>
          </w:pPr>
          <w:r w:rsidRPr="00A57A54">
            <w:rPr>
              <w:rStyle w:val="PlaceholderText"/>
            </w:rPr>
            <w:t>Click or tap here to enter text.</w:t>
          </w:r>
        </w:p>
      </w:docPartBody>
    </w:docPart>
    <w:docPart>
      <w:docPartPr>
        <w:name w:val="C8B19BC73ECA4F1E9E2DAC187344F009"/>
        <w:category>
          <w:name w:val="General"/>
          <w:gallery w:val="placeholder"/>
        </w:category>
        <w:types>
          <w:type w:val="bbPlcHdr"/>
        </w:types>
        <w:behaviors>
          <w:behavior w:val="content"/>
        </w:behaviors>
        <w:guid w:val="{BD07229C-39A6-4A01-94E4-00CABC86F6E8}"/>
      </w:docPartPr>
      <w:docPartBody>
        <w:p w:rsidR="00DC0B8A" w:rsidRDefault="00DC0B8A" w:rsidP="00DC0B8A">
          <w:pPr>
            <w:pStyle w:val="C8B19BC73ECA4F1E9E2DAC187344F009"/>
          </w:pPr>
          <w:r w:rsidRPr="00A57A54">
            <w:rPr>
              <w:rStyle w:val="PlaceholderText"/>
            </w:rPr>
            <w:t>Click or tap here to enter text.</w:t>
          </w:r>
        </w:p>
      </w:docPartBody>
    </w:docPart>
    <w:docPart>
      <w:docPartPr>
        <w:name w:val="5609B2D0B1014E46B8FB55D98A62C655"/>
        <w:category>
          <w:name w:val="General"/>
          <w:gallery w:val="placeholder"/>
        </w:category>
        <w:types>
          <w:type w:val="bbPlcHdr"/>
        </w:types>
        <w:behaviors>
          <w:behavior w:val="content"/>
        </w:behaviors>
        <w:guid w:val="{5DE4A746-8090-43ED-AF6F-7E9AE9E4C5A0}"/>
      </w:docPartPr>
      <w:docPartBody>
        <w:p w:rsidR="00DC0B8A" w:rsidRDefault="00DC0B8A" w:rsidP="00DC0B8A">
          <w:pPr>
            <w:pStyle w:val="5609B2D0B1014E46B8FB55D98A62C655"/>
          </w:pPr>
          <w:r w:rsidRPr="00A57A54">
            <w:rPr>
              <w:rStyle w:val="PlaceholderText"/>
            </w:rPr>
            <w:t>Click or tap here to enter text.</w:t>
          </w:r>
        </w:p>
      </w:docPartBody>
    </w:docPart>
    <w:docPart>
      <w:docPartPr>
        <w:name w:val="9CEB4706380441EF8DDF9ADB1A1DA75A"/>
        <w:category>
          <w:name w:val="General"/>
          <w:gallery w:val="placeholder"/>
        </w:category>
        <w:types>
          <w:type w:val="bbPlcHdr"/>
        </w:types>
        <w:behaviors>
          <w:behavior w:val="content"/>
        </w:behaviors>
        <w:guid w:val="{7719CB40-28FB-4E50-AAF0-F191A198FA72}"/>
      </w:docPartPr>
      <w:docPartBody>
        <w:p w:rsidR="00DC0B8A" w:rsidRDefault="00DC0B8A" w:rsidP="00DC0B8A">
          <w:pPr>
            <w:pStyle w:val="9CEB4706380441EF8DDF9ADB1A1DA75A"/>
          </w:pPr>
          <w:r w:rsidRPr="00A57A54">
            <w:rPr>
              <w:rStyle w:val="PlaceholderText"/>
            </w:rPr>
            <w:t>Click or tap here to enter text.</w:t>
          </w:r>
        </w:p>
      </w:docPartBody>
    </w:docPart>
    <w:docPart>
      <w:docPartPr>
        <w:name w:val="E270F79C22464218A4739546A0F26391"/>
        <w:category>
          <w:name w:val="General"/>
          <w:gallery w:val="placeholder"/>
        </w:category>
        <w:types>
          <w:type w:val="bbPlcHdr"/>
        </w:types>
        <w:behaviors>
          <w:behavior w:val="content"/>
        </w:behaviors>
        <w:guid w:val="{2092D4CF-843C-4E1E-BD69-8FD6E09C3BEF}"/>
      </w:docPartPr>
      <w:docPartBody>
        <w:p w:rsidR="00DC0B8A" w:rsidRDefault="00DC0B8A" w:rsidP="00DC0B8A">
          <w:pPr>
            <w:pStyle w:val="E270F79C22464218A4739546A0F26391"/>
          </w:pPr>
          <w:r w:rsidRPr="00A57A54">
            <w:rPr>
              <w:rStyle w:val="PlaceholderText"/>
            </w:rPr>
            <w:t>Click or tap here to enter text.</w:t>
          </w:r>
        </w:p>
      </w:docPartBody>
    </w:docPart>
    <w:docPart>
      <w:docPartPr>
        <w:name w:val="353554BE492C4BACB8B5524612D49ECF"/>
        <w:category>
          <w:name w:val="General"/>
          <w:gallery w:val="placeholder"/>
        </w:category>
        <w:types>
          <w:type w:val="bbPlcHdr"/>
        </w:types>
        <w:behaviors>
          <w:behavior w:val="content"/>
        </w:behaviors>
        <w:guid w:val="{E425FD38-FB63-47FB-A4D3-FCC604228C80}"/>
      </w:docPartPr>
      <w:docPartBody>
        <w:p w:rsidR="00DC0B8A" w:rsidRDefault="00DC0B8A" w:rsidP="00DC0B8A">
          <w:pPr>
            <w:pStyle w:val="353554BE492C4BACB8B5524612D49ECF"/>
          </w:pPr>
          <w:r w:rsidRPr="00A57A54">
            <w:rPr>
              <w:rStyle w:val="PlaceholderText"/>
            </w:rPr>
            <w:t>Click or tap here to enter text.</w:t>
          </w:r>
        </w:p>
      </w:docPartBody>
    </w:docPart>
    <w:docPart>
      <w:docPartPr>
        <w:name w:val="077FFAAFECDD4A7E823D052077F6B2B0"/>
        <w:category>
          <w:name w:val="General"/>
          <w:gallery w:val="placeholder"/>
        </w:category>
        <w:types>
          <w:type w:val="bbPlcHdr"/>
        </w:types>
        <w:behaviors>
          <w:behavior w:val="content"/>
        </w:behaviors>
        <w:guid w:val="{07AA3034-FB42-4261-A159-17F38CABAD9C}"/>
      </w:docPartPr>
      <w:docPartBody>
        <w:p w:rsidR="00DC0B8A" w:rsidRDefault="00DC0B8A" w:rsidP="00DC0B8A">
          <w:pPr>
            <w:pStyle w:val="077FFAAFECDD4A7E823D052077F6B2B0"/>
          </w:pPr>
          <w:r w:rsidRPr="00A57A54">
            <w:rPr>
              <w:rStyle w:val="PlaceholderText"/>
            </w:rPr>
            <w:t>Click or tap here to enter text.</w:t>
          </w:r>
        </w:p>
      </w:docPartBody>
    </w:docPart>
    <w:docPart>
      <w:docPartPr>
        <w:name w:val="7441B00A37F546A292332045AEAE9233"/>
        <w:category>
          <w:name w:val="General"/>
          <w:gallery w:val="placeholder"/>
        </w:category>
        <w:types>
          <w:type w:val="bbPlcHdr"/>
        </w:types>
        <w:behaviors>
          <w:behavior w:val="content"/>
        </w:behaviors>
        <w:guid w:val="{3A79A1DC-1EA3-46AD-AA4C-7F5AA7524EBD}"/>
      </w:docPartPr>
      <w:docPartBody>
        <w:p w:rsidR="00DC0B8A" w:rsidRDefault="00DC0B8A" w:rsidP="00DC0B8A">
          <w:pPr>
            <w:pStyle w:val="7441B00A37F546A292332045AEAE9233"/>
          </w:pPr>
          <w:r w:rsidRPr="00A57A54">
            <w:rPr>
              <w:rStyle w:val="PlaceholderText"/>
            </w:rPr>
            <w:t>Click or tap here to enter text.</w:t>
          </w:r>
        </w:p>
      </w:docPartBody>
    </w:docPart>
    <w:docPart>
      <w:docPartPr>
        <w:name w:val="2E4356744C3946B8949EBC7851C26A99"/>
        <w:category>
          <w:name w:val="General"/>
          <w:gallery w:val="placeholder"/>
        </w:category>
        <w:types>
          <w:type w:val="bbPlcHdr"/>
        </w:types>
        <w:behaviors>
          <w:behavior w:val="content"/>
        </w:behaviors>
        <w:guid w:val="{9461AB44-FDE9-49A1-8C43-0F9710157CE0}"/>
      </w:docPartPr>
      <w:docPartBody>
        <w:p w:rsidR="00DC0B8A" w:rsidRDefault="00DC0B8A" w:rsidP="00DC0B8A">
          <w:pPr>
            <w:pStyle w:val="2E4356744C3946B8949EBC7851C26A99"/>
          </w:pPr>
          <w:r w:rsidRPr="00A57A54">
            <w:rPr>
              <w:rStyle w:val="PlaceholderText"/>
            </w:rPr>
            <w:t>Click or tap here to enter text.</w:t>
          </w:r>
        </w:p>
      </w:docPartBody>
    </w:docPart>
    <w:docPart>
      <w:docPartPr>
        <w:name w:val="DCF863E045B64370A6906D3516B5F260"/>
        <w:category>
          <w:name w:val="General"/>
          <w:gallery w:val="placeholder"/>
        </w:category>
        <w:types>
          <w:type w:val="bbPlcHdr"/>
        </w:types>
        <w:behaviors>
          <w:behavior w:val="content"/>
        </w:behaviors>
        <w:guid w:val="{3A9DF02D-D5DD-49EF-86D2-BEB9BB695AF3}"/>
      </w:docPartPr>
      <w:docPartBody>
        <w:p w:rsidR="00DC0B8A" w:rsidRDefault="00DC0B8A" w:rsidP="00DC0B8A">
          <w:pPr>
            <w:pStyle w:val="DCF863E045B64370A6906D3516B5F260"/>
          </w:pPr>
          <w:r w:rsidRPr="00A57A54">
            <w:rPr>
              <w:rStyle w:val="PlaceholderText"/>
            </w:rPr>
            <w:t>Click or tap here to enter text.</w:t>
          </w:r>
        </w:p>
      </w:docPartBody>
    </w:docPart>
    <w:docPart>
      <w:docPartPr>
        <w:name w:val="082FD983FE084CDF8FA5BAF1F21A1841"/>
        <w:category>
          <w:name w:val="General"/>
          <w:gallery w:val="placeholder"/>
        </w:category>
        <w:types>
          <w:type w:val="bbPlcHdr"/>
        </w:types>
        <w:behaviors>
          <w:behavior w:val="content"/>
        </w:behaviors>
        <w:guid w:val="{B4E5A0F6-AEC0-4BAA-8F56-8931E24FC2DD}"/>
      </w:docPartPr>
      <w:docPartBody>
        <w:p w:rsidR="00DC0B8A" w:rsidRDefault="00DC0B8A" w:rsidP="00DC0B8A">
          <w:pPr>
            <w:pStyle w:val="082FD983FE084CDF8FA5BAF1F21A1841"/>
          </w:pPr>
          <w:r w:rsidRPr="00A57A54">
            <w:rPr>
              <w:rStyle w:val="PlaceholderText"/>
            </w:rPr>
            <w:t>Click or tap here to enter text.</w:t>
          </w:r>
        </w:p>
      </w:docPartBody>
    </w:docPart>
    <w:docPart>
      <w:docPartPr>
        <w:name w:val="9C5847CFD7CA441992E14B70457908A1"/>
        <w:category>
          <w:name w:val="General"/>
          <w:gallery w:val="placeholder"/>
        </w:category>
        <w:types>
          <w:type w:val="bbPlcHdr"/>
        </w:types>
        <w:behaviors>
          <w:behavior w:val="content"/>
        </w:behaviors>
        <w:guid w:val="{2F1765B1-1C80-4102-A9F6-9206CB0FB3EB}"/>
      </w:docPartPr>
      <w:docPartBody>
        <w:p w:rsidR="00DC0B8A" w:rsidRDefault="00DC0B8A" w:rsidP="00DC0B8A">
          <w:pPr>
            <w:pStyle w:val="9C5847CFD7CA441992E14B70457908A1"/>
          </w:pPr>
          <w:r w:rsidRPr="00A57A54">
            <w:rPr>
              <w:rStyle w:val="PlaceholderText"/>
            </w:rPr>
            <w:t>Click or tap here to enter text.</w:t>
          </w:r>
        </w:p>
      </w:docPartBody>
    </w:docPart>
    <w:docPart>
      <w:docPartPr>
        <w:name w:val="41359F8F8C4D4FE091AB4E6FF11F5529"/>
        <w:category>
          <w:name w:val="General"/>
          <w:gallery w:val="placeholder"/>
        </w:category>
        <w:types>
          <w:type w:val="bbPlcHdr"/>
        </w:types>
        <w:behaviors>
          <w:behavior w:val="content"/>
        </w:behaviors>
        <w:guid w:val="{880C6222-B83E-4B38-A657-8A4530716EAD}"/>
      </w:docPartPr>
      <w:docPartBody>
        <w:p w:rsidR="00DC0B8A" w:rsidRDefault="00DC0B8A" w:rsidP="00DC0B8A">
          <w:pPr>
            <w:pStyle w:val="41359F8F8C4D4FE091AB4E6FF11F5529"/>
          </w:pPr>
          <w:r w:rsidRPr="00A57A54">
            <w:rPr>
              <w:rStyle w:val="PlaceholderText"/>
            </w:rPr>
            <w:t>Click or tap here to enter text.</w:t>
          </w:r>
        </w:p>
      </w:docPartBody>
    </w:docPart>
    <w:docPart>
      <w:docPartPr>
        <w:name w:val="739D8A217F344773BF4595F63D6B9AD6"/>
        <w:category>
          <w:name w:val="General"/>
          <w:gallery w:val="placeholder"/>
        </w:category>
        <w:types>
          <w:type w:val="bbPlcHdr"/>
        </w:types>
        <w:behaviors>
          <w:behavior w:val="content"/>
        </w:behaviors>
        <w:guid w:val="{521E9926-FBD9-423A-8E3C-CCAA4162A48E}"/>
      </w:docPartPr>
      <w:docPartBody>
        <w:p w:rsidR="00160552" w:rsidRDefault="009452D6" w:rsidP="009452D6">
          <w:pPr>
            <w:pStyle w:val="739D8A217F344773BF4595F63D6B9AD6"/>
          </w:pPr>
          <w:r w:rsidRPr="00A57A54">
            <w:rPr>
              <w:rStyle w:val="PlaceholderText"/>
            </w:rPr>
            <w:t>Click or tap here to enter text.</w:t>
          </w:r>
        </w:p>
      </w:docPartBody>
    </w:docPart>
    <w:docPart>
      <w:docPartPr>
        <w:name w:val="F87341A1C69D4B1887E146F59A053378"/>
        <w:category>
          <w:name w:val="General"/>
          <w:gallery w:val="placeholder"/>
        </w:category>
        <w:types>
          <w:type w:val="bbPlcHdr"/>
        </w:types>
        <w:behaviors>
          <w:behavior w:val="content"/>
        </w:behaviors>
        <w:guid w:val="{8E10D74F-AF9F-42BC-967C-0BBB24044719}"/>
      </w:docPartPr>
      <w:docPartBody>
        <w:p w:rsidR="00160552" w:rsidRDefault="009452D6" w:rsidP="009452D6">
          <w:pPr>
            <w:pStyle w:val="F87341A1C69D4B1887E146F59A053378"/>
          </w:pPr>
          <w:r w:rsidRPr="00A57A54">
            <w:rPr>
              <w:rStyle w:val="PlaceholderText"/>
            </w:rPr>
            <w:t>Click or tap here to enter text.</w:t>
          </w:r>
        </w:p>
      </w:docPartBody>
    </w:docPart>
    <w:docPart>
      <w:docPartPr>
        <w:name w:val="A749ACA5B2B2407492E0299AD09BB425"/>
        <w:category>
          <w:name w:val="General"/>
          <w:gallery w:val="placeholder"/>
        </w:category>
        <w:types>
          <w:type w:val="bbPlcHdr"/>
        </w:types>
        <w:behaviors>
          <w:behavior w:val="content"/>
        </w:behaviors>
        <w:guid w:val="{F2657D8F-B3DC-457D-B4B2-038A50B2DB34}"/>
      </w:docPartPr>
      <w:docPartBody>
        <w:p w:rsidR="00160552" w:rsidRDefault="009452D6" w:rsidP="009452D6">
          <w:pPr>
            <w:pStyle w:val="A749ACA5B2B2407492E0299AD09BB425"/>
          </w:pPr>
          <w:r w:rsidRPr="00A57A54">
            <w:rPr>
              <w:rStyle w:val="PlaceholderText"/>
            </w:rPr>
            <w:t>Click or tap here to enter text.</w:t>
          </w:r>
        </w:p>
      </w:docPartBody>
    </w:docPart>
    <w:docPart>
      <w:docPartPr>
        <w:name w:val="BCA78D781ED743329BE0022D2077450B"/>
        <w:category>
          <w:name w:val="General"/>
          <w:gallery w:val="placeholder"/>
        </w:category>
        <w:types>
          <w:type w:val="bbPlcHdr"/>
        </w:types>
        <w:behaviors>
          <w:behavior w:val="content"/>
        </w:behaviors>
        <w:guid w:val="{9423E2FC-9C9E-4FEA-B625-0567EF36AD68}"/>
      </w:docPartPr>
      <w:docPartBody>
        <w:p w:rsidR="00160552" w:rsidRDefault="009452D6" w:rsidP="009452D6">
          <w:pPr>
            <w:pStyle w:val="BCA78D781ED743329BE0022D2077450B"/>
          </w:pPr>
          <w:r w:rsidRPr="00A57A54">
            <w:rPr>
              <w:rStyle w:val="PlaceholderText"/>
            </w:rPr>
            <w:t>Click or tap here to enter text.</w:t>
          </w:r>
        </w:p>
      </w:docPartBody>
    </w:docPart>
    <w:docPart>
      <w:docPartPr>
        <w:name w:val="02D7BFB3557B4E03995278EDA2155AEC"/>
        <w:category>
          <w:name w:val="General"/>
          <w:gallery w:val="placeholder"/>
        </w:category>
        <w:types>
          <w:type w:val="bbPlcHdr"/>
        </w:types>
        <w:behaviors>
          <w:behavior w:val="content"/>
        </w:behaviors>
        <w:guid w:val="{009B577A-5CAD-49F5-9615-860AA916D3E1}"/>
      </w:docPartPr>
      <w:docPartBody>
        <w:p w:rsidR="00160552" w:rsidRDefault="009452D6" w:rsidP="009452D6">
          <w:pPr>
            <w:pStyle w:val="02D7BFB3557B4E03995278EDA2155AEC"/>
          </w:pPr>
          <w:r w:rsidRPr="00A57A54">
            <w:rPr>
              <w:rStyle w:val="PlaceholderText"/>
            </w:rPr>
            <w:t>Click or tap here to enter text.</w:t>
          </w:r>
        </w:p>
      </w:docPartBody>
    </w:docPart>
    <w:docPart>
      <w:docPartPr>
        <w:name w:val="A5EE35D78C1C47F8B9DBD88A3539464B"/>
        <w:category>
          <w:name w:val="General"/>
          <w:gallery w:val="placeholder"/>
        </w:category>
        <w:types>
          <w:type w:val="bbPlcHdr"/>
        </w:types>
        <w:behaviors>
          <w:behavior w:val="content"/>
        </w:behaviors>
        <w:guid w:val="{58F351E1-8552-4324-8161-CB0B8E549D21}"/>
      </w:docPartPr>
      <w:docPartBody>
        <w:p w:rsidR="0092116C" w:rsidRDefault="0092116C" w:rsidP="0092116C">
          <w:pPr>
            <w:pStyle w:val="A5EE35D78C1C47F8B9DBD88A3539464B"/>
          </w:pPr>
          <w:r w:rsidRPr="00A57A5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90D36F6-36B8-4E74-ADB7-F31943EF6844}"/>
      </w:docPartPr>
      <w:docPartBody>
        <w:p w:rsidR="0092116C" w:rsidRDefault="0092116C">
          <w:r w:rsidRPr="00FD3394">
            <w:rPr>
              <w:rStyle w:val="PlaceholderText"/>
            </w:rPr>
            <w:t>Click or tap here to enter text.</w:t>
          </w:r>
        </w:p>
      </w:docPartBody>
    </w:docPart>
    <w:docPart>
      <w:docPartPr>
        <w:name w:val="92605DC4A746F64EB7A6283E47760879"/>
        <w:category>
          <w:name w:val="General"/>
          <w:gallery w:val="placeholder"/>
        </w:category>
        <w:types>
          <w:type w:val="bbPlcHdr"/>
        </w:types>
        <w:behaviors>
          <w:behavior w:val="content"/>
        </w:behaviors>
        <w:guid w:val="{E1B7768E-C986-784D-9F74-0D34691F2E29}"/>
      </w:docPartPr>
      <w:docPartBody>
        <w:p w:rsidR="006A3A7A" w:rsidRDefault="009D12BA" w:rsidP="009D12BA">
          <w:pPr>
            <w:pStyle w:val="92605DC4A746F64EB7A6283E47760879"/>
          </w:pPr>
          <w:r w:rsidRPr="00A57A54">
            <w:rPr>
              <w:rStyle w:val="PlaceholderText"/>
            </w:rPr>
            <w:t>Click or tap here to enter text.</w:t>
          </w:r>
        </w:p>
      </w:docPartBody>
    </w:docPart>
    <w:docPart>
      <w:docPartPr>
        <w:name w:val="FF591B4E29B0904894FC3F2E54D6DE36"/>
        <w:category>
          <w:name w:val="General"/>
          <w:gallery w:val="placeholder"/>
        </w:category>
        <w:types>
          <w:type w:val="bbPlcHdr"/>
        </w:types>
        <w:behaviors>
          <w:behavior w:val="content"/>
        </w:behaviors>
        <w:guid w:val="{F6BB17D9-3565-8146-94B3-73F58B723B78}"/>
      </w:docPartPr>
      <w:docPartBody>
        <w:p w:rsidR="00B44180" w:rsidRDefault="00600787" w:rsidP="00600787">
          <w:pPr>
            <w:pStyle w:val="FF591B4E29B0904894FC3F2E54D6DE36"/>
          </w:pPr>
          <w:r w:rsidRPr="00A57A5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Segoe UI">
    <w:altName w:val="Calibr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B8B"/>
    <w:rsid w:val="00160552"/>
    <w:rsid w:val="001B34B6"/>
    <w:rsid w:val="002349CA"/>
    <w:rsid w:val="00431EF3"/>
    <w:rsid w:val="00491977"/>
    <w:rsid w:val="00505B0D"/>
    <w:rsid w:val="00553A2E"/>
    <w:rsid w:val="00600787"/>
    <w:rsid w:val="006A3A7A"/>
    <w:rsid w:val="007A4E85"/>
    <w:rsid w:val="008058B9"/>
    <w:rsid w:val="008265E4"/>
    <w:rsid w:val="008C167B"/>
    <w:rsid w:val="0092116C"/>
    <w:rsid w:val="00926C35"/>
    <w:rsid w:val="009452D6"/>
    <w:rsid w:val="009D12BA"/>
    <w:rsid w:val="00A81A5B"/>
    <w:rsid w:val="00B44180"/>
    <w:rsid w:val="00BD3791"/>
    <w:rsid w:val="00D3620E"/>
    <w:rsid w:val="00DB1B8B"/>
    <w:rsid w:val="00DC0B8A"/>
    <w:rsid w:val="00E67D83"/>
    <w:rsid w:val="00E7302C"/>
    <w:rsid w:val="00F74E9C"/>
    <w:rsid w:val="00F91F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0787"/>
    <w:rPr>
      <w:color w:val="808080"/>
    </w:rPr>
  </w:style>
  <w:style w:type="paragraph" w:customStyle="1" w:styleId="DCD546B8EB6D484193BE24808E0C08E2">
    <w:name w:val="DCD546B8EB6D484193BE24808E0C08E2"/>
    <w:rsid w:val="00DB1B8B"/>
  </w:style>
  <w:style w:type="paragraph" w:customStyle="1" w:styleId="792638A8DD580E4BB8A1E23EB7EC322A">
    <w:name w:val="792638A8DD580E4BB8A1E23EB7EC322A"/>
    <w:rsid w:val="00DB1B8B"/>
  </w:style>
  <w:style w:type="paragraph" w:customStyle="1" w:styleId="E2F0FE9598672F4FB7DE3B46D1E2C773">
    <w:name w:val="E2F0FE9598672F4FB7DE3B46D1E2C773"/>
    <w:rsid w:val="00DB1B8B"/>
  </w:style>
  <w:style w:type="paragraph" w:customStyle="1" w:styleId="CDB6DCB44477A4499BCADE1D91E8167F">
    <w:name w:val="CDB6DCB44477A4499BCADE1D91E8167F"/>
    <w:rsid w:val="00DB1B8B"/>
  </w:style>
  <w:style w:type="paragraph" w:customStyle="1" w:styleId="9EE2443CCF527045B404E8C758B5B1B4">
    <w:name w:val="9EE2443CCF527045B404E8C758B5B1B4"/>
    <w:rsid w:val="00DB1B8B"/>
  </w:style>
  <w:style w:type="paragraph" w:customStyle="1" w:styleId="3E6CB74DE2035D42A584B3249697DE18">
    <w:name w:val="3E6CB74DE2035D42A584B3249697DE18"/>
    <w:rsid w:val="00DB1B8B"/>
  </w:style>
  <w:style w:type="paragraph" w:customStyle="1" w:styleId="5611DDD1CF995E488755A663B29BA49B">
    <w:name w:val="5611DDD1CF995E488755A663B29BA49B"/>
    <w:rsid w:val="00DB1B8B"/>
  </w:style>
  <w:style w:type="paragraph" w:customStyle="1" w:styleId="73D97B03C1947341A623C179F2BCA1F5">
    <w:name w:val="73D97B03C1947341A623C179F2BCA1F5"/>
    <w:rsid w:val="00DB1B8B"/>
  </w:style>
  <w:style w:type="paragraph" w:customStyle="1" w:styleId="B5E2CA6CD952434AA13F20F324976EFC">
    <w:name w:val="B5E2CA6CD952434AA13F20F324976EFC"/>
    <w:rsid w:val="00DB1B8B"/>
  </w:style>
  <w:style w:type="paragraph" w:customStyle="1" w:styleId="E12404B96B8B464797E2E68D693EDECE">
    <w:name w:val="E12404B96B8B464797E2E68D693EDECE"/>
    <w:rsid w:val="00DB1B8B"/>
  </w:style>
  <w:style w:type="paragraph" w:customStyle="1" w:styleId="DBC6FE2230B5E947ACCC1C318453865B">
    <w:name w:val="DBC6FE2230B5E947ACCC1C318453865B"/>
    <w:rsid w:val="00DB1B8B"/>
  </w:style>
  <w:style w:type="paragraph" w:customStyle="1" w:styleId="8D70231262B072489623AC7187C2E269">
    <w:name w:val="8D70231262B072489623AC7187C2E269"/>
    <w:rsid w:val="00DB1B8B"/>
  </w:style>
  <w:style w:type="paragraph" w:customStyle="1" w:styleId="D27E2DED2408C642A91ECDD6D90BAA9A">
    <w:name w:val="D27E2DED2408C642A91ECDD6D90BAA9A"/>
    <w:rsid w:val="00DB1B8B"/>
  </w:style>
  <w:style w:type="paragraph" w:customStyle="1" w:styleId="5BCA29C4B6FC2B44B0DAD2B3F390F7CD">
    <w:name w:val="5BCA29C4B6FC2B44B0DAD2B3F390F7CD"/>
    <w:rsid w:val="00DB1B8B"/>
  </w:style>
  <w:style w:type="paragraph" w:customStyle="1" w:styleId="4CA0CE0573E5EB46AA8A5A818AC9DFED">
    <w:name w:val="4CA0CE0573E5EB46AA8A5A818AC9DFED"/>
    <w:rsid w:val="00DB1B8B"/>
  </w:style>
  <w:style w:type="paragraph" w:customStyle="1" w:styleId="974313623A95EA4392B0E391EE5478A9">
    <w:name w:val="974313623A95EA4392B0E391EE5478A9"/>
    <w:rsid w:val="00DB1B8B"/>
  </w:style>
  <w:style w:type="paragraph" w:customStyle="1" w:styleId="A59BF37C0E9D304490F52A4E15A655F0">
    <w:name w:val="A59BF37C0E9D304490F52A4E15A655F0"/>
    <w:rsid w:val="00DB1B8B"/>
  </w:style>
  <w:style w:type="paragraph" w:customStyle="1" w:styleId="DD03D17A648F854EB14A89ACFE50B613">
    <w:name w:val="DD03D17A648F854EB14A89ACFE50B613"/>
    <w:rsid w:val="00DB1B8B"/>
  </w:style>
  <w:style w:type="paragraph" w:customStyle="1" w:styleId="9D99BB229B1B284994B651E6BA838D15">
    <w:name w:val="9D99BB229B1B284994B651E6BA838D15"/>
    <w:rsid w:val="00DB1B8B"/>
  </w:style>
  <w:style w:type="paragraph" w:customStyle="1" w:styleId="D8B8A155B6C5E34F9B2AF36EE480FEE7">
    <w:name w:val="D8B8A155B6C5E34F9B2AF36EE480FEE7"/>
    <w:rsid w:val="00DB1B8B"/>
  </w:style>
  <w:style w:type="paragraph" w:customStyle="1" w:styleId="3B7003DBF9822542A9493ABB91450D14">
    <w:name w:val="3B7003DBF9822542A9493ABB91450D14"/>
    <w:rsid w:val="00DB1B8B"/>
  </w:style>
  <w:style w:type="paragraph" w:customStyle="1" w:styleId="91B5696868E6124BB13D2B88DF976B12">
    <w:name w:val="91B5696868E6124BB13D2B88DF976B12"/>
    <w:rsid w:val="00DB1B8B"/>
  </w:style>
  <w:style w:type="paragraph" w:customStyle="1" w:styleId="CD95C1B5C4B9B34CAA729E2DD89598FA">
    <w:name w:val="CD95C1B5C4B9B34CAA729E2DD89598FA"/>
    <w:rsid w:val="00DB1B8B"/>
  </w:style>
  <w:style w:type="paragraph" w:customStyle="1" w:styleId="A0B5E376C24D474280A09ACBA909BD39">
    <w:name w:val="A0B5E376C24D474280A09ACBA909BD39"/>
    <w:rsid w:val="00DB1B8B"/>
  </w:style>
  <w:style w:type="paragraph" w:customStyle="1" w:styleId="C9B4C6044AA3134F93579E07121DE4A3">
    <w:name w:val="C9B4C6044AA3134F93579E07121DE4A3"/>
    <w:rsid w:val="00DB1B8B"/>
  </w:style>
  <w:style w:type="paragraph" w:customStyle="1" w:styleId="A622818EBEE31541818895BA72C96EBB">
    <w:name w:val="A622818EBEE31541818895BA72C96EBB"/>
    <w:rsid w:val="00DB1B8B"/>
  </w:style>
  <w:style w:type="paragraph" w:customStyle="1" w:styleId="F49024852060D442A372661D038D523F">
    <w:name w:val="F49024852060D442A372661D038D523F"/>
    <w:rsid w:val="00DB1B8B"/>
  </w:style>
  <w:style w:type="paragraph" w:customStyle="1" w:styleId="401476D085CBE145BF73E534F1D71BA6">
    <w:name w:val="401476D085CBE145BF73E534F1D71BA6"/>
    <w:rsid w:val="00DB1B8B"/>
  </w:style>
  <w:style w:type="paragraph" w:customStyle="1" w:styleId="86E8E30F76222442B484D123749FFB1A">
    <w:name w:val="86E8E30F76222442B484D123749FFB1A"/>
    <w:rsid w:val="00DB1B8B"/>
  </w:style>
  <w:style w:type="paragraph" w:customStyle="1" w:styleId="B7C644C6DDAF4B418A2AA67FA1FE892D">
    <w:name w:val="B7C644C6DDAF4B418A2AA67FA1FE892D"/>
    <w:rsid w:val="00DB1B8B"/>
  </w:style>
  <w:style w:type="paragraph" w:customStyle="1" w:styleId="DC4AD67F13525645923BF62AD881C50B">
    <w:name w:val="DC4AD67F13525645923BF62AD881C50B"/>
    <w:rsid w:val="00DB1B8B"/>
  </w:style>
  <w:style w:type="paragraph" w:customStyle="1" w:styleId="6779054F6A99DB458D7ABB1EB8E259D0">
    <w:name w:val="6779054F6A99DB458D7ABB1EB8E259D0"/>
    <w:rsid w:val="00DB1B8B"/>
  </w:style>
  <w:style w:type="paragraph" w:customStyle="1" w:styleId="52A9F2C10C91D9409A140B0AB18D4078">
    <w:name w:val="52A9F2C10C91D9409A140B0AB18D4078"/>
    <w:rsid w:val="00DB1B8B"/>
  </w:style>
  <w:style w:type="paragraph" w:customStyle="1" w:styleId="E6910DB66BE2AC45A90C2885D6351910">
    <w:name w:val="E6910DB66BE2AC45A90C2885D6351910"/>
    <w:rsid w:val="00DB1B8B"/>
  </w:style>
  <w:style w:type="paragraph" w:customStyle="1" w:styleId="57066911AAEB3544B50D523436BEF2C0">
    <w:name w:val="57066911AAEB3544B50D523436BEF2C0"/>
    <w:rsid w:val="00DB1B8B"/>
  </w:style>
  <w:style w:type="paragraph" w:customStyle="1" w:styleId="13D8312EC7FB6D4CB02544174220370C">
    <w:name w:val="13D8312EC7FB6D4CB02544174220370C"/>
    <w:rsid w:val="00DB1B8B"/>
  </w:style>
  <w:style w:type="paragraph" w:customStyle="1" w:styleId="98ED106862D541418424F09DC4DCD548">
    <w:name w:val="98ED106862D541418424F09DC4DCD548"/>
    <w:rsid w:val="00DB1B8B"/>
  </w:style>
  <w:style w:type="paragraph" w:customStyle="1" w:styleId="FAB73D2142FA174DAC8E683159FB8B68">
    <w:name w:val="FAB73D2142FA174DAC8E683159FB8B68"/>
    <w:rsid w:val="00DB1B8B"/>
  </w:style>
  <w:style w:type="paragraph" w:customStyle="1" w:styleId="9CE272A3F7D35944B2A125A14B09D89A">
    <w:name w:val="9CE272A3F7D35944B2A125A14B09D89A"/>
    <w:rsid w:val="00DB1B8B"/>
  </w:style>
  <w:style w:type="paragraph" w:customStyle="1" w:styleId="9310B2A9E245DF42A9A6B3E6871C05AA">
    <w:name w:val="9310B2A9E245DF42A9A6B3E6871C05AA"/>
    <w:rsid w:val="00DB1B8B"/>
  </w:style>
  <w:style w:type="paragraph" w:customStyle="1" w:styleId="D32515F042631247ABB5DF5C3D9D1C5E">
    <w:name w:val="D32515F042631247ABB5DF5C3D9D1C5E"/>
    <w:rsid w:val="00DB1B8B"/>
  </w:style>
  <w:style w:type="paragraph" w:customStyle="1" w:styleId="34D712D499456F40800345A312BF2302">
    <w:name w:val="34D712D499456F40800345A312BF2302"/>
    <w:rsid w:val="00DB1B8B"/>
  </w:style>
  <w:style w:type="paragraph" w:customStyle="1" w:styleId="1BEC69FE74B43C4C966490355B17C825">
    <w:name w:val="1BEC69FE74B43C4C966490355B17C825"/>
    <w:rsid w:val="00DB1B8B"/>
  </w:style>
  <w:style w:type="paragraph" w:customStyle="1" w:styleId="B4D39B42F5634F44ADB8ABAFE4E03AB0">
    <w:name w:val="B4D39B42F5634F44ADB8ABAFE4E03AB0"/>
    <w:rsid w:val="00DB1B8B"/>
  </w:style>
  <w:style w:type="paragraph" w:customStyle="1" w:styleId="81341DE421D47244AE1F4D0BBA8ACD8B">
    <w:name w:val="81341DE421D47244AE1F4D0BBA8ACD8B"/>
    <w:rsid w:val="00DB1B8B"/>
  </w:style>
  <w:style w:type="paragraph" w:customStyle="1" w:styleId="1602C3BEA3D0EF43AB0991C4168A4E57">
    <w:name w:val="1602C3BEA3D0EF43AB0991C4168A4E57"/>
    <w:rsid w:val="00DB1B8B"/>
  </w:style>
  <w:style w:type="paragraph" w:customStyle="1" w:styleId="30B41BC3BAE7764C9F554F0BCE0ED270">
    <w:name w:val="30B41BC3BAE7764C9F554F0BCE0ED270"/>
    <w:rsid w:val="00DB1B8B"/>
  </w:style>
  <w:style w:type="paragraph" w:customStyle="1" w:styleId="BAF19CE58CC8504F8413BBD2737E000D">
    <w:name w:val="BAF19CE58CC8504F8413BBD2737E000D"/>
    <w:rsid w:val="00DB1B8B"/>
  </w:style>
  <w:style w:type="paragraph" w:customStyle="1" w:styleId="5BE522E8C427E74D80FABC6CFCA1F793">
    <w:name w:val="5BE522E8C427E74D80FABC6CFCA1F793"/>
    <w:rsid w:val="00DB1B8B"/>
  </w:style>
  <w:style w:type="paragraph" w:customStyle="1" w:styleId="DA22F122C5214A47A7E7CC9F72C58F8D">
    <w:name w:val="DA22F122C5214A47A7E7CC9F72C58F8D"/>
    <w:rsid w:val="00DB1B8B"/>
  </w:style>
  <w:style w:type="paragraph" w:customStyle="1" w:styleId="4D6C0651B7121943B788A7B2FA495E06">
    <w:name w:val="4D6C0651B7121943B788A7B2FA495E06"/>
    <w:rsid w:val="00DB1B8B"/>
  </w:style>
  <w:style w:type="paragraph" w:customStyle="1" w:styleId="C74B756910A80E4A93C70F1E6E6D223B">
    <w:name w:val="C74B756910A80E4A93C70F1E6E6D223B"/>
    <w:rsid w:val="00DB1B8B"/>
  </w:style>
  <w:style w:type="paragraph" w:customStyle="1" w:styleId="91896E32C0D8C647AC1FAFC7C7307D46">
    <w:name w:val="91896E32C0D8C647AC1FAFC7C7307D46"/>
    <w:rsid w:val="00DB1B8B"/>
  </w:style>
  <w:style w:type="paragraph" w:customStyle="1" w:styleId="CB170F3F52411447916D8970CBF66C58">
    <w:name w:val="CB170F3F52411447916D8970CBF66C58"/>
    <w:rsid w:val="00DB1B8B"/>
  </w:style>
  <w:style w:type="paragraph" w:customStyle="1" w:styleId="79E3D329F2A04C46A0BEC51FB8622A5A">
    <w:name w:val="79E3D329F2A04C46A0BEC51FB8622A5A"/>
    <w:rsid w:val="00DB1B8B"/>
  </w:style>
  <w:style w:type="paragraph" w:customStyle="1" w:styleId="21BE4B7D0DB3DC458FC699333B277BBD">
    <w:name w:val="21BE4B7D0DB3DC458FC699333B277BBD"/>
    <w:rsid w:val="00DB1B8B"/>
  </w:style>
  <w:style w:type="paragraph" w:customStyle="1" w:styleId="C034559594ADF44B975F5687D1ACD489">
    <w:name w:val="C034559594ADF44B975F5687D1ACD489"/>
    <w:rsid w:val="00DB1B8B"/>
  </w:style>
  <w:style w:type="paragraph" w:customStyle="1" w:styleId="51E69C51787D25489377A498FDD68643">
    <w:name w:val="51E69C51787D25489377A498FDD68643"/>
    <w:rsid w:val="00DB1B8B"/>
  </w:style>
  <w:style w:type="paragraph" w:customStyle="1" w:styleId="C83E115CAA38EF49B4C876936198C27F">
    <w:name w:val="C83E115CAA38EF49B4C876936198C27F"/>
    <w:rsid w:val="00DB1B8B"/>
  </w:style>
  <w:style w:type="paragraph" w:customStyle="1" w:styleId="2B6A16F4017325488616E35367D7931F">
    <w:name w:val="2B6A16F4017325488616E35367D7931F"/>
    <w:rsid w:val="00DB1B8B"/>
  </w:style>
  <w:style w:type="paragraph" w:customStyle="1" w:styleId="200D179B7103544EA8799CAACFA4A035">
    <w:name w:val="200D179B7103544EA8799CAACFA4A035"/>
    <w:rsid w:val="00DB1B8B"/>
  </w:style>
  <w:style w:type="paragraph" w:customStyle="1" w:styleId="0D772B1C25CAC146A017B58D883B17C6">
    <w:name w:val="0D772B1C25CAC146A017B58D883B17C6"/>
    <w:rsid w:val="00DB1B8B"/>
  </w:style>
  <w:style w:type="paragraph" w:customStyle="1" w:styleId="5857C6C9A055DB46B957132D82583F9F">
    <w:name w:val="5857C6C9A055DB46B957132D82583F9F"/>
    <w:rsid w:val="00DB1B8B"/>
  </w:style>
  <w:style w:type="paragraph" w:customStyle="1" w:styleId="DF47916B7DAE2B488DC11EAB7F1B5780">
    <w:name w:val="DF47916B7DAE2B488DC11EAB7F1B5780"/>
    <w:rsid w:val="00DB1B8B"/>
  </w:style>
  <w:style w:type="paragraph" w:customStyle="1" w:styleId="AD0EA64B4DC42E42A99737146791DCA7">
    <w:name w:val="AD0EA64B4DC42E42A99737146791DCA7"/>
    <w:rsid w:val="00DB1B8B"/>
  </w:style>
  <w:style w:type="paragraph" w:customStyle="1" w:styleId="FE3FDD85897CED44BA363A125103F2EF">
    <w:name w:val="FE3FDD85897CED44BA363A125103F2EF"/>
    <w:rsid w:val="00DB1B8B"/>
  </w:style>
  <w:style w:type="paragraph" w:customStyle="1" w:styleId="F6282C8EBB57DB498F297BC40049EFE6">
    <w:name w:val="F6282C8EBB57DB498F297BC40049EFE6"/>
    <w:rsid w:val="00DB1B8B"/>
  </w:style>
  <w:style w:type="paragraph" w:customStyle="1" w:styleId="842C6A7FF64CC043B87EB1A7842DC239">
    <w:name w:val="842C6A7FF64CC043B87EB1A7842DC239"/>
    <w:rsid w:val="00DB1B8B"/>
  </w:style>
  <w:style w:type="paragraph" w:customStyle="1" w:styleId="D6E21880B071EB4CB4D2AF3047725802">
    <w:name w:val="D6E21880B071EB4CB4D2AF3047725802"/>
    <w:rsid w:val="00DB1B8B"/>
  </w:style>
  <w:style w:type="paragraph" w:customStyle="1" w:styleId="BCEDB97E20ED1F4C9DAAF00F20750365">
    <w:name w:val="BCEDB97E20ED1F4C9DAAF00F20750365"/>
    <w:rsid w:val="00DB1B8B"/>
  </w:style>
  <w:style w:type="paragraph" w:customStyle="1" w:styleId="046DC08B847EFC4AB16F4FA20FC8AEC3">
    <w:name w:val="046DC08B847EFC4AB16F4FA20FC8AEC3"/>
    <w:rsid w:val="00DB1B8B"/>
  </w:style>
  <w:style w:type="paragraph" w:customStyle="1" w:styleId="6A78878E7CB8C84EBBEECF4706A3F48E">
    <w:name w:val="6A78878E7CB8C84EBBEECF4706A3F48E"/>
    <w:rsid w:val="00DB1B8B"/>
  </w:style>
  <w:style w:type="paragraph" w:customStyle="1" w:styleId="9E1A0FA59C3EB841A942C4491F7B1C1D">
    <w:name w:val="9E1A0FA59C3EB841A942C4491F7B1C1D"/>
    <w:rsid w:val="00DB1B8B"/>
  </w:style>
  <w:style w:type="paragraph" w:customStyle="1" w:styleId="27BC983F6A99054DAF4336FE6E17EE70">
    <w:name w:val="27BC983F6A99054DAF4336FE6E17EE70"/>
    <w:rsid w:val="00DB1B8B"/>
  </w:style>
  <w:style w:type="paragraph" w:customStyle="1" w:styleId="70576ED93EBEF24BBBBBD10BB88E0703">
    <w:name w:val="70576ED93EBEF24BBBBBD10BB88E0703"/>
    <w:rsid w:val="00DB1B8B"/>
  </w:style>
  <w:style w:type="paragraph" w:customStyle="1" w:styleId="D87BC1F06586774BB4AF0A95EC1E180F">
    <w:name w:val="D87BC1F06586774BB4AF0A95EC1E180F"/>
    <w:rsid w:val="00DB1B8B"/>
  </w:style>
  <w:style w:type="paragraph" w:customStyle="1" w:styleId="B908E346F3F7944083F46670A6B336E7">
    <w:name w:val="B908E346F3F7944083F46670A6B336E7"/>
    <w:rsid w:val="00DB1B8B"/>
  </w:style>
  <w:style w:type="paragraph" w:customStyle="1" w:styleId="7D349511A27B6E45A4CE5FA65B2250FA">
    <w:name w:val="7D349511A27B6E45A4CE5FA65B2250FA"/>
    <w:rsid w:val="00DB1B8B"/>
  </w:style>
  <w:style w:type="paragraph" w:customStyle="1" w:styleId="99DD30F1004A994D87D9004ED79C96EE">
    <w:name w:val="99DD30F1004A994D87D9004ED79C96EE"/>
    <w:rsid w:val="00DB1B8B"/>
  </w:style>
  <w:style w:type="paragraph" w:customStyle="1" w:styleId="AF8BF4DE0F06E64B82756141E974E36A">
    <w:name w:val="AF8BF4DE0F06E64B82756141E974E36A"/>
    <w:rsid w:val="00DB1B8B"/>
  </w:style>
  <w:style w:type="paragraph" w:customStyle="1" w:styleId="D92DF615161BFF42A0FF6E0EDAC9EED2">
    <w:name w:val="D92DF615161BFF42A0FF6E0EDAC9EED2"/>
    <w:rsid w:val="00DB1B8B"/>
  </w:style>
  <w:style w:type="paragraph" w:customStyle="1" w:styleId="F07BA0EF41E64F9BBAE8624A735DA7F0">
    <w:name w:val="F07BA0EF41E64F9BBAE8624A735DA7F0"/>
    <w:rsid w:val="00F91FBC"/>
    <w:pPr>
      <w:spacing w:after="160" w:line="259" w:lineRule="auto"/>
    </w:pPr>
    <w:rPr>
      <w:sz w:val="22"/>
      <w:szCs w:val="22"/>
    </w:rPr>
  </w:style>
  <w:style w:type="paragraph" w:customStyle="1" w:styleId="C41A230758534630963CDF8E0A72129C">
    <w:name w:val="C41A230758534630963CDF8E0A72129C"/>
    <w:rsid w:val="00F91FBC"/>
    <w:pPr>
      <w:spacing w:after="160" w:line="259" w:lineRule="auto"/>
    </w:pPr>
    <w:rPr>
      <w:sz w:val="22"/>
      <w:szCs w:val="22"/>
    </w:rPr>
  </w:style>
  <w:style w:type="paragraph" w:customStyle="1" w:styleId="953B4F4D74B242478304681C8419F2A5">
    <w:name w:val="953B4F4D74B242478304681C8419F2A5"/>
    <w:rsid w:val="00F91FBC"/>
    <w:pPr>
      <w:spacing w:after="160" w:line="259" w:lineRule="auto"/>
    </w:pPr>
    <w:rPr>
      <w:sz w:val="22"/>
      <w:szCs w:val="22"/>
    </w:rPr>
  </w:style>
  <w:style w:type="paragraph" w:customStyle="1" w:styleId="577A263FAC274C4EA648073B10255782">
    <w:name w:val="577A263FAC274C4EA648073B10255782"/>
    <w:rsid w:val="00F91FBC"/>
    <w:pPr>
      <w:spacing w:after="160" w:line="259" w:lineRule="auto"/>
    </w:pPr>
    <w:rPr>
      <w:sz w:val="22"/>
      <w:szCs w:val="22"/>
    </w:rPr>
  </w:style>
  <w:style w:type="paragraph" w:customStyle="1" w:styleId="173049D9FF174EE9B406A42FC3920C23">
    <w:name w:val="173049D9FF174EE9B406A42FC3920C23"/>
    <w:rsid w:val="00F91FBC"/>
    <w:pPr>
      <w:spacing w:after="160" w:line="259" w:lineRule="auto"/>
    </w:pPr>
    <w:rPr>
      <w:sz w:val="22"/>
      <w:szCs w:val="22"/>
    </w:rPr>
  </w:style>
  <w:style w:type="paragraph" w:customStyle="1" w:styleId="E6C2E6E3F94D4D5B8508DAE6384E959F">
    <w:name w:val="E6C2E6E3F94D4D5B8508DAE6384E959F"/>
    <w:rsid w:val="00F91FBC"/>
    <w:pPr>
      <w:spacing w:after="160" w:line="259" w:lineRule="auto"/>
    </w:pPr>
    <w:rPr>
      <w:sz w:val="22"/>
      <w:szCs w:val="22"/>
    </w:rPr>
  </w:style>
  <w:style w:type="paragraph" w:customStyle="1" w:styleId="EDBE944494414A1583ABC8A88F8B0ED5">
    <w:name w:val="EDBE944494414A1583ABC8A88F8B0ED5"/>
    <w:rsid w:val="00F91FBC"/>
    <w:pPr>
      <w:spacing w:after="160" w:line="259" w:lineRule="auto"/>
    </w:pPr>
    <w:rPr>
      <w:sz w:val="22"/>
      <w:szCs w:val="22"/>
    </w:rPr>
  </w:style>
  <w:style w:type="paragraph" w:customStyle="1" w:styleId="5324FA516B24477890CBA777DAE34E69">
    <w:name w:val="5324FA516B24477890CBA777DAE34E69"/>
    <w:rsid w:val="00F91FBC"/>
    <w:pPr>
      <w:spacing w:after="160" w:line="259" w:lineRule="auto"/>
    </w:pPr>
    <w:rPr>
      <w:sz w:val="22"/>
      <w:szCs w:val="22"/>
    </w:rPr>
  </w:style>
  <w:style w:type="paragraph" w:customStyle="1" w:styleId="AC559954D12D419F9DD0120B5D7C6C7F">
    <w:name w:val="AC559954D12D419F9DD0120B5D7C6C7F"/>
    <w:rsid w:val="00F91FBC"/>
    <w:pPr>
      <w:spacing w:after="160" w:line="259" w:lineRule="auto"/>
    </w:pPr>
    <w:rPr>
      <w:sz w:val="22"/>
      <w:szCs w:val="22"/>
    </w:rPr>
  </w:style>
  <w:style w:type="paragraph" w:customStyle="1" w:styleId="F5E1BD1211484C608212E1F3DDACDCE2">
    <w:name w:val="F5E1BD1211484C608212E1F3DDACDCE2"/>
    <w:rsid w:val="00F91FBC"/>
    <w:pPr>
      <w:spacing w:after="160" w:line="259" w:lineRule="auto"/>
    </w:pPr>
    <w:rPr>
      <w:sz w:val="22"/>
      <w:szCs w:val="22"/>
    </w:rPr>
  </w:style>
  <w:style w:type="paragraph" w:customStyle="1" w:styleId="3CBDAAECF1DC4F92B4C8050CE181265A">
    <w:name w:val="3CBDAAECF1DC4F92B4C8050CE181265A"/>
    <w:rsid w:val="00F91FBC"/>
    <w:pPr>
      <w:spacing w:after="160" w:line="259" w:lineRule="auto"/>
    </w:pPr>
    <w:rPr>
      <w:sz w:val="22"/>
      <w:szCs w:val="22"/>
    </w:rPr>
  </w:style>
  <w:style w:type="paragraph" w:customStyle="1" w:styleId="8E0237B6C9D84CC99E0CF9E2413425CF">
    <w:name w:val="8E0237B6C9D84CC99E0CF9E2413425CF"/>
    <w:rsid w:val="00F91FBC"/>
    <w:pPr>
      <w:spacing w:after="160" w:line="259" w:lineRule="auto"/>
    </w:pPr>
    <w:rPr>
      <w:sz w:val="22"/>
      <w:szCs w:val="22"/>
    </w:rPr>
  </w:style>
  <w:style w:type="paragraph" w:customStyle="1" w:styleId="84A29487E8DC4DD3B9F0725F3D1B03D6">
    <w:name w:val="84A29487E8DC4DD3B9F0725F3D1B03D6"/>
    <w:rsid w:val="00F91FBC"/>
    <w:pPr>
      <w:spacing w:after="160" w:line="259" w:lineRule="auto"/>
    </w:pPr>
    <w:rPr>
      <w:sz w:val="22"/>
      <w:szCs w:val="22"/>
    </w:rPr>
  </w:style>
  <w:style w:type="paragraph" w:customStyle="1" w:styleId="002D6B3B22E645149A37FB949C2981A8">
    <w:name w:val="002D6B3B22E645149A37FB949C2981A8"/>
    <w:rsid w:val="00F91FBC"/>
    <w:pPr>
      <w:spacing w:after="160" w:line="259" w:lineRule="auto"/>
    </w:pPr>
    <w:rPr>
      <w:sz w:val="22"/>
      <w:szCs w:val="22"/>
    </w:rPr>
  </w:style>
  <w:style w:type="paragraph" w:customStyle="1" w:styleId="23CF9603C45A49F6A094E78E88988934">
    <w:name w:val="23CF9603C45A49F6A094E78E88988934"/>
    <w:rsid w:val="00F91FBC"/>
    <w:pPr>
      <w:spacing w:after="160" w:line="259" w:lineRule="auto"/>
    </w:pPr>
    <w:rPr>
      <w:sz w:val="22"/>
      <w:szCs w:val="22"/>
    </w:rPr>
  </w:style>
  <w:style w:type="paragraph" w:customStyle="1" w:styleId="C7733C1982A549CCA4B2BFB753A9A233">
    <w:name w:val="C7733C1982A549CCA4B2BFB753A9A233"/>
    <w:rsid w:val="00F91FBC"/>
    <w:pPr>
      <w:spacing w:after="160" w:line="259" w:lineRule="auto"/>
    </w:pPr>
    <w:rPr>
      <w:sz w:val="22"/>
      <w:szCs w:val="22"/>
    </w:rPr>
  </w:style>
  <w:style w:type="paragraph" w:customStyle="1" w:styleId="3855A99D06EE44DBBF78E1C666A71222">
    <w:name w:val="3855A99D06EE44DBBF78E1C666A71222"/>
    <w:rsid w:val="00F91FBC"/>
    <w:pPr>
      <w:spacing w:after="160" w:line="259" w:lineRule="auto"/>
    </w:pPr>
    <w:rPr>
      <w:sz w:val="22"/>
      <w:szCs w:val="22"/>
    </w:rPr>
  </w:style>
  <w:style w:type="paragraph" w:customStyle="1" w:styleId="27F6DD2817EF4980B7F5142F113036EB">
    <w:name w:val="27F6DD2817EF4980B7F5142F113036EB"/>
    <w:rsid w:val="00F91FBC"/>
    <w:pPr>
      <w:spacing w:after="160" w:line="259" w:lineRule="auto"/>
    </w:pPr>
    <w:rPr>
      <w:sz w:val="22"/>
      <w:szCs w:val="22"/>
    </w:rPr>
  </w:style>
  <w:style w:type="paragraph" w:customStyle="1" w:styleId="B8EC25FDCBEC4E8FA8C2DF1B67B619FC">
    <w:name w:val="B8EC25FDCBEC4E8FA8C2DF1B67B619FC"/>
    <w:rsid w:val="00F91FBC"/>
    <w:pPr>
      <w:spacing w:after="160" w:line="259" w:lineRule="auto"/>
    </w:pPr>
    <w:rPr>
      <w:sz w:val="22"/>
      <w:szCs w:val="22"/>
    </w:rPr>
  </w:style>
  <w:style w:type="paragraph" w:customStyle="1" w:styleId="7D99296E536648438468053F5A04BA0F">
    <w:name w:val="7D99296E536648438468053F5A04BA0F"/>
    <w:rsid w:val="00F91FBC"/>
    <w:pPr>
      <w:spacing w:after="160" w:line="259" w:lineRule="auto"/>
    </w:pPr>
    <w:rPr>
      <w:sz w:val="22"/>
      <w:szCs w:val="22"/>
    </w:rPr>
  </w:style>
  <w:style w:type="paragraph" w:customStyle="1" w:styleId="225BD5BA96224249B108666DDE9B1E46">
    <w:name w:val="225BD5BA96224249B108666DDE9B1E46"/>
    <w:rsid w:val="00F91FBC"/>
    <w:pPr>
      <w:spacing w:after="160" w:line="259" w:lineRule="auto"/>
    </w:pPr>
    <w:rPr>
      <w:sz w:val="22"/>
      <w:szCs w:val="22"/>
    </w:rPr>
  </w:style>
  <w:style w:type="paragraph" w:customStyle="1" w:styleId="35E7DDD319964BEFA410DA7B8DE61CA0">
    <w:name w:val="35E7DDD319964BEFA410DA7B8DE61CA0"/>
    <w:rsid w:val="00F91FBC"/>
    <w:pPr>
      <w:spacing w:after="160" w:line="259" w:lineRule="auto"/>
    </w:pPr>
    <w:rPr>
      <w:sz w:val="22"/>
      <w:szCs w:val="22"/>
    </w:rPr>
  </w:style>
  <w:style w:type="paragraph" w:customStyle="1" w:styleId="62459CCFAD4D44B7BC6AB1BA68E54F82">
    <w:name w:val="62459CCFAD4D44B7BC6AB1BA68E54F82"/>
    <w:rsid w:val="00F91FBC"/>
    <w:pPr>
      <w:spacing w:after="160" w:line="259" w:lineRule="auto"/>
    </w:pPr>
    <w:rPr>
      <w:sz w:val="22"/>
      <w:szCs w:val="22"/>
    </w:rPr>
  </w:style>
  <w:style w:type="paragraph" w:customStyle="1" w:styleId="B68EA0BC0C444516A8023C91FEEE99FF">
    <w:name w:val="B68EA0BC0C444516A8023C91FEEE99FF"/>
    <w:rsid w:val="00F91FBC"/>
    <w:pPr>
      <w:spacing w:after="160" w:line="259" w:lineRule="auto"/>
    </w:pPr>
    <w:rPr>
      <w:sz w:val="22"/>
      <w:szCs w:val="22"/>
    </w:rPr>
  </w:style>
  <w:style w:type="paragraph" w:customStyle="1" w:styleId="2B26D2D4E4F54AB0957090BF48F6B1DA">
    <w:name w:val="2B26D2D4E4F54AB0957090BF48F6B1DA"/>
    <w:rsid w:val="00F91FBC"/>
    <w:pPr>
      <w:spacing w:after="160" w:line="259" w:lineRule="auto"/>
    </w:pPr>
    <w:rPr>
      <w:sz w:val="22"/>
      <w:szCs w:val="22"/>
    </w:rPr>
  </w:style>
  <w:style w:type="paragraph" w:customStyle="1" w:styleId="C508089584444622B07A723C2961AB3F">
    <w:name w:val="C508089584444622B07A723C2961AB3F"/>
    <w:rsid w:val="00F91FBC"/>
    <w:pPr>
      <w:spacing w:after="160" w:line="259" w:lineRule="auto"/>
    </w:pPr>
    <w:rPr>
      <w:sz w:val="22"/>
      <w:szCs w:val="22"/>
    </w:rPr>
  </w:style>
  <w:style w:type="paragraph" w:customStyle="1" w:styleId="1FA448B39D1D4DBF911776DBC7BB0CEA">
    <w:name w:val="1FA448B39D1D4DBF911776DBC7BB0CEA"/>
    <w:rsid w:val="00F91FBC"/>
    <w:pPr>
      <w:spacing w:after="160" w:line="259" w:lineRule="auto"/>
    </w:pPr>
    <w:rPr>
      <w:sz w:val="22"/>
      <w:szCs w:val="22"/>
    </w:rPr>
  </w:style>
  <w:style w:type="paragraph" w:customStyle="1" w:styleId="6B3417BB6D4C4F8681329957C88E5DF7">
    <w:name w:val="6B3417BB6D4C4F8681329957C88E5DF7"/>
    <w:rsid w:val="00F91FBC"/>
    <w:pPr>
      <w:spacing w:after="160" w:line="259" w:lineRule="auto"/>
    </w:pPr>
    <w:rPr>
      <w:sz w:val="22"/>
      <w:szCs w:val="22"/>
    </w:rPr>
  </w:style>
  <w:style w:type="paragraph" w:customStyle="1" w:styleId="329AD972025F433BAE18340502FAA46C">
    <w:name w:val="329AD972025F433BAE18340502FAA46C"/>
    <w:rsid w:val="00F91FBC"/>
    <w:pPr>
      <w:spacing w:after="160" w:line="259" w:lineRule="auto"/>
    </w:pPr>
    <w:rPr>
      <w:sz w:val="22"/>
      <w:szCs w:val="22"/>
    </w:rPr>
  </w:style>
  <w:style w:type="paragraph" w:customStyle="1" w:styleId="E84CD6E0D1E04C088601F2D6F7DDBAD4">
    <w:name w:val="E84CD6E0D1E04C088601F2D6F7DDBAD4"/>
    <w:rsid w:val="00F91FBC"/>
    <w:pPr>
      <w:spacing w:after="160" w:line="259" w:lineRule="auto"/>
    </w:pPr>
    <w:rPr>
      <w:sz w:val="22"/>
      <w:szCs w:val="22"/>
    </w:rPr>
  </w:style>
  <w:style w:type="paragraph" w:customStyle="1" w:styleId="D06058266A9C4B7AA1CB4E0C3ECBE4B4">
    <w:name w:val="D06058266A9C4B7AA1CB4E0C3ECBE4B4"/>
    <w:rsid w:val="00F91FBC"/>
    <w:pPr>
      <w:spacing w:after="160" w:line="259" w:lineRule="auto"/>
    </w:pPr>
    <w:rPr>
      <w:sz w:val="22"/>
      <w:szCs w:val="22"/>
    </w:rPr>
  </w:style>
  <w:style w:type="paragraph" w:customStyle="1" w:styleId="546B1878F5464A1B96ED161945046FA8">
    <w:name w:val="546B1878F5464A1B96ED161945046FA8"/>
    <w:rsid w:val="00F91FBC"/>
    <w:pPr>
      <w:spacing w:after="160" w:line="259" w:lineRule="auto"/>
    </w:pPr>
    <w:rPr>
      <w:sz w:val="22"/>
      <w:szCs w:val="22"/>
    </w:rPr>
  </w:style>
  <w:style w:type="paragraph" w:customStyle="1" w:styleId="4D9EE1F47B4E42FF8A53E7233E09F0AF">
    <w:name w:val="4D9EE1F47B4E42FF8A53E7233E09F0AF"/>
    <w:rsid w:val="00F91FBC"/>
    <w:pPr>
      <w:spacing w:after="160" w:line="259" w:lineRule="auto"/>
    </w:pPr>
    <w:rPr>
      <w:sz w:val="22"/>
      <w:szCs w:val="22"/>
    </w:rPr>
  </w:style>
  <w:style w:type="paragraph" w:customStyle="1" w:styleId="FF244EE8A5774FC58E3387183B19D4D6">
    <w:name w:val="FF244EE8A5774FC58E3387183B19D4D6"/>
    <w:rsid w:val="00F91FBC"/>
    <w:pPr>
      <w:spacing w:after="160" w:line="259" w:lineRule="auto"/>
    </w:pPr>
    <w:rPr>
      <w:sz w:val="22"/>
      <w:szCs w:val="22"/>
    </w:rPr>
  </w:style>
  <w:style w:type="paragraph" w:customStyle="1" w:styleId="B05D78B515BA472FA4C9056A21D54A7C">
    <w:name w:val="B05D78B515BA472FA4C9056A21D54A7C"/>
    <w:rsid w:val="00F91FBC"/>
    <w:pPr>
      <w:spacing w:after="160" w:line="259" w:lineRule="auto"/>
    </w:pPr>
    <w:rPr>
      <w:sz w:val="22"/>
      <w:szCs w:val="22"/>
    </w:rPr>
  </w:style>
  <w:style w:type="paragraph" w:customStyle="1" w:styleId="B2DA874EE69E4F20BFAE5FCA015E9108">
    <w:name w:val="B2DA874EE69E4F20BFAE5FCA015E9108"/>
    <w:rsid w:val="00F91FBC"/>
    <w:pPr>
      <w:spacing w:after="160" w:line="259" w:lineRule="auto"/>
    </w:pPr>
    <w:rPr>
      <w:sz w:val="22"/>
      <w:szCs w:val="22"/>
    </w:rPr>
  </w:style>
  <w:style w:type="paragraph" w:customStyle="1" w:styleId="5FFE5D3EA49B47C0B5418F0E1182A6C7">
    <w:name w:val="5FFE5D3EA49B47C0B5418F0E1182A6C7"/>
    <w:rsid w:val="00F91FBC"/>
    <w:pPr>
      <w:spacing w:after="160" w:line="259" w:lineRule="auto"/>
    </w:pPr>
    <w:rPr>
      <w:sz w:val="22"/>
      <w:szCs w:val="22"/>
    </w:rPr>
  </w:style>
  <w:style w:type="paragraph" w:customStyle="1" w:styleId="D11A7E954CEA4159A31B56C3421394BF">
    <w:name w:val="D11A7E954CEA4159A31B56C3421394BF"/>
    <w:rsid w:val="00F91FBC"/>
    <w:pPr>
      <w:spacing w:after="160" w:line="259" w:lineRule="auto"/>
    </w:pPr>
    <w:rPr>
      <w:sz w:val="22"/>
      <w:szCs w:val="22"/>
    </w:rPr>
  </w:style>
  <w:style w:type="paragraph" w:customStyle="1" w:styleId="7C75848BC907436CBD39E2344C768162">
    <w:name w:val="7C75848BC907436CBD39E2344C768162"/>
    <w:rsid w:val="00F91FBC"/>
    <w:pPr>
      <w:spacing w:after="160" w:line="259" w:lineRule="auto"/>
    </w:pPr>
    <w:rPr>
      <w:sz w:val="22"/>
      <w:szCs w:val="22"/>
    </w:rPr>
  </w:style>
  <w:style w:type="paragraph" w:customStyle="1" w:styleId="2299EAD345CD4F68907A72F8E52798CB">
    <w:name w:val="2299EAD345CD4F68907A72F8E52798CB"/>
    <w:rsid w:val="00F91FBC"/>
    <w:pPr>
      <w:spacing w:after="160" w:line="259" w:lineRule="auto"/>
    </w:pPr>
    <w:rPr>
      <w:sz w:val="22"/>
      <w:szCs w:val="22"/>
    </w:rPr>
  </w:style>
  <w:style w:type="paragraph" w:customStyle="1" w:styleId="DA2FD247A3D44992AA2AC33946915FA2">
    <w:name w:val="DA2FD247A3D44992AA2AC33946915FA2"/>
    <w:rsid w:val="00F91FBC"/>
    <w:pPr>
      <w:spacing w:after="160" w:line="259" w:lineRule="auto"/>
    </w:pPr>
    <w:rPr>
      <w:sz w:val="22"/>
      <w:szCs w:val="22"/>
    </w:rPr>
  </w:style>
  <w:style w:type="paragraph" w:customStyle="1" w:styleId="FA6A72843B4A43418AA6FECCF1AF9B07">
    <w:name w:val="FA6A72843B4A43418AA6FECCF1AF9B07"/>
    <w:rsid w:val="00F91FBC"/>
    <w:pPr>
      <w:spacing w:after="160" w:line="259" w:lineRule="auto"/>
    </w:pPr>
    <w:rPr>
      <w:sz w:val="22"/>
      <w:szCs w:val="22"/>
    </w:rPr>
  </w:style>
  <w:style w:type="paragraph" w:customStyle="1" w:styleId="4A072B8388064854B957744EE8537758">
    <w:name w:val="4A072B8388064854B957744EE8537758"/>
    <w:rsid w:val="00F91FBC"/>
    <w:pPr>
      <w:spacing w:after="160" w:line="259" w:lineRule="auto"/>
    </w:pPr>
    <w:rPr>
      <w:sz w:val="22"/>
      <w:szCs w:val="22"/>
    </w:rPr>
  </w:style>
  <w:style w:type="paragraph" w:customStyle="1" w:styleId="D23B56E88C4D41338B10790AF3A92A80">
    <w:name w:val="D23B56E88C4D41338B10790AF3A92A80"/>
    <w:rsid w:val="00F91FBC"/>
    <w:pPr>
      <w:spacing w:after="160" w:line="259" w:lineRule="auto"/>
    </w:pPr>
    <w:rPr>
      <w:sz w:val="22"/>
      <w:szCs w:val="22"/>
    </w:rPr>
  </w:style>
  <w:style w:type="paragraph" w:customStyle="1" w:styleId="EB99E95824B3479DBD188DC6F34E9C61">
    <w:name w:val="EB99E95824B3479DBD188DC6F34E9C61"/>
    <w:rsid w:val="00F91FBC"/>
    <w:pPr>
      <w:spacing w:after="160" w:line="259" w:lineRule="auto"/>
    </w:pPr>
    <w:rPr>
      <w:sz w:val="22"/>
      <w:szCs w:val="22"/>
    </w:rPr>
  </w:style>
  <w:style w:type="paragraph" w:customStyle="1" w:styleId="9045E3AE66C04AB19DCC444F18EB609E">
    <w:name w:val="9045E3AE66C04AB19DCC444F18EB609E"/>
    <w:rsid w:val="00F91FBC"/>
    <w:pPr>
      <w:spacing w:after="160" w:line="259" w:lineRule="auto"/>
    </w:pPr>
    <w:rPr>
      <w:sz w:val="22"/>
      <w:szCs w:val="22"/>
    </w:rPr>
  </w:style>
  <w:style w:type="paragraph" w:customStyle="1" w:styleId="B909F1FB25C843FFB6A4CD04E714EA87">
    <w:name w:val="B909F1FB25C843FFB6A4CD04E714EA87"/>
    <w:rsid w:val="00F91FBC"/>
    <w:pPr>
      <w:spacing w:after="160" w:line="259" w:lineRule="auto"/>
    </w:pPr>
    <w:rPr>
      <w:sz w:val="22"/>
      <w:szCs w:val="22"/>
    </w:rPr>
  </w:style>
  <w:style w:type="paragraph" w:customStyle="1" w:styleId="D50843E848B94744B0C0833C0C4EC0C1">
    <w:name w:val="D50843E848B94744B0C0833C0C4EC0C1"/>
    <w:rsid w:val="00F91FBC"/>
    <w:pPr>
      <w:spacing w:after="160" w:line="259" w:lineRule="auto"/>
    </w:pPr>
    <w:rPr>
      <w:sz w:val="22"/>
      <w:szCs w:val="22"/>
    </w:rPr>
  </w:style>
  <w:style w:type="paragraph" w:customStyle="1" w:styleId="B04765A3989E41C18D27496DED916848">
    <w:name w:val="B04765A3989E41C18D27496DED916848"/>
    <w:rsid w:val="00F91FBC"/>
    <w:pPr>
      <w:spacing w:after="160" w:line="259" w:lineRule="auto"/>
    </w:pPr>
    <w:rPr>
      <w:sz w:val="22"/>
      <w:szCs w:val="22"/>
    </w:rPr>
  </w:style>
  <w:style w:type="paragraph" w:customStyle="1" w:styleId="BC55A9F46CC64477930F34F214FF9E42">
    <w:name w:val="BC55A9F46CC64477930F34F214FF9E42"/>
    <w:rsid w:val="00F91FBC"/>
    <w:pPr>
      <w:spacing w:after="160" w:line="259" w:lineRule="auto"/>
    </w:pPr>
    <w:rPr>
      <w:sz w:val="22"/>
      <w:szCs w:val="22"/>
    </w:rPr>
  </w:style>
  <w:style w:type="paragraph" w:customStyle="1" w:styleId="933AB205DFC74A4DBAC5DC9C5F9FD4E5">
    <w:name w:val="933AB205DFC74A4DBAC5DC9C5F9FD4E5"/>
    <w:rsid w:val="00F91FBC"/>
    <w:pPr>
      <w:spacing w:after="160" w:line="259" w:lineRule="auto"/>
    </w:pPr>
    <w:rPr>
      <w:sz w:val="22"/>
      <w:szCs w:val="22"/>
    </w:rPr>
  </w:style>
  <w:style w:type="paragraph" w:customStyle="1" w:styleId="8818CACE27FD4C04B1C1708FCC8D9616">
    <w:name w:val="8818CACE27FD4C04B1C1708FCC8D9616"/>
    <w:rsid w:val="00F91FBC"/>
    <w:pPr>
      <w:spacing w:after="160" w:line="259" w:lineRule="auto"/>
    </w:pPr>
    <w:rPr>
      <w:sz w:val="22"/>
      <w:szCs w:val="22"/>
    </w:rPr>
  </w:style>
  <w:style w:type="paragraph" w:customStyle="1" w:styleId="14DEE826B4D84921BD4498959D38B710">
    <w:name w:val="14DEE826B4D84921BD4498959D38B710"/>
    <w:rsid w:val="00F91FBC"/>
    <w:pPr>
      <w:spacing w:after="160" w:line="259" w:lineRule="auto"/>
    </w:pPr>
    <w:rPr>
      <w:sz w:val="22"/>
      <w:szCs w:val="22"/>
    </w:rPr>
  </w:style>
  <w:style w:type="paragraph" w:customStyle="1" w:styleId="E179740B8DEC45C7BC12636A9F71E26C">
    <w:name w:val="E179740B8DEC45C7BC12636A9F71E26C"/>
    <w:rsid w:val="00F91FBC"/>
    <w:pPr>
      <w:spacing w:after="160" w:line="259" w:lineRule="auto"/>
    </w:pPr>
    <w:rPr>
      <w:sz w:val="22"/>
      <w:szCs w:val="22"/>
    </w:rPr>
  </w:style>
  <w:style w:type="paragraph" w:customStyle="1" w:styleId="7A0AFC331C394638A0431EE99FD6B76B">
    <w:name w:val="7A0AFC331C394638A0431EE99FD6B76B"/>
    <w:rsid w:val="008C167B"/>
    <w:pPr>
      <w:spacing w:after="160" w:line="259" w:lineRule="auto"/>
    </w:pPr>
    <w:rPr>
      <w:sz w:val="22"/>
      <w:szCs w:val="22"/>
    </w:rPr>
  </w:style>
  <w:style w:type="paragraph" w:customStyle="1" w:styleId="3C4504F50DF54CB1AA6FAA5DE32C3BB7">
    <w:name w:val="3C4504F50DF54CB1AA6FAA5DE32C3BB7"/>
    <w:rsid w:val="008C167B"/>
    <w:pPr>
      <w:spacing w:after="160" w:line="259" w:lineRule="auto"/>
    </w:pPr>
    <w:rPr>
      <w:sz w:val="22"/>
      <w:szCs w:val="22"/>
    </w:rPr>
  </w:style>
  <w:style w:type="paragraph" w:customStyle="1" w:styleId="9DF4867EEDF844B08887819E0372A3A1">
    <w:name w:val="9DF4867EEDF844B08887819E0372A3A1"/>
    <w:rsid w:val="008C167B"/>
    <w:pPr>
      <w:spacing w:after="160" w:line="259" w:lineRule="auto"/>
    </w:pPr>
    <w:rPr>
      <w:sz w:val="22"/>
      <w:szCs w:val="22"/>
    </w:rPr>
  </w:style>
  <w:style w:type="paragraph" w:customStyle="1" w:styleId="EB7B7B04E0904ADB8660EF4179E2DF2C">
    <w:name w:val="EB7B7B04E0904ADB8660EF4179E2DF2C"/>
    <w:rsid w:val="008C167B"/>
    <w:pPr>
      <w:spacing w:after="160" w:line="259" w:lineRule="auto"/>
    </w:pPr>
    <w:rPr>
      <w:sz w:val="22"/>
      <w:szCs w:val="22"/>
    </w:rPr>
  </w:style>
  <w:style w:type="paragraph" w:customStyle="1" w:styleId="8DCBAE59ADFF4491A23C850BFBC41F19">
    <w:name w:val="8DCBAE59ADFF4491A23C850BFBC41F19"/>
    <w:rsid w:val="008C167B"/>
    <w:pPr>
      <w:spacing w:after="160" w:line="259" w:lineRule="auto"/>
    </w:pPr>
    <w:rPr>
      <w:sz w:val="22"/>
      <w:szCs w:val="22"/>
    </w:rPr>
  </w:style>
  <w:style w:type="paragraph" w:customStyle="1" w:styleId="96056B810261487182AC2CE0CC5C5ADC">
    <w:name w:val="96056B810261487182AC2CE0CC5C5ADC"/>
    <w:rsid w:val="008C167B"/>
    <w:pPr>
      <w:spacing w:after="160" w:line="259" w:lineRule="auto"/>
    </w:pPr>
    <w:rPr>
      <w:sz w:val="22"/>
      <w:szCs w:val="22"/>
    </w:rPr>
  </w:style>
  <w:style w:type="paragraph" w:customStyle="1" w:styleId="CE4E5858D9B248768FE293D49B83E123">
    <w:name w:val="CE4E5858D9B248768FE293D49B83E123"/>
    <w:rsid w:val="008C167B"/>
    <w:pPr>
      <w:spacing w:after="160" w:line="259" w:lineRule="auto"/>
    </w:pPr>
    <w:rPr>
      <w:sz w:val="22"/>
      <w:szCs w:val="22"/>
    </w:rPr>
  </w:style>
  <w:style w:type="paragraph" w:customStyle="1" w:styleId="95EE42ECF43B4DE695BC799B639FB4A0">
    <w:name w:val="95EE42ECF43B4DE695BC799B639FB4A0"/>
    <w:rsid w:val="008C167B"/>
    <w:pPr>
      <w:spacing w:after="160" w:line="259" w:lineRule="auto"/>
    </w:pPr>
    <w:rPr>
      <w:sz w:val="22"/>
      <w:szCs w:val="22"/>
    </w:rPr>
  </w:style>
  <w:style w:type="paragraph" w:customStyle="1" w:styleId="FFB054C786664DD38BF8264284BD5E94">
    <w:name w:val="FFB054C786664DD38BF8264284BD5E94"/>
    <w:rsid w:val="008C167B"/>
    <w:pPr>
      <w:spacing w:after="160" w:line="259" w:lineRule="auto"/>
    </w:pPr>
    <w:rPr>
      <w:sz w:val="22"/>
      <w:szCs w:val="22"/>
    </w:rPr>
  </w:style>
  <w:style w:type="paragraph" w:customStyle="1" w:styleId="9DA971FB3A1A46B1A0A898DACA0AF63E">
    <w:name w:val="9DA971FB3A1A46B1A0A898DACA0AF63E"/>
    <w:rsid w:val="008C167B"/>
    <w:pPr>
      <w:spacing w:after="160" w:line="259" w:lineRule="auto"/>
    </w:pPr>
    <w:rPr>
      <w:sz w:val="22"/>
      <w:szCs w:val="22"/>
    </w:rPr>
  </w:style>
  <w:style w:type="paragraph" w:customStyle="1" w:styleId="0FAC4F8D3BE140B3946FAD609A477FFA">
    <w:name w:val="0FAC4F8D3BE140B3946FAD609A477FFA"/>
    <w:rsid w:val="008C167B"/>
    <w:pPr>
      <w:spacing w:after="160" w:line="259" w:lineRule="auto"/>
    </w:pPr>
    <w:rPr>
      <w:sz w:val="22"/>
      <w:szCs w:val="22"/>
    </w:rPr>
  </w:style>
  <w:style w:type="paragraph" w:customStyle="1" w:styleId="45BC1D4FEB5B4BC9852B85E54A498D7B">
    <w:name w:val="45BC1D4FEB5B4BC9852B85E54A498D7B"/>
    <w:rsid w:val="008C167B"/>
    <w:pPr>
      <w:spacing w:after="160" w:line="259" w:lineRule="auto"/>
    </w:pPr>
    <w:rPr>
      <w:sz w:val="22"/>
      <w:szCs w:val="22"/>
    </w:rPr>
  </w:style>
  <w:style w:type="paragraph" w:customStyle="1" w:styleId="7B0543741CE94A36BAC13EADBBDB0F6E">
    <w:name w:val="7B0543741CE94A36BAC13EADBBDB0F6E"/>
    <w:rsid w:val="008C167B"/>
    <w:pPr>
      <w:spacing w:after="160" w:line="259" w:lineRule="auto"/>
    </w:pPr>
    <w:rPr>
      <w:sz w:val="22"/>
      <w:szCs w:val="22"/>
    </w:rPr>
  </w:style>
  <w:style w:type="paragraph" w:customStyle="1" w:styleId="3EF922B8459A4A719673959216C72694">
    <w:name w:val="3EF922B8459A4A719673959216C72694"/>
    <w:rsid w:val="008C167B"/>
    <w:pPr>
      <w:spacing w:after="160" w:line="259" w:lineRule="auto"/>
    </w:pPr>
    <w:rPr>
      <w:sz w:val="22"/>
      <w:szCs w:val="22"/>
    </w:rPr>
  </w:style>
  <w:style w:type="paragraph" w:customStyle="1" w:styleId="14F9C1A8038E47149868293B21C48198">
    <w:name w:val="14F9C1A8038E47149868293B21C48198"/>
    <w:rsid w:val="008C167B"/>
    <w:pPr>
      <w:spacing w:after="160" w:line="259" w:lineRule="auto"/>
    </w:pPr>
    <w:rPr>
      <w:sz w:val="22"/>
      <w:szCs w:val="22"/>
    </w:rPr>
  </w:style>
  <w:style w:type="paragraph" w:customStyle="1" w:styleId="5F70EAC8F0404021804E64D44B3A3B2A">
    <w:name w:val="5F70EAC8F0404021804E64D44B3A3B2A"/>
    <w:rsid w:val="008C167B"/>
    <w:pPr>
      <w:spacing w:after="160" w:line="259" w:lineRule="auto"/>
    </w:pPr>
    <w:rPr>
      <w:sz w:val="22"/>
      <w:szCs w:val="22"/>
    </w:rPr>
  </w:style>
  <w:style w:type="paragraph" w:customStyle="1" w:styleId="211FD2D779354DA583B70D514FE7DE3A">
    <w:name w:val="211FD2D779354DA583B70D514FE7DE3A"/>
    <w:rsid w:val="008C167B"/>
    <w:pPr>
      <w:spacing w:after="160" w:line="259" w:lineRule="auto"/>
    </w:pPr>
    <w:rPr>
      <w:sz w:val="22"/>
      <w:szCs w:val="22"/>
    </w:rPr>
  </w:style>
  <w:style w:type="paragraph" w:customStyle="1" w:styleId="216ABFBAFC5843678A23A4DBC188515A">
    <w:name w:val="216ABFBAFC5843678A23A4DBC188515A"/>
    <w:rsid w:val="008C167B"/>
    <w:pPr>
      <w:spacing w:after="160" w:line="259" w:lineRule="auto"/>
    </w:pPr>
    <w:rPr>
      <w:sz w:val="22"/>
      <w:szCs w:val="22"/>
    </w:rPr>
  </w:style>
  <w:style w:type="paragraph" w:customStyle="1" w:styleId="49018ABCF6BF43A8A7C80CBB0711577F">
    <w:name w:val="49018ABCF6BF43A8A7C80CBB0711577F"/>
    <w:rsid w:val="008C167B"/>
    <w:pPr>
      <w:spacing w:after="160" w:line="259" w:lineRule="auto"/>
    </w:pPr>
    <w:rPr>
      <w:sz w:val="22"/>
      <w:szCs w:val="22"/>
    </w:rPr>
  </w:style>
  <w:style w:type="paragraph" w:customStyle="1" w:styleId="6868425CFFD54FAF8B0F4F603153BF9B">
    <w:name w:val="6868425CFFD54FAF8B0F4F603153BF9B"/>
    <w:rsid w:val="008C167B"/>
    <w:pPr>
      <w:spacing w:after="160" w:line="259" w:lineRule="auto"/>
    </w:pPr>
    <w:rPr>
      <w:sz w:val="22"/>
      <w:szCs w:val="22"/>
    </w:rPr>
  </w:style>
  <w:style w:type="paragraph" w:customStyle="1" w:styleId="131B301EBB33463CAE992B6E40511173">
    <w:name w:val="131B301EBB33463CAE992B6E40511173"/>
    <w:rsid w:val="008C167B"/>
    <w:pPr>
      <w:spacing w:after="160" w:line="259" w:lineRule="auto"/>
    </w:pPr>
    <w:rPr>
      <w:sz w:val="22"/>
      <w:szCs w:val="22"/>
    </w:rPr>
  </w:style>
  <w:style w:type="paragraph" w:customStyle="1" w:styleId="8A6C1DAC2EE34F5C8C89E82F4C431AED">
    <w:name w:val="8A6C1DAC2EE34F5C8C89E82F4C431AED"/>
    <w:rsid w:val="008C167B"/>
    <w:pPr>
      <w:spacing w:after="160" w:line="259" w:lineRule="auto"/>
    </w:pPr>
    <w:rPr>
      <w:sz w:val="22"/>
      <w:szCs w:val="22"/>
    </w:rPr>
  </w:style>
  <w:style w:type="paragraph" w:customStyle="1" w:styleId="08C84B4F2A2D4BC49A001D0E5FB710CB">
    <w:name w:val="08C84B4F2A2D4BC49A001D0E5FB710CB"/>
    <w:rsid w:val="008C167B"/>
    <w:pPr>
      <w:spacing w:after="160" w:line="259" w:lineRule="auto"/>
    </w:pPr>
    <w:rPr>
      <w:sz w:val="22"/>
      <w:szCs w:val="22"/>
    </w:rPr>
  </w:style>
  <w:style w:type="paragraph" w:customStyle="1" w:styleId="424EB25E32C64313B7A224EFB71B4AFA">
    <w:name w:val="424EB25E32C64313B7A224EFB71B4AFA"/>
    <w:rsid w:val="008C167B"/>
    <w:pPr>
      <w:spacing w:after="160" w:line="259" w:lineRule="auto"/>
    </w:pPr>
    <w:rPr>
      <w:sz w:val="22"/>
      <w:szCs w:val="22"/>
    </w:rPr>
  </w:style>
  <w:style w:type="paragraph" w:customStyle="1" w:styleId="F25A9404B9D64287BB2C2781D0B4A854">
    <w:name w:val="F25A9404B9D64287BB2C2781D0B4A854"/>
    <w:rsid w:val="008C167B"/>
    <w:pPr>
      <w:spacing w:after="160" w:line="259" w:lineRule="auto"/>
    </w:pPr>
    <w:rPr>
      <w:sz w:val="22"/>
      <w:szCs w:val="22"/>
    </w:rPr>
  </w:style>
  <w:style w:type="paragraph" w:customStyle="1" w:styleId="272BB776364942AF8B468EA73005BE46">
    <w:name w:val="272BB776364942AF8B468EA73005BE46"/>
    <w:rsid w:val="008C167B"/>
    <w:pPr>
      <w:spacing w:after="160" w:line="259" w:lineRule="auto"/>
    </w:pPr>
    <w:rPr>
      <w:sz w:val="22"/>
      <w:szCs w:val="22"/>
    </w:rPr>
  </w:style>
  <w:style w:type="paragraph" w:customStyle="1" w:styleId="9F355AF81EAA49F5AF58B46B3CF602A6">
    <w:name w:val="9F355AF81EAA49F5AF58B46B3CF602A6"/>
    <w:rsid w:val="008C167B"/>
    <w:pPr>
      <w:spacing w:after="160" w:line="259" w:lineRule="auto"/>
    </w:pPr>
    <w:rPr>
      <w:sz w:val="22"/>
      <w:szCs w:val="22"/>
    </w:rPr>
  </w:style>
  <w:style w:type="paragraph" w:customStyle="1" w:styleId="6BA597E9821F4C82B36EC2620731C173">
    <w:name w:val="6BA597E9821F4C82B36EC2620731C173"/>
    <w:rsid w:val="008C167B"/>
    <w:pPr>
      <w:spacing w:after="160" w:line="259" w:lineRule="auto"/>
    </w:pPr>
    <w:rPr>
      <w:sz w:val="22"/>
      <w:szCs w:val="22"/>
    </w:rPr>
  </w:style>
  <w:style w:type="paragraph" w:customStyle="1" w:styleId="67DBF89B41FD41A896A62C3C908193FA">
    <w:name w:val="67DBF89B41FD41A896A62C3C908193FA"/>
    <w:rsid w:val="008C167B"/>
    <w:pPr>
      <w:spacing w:after="160" w:line="259" w:lineRule="auto"/>
    </w:pPr>
    <w:rPr>
      <w:sz w:val="22"/>
      <w:szCs w:val="22"/>
    </w:rPr>
  </w:style>
  <w:style w:type="paragraph" w:customStyle="1" w:styleId="2F327590E89348169067D0A6F6405D33">
    <w:name w:val="2F327590E89348169067D0A6F6405D33"/>
    <w:rsid w:val="008C167B"/>
    <w:pPr>
      <w:spacing w:after="160" w:line="259" w:lineRule="auto"/>
    </w:pPr>
    <w:rPr>
      <w:sz w:val="22"/>
      <w:szCs w:val="22"/>
    </w:rPr>
  </w:style>
  <w:style w:type="paragraph" w:customStyle="1" w:styleId="04644D638E8E4CA480199B49CE7049C2">
    <w:name w:val="04644D638E8E4CA480199B49CE7049C2"/>
    <w:rsid w:val="008C167B"/>
    <w:pPr>
      <w:spacing w:after="160" w:line="259" w:lineRule="auto"/>
    </w:pPr>
    <w:rPr>
      <w:sz w:val="22"/>
      <w:szCs w:val="22"/>
    </w:rPr>
  </w:style>
  <w:style w:type="paragraph" w:customStyle="1" w:styleId="DFB383118B1348BC944F6E4FF569910B">
    <w:name w:val="DFB383118B1348BC944F6E4FF569910B"/>
    <w:rsid w:val="008C167B"/>
    <w:pPr>
      <w:spacing w:after="160" w:line="259" w:lineRule="auto"/>
    </w:pPr>
    <w:rPr>
      <w:sz w:val="22"/>
      <w:szCs w:val="22"/>
    </w:rPr>
  </w:style>
  <w:style w:type="paragraph" w:customStyle="1" w:styleId="D9AE77CF2E3B4E79B8A57789A1270708">
    <w:name w:val="D9AE77CF2E3B4E79B8A57789A1270708"/>
    <w:rsid w:val="008C167B"/>
    <w:pPr>
      <w:spacing w:after="160" w:line="259" w:lineRule="auto"/>
    </w:pPr>
    <w:rPr>
      <w:sz w:val="22"/>
      <w:szCs w:val="22"/>
    </w:rPr>
  </w:style>
  <w:style w:type="paragraph" w:customStyle="1" w:styleId="B1DA1313A6A340C1A650BC6CF54F9F22">
    <w:name w:val="B1DA1313A6A340C1A650BC6CF54F9F22"/>
    <w:rsid w:val="008C167B"/>
    <w:pPr>
      <w:spacing w:after="160" w:line="259" w:lineRule="auto"/>
    </w:pPr>
    <w:rPr>
      <w:sz w:val="22"/>
      <w:szCs w:val="22"/>
    </w:rPr>
  </w:style>
  <w:style w:type="paragraph" w:customStyle="1" w:styleId="04CE8EF98AD64F7EB97308816B5BDAC4">
    <w:name w:val="04CE8EF98AD64F7EB97308816B5BDAC4"/>
    <w:rsid w:val="008C167B"/>
    <w:pPr>
      <w:spacing w:after="160" w:line="259" w:lineRule="auto"/>
    </w:pPr>
    <w:rPr>
      <w:sz w:val="22"/>
      <w:szCs w:val="22"/>
    </w:rPr>
  </w:style>
  <w:style w:type="paragraph" w:customStyle="1" w:styleId="CC7DECD79C6A48B2BBFF43E04B4DE612">
    <w:name w:val="CC7DECD79C6A48B2BBFF43E04B4DE612"/>
    <w:rsid w:val="008C167B"/>
    <w:pPr>
      <w:spacing w:after="160" w:line="259" w:lineRule="auto"/>
    </w:pPr>
    <w:rPr>
      <w:sz w:val="22"/>
      <w:szCs w:val="22"/>
    </w:rPr>
  </w:style>
  <w:style w:type="paragraph" w:customStyle="1" w:styleId="D1AB38CA25DD4F939545811D05A01F29">
    <w:name w:val="D1AB38CA25DD4F939545811D05A01F29"/>
    <w:rsid w:val="008C167B"/>
    <w:pPr>
      <w:spacing w:after="160" w:line="259" w:lineRule="auto"/>
    </w:pPr>
    <w:rPr>
      <w:sz w:val="22"/>
      <w:szCs w:val="22"/>
    </w:rPr>
  </w:style>
  <w:style w:type="paragraph" w:customStyle="1" w:styleId="C1DAF3C4503F424EBC400705C1F0917F">
    <w:name w:val="C1DAF3C4503F424EBC400705C1F0917F"/>
    <w:rsid w:val="008C167B"/>
    <w:pPr>
      <w:spacing w:after="160" w:line="259" w:lineRule="auto"/>
    </w:pPr>
    <w:rPr>
      <w:sz w:val="22"/>
      <w:szCs w:val="22"/>
    </w:rPr>
  </w:style>
  <w:style w:type="paragraph" w:customStyle="1" w:styleId="30DF57360BBD4D1C9702D835336817F5">
    <w:name w:val="30DF57360BBD4D1C9702D835336817F5"/>
    <w:rsid w:val="008C167B"/>
    <w:pPr>
      <w:spacing w:after="160" w:line="259" w:lineRule="auto"/>
    </w:pPr>
    <w:rPr>
      <w:sz w:val="22"/>
      <w:szCs w:val="22"/>
    </w:rPr>
  </w:style>
  <w:style w:type="paragraph" w:customStyle="1" w:styleId="695292D771004B9BB2171876A958D9B3">
    <w:name w:val="695292D771004B9BB2171876A958D9B3"/>
    <w:rsid w:val="008C167B"/>
    <w:pPr>
      <w:spacing w:after="160" w:line="259" w:lineRule="auto"/>
    </w:pPr>
    <w:rPr>
      <w:sz w:val="22"/>
      <w:szCs w:val="22"/>
    </w:rPr>
  </w:style>
  <w:style w:type="paragraph" w:customStyle="1" w:styleId="CDC39E414AFA481A9A5229C9AB604344">
    <w:name w:val="CDC39E414AFA481A9A5229C9AB604344"/>
    <w:rsid w:val="008C167B"/>
    <w:pPr>
      <w:spacing w:after="160" w:line="259" w:lineRule="auto"/>
    </w:pPr>
    <w:rPr>
      <w:sz w:val="22"/>
      <w:szCs w:val="22"/>
    </w:rPr>
  </w:style>
  <w:style w:type="paragraph" w:customStyle="1" w:styleId="EE849F931185404E9246361BE4075F08">
    <w:name w:val="EE849F931185404E9246361BE4075F08"/>
    <w:rsid w:val="008C167B"/>
    <w:pPr>
      <w:spacing w:after="160" w:line="259" w:lineRule="auto"/>
    </w:pPr>
    <w:rPr>
      <w:sz w:val="22"/>
      <w:szCs w:val="22"/>
    </w:rPr>
  </w:style>
  <w:style w:type="paragraph" w:customStyle="1" w:styleId="6B74FFB3DDEC4E64AF199B56D86A224B">
    <w:name w:val="6B74FFB3DDEC4E64AF199B56D86A224B"/>
    <w:rsid w:val="008C167B"/>
    <w:pPr>
      <w:spacing w:after="160" w:line="259" w:lineRule="auto"/>
    </w:pPr>
    <w:rPr>
      <w:sz w:val="22"/>
      <w:szCs w:val="22"/>
    </w:rPr>
  </w:style>
  <w:style w:type="paragraph" w:customStyle="1" w:styleId="427AB459BADE4B6AB7D9CF4A7C0C54AD">
    <w:name w:val="427AB459BADE4B6AB7D9CF4A7C0C54AD"/>
    <w:rsid w:val="008C167B"/>
    <w:pPr>
      <w:spacing w:after="160" w:line="259" w:lineRule="auto"/>
    </w:pPr>
    <w:rPr>
      <w:sz w:val="22"/>
      <w:szCs w:val="22"/>
    </w:rPr>
  </w:style>
  <w:style w:type="paragraph" w:customStyle="1" w:styleId="431A638D07F84B04BB51A33BA6875427">
    <w:name w:val="431A638D07F84B04BB51A33BA6875427"/>
    <w:rsid w:val="008C167B"/>
    <w:pPr>
      <w:spacing w:after="160" w:line="259" w:lineRule="auto"/>
    </w:pPr>
    <w:rPr>
      <w:sz w:val="22"/>
      <w:szCs w:val="22"/>
    </w:rPr>
  </w:style>
  <w:style w:type="paragraph" w:customStyle="1" w:styleId="9290F20A891B4C06B48B447991C8DC61">
    <w:name w:val="9290F20A891B4C06B48B447991C8DC61"/>
    <w:rsid w:val="008C167B"/>
    <w:pPr>
      <w:spacing w:after="160" w:line="259" w:lineRule="auto"/>
    </w:pPr>
    <w:rPr>
      <w:sz w:val="22"/>
      <w:szCs w:val="22"/>
    </w:rPr>
  </w:style>
  <w:style w:type="paragraph" w:customStyle="1" w:styleId="97B8E837B9594E299D50B6303D970A86">
    <w:name w:val="97B8E837B9594E299D50B6303D970A86"/>
    <w:rsid w:val="008C167B"/>
    <w:pPr>
      <w:spacing w:after="160" w:line="259" w:lineRule="auto"/>
    </w:pPr>
    <w:rPr>
      <w:sz w:val="22"/>
      <w:szCs w:val="22"/>
    </w:rPr>
  </w:style>
  <w:style w:type="paragraph" w:customStyle="1" w:styleId="B7B816B231294732B904BD59C90FADB2">
    <w:name w:val="B7B816B231294732B904BD59C90FADB2"/>
    <w:rsid w:val="008C167B"/>
    <w:pPr>
      <w:spacing w:after="160" w:line="259" w:lineRule="auto"/>
    </w:pPr>
    <w:rPr>
      <w:sz w:val="22"/>
      <w:szCs w:val="22"/>
    </w:rPr>
  </w:style>
  <w:style w:type="paragraph" w:customStyle="1" w:styleId="59E7628493B24B2580637739A1C5AFE0">
    <w:name w:val="59E7628493B24B2580637739A1C5AFE0"/>
    <w:rsid w:val="008C167B"/>
    <w:pPr>
      <w:spacing w:after="160" w:line="259" w:lineRule="auto"/>
    </w:pPr>
    <w:rPr>
      <w:sz w:val="22"/>
      <w:szCs w:val="22"/>
    </w:rPr>
  </w:style>
  <w:style w:type="paragraph" w:customStyle="1" w:styleId="F8F59EAE61C64041BF742CD6EBC228D0">
    <w:name w:val="F8F59EAE61C64041BF742CD6EBC228D0"/>
    <w:rsid w:val="008C167B"/>
    <w:pPr>
      <w:spacing w:after="160" w:line="259" w:lineRule="auto"/>
    </w:pPr>
    <w:rPr>
      <w:sz w:val="22"/>
      <w:szCs w:val="22"/>
    </w:rPr>
  </w:style>
  <w:style w:type="paragraph" w:customStyle="1" w:styleId="B8A0121EB9EB4772BBF17415E477F068">
    <w:name w:val="B8A0121EB9EB4772BBF17415E477F068"/>
    <w:rsid w:val="008C167B"/>
    <w:pPr>
      <w:spacing w:after="160" w:line="259" w:lineRule="auto"/>
    </w:pPr>
    <w:rPr>
      <w:sz w:val="22"/>
      <w:szCs w:val="22"/>
    </w:rPr>
  </w:style>
  <w:style w:type="paragraph" w:customStyle="1" w:styleId="241003BB94CE40989AB8E6716CDA5312">
    <w:name w:val="241003BB94CE40989AB8E6716CDA5312"/>
    <w:rsid w:val="008C167B"/>
    <w:pPr>
      <w:spacing w:after="160" w:line="259" w:lineRule="auto"/>
    </w:pPr>
    <w:rPr>
      <w:sz w:val="22"/>
      <w:szCs w:val="22"/>
    </w:rPr>
  </w:style>
  <w:style w:type="paragraph" w:customStyle="1" w:styleId="13FB7F80386B4866AD60B7F4CC2A56F3">
    <w:name w:val="13FB7F80386B4866AD60B7F4CC2A56F3"/>
    <w:rsid w:val="008C167B"/>
    <w:pPr>
      <w:spacing w:after="160" w:line="259" w:lineRule="auto"/>
    </w:pPr>
    <w:rPr>
      <w:sz w:val="22"/>
      <w:szCs w:val="22"/>
    </w:rPr>
  </w:style>
  <w:style w:type="paragraph" w:customStyle="1" w:styleId="9990B848F57546BA973DC50A1F5623CC">
    <w:name w:val="9990B848F57546BA973DC50A1F5623CC"/>
    <w:rsid w:val="008C167B"/>
    <w:pPr>
      <w:spacing w:after="160" w:line="259" w:lineRule="auto"/>
    </w:pPr>
    <w:rPr>
      <w:sz w:val="22"/>
      <w:szCs w:val="22"/>
    </w:rPr>
  </w:style>
  <w:style w:type="paragraph" w:customStyle="1" w:styleId="A1178D01D3E742C898AD1456402C542D">
    <w:name w:val="A1178D01D3E742C898AD1456402C542D"/>
    <w:rsid w:val="008C167B"/>
    <w:pPr>
      <w:spacing w:after="160" w:line="259" w:lineRule="auto"/>
    </w:pPr>
    <w:rPr>
      <w:sz w:val="22"/>
      <w:szCs w:val="22"/>
    </w:rPr>
  </w:style>
  <w:style w:type="paragraph" w:customStyle="1" w:styleId="1D8E2540085F4FF49B8A7A77FF79927B">
    <w:name w:val="1D8E2540085F4FF49B8A7A77FF79927B"/>
    <w:rsid w:val="008C167B"/>
    <w:pPr>
      <w:spacing w:after="160" w:line="259" w:lineRule="auto"/>
    </w:pPr>
    <w:rPr>
      <w:sz w:val="22"/>
      <w:szCs w:val="22"/>
    </w:rPr>
  </w:style>
  <w:style w:type="paragraph" w:customStyle="1" w:styleId="88A84AAC333B490E8C3C394BD3066DB0">
    <w:name w:val="88A84AAC333B490E8C3C394BD3066DB0"/>
    <w:rsid w:val="008C167B"/>
    <w:pPr>
      <w:spacing w:after="160" w:line="259" w:lineRule="auto"/>
    </w:pPr>
    <w:rPr>
      <w:sz w:val="22"/>
      <w:szCs w:val="22"/>
    </w:rPr>
  </w:style>
  <w:style w:type="paragraph" w:customStyle="1" w:styleId="B70121411DDC41F581C4F786E292A647">
    <w:name w:val="B70121411DDC41F581C4F786E292A647"/>
    <w:rsid w:val="008C167B"/>
    <w:pPr>
      <w:spacing w:after="160" w:line="259" w:lineRule="auto"/>
    </w:pPr>
    <w:rPr>
      <w:sz w:val="22"/>
      <w:szCs w:val="22"/>
    </w:rPr>
  </w:style>
  <w:style w:type="paragraph" w:customStyle="1" w:styleId="BB4000E8E2C74FE4962C8D47244D89B2">
    <w:name w:val="BB4000E8E2C74FE4962C8D47244D89B2"/>
    <w:rsid w:val="008C167B"/>
    <w:pPr>
      <w:spacing w:after="160" w:line="259" w:lineRule="auto"/>
    </w:pPr>
    <w:rPr>
      <w:sz w:val="22"/>
      <w:szCs w:val="22"/>
    </w:rPr>
  </w:style>
  <w:style w:type="paragraph" w:customStyle="1" w:styleId="DD42892218C04E918D759370A83AB71D">
    <w:name w:val="DD42892218C04E918D759370A83AB71D"/>
    <w:rsid w:val="008C167B"/>
    <w:pPr>
      <w:spacing w:after="160" w:line="259" w:lineRule="auto"/>
    </w:pPr>
    <w:rPr>
      <w:sz w:val="22"/>
      <w:szCs w:val="22"/>
    </w:rPr>
  </w:style>
  <w:style w:type="paragraph" w:customStyle="1" w:styleId="83731C01005041BEBF242D1A481E43B3">
    <w:name w:val="83731C01005041BEBF242D1A481E43B3"/>
    <w:rsid w:val="008C167B"/>
    <w:pPr>
      <w:spacing w:after="160" w:line="259" w:lineRule="auto"/>
    </w:pPr>
    <w:rPr>
      <w:sz w:val="22"/>
      <w:szCs w:val="22"/>
    </w:rPr>
  </w:style>
  <w:style w:type="paragraph" w:customStyle="1" w:styleId="AFD453A88E3644ABAB5A0170EA8FE685">
    <w:name w:val="AFD453A88E3644ABAB5A0170EA8FE685"/>
    <w:rsid w:val="008C167B"/>
    <w:pPr>
      <w:spacing w:after="160" w:line="259" w:lineRule="auto"/>
    </w:pPr>
    <w:rPr>
      <w:sz w:val="22"/>
      <w:szCs w:val="22"/>
    </w:rPr>
  </w:style>
  <w:style w:type="paragraph" w:customStyle="1" w:styleId="82708E0C3A5549EC895EC8825E3B97BD">
    <w:name w:val="82708E0C3A5549EC895EC8825E3B97BD"/>
    <w:rsid w:val="008C167B"/>
    <w:pPr>
      <w:spacing w:after="160" w:line="259" w:lineRule="auto"/>
    </w:pPr>
    <w:rPr>
      <w:sz w:val="22"/>
      <w:szCs w:val="22"/>
    </w:rPr>
  </w:style>
  <w:style w:type="paragraph" w:customStyle="1" w:styleId="CD79FCE9662549E5B6D70AC4E586329D">
    <w:name w:val="CD79FCE9662549E5B6D70AC4E586329D"/>
    <w:rsid w:val="008C167B"/>
    <w:pPr>
      <w:spacing w:after="160" w:line="259" w:lineRule="auto"/>
    </w:pPr>
    <w:rPr>
      <w:sz w:val="22"/>
      <w:szCs w:val="22"/>
    </w:rPr>
  </w:style>
  <w:style w:type="paragraph" w:customStyle="1" w:styleId="A4A3395E185C465BA1ECA3EE4B20BFE0">
    <w:name w:val="A4A3395E185C465BA1ECA3EE4B20BFE0"/>
    <w:rsid w:val="008C167B"/>
    <w:pPr>
      <w:spacing w:after="160" w:line="259" w:lineRule="auto"/>
    </w:pPr>
    <w:rPr>
      <w:sz w:val="22"/>
      <w:szCs w:val="22"/>
    </w:rPr>
  </w:style>
  <w:style w:type="paragraph" w:customStyle="1" w:styleId="18CA6DC9EAA14DBAB6A105765B079245">
    <w:name w:val="18CA6DC9EAA14DBAB6A105765B079245"/>
    <w:rsid w:val="008C167B"/>
    <w:pPr>
      <w:spacing w:after="160" w:line="259" w:lineRule="auto"/>
    </w:pPr>
    <w:rPr>
      <w:sz w:val="22"/>
      <w:szCs w:val="22"/>
    </w:rPr>
  </w:style>
  <w:style w:type="paragraph" w:customStyle="1" w:styleId="45CD4F56FB464A4B941A54A0200A5060">
    <w:name w:val="45CD4F56FB464A4B941A54A0200A5060"/>
    <w:rsid w:val="008C167B"/>
    <w:pPr>
      <w:spacing w:after="160" w:line="259" w:lineRule="auto"/>
    </w:pPr>
    <w:rPr>
      <w:sz w:val="22"/>
      <w:szCs w:val="22"/>
    </w:rPr>
  </w:style>
  <w:style w:type="paragraph" w:customStyle="1" w:styleId="62923A4958E749D4B30EBEE0B046F9BF">
    <w:name w:val="62923A4958E749D4B30EBEE0B046F9BF"/>
    <w:rsid w:val="008C167B"/>
    <w:pPr>
      <w:spacing w:after="160" w:line="259" w:lineRule="auto"/>
    </w:pPr>
    <w:rPr>
      <w:sz w:val="22"/>
      <w:szCs w:val="22"/>
    </w:rPr>
  </w:style>
  <w:style w:type="paragraph" w:customStyle="1" w:styleId="1915F996508947E8A00983C5DCAFAAA5">
    <w:name w:val="1915F996508947E8A00983C5DCAFAAA5"/>
    <w:rsid w:val="008C167B"/>
    <w:pPr>
      <w:spacing w:after="160" w:line="259" w:lineRule="auto"/>
    </w:pPr>
    <w:rPr>
      <w:sz w:val="22"/>
      <w:szCs w:val="22"/>
    </w:rPr>
  </w:style>
  <w:style w:type="paragraph" w:customStyle="1" w:styleId="0FD69F658826447F9C562040A682B80E">
    <w:name w:val="0FD69F658826447F9C562040A682B80E"/>
    <w:rsid w:val="008C167B"/>
    <w:pPr>
      <w:spacing w:after="160" w:line="259" w:lineRule="auto"/>
    </w:pPr>
    <w:rPr>
      <w:sz w:val="22"/>
      <w:szCs w:val="22"/>
    </w:rPr>
  </w:style>
  <w:style w:type="paragraph" w:customStyle="1" w:styleId="8E41F2780535415A8329010C041D5756">
    <w:name w:val="8E41F2780535415A8329010C041D5756"/>
    <w:rsid w:val="008C167B"/>
    <w:pPr>
      <w:spacing w:after="160" w:line="259" w:lineRule="auto"/>
    </w:pPr>
    <w:rPr>
      <w:sz w:val="22"/>
      <w:szCs w:val="22"/>
    </w:rPr>
  </w:style>
  <w:style w:type="paragraph" w:customStyle="1" w:styleId="DB006F68697141349DEA9E3BB73DAEDA">
    <w:name w:val="DB006F68697141349DEA9E3BB73DAEDA"/>
    <w:rsid w:val="008C167B"/>
    <w:pPr>
      <w:spacing w:after="160" w:line="259" w:lineRule="auto"/>
    </w:pPr>
    <w:rPr>
      <w:sz w:val="22"/>
      <w:szCs w:val="22"/>
    </w:rPr>
  </w:style>
  <w:style w:type="paragraph" w:customStyle="1" w:styleId="520994D7553E4738B48C9147AEB99A64">
    <w:name w:val="520994D7553E4738B48C9147AEB99A64"/>
    <w:rsid w:val="008C167B"/>
    <w:pPr>
      <w:spacing w:after="160" w:line="259" w:lineRule="auto"/>
    </w:pPr>
    <w:rPr>
      <w:sz w:val="22"/>
      <w:szCs w:val="22"/>
    </w:rPr>
  </w:style>
  <w:style w:type="paragraph" w:customStyle="1" w:styleId="68574F0684B34FB69BEA74CDC5F44EB6">
    <w:name w:val="68574F0684B34FB69BEA74CDC5F44EB6"/>
    <w:rsid w:val="008C167B"/>
    <w:pPr>
      <w:spacing w:after="160" w:line="259" w:lineRule="auto"/>
    </w:pPr>
    <w:rPr>
      <w:sz w:val="22"/>
      <w:szCs w:val="22"/>
    </w:rPr>
  </w:style>
  <w:style w:type="paragraph" w:customStyle="1" w:styleId="BD3DC3E4DE46440B8EB8CAE6A88A9002">
    <w:name w:val="BD3DC3E4DE46440B8EB8CAE6A88A9002"/>
    <w:rsid w:val="008C167B"/>
    <w:pPr>
      <w:spacing w:after="160" w:line="259" w:lineRule="auto"/>
    </w:pPr>
    <w:rPr>
      <w:sz w:val="22"/>
      <w:szCs w:val="22"/>
    </w:rPr>
  </w:style>
  <w:style w:type="paragraph" w:customStyle="1" w:styleId="590A522C515C4D9BAA342AA8F34622CC">
    <w:name w:val="590A522C515C4D9BAA342AA8F34622CC"/>
    <w:rsid w:val="008C167B"/>
    <w:pPr>
      <w:spacing w:after="160" w:line="259" w:lineRule="auto"/>
    </w:pPr>
    <w:rPr>
      <w:sz w:val="22"/>
      <w:szCs w:val="22"/>
    </w:rPr>
  </w:style>
  <w:style w:type="paragraph" w:customStyle="1" w:styleId="215494CAC37C459D98298477CDCD5F46">
    <w:name w:val="215494CAC37C459D98298477CDCD5F46"/>
    <w:rsid w:val="008C167B"/>
    <w:pPr>
      <w:spacing w:after="160" w:line="259" w:lineRule="auto"/>
    </w:pPr>
    <w:rPr>
      <w:sz w:val="22"/>
      <w:szCs w:val="22"/>
    </w:rPr>
  </w:style>
  <w:style w:type="paragraph" w:customStyle="1" w:styleId="252C16EB2FC4411AB5FF47D17C4705F9">
    <w:name w:val="252C16EB2FC4411AB5FF47D17C4705F9"/>
    <w:rsid w:val="008C167B"/>
    <w:pPr>
      <w:spacing w:after="160" w:line="259" w:lineRule="auto"/>
    </w:pPr>
    <w:rPr>
      <w:sz w:val="22"/>
      <w:szCs w:val="22"/>
    </w:rPr>
  </w:style>
  <w:style w:type="paragraph" w:customStyle="1" w:styleId="DC38F74BE0AF44A59987D62A1E441105">
    <w:name w:val="DC38F74BE0AF44A59987D62A1E441105"/>
    <w:rsid w:val="008C167B"/>
    <w:pPr>
      <w:spacing w:after="160" w:line="259" w:lineRule="auto"/>
    </w:pPr>
    <w:rPr>
      <w:sz w:val="22"/>
      <w:szCs w:val="22"/>
    </w:rPr>
  </w:style>
  <w:style w:type="paragraph" w:customStyle="1" w:styleId="96A9CB9DC04A473BA0576A1C40077566">
    <w:name w:val="96A9CB9DC04A473BA0576A1C40077566"/>
    <w:rsid w:val="008C167B"/>
    <w:pPr>
      <w:spacing w:after="160" w:line="259" w:lineRule="auto"/>
    </w:pPr>
    <w:rPr>
      <w:sz w:val="22"/>
      <w:szCs w:val="22"/>
    </w:rPr>
  </w:style>
  <w:style w:type="paragraph" w:customStyle="1" w:styleId="4F6B396D6FAF4DA9AA4E9462B02C1326">
    <w:name w:val="4F6B396D6FAF4DA9AA4E9462B02C1326"/>
    <w:rsid w:val="008C167B"/>
    <w:pPr>
      <w:spacing w:after="160" w:line="259" w:lineRule="auto"/>
    </w:pPr>
    <w:rPr>
      <w:sz w:val="22"/>
      <w:szCs w:val="22"/>
    </w:rPr>
  </w:style>
  <w:style w:type="paragraph" w:customStyle="1" w:styleId="6ECD719B8A974C168C47DCA2FB6CCD3A">
    <w:name w:val="6ECD719B8A974C168C47DCA2FB6CCD3A"/>
    <w:rsid w:val="008C167B"/>
    <w:pPr>
      <w:spacing w:after="160" w:line="259" w:lineRule="auto"/>
    </w:pPr>
    <w:rPr>
      <w:sz w:val="22"/>
      <w:szCs w:val="22"/>
    </w:rPr>
  </w:style>
  <w:style w:type="paragraph" w:customStyle="1" w:styleId="21818D1C8B5B4A2FBA5C1798C60048EF">
    <w:name w:val="21818D1C8B5B4A2FBA5C1798C60048EF"/>
    <w:rsid w:val="008C167B"/>
    <w:pPr>
      <w:spacing w:after="160" w:line="259" w:lineRule="auto"/>
    </w:pPr>
    <w:rPr>
      <w:sz w:val="22"/>
      <w:szCs w:val="22"/>
    </w:rPr>
  </w:style>
  <w:style w:type="paragraph" w:customStyle="1" w:styleId="5A53EFEE19AB42018CFD9796FF8E9E4E">
    <w:name w:val="5A53EFEE19AB42018CFD9796FF8E9E4E"/>
    <w:rsid w:val="008C167B"/>
    <w:pPr>
      <w:spacing w:after="160" w:line="259" w:lineRule="auto"/>
    </w:pPr>
    <w:rPr>
      <w:sz w:val="22"/>
      <w:szCs w:val="22"/>
    </w:rPr>
  </w:style>
  <w:style w:type="paragraph" w:customStyle="1" w:styleId="520997FC830546C8A48132099189CE82">
    <w:name w:val="520997FC830546C8A48132099189CE82"/>
    <w:rsid w:val="008C167B"/>
    <w:pPr>
      <w:spacing w:after="160" w:line="259" w:lineRule="auto"/>
    </w:pPr>
    <w:rPr>
      <w:sz w:val="22"/>
      <w:szCs w:val="22"/>
    </w:rPr>
  </w:style>
  <w:style w:type="paragraph" w:customStyle="1" w:styleId="0893772BD2554873B5922533EE77C25D">
    <w:name w:val="0893772BD2554873B5922533EE77C25D"/>
    <w:rsid w:val="008C167B"/>
    <w:pPr>
      <w:spacing w:after="160" w:line="259" w:lineRule="auto"/>
    </w:pPr>
    <w:rPr>
      <w:sz w:val="22"/>
      <w:szCs w:val="22"/>
    </w:rPr>
  </w:style>
  <w:style w:type="paragraph" w:customStyle="1" w:styleId="9A93B74C479C4F188B76FAA61D2D497D">
    <w:name w:val="9A93B74C479C4F188B76FAA61D2D497D"/>
    <w:rsid w:val="008C167B"/>
    <w:pPr>
      <w:spacing w:after="160" w:line="259" w:lineRule="auto"/>
    </w:pPr>
    <w:rPr>
      <w:sz w:val="22"/>
      <w:szCs w:val="22"/>
    </w:rPr>
  </w:style>
  <w:style w:type="paragraph" w:customStyle="1" w:styleId="559D9C08C78D4AE98A73003C142CB75E">
    <w:name w:val="559D9C08C78D4AE98A73003C142CB75E"/>
    <w:rsid w:val="008C167B"/>
    <w:pPr>
      <w:spacing w:after="160" w:line="259" w:lineRule="auto"/>
    </w:pPr>
    <w:rPr>
      <w:sz w:val="22"/>
      <w:szCs w:val="22"/>
    </w:rPr>
  </w:style>
  <w:style w:type="paragraph" w:customStyle="1" w:styleId="CD47F27019384BEAACFD2B62CC909E4D">
    <w:name w:val="CD47F27019384BEAACFD2B62CC909E4D"/>
    <w:rsid w:val="008C167B"/>
    <w:pPr>
      <w:spacing w:after="160" w:line="259" w:lineRule="auto"/>
    </w:pPr>
    <w:rPr>
      <w:sz w:val="22"/>
      <w:szCs w:val="22"/>
    </w:rPr>
  </w:style>
  <w:style w:type="paragraph" w:customStyle="1" w:styleId="288794CCB25B46B2837B710EF23D1933">
    <w:name w:val="288794CCB25B46B2837B710EF23D1933"/>
    <w:rsid w:val="008C167B"/>
    <w:pPr>
      <w:spacing w:after="160" w:line="259" w:lineRule="auto"/>
    </w:pPr>
    <w:rPr>
      <w:sz w:val="22"/>
      <w:szCs w:val="22"/>
    </w:rPr>
  </w:style>
  <w:style w:type="paragraph" w:customStyle="1" w:styleId="3CDB13C53ABF4C38A9C262B105F8C631">
    <w:name w:val="3CDB13C53ABF4C38A9C262B105F8C631"/>
    <w:rsid w:val="008C167B"/>
    <w:pPr>
      <w:spacing w:after="160" w:line="259" w:lineRule="auto"/>
    </w:pPr>
    <w:rPr>
      <w:sz w:val="22"/>
      <w:szCs w:val="22"/>
    </w:rPr>
  </w:style>
  <w:style w:type="paragraph" w:customStyle="1" w:styleId="613DDEDDE7C545D18B6981BDDE23F41E">
    <w:name w:val="613DDEDDE7C545D18B6981BDDE23F41E"/>
    <w:rsid w:val="008C167B"/>
    <w:pPr>
      <w:spacing w:after="160" w:line="259" w:lineRule="auto"/>
    </w:pPr>
    <w:rPr>
      <w:sz w:val="22"/>
      <w:szCs w:val="22"/>
    </w:rPr>
  </w:style>
  <w:style w:type="paragraph" w:customStyle="1" w:styleId="806A4CCDF1184FBEB81B1EB67D3D045D">
    <w:name w:val="806A4CCDF1184FBEB81B1EB67D3D045D"/>
    <w:rsid w:val="008C167B"/>
    <w:pPr>
      <w:spacing w:after="160" w:line="259" w:lineRule="auto"/>
    </w:pPr>
    <w:rPr>
      <w:sz w:val="22"/>
      <w:szCs w:val="22"/>
    </w:rPr>
  </w:style>
  <w:style w:type="paragraph" w:customStyle="1" w:styleId="BDBE04175228443A800A5AA578C52D40">
    <w:name w:val="BDBE04175228443A800A5AA578C52D40"/>
    <w:rsid w:val="008C167B"/>
    <w:pPr>
      <w:spacing w:after="160" w:line="259" w:lineRule="auto"/>
    </w:pPr>
    <w:rPr>
      <w:sz w:val="22"/>
      <w:szCs w:val="22"/>
    </w:rPr>
  </w:style>
  <w:style w:type="paragraph" w:customStyle="1" w:styleId="B1931D4490DB40E6AEE11EA5EFD46456">
    <w:name w:val="B1931D4490DB40E6AEE11EA5EFD46456"/>
    <w:rsid w:val="008C167B"/>
    <w:pPr>
      <w:spacing w:after="160" w:line="259" w:lineRule="auto"/>
    </w:pPr>
    <w:rPr>
      <w:sz w:val="22"/>
      <w:szCs w:val="22"/>
    </w:rPr>
  </w:style>
  <w:style w:type="paragraph" w:customStyle="1" w:styleId="0443F1D3C6DA4AFC9609B5D0246C2861">
    <w:name w:val="0443F1D3C6DA4AFC9609B5D0246C2861"/>
    <w:rsid w:val="008C167B"/>
    <w:pPr>
      <w:spacing w:after="160" w:line="259" w:lineRule="auto"/>
    </w:pPr>
    <w:rPr>
      <w:sz w:val="22"/>
      <w:szCs w:val="22"/>
    </w:rPr>
  </w:style>
  <w:style w:type="paragraph" w:customStyle="1" w:styleId="D2B870DA2A454757BA2988F0D653C47E">
    <w:name w:val="D2B870DA2A454757BA2988F0D653C47E"/>
    <w:rsid w:val="008C167B"/>
    <w:pPr>
      <w:spacing w:after="160" w:line="259" w:lineRule="auto"/>
    </w:pPr>
    <w:rPr>
      <w:sz w:val="22"/>
      <w:szCs w:val="22"/>
    </w:rPr>
  </w:style>
  <w:style w:type="paragraph" w:customStyle="1" w:styleId="18598A598B774D84BA54D5173A54A8A9">
    <w:name w:val="18598A598B774D84BA54D5173A54A8A9"/>
    <w:rsid w:val="008C167B"/>
    <w:pPr>
      <w:spacing w:after="160" w:line="259" w:lineRule="auto"/>
    </w:pPr>
    <w:rPr>
      <w:sz w:val="22"/>
      <w:szCs w:val="22"/>
    </w:rPr>
  </w:style>
  <w:style w:type="paragraph" w:customStyle="1" w:styleId="67B37A0CEB1B440A987DE75D5198B6FF">
    <w:name w:val="67B37A0CEB1B440A987DE75D5198B6FF"/>
    <w:rsid w:val="008C167B"/>
    <w:pPr>
      <w:spacing w:after="160" w:line="259" w:lineRule="auto"/>
    </w:pPr>
    <w:rPr>
      <w:sz w:val="22"/>
      <w:szCs w:val="22"/>
    </w:rPr>
  </w:style>
  <w:style w:type="paragraph" w:customStyle="1" w:styleId="5D8D27E618724F4D9FC765E59B5BF475">
    <w:name w:val="5D8D27E618724F4D9FC765E59B5BF475"/>
    <w:rsid w:val="008C167B"/>
    <w:pPr>
      <w:spacing w:after="160" w:line="259" w:lineRule="auto"/>
    </w:pPr>
    <w:rPr>
      <w:sz w:val="22"/>
      <w:szCs w:val="22"/>
    </w:rPr>
  </w:style>
  <w:style w:type="paragraph" w:customStyle="1" w:styleId="10F07662ED93461F900EB923FCA938E5">
    <w:name w:val="10F07662ED93461F900EB923FCA938E5"/>
    <w:rsid w:val="008C167B"/>
    <w:pPr>
      <w:spacing w:after="160" w:line="259" w:lineRule="auto"/>
    </w:pPr>
    <w:rPr>
      <w:sz w:val="22"/>
      <w:szCs w:val="22"/>
    </w:rPr>
  </w:style>
  <w:style w:type="paragraph" w:customStyle="1" w:styleId="6BA0D6401DA247F1874A219E47C6E12D">
    <w:name w:val="6BA0D6401DA247F1874A219E47C6E12D"/>
    <w:rsid w:val="008C167B"/>
    <w:pPr>
      <w:spacing w:after="160" w:line="259" w:lineRule="auto"/>
    </w:pPr>
    <w:rPr>
      <w:sz w:val="22"/>
      <w:szCs w:val="22"/>
    </w:rPr>
  </w:style>
  <w:style w:type="paragraph" w:customStyle="1" w:styleId="77D960A492DF4D7693675EFF500C7E49">
    <w:name w:val="77D960A492DF4D7693675EFF500C7E49"/>
    <w:rsid w:val="008C167B"/>
    <w:pPr>
      <w:spacing w:after="160" w:line="259" w:lineRule="auto"/>
    </w:pPr>
    <w:rPr>
      <w:sz w:val="22"/>
      <w:szCs w:val="22"/>
    </w:rPr>
  </w:style>
  <w:style w:type="paragraph" w:customStyle="1" w:styleId="B3FBCA8B528E425997312633FF614B47">
    <w:name w:val="B3FBCA8B528E425997312633FF614B47"/>
    <w:rsid w:val="008C167B"/>
    <w:pPr>
      <w:spacing w:after="160" w:line="259" w:lineRule="auto"/>
    </w:pPr>
    <w:rPr>
      <w:sz w:val="22"/>
      <w:szCs w:val="22"/>
    </w:rPr>
  </w:style>
  <w:style w:type="paragraph" w:customStyle="1" w:styleId="0AC4C1213B8D4F1F9629A51AC30BFE4D">
    <w:name w:val="0AC4C1213B8D4F1F9629A51AC30BFE4D"/>
    <w:rsid w:val="008C167B"/>
    <w:pPr>
      <w:spacing w:after="160" w:line="259" w:lineRule="auto"/>
    </w:pPr>
    <w:rPr>
      <w:sz w:val="22"/>
      <w:szCs w:val="22"/>
    </w:rPr>
  </w:style>
  <w:style w:type="paragraph" w:customStyle="1" w:styleId="5C03829B606441D08E9E8DE8DF7094B7">
    <w:name w:val="5C03829B606441D08E9E8DE8DF7094B7"/>
    <w:rsid w:val="008C167B"/>
    <w:pPr>
      <w:spacing w:after="160" w:line="259" w:lineRule="auto"/>
    </w:pPr>
    <w:rPr>
      <w:sz w:val="22"/>
      <w:szCs w:val="22"/>
    </w:rPr>
  </w:style>
  <w:style w:type="paragraph" w:customStyle="1" w:styleId="75DA073598844311AB02CF8457BF1859">
    <w:name w:val="75DA073598844311AB02CF8457BF1859"/>
    <w:rsid w:val="008C167B"/>
    <w:pPr>
      <w:spacing w:after="160" w:line="259" w:lineRule="auto"/>
    </w:pPr>
    <w:rPr>
      <w:sz w:val="22"/>
      <w:szCs w:val="22"/>
    </w:rPr>
  </w:style>
  <w:style w:type="paragraph" w:customStyle="1" w:styleId="0E02E116518D4DC89E1203431305D7EF">
    <w:name w:val="0E02E116518D4DC89E1203431305D7EF"/>
    <w:rsid w:val="008C167B"/>
    <w:pPr>
      <w:spacing w:after="160" w:line="259" w:lineRule="auto"/>
    </w:pPr>
    <w:rPr>
      <w:sz w:val="22"/>
      <w:szCs w:val="22"/>
    </w:rPr>
  </w:style>
  <w:style w:type="paragraph" w:customStyle="1" w:styleId="51FCB4D417934DB98102BBB9BC3E8E55">
    <w:name w:val="51FCB4D417934DB98102BBB9BC3E8E55"/>
    <w:rsid w:val="008C167B"/>
    <w:pPr>
      <w:spacing w:after="160" w:line="259" w:lineRule="auto"/>
    </w:pPr>
    <w:rPr>
      <w:sz w:val="22"/>
      <w:szCs w:val="22"/>
    </w:rPr>
  </w:style>
  <w:style w:type="paragraph" w:customStyle="1" w:styleId="3A445A233CA84629B9300F734C82C8F0">
    <w:name w:val="3A445A233CA84629B9300F734C82C8F0"/>
    <w:rsid w:val="008C167B"/>
    <w:pPr>
      <w:spacing w:after="160" w:line="259" w:lineRule="auto"/>
    </w:pPr>
    <w:rPr>
      <w:sz w:val="22"/>
      <w:szCs w:val="22"/>
    </w:rPr>
  </w:style>
  <w:style w:type="paragraph" w:customStyle="1" w:styleId="13FAD693DC0D46D998D92CDCD0764993">
    <w:name w:val="13FAD693DC0D46D998D92CDCD0764993"/>
    <w:rsid w:val="008C167B"/>
    <w:pPr>
      <w:spacing w:after="160" w:line="259" w:lineRule="auto"/>
    </w:pPr>
    <w:rPr>
      <w:sz w:val="22"/>
      <w:szCs w:val="22"/>
    </w:rPr>
  </w:style>
  <w:style w:type="paragraph" w:customStyle="1" w:styleId="D01964A385064ED0BA7F8C03435AE395">
    <w:name w:val="D01964A385064ED0BA7F8C03435AE395"/>
    <w:rsid w:val="008C167B"/>
    <w:pPr>
      <w:spacing w:after="160" w:line="259" w:lineRule="auto"/>
    </w:pPr>
    <w:rPr>
      <w:sz w:val="22"/>
      <w:szCs w:val="22"/>
    </w:rPr>
  </w:style>
  <w:style w:type="paragraph" w:customStyle="1" w:styleId="7DA40E3E3F0044DE8A5FAE041374CA70">
    <w:name w:val="7DA40E3E3F0044DE8A5FAE041374CA70"/>
    <w:rsid w:val="008C167B"/>
    <w:pPr>
      <w:spacing w:after="160" w:line="259" w:lineRule="auto"/>
    </w:pPr>
    <w:rPr>
      <w:sz w:val="22"/>
      <w:szCs w:val="22"/>
    </w:rPr>
  </w:style>
  <w:style w:type="paragraph" w:customStyle="1" w:styleId="1730F09F345241148C76B950FA1017C8">
    <w:name w:val="1730F09F345241148C76B950FA1017C8"/>
    <w:rsid w:val="008C167B"/>
    <w:pPr>
      <w:spacing w:after="160" w:line="259" w:lineRule="auto"/>
    </w:pPr>
    <w:rPr>
      <w:sz w:val="22"/>
      <w:szCs w:val="22"/>
    </w:rPr>
  </w:style>
  <w:style w:type="paragraph" w:customStyle="1" w:styleId="EF21D78C51934ADA9EA83FDBE39F8B3C">
    <w:name w:val="EF21D78C51934ADA9EA83FDBE39F8B3C"/>
    <w:rsid w:val="008C167B"/>
    <w:pPr>
      <w:spacing w:after="160" w:line="259" w:lineRule="auto"/>
    </w:pPr>
    <w:rPr>
      <w:sz w:val="22"/>
      <w:szCs w:val="22"/>
    </w:rPr>
  </w:style>
  <w:style w:type="paragraph" w:customStyle="1" w:styleId="19A95FE80F294BD6AEA09E05E8BE03FC">
    <w:name w:val="19A95FE80F294BD6AEA09E05E8BE03FC"/>
    <w:rsid w:val="008C167B"/>
    <w:pPr>
      <w:spacing w:after="160" w:line="259" w:lineRule="auto"/>
    </w:pPr>
    <w:rPr>
      <w:sz w:val="22"/>
      <w:szCs w:val="22"/>
    </w:rPr>
  </w:style>
  <w:style w:type="paragraph" w:customStyle="1" w:styleId="269C1EB790AD47EEB17BFA2AC3042D6D">
    <w:name w:val="269C1EB790AD47EEB17BFA2AC3042D6D"/>
    <w:rsid w:val="008C167B"/>
    <w:pPr>
      <w:spacing w:after="160" w:line="259" w:lineRule="auto"/>
    </w:pPr>
    <w:rPr>
      <w:sz w:val="22"/>
      <w:szCs w:val="22"/>
    </w:rPr>
  </w:style>
  <w:style w:type="paragraph" w:customStyle="1" w:styleId="B6B584E3D50644F2A7A7F7B9CDDA324C">
    <w:name w:val="B6B584E3D50644F2A7A7F7B9CDDA324C"/>
    <w:rsid w:val="008C167B"/>
    <w:pPr>
      <w:spacing w:after="160" w:line="259" w:lineRule="auto"/>
    </w:pPr>
    <w:rPr>
      <w:sz w:val="22"/>
      <w:szCs w:val="22"/>
    </w:rPr>
  </w:style>
  <w:style w:type="paragraph" w:customStyle="1" w:styleId="C77C0FC7F72C46209EFAA35ABE33A334">
    <w:name w:val="C77C0FC7F72C46209EFAA35ABE33A334"/>
    <w:rsid w:val="008C167B"/>
    <w:pPr>
      <w:spacing w:after="160" w:line="259" w:lineRule="auto"/>
    </w:pPr>
    <w:rPr>
      <w:sz w:val="22"/>
      <w:szCs w:val="22"/>
    </w:rPr>
  </w:style>
  <w:style w:type="paragraph" w:customStyle="1" w:styleId="96FE0C5579F44B6CAC17C0DDD1509A60">
    <w:name w:val="96FE0C5579F44B6CAC17C0DDD1509A60"/>
    <w:rsid w:val="008C167B"/>
    <w:pPr>
      <w:spacing w:after="160" w:line="259" w:lineRule="auto"/>
    </w:pPr>
    <w:rPr>
      <w:sz w:val="22"/>
      <w:szCs w:val="22"/>
    </w:rPr>
  </w:style>
  <w:style w:type="paragraph" w:customStyle="1" w:styleId="7561DE9D7D324447BB5E813BB361601E">
    <w:name w:val="7561DE9D7D324447BB5E813BB361601E"/>
    <w:rsid w:val="008C167B"/>
    <w:pPr>
      <w:spacing w:after="160" w:line="259" w:lineRule="auto"/>
    </w:pPr>
    <w:rPr>
      <w:sz w:val="22"/>
      <w:szCs w:val="22"/>
    </w:rPr>
  </w:style>
  <w:style w:type="paragraph" w:customStyle="1" w:styleId="4934C1CDFD1E461AA051CEF2C4A863B7">
    <w:name w:val="4934C1CDFD1E461AA051CEF2C4A863B7"/>
    <w:rsid w:val="008C167B"/>
    <w:pPr>
      <w:spacing w:after="160" w:line="259" w:lineRule="auto"/>
    </w:pPr>
    <w:rPr>
      <w:sz w:val="22"/>
      <w:szCs w:val="22"/>
    </w:rPr>
  </w:style>
  <w:style w:type="paragraph" w:customStyle="1" w:styleId="668A2F7DBECB47A081A49893E39DEAD1">
    <w:name w:val="668A2F7DBECB47A081A49893E39DEAD1"/>
    <w:rsid w:val="008C167B"/>
    <w:pPr>
      <w:spacing w:after="160" w:line="259" w:lineRule="auto"/>
    </w:pPr>
    <w:rPr>
      <w:sz w:val="22"/>
      <w:szCs w:val="22"/>
    </w:rPr>
  </w:style>
  <w:style w:type="paragraph" w:customStyle="1" w:styleId="FF953A18EC6649E790C99537DC0FA0B7">
    <w:name w:val="FF953A18EC6649E790C99537DC0FA0B7"/>
    <w:rsid w:val="008C167B"/>
    <w:pPr>
      <w:spacing w:after="160" w:line="259" w:lineRule="auto"/>
    </w:pPr>
    <w:rPr>
      <w:sz w:val="22"/>
      <w:szCs w:val="22"/>
    </w:rPr>
  </w:style>
  <w:style w:type="paragraph" w:customStyle="1" w:styleId="599F79DB520545D69F6C227CA4B50E78">
    <w:name w:val="599F79DB520545D69F6C227CA4B50E78"/>
    <w:rsid w:val="008C167B"/>
    <w:pPr>
      <w:spacing w:after="160" w:line="259" w:lineRule="auto"/>
    </w:pPr>
    <w:rPr>
      <w:sz w:val="22"/>
      <w:szCs w:val="22"/>
    </w:rPr>
  </w:style>
  <w:style w:type="paragraph" w:customStyle="1" w:styleId="E2FBEA6290E54DE6ABF104EB4A72732D">
    <w:name w:val="E2FBEA6290E54DE6ABF104EB4A72732D"/>
    <w:rsid w:val="008C167B"/>
    <w:pPr>
      <w:spacing w:after="160" w:line="259" w:lineRule="auto"/>
    </w:pPr>
    <w:rPr>
      <w:sz w:val="22"/>
      <w:szCs w:val="22"/>
    </w:rPr>
  </w:style>
  <w:style w:type="paragraph" w:customStyle="1" w:styleId="4EEB45821C474A4D9EF0DB96E25D396F">
    <w:name w:val="4EEB45821C474A4D9EF0DB96E25D396F"/>
    <w:rsid w:val="008C167B"/>
    <w:pPr>
      <w:spacing w:after="160" w:line="259" w:lineRule="auto"/>
    </w:pPr>
    <w:rPr>
      <w:sz w:val="22"/>
      <w:szCs w:val="22"/>
    </w:rPr>
  </w:style>
  <w:style w:type="paragraph" w:customStyle="1" w:styleId="7C19E0B5AEF34F0F9F2DB77B1DACB1F1">
    <w:name w:val="7C19E0B5AEF34F0F9F2DB77B1DACB1F1"/>
    <w:rsid w:val="008C167B"/>
    <w:pPr>
      <w:spacing w:after="160" w:line="259" w:lineRule="auto"/>
    </w:pPr>
    <w:rPr>
      <w:sz w:val="22"/>
      <w:szCs w:val="22"/>
    </w:rPr>
  </w:style>
  <w:style w:type="paragraph" w:customStyle="1" w:styleId="2BDBE47EB4604CB3B9305FAAA5A3F108">
    <w:name w:val="2BDBE47EB4604CB3B9305FAAA5A3F108"/>
    <w:rsid w:val="008C167B"/>
    <w:pPr>
      <w:spacing w:after="160" w:line="259" w:lineRule="auto"/>
    </w:pPr>
    <w:rPr>
      <w:sz w:val="22"/>
      <w:szCs w:val="22"/>
    </w:rPr>
  </w:style>
  <w:style w:type="paragraph" w:customStyle="1" w:styleId="9093C0ACFC684B35A9BF85BE293E3266">
    <w:name w:val="9093C0ACFC684B35A9BF85BE293E3266"/>
    <w:rsid w:val="00DC0B8A"/>
    <w:pPr>
      <w:spacing w:after="160" w:line="259" w:lineRule="auto"/>
    </w:pPr>
    <w:rPr>
      <w:sz w:val="22"/>
      <w:szCs w:val="22"/>
    </w:rPr>
  </w:style>
  <w:style w:type="paragraph" w:customStyle="1" w:styleId="B8F8321D84D84C15A9B3DCF7F2C8FCD7">
    <w:name w:val="B8F8321D84D84C15A9B3DCF7F2C8FCD7"/>
    <w:rsid w:val="00DC0B8A"/>
    <w:pPr>
      <w:spacing w:after="160" w:line="259" w:lineRule="auto"/>
    </w:pPr>
    <w:rPr>
      <w:sz w:val="22"/>
      <w:szCs w:val="22"/>
    </w:rPr>
  </w:style>
  <w:style w:type="paragraph" w:customStyle="1" w:styleId="0E4FD248811D46FEACAA5942994D04C8">
    <w:name w:val="0E4FD248811D46FEACAA5942994D04C8"/>
    <w:rsid w:val="00DC0B8A"/>
    <w:pPr>
      <w:spacing w:after="160" w:line="259" w:lineRule="auto"/>
    </w:pPr>
    <w:rPr>
      <w:sz w:val="22"/>
      <w:szCs w:val="22"/>
    </w:rPr>
  </w:style>
  <w:style w:type="paragraph" w:customStyle="1" w:styleId="557493C5D3414230B0A90F1ED8D66252">
    <w:name w:val="557493C5D3414230B0A90F1ED8D66252"/>
    <w:rsid w:val="00DC0B8A"/>
    <w:pPr>
      <w:spacing w:after="160" w:line="259" w:lineRule="auto"/>
    </w:pPr>
    <w:rPr>
      <w:sz w:val="22"/>
      <w:szCs w:val="22"/>
    </w:rPr>
  </w:style>
  <w:style w:type="paragraph" w:customStyle="1" w:styleId="A9F2DDAE97684EDE81B0412C85E11B72">
    <w:name w:val="A9F2DDAE97684EDE81B0412C85E11B72"/>
    <w:rsid w:val="00DC0B8A"/>
    <w:pPr>
      <w:spacing w:after="160" w:line="259" w:lineRule="auto"/>
    </w:pPr>
    <w:rPr>
      <w:sz w:val="22"/>
      <w:szCs w:val="22"/>
    </w:rPr>
  </w:style>
  <w:style w:type="paragraph" w:customStyle="1" w:styleId="F7BD9767FFB54A388D07A4607BCD18EB">
    <w:name w:val="F7BD9767FFB54A388D07A4607BCD18EB"/>
    <w:rsid w:val="00DC0B8A"/>
    <w:pPr>
      <w:spacing w:after="160" w:line="259" w:lineRule="auto"/>
    </w:pPr>
    <w:rPr>
      <w:sz w:val="22"/>
      <w:szCs w:val="22"/>
    </w:rPr>
  </w:style>
  <w:style w:type="paragraph" w:customStyle="1" w:styleId="0B8E3B8C0BD741229943143B9F9551C5">
    <w:name w:val="0B8E3B8C0BD741229943143B9F9551C5"/>
    <w:rsid w:val="00DC0B8A"/>
    <w:pPr>
      <w:spacing w:after="160" w:line="259" w:lineRule="auto"/>
    </w:pPr>
    <w:rPr>
      <w:sz w:val="22"/>
      <w:szCs w:val="22"/>
    </w:rPr>
  </w:style>
  <w:style w:type="paragraph" w:customStyle="1" w:styleId="E402F5633F1F460BB60A95350576A076">
    <w:name w:val="E402F5633F1F460BB60A95350576A076"/>
    <w:rsid w:val="00DC0B8A"/>
    <w:pPr>
      <w:spacing w:after="160" w:line="259" w:lineRule="auto"/>
    </w:pPr>
    <w:rPr>
      <w:sz w:val="22"/>
      <w:szCs w:val="22"/>
    </w:rPr>
  </w:style>
  <w:style w:type="paragraph" w:customStyle="1" w:styleId="68DA1A28885A43B198F83A52AA12BEE2">
    <w:name w:val="68DA1A28885A43B198F83A52AA12BEE2"/>
    <w:rsid w:val="00DC0B8A"/>
    <w:pPr>
      <w:spacing w:after="160" w:line="259" w:lineRule="auto"/>
    </w:pPr>
    <w:rPr>
      <w:sz w:val="22"/>
      <w:szCs w:val="22"/>
    </w:rPr>
  </w:style>
  <w:style w:type="paragraph" w:customStyle="1" w:styleId="976C6670CAD04F29AE6CFC10F39902C1">
    <w:name w:val="976C6670CAD04F29AE6CFC10F39902C1"/>
    <w:rsid w:val="00DC0B8A"/>
    <w:pPr>
      <w:spacing w:after="160" w:line="259" w:lineRule="auto"/>
    </w:pPr>
    <w:rPr>
      <w:sz w:val="22"/>
      <w:szCs w:val="22"/>
    </w:rPr>
  </w:style>
  <w:style w:type="paragraph" w:customStyle="1" w:styleId="1388162640DC45818A2E3DEAF4CD9373">
    <w:name w:val="1388162640DC45818A2E3DEAF4CD9373"/>
    <w:rsid w:val="00DC0B8A"/>
    <w:pPr>
      <w:spacing w:after="160" w:line="259" w:lineRule="auto"/>
    </w:pPr>
    <w:rPr>
      <w:sz w:val="22"/>
      <w:szCs w:val="22"/>
    </w:rPr>
  </w:style>
  <w:style w:type="paragraph" w:customStyle="1" w:styleId="DCF6E961C3684E18848832EB837CD5BF">
    <w:name w:val="DCF6E961C3684E18848832EB837CD5BF"/>
    <w:rsid w:val="00DC0B8A"/>
    <w:pPr>
      <w:spacing w:after="160" w:line="259" w:lineRule="auto"/>
    </w:pPr>
    <w:rPr>
      <w:sz w:val="22"/>
      <w:szCs w:val="22"/>
    </w:rPr>
  </w:style>
  <w:style w:type="paragraph" w:customStyle="1" w:styleId="97ED52FD9CCE4C9E9EE3C23708BE17E4">
    <w:name w:val="97ED52FD9CCE4C9E9EE3C23708BE17E4"/>
    <w:rsid w:val="00DC0B8A"/>
    <w:pPr>
      <w:spacing w:after="160" w:line="259" w:lineRule="auto"/>
    </w:pPr>
    <w:rPr>
      <w:sz w:val="22"/>
      <w:szCs w:val="22"/>
    </w:rPr>
  </w:style>
  <w:style w:type="paragraph" w:customStyle="1" w:styleId="4534A65DB4714B488F2961B61AC070F9">
    <w:name w:val="4534A65DB4714B488F2961B61AC070F9"/>
    <w:rsid w:val="00DC0B8A"/>
    <w:pPr>
      <w:spacing w:after="160" w:line="259" w:lineRule="auto"/>
    </w:pPr>
    <w:rPr>
      <w:sz w:val="22"/>
      <w:szCs w:val="22"/>
    </w:rPr>
  </w:style>
  <w:style w:type="paragraph" w:customStyle="1" w:styleId="450E0A8265B74EE2919C44C3FE8BA9F3">
    <w:name w:val="450E0A8265B74EE2919C44C3FE8BA9F3"/>
    <w:rsid w:val="00DC0B8A"/>
    <w:pPr>
      <w:spacing w:after="160" w:line="259" w:lineRule="auto"/>
    </w:pPr>
    <w:rPr>
      <w:sz w:val="22"/>
      <w:szCs w:val="22"/>
    </w:rPr>
  </w:style>
  <w:style w:type="paragraph" w:customStyle="1" w:styleId="F6785503CA594DFC810A764A604BAF2E">
    <w:name w:val="F6785503CA594DFC810A764A604BAF2E"/>
    <w:rsid w:val="00DC0B8A"/>
    <w:pPr>
      <w:spacing w:after="160" w:line="259" w:lineRule="auto"/>
    </w:pPr>
    <w:rPr>
      <w:sz w:val="22"/>
      <w:szCs w:val="22"/>
    </w:rPr>
  </w:style>
  <w:style w:type="paragraph" w:customStyle="1" w:styleId="26B5288978E6496AA772C5B651BBEC59">
    <w:name w:val="26B5288978E6496AA772C5B651BBEC59"/>
    <w:rsid w:val="00DC0B8A"/>
    <w:pPr>
      <w:spacing w:after="160" w:line="259" w:lineRule="auto"/>
    </w:pPr>
    <w:rPr>
      <w:sz w:val="22"/>
      <w:szCs w:val="22"/>
    </w:rPr>
  </w:style>
  <w:style w:type="paragraph" w:customStyle="1" w:styleId="02150AE9C5E94593817450D056403F35">
    <w:name w:val="02150AE9C5E94593817450D056403F35"/>
    <w:rsid w:val="00DC0B8A"/>
    <w:pPr>
      <w:spacing w:after="160" w:line="259" w:lineRule="auto"/>
    </w:pPr>
    <w:rPr>
      <w:sz w:val="22"/>
      <w:szCs w:val="22"/>
    </w:rPr>
  </w:style>
  <w:style w:type="paragraph" w:customStyle="1" w:styleId="AA1AC1D31DAA49BDB9FCC0E41091F621">
    <w:name w:val="AA1AC1D31DAA49BDB9FCC0E41091F621"/>
    <w:rsid w:val="00DC0B8A"/>
    <w:pPr>
      <w:spacing w:after="160" w:line="259" w:lineRule="auto"/>
    </w:pPr>
    <w:rPr>
      <w:sz w:val="22"/>
      <w:szCs w:val="22"/>
    </w:rPr>
  </w:style>
  <w:style w:type="paragraph" w:customStyle="1" w:styleId="E81B5481CB01477CB4D8294BEAAD014D">
    <w:name w:val="E81B5481CB01477CB4D8294BEAAD014D"/>
    <w:rsid w:val="00DC0B8A"/>
    <w:pPr>
      <w:spacing w:after="160" w:line="259" w:lineRule="auto"/>
    </w:pPr>
    <w:rPr>
      <w:sz w:val="22"/>
      <w:szCs w:val="22"/>
    </w:rPr>
  </w:style>
  <w:style w:type="paragraph" w:customStyle="1" w:styleId="30890FFBC92D418B84E1CA0EFAC667F1">
    <w:name w:val="30890FFBC92D418B84E1CA0EFAC667F1"/>
    <w:rsid w:val="00DC0B8A"/>
    <w:pPr>
      <w:spacing w:after="160" w:line="259" w:lineRule="auto"/>
    </w:pPr>
    <w:rPr>
      <w:sz w:val="22"/>
      <w:szCs w:val="22"/>
    </w:rPr>
  </w:style>
  <w:style w:type="paragraph" w:customStyle="1" w:styleId="F584B534E7BE480788594E959ACABBA3">
    <w:name w:val="F584B534E7BE480788594E959ACABBA3"/>
    <w:rsid w:val="00DC0B8A"/>
    <w:pPr>
      <w:spacing w:after="160" w:line="259" w:lineRule="auto"/>
    </w:pPr>
    <w:rPr>
      <w:sz w:val="22"/>
      <w:szCs w:val="22"/>
    </w:rPr>
  </w:style>
  <w:style w:type="paragraph" w:customStyle="1" w:styleId="85C83C065F8345F38FD86FC9BAC6BAF3">
    <w:name w:val="85C83C065F8345F38FD86FC9BAC6BAF3"/>
    <w:rsid w:val="00DC0B8A"/>
    <w:pPr>
      <w:spacing w:after="160" w:line="259" w:lineRule="auto"/>
    </w:pPr>
    <w:rPr>
      <w:sz w:val="22"/>
      <w:szCs w:val="22"/>
    </w:rPr>
  </w:style>
  <w:style w:type="paragraph" w:customStyle="1" w:styleId="E35D6B4C7CB7479D9118EC1CAEAD41A6">
    <w:name w:val="E35D6B4C7CB7479D9118EC1CAEAD41A6"/>
    <w:rsid w:val="00DC0B8A"/>
    <w:pPr>
      <w:spacing w:after="160" w:line="259" w:lineRule="auto"/>
    </w:pPr>
    <w:rPr>
      <w:sz w:val="22"/>
      <w:szCs w:val="22"/>
    </w:rPr>
  </w:style>
  <w:style w:type="paragraph" w:customStyle="1" w:styleId="987F9CA465864C1A8F4867D14AEB56EF">
    <w:name w:val="987F9CA465864C1A8F4867D14AEB56EF"/>
    <w:rsid w:val="00DC0B8A"/>
    <w:pPr>
      <w:spacing w:after="160" w:line="259" w:lineRule="auto"/>
    </w:pPr>
    <w:rPr>
      <w:sz w:val="22"/>
      <w:szCs w:val="22"/>
    </w:rPr>
  </w:style>
  <w:style w:type="paragraph" w:customStyle="1" w:styleId="4D5BEB68A50443B1B5F408E33B419037">
    <w:name w:val="4D5BEB68A50443B1B5F408E33B419037"/>
    <w:rsid w:val="00DC0B8A"/>
    <w:pPr>
      <w:spacing w:after="160" w:line="259" w:lineRule="auto"/>
    </w:pPr>
    <w:rPr>
      <w:sz w:val="22"/>
      <w:szCs w:val="22"/>
    </w:rPr>
  </w:style>
  <w:style w:type="paragraph" w:customStyle="1" w:styleId="34A8FE5147DE460CADF6C4F6655924C9">
    <w:name w:val="34A8FE5147DE460CADF6C4F6655924C9"/>
    <w:rsid w:val="00DC0B8A"/>
    <w:pPr>
      <w:spacing w:after="160" w:line="259" w:lineRule="auto"/>
    </w:pPr>
    <w:rPr>
      <w:sz w:val="22"/>
      <w:szCs w:val="22"/>
    </w:rPr>
  </w:style>
  <w:style w:type="paragraph" w:customStyle="1" w:styleId="BD796C8CB0D14097A76BD65D71D0AB25">
    <w:name w:val="BD796C8CB0D14097A76BD65D71D0AB25"/>
    <w:rsid w:val="00DC0B8A"/>
    <w:pPr>
      <w:spacing w:after="160" w:line="259" w:lineRule="auto"/>
    </w:pPr>
    <w:rPr>
      <w:sz w:val="22"/>
      <w:szCs w:val="22"/>
    </w:rPr>
  </w:style>
  <w:style w:type="paragraph" w:customStyle="1" w:styleId="EFF0831FDE424CE4B20D2E5C8DE996A1">
    <w:name w:val="EFF0831FDE424CE4B20D2E5C8DE996A1"/>
    <w:rsid w:val="00DC0B8A"/>
    <w:pPr>
      <w:spacing w:after="160" w:line="259" w:lineRule="auto"/>
    </w:pPr>
    <w:rPr>
      <w:sz w:val="22"/>
      <w:szCs w:val="22"/>
    </w:rPr>
  </w:style>
  <w:style w:type="paragraph" w:customStyle="1" w:styleId="B87D6AEDDC1D42A98ACF01C8A7185F10">
    <w:name w:val="B87D6AEDDC1D42A98ACF01C8A7185F10"/>
    <w:rsid w:val="00DC0B8A"/>
    <w:pPr>
      <w:spacing w:after="160" w:line="259" w:lineRule="auto"/>
    </w:pPr>
    <w:rPr>
      <w:sz w:val="22"/>
      <w:szCs w:val="22"/>
    </w:rPr>
  </w:style>
  <w:style w:type="paragraph" w:customStyle="1" w:styleId="D48B6158990F4E42AF00AE909DC1D66C">
    <w:name w:val="D48B6158990F4E42AF00AE909DC1D66C"/>
    <w:rsid w:val="00DC0B8A"/>
    <w:pPr>
      <w:spacing w:after="160" w:line="259" w:lineRule="auto"/>
    </w:pPr>
    <w:rPr>
      <w:sz w:val="22"/>
      <w:szCs w:val="22"/>
    </w:rPr>
  </w:style>
  <w:style w:type="paragraph" w:customStyle="1" w:styleId="F773EEF5D6A74F1CB83824F2483BB428">
    <w:name w:val="F773EEF5D6A74F1CB83824F2483BB428"/>
    <w:rsid w:val="00DC0B8A"/>
    <w:pPr>
      <w:spacing w:after="160" w:line="259" w:lineRule="auto"/>
    </w:pPr>
    <w:rPr>
      <w:sz w:val="22"/>
      <w:szCs w:val="22"/>
    </w:rPr>
  </w:style>
  <w:style w:type="paragraph" w:customStyle="1" w:styleId="19BE2921369746BF9E107E9B98E02800">
    <w:name w:val="19BE2921369746BF9E107E9B98E02800"/>
    <w:rsid w:val="00DC0B8A"/>
    <w:pPr>
      <w:spacing w:after="160" w:line="259" w:lineRule="auto"/>
    </w:pPr>
    <w:rPr>
      <w:sz w:val="22"/>
      <w:szCs w:val="22"/>
    </w:rPr>
  </w:style>
  <w:style w:type="paragraph" w:customStyle="1" w:styleId="78B82A76F4D2478FB8242C6024CC72DA">
    <w:name w:val="78B82A76F4D2478FB8242C6024CC72DA"/>
    <w:rsid w:val="00DC0B8A"/>
    <w:pPr>
      <w:spacing w:after="160" w:line="259" w:lineRule="auto"/>
    </w:pPr>
    <w:rPr>
      <w:sz w:val="22"/>
      <w:szCs w:val="22"/>
    </w:rPr>
  </w:style>
  <w:style w:type="paragraph" w:customStyle="1" w:styleId="F189B1C4AAC741C7A0C933A25EC13D55">
    <w:name w:val="F189B1C4AAC741C7A0C933A25EC13D55"/>
    <w:rsid w:val="00DC0B8A"/>
    <w:pPr>
      <w:spacing w:after="160" w:line="259" w:lineRule="auto"/>
    </w:pPr>
    <w:rPr>
      <w:sz w:val="22"/>
      <w:szCs w:val="22"/>
    </w:rPr>
  </w:style>
  <w:style w:type="paragraph" w:customStyle="1" w:styleId="17CCC180A06C45EE9B05149EA48548BE">
    <w:name w:val="17CCC180A06C45EE9B05149EA48548BE"/>
    <w:rsid w:val="00DC0B8A"/>
    <w:pPr>
      <w:spacing w:after="160" w:line="259" w:lineRule="auto"/>
    </w:pPr>
    <w:rPr>
      <w:sz w:val="22"/>
      <w:szCs w:val="22"/>
    </w:rPr>
  </w:style>
  <w:style w:type="paragraph" w:customStyle="1" w:styleId="DCB719E0A8284F5D8BF0965210ADCF98">
    <w:name w:val="DCB719E0A8284F5D8BF0965210ADCF98"/>
    <w:rsid w:val="00DC0B8A"/>
    <w:pPr>
      <w:spacing w:after="160" w:line="259" w:lineRule="auto"/>
    </w:pPr>
    <w:rPr>
      <w:sz w:val="22"/>
      <w:szCs w:val="22"/>
    </w:rPr>
  </w:style>
  <w:style w:type="paragraph" w:customStyle="1" w:styleId="4353594C4BB64DC587231B67B727831A">
    <w:name w:val="4353594C4BB64DC587231B67B727831A"/>
    <w:rsid w:val="00DC0B8A"/>
    <w:pPr>
      <w:spacing w:after="160" w:line="259" w:lineRule="auto"/>
    </w:pPr>
    <w:rPr>
      <w:sz w:val="22"/>
      <w:szCs w:val="22"/>
    </w:rPr>
  </w:style>
  <w:style w:type="paragraph" w:customStyle="1" w:styleId="33BBCB9AE7EA474A92A645F79C430C50">
    <w:name w:val="33BBCB9AE7EA474A92A645F79C430C50"/>
    <w:rsid w:val="00DC0B8A"/>
    <w:pPr>
      <w:spacing w:after="160" w:line="259" w:lineRule="auto"/>
    </w:pPr>
    <w:rPr>
      <w:sz w:val="22"/>
      <w:szCs w:val="22"/>
    </w:rPr>
  </w:style>
  <w:style w:type="paragraph" w:customStyle="1" w:styleId="F3A196E06C844C0582AC1016D819D138">
    <w:name w:val="F3A196E06C844C0582AC1016D819D138"/>
    <w:rsid w:val="00DC0B8A"/>
    <w:pPr>
      <w:spacing w:after="160" w:line="259" w:lineRule="auto"/>
    </w:pPr>
    <w:rPr>
      <w:sz w:val="22"/>
      <w:szCs w:val="22"/>
    </w:rPr>
  </w:style>
  <w:style w:type="paragraph" w:customStyle="1" w:styleId="AE016A5B18164CD3AF42EF69516B7404">
    <w:name w:val="AE016A5B18164CD3AF42EF69516B7404"/>
    <w:rsid w:val="00DC0B8A"/>
    <w:pPr>
      <w:spacing w:after="160" w:line="259" w:lineRule="auto"/>
    </w:pPr>
    <w:rPr>
      <w:sz w:val="22"/>
      <w:szCs w:val="22"/>
    </w:rPr>
  </w:style>
  <w:style w:type="paragraph" w:customStyle="1" w:styleId="31E0CA4E25424DF1B8B7851C287B9CA2">
    <w:name w:val="31E0CA4E25424DF1B8B7851C287B9CA2"/>
    <w:rsid w:val="00DC0B8A"/>
    <w:pPr>
      <w:spacing w:after="160" w:line="259" w:lineRule="auto"/>
    </w:pPr>
    <w:rPr>
      <w:sz w:val="22"/>
      <w:szCs w:val="22"/>
    </w:rPr>
  </w:style>
  <w:style w:type="paragraph" w:customStyle="1" w:styleId="B0D0632C12EE41DFB2B95B85EF3F762D">
    <w:name w:val="B0D0632C12EE41DFB2B95B85EF3F762D"/>
    <w:rsid w:val="00DC0B8A"/>
    <w:pPr>
      <w:spacing w:after="160" w:line="259" w:lineRule="auto"/>
    </w:pPr>
    <w:rPr>
      <w:sz w:val="22"/>
      <w:szCs w:val="22"/>
    </w:rPr>
  </w:style>
  <w:style w:type="paragraph" w:customStyle="1" w:styleId="03CF3895E15845C99088B2FA83A63FF0">
    <w:name w:val="03CF3895E15845C99088B2FA83A63FF0"/>
    <w:rsid w:val="00DC0B8A"/>
    <w:pPr>
      <w:spacing w:after="160" w:line="259" w:lineRule="auto"/>
    </w:pPr>
    <w:rPr>
      <w:sz w:val="22"/>
      <w:szCs w:val="22"/>
    </w:rPr>
  </w:style>
  <w:style w:type="paragraph" w:customStyle="1" w:styleId="AA9E4E2826D64400BFD5603147A54157">
    <w:name w:val="AA9E4E2826D64400BFD5603147A54157"/>
    <w:rsid w:val="00DC0B8A"/>
    <w:pPr>
      <w:spacing w:after="160" w:line="259" w:lineRule="auto"/>
    </w:pPr>
    <w:rPr>
      <w:sz w:val="22"/>
      <w:szCs w:val="22"/>
    </w:rPr>
  </w:style>
  <w:style w:type="paragraph" w:customStyle="1" w:styleId="E48DFC02F24C4C56A7DF0191396533A5">
    <w:name w:val="E48DFC02F24C4C56A7DF0191396533A5"/>
    <w:rsid w:val="00DC0B8A"/>
    <w:pPr>
      <w:spacing w:after="160" w:line="259" w:lineRule="auto"/>
    </w:pPr>
    <w:rPr>
      <w:sz w:val="22"/>
      <w:szCs w:val="22"/>
    </w:rPr>
  </w:style>
  <w:style w:type="paragraph" w:customStyle="1" w:styleId="A50A6AFB5B9F4A1289AB671C4BF9A981">
    <w:name w:val="A50A6AFB5B9F4A1289AB671C4BF9A981"/>
    <w:rsid w:val="00DC0B8A"/>
    <w:pPr>
      <w:spacing w:after="160" w:line="259" w:lineRule="auto"/>
    </w:pPr>
    <w:rPr>
      <w:sz w:val="22"/>
      <w:szCs w:val="22"/>
    </w:rPr>
  </w:style>
  <w:style w:type="paragraph" w:customStyle="1" w:styleId="61AA8D8DABA34E66AED278E89D86AD3C">
    <w:name w:val="61AA8D8DABA34E66AED278E89D86AD3C"/>
    <w:rsid w:val="00DC0B8A"/>
    <w:pPr>
      <w:spacing w:after="160" w:line="259" w:lineRule="auto"/>
    </w:pPr>
    <w:rPr>
      <w:sz w:val="22"/>
      <w:szCs w:val="22"/>
    </w:rPr>
  </w:style>
  <w:style w:type="paragraph" w:customStyle="1" w:styleId="14CD8CE4B2654D97A061007B3FF150D4">
    <w:name w:val="14CD8CE4B2654D97A061007B3FF150D4"/>
    <w:rsid w:val="00DC0B8A"/>
    <w:pPr>
      <w:spacing w:after="160" w:line="259" w:lineRule="auto"/>
    </w:pPr>
    <w:rPr>
      <w:sz w:val="22"/>
      <w:szCs w:val="22"/>
    </w:rPr>
  </w:style>
  <w:style w:type="paragraph" w:customStyle="1" w:styleId="E7272B8AC03347DF8DD966B93DD424E2">
    <w:name w:val="E7272B8AC03347DF8DD966B93DD424E2"/>
    <w:rsid w:val="00DC0B8A"/>
    <w:pPr>
      <w:spacing w:after="160" w:line="259" w:lineRule="auto"/>
    </w:pPr>
    <w:rPr>
      <w:sz w:val="22"/>
      <w:szCs w:val="22"/>
    </w:rPr>
  </w:style>
  <w:style w:type="paragraph" w:customStyle="1" w:styleId="01B41B22FE994696B6D881F39E7B8F1C">
    <w:name w:val="01B41B22FE994696B6D881F39E7B8F1C"/>
    <w:rsid w:val="00DC0B8A"/>
    <w:pPr>
      <w:spacing w:after="160" w:line="259" w:lineRule="auto"/>
    </w:pPr>
    <w:rPr>
      <w:sz w:val="22"/>
      <w:szCs w:val="22"/>
    </w:rPr>
  </w:style>
  <w:style w:type="paragraph" w:customStyle="1" w:styleId="38D5F494E18C4F0E96512990BA6FC593">
    <w:name w:val="38D5F494E18C4F0E96512990BA6FC593"/>
    <w:rsid w:val="00DC0B8A"/>
    <w:pPr>
      <w:spacing w:after="160" w:line="259" w:lineRule="auto"/>
    </w:pPr>
    <w:rPr>
      <w:sz w:val="22"/>
      <w:szCs w:val="22"/>
    </w:rPr>
  </w:style>
  <w:style w:type="paragraph" w:customStyle="1" w:styleId="BA7B6D7A23E94F9DACA30AC6B321E739">
    <w:name w:val="BA7B6D7A23E94F9DACA30AC6B321E739"/>
    <w:rsid w:val="00DC0B8A"/>
    <w:pPr>
      <w:spacing w:after="160" w:line="259" w:lineRule="auto"/>
    </w:pPr>
    <w:rPr>
      <w:sz w:val="22"/>
      <w:szCs w:val="22"/>
    </w:rPr>
  </w:style>
  <w:style w:type="paragraph" w:customStyle="1" w:styleId="6C1605A65E1C458F809D7A3FEBE075B7">
    <w:name w:val="6C1605A65E1C458F809D7A3FEBE075B7"/>
    <w:rsid w:val="00DC0B8A"/>
    <w:pPr>
      <w:spacing w:after="160" w:line="259" w:lineRule="auto"/>
    </w:pPr>
    <w:rPr>
      <w:sz w:val="22"/>
      <w:szCs w:val="22"/>
    </w:rPr>
  </w:style>
  <w:style w:type="paragraph" w:customStyle="1" w:styleId="179C144E000A41FBADFC401AA4957528">
    <w:name w:val="179C144E000A41FBADFC401AA4957528"/>
    <w:rsid w:val="00DC0B8A"/>
    <w:pPr>
      <w:spacing w:after="160" w:line="259" w:lineRule="auto"/>
    </w:pPr>
    <w:rPr>
      <w:sz w:val="22"/>
      <w:szCs w:val="22"/>
    </w:rPr>
  </w:style>
  <w:style w:type="paragraph" w:customStyle="1" w:styleId="3B6C5118D3D64BE5AA3A75A61003511E">
    <w:name w:val="3B6C5118D3D64BE5AA3A75A61003511E"/>
    <w:rsid w:val="00DC0B8A"/>
    <w:pPr>
      <w:spacing w:after="160" w:line="259" w:lineRule="auto"/>
    </w:pPr>
    <w:rPr>
      <w:sz w:val="22"/>
      <w:szCs w:val="22"/>
    </w:rPr>
  </w:style>
  <w:style w:type="paragraph" w:customStyle="1" w:styleId="60E8C99D01D9419D9FA4BFFF57E87BAB">
    <w:name w:val="60E8C99D01D9419D9FA4BFFF57E87BAB"/>
    <w:rsid w:val="00DC0B8A"/>
    <w:pPr>
      <w:spacing w:after="160" w:line="259" w:lineRule="auto"/>
    </w:pPr>
    <w:rPr>
      <w:sz w:val="22"/>
      <w:szCs w:val="22"/>
    </w:rPr>
  </w:style>
  <w:style w:type="paragraph" w:customStyle="1" w:styleId="B4B0F42D80C9492CAF8912600FF7FFDF">
    <w:name w:val="B4B0F42D80C9492CAF8912600FF7FFDF"/>
    <w:rsid w:val="00DC0B8A"/>
    <w:pPr>
      <w:spacing w:after="160" w:line="259" w:lineRule="auto"/>
    </w:pPr>
    <w:rPr>
      <w:sz w:val="22"/>
      <w:szCs w:val="22"/>
    </w:rPr>
  </w:style>
  <w:style w:type="paragraph" w:customStyle="1" w:styleId="13DEB9CB77894D14B03CDB00BC4B4900">
    <w:name w:val="13DEB9CB77894D14B03CDB00BC4B4900"/>
    <w:rsid w:val="00DC0B8A"/>
    <w:pPr>
      <w:spacing w:after="160" w:line="259" w:lineRule="auto"/>
    </w:pPr>
    <w:rPr>
      <w:sz w:val="22"/>
      <w:szCs w:val="22"/>
    </w:rPr>
  </w:style>
  <w:style w:type="paragraph" w:customStyle="1" w:styleId="C827E7360E85430BA6614F356151AC2E">
    <w:name w:val="C827E7360E85430BA6614F356151AC2E"/>
    <w:rsid w:val="00DC0B8A"/>
    <w:pPr>
      <w:spacing w:after="160" w:line="259" w:lineRule="auto"/>
    </w:pPr>
    <w:rPr>
      <w:sz w:val="22"/>
      <w:szCs w:val="22"/>
    </w:rPr>
  </w:style>
  <w:style w:type="paragraph" w:customStyle="1" w:styleId="CACFCB0C04584B3487EA409C063AE3B3">
    <w:name w:val="CACFCB0C04584B3487EA409C063AE3B3"/>
    <w:rsid w:val="00DC0B8A"/>
    <w:pPr>
      <w:spacing w:after="160" w:line="259" w:lineRule="auto"/>
    </w:pPr>
    <w:rPr>
      <w:sz w:val="22"/>
      <w:szCs w:val="22"/>
    </w:rPr>
  </w:style>
  <w:style w:type="paragraph" w:customStyle="1" w:styleId="4E7B7B5644074B8D8E5794A39ED0168E">
    <w:name w:val="4E7B7B5644074B8D8E5794A39ED0168E"/>
    <w:rsid w:val="00DC0B8A"/>
    <w:pPr>
      <w:spacing w:after="160" w:line="259" w:lineRule="auto"/>
    </w:pPr>
    <w:rPr>
      <w:sz w:val="22"/>
      <w:szCs w:val="22"/>
    </w:rPr>
  </w:style>
  <w:style w:type="paragraph" w:customStyle="1" w:styleId="4C4597DB137F4A20B0D64B9D734BDF2A">
    <w:name w:val="4C4597DB137F4A20B0D64B9D734BDF2A"/>
    <w:rsid w:val="00DC0B8A"/>
    <w:pPr>
      <w:spacing w:after="160" w:line="259" w:lineRule="auto"/>
    </w:pPr>
    <w:rPr>
      <w:sz w:val="22"/>
      <w:szCs w:val="22"/>
    </w:rPr>
  </w:style>
  <w:style w:type="paragraph" w:customStyle="1" w:styleId="E872D0EBAD2846C7820184F046505BB8">
    <w:name w:val="E872D0EBAD2846C7820184F046505BB8"/>
    <w:rsid w:val="00DC0B8A"/>
    <w:pPr>
      <w:spacing w:after="160" w:line="259" w:lineRule="auto"/>
    </w:pPr>
    <w:rPr>
      <w:sz w:val="22"/>
      <w:szCs w:val="22"/>
    </w:rPr>
  </w:style>
  <w:style w:type="paragraph" w:customStyle="1" w:styleId="7ECC0D9156744E668313350CE769CABE">
    <w:name w:val="7ECC0D9156744E668313350CE769CABE"/>
    <w:rsid w:val="00DC0B8A"/>
    <w:pPr>
      <w:spacing w:after="160" w:line="259" w:lineRule="auto"/>
    </w:pPr>
    <w:rPr>
      <w:sz w:val="22"/>
      <w:szCs w:val="22"/>
    </w:rPr>
  </w:style>
  <w:style w:type="paragraph" w:customStyle="1" w:styleId="5A29BA84CD0F4F9CAEFDD8F5C431EA21">
    <w:name w:val="5A29BA84CD0F4F9CAEFDD8F5C431EA21"/>
    <w:rsid w:val="00DC0B8A"/>
    <w:pPr>
      <w:spacing w:after="160" w:line="259" w:lineRule="auto"/>
    </w:pPr>
    <w:rPr>
      <w:sz w:val="22"/>
      <w:szCs w:val="22"/>
    </w:rPr>
  </w:style>
  <w:style w:type="paragraph" w:customStyle="1" w:styleId="12358B44DEB940A091E9BB0B2A70887A">
    <w:name w:val="12358B44DEB940A091E9BB0B2A70887A"/>
    <w:rsid w:val="00DC0B8A"/>
    <w:pPr>
      <w:spacing w:after="160" w:line="259" w:lineRule="auto"/>
    </w:pPr>
    <w:rPr>
      <w:sz w:val="22"/>
      <w:szCs w:val="22"/>
    </w:rPr>
  </w:style>
  <w:style w:type="paragraph" w:customStyle="1" w:styleId="452D42E4E6DF4130AE977AD855FB74A4">
    <w:name w:val="452D42E4E6DF4130AE977AD855FB74A4"/>
    <w:rsid w:val="00DC0B8A"/>
    <w:pPr>
      <w:spacing w:after="160" w:line="259" w:lineRule="auto"/>
    </w:pPr>
    <w:rPr>
      <w:sz w:val="22"/>
      <w:szCs w:val="22"/>
    </w:rPr>
  </w:style>
  <w:style w:type="paragraph" w:customStyle="1" w:styleId="5C036AE7502847E1B837644980AA3D2B">
    <w:name w:val="5C036AE7502847E1B837644980AA3D2B"/>
    <w:rsid w:val="00DC0B8A"/>
    <w:pPr>
      <w:spacing w:after="160" w:line="259" w:lineRule="auto"/>
    </w:pPr>
    <w:rPr>
      <w:sz w:val="22"/>
      <w:szCs w:val="22"/>
    </w:rPr>
  </w:style>
  <w:style w:type="paragraph" w:customStyle="1" w:styleId="F760379D657B417AA969095335F3D3C2">
    <w:name w:val="F760379D657B417AA969095335F3D3C2"/>
    <w:rsid w:val="00DC0B8A"/>
    <w:pPr>
      <w:spacing w:after="160" w:line="259" w:lineRule="auto"/>
    </w:pPr>
    <w:rPr>
      <w:sz w:val="22"/>
      <w:szCs w:val="22"/>
    </w:rPr>
  </w:style>
  <w:style w:type="paragraph" w:customStyle="1" w:styleId="D07D2FE438DA476182EA4BD356E01937">
    <w:name w:val="D07D2FE438DA476182EA4BD356E01937"/>
    <w:rsid w:val="00DC0B8A"/>
    <w:pPr>
      <w:spacing w:after="160" w:line="259" w:lineRule="auto"/>
    </w:pPr>
    <w:rPr>
      <w:sz w:val="22"/>
      <w:szCs w:val="22"/>
    </w:rPr>
  </w:style>
  <w:style w:type="paragraph" w:customStyle="1" w:styleId="65D61EF2E59E4ED9AA87CF8FD6C9799E">
    <w:name w:val="65D61EF2E59E4ED9AA87CF8FD6C9799E"/>
    <w:rsid w:val="00DC0B8A"/>
    <w:pPr>
      <w:spacing w:after="160" w:line="259" w:lineRule="auto"/>
    </w:pPr>
    <w:rPr>
      <w:sz w:val="22"/>
      <w:szCs w:val="22"/>
    </w:rPr>
  </w:style>
  <w:style w:type="paragraph" w:customStyle="1" w:styleId="E429C7E26F71438E90FC9609B8700470">
    <w:name w:val="E429C7E26F71438E90FC9609B8700470"/>
    <w:rsid w:val="00DC0B8A"/>
    <w:pPr>
      <w:spacing w:after="160" w:line="259" w:lineRule="auto"/>
    </w:pPr>
    <w:rPr>
      <w:sz w:val="22"/>
      <w:szCs w:val="22"/>
    </w:rPr>
  </w:style>
  <w:style w:type="paragraph" w:customStyle="1" w:styleId="C3FE480173284803A252EA9639DEEF2D">
    <w:name w:val="C3FE480173284803A252EA9639DEEF2D"/>
    <w:rsid w:val="00DC0B8A"/>
    <w:pPr>
      <w:spacing w:after="160" w:line="259" w:lineRule="auto"/>
    </w:pPr>
    <w:rPr>
      <w:sz w:val="22"/>
      <w:szCs w:val="22"/>
    </w:rPr>
  </w:style>
  <w:style w:type="paragraph" w:customStyle="1" w:styleId="BCA0F528F03E44CDA0C3CA4AF368F6B4">
    <w:name w:val="BCA0F528F03E44CDA0C3CA4AF368F6B4"/>
    <w:rsid w:val="00DC0B8A"/>
    <w:pPr>
      <w:spacing w:after="160" w:line="259" w:lineRule="auto"/>
    </w:pPr>
    <w:rPr>
      <w:sz w:val="22"/>
      <w:szCs w:val="22"/>
    </w:rPr>
  </w:style>
  <w:style w:type="paragraph" w:customStyle="1" w:styleId="3F917555E58E445DADAAE35F571D5C69">
    <w:name w:val="3F917555E58E445DADAAE35F571D5C69"/>
    <w:rsid w:val="00DC0B8A"/>
    <w:pPr>
      <w:spacing w:after="160" w:line="259" w:lineRule="auto"/>
    </w:pPr>
    <w:rPr>
      <w:sz w:val="22"/>
      <w:szCs w:val="22"/>
    </w:rPr>
  </w:style>
  <w:style w:type="paragraph" w:customStyle="1" w:styleId="8A47D6CACB9348138C2B976B8BCF9B73">
    <w:name w:val="8A47D6CACB9348138C2B976B8BCF9B73"/>
    <w:rsid w:val="00DC0B8A"/>
    <w:pPr>
      <w:spacing w:after="160" w:line="259" w:lineRule="auto"/>
    </w:pPr>
    <w:rPr>
      <w:sz w:val="22"/>
      <w:szCs w:val="22"/>
    </w:rPr>
  </w:style>
  <w:style w:type="paragraph" w:customStyle="1" w:styleId="A6CA36C3C4D74508B0DE94FC8B5D491E">
    <w:name w:val="A6CA36C3C4D74508B0DE94FC8B5D491E"/>
    <w:rsid w:val="00DC0B8A"/>
    <w:pPr>
      <w:spacing w:after="160" w:line="259" w:lineRule="auto"/>
    </w:pPr>
    <w:rPr>
      <w:sz w:val="22"/>
      <w:szCs w:val="22"/>
    </w:rPr>
  </w:style>
  <w:style w:type="paragraph" w:customStyle="1" w:styleId="A44E76883F074E41B2FF46514A5F627A">
    <w:name w:val="A44E76883F074E41B2FF46514A5F627A"/>
    <w:rsid w:val="00DC0B8A"/>
    <w:pPr>
      <w:spacing w:after="160" w:line="259" w:lineRule="auto"/>
    </w:pPr>
    <w:rPr>
      <w:sz w:val="22"/>
      <w:szCs w:val="22"/>
    </w:rPr>
  </w:style>
  <w:style w:type="paragraph" w:customStyle="1" w:styleId="552320732B76406BA07D534496276257">
    <w:name w:val="552320732B76406BA07D534496276257"/>
    <w:rsid w:val="00DC0B8A"/>
    <w:pPr>
      <w:spacing w:after="160" w:line="259" w:lineRule="auto"/>
    </w:pPr>
    <w:rPr>
      <w:sz w:val="22"/>
      <w:szCs w:val="22"/>
    </w:rPr>
  </w:style>
  <w:style w:type="paragraph" w:customStyle="1" w:styleId="951F86800F874DCC903D0490E0E5642F">
    <w:name w:val="951F86800F874DCC903D0490E0E5642F"/>
    <w:rsid w:val="00DC0B8A"/>
    <w:pPr>
      <w:spacing w:after="160" w:line="259" w:lineRule="auto"/>
    </w:pPr>
    <w:rPr>
      <w:sz w:val="22"/>
      <w:szCs w:val="22"/>
    </w:rPr>
  </w:style>
  <w:style w:type="paragraph" w:customStyle="1" w:styleId="A0971AF44A5045E291859538DC717DBF">
    <w:name w:val="A0971AF44A5045E291859538DC717DBF"/>
    <w:rsid w:val="00DC0B8A"/>
    <w:pPr>
      <w:spacing w:after="160" w:line="259" w:lineRule="auto"/>
    </w:pPr>
    <w:rPr>
      <w:sz w:val="22"/>
      <w:szCs w:val="22"/>
    </w:rPr>
  </w:style>
  <w:style w:type="paragraph" w:customStyle="1" w:styleId="FBBBC428CFDD429DA9CB4969D2BC66B9">
    <w:name w:val="FBBBC428CFDD429DA9CB4969D2BC66B9"/>
    <w:rsid w:val="00DC0B8A"/>
    <w:pPr>
      <w:spacing w:after="160" w:line="259" w:lineRule="auto"/>
    </w:pPr>
    <w:rPr>
      <w:sz w:val="22"/>
      <w:szCs w:val="22"/>
    </w:rPr>
  </w:style>
  <w:style w:type="paragraph" w:customStyle="1" w:styleId="75C6B35D7FAB4178AF31F0199BBFC443">
    <w:name w:val="75C6B35D7FAB4178AF31F0199BBFC443"/>
    <w:rsid w:val="00DC0B8A"/>
    <w:pPr>
      <w:spacing w:after="160" w:line="259" w:lineRule="auto"/>
    </w:pPr>
    <w:rPr>
      <w:sz w:val="22"/>
      <w:szCs w:val="22"/>
    </w:rPr>
  </w:style>
  <w:style w:type="paragraph" w:customStyle="1" w:styleId="20F7D1FD6B754AA48D2B0549FADB0DD4">
    <w:name w:val="20F7D1FD6B754AA48D2B0549FADB0DD4"/>
    <w:rsid w:val="00DC0B8A"/>
    <w:pPr>
      <w:spacing w:after="160" w:line="259" w:lineRule="auto"/>
    </w:pPr>
    <w:rPr>
      <w:sz w:val="22"/>
      <w:szCs w:val="22"/>
    </w:rPr>
  </w:style>
  <w:style w:type="paragraph" w:customStyle="1" w:styleId="E3EA74997EE84AED8FE886BDC8B66680">
    <w:name w:val="E3EA74997EE84AED8FE886BDC8B66680"/>
    <w:rsid w:val="00DC0B8A"/>
    <w:pPr>
      <w:spacing w:after="160" w:line="259" w:lineRule="auto"/>
    </w:pPr>
    <w:rPr>
      <w:sz w:val="22"/>
      <w:szCs w:val="22"/>
    </w:rPr>
  </w:style>
  <w:style w:type="paragraph" w:customStyle="1" w:styleId="30EE235CE9734F5B9151F354E764687D">
    <w:name w:val="30EE235CE9734F5B9151F354E764687D"/>
    <w:rsid w:val="00DC0B8A"/>
    <w:pPr>
      <w:spacing w:after="160" w:line="259" w:lineRule="auto"/>
    </w:pPr>
    <w:rPr>
      <w:sz w:val="22"/>
      <w:szCs w:val="22"/>
    </w:rPr>
  </w:style>
  <w:style w:type="paragraph" w:customStyle="1" w:styleId="FB68001241F440718211B6C5F2E2E534">
    <w:name w:val="FB68001241F440718211B6C5F2E2E534"/>
    <w:rsid w:val="00DC0B8A"/>
    <w:pPr>
      <w:spacing w:after="160" w:line="259" w:lineRule="auto"/>
    </w:pPr>
    <w:rPr>
      <w:sz w:val="22"/>
      <w:szCs w:val="22"/>
    </w:rPr>
  </w:style>
  <w:style w:type="paragraph" w:customStyle="1" w:styleId="60737CCEDC7D4D858838EF23F8031050">
    <w:name w:val="60737CCEDC7D4D858838EF23F8031050"/>
    <w:rsid w:val="00DC0B8A"/>
    <w:pPr>
      <w:spacing w:after="160" w:line="259" w:lineRule="auto"/>
    </w:pPr>
    <w:rPr>
      <w:sz w:val="22"/>
      <w:szCs w:val="22"/>
    </w:rPr>
  </w:style>
  <w:style w:type="paragraph" w:customStyle="1" w:styleId="ACFAA2FAD0DE402F8C3DAAE0C983A3FB">
    <w:name w:val="ACFAA2FAD0DE402F8C3DAAE0C983A3FB"/>
    <w:rsid w:val="00DC0B8A"/>
    <w:pPr>
      <w:spacing w:after="160" w:line="259" w:lineRule="auto"/>
    </w:pPr>
    <w:rPr>
      <w:sz w:val="22"/>
      <w:szCs w:val="22"/>
    </w:rPr>
  </w:style>
  <w:style w:type="paragraph" w:customStyle="1" w:styleId="0A90EE071EA94032ABA1A69222ABA87D">
    <w:name w:val="0A90EE071EA94032ABA1A69222ABA87D"/>
    <w:rsid w:val="00DC0B8A"/>
    <w:pPr>
      <w:spacing w:after="160" w:line="259" w:lineRule="auto"/>
    </w:pPr>
    <w:rPr>
      <w:sz w:val="22"/>
      <w:szCs w:val="22"/>
    </w:rPr>
  </w:style>
  <w:style w:type="paragraph" w:customStyle="1" w:styleId="8645702A0E074D6C90FDC921448B772C">
    <w:name w:val="8645702A0E074D6C90FDC921448B772C"/>
    <w:rsid w:val="00DC0B8A"/>
    <w:pPr>
      <w:spacing w:after="160" w:line="259" w:lineRule="auto"/>
    </w:pPr>
    <w:rPr>
      <w:sz w:val="22"/>
      <w:szCs w:val="22"/>
    </w:rPr>
  </w:style>
  <w:style w:type="paragraph" w:customStyle="1" w:styleId="C8B19BC73ECA4F1E9E2DAC187344F009">
    <w:name w:val="C8B19BC73ECA4F1E9E2DAC187344F009"/>
    <w:rsid w:val="00DC0B8A"/>
    <w:pPr>
      <w:spacing w:after="160" w:line="259" w:lineRule="auto"/>
    </w:pPr>
    <w:rPr>
      <w:sz w:val="22"/>
      <w:szCs w:val="22"/>
    </w:rPr>
  </w:style>
  <w:style w:type="paragraph" w:customStyle="1" w:styleId="5609B2D0B1014E46B8FB55D98A62C655">
    <w:name w:val="5609B2D0B1014E46B8FB55D98A62C655"/>
    <w:rsid w:val="00DC0B8A"/>
    <w:pPr>
      <w:spacing w:after="160" w:line="259" w:lineRule="auto"/>
    </w:pPr>
    <w:rPr>
      <w:sz w:val="22"/>
      <w:szCs w:val="22"/>
    </w:rPr>
  </w:style>
  <w:style w:type="paragraph" w:customStyle="1" w:styleId="9CEB4706380441EF8DDF9ADB1A1DA75A">
    <w:name w:val="9CEB4706380441EF8DDF9ADB1A1DA75A"/>
    <w:rsid w:val="00DC0B8A"/>
    <w:pPr>
      <w:spacing w:after="160" w:line="259" w:lineRule="auto"/>
    </w:pPr>
    <w:rPr>
      <w:sz w:val="22"/>
      <w:szCs w:val="22"/>
    </w:rPr>
  </w:style>
  <w:style w:type="paragraph" w:customStyle="1" w:styleId="E270F79C22464218A4739546A0F26391">
    <w:name w:val="E270F79C22464218A4739546A0F26391"/>
    <w:rsid w:val="00DC0B8A"/>
    <w:pPr>
      <w:spacing w:after="160" w:line="259" w:lineRule="auto"/>
    </w:pPr>
    <w:rPr>
      <w:sz w:val="22"/>
      <w:szCs w:val="22"/>
    </w:rPr>
  </w:style>
  <w:style w:type="paragraph" w:customStyle="1" w:styleId="353554BE492C4BACB8B5524612D49ECF">
    <w:name w:val="353554BE492C4BACB8B5524612D49ECF"/>
    <w:rsid w:val="00DC0B8A"/>
    <w:pPr>
      <w:spacing w:after="160" w:line="259" w:lineRule="auto"/>
    </w:pPr>
    <w:rPr>
      <w:sz w:val="22"/>
      <w:szCs w:val="22"/>
    </w:rPr>
  </w:style>
  <w:style w:type="paragraph" w:customStyle="1" w:styleId="077FFAAFECDD4A7E823D052077F6B2B0">
    <w:name w:val="077FFAAFECDD4A7E823D052077F6B2B0"/>
    <w:rsid w:val="00DC0B8A"/>
    <w:pPr>
      <w:spacing w:after="160" w:line="259" w:lineRule="auto"/>
    </w:pPr>
    <w:rPr>
      <w:sz w:val="22"/>
      <w:szCs w:val="22"/>
    </w:rPr>
  </w:style>
  <w:style w:type="paragraph" w:customStyle="1" w:styleId="7441B00A37F546A292332045AEAE9233">
    <w:name w:val="7441B00A37F546A292332045AEAE9233"/>
    <w:rsid w:val="00DC0B8A"/>
    <w:pPr>
      <w:spacing w:after="160" w:line="259" w:lineRule="auto"/>
    </w:pPr>
    <w:rPr>
      <w:sz w:val="22"/>
      <w:szCs w:val="22"/>
    </w:rPr>
  </w:style>
  <w:style w:type="paragraph" w:customStyle="1" w:styleId="2E4356744C3946B8949EBC7851C26A99">
    <w:name w:val="2E4356744C3946B8949EBC7851C26A99"/>
    <w:rsid w:val="00DC0B8A"/>
    <w:pPr>
      <w:spacing w:after="160" w:line="259" w:lineRule="auto"/>
    </w:pPr>
    <w:rPr>
      <w:sz w:val="22"/>
      <w:szCs w:val="22"/>
    </w:rPr>
  </w:style>
  <w:style w:type="paragraph" w:customStyle="1" w:styleId="DCF863E045B64370A6906D3516B5F260">
    <w:name w:val="DCF863E045B64370A6906D3516B5F260"/>
    <w:rsid w:val="00DC0B8A"/>
    <w:pPr>
      <w:spacing w:after="160" w:line="259" w:lineRule="auto"/>
    </w:pPr>
    <w:rPr>
      <w:sz w:val="22"/>
      <w:szCs w:val="22"/>
    </w:rPr>
  </w:style>
  <w:style w:type="paragraph" w:customStyle="1" w:styleId="082FD983FE084CDF8FA5BAF1F21A1841">
    <w:name w:val="082FD983FE084CDF8FA5BAF1F21A1841"/>
    <w:rsid w:val="00DC0B8A"/>
    <w:pPr>
      <w:spacing w:after="160" w:line="259" w:lineRule="auto"/>
    </w:pPr>
    <w:rPr>
      <w:sz w:val="22"/>
      <w:szCs w:val="22"/>
    </w:rPr>
  </w:style>
  <w:style w:type="paragraph" w:customStyle="1" w:styleId="9C5847CFD7CA441992E14B70457908A1">
    <w:name w:val="9C5847CFD7CA441992E14B70457908A1"/>
    <w:rsid w:val="00DC0B8A"/>
    <w:pPr>
      <w:spacing w:after="160" w:line="259" w:lineRule="auto"/>
    </w:pPr>
    <w:rPr>
      <w:sz w:val="22"/>
      <w:szCs w:val="22"/>
    </w:rPr>
  </w:style>
  <w:style w:type="paragraph" w:customStyle="1" w:styleId="41359F8F8C4D4FE091AB4E6FF11F5529">
    <w:name w:val="41359F8F8C4D4FE091AB4E6FF11F5529"/>
    <w:rsid w:val="00DC0B8A"/>
    <w:pPr>
      <w:spacing w:after="160" w:line="259" w:lineRule="auto"/>
    </w:pPr>
    <w:rPr>
      <w:sz w:val="22"/>
      <w:szCs w:val="22"/>
    </w:rPr>
  </w:style>
  <w:style w:type="paragraph" w:customStyle="1" w:styleId="739D8A217F344773BF4595F63D6B9AD6">
    <w:name w:val="739D8A217F344773BF4595F63D6B9AD6"/>
    <w:rsid w:val="009452D6"/>
    <w:pPr>
      <w:spacing w:after="160" w:line="259" w:lineRule="auto"/>
    </w:pPr>
    <w:rPr>
      <w:sz w:val="22"/>
      <w:szCs w:val="22"/>
    </w:rPr>
  </w:style>
  <w:style w:type="paragraph" w:customStyle="1" w:styleId="F87341A1C69D4B1887E146F59A053378">
    <w:name w:val="F87341A1C69D4B1887E146F59A053378"/>
    <w:rsid w:val="009452D6"/>
    <w:pPr>
      <w:spacing w:after="160" w:line="259" w:lineRule="auto"/>
    </w:pPr>
    <w:rPr>
      <w:sz w:val="22"/>
      <w:szCs w:val="22"/>
    </w:rPr>
  </w:style>
  <w:style w:type="paragraph" w:customStyle="1" w:styleId="A749ACA5B2B2407492E0299AD09BB425">
    <w:name w:val="A749ACA5B2B2407492E0299AD09BB425"/>
    <w:rsid w:val="009452D6"/>
    <w:pPr>
      <w:spacing w:after="160" w:line="259" w:lineRule="auto"/>
    </w:pPr>
    <w:rPr>
      <w:sz w:val="22"/>
      <w:szCs w:val="22"/>
    </w:rPr>
  </w:style>
  <w:style w:type="paragraph" w:customStyle="1" w:styleId="BCA78D781ED743329BE0022D2077450B">
    <w:name w:val="BCA78D781ED743329BE0022D2077450B"/>
    <w:rsid w:val="009452D6"/>
    <w:pPr>
      <w:spacing w:after="160" w:line="259" w:lineRule="auto"/>
    </w:pPr>
    <w:rPr>
      <w:sz w:val="22"/>
      <w:szCs w:val="22"/>
    </w:rPr>
  </w:style>
  <w:style w:type="paragraph" w:customStyle="1" w:styleId="02D7BFB3557B4E03995278EDA2155AEC">
    <w:name w:val="02D7BFB3557B4E03995278EDA2155AEC"/>
    <w:rsid w:val="009452D6"/>
    <w:pPr>
      <w:spacing w:after="160" w:line="259" w:lineRule="auto"/>
    </w:pPr>
    <w:rPr>
      <w:sz w:val="22"/>
      <w:szCs w:val="22"/>
    </w:rPr>
  </w:style>
  <w:style w:type="paragraph" w:customStyle="1" w:styleId="853407FED4E342E9BE272152E70D803B">
    <w:name w:val="853407FED4E342E9BE272152E70D803B"/>
    <w:rsid w:val="0092116C"/>
    <w:pPr>
      <w:spacing w:after="160" w:line="259" w:lineRule="auto"/>
    </w:pPr>
    <w:rPr>
      <w:sz w:val="22"/>
      <w:szCs w:val="22"/>
    </w:rPr>
  </w:style>
  <w:style w:type="paragraph" w:customStyle="1" w:styleId="A5EE35D78C1C47F8B9DBD88A3539464B">
    <w:name w:val="A5EE35D78C1C47F8B9DBD88A3539464B"/>
    <w:rsid w:val="0092116C"/>
    <w:pPr>
      <w:spacing w:after="160" w:line="259" w:lineRule="auto"/>
    </w:pPr>
    <w:rPr>
      <w:sz w:val="22"/>
      <w:szCs w:val="22"/>
    </w:rPr>
  </w:style>
  <w:style w:type="paragraph" w:customStyle="1" w:styleId="408AE4455C1545119937895B05C8A2ED">
    <w:name w:val="408AE4455C1545119937895B05C8A2ED"/>
    <w:rsid w:val="0092116C"/>
    <w:pPr>
      <w:spacing w:after="160" w:line="259" w:lineRule="auto"/>
    </w:pPr>
    <w:rPr>
      <w:sz w:val="22"/>
      <w:szCs w:val="22"/>
    </w:rPr>
  </w:style>
  <w:style w:type="paragraph" w:customStyle="1" w:styleId="6AAF6E26A0554B81AB264BBB5B1EC514">
    <w:name w:val="6AAF6E26A0554B81AB264BBB5B1EC514"/>
    <w:rsid w:val="0092116C"/>
    <w:pPr>
      <w:spacing w:after="160" w:line="259" w:lineRule="auto"/>
    </w:pPr>
    <w:rPr>
      <w:sz w:val="22"/>
      <w:szCs w:val="22"/>
    </w:rPr>
  </w:style>
  <w:style w:type="paragraph" w:customStyle="1" w:styleId="7EC8F5089EAC42A6A643CCBBE75061C8">
    <w:name w:val="7EC8F5089EAC42A6A643CCBBE75061C8"/>
    <w:rsid w:val="0092116C"/>
    <w:pPr>
      <w:spacing w:after="160" w:line="259" w:lineRule="auto"/>
    </w:pPr>
    <w:rPr>
      <w:sz w:val="22"/>
      <w:szCs w:val="22"/>
    </w:rPr>
  </w:style>
  <w:style w:type="paragraph" w:customStyle="1" w:styleId="199C9B2409454F218A074C49804D2960">
    <w:name w:val="199C9B2409454F218A074C49804D2960"/>
    <w:rsid w:val="0092116C"/>
    <w:pPr>
      <w:spacing w:after="160" w:line="259" w:lineRule="auto"/>
    </w:pPr>
    <w:rPr>
      <w:sz w:val="22"/>
      <w:szCs w:val="22"/>
    </w:rPr>
  </w:style>
  <w:style w:type="paragraph" w:customStyle="1" w:styleId="92605DC4A746F64EB7A6283E47760879">
    <w:name w:val="92605DC4A746F64EB7A6283E47760879"/>
    <w:rsid w:val="009D12BA"/>
  </w:style>
  <w:style w:type="paragraph" w:customStyle="1" w:styleId="FF591B4E29B0904894FC3F2E54D6DE36">
    <w:name w:val="FF591B4E29B0904894FC3F2E54D6DE36"/>
    <w:rsid w:val="00600787"/>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14DFF-C2A7-B248-9EED-719C8BB35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9714</Words>
  <Characters>55763</Characters>
  <Application>Microsoft Office Word</Application>
  <DocSecurity>0</DocSecurity>
  <Lines>1742</Lines>
  <Paragraphs>828</Paragraphs>
  <ScaleCrop>false</ScaleCrop>
  <HeadingPairs>
    <vt:vector size="2" baseType="variant">
      <vt:variant>
        <vt:lpstr>Title</vt:lpstr>
      </vt:variant>
      <vt:variant>
        <vt:i4>1</vt:i4>
      </vt:variant>
    </vt:vector>
  </HeadingPairs>
  <TitlesOfParts>
    <vt:vector size="1" baseType="lpstr">
      <vt:lpstr/>
    </vt:vector>
  </TitlesOfParts>
  <Company>Qualtrics</Company>
  <LinksUpToDate>false</LinksUpToDate>
  <CharactersWithSpaces>6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a Sinclair</dc:creator>
  <cp:lastModifiedBy>Carla Sinclair</cp:lastModifiedBy>
  <cp:revision>3</cp:revision>
  <dcterms:created xsi:type="dcterms:W3CDTF">2019-05-01T18:11:00Z</dcterms:created>
  <dcterms:modified xsi:type="dcterms:W3CDTF">2019-05-01T18:18:00Z</dcterms:modified>
</cp:coreProperties>
</file>